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2AD55" w14:textId="39DA8DF6" w:rsidR="00473B58" w:rsidRPr="003E1EFB" w:rsidRDefault="00473B58" w:rsidP="003E1EFB">
      <w:pPr>
        <w:ind w:right="77"/>
        <w:jc w:val="center"/>
        <w:rPr>
          <w:rFonts w:eastAsia="Times New Roman" w:cs="Times New Roman"/>
          <w:b/>
          <w:sz w:val="24"/>
          <w:szCs w:val="24"/>
          <w:lang w:val="en-CA"/>
        </w:rPr>
      </w:pPr>
      <w:r w:rsidRPr="003E1EFB">
        <w:rPr>
          <w:rFonts w:eastAsia="Times New Roman" w:cs="Times New Roman"/>
          <w:b/>
          <w:sz w:val="24"/>
          <w:szCs w:val="24"/>
          <w:lang w:val="en-CA"/>
        </w:rPr>
        <w:t xml:space="preserve">ATTACHMENT </w:t>
      </w:r>
      <w:r w:rsidR="004A0A3F" w:rsidRPr="003E1EFB">
        <w:rPr>
          <w:rFonts w:eastAsia="Times New Roman" w:cs="Times New Roman"/>
          <w:b/>
          <w:sz w:val="24"/>
          <w:szCs w:val="24"/>
          <w:lang w:val="en-CA"/>
        </w:rPr>
        <w:t>2</w:t>
      </w:r>
    </w:p>
    <w:p w14:paraId="4FC05558" w14:textId="77777777" w:rsidR="00473B58" w:rsidRPr="00473B58" w:rsidRDefault="00473B58" w:rsidP="004A0A3F">
      <w:pPr>
        <w:widowControl/>
        <w:overflowPunct w:val="0"/>
        <w:adjustRightInd w:val="0"/>
        <w:spacing w:line="280" w:lineRule="atLeast"/>
        <w:ind w:right="77"/>
        <w:textAlignment w:val="baseline"/>
        <w:rPr>
          <w:rFonts w:eastAsia="Times New Roman" w:cs="Times New Roman"/>
          <w:sz w:val="28"/>
          <w:szCs w:val="28"/>
          <w:lang w:val="en-CA"/>
        </w:rPr>
      </w:pPr>
    </w:p>
    <w:p w14:paraId="673F6F07" w14:textId="77777777" w:rsidR="009375FF" w:rsidRPr="009375FF" w:rsidRDefault="009375FF" w:rsidP="004A0A3F">
      <w:pPr>
        <w:widowControl/>
        <w:overflowPunct w:val="0"/>
        <w:adjustRightInd w:val="0"/>
        <w:spacing w:after="220" w:line="280" w:lineRule="atLeast"/>
        <w:ind w:right="77"/>
        <w:jc w:val="center"/>
        <w:rPr>
          <w:rFonts w:eastAsia="Times New Roman" w:cs="Times New Roman"/>
          <w:b/>
          <w:caps/>
          <w:szCs w:val="20"/>
          <w:lang w:val="en-CA"/>
        </w:rPr>
      </w:pPr>
      <w:r w:rsidRPr="009375FF">
        <w:rPr>
          <w:rFonts w:eastAsia="Times New Roman" w:cs="Times New Roman"/>
          <w:b/>
          <w:caps/>
          <w:szCs w:val="20"/>
          <w:lang w:val="en-CA"/>
        </w:rPr>
        <w:t>FORM OF PROPOSAL</w:t>
      </w:r>
    </w:p>
    <w:p w14:paraId="4CDFC3DD" w14:textId="012FA97D"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lang w:val="en-CA"/>
        </w:rPr>
      </w:pPr>
      <w:r w:rsidRPr="009375FF">
        <w:rPr>
          <w:rFonts w:eastAsia="Times New Roman"/>
          <w:b/>
          <w:lang w:val="en-CA"/>
        </w:rPr>
        <w:t>RFP Project Title:</w:t>
      </w:r>
      <w:r w:rsidRPr="009375FF">
        <w:rPr>
          <w:rFonts w:eastAsia="Times New Roman"/>
          <w:b/>
          <w:lang w:val="en-CA"/>
        </w:rPr>
        <w:tab/>
      </w:r>
      <w:r w:rsidR="00AF24C0" w:rsidRPr="008205AA">
        <w:rPr>
          <w:rFonts w:eastAsia="Times New Roman" w:cs="Times New Roman"/>
          <w:b/>
          <w:lang w:val="en-CA"/>
        </w:rPr>
        <w:t>Electric</w:t>
      </w:r>
      <w:r w:rsidR="001438AC">
        <w:rPr>
          <w:rFonts w:eastAsia="Times New Roman" w:cs="Times New Roman"/>
          <w:b/>
          <w:lang w:val="en-CA"/>
        </w:rPr>
        <w:t>al</w:t>
      </w:r>
      <w:r w:rsidR="00AF24C0" w:rsidRPr="008205AA">
        <w:rPr>
          <w:rFonts w:eastAsia="Times New Roman" w:cs="Times New Roman"/>
          <w:b/>
          <w:lang w:val="en-CA"/>
        </w:rPr>
        <w:t xml:space="preserve"> Maintenance </w:t>
      </w:r>
      <w:r w:rsidR="006B7399">
        <w:rPr>
          <w:rFonts w:eastAsia="Times New Roman" w:cs="Times New Roman"/>
          <w:b/>
          <w:lang w:val="en-CA"/>
        </w:rPr>
        <w:t xml:space="preserve">for Traffic Lights and </w:t>
      </w:r>
      <w:r w:rsidR="00AF24C0" w:rsidRPr="008205AA">
        <w:rPr>
          <w:rFonts w:eastAsia="Times New Roman" w:cs="Times New Roman"/>
          <w:b/>
          <w:lang w:val="en-CA"/>
        </w:rPr>
        <w:t>S</w:t>
      </w:r>
      <w:r w:rsidR="006B7399">
        <w:rPr>
          <w:rFonts w:eastAsia="Times New Roman" w:cs="Times New Roman"/>
          <w:b/>
          <w:lang w:val="en-CA"/>
        </w:rPr>
        <w:t>treetlights</w:t>
      </w:r>
    </w:p>
    <w:p w14:paraId="3F69CF0D"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lang w:val="en-CA"/>
        </w:rPr>
      </w:pPr>
    </w:p>
    <w:p w14:paraId="5938F06D" w14:textId="75E749B3"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lang w:val="en-CA"/>
        </w:rPr>
      </w:pPr>
      <w:r w:rsidRPr="009375FF">
        <w:rPr>
          <w:rFonts w:eastAsia="Times New Roman"/>
          <w:b/>
          <w:lang w:val="en-CA"/>
        </w:rPr>
        <w:t>RFP Reference No.:</w:t>
      </w:r>
      <w:r w:rsidRPr="009375FF">
        <w:rPr>
          <w:rFonts w:eastAsia="Times New Roman"/>
          <w:b/>
          <w:lang w:val="en-CA"/>
        </w:rPr>
        <w:tab/>
        <w:t>1220-030-20</w:t>
      </w:r>
      <w:r w:rsidR="00AF24C0" w:rsidRPr="008205AA">
        <w:rPr>
          <w:rFonts w:eastAsia="Times New Roman"/>
          <w:b/>
          <w:lang w:val="en-CA"/>
        </w:rPr>
        <w:t>22-</w:t>
      </w:r>
      <w:r w:rsidR="00D23B1A">
        <w:rPr>
          <w:rFonts w:eastAsia="Times New Roman"/>
          <w:b/>
          <w:lang w:val="en-CA"/>
        </w:rPr>
        <w:t>019</w:t>
      </w:r>
    </w:p>
    <w:p w14:paraId="786C631B"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lang w:val="en-CA"/>
        </w:rPr>
      </w:pPr>
    </w:p>
    <w:p w14:paraId="7122F705"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Cs/>
          <w:u w:val="single"/>
          <w:lang w:val="en-CA"/>
        </w:rPr>
      </w:pPr>
      <w:r w:rsidRPr="009375FF">
        <w:rPr>
          <w:rFonts w:eastAsia="Times New Roman"/>
          <w:b/>
          <w:lang w:val="en-CA"/>
        </w:rPr>
        <w:t xml:space="preserve">Name of Proponent: </w:t>
      </w:r>
      <w:r w:rsidRPr="009375FF">
        <w:rPr>
          <w:rFonts w:eastAsia="Times New Roman"/>
          <w:b/>
          <w:lang w:val="en-CA"/>
        </w:rPr>
        <w:tab/>
      </w:r>
      <w:permStart w:id="689201839" w:edGrp="everyone"/>
      <w:r w:rsidRPr="009375FF">
        <w:rPr>
          <w:rFonts w:eastAsia="Times New Roman"/>
          <w:bCs/>
          <w:u w:val="single"/>
          <w:lang w:val="en-CA"/>
        </w:rPr>
        <w:tab/>
      </w:r>
      <w:permEnd w:id="689201839"/>
    </w:p>
    <w:p w14:paraId="656B7087"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Cs/>
          <w:lang w:val="en-CA"/>
        </w:rPr>
      </w:pPr>
    </w:p>
    <w:p w14:paraId="65C8D2AB"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u w:val="single"/>
          <w:lang w:val="en-CA"/>
        </w:rPr>
      </w:pPr>
      <w:r w:rsidRPr="009375FF">
        <w:rPr>
          <w:rFonts w:eastAsia="Times New Roman"/>
          <w:b/>
          <w:lang w:val="en-CA"/>
        </w:rPr>
        <w:t>Contact Person and Title:</w:t>
      </w:r>
      <w:r w:rsidRPr="009375FF">
        <w:rPr>
          <w:rFonts w:eastAsia="Times New Roman"/>
          <w:b/>
          <w:lang w:val="en-CA"/>
        </w:rPr>
        <w:tab/>
      </w:r>
      <w:permStart w:id="144250347" w:edGrp="everyone"/>
      <w:r w:rsidRPr="009375FF">
        <w:rPr>
          <w:rFonts w:eastAsia="Times New Roman"/>
          <w:bCs/>
          <w:u w:val="single"/>
          <w:lang w:val="en-CA"/>
        </w:rPr>
        <w:tab/>
      </w:r>
      <w:permEnd w:id="144250347"/>
    </w:p>
    <w:p w14:paraId="6446CBFA"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lang w:val="en-CA"/>
        </w:rPr>
      </w:pPr>
    </w:p>
    <w:p w14:paraId="0B0C1834"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lang w:val="en-CA"/>
        </w:rPr>
      </w:pPr>
      <w:r w:rsidRPr="009375FF">
        <w:rPr>
          <w:rFonts w:eastAsia="Times New Roman"/>
          <w:b/>
          <w:lang w:val="en-CA"/>
        </w:rPr>
        <w:t>Business Address:</w:t>
      </w:r>
      <w:r w:rsidRPr="009375FF">
        <w:rPr>
          <w:rFonts w:eastAsia="Times New Roman"/>
          <w:b/>
          <w:lang w:val="en-CA"/>
        </w:rPr>
        <w:tab/>
      </w:r>
      <w:permStart w:id="1430388987" w:edGrp="everyone"/>
      <w:r w:rsidRPr="009375FF">
        <w:rPr>
          <w:rFonts w:eastAsia="Times New Roman"/>
          <w:bCs/>
          <w:u w:val="single"/>
          <w:lang w:val="en-CA"/>
        </w:rPr>
        <w:tab/>
      </w:r>
      <w:permEnd w:id="1430388987"/>
    </w:p>
    <w:p w14:paraId="6A094952"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lang w:val="en-CA"/>
        </w:rPr>
      </w:pPr>
    </w:p>
    <w:p w14:paraId="014EC51B"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u w:val="single"/>
          <w:lang w:val="en-CA"/>
        </w:rPr>
      </w:pPr>
      <w:r w:rsidRPr="009375FF">
        <w:rPr>
          <w:rFonts w:eastAsia="Times New Roman"/>
          <w:b/>
          <w:lang w:val="en-CA"/>
        </w:rPr>
        <w:t>Telephone:</w:t>
      </w:r>
      <w:r w:rsidRPr="009375FF">
        <w:rPr>
          <w:rFonts w:eastAsia="Times New Roman"/>
          <w:b/>
          <w:lang w:val="en-CA"/>
        </w:rPr>
        <w:tab/>
      </w:r>
      <w:r w:rsidRPr="009375FF">
        <w:rPr>
          <w:rFonts w:eastAsia="Times New Roman"/>
          <w:b/>
          <w:lang w:val="en-CA"/>
        </w:rPr>
        <w:tab/>
      </w:r>
      <w:permStart w:id="145099729" w:edGrp="everyone"/>
      <w:r w:rsidRPr="009375FF">
        <w:rPr>
          <w:rFonts w:eastAsia="Times New Roman"/>
          <w:bCs/>
          <w:u w:val="single"/>
          <w:lang w:val="en-CA"/>
        </w:rPr>
        <w:tab/>
      </w:r>
      <w:permEnd w:id="145099729"/>
    </w:p>
    <w:p w14:paraId="45EC4904"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lang w:val="en-CA"/>
        </w:rPr>
      </w:pPr>
    </w:p>
    <w:p w14:paraId="14B9FEBD"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u w:val="single"/>
          <w:lang w:val="en-CA"/>
        </w:rPr>
      </w:pPr>
      <w:r w:rsidRPr="009375FF">
        <w:rPr>
          <w:rFonts w:eastAsia="Times New Roman"/>
          <w:b/>
          <w:lang w:val="en-CA"/>
        </w:rPr>
        <w:t>Fax:</w:t>
      </w:r>
      <w:r w:rsidRPr="009375FF">
        <w:rPr>
          <w:rFonts w:eastAsia="Times New Roman"/>
          <w:b/>
          <w:lang w:val="en-CA"/>
        </w:rPr>
        <w:tab/>
      </w:r>
      <w:r w:rsidRPr="009375FF">
        <w:rPr>
          <w:rFonts w:eastAsia="Times New Roman"/>
          <w:b/>
          <w:lang w:val="en-CA"/>
        </w:rPr>
        <w:tab/>
      </w:r>
      <w:r w:rsidRPr="009375FF">
        <w:rPr>
          <w:rFonts w:eastAsia="Times New Roman"/>
          <w:b/>
          <w:lang w:val="en-CA"/>
        </w:rPr>
        <w:tab/>
      </w:r>
      <w:permStart w:id="933102436" w:edGrp="everyone"/>
      <w:r w:rsidRPr="009375FF">
        <w:rPr>
          <w:rFonts w:eastAsia="Times New Roman"/>
          <w:bCs/>
          <w:u w:val="single"/>
          <w:lang w:val="en-CA"/>
        </w:rPr>
        <w:tab/>
      </w:r>
      <w:permEnd w:id="933102436"/>
    </w:p>
    <w:p w14:paraId="3E6E6743"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lang w:val="en-CA"/>
        </w:rPr>
      </w:pPr>
    </w:p>
    <w:p w14:paraId="2C7C3D92" w14:textId="77777777" w:rsidR="009375FF" w:rsidRPr="009375FF" w:rsidRDefault="009375FF" w:rsidP="004A0A3F">
      <w:pPr>
        <w:widowControl/>
        <w:tabs>
          <w:tab w:val="left" w:pos="720"/>
          <w:tab w:val="left" w:pos="1440"/>
          <w:tab w:val="left" w:pos="2760"/>
          <w:tab w:val="left" w:pos="9240"/>
        </w:tabs>
        <w:overflowPunct w:val="0"/>
        <w:adjustRightInd w:val="0"/>
        <w:spacing w:line="280" w:lineRule="atLeast"/>
        <w:ind w:right="77"/>
        <w:rPr>
          <w:rFonts w:eastAsia="Times New Roman"/>
          <w:b/>
          <w:u w:val="single"/>
          <w:lang w:val="en-CA"/>
        </w:rPr>
      </w:pPr>
      <w:r w:rsidRPr="009375FF">
        <w:rPr>
          <w:rFonts w:eastAsia="Times New Roman"/>
          <w:b/>
          <w:lang w:val="en-CA"/>
        </w:rPr>
        <w:t>E-Mail Address:</w:t>
      </w:r>
      <w:r w:rsidRPr="009375FF">
        <w:rPr>
          <w:rFonts w:eastAsia="Times New Roman"/>
          <w:b/>
          <w:lang w:val="en-CA"/>
        </w:rPr>
        <w:tab/>
      </w:r>
      <w:r w:rsidRPr="009375FF">
        <w:rPr>
          <w:rFonts w:eastAsia="Times New Roman"/>
          <w:b/>
          <w:lang w:val="en-CA"/>
        </w:rPr>
        <w:tab/>
      </w:r>
      <w:permStart w:id="1435792814" w:edGrp="everyone"/>
      <w:r w:rsidRPr="009375FF">
        <w:rPr>
          <w:rFonts w:eastAsia="Times New Roman"/>
          <w:bCs/>
          <w:u w:val="single"/>
          <w:lang w:val="en-CA"/>
        </w:rPr>
        <w:tab/>
      </w:r>
      <w:permEnd w:id="1435792814"/>
    </w:p>
    <w:p w14:paraId="3552E7C6"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p w14:paraId="489279AF"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r w:rsidRPr="009375FF">
        <w:rPr>
          <w:rFonts w:eastAsia="Times New Roman"/>
          <w:lang w:val="en-CA"/>
        </w:rPr>
        <w:t>TO:</w:t>
      </w:r>
    </w:p>
    <w:p w14:paraId="688253EB" w14:textId="77777777" w:rsidR="00AF24C0" w:rsidRPr="008205AA" w:rsidRDefault="009375FF" w:rsidP="004A0A3F">
      <w:pPr>
        <w:widowControl/>
        <w:tabs>
          <w:tab w:val="left" w:pos="720"/>
          <w:tab w:val="left" w:pos="1440"/>
          <w:tab w:val="left" w:pos="2160"/>
        </w:tabs>
        <w:overflowPunct w:val="0"/>
        <w:adjustRightInd w:val="0"/>
        <w:spacing w:line="280" w:lineRule="atLeast"/>
        <w:ind w:left="2160" w:right="77" w:hanging="2160"/>
        <w:rPr>
          <w:rFonts w:eastAsia="Times New Roman"/>
          <w:lang w:val="en-CA"/>
        </w:rPr>
      </w:pPr>
      <w:r w:rsidRPr="009375FF">
        <w:rPr>
          <w:rFonts w:eastAsia="Times New Roman"/>
          <w:lang w:val="en-CA"/>
        </w:rPr>
        <w:t xml:space="preserve">City Representative: </w:t>
      </w:r>
      <w:r w:rsidRPr="009375FF">
        <w:rPr>
          <w:rFonts w:eastAsia="Times New Roman"/>
          <w:lang w:val="en-CA"/>
        </w:rPr>
        <w:tab/>
      </w:r>
      <w:r w:rsidR="00AF24C0" w:rsidRPr="008205AA">
        <w:rPr>
          <w:rFonts w:eastAsia="Times New Roman"/>
          <w:lang w:val="en-CA"/>
        </w:rPr>
        <w:t>Sunny Kaila, Manager, Procurement Services</w:t>
      </w:r>
    </w:p>
    <w:p w14:paraId="5325BF71" w14:textId="3ECD2E5E" w:rsidR="009375FF" w:rsidRPr="008205AA" w:rsidRDefault="00AF24C0" w:rsidP="004A0A3F">
      <w:pPr>
        <w:widowControl/>
        <w:tabs>
          <w:tab w:val="left" w:pos="720"/>
          <w:tab w:val="left" w:pos="1440"/>
          <w:tab w:val="left" w:pos="2160"/>
        </w:tabs>
        <w:overflowPunct w:val="0"/>
        <w:adjustRightInd w:val="0"/>
        <w:spacing w:line="280" w:lineRule="atLeast"/>
        <w:ind w:left="2160" w:right="77" w:hanging="2160"/>
        <w:rPr>
          <w:rFonts w:eastAsia="Times New Roman"/>
          <w:lang w:val="en-CA"/>
        </w:rPr>
      </w:pPr>
      <w:r w:rsidRPr="008205AA">
        <w:rPr>
          <w:rFonts w:eastAsia="Times New Roman"/>
          <w:lang w:val="en-CA"/>
        </w:rPr>
        <w:t>Email for PDF Files</w:t>
      </w:r>
      <w:r w:rsidR="009375FF" w:rsidRPr="009375FF">
        <w:rPr>
          <w:rFonts w:eastAsia="Times New Roman"/>
          <w:lang w:val="en-CA"/>
        </w:rPr>
        <w:t>:</w:t>
      </w:r>
      <w:r w:rsidR="009375FF" w:rsidRPr="009375FF">
        <w:rPr>
          <w:rFonts w:eastAsia="Times New Roman"/>
          <w:lang w:val="en-CA"/>
        </w:rPr>
        <w:tab/>
      </w:r>
      <w:hyperlink r:id="rId12" w:history="1">
        <w:r w:rsidRPr="008205AA">
          <w:rPr>
            <w:rStyle w:val="Hyperlink"/>
            <w:rFonts w:eastAsia="Times New Roman"/>
            <w:lang w:val="en-CA"/>
          </w:rPr>
          <w:t>purchasing@surrey.ca</w:t>
        </w:r>
      </w:hyperlink>
    </w:p>
    <w:p w14:paraId="78402843" w14:textId="77777777" w:rsidR="00AF24C0" w:rsidRPr="009375FF" w:rsidRDefault="00AF24C0" w:rsidP="004A0A3F">
      <w:pPr>
        <w:widowControl/>
        <w:tabs>
          <w:tab w:val="left" w:pos="720"/>
          <w:tab w:val="left" w:pos="1440"/>
          <w:tab w:val="left" w:pos="2160"/>
        </w:tabs>
        <w:overflowPunct w:val="0"/>
        <w:adjustRightInd w:val="0"/>
        <w:spacing w:line="280" w:lineRule="atLeast"/>
        <w:ind w:left="2160" w:right="77" w:hanging="2160"/>
        <w:rPr>
          <w:rFonts w:eastAsia="Times New Roman"/>
          <w:lang w:val="en-CA"/>
        </w:rPr>
      </w:pPr>
    </w:p>
    <w:p w14:paraId="6A2E213F"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r w:rsidRPr="009375FF">
        <w:rPr>
          <w:rFonts w:eastAsia="Times New Roman"/>
          <w:lang w:val="en-CA"/>
        </w:rPr>
        <w:t>Dear Sir:</w:t>
      </w:r>
    </w:p>
    <w:p w14:paraId="06BE6DDE"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jc w:val="center"/>
        <w:rPr>
          <w:rFonts w:eastAsia="Times New Roman"/>
          <w:lang w:val="en-CA"/>
        </w:rPr>
      </w:pPr>
    </w:p>
    <w:p w14:paraId="52899A6A" w14:textId="77777777" w:rsidR="009375FF" w:rsidRPr="009375FF" w:rsidRDefault="009375FF" w:rsidP="004A0A3F">
      <w:pPr>
        <w:widowControl/>
        <w:numPr>
          <w:ilvl w:val="0"/>
          <w:numId w:val="107"/>
        </w:numPr>
        <w:overflowPunct w:val="0"/>
        <w:adjustRightInd w:val="0"/>
        <w:spacing w:line="280" w:lineRule="atLeast"/>
        <w:ind w:right="77"/>
        <w:jc w:val="both"/>
        <w:rPr>
          <w:rFonts w:eastAsia="Times New Roman"/>
          <w:lang w:val="en-CA"/>
        </w:rPr>
      </w:pPr>
      <w:r w:rsidRPr="009375FF">
        <w:rPr>
          <w:rFonts w:eastAsia="Times New Roman"/>
          <w:b/>
          <w:lang w:val="en-CA"/>
        </w:rPr>
        <w:t>I/We, the undersigned duly authorized representative of the Proponent</w:t>
      </w:r>
      <w:r w:rsidRPr="009375FF">
        <w:rPr>
          <w:rFonts w:eastAsia="Times New Roman"/>
          <w:bCs/>
          <w:lang w:val="en-CA"/>
        </w:rPr>
        <w:t>,</w:t>
      </w:r>
      <w:r w:rsidRPr="009375FF">
        <w:rPr>
          <w:rFonts w:eastAsia="Times New Roman"/>
          <w:lang w:val="en-CA"/>
        </w:rPr>
        <w:t xml:space="preserve"> having received and carefully reviewed </w:t>
      </w:r>
      <w:proofErr w:type="gramStart"/>
      <w:r w:rsidRPr="009375FF">
        <w:rPr>
          <w:rFonts w:eastAsia="Times New Roman"/>
          <w:lang w:val="en-CA"/>
        </w:rPr>
        <w:t>all of</w:t>
      </w:r>
      <w:proofErr w:type="gramEnd"/>
      <w:r w:rsidRPr="009375FF">
        <w:rPr>
          <w:rFonts w:eastAsia="Times New Roman"/>
          <w:lang w:val="en-CA"/>
        </w:rPr>
        <w:t xml:space="preserve"> the Proposal documents, including the RFP and any issued addenda posted on the City Website and BC Bid Website, and having full knowledge of the Goods and Services required, and having fully informed ourselves as to the intent, difficulties, facilities and local conditions attendant to performing the Goods and Services, submit this Proposal in response to the RFP.</w:t>
      </w:r>
    </w:p>
    <w:p w14:paraId="03F5BA44" w14:textId="77777777" w:rsidR="009375FF" w:rsidRPr="009375FF" w:rsidRDefault="009375FF" w:rsidP="004A0A3F">
      <w:pPr>
        <w:widowControl/>
        <w:numPr>
          <w:ilvl w:val="0"/>
          <w:numId w:val="107"/>
        </w:numPr>
        <w:overflowPunct w:val="0"/>
        <w:adjustRightInd w:val="0"/>
        <w:spacing w:before="220" w:line="280" w:lineRule="atLeast"/>
        <w:ind w:right="77"/>
        <w:jc w:val="both"/>
        <w:rPr>
          <w:rFonts w:eastAsia="Times New Roman" w:cs="Times New Roman"/>
          <w:lang w:val="en-CA"/>
        </w:rPr>
      </w:pPr>
      <w:r w:rsidRPr="009375FF">
        <w:rPr>
          <w:rFonts w:eastAsia="Times New Roman"/>
          <w:b/>
          <w:bCs/>
          <w:lang w:val="en-CA"/>
        </w:rPr>
        <w:t>I/We confirm</w:t>
      </w:r>
      <w:r w:rsidRPr="009375FF">
        <w:rPr>
          <w:rFonts w:eastAsia="Times New Roman"/>
          <w:lang w:val="en-CA"/>
        </w:rPr>
        <w:t xml:space="preserve"> having full knowledge that the City reserves the right to divide up </w:t>
      </w:r>
      <w:r w:rsidRPr="009375FF">
        <w:rPr>
          <w:rFonts w:eastAsia="Times New Roman" w:cs="Times New Roman"/>
          <w:lang w:val="en-CA"/>
        </w:rPr>
        <w:t xml:space="preserve">the Goods and Services by type of work, or other basis as the City may decide, and to select one or more Preferred Proponents to </w:t>
      </w:r>
      <w:r w:rsidRPr="009375FF">
        <w:rPr>
          <w:rFonts w:eastAsia="Times New Roman" w:cs="Times New Roman"/>
        </w:rPr>
        <w:t xml:space="preserve">enter into discussions with the City </w:t>
      </w:r>
      <w:r w:rsidRPr="009375FF">
        <w:rPr>
          <w:rFonts w:eastAsia="Times New Roman" w:cs="Times New Roman"/>
          <w:lang w:val="en-CA"/>
        </w:rPr>
        <w:t>for one or more</w:t>
      </w:r>
      <w:r w:rsidRPr="009375FF">
        <w:rPr>
          <w:rFonts w:eastAsia="Times New Roman" w:cs="Times New Roman"/>
        </w:rPr>
        <w:t xml:space="preserve"> agreements</w:t>
      </w:r>
      <w:r w:rsidRPr="009375FF">
        <w:rPr>
          <w:rFonts w:eastAsia="Times New Roman" w:cs="Times New Roman"/>
          <w:lang w:val="en-CA"/>
        </w:rPr>
        <w:t xml:space="preserve"> to perform a portion or portions of the Goods and Services.</w:t>
      </w:r>
    </w:p>
    <w:p w14:paraId="6CCB51A8" w14:textId="1ADC6DA2" w:rsidR="008205AA" w:rsidRDefault="009375FF" w:rsidP="004A0A3F">
      <w:pPr>
        <w:widowControl/>
        <w:numPr>
          <w:ilvl w:val="0"/>
          <w:numId w:val="107"/>
        </w:numPr>
        <w:overflowPunct w:val="0"/>
        <w:adjustRightInd w:val="0"/>
        <w:spacing w:before="220" w:line="280" w:lineRule="atLeast"/>
        <w:ind w:right="77"/>
        <w:jc w:val="both"/>
        <w:rPr>
          <w:rFonts w:eastAsia="Times New Roman"/>
          <w:lang w:val="en-CA"/>
        </w:rPr>
      </w:pPr>
      <w:r w:rsidRPr="009375FF">
        <w:rPr>
          <w:rFonts w:eastAsia="Times New Roman" w:cs="Times New Roman"/>
          <w:sz w:val="18"/>
          <w:szCs w:val="18"/>
          <w:lang w:val="en-CA"/>
        </w:rPr>
        <w:br w:type="page"/>
      </w:r>
      <w:r w:rsidRPr="009375FF">
        <w:rPr>
          <w:rFonts w:eastAsia="Times New Roman"/>
          <w:b/>
          <w:bCs/>
          <w:lang w:val="en-CA"/>
        </w:rPr>
        <w:lastRenderedPageBreak/>
        <w:t>I/We confirm</w:t>
      </w:r>
      <w:r w:rsidRPr="009375FF">
        <w:rPr>
          <w:rFonts w:eastAsia="Times New Roman"/>
          <w:lang w:val="en-CA"/>
        </w:rPr>
        <w:t xml:space="preserve"> having full knowledge that the </w:t>
      </w:r>
      <w:proofErr w:type="gramStart"/>
      <w:r w:rsidRPr="009375FF">
        <w:rPr>
          <w:rFonts w:eastAsia="Times New Roman"/>
          <w:lang w:val="en-CA"/>
        </w:rPr>
        <w:t>City</w:t>
      </w:r>
      <w:proofErr w:type="gramEnd"/>
      <w:r w:rsidRPr="009375FF">
        <w:rPr>
          <w:rFonts w:eastAsia="Times New Roman"/>
          <w:lang w:val="en-CA"/>
        </w:rPr>
        <w:t xml:space="preserve"> considers the following combinations of delivery options as viable alternatives:</w:t>
      </w:r>
    </w:p>
    <w:p w14:paraId="1566AD7B" w14:textId="77777777" w:rsidR="008205AA" w:rsidRPr="008205AA" w:rsidRDefault="008205AA" w:rsidP="004A0A3F">
      <w:pPr>
        <w:widowControl/>
        <w:overflowPunct w:val="0"/>
        <w:adjustRightInd w:val="0"/>
        <w:ind w:right="77"/>
        <w:jc w:val="both"/>
        <w:rPr>
          <w:rFonts w:eastAsia="Times New Roman"/>
          <w:lang w:val="en-CA"/>
        </w:rPr>
      </w:pPr>
    </w:p>
    <w:p w14:paraId="4B4B6CBA" w14:textId="77777777" w:rsidR="008205AA" w:rsidRPr="008205AA" w:rsidRDefault="008205AA" w:rsidP="004A0A3F">
      <w:pPr>
        <w:pStyle w:val="ListParagraph"/>
        <w:numPr>
          <w:ilvl w:val="3"/>
          <w:numId w:val="6"/>
        </w:numPr>
        <w:tabs>
          <w:tab w:val="left" w:pos="2279"/>
          <w:tab w:val="left" w:pos="2280"/>
        </w:tabs>
        <w:spacing w:before="1" w:line="264" w:lineRule="auto"/>
        <w:ind w:right="77" w:hanging="742"/>
      </w:pPr>
      <w:r w:rsidRPr="008205AA">
        <w:rPr>
          <w:u w:val="single"/>
        </w:rPr>
        <w:t>Option 1 – Traffic Signal General Maintenance Services</w:t>
      </w:r>
    </w:p>
    <w:p w14:paraId="2796FA82" w14:textId="77777777" w:rsidR="008205AA" w:rsidRPr="008205AA" w:rsidRDefault="008205AA" w:rsidP="004A0A3F">
      <w:pPr>
        <w:pStyle w:val="BodyText"/>
        <w:spacing w:before="1"/>
        <w:ind w:right="77"/>
      </w:pPr>
    </w:p>
    <w:p w14:paraId="66150605" w14:textId="77777777" w:rsidR="008205AA" w:rsidRPr="008205AA" w:rsidRDefault="008205AA" w:rsidP="004A0A3F">
      <w:pPr>
        <w:pStyle w:val="BodyText"/>
        <w:spacing w:before="94"/>
        <w:ind w:left="2260" w:right="77"/>
      </w:pPr>
      <w:r w:rsidRPr="008205AA">
        <w:t>Everything in the Agreement except:</w:t>
      </w:r>
    </w:p>
    <w:p w14:paraId="4F94E1E1" w14:textId="77777777" w:rsidR="008205AA" w:rsidRPr="008205AA" w:rsidRDefault="008205AA" w:rsidP="004A0A3F">
      <w:pPr>
        <w:pStyle w:val="BodyText"/>
        <w:spacing w:before="6"/>
        <w:ind w:right="77"/>
      </w:pPr>
    </w:p>
    <w:p w14:paraId="1DAA5C71"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4 (“Streetlight Fixture Maintenance Services”</w:t>
      </w:r>
      <w:proofErr w:type="gramStart"/>
      <w:r w:rsidRPr="008205AA">
        <w:t>);</w:t>
      </w:r>
      <w:proofErr w:type="gramEnd"/>
    </w:p>
    <w:p w14:paraId="2BA91D84" w14:textId="77777777" w:rsidR="008205AA" w:rsidRPr="008205AA" w:rsidRDefault="008205AA" w:rsidP="004A0A3F">
      <w:pPr>
        <w:pStyle w:val="ListParagraph"/>
        <w:tabs>
          <w:tab w:val="left" w:pos="2934"/>
          <w:tab w:val="left" w:pos="2935"/>
        </w:tabs>
        <w:spacing w:before="1" w:line="266" w:lineRule="auto"/>
        <w:ind w:left="2934" w:right="77" w:firstLine="0"/>
      </w:pPr>
    </w:p>
    <w:p w14:paraId="11DE08DA"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5 (“Roadway Pole Maintenance Services”);</w:t>
      </w:r>
      <w:r w:rsidRPr="008205AA">
        <w:rPr>
          <w:spacing w:val="-9"/>
        </w:rPr>
        <w:t xml:space="preserve"> and</w:t>
      </w:r>
    </w:p>
    <w:p w14:paraId="0E065A02" w14:textId="77777777" w:rsidR="008205AA" w:rsidRPr="008205AA" w:rsidRDefault="008205AA" w:rsidP="004A0A3F">
      <w:pPr>
        <w:pStyle w:val="ListParagraph"/>
        <w:tabs>
          <w:tab w:val="left" w:pos="2934"/>
          <w:tab w:val="left" w:pos="2935"/>
        </w:tabs>
        <w:spacing w:before="1" w:line="266" w:lineRule="auto"/>
        <w:ind w:left="2934" w:right="77" w:firstLine="0"/>
      </w:pPr>
    </w:p>
    <w:p w14:paraId="24B7A4CB" w14:textId="77777777" w:rsidR="008205AA" w:rsidRPr="008205AA" w:rsidRDefault="008205AA" w:rsidP="004A0A3F">
      <w:pPr>
        <w:pStyle w:val="ListParagraph"/>
        <w:numPr>
          <w:ilvl w:val="4"/>
          <w:numId w:val="6"/>
        </w:numPr>
        <w:tabs>
          <w:tab w:val="left" w:pos="2934"/>
          <w:tab w:val="left" w:pos="2935"/>
        </w:tabs>
        <w:ind w:right="77" w:hanging="708"/>
      </w:pPr>
      <w:r w:rsidRPr="008205AA">
        <w:t>Schedule 6 (“Additional Services”).</w:t>
      </w:r>
    </w:p>
    <w:p w14:paraId="3439BDB6" w14:textId="77777777" w:rsidR="008205AA" w:rsidRPr="008205AA" w:rsidRDefault="008205AA" w:rsidP="004A0A3F">
      <w:pPr>
        <w:pStyle w:val="BodyText"/>
        <w:spacing w:before="6"/>
        <w:ind w:right="77"/>
      </w:pPr>
    </w:p>
    <w:p w14:paraId="262FD146" w14:textId="77777777" w:rsidR="008205AA" w:rsidRPr="008205AA" w:rsidRDefault="008205AA" w:rsidP="004A0A3F">
      <w:pPr>
        <w:pStyle w:val="ListParagraph"/>
        <w:numPr>
          <w:ilvl w:val="3"/>
          <w:numId w:val="6"/>
        </w:numPr>
        <w:tabs>
          <w:tab w:val="left" w:pos="2259"/>
          <w:tab w:val="left" w:pos="2260"/>
        </w:tabs>
        <w:ind w:left="2259" w:right="77" w:hanging="741"/>
      </w:pPr>
      <w:r w:rsidRPr="008205AA">
        <w:rPr>
          <w:u w:val="single"/>
        </w:rPr>
        <w:t>Option 2 – Streetlight Fixture Maintenance Services</w:t>
      </w:r>
    </w:p>
    <w:p w14:paraId="137C4253" w14:textId="77777777" w:rsidR="008205AA" w:rsidRPr="008205AA" w:rsidRDefault="008205AA" w:rsidP="004A0A3F">
      <w:pPr>
        <w:pStyle w:val="BodyText"/>
        <w:spacing w:before="7"/>
        <w:ind w:right="77"/>
      </w:pPr>
    </w:p>
    <w:p w14:paraId="2109201A" w14:textId="77777777" w:rsidR="008205AA" w:rsidRPr="008205AA" w:rsidRDefault="008205AA" w:rsidP="004A0A3F">
      <w:pPr>
        <w:pStyle w:val="BodyText"/>
        <w:spacing w:before="94"/>
        <w:ind w:left="2260" w:right="77"/>
      </w:pPr>
      <w:r w:rsidRPr="008205AA">
        <w:t>Everything in the Agreement except:</w:t>
      </w:r>
    </w:p>
    <w:p w14:paraId="762156E4" w14:textId="77777777" w:rsidR="008205AA" w:rsidRPr="008205AA" w:rsidRDefault="008205AA" w:rsidP="004A0A3F">
      <w:pPr>
        <w:pStyle w:val="BodyText"/>
        <w:spacing w:before="6"/>
        <w:ind w:right="77"/>
      </w:pPr>
    </w:p>
    <w:p w14:paraId="780F53AC"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2 (“Traffic Signal General Maintenance”</w:t>
      </w:r>
      <w:proofErr w:type="gramStart"/>
      <w:r w:rsidRPr="008205AA">
        <w:t>);</w:t>
      </w:r>
      <w:proofErr w:type="gramEnd"/>
    </w:p>
    <w:p w14:paraId="7F09EE95" w14:textId="77777777" w:rsidR="008205AA" w:rsidRPr="008205AA" w:rsidRDefault="008205AA" w:rsidP="004A0A3F">
      <w:pPr>
        <w:pStyle w:val="ListParagraph"/>
        <w:tabs>
          <w:tab w:val="left" w:pos="2934"/>
          <w:tab w:val="left" w:pos="2935"/>
        </w:tabs>
        <w:spacing w:before="1" w:line="266" w:lineRule="auto"/>
        <w:ind w:left="2934" w:right="77" w:firstLine="0"/>
      </w:pPr>
    </w:p>
    <w:p w14:paraId="3B12C922"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3 (“Guaranteed Services and Special Services”</w:t>
      </w:r>
      <w:proofErr w:type="gramStart"/>
      <w:r w:rsidRPr="008205AA">
        <w:t>);</w:t>
      </w:r>
      <w:proofErr w:type="gramEnd"/>
    </w:p>
    <w:p w14:paraId="5ABAF2B2" w14:textId="77777777" w:rsidR="008205AA" w:rsidRPr="008205AA" w:rsidRDefault="008205AA" w:rsidP="004A0A3F">
      <w:pPr>
        <w:pStyle w:val="ListParagraph"/>
        <w:tabs>
          <w:tab w:val="left" w:pos="2934"/>
          <w:tab w:val="left" w:pos="2935"/>
        </w:tabs>
        <w:spacing w:before="1" w:line="266" w:lineRule="auto"/>
        <w:ind w:left="2934" w:right="77" w:firstLine="0"/>
      </w:pPr>
    </w:p>
    <w:p w14:paraId="50FD6C3B" w14:textId="77777777" w:rsidR="008205AA" w:rsidRPr="008205AA" w:rsidRDefault="008205AA" w:rsidP="004A0A3F">
      <w:pPr>
        <w:pStyle w:val="ListParagraph"/>
        <w:numPr>
          <w:ilvl w:val="4"/>
          <w:numId w:val="6"/>
        </w:numPr>
        <w:tabs>
          <w:tab w:val="left" w:pos="2934"/>
          <w:tab w:val="left" w:pos="2935"/>
        </w:tabs>
        <w:ind w:right="77" w:hanging="708"/>
      </w:pPr>
      <w:r w:rsidRPr="008205AA">
        <w:t>Schedule 5 (“Roadway Pole Maintenance Services”); and</w:t>
      </w:r>
    </w:p>
    <w:p w14:paraId="252DFDE9" w14:textId="77777777" w:rsidR="008205AA" w:rsidRPr="008205AA" w:rsidRDefault="008205AA" w:rsidP="004A0A3F">
      <w:pPr>
        <w:pStyle w:val="ListParagraph"/>
        <w:ind w:right="77"/>
      </w:pPr>
    </w:p>
    <w:p w14:paraId="70728B63" w14:textId="77777777" w:rsidR="008205AA" w:rsidRPr="008205AA" w:rsidRDefault="008205AA" w:rsidP="004A0A3F">
      <w:pPr>
        <w:pStyle w:val="ListParagraph"/>
        <w:numPr>
          <w:ilvl w:val="4"/>
          <w:numId w:val="6"/>
        </w:numPr>
        <w:tabs>
          <w:tab w:val="left" w:pos="2934"/>
          <w:tab w:val="left" w:pos="2935"/>
        </w:tabs>
        <w:ind w:right="77" w:hanging="708"/>
      </w:pPr>
      <w:r w:rsidRPr="008205AA">
        <w:t>Schedule 6 (“Additional Services”).</w:t>
      </w:r>
    </w:p>
    <w:p w14:paraId="755A5A8F" w14:textId="77777777" w:rsidR="008205AA" w:rsidRPr="008205AA" w:rsidRDefault="008205AA" w:rsidP="004A0A3F">
      <w:pPr>
        <w:tabs>
          <w:tab w:val="left" w:pos="2934"/>
          <w:tab w:val="left" w:pos="2935"/>
        </w:tabs>
        <w:ind w:right="77"/>
      </w:pPr>
    </w:p>
    <w:p w14:paraId="26511B0F" w14:textId="77777777" w:rsidR="008205AA" w:rsidRPr="008205AA" w:rsidRDefault="008205AA" w:rsidP="004A0A3F">
      <w:pPr>
        <w:pStyle w:val="ListParagraph"/>
        <w:numPr>
          <w:ilvl w:val="3"/>
          <w:numId w:val="6"/>
        </w:numPr>
        <w:tabs>
          <w:tab w:val="left" w:pos="2259"/>
          <w:tab w:val="left" w:pos="2260"/>
        </w:tabs>
        <w:ind w:left="2259" w:right="77" w:hanging="741"/>
      </w:pPr>
      <w:r w:rsidRPr="008205AA">
        <w:rPr>
          <w:u w:val="single"/>
        </w:rPr>
        <w:t>Option 3 – Roadway Pole Maintenance Services</w:t>
      </w:r>
    </w:p>
    <w:p w14:paraId="1087D2B6" w14:textId="77777777" w:rsidR="008205AA" w:rsidRPr="008205AA" w:rsidRDefault="008205AA" w:rsidP="004A0A3F">
      <w:pPr>
        <w:pStyle w:val="BodyText"/>
        <w:spacing w:before="7"/>
        <w:ind w:right="77"/>
      </w:pPr>
    </w:p>
    <w:p w14:paraId="45AB55CD" w14:textId="77777777" w:rsidR="008205AA" w:rsidRPr="008205AA" w:rsidRDefault="008205AA" w:rsidP="004A0A3F">
      <w:pPr>
        <w:pStyle w:val="BodyText"/>
        <w:spacing w:before="94"/>
        <w:ind w:left="2260" w:right="77"/>
      </w:pPr>
      <w:r w:rsidRPr="008205AA">
        <w:t>Everything in the Agreement except:</w:t>
      </w:r>
    </w:p>
    <w:p w14:paraId="59077077" w14:textId="77777777" w:rsidR="008205AA" w:rsidRPr="008205AA" w:rsidRDefault="008205AA" w:rsidP="004A0A3F">
      <w:pPr>
        <w:pStyle w:val="BodyText"/>
        <w:spacing w:before="6"/>
        <w:ind w:right="77"/>
      </w:pPr>
    </w:p>
    <w:p w14:paraId="0D725AA7"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2 (“Traffic Signal General Maintenance”</w:t>
      </w:r>
      <w:proofErr w:type="gramStart"/>
      <w:r w:rsidRPr="008205AA">
        <w:t>);</w:t>
      </w:r>
      <w:proofErr w:type="gramEnd"/>
      <w:r w:rsidRPr="008205AA">
        <w:t xml:space="preserve"> </w:t>
      </w:r>
    </w:p>
    <w:p w14:paraId="770C6ED7" w14:textId="77777777" w:rsidR="008205AA" w:rsidRPr="008205AA" w:rsidRDefault="008205AA" w:rsidP="004A0A3F">
      <w:pPr>
        <w:pStyle w:val="ListParagraph"/>
        <w:tabs>
          <w:tab w:val="left" w:pos="2934"/>
          <w:tab w:val="left" w:pos="2935"/>
        </w:tabs>
        <w:spacing w:before="1" w:line="266" w:lineRule="auto"/>
        <w:ind w:left="2934" w:right="77" w:firstLine="0"/>
      </w:pPr>
    </w:p>
    <w:p w14:paraId="33051475"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3 (“Guaranteed Services and Special Services”</w:t>
      </w:r>
      <w:proofErr w:type="gramStart"/>
      <w:r w:rsidRPr="008205AA">
        <w:t>);</w:t>
      </w:r>
      <w:proofErr w:type="gramEnd"/>
    </w:p>
    <w:p w14:paraId="64EEAB23" w14:textId="77777777" w:rsidR="008205AA" w:rsidRPr="008205AA" w:rsidRDefault="008205AA" w:rsidP="004A0A3F">
      <w:pPr>
        <w:pStyle w:val="ListParagraph"/>
        <w:ind w:right="77"/>
      </w:pPr>
    </w:p>
    <w:p w14:paraId="3328475D"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4 (“Streetlight Fixture Maintenance Services”); and</w:t>
      </w:r>
    </w:p>
    <w:p w14:paraId="2B4698F9" w14:textId="77777777" w:rsidR="008205AA" w:rsidRPr="008205AA" w:rsidRDefault="008205AA" w:rsidP="004A0A3F">
      <w:pPr>
        <w:tabs>
          <w:tab w:val="left" w:pos="2934"/>
          <w:tab w:val="left" w:pos="2935"/>
        </w:tabs>
        <w:spacing w:before="1" w:line="266" w:lineRule="auto"/>
        <w:ind w:right="77"/>
      </w:pPr>
    </w:p>
    <w:p w14:paraId="4E67484C"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6 (“Additional Services”).</w:t>
      </w:r>
    </w:p>
    <w:p w14:paraId="6B4D5C28" w14:textId="77777777" w:rsidR="008205AA" w:rsidRPr="008205AA" w:rsidRDefault="008205AA" w:rsidP="004A0A3F">
      <w:pPr>
        <w:tabs>
          <w:tab w:val="left" w:pos="2934"/>
          <w:tab w:val="left" w:pos="2935"/>
        </w:tabs>
        <w:spacing w:before="1" w:line="266" w:lineRule="auto"/>
        <w:ind w:right="77"/>
      </w:pPr>
    </w:p>
    <w:p w14:paraId="11D54E7D" w14:textId="77777777" w:rsidR="008205AA" w:rsidRPr="008205AA" w:rsidRDefault="008205AA" w:rsidP="004A0A3F">
      <w:pPr>
        <w:pStyle w:val="ListParagraph"/>
        <w:numPr>
          <w:ilvl w:val="3"/>
          <w:numId w:val="6"/>
        </w:numPr>
        <w:tabs>
          <w:tab w:val="left" w:pos="2259"/>
          <w:tab w:val="left" w:pos="2260"/>
        </w:tabs>
        <w:ind w:left="2259" w:right="77" w:hanging="741"/>
      </w:pPr>
      <w:r w:rsidRPr="008205AA">
        <w:rPr>
          <w:u w:val="single"/>
        </w:rPr>
        <w:t>Option 4 – Additional Services</w:t>
      </w:r>
    </w:p>
    <w:p w14:paraId="3F30D0E0" w14:textId="77777777" w:rsidR="008205AA" w:rsidRPr="008205AA" w:rsidRDefault="008205AA" w:rsidP="004A0A3F">
      <w:pPr>
        <w:pStyle w:val="BodyText"/>
        <w:spacing w:before="7"/>
        <w:ind w:right="77"/>
      </w:pPr>
    </w:p>
    <w:p w14:paraId="4EC9F572" w14:textId="77777777" w:rsidR="008205AA" w:rsidRPr="008205AA" w:rsidRDefault="008205AA" w:rsidP="004A0A3F">
      <w:pPr>
        <w:pStyle w:val="BodyText"/>
        <w:spacing w:before="94"/>
        <w:ind w:left="2260" w:right="77"/>
      </w:pPr>
      <w:r w:rsidRPr="008205AA">
        <w:t>Everything in the Agreement except:</w:t>
      </w:r>
    </w:p>
    <w:p w14:paraId="34D9E89D" w14:textId="77777777" w:rsidR="008205AA" w:rsidRPr="008205AA" w:rsidRDefault="008205AA" w:rsidP="004A0A3F">
      <w:pPr>
        <w:pStyle w:val="BodyText"/>
        <w:spacing w:before="6"/>
        <w:ind w:right="77"/>
      </w:pPr>
    </w:p>
    <w:p w14:paraId="26BD8C7A"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2 (“Traffic Signal General Maintenance”</w:t>
      </w:r>
      <w:proofErr w:type="gramStart"/>
      <w:r w:rsidRPr="008205AA">
        <w:t>);</w:t>
      </w:r>
      <w:proofErr w:type="gramEnd"/>
      <w:r w:rsidRPr="008205AA">
        <w:t xml:space="preserve"> </w:t>
      </w:r>
    </w:p>
    <w:p w14:paraId="50C2FC10" w14:textId="77777777" w:rsidR="008205AA" w:rsidRPr="008205AA" w:rsidRDefault="008205AA" w:rsidP="004A0A3F">
      <w:pPr>
        <w:pStyle w:val="ListParagraph"/>
        <w:tabs>
          <w:tab w:val="left" w:pos="2934"/>
          <w:tab w:val="left" w:pos="2935"/>
        </w:tabs>
        <w:spacing w:before="1" w:line="266" w:lineRule="auto"/>
        <w:ind w:left="2934" w:right="77" w:firstLine="0"/>
      </w:pPr>
    </w:p>
    <w:p w14:paraId="634CC030"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3 (“Guaranteed Services and Special Services”</w:t>
      </w:r>
      <w:proofErr w:type="gramStart"/>
      <w:r w:rsidRPr="008205AA">
        <w:t>);</w:t>
      </w:r>
      <w:proofErr w:type="gramEnd"/>
    </w:p>
    <w:p w14:paraId="1275CB21" w14:textId="77777777" w:rsidR="008205AA" w:rsidRPr="008205AA" w:rsidRDefault="008205AA" w:rsidP="004A0A3F">
      <w:pPr>
        <w:pStyle w:val="ListParagraph"/>
        <w:ind w:right="77"/>
      </w:pPr>
    </w:p>
    <w:p w14:paraId="4BFE74B9"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t>Schedule 4 (“Streetlight Fixture Maintenance Services”); and</w:t>
      </w:r>
    </w:p>
    <w:p w14:paraId="7BD0BED6" w14:textId="77777777" w:rsidR="008205AA" w:rsidRPr="008205AA" w:rsidRDefault="008205AA" w:rsidP="004A0A3F">
      <w:pPr>
        <w:pStyle w:val="ListParagraph"/>
        <w:tabs>
          <w:tab w:val="left" w:pos="2934"/>
          <w:tab w:val="left" w:pos="2935"/>
        </w:tabs>
        <w:spacing w:before="1" w:line="266" w:lineRule="auto"/>
        <w:ind w:left="2934" w:right="77" w:firstLine="0"/>
      </w:pPr>
    </w:p>
    <w:p w14:paraId="12360B96" w14:textId="77777777" w:rsidR="008205AA" w:rsidRPr="008205AA" w:rsidRDefault="008205AA" w:rsidP="004A0A3F">
      <w:pPr>
        <w:pStyle w:val="ListParagraph"/>
        <w:numPr>
          <w:ilvl w:val="4"/>
          <w:numId w:val="6"/>
        </w:numPr>
        <w:tabs>
          <w:tab w:val="left" w:pos="2934"/>
          <w:tab w:val="left" w:pos="2935"/>
        </w:tabs>
        <w:spacing w:before="1" w:line="266" w:lineRule="auto"/>
        <w:ind w:right="77" w:hanging="708"/>
      </w:pPr>
      <w:r w:rsidRPr="008205AA">
        <w:lastRenderedPageBreak/>
        <w:t>Schedule 5 (“Roadway Pole Maintenance Services”).</w:t>
      </w:r>
    </w:p>
    <w:p w14:paraId="3E672613" w14:textId="77777777" w:rsidR="008205AA" w:rsidRPr="008205AA" w:rsidRDefault="008205AA" w:rsidP="004A0A3F">
      <w:pPr>
        <w:tabs>
          <w:tab w:val="left" w:pos="2934"/>
          <w:tab w:val="left" w:pos="2935"/>
        </w:tabs>
        <w:ind w:right="77"/>
      </w:pPr>
    </w:p>
    <w:p w14:paraId="162C83AB" w14:textId="33DF4904" w:rsidR="008205AA" w:rsidRPr="00904D6D" w:rsidRDefault="008205AA" w:rsidP="004A0A3F">
      <w:pPr>
        <w:pStyle w:val="ListParagraph"/>
        <w:numPr>
          <w:ilvl w:val="3"/>
          <w:numId w:val="6"/>
        </w:numPr>
        <w:tabs>
          <w:tab w:val="left" w:pos="2259"/>
          <w:tab w:val="left" w:pos="2260"/>
        </w:tabs>
        <w:spacing w:line="266" w:lineRule="auto"/>
        <w:ind w:left="2260" w:right="77" w:hanging="742"/>
      </w:pPr>
      <w:r w:rsidRPr="008205AA">
        <w:rPr>
          <w:u w:val="single"/>
        </w:rPr>
        <w:t>Option 5 – Roadway Electrical Maintenance Services</w:t>
      </w:r>
    </w:p>
    <w:p w14:paraId="44C3E5A7" w14:textId="731FB4EF" w:rsidR="008205AA" w:rsidRPr="008205AA" w:rsidRDefault="008205AA" w:rsidP="004A0A3F">
      <w:pPr>
        <w:pStyle w:val="ListParagraph"/>
        <w:tabs>
          <w:tab w:val="left" w:pos="2259"/>
          <w:tab w:val="left" w:pos="2260"/>
        </w:tabs>
        <w:spacing w:before="1" w:line="266" w:lineRule="auto"/>
        <w:ind w:left="2260" w:right="77" w:firstLine="0"/>
      </w:pPr>
    </w:p>
    <w:p w14:paraId="2A4E09CB" w14:textId="710262D3" w:rsidR="008205AA" w:rsidRDefault="008205AA" w:rsidP="004A0A3F">
      <w:pPr>
        <w:pStyle w:val="BodyText"/>
        <w:spacing w:before="93"/>
        <w:ind w:left="2260" w:right="77"/>
      </w:pPr>
      <w:r w:rsidRPr="008205AA">
        <w:t>Everything in the Agreement (a combination of Option 1, Option 2, Option 3, and Option 4).</w:t>
      </w:r>
    </w:p>
    <w:p w14:paraId="039630EB" w14:textId="77777777" w:rsidR="00904D6D" w:rsidRDefault="00904D6D" w:rsidP="004A0A3F">
      <w:pPr>
        <w:pStyle w:val="BodyText"/>
        <w:spacing w:before="93"/>
        <w:ind w:left="2260" w:right="77"/>
      </w:pPr>
    </w:p>
    <w:p w14:paraId="2899FA41" w14:textId="77777777" w:rsidR="00904D6D" w:rsidRPr="00904D6D" w:rsidRDefault="00904D6D" w:rsidP="004A0A3F">
      <w:pPr>
        <w:widowControl/>
        <w:numPr>
          <w:ilvl w:val="3"/>
          <w:numId w:val="6"/>
        </w:numPr>
        <w:overflowPunct w:val="0"/>
        <w:adjustRightInd w:val="0"/>
        <w:ind w:right="77"/>
        <w:jc w:val="both"/>
        <w:textAlignment w:val="baseline"/>
      </w:pPr>
      <w:r w:rsidRPr="00904D6D">
        <w:rPr>
          <w:u w:val="single"/>
        </w:rPr>
        <w:t>Option 6 – Innovative Variation in the Delivery of the Goods and Services</w:t>
      </w:r>
    </w:p>
    <w:p w14:paraId="362263FC" w14:textId="77777777" w:rsidR="00904D6D" w:rsidRPr="00904D6D" w:rsidRDefault="00904D6D" w:rsidP="004A0A3F">
      <w:pPr>
        <w:ind w:right="77"/>
        <w:jc w:val="both"/>
      </w:pPr>
    </w:p>
    <w:p w14:paraId="60628240" w14:textId="77777777" w:rsidR="00904D6D" w:rsidRPr="00904D6D" w:rsidRDefault="00904D6D" w:rsidP="004A0A3F">
      <w:pPr>
        <w:ind w:left="2160" w:right="77"/>
        <w:jc w:val="both"/>
      </w:pPr>
      <w:r w:rsidRPr="00904D6D">
        <w:t xml:space="preserve">The </w:t>
      </w:r>
      <w:proofErr w:type="gramStart"/>
      <w:r w:rsidRPr="00904D6D">
        <w:t>City</w:t>
      </w:r>
      <w:proofErr w:type="gramEnd"/>
      <w:r w:rsidRPr="00904D6D">
        <w:t xml:space="preserve"> is interested in innovative variations to the delivery of the Goods and Services. Variations can range from minor modifications to major system and administrative changes. The list below illustrates (but does not limit or promote the implementation of) possible variations.  Innovative variations could include:</w:t>
      </w:r>
    </w:p>
    <w:p w14:paraId="3E2BCAEF" w14:textId="77777777" w:rsidR="00904D6D" w:rsidRPr="00904D6D" w:rsidRDefault="00904D6D" w:rsidP="004A0A3F">
      <w:pPr>
        <w:ind w:left="720" w:right="77"/>
        <w:jc w:val="both"/>
      </w:pPr>
    </w:p>
    <w:p w14:paraId="31150C11" w14:textId="77777777" w:rsidR="00904D6D" w:rsidRPr="00904D6D" w:rsidRDefault="00904D6D" w:rsidP="004A0A3F">
      <w:pPr>
        <w:widowControl/>
        <w:numPr>
          <w:ilvl w:val="4"/>
          <w:numId w:val="6"/>
        </w:numPr>
        <w:overflowPunct w:val="0"/>
        <w:adjustRightInd w:val="0"/>
        <w:ind w:right="77"/>
        <w:jc w:val="both"/>
        <w:textAlignment w:val="baseline"/>
      </w:pPr>
      <w:r w:rsidRPr="00904D6D">
        <w:t xml:space="preserve">Longer or shorter Agreement </w:t>
      </w:r>
      <w:proofErr w:type="gramStart"/>
      <w:r w:rsidRPr="00904D6D">
        <w:t>terms;</w:t>
      </w:r>
      <w:proofErr w:type="gramEnd"/>
    </w:p>
    <w:p w14:paraId="0F7CA878" w14:textId="77777777" w:rsidR="00904D6D" w:rsidRPr="00904D6D" w:rsidRDefault="00904D6D" w:rsidP="004A0A3F">
      <w:pPr>
        <w:ind w:left="720" w:right="77"/>
        <w:jc w:val="both"/>
      </w:pPr>
    </w:p>
    <w:p w14:paraId="3C57B13A" w14:textId="77777777" w:rsidR="00904D6D" w:rsidRPr="00904D6D" w:rsidRDefault="00904D6D" w:rsidP="004A0A3F">
      <w:pPr>
        <w:widowControl/>
        <w:numPr>
          <w:ilvl w:val="4"/>
          <w:numId w:val="6"/>
        </w:numPr>
        <w:overflowPunct w:val="0"/>
        <w:adjustRightInd w:val="0"/>
        <w:ind w:right="77"/>
        <w:jc w:val="both"/>
        <w:textAlignment w:val="baseline"/>
      </w:pPr>
      <w:r w:rsidRPr="00904D6D">
        <w:t xml:space="preserve">Service delivery methodology </w:t>
      </w:r>
      <w:proofErr w:type="gramStart"/>
      <w:r w:rsidRPr="00904D6D">
        <w:t>improvements;</w:t>
      </w:r>
      <w:proofErr w:type="gramEnd"/>
    </w:p>
    <w:p w14:paraId="0B36C94D" w14:textId="77777777" w:rsidR="00904D6D" w:rsidRPr="00904D6D" w:rsidRDefault="00904D6D" w:rsidP="004A0A3F">
      <w:pPr>
        <w:ind w:left="720" w:right="77"/>
        <w:jc w:val="both"/>
      </w:pPr>
    </w:p>
    <w:p w14:paraId="4FD55089" w14:textId="77777777" w:rsidR="00904D6D" w:rsidRPr="00904D6D" w:rsidRDefault="00904D6D" w:rsidP="004A0A3F">
      <w:pPr>
        <w:widowControl/>
        <w:numPr>
          <w:ilvl w:val="4"/>
          <w:numId w:val="6"/>
        </w:numPr>
        <w:overflowPunct w:val="0"/>
        <w:adjustRightInd w:val="0"/>
        <w:ind w:right="77"/>
        <w:jc w:val="both"/>
        <w:textAlignment w:val="baseline"/>
      </w:pPr>
      <w:r w:rsidRPr="00904D6D">
        <w:t>Alternate vehicles/low emission vehicles; and</w:t>
      </w:r>
    </w:p>
    <w:p w14:paraId="457F6F23" w14:textId="77777777" w:rsidR="00904D6D" w:rsidRPr="00904D6D" w:rsidRDefault="00904D6D" w:rsidP="004A0A3F">
      <w:pPr>
        <w:ind w:left="720" w:right="77"/>
        <w:jc w:val="both"/>
      </w:pPr>
    </w:p>
    <w:p w14:paraId="44D7639D" w14:textId="77777777" w:rsidR="00904D6D" w:rsidRPr="00904D6D" w:rsidRDefault="00904D6D" w:rsidP="004A0A3F">
      <w:pPr>
        <w:widowControl/>
        <w:numPr>
          <w:ilvl w:val="4"/>
          <w:numId w:val="6"/>
        </w:numPr>
        <w:overflowPunct w:val="0"/>
        <w:adjustRightInd w:val="0"/>
        <w:ind w:right="77"/>
        <w:jc w:val="both"/>
        <w:textAlignment w:val="baseline"/>
      </w:pPr>
      <w:r w:rsidRPr="00904D6D">
        <w:t>Alternate performance requirements.</w:t>
      </w:r>
    </w:p>
    <w:p w14:paraId="6079A15A" w14:textId="77777777" w:rsidR="008205AA" w:rsidRPr="008205AA" w:rsidRDefault="008205AA" w:rsidP="004A0A3F">
      <w:pPr>
        <w:pStyle w:val="BodyText"/>
        <w:spacing w:before="93"/>
        <w:ind w:left="2260" w:right="77"/>
      </w:pPr>
    </w:p>
    <w:p w14:paraId="20BA5B55" w14:textId="12AFE66B" w:rsidR="008205AA" w:rsidRPr="009375FF" w:rsidRDefault="009375FF" w:rsidP="004A0A3F">
      <w:pPr>
        <w:widowControl/>
        <w:numPr>
          <w:ilvl w:val="0"/>
          <w:numId w:val="107"/>
        </w:numPr>
        <w:overflowPunct w:val="0"/>
        <w:adjustRightInd w:val="0"/>
        <w:spacing w:line="280" w:lineRule="atLeast"/>
        <w:ind w:right="77"/>
        <w:jc w:val="both"/>
        <w:rPr>
          <w:rFonts w:eastAsia="Times New Roman"/>
          <w:lang w:val="en-CA"/>
        </w:rPr>
      </w:pPr>
      <w:r w:rsidRPr="009375FF">
        <w:rPr>
          <w:rFonts w:eastAsia="Times New Roman"/>
          <w:b/>
          <w:bCs/>
          <w:lang w:val="en-CA"/>
        </w:rPr>
        <w:t>I/We confirm</w:t>
      </w:r>
      <w:r w:rsidRPr="009375FF">
        <w:rPr>
          <w:rFonts w:eastAsia="Times New Roman"/>
          <w:lang w:val="en-CA"/>
        </w:rPr>
        <w:t xml:space="preserve"> that the following attachments form a part of this Proposal:</w:t>
      </w:r>
    </w:p>
    <w:p w14:paraId="259913EF" w14:textId="77777777" w:rsidR="009375FF" w:rsidRPr="009375FF" w:rsidRDefault="009375FF" w:rsidP="004A0A3F">
      <w:pPr>
        <w:widowControl/>
        <w:overflowPunct w:val="0"/>
        <w:adjustRightInd w:val="0"/>
        <w:spacing w:line="280" w:lineRule="atLeast"/>
        <w:ind w:right="77"/>
        <w:rPr>
          <w:rFonts w:eastAsia="Times New Roman"/>
          <w:lang w:val="en-CA"/>
        </w:rPr>
      </w:pPr>
    </w:p>
    <w:p w14:paraId="13AD47B9" w14:textId="77777777" w:rsidR="005E6311" w:rsidRPr="005E6311" w:rsidRDefault="005E6311" w:rsidP="004A0A3F">
      <w:pPr>
        <w:widowControl/>
        <w:overflowPunct w:val="0"/>
        <w:adjustRightInd w:val="0"/>
        <w:spacing w:line="280" w:lineRule="atLeast"/>
        <w:ind w:left="720" w:right="77"/>
        <w:jc w:val="both"/>
        <w:rPr>
          <w:rFonts w:eastAsia="Times New Roman"/>
          <w:lang w:val="en-CA"/>
        </w:rPr>
      </w:pPr>
      <w:r w:rsidRPr="005E6311">
        <w:rPr>
          <w:rFonts w:eastAsia="Times New Roman"/>
          <w:lang w:val="en-CA"/>
        </w:rPr>
        <w:t>APPENDIX A:</w:t>
      </w:r>
      <w:r w:rsidRPr="005E6311">
        <w:rPr>
          <w:rFonts w:eastAsia="Times New Roman"/>
          <w:lang w:val="en-CA"/>
        </w:rPr>
        <w:tab/>
      </w:r>
      <w:r w:rsidRPr="005E6311">
        <w:rPr>
          <w:rFonts w:eastAsia="Times New Roman"/>
          <w:lang w:val="en-CA"/>
        </w:rPr>
        <w:tab/>
      </w:r>
      <w:r w:rsidRPr="005E6311">
        <w:rPr>
          <w:rFonts w:eastAsia="Times New Roman"/>
          <w:lang w:val="en-CA"/>
        </w:rPr>
        <w:tab/>
        <w:t xml:space="preserve">Statement of </w:t>
      </w:r>
      <w:proofErr w:type="gramStart"/>
      <w:r w:rsidRPr="005E6311">
        <w:rPr>
          <w:rFonts w:eastAsia="Times New Roman"/>
          <w:lang w:val="en-CA"/>
        </w:rPr>
        <w:t>Departures;</w:t>
      </w:r>
      <w:proofErr w:type="gramEnd"/>
    </w:p>
    <w:p w14:paraId="79A537E8" w14:textId="1B2012BF" w:rsidR="005E6311" w:rsidRPr="005E6311" w:rsidRDefault="005E6311" w:rsidP="004A0A3F">
      <w:pPr>
        <w:widowControl/>
        <w:overflowPunct w:val="0"/>
        <w:adjustRightInd w:val="0"/>
        <w:spacing w:line="280" w:lineRule="atLeast"/>
        <w:ind w:left="720" w:right="77"/>
        <w:jc w:val="both"/>
        <w:rPr>
          <w:rFonts w:eastAsia="Times New Roman"/>
          <w:lang w:val="en-CA"/>
        </w:rPr>
      </w:pPr>
      <w:r w:rsidRPr="005E6311">
        <w:rPr>
          <w:rFonts w:eastAsia="Times New Roman"/>
          <w:lang w:val="en-CA"/>
        </w:rPr>
        <w:t>APPENDIX</w:t>
      </w:r>
      <w:r>
        <w:rPr>
          <w:rFonts w:eastAsia="Times New Roman"/>
          <w:lang w:val="en-CA"/>
        </w:rPr>
        <w:t xml:space="preserve"> </w:t>
      </w:r>
      <w:r w:rsidRPr="005E6311">
        <w:rPr>
          <w:rFonts w:eastAsia="Times New Roman"/>
          <w:lang w:val="en-CA"/>
        </w:rPr>
        <w:t>B:</w:t>
      </w:r>
      <w:r w:rsidRPr="005E6311">
        <w:rPr>
          <w:rFonts w:eastAsia="Times New Roman"/>
          <w:lang w:val="en-CA"/>
        </w:rPr>
        <w:tab/>
      </w:r>
      <w:r w:rsidRPr="005E6311">
        <w:rPr>
          <w:rFonts w:eastAsia="Times New Roman"/>
          <w:lang w:val="en-CA"/>
        </w:rPr>
        <w:tab/>
      </w:r>
      <w:r w:rsidRPr="005E6311">
        <w:rPr>
          <w:rFonts w:eastAsia="Times New Roman"/>
          <w:lang w:val="en-CA"/>
        </w:rPr>
        <w:tab/>
        <w:t xml:space="preserve">Proponent’s Experience, Reputation and </w:t>
      </w:r>
      <w:proofErr w:type="gramStart"/>
      <w:r w:rsidRPr="005E6311">
        <w:rPr>
          <w:rFonts w:eastAsia="Times New Roman"/>
          <w:lang w:val="en-CA"/>
        </w:rPr>
        <w:t>Resources;</w:t>
      </w:r>
      <w:proofErr w:type="gramEnd"/>
    </w:p>
    <w:p w14:paraId="525EA5DB" w14:textId="77777777" w:rsidR="005E6311" w:rsidRPr="005E6311" w:rsidRDefault="005E6311" w:rsidP="004A0A3F">
      <w:pPr>
        <w:widowControl/>
        <w:overflowPunct w:val="0"/>
        <w:adjustRightInd w:val="0"/>
        <w:spacing w:line="280" w:lineRule="atLeast"/>
        <w:ind w:left="720" w:right="77"/>
        <w:jc w:val="both"/>
        <w:rPr>
          <w:rFonts w:eastAsia="Times New Roman"/>
          <w:lang w:val="en-CA"/>
        </w:rPr>
      </w:pPr>
      <w:r w:rsidRPr="005E6311">
        <w:rPr>
          <w:rFonts w:eastAsia="Times New Roman"/>
          <w:lang w:val="en-CA"/>
        </w:rPr>
        <w:t>APPENDIX C:</w:t>
      </w:r>
      <w:r w:rsidRPr="005E6311">
        <w:rPr>
          <w:rFonts w:eastAsia="Times New Roman"/>
          <w:lang w:val="en-CA"/>
        </w:rPr>
        <w:tab/>
      </w:r>
      <w:r w:rsidRPr="005E6311">
        <w:rPr>
          <w:rFonts w:eastAsia="Times New Roman"/>
          <w:lang w:val="en-CA"/>
        </w:rPr>
        <w:tab/>
      </w:r>
      <w:r w:rsidRPr="005E6311">
        <w:rPr>
          <w:rFonts w:eastAsia="Times New Roman"/>
          <w:lang w:val="en-CA"/>
        </w:rPr>
        <w:tab/>
        <w:t xml:space="preserve">Proponent’s Technical </w:t>
      </w:r>
      <w:proofErr w:type="gramStart"/>
      <w:r w:rsidRPr="005E6311">
        <w:rPr>
          <w:rFonts w:eastAsia="Times New Roman"/>
          <w:lang w:val="en-CA"/>
        </w:rPr>
        <w:t>Proposal;</w:t>
      </w:r>
      <w:proofErr w:type="gramEnd"/>
    </w:p>
    <w:p w14:paraId="140DB607" w14:textId="77777777" w:rsidR="005E6311" w:rsidRPr="005E6311" w:rsidRDefault="005E6311" w:rsidP="004A0A3F">
      <w:pPr>
        <w:widowControl/>
        <w:overflowPunct w:val="0"/>
        <w:adjustRightInd w:val="0"/>
        <w:spacing w:line="280" w:lineRule="atLeast"/>
        <w:ind w:left="720" w:right="77"/>
        <w:jc w:val="both"/>
        <w:rPr>
          <w:rFonts w:eastAsia="Times New Roman"/>
          <w:lang w:val="en-CA"/>
        </w:rPr>
      </w:pPr>
      <w:r w:rsidRPr="005E6311">
        <w:rPr>
          <w:rFonts w:eastAsia="Times New Roman"/>
          <w:lang w:val="en-CA"/>
        </w:rPr>
        <w:t>APPENDIX D:</w:t>
      </w:r>
      <w:r w:rsidRPr="005E6311">
        <w:rPr>
          <w:rFonts w:eastAsia="Times New Roman"/>
          <w:lang w:val="en-CA"/>
        </w:rPr>
        <w:tab/>
      </w:r>
      <w:r w:rsidRPr="005E6311">
        <w:rPr>
          <w:rFonts w:eastAsia="Times New Roman"/>
          <w:lang w:val="en-CA"/>
        </w:rPr>
        <w:tab/>
      </w:r>
      <w:r w:rsidRPr="005E6311">
        <w:rPr>
          <w:rFonts w:eastAsia="Times New Roman"/>
          <w:lang w:val="en-CA"/>
        </w:rPr>
        <w:tab/>
        <w:t xml:space="preserve">Proponent’s Financial Summary </w:t>
      </w:r>
      <w:proofErr w:type="gramStart"/>
      <w:r w:rsidRPr="005E6311">
        <w:rPr>
          <w:rFonts w:eastAsia="Times New Roman"/>
          <w:lang w:val="en-CA"/>
        </w:rPr>
        <w:t>Sheet;</w:t>
      </w:r>
      <w:proofErr w:type="gramEnd"/>
      <w:r w:rsidRPr="005E6311">
        <w:rPr>
          <w:rFonts w:eastAsia="Times New Roman"/>
          <w:lang w:val="en-CA"/>
        </w:rPr>
        <w:t xml:space="preserve"> </w:t>
      </w:r>
    </w:p>
    <w:p w14:paraId="6D0CDA7F" w14:textId="77777777" w:rsidR="005E6311" w:rsidRPr="005E6311" w:rsidRDefault="005E6311" w:rsidP="004A0A3F">
      <w:pPr>
        <w:widowControl/>
        <w:overflowPunct w:val="0"/>
        <w:adjustRightInd w:val="0"/>
        <w:spacing w:line="280" w:lineRule="atLeast"/>
        <w:ind w:left="720" w:right="77"/>
        <w:jc w:val="both"/>
        <w:rPr>
          <w:rFonts w:eastAsia="Times New Roman"/>
          <w:lang w:val="en-CA"/>
        </w:rPr>
      </w:pPr>
      <w:r w:rsidRPr="005E6311">
        <w:rPr>
          <w:rFonts w:eastAsia="Times New Roman"/>
          <w:lang w:val="en-CA"/>
        </w:rPr>
        <w:t>APPENDIX E:</w:t>
      </w:r>
      <w:r w:rsidRPr="005E6311">
        <w:rPr>
          <w:rFonts w:eastAsia="Times New Roman"/>
          <w:lang w:val="en-CA"/>
        </w:rPr>
        <w:tab/>
      </w:r>
      <w:r w:rsidRPr="005E6311">
        <w:rPr>
          <w:rFonts w:eastAsia="Times New Roman"/>
          <w:lang w:val="en-CA"/>
        </w:rPr>
        <w:tab/>
      </w:r>
      <w:r w:rsidRPr="005E6311">
        <w:rPr>
          <w:rFonts w:eastAsia="Times New Roman"/>
          <w:lang w:val="en-CA"/>
        </w:rPr>
        <w:tab/>
        <w:t xml:space="preserve">Proponent’s Financial Proposal for Option </w:t>
      </w:r>
      <w:proofErr w:type="gramStart"/>
      <w:r w:rsidRPr="005E6311">
        <w:rPr>
          <w:rFonts w:eastAsia="Times New Roman"/>
          <w:lang w:val="en-CA"/>
        </w:rPr>
        <w:t>1;</w:t>
      </w:r>
      <w:proofErr w:type="gramEnd"/>
    </w:p>
    <w:p w14:paraId="21271D92" w14:textId="77777777" w:rsidR="005E6311" w:rsidRPr="005E6311" w:rsidRDefault="005E6311" w:rsidP="004A0A3F">
      <w:pPr>
        <w:widowControl/>
        <w:overflowPunct w:val="0"/>
        <w:adjustRightInd w:val="0"/>
        <w:spacing w:line="280" w:lineRule="atLeast"/>
        <w:ind w:left="720" w:right="77"/>
        <w:jc w:val="both"/>
        <w:rPr>
          <w:rFonts w:eastAsia="Times New Roman"/>
          <w:lang w:val="en-CA"/>
        </w:rPr>
      </w:pPr>
      <w:r w:rsidRPr="005E6311">
        <w:rPr>
          <w:rFonts w:eastAsia="Times New Roman"/>
          <w:lang w:val="en-CA"/>
        </w:rPr>
        <w:t>APPENDIX F:</w:t>
      </w:r>
      <w:r w:rsidRPr="005E6311">
        <w:rPr>
          <w:rFonts w:eastAsia="Times New Roman"/>
          <w:lang w:val="en-CA"/>
        </w:rPr>
        <w:tab/>
      </w:r>
      <w:r w:rsidRPr="005E6311">
        <w:rPr>
          <w:rFonts w:eastAsia="Times New Roman"/>
          <w:lang w:val="en-CA"/>
        </w:rPr>
        <w:tab/>
      </w:r>
      <w:r w:rsidRPr="005E6311">
        <w:rPr>
          <w:rFonts w:eastAsia="Times New Roman"/>
          <w:lang w:val="en-CA"/>
        </w:rPr>
        <w:tab/>
        <w:t xml:space="preserve">Proponent’s Financial Proposal for Option </w:t>
      </w:r>
      <w:proofErr w:type="gramStart"/>
      <w:r w:rsidRPr="005E6311">
        <w:rPr>
          <w:rFonts w:eastAsia="Times New Roman"/>
          <w:lang w:val="en-CA"/>
        </w:rPr>
        <w:t>2;</w:t>
      </w:r>
      <w:proofErr w:type="gramEnd"/>
    </w:p>
    <w:p w14:paraId="74A61F03" w14:textId="77777777" w:rsidR="005E6311" w:rsidRPr="005E6311" w:rsidRDefault="005E6311" w:rsidP="004A0A3F">
      <w:pPr>
        <w:widowControl/>
        <w:overflowPunct w:val="0"/>
        <w:adjustRightInd w:val="0"/>
        <w:spacing w:line="280" w:lineRule="atLeast"/>
        <w:ind w:left="720" w:right="77"/>
        <w:jc w:val="both"/>
        <w:rPr>
          <w:rFonts w:eastAsia="Times New Roman"/>
          <w:lang w:val="en-CA"/>
        </w:rPr>
      </w:pPr>
      <w:r w:rsidRPr="005E6311">
        <w:rPr>
          <w:rFonts w:eastAsia="Times New Roman"/>
          <w:lang w:val="en-CA"/>
        </w:rPr>
        <w:t>APPENDIX G:</w:t>
      </w:r>
      <w:r w:rsidRPr="005E6311">
        <w:rPr>
          <w:rFonts w:eastAsia="Times New Roman"/>
          <w:lang w:val="en-CA"/>
        </w:rPr>
        <w:tab/>
      </w:r>
      <w:r w:rsidRPr="005E6311">
        <w:rPr>
          <w:rFonts w:eastAsia="Times New Roman"/>
          <w:lang w:val="en-CA"/>
        </w:rPr>
        <w:tab/>
      </w:r>
      <w:r w:rsidRPr="005E6311">
        <w:rPr>
          <w:rFonts w:eastAsia="Times New Roman"/>
          <w:lang w:val="en-CA"/>
        </w:rPr>
        <w:tab/>
        <w:t>Proponent’s Financial Proposal for Option 3; and</w:t>
      </w:r>
    </w:p>
    <w:p w14:paraId="2400A00A" w14:textId="77777777" w:rsidR="005E6311" w:rsidRPr="005E6311" w:rsidRDefault="005E6311" w:rsidP="004A0A3F">
      <w:pPr>
        <w:widowControl/>
        <w:overflowPunct w:val="0"/>
        <w:adjustRightInd w:val="0"/>
        <w:spacing w:line="280" w:lineRule="atLeast"/>
        <w:ind w:left="720" w:right="77"/>
        <w:jc w:val="both"/>
        <w:rPr>
          <w:rFonts w:eastAsia="Times New Roman"/>
          <w:lang w:val="en-CA"/>
        </w:rPr>
      </w:pPr>
      <w:r w:rsidRPr="005E6311">
        <w:rPr>
          <w:rFonts w:eastAsia="Times New Roman"/>
          <w:lang w:val="en-CA"/>
        </w:rPr>
        <w:t>APPENDIX H:</w:t>
      </w:r>
      <w:r w:rsidRPr="005E6311">
        <w:rPr>
          <w:rFonts w:eastAsia="Times New Roman"/>
          <w:lang w:val="en-CA"/>
        </w:rPr>
        <w:tab/>
      </w:r>
      <w:r w:rsidRPr="005E6311">
        <w:rPr>
          <w:rFonts w:eastAsia="Times New Roman"/>
          <w:lang w:val="en-CA"/>
        </w:rPr>
        <w:tab/>
      </w:r>
      <w:r w:rsidRPr="005E6311">
        <w:rPr>
          <w:rFonts w:eastAsia="Times New Roman"/>
          <w:lang w:val="en-CA"/>
        </w:rPr>
        <w:tab/>
        <w:t>Proponent’s Financial Proposal for Option 4.</w:t>
      </w:r>
    </w:p>
    <w:p w14:paraId="14C32C67" w14:textId="77777777" w:rsidR="009375FF" w:rsidRPr="009375FF" w:rsidRDefault="009375FF" w:rsidP="004A0A3F">
      <w:pPr>
        <w:widowControl/>
        <w:overflowPunct w:val="0"/>
        <w:adjustRightInd w:val="0"/>
        <w:spacing w:line="280" w:lineRule="atLeast"/>
        <w:ind w:right="77"/>
        <w:jc w:val="both"/>
        <w:rPr>
          <w:rFonts w:eastAsia="Times New Roman"/>
          <w:b/>
          <w:bCs/>
          <w:lang w:val="en-CA"/>
        </w:rPr>
      </w:pPr>
    </w:p>
    <w:p w14:paraId="45AF80BF" w14:textId="77777777" w:rsidR="009B0F7D" w:rsidRDefault="009B0F7D" w:rsidP="004A0A3F">
      <w:pPr>
        <w:pStyle w:val="ListParagraph"/>
        <w:widowControl/>
        <w:numPr>
          <w:ilvl w:val="0"/>
          <w:numId w:val="107"/>
        </w:numPr>
        <w:overflowPunct w:val="0"/>
        <w:adjustRightInd w:val="0"/>
        <w:spacing w:line="280" w:lineRule="atLeast"/>
        <w:ind w:right="77"/>
        <w:jc w:val="both"/>
        <w:rPr>
          <w:rFonts w:eastAsia="Times New Roman"/>
          <w:lang w:val="en-CA"/>
        </w:rPr>
      </w:pPr>
      <w:r w:rsidRPr="008205AA">
        <w:rPr>
          <w:rFonts w:eastAsia="Times New Roman"/>
          <w:b/>
          <w:lang w:val="en-CA"/>
        </w:rPr>
        <w:t xml:space="preserve">I/We confirm </w:t>
      </w:r>
      <w:r w:rsidRPr="008205AA">
        <w:rPr>
          <w:rFonts w:eastAsia="Times New Roman"/>
          <w:lang w:val="en-CA"/>
        </w:rPr>
        <w:t xml:space="preserve">that this proposal is </w:t>
      </w:r>
      <w:r>
        <w:rPr>
          <w:rFonts w:eastAsia="Times New Roman"/>
          <w:lang w:val="en-CA"/>
        </w:rPr>
        <w:t xml:space="preserve">submitted for the following delivery option(s) that the </w:t>
      </w:r>
      <w:proofErr w:type="gramStart"/>
      <w:r>
        <w:rPr>
          <w:rFonts w:eastAsia="Times New Roman"/>
          <w:lang w:val="en-CA"/>
        </w:rPr>
        <w:t>City</w:t>
      </w:r>
      <w:proofErr w:type="gramEnd"/>
      <w:r>
        <w:rPr>
          <w:rFonts w:eastAsia="Times New Roman"/>
          <w:lang w:val="en-CA"/>
        </w:rPr>
        <w:t xml:space="preserve"> is considering (select all that apply):</w:t>
      </w:r>
    </w:p>
    <w:p w14:paraId="78EAF51A" w14:textId="77777777" w:rsidR="009B0F7D" w:rsidRDefault="009B0F7D" w:rsidP="004A0A3F">
      <w:pPr>
        <w:ind w:right="77"/>
        <w:rPr>
          <w:lang w:val="en-CA"/>
        </w:rPr>
      </w:pPr>
    </w:p>
    <w:p w14:paraId="68C9DEDA" w14:textId="77777777" w:rsidR="009B0F7D" w:rsidRDefault="009B0F7D" w:rsidP="004A0A3F">
      <w:pPr>
        <w:ind w:left="720" w:right="77"/>
        <w:rPr>
          <w:u w:val="single"/>
          <w:lang w:val="en-CA"/>
        </w:rPr>
      </w:pPr>
      <w:r>
        <w:rPr>
          <w:u w:val="single"/>
          <w:lang w:val="en-CA"/>
        </w:rPr>
        <w:t>Partial Goods and Services delivery in the Agreement</w:t>
      </w:r>
    </w:p>
    <w:p w14:paraId="23774D81" w14:textId="77777777" w:rsidR="009B0F7D" w:rsidRDefault="009B0F7D" w:rsidP="004A0A3F">
      <w:pPr>
        <w:ind w:left="720" w:right="77"/>
        <w:rPr>
          <w:u w:val="single"/>
          <w:lang w:val="en-CA"/>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8010"/>
      </w:tblGrid>
      <w:tr w:rsidR="009B0F7D" w14:paraId="72AB380C" w14:textId="77777777" w:rsidTr="00501B5D">
        <w:tc>
          <w:tcPr>
            <w:tcW w:w="835" w:type="dxa"/>
            <w:tcBorders>
              <w:bottom w:val="single" w:sz="4" w:space="0" w:color="auto"/>
            </w:tcBorders>
          </w:tcPr>
          <w:p w14:paraId="32E50E74" w14:textId="77777777" w:rsidR="009B0F7D" w:rsidRDefault="009B0F7D" w:rsidP="004A0A3F">
            <w:pPr>
              <w:ind w:right="77"/>
              <w:rPr>
                <w:lang w:val="en-CA"/>
              </w:rPr>
            </w:pPr>
          </w:p>
        </w:tc>
        <w:tc>
          <w:tcPr>
            <w:tcW w:w="8010" w:type="dxa"/>
          </w:tcPr>
          <w:p w14:paraId="186841A6" w14:textId="77777777" w:rsidR="009B0F7D" w:rsidRDefault="009B0F7D" w:rsidP="004A0A3F">
            <w:pPr>
              <w:ind w:right="77"/>
              <w:rPr>
                <w:lang w:val="en-CA"/>
              </w:rPr>
            </w:pPr>
            <w:r>
              <w:rPr>
                <w:lang w:val="en-CA"/>
              </w:rPr>
              <w:t>Option 1</w:t>
            </w:r>
          </w:p>
        </w:tc>
      </w:tr>
      <w:tr w:rsidR="009B0F7D" w14:paraId="4CEF9EA9" w14:textId="77777777" w:rsidTr="00501B5D">
        <w:tc>
          <w:tcPr>
            <w:tcW w:w="835" w:type="dxa"/>
            <w:tcBorders>
              <w:top w:val="single" w:sz="4" w:space="0" w:color="auto"/>
              <w:bottom w:val="single" w:sz="4" w:space="0" w:color="auto"/>
            </w:tcBorders>
          </w:tcPr>
          <w:p w14:paraId="2D920DC9" w14:textId="77777777" w:rsidR="009B0F7D" w:rsidRDefault="009B0F7D" w:rsidP="004A0A3F">
            <w:pPr>
              <w:ind w:right="77"/>
              <w:rPr>
                <w:lang w:val="en-CA"/>
              </w:rPr>
            </w:pPr>
          </w:p>
        </w:tc>
        <w:tc>
          <w:tcPr>
            <w:tcW w:w="8010" w:type="dxa"/>
          </w:tcPr>
          <w:p w14:paraId="5727A160" w14:textId="77777777" w:rsidR="009B0F7D" w:rsidRDefault="009B0F7D" w:rsidP="004A0A3F">
            <w:pPr>
              <w:ind w:right="77"/>
              <w:rPr>
                <w:lang w:val="en-CA"/>
              </w:rPr>
            </w:pPr>
          </w:p>
          <w:p w14:paraId="2666B30C" w14:textId="77777777" w:rsidR="009B0F7D" w:rsidRDefault="009B0F7D" w:rsidP="004A0A3F">
            <w:pPr>
              <w:ind w:right="77"/>
              <w:rPr>
                <w:lang w:val="en-CA"/>
              </w:rPr>
            </w:pPr>
            <w:r>
              <w:rPr>
                <w:lang w:val="en-CA"/>
              </w:rPr>
              <w:t>Option 2</w:t>
            </w:r>
          </w:p>
        </w:tc>
      </w:tr>
      <w:tr w:rsidR="009B0F7D" w14:paraId="60AD04BF" w14:textId="77777777" w:rsidTr="00501B5D">
        <w:tc>
          <w:tcPr>
            <w:tcW w:w="835" w:type="dxa"/>
            <w:tcBorders>
              <w:top w:val="single" w:sz="4" w:space="0" w:color="auto"/>
              <w:bottom w:val="single" w:sz="4" w:space="0" w:color="auto"/>
            </w:tcBorders>
          </w:tcPr>
          <w:p w14:paraId="1FA6A84A" w14:textId="77777777" w:rsidR="009B0F7D" w:rsidRDefault="009B0F7D" w:rsidP="004A0A3F">
            <w:pPr>
              <w:ind w:right="77"/>
              <w:rPr>
                <w:lang w:val="en-CA"/>
              </w:rPr>
            </w:pPr>
          </w:p>
        </w:tc>
        <w:tc>
          <w:tcPr>
            <w:tcW w:w="8010" w:type="dxa"/>
          </w:tcPr>
          <w:p w14:paraId="5792F221" w14:textId="77777777" w:rsidR="009B0F7D" w:rsidRDefault="009B0F7D" w:rsidP="004A0A3F">
            <w:pPr>
              <w:ind w:right="77"/>
              <w:rPr>
                <w:lang w:val="en-CA"/>
              </w:rPr>
            </w:pPr>
          </w:p>
          <w:p w14:paraId="3B5FAE43" w14:textId="77777777" w:rsidR="009B0F7D" w:rsidRDefault="009B0F7D" w:rsidP="004A0A3F">
            <w:pPr>
              <w:ind w:right="77"/>
              <w:rPr>
                <w:lang w:val="en-CA"/>
              </w:rPr>
            </w:pPr>
            <w:r>
              <w:rPr>
                <w:lang w:val="en-CA"/>
              </w:rPr>
              <w:t>Option 3</w:t>
            </w:r>
          </w:p>
        </w:tc>
      </w:tr>
      <w:tr w:rsidR="009B0F7D" w14:paraId="783E94B7" w14:textId="77777777" w:rsidTr="00501B5D">
        <w:tc>
          <w:tcPr>
            <w:tcW w:w="835" w:type="dxa"/>
            <w:tcBorders>
              <w:top w:val="single" w:sz="4" w:space="0" w:color="auto"/>
              <w:bottom w:val="single" w:sz="4" w:space="0" w:color="auto"/>
            </w:tcBorders>
          </w:tcPr>
          <w:p w14:paraId="689C0D5E" w14:textId="77777777" w:rsidR="009B0F7D" w:rsidRDefault="009B0F7D" w:rsidP="004A0A3F">
            <w:pPr>
              <w:ind w:right="77"/>
              <w:rPr>
                <w:lang w:val="en-CA"/>
              </w:rPr>
            </w:pPr>
          </w:p>
        </w:tc>
        <w:tc>
          <w:tcPr>
            <w:tcW w:w="8010" w:type="dxa"/>
          </w:tcPr>
          <w:p w14:paraId="45B9C443" w14:textId="77777777" w:rsidR="009B0F7D" w:rsidRDefault="009B0F7D" w:rsidP="004A0A3F">
            <w:pPr>
              <w:ind w:right="77"/>
              <w:rPr>
                <w:lang w:val="en-CA"/>
              </w:rPr>
            </w:pPr>
          </w:p>
          <w:p w14:paraId="02AB1483" w14:textId="77777777" w:rsidR="009B0F7D" w:rsidRDefault="009B0F7D" w:rsidP="004A0A3F">
            <w:pPr>
              <w:ind w:right="77"/>
              <w:rPr>
                <w:lang w:val="en-CA"/>
              </w:rPr>
            </w:pPr>
            <w:r>
              <w:rPr>
                <w:lang w:val="en-CA"/>
              </w:rPr>
              <w:t>Option 4</w:t>
            </w:r>
          </w:p>
        </w:tc>
      </w:tr>
    </w:tbl>
    <w:p w14:paraId="13DC3A5B" w14:textId="77777777" w:rsidR="009B0F7D" w:rsidRDefault="009B0F7D" w:rsidP="004A0A3F">
      <w:pPr>
        <w:ind w:left="720" w:right="77"/>
        <w:rPr>
          <w:lang w:val="en-CA"/>
        </w:rPr>
      </w:pPr>
    </w:p>
    <w:p w14:paraId="67A96CEB" w14:textId="77777777" w:rsidR="00901CB6" w:rsidRDefault="00901CB6" w:rsidP="004A0A3F">
      <w:pPr>
        <w:ind w:left="720" w:right="77"/>
        <w:rPr>
          <w:u w:val="single"/>
          <w:lang w:val="en-CA"/>
        </w:rPr>
      </w:pPr>
    </w:p>
    <w:p w14:paraId="02B761A5" w14:textId="19C64DF5" w:rsidR="009B0F7D" w:rsidRDefault="009B0F7D" w:rsidP="004A0A3F">
      <w:pPr>
        <w:ind w:left="720" w:right="77"/>
        <w:rPr>
          <w:lang w:val="en-CA"/>
        </w:rPr>
      </w:pPr>
      <w:r>
        <w:rPr>
          <w:u w:val="single"/>
          <w:lang w:val="en-CA"/>
        </w:rPr>
        <w:lastRenderedPageBreak/>
        <w:t>Everything in the Agreement</w:t>
      </w:r>
    </w:p>
    <w:p w14:paraId="5029AD57" w14:textId="77777777" w:rsidR="009B0F7D" w:rsidRDefault="009B0F7D" w:rsidP="004A0A3F">
      <w:pPr>
        <w:ind w:left="720" w:right="77"/>
        <w:rPr>
          <w:lang w:val="en-CA"/>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8010"/>
      </w:tblGrid>
      <w:tr w:rsidR="009B0F7D" w14:paraId="7264D7E4" w14:textId="77777777" w:rsidTr="00501B5D">
        <w:tc>
          <w:tcPr>
            <w:tcW w:w="835" w:type="dxa"/>
            <w:tcBorders>
              <w:bottom w:val="single" w:sz="4" w:space="0" w:color="auto"/>
            </w:tcBorders>
          </w:tcPr>
          <w:p w14:paraId="69EBB780" w14:textId="77777777" w:rsidR="009B0F7D" w:rsidRDefault="009B0F7D" w:rsidP="004A0A3F">
            <w:pPr>
              <w:ind w:right="77"/>
              <w:rPr>
                <w:lang w:val="en-CA"/>
              </w:rPr>
            </w:pPr>
          </w:p>
        </w:tc>
        <w:tc>
          <w:tcPr>
            <w:tcW w:w="8010" w:type="dxa"/>
          </w:tcPr>
          <w:p w14:paraId="12EB92A1" w14:textId="77777777" w:rsidR="009B0F7D" w:rsidRDefault="009B0F7D" w:rsidP="004A0A3F">
            <w:pPr>
              <w:ind w:right="77"/>
              <w:rPr>
                <w:lang w:val="en-CA"/>
              </w:rPr>
            </w:pPr>
            <w:r>
              <w:rPr>
                <w:lang w:val="en-CA"/>
              </w:rPr>
              <w:t>Option 5 (a combination of Option 1, Option 2, Option 3, and Option 4)</w:t>
            </w:r>
          </w:p>
        </w:tc>
      </w:tr>
    </w:tbl>
    <w:p w14:paraId="21BB48E1" w14:textId="77777777" w:rsidR="009B0F7D" w:rsidRPr="005D7A96" w:rsidRDefault="009B0F7D" w:rsidP="004A0A3F">
      <w:pPr>
        <w:ind w:left="720" w:right="77"/>
        <w:rPr>
          <w:lang w:val="en-CA"/>
        </w:rPr>
      </w:pPr>
    </w:p>
    <w:p w14:paraId="28E7ADBE" w14:textId="77777777" w:rsidR="009B0F7D" w:rsidRDefault="009B0F7D" w:rsidP="004A0A3F">
      <w:pPr>
        <w:ind w:left="720" w:right="77"/>
        <w:rPr>
          <w:u w:val="single"/>
          <w:lang w:val="en-CA"/>
        </w:rPr>
      </w:pPr>
    </w:p>
    <w:p w14:paraId="5B0108DF" w14:textId="77777777" w:rsidR="009B0F7D" w:rsidRDefault="009B0F7D" w:rsidP="004A0A3F">
      <w:pPr>
        <w:ind w:left="720" w:right="77"/>
        <w:rPr>
          <w:lang w:val="en-CA"/>
        </w:rPr>
      </w:pPr>
      <w:r>
        <w:rPr>
          <w:u w:val="single"/>
          <w:lang w:val="en-CA"/>
        </w:rPr>
        <w:t>Innovative Variation in the delivery of the Goods and Services</w:t>
      </w:r>
    </w:p>
    <w:p w14:paraId="51BE2B5A" w14:textId="77777777" w:rsidR="009B0F7D" w:rsidRDefault="009B0F7D" w:rsidP="004A0A3F">
      <w:pPr>
        <w:ind w:left="720" w:right="77"/>
        <w:rPr>
          <w:lang w:val="en-CA"/>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8010"/>
      </w:tblGrid>
      <w:tr w:rsidR="009B0F7D" w14:paraId="6FA627CD" w14:textId="77777777" w:rsidTr="00501B5D">
        <w:tc>
          <w:tcPr>
            <w:tcW w:w="835" w:type="dxa"/>
            <w:tcBorders>
              <w:bottom w:val="single" w:sz="4" w:space="0" w:color="auto"/>
            </w:tcBorders>
          </w:tcPr>
          <w:p w14:paraId="0791FB75" w14:textId="77777777" w:rsidR="009B0F7D" w:rsidRDefault="009B0F7D" w:rsidP="004A0A3F">
            <w:pPr>
              <w:ind w:right="77"/>
              <w:rPr>
                <w:lang w:val="en-CA"/>
              </w:rPr>
            </w:pPr>
          </w:p>
        </w:tc>
        <w:tc>
          <w:tcPr>
            <w:tcW w:w="8010" w:type="dxa"/>
          </w:tcPr>
          <w:p w14:paraId="0668703A" w14:textId="77777777" w:rsidR="009B0F7D" w:rsidRDefault="009B0F7D" w:rsidP="004A0A3F">
            <w:pPr>
              <w:ind w:right="77"/>
              <w:rPr>
                <w:lang w:val="en-CA"/>
              </w:rPr>
            </w:pPr>
            <w:r>
              <w:rPr>
                <w:lang w:val="en-CA"/>
              </w:rPr>
              <w:t>Option 6 (attach additional pages to describe the Proponent’s proposed variation(s) in the delivery of the Goods and Services)</w:t>
            </w:r>
          </w:p>
        </w:tc>
      </w:tr>
    </w:tbl>
    <w:p w14:paraId="0C80D672" w14:textId="77777777" w:rsidR="009B0F7D" w:rsidRPr="009B0F7D" w:rsidRDefault="009B0F7D" w:rsidP="004A0A3F">
      <w:pPr>
        <w:widowControl/>
        <w:overflowPunct w:val="0"/>
        <w:adjustRightInd w:val="0"/>
        <w:spacing w:line="280" w:lineRule="atLeast"/>
        <w:ind w:right="77"/>
        <w:jc w:val="both"/>
        <w:rPr>
          <w:rFonts w:eastAsia="Times New Roman"/>
          <w:lang w:val="en-CA"/>
        </w:rPr>
      </w:pPr>
    </w:p>
    <w:p w14:paraId="46C93D8B" w14:textId="5BD81A96" w:rsidR="008205AA" w:rsidRPr="008205AA" w:rsidRDefault="008205AA" w:rsidP="004A0A3F">
      <w:pPr>
        <w:pStyle w:val="ListParagraph"/>
        <w:widowControl/>
        <w:numPr>
          <w:ilvl w:val="0"/>
          <w:numId w:val="107"/>
        </w:numPr>
        <w:overflowPunct w:val="0"/>
        <w:adjustRightInd w:val="0"/>
        <w:spacing w:line="280" w:lineRule="atLeast"/>
        <w:ind w:right="77"/>
        <w:jc w:val="both"/>
        <w:rPr>
          <w:rFonts w:eastAsia="Times New Roman"/>
          <w:lang w:val="en-CA"/>
        </w:rPr>
      </w:pPr>
      <w:r w:rsidRPr="008205AA">
        <w:rPr>
          <w:rFonts w:eastAsia="Times New Roman"/>
          <w:b/>
          <w:lang w:val="en-CA"/>
        </w:rPr>
        <w:t xml:space="preserve">I/We confirm </w:t>
      </w:r>
      <w:r w:rsidRPr="008205AA">
        <w:rPr>
          <w:rFonts w:eastAsia="Times New Roman"/>
          <w:lang w:val="en-CA"/>
        </w:rPr>
        <w:t>that this proposal is accurate and true to best of my/our knowledge.</w:t>
      </w:r>
    </w:p>
    <w:p w14:paraId="122A2647" w14:textId="77777777" w:rsidR="008205AA" w:rsidRPr="008205AA" w:rsidRDefault="008205AA" w:rsidP="004A0A3F">
      <w:pPr>
        <w:widowControl/>
        <w:overflowPunct w:val="0"/>
        <w:adjustRightInd w:val="0"/>
        <w:spacing w:line="280" w:lineRule="atLeast"/>
        <w:ind w:left="720" w:right="77"/>
        <w:jc w:val="both"/>
        <w:rPr>
          <w:rFonts w:eastAsia="Times New Roman"/>
          <w:b/>
          <w:lang w:val="en-CA"/>
        </w:rPr>
      </w:pPr>
    </w:p>
    <w:p w14:paraId="1E8B1EAC" w14:textId="271CAD1E" w:rsidR="009375FF" w:rsidRPr="009375FF" w:rsidRDefault="009375FF" w:rsidP="004A0A3F">
      <w:pPr>
        <w:widowControl/>
        <w:numPr>
          <w:ilvl w:val="0"/>
          <w:numId w:val="107"/>
        </w:numPr>
        <w:overflowPunct w:val="0"/>
        <w:adjustRightInd w:val="0"/>
        <w:spacing w:line="280" w:lineRule="atLeast"/>
        <w:ind w:right="77"/>
        <w:jc w:val="both"/>
        <w:rPr>
          <w:rFonts w:eastAsia="Times New Roman"/>
          <w:b/>
          <w:lang w:val="en-CA"/>
        </w:rPr>
      </w:pPr>
      <w:r w:rsidRPr="009375FF">
        <w:rPr>
          <w:rFonts w:eastAsia="Times New Roman"/>
          <w:b/>
          <w:lang w:val="en-CA"/>
        </w:rPr>
        <w:t xml:space="preserve">I/We confirm </w:t>
      </w:r>
      <w:r w:rsidRPr="009375FF">
        <w:rPr>
          <w:rFonts w:eastAsia="Times New Roman"/>
          <w:bCs/>
          <w:lang w:val="en-CA"/>
        </w:rPr>
        <w:t>that, if I/we</w:t>
      </w:r>
      <w:r w:rsidRPr="009375FF">
        <w:rPr>
          <w:rFonts w:eastAsia="Times New Roman"/>
          <w:lang w:val="en-CA"/>
        </w:rPr>
        <w:t xml:space="preserve"> am/are awarded the Agreement, </w:t>
      </w:r>
      <w:r w:rsidRPr="009375FF">
        <w:rPr>
          <w:rFonts w:eastAsia="Times New Roman"/>
          <w:bCs/>
          <w:lang w:val="en-CA"/>
        </w:rPr>
        <w:t>I/we</w:t>
      </w:r>
      <w:r w:rsidRPr="009375FF">
        <w:rPr>
          <w:rFonts w:eastAsia="Times New Roman"/>
          <w:lang w:val="en-CA"/>
        </w:rPr>
        <w:t xml:space="preserve"> </w:t>
      </w:r>
      <w:proofErr w:type="gramStart"/>
      <w:r w:rsidRPr="009375FF">
        <w:rPr>
          <w:rFonts w:eastAsia="Times New Roman"/>
          <w:lang w:val="en-CA"/>
        </w:rPr>
        <w:t>will at all times</w:t>
      </w:r>
      <w:proofErr w:type="gramEnd"/>
      <w:r w:rsidRPr="009375FF">
        <w:rPr>
          <w:rFonts w:eastAsia="Times New Roman"/>
          <w:lang w:val="en-CA"/>
        </w:rPr>
        <w:t xml:space="preserve"> be the “prime contractor” as provided by the Worker’s Compensation Act (British Columbia) with respect to the Goods and Services.  I/we further confirm that if I/we become aware that another contractor at the place(s) of the Goods and Services has been designated as the “prime contractor”, I/we will notify the City immediately, and I/we will indemnify and hold the City harmless against any claims, demands, losses, damages, costs, liabilities or expenses suffered by the City in connection with any failure to so notify the City.</w:t>
      </w:r>
    </w:p>
    <w:p w14:paraId="5A246940" w14:textId="77777777" w:rsidR="009375FF" w:rsidRPr="009375FF" w:rsidRDefault="009375FF" w:rsidP="004A0A3F">
      <w:pPr>
        <w:widowControl/>
        <w:overflowPunct w:val="0"/>
        <w:adjustRightInd w:val="0"/>
        <w:spacing w:line="280" w:lineRule="atLeast"/>
        <w:ind w:right="77"/>
        <w:jc w:val="both"/>
        <w:rPr>
          <w:rFonts w:eastAsia="Times New Roman"/>
          <w:b/>
          <w:bCs/>
          <w:lang w:val="en-CA"/>
        </w:rPr>
      </w:pPr>
    </w:p>
    <w:p w14:paraId="47E1CD77" w14:textId="77777777" w:rsidR="009375FF" w:rsidRPr="009375FF" w:rsidRDefault="009375FF" w:rsidP="004A0A3F">
      <w:pPr>
        <w:widowControl/>
        <w:tabs>
          <w:tab w:val="left" w:pos="720"/>
          <w:tab w:val="left" w:pos="1440"/>
          <w:tab w:val="left" w:pos="2160"/>
        </w:tabs>
        <w:overflowPunct w:val="0"/>
        <w:adjustRightInd w:val="0"/>
        <w:spacing w:line="280" w:lineRule="atLeast"/>
        <w:ind w:left="720" w:right="77" w:hanging="720"/>
        <w:jc w:val="both"/>
        <w:rPr>
          <w:rFonts w:eastAsia="Times New Roman"/>
          <w:lang w:val="en-CA"/>
        </w:rPr>
      </w:pPr>
    </w:p>
    <w:p w14:paraId="3C94248C" w14:textId="134539AF" w:rsidR="009375FF" w:rsidRPr="009375FF" w:rsidRDefault="009375FF" w:rsidP="004A0A3F">
      <w:pPr>
        <w:widowControl/>
        <w:overflowPunct w:val="0"/>
        <w:adjustRightInd w:val="0"/>
        <w:spacing w:line="280" w:lineRule="atLeast"/>
        <w:ind w:right="77"/>
        <w:jc w:val="both"/>
        <w:rPr>
          <w:rFonts w:eastAsia="Times New Roman"/>
          <w:lang w:val="en-CA"/>
        </w:rPr>
      </w:pPr>
      <w:r w:rsidRPr="009375FF">
        <w:rPr>
          <w:rFonts w:eastAsia="Times New Roman"/>
          <w:b/>
          <w:bCs/>
          <w:lang w:val="en-CA"/>
        </w:rPr>
        <w:t>This Proposal</w:t>
      </w:r>
      <w:r w:rsidRPr="009375FF">
        <w:rPr>
          <w:rFonts w:eastAsia="Times New Roman"/>
          <w:lang w:val="en-CA"/>
        </w:rPr>
        <w:t xml:space="preserve"> is submitted this </w:t>
      </w:r>
      <w:permStart w:id="1284854444" w:edGrp="everyone"/>
      <w:r w:rsidRPr="009375FF">
        <w:rPr>
          <w:rFonts w:eastAsia="Times New Roman"/>
          <w:lang w:val="en-CA"/>
        </w:rPr>
        <w:t>_____________________ day of _________________________, 20</w:t>
      </w:r>
      <w:r w:rsidR="0036299A">
        <w:rPr>
          <w:rFonts w:eastAsia="Times New Roman"/>
          <w:lang w:val="en-CA"/>
        </w:rPr>
        <w:t>22</w:t>
      </w:r>
      <w:permEnd w:id="1284854444"/>
    </w:p>
    <w:p w14:paraId="1A4AF24B"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p w14:paraId="483DDC25"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b/>
          <w:bCs/>
          <w:lang w:val="en-CA"/>
        </w:rPr>
      </w:pPr>
      <w:r w:rsidRPr="009375FF">
        <w:rPr>
          <w:rFonts w:eastAsia="Times New Roman"/>
          <w:b/>
          <w:bCs/>
          <w:lang w:val="en-CA"/>
        </w:rPr>
        <w:t>I/We have the authority to bind the Proponent.</w:t>
      </w:r>
    </w:p>
    <w:p w14:paraId="08335A6D"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65028723" w:edGrp="everyone"/>
    </w:p>
    <w:p w14:paraId="3520B90D" w14:textId="3D798F7A"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r w:rsidRPr="009375FF">
        <w:rPr>
          <w:rFonts w:eastAsia="Times New Roman"/>
          <w:lang w:val="en-CA"/>
        </w:rPr>
        <w:t>____________________________________________________________________</w:t>
      </w:r>
    </w:p>
    <w:p w14:paraId="4367FD11"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r w:rsidRPr="009375FF">
        <w:rPr>
          <w:rFonts w:eastAsia="Times New Roman"/>
          <w:lang w:val="en-CA"/>
        </w:rPr>
        <w:t>(Name of Proponent)</w:t>
      </w:r>
      <w:r w:rsidRPr="009375FF">
        <w:rPr>
          <w:rFonts w:eastAsia="Times New Roman"/>
          <w:lang w:val="en-CA"/>
        </w:rPr>
        <w:tab/>
      </w:r>
      <w:r w:rsidRPr="009375FF">
        <w:rPr>
          <w:rFonts w:eastAsia="Times New Roman"/>
          <w:lang w:val="en-CA"/>
        </w:rPr>
        <w:tab/>
      </w:r>
      <w:r w:rsidRPr="009375FF">
        <w:rPr>
          <w:rFonts w:eastAsia="Times New Roman"/>
          <w:lang w:val="en-CA"/>
        </w:rPr>
        <w:tab/>
      </w:r>
      <w:r w:rsidRPr="009375FF">
        <w:rPr>
          <w:rFonts w:eastAsia="Times New Roman"/>
          <w:lang w:val="en-CA"/>
        </w:rPr>
        <w:tab/>
        <w:t>(Name of Proponent)</w:t>
      </w:r>
    </w:p>
    <w:p w14:paraId="07644ABF"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p w14:paraId="2D94457F" w14:textId="478CA1EA"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r w:rsidRPr="009375FF">
        <w:rPr>
          <w:rFonts w:eastAsia="Times New Roman"/>
          <w:lang w:val="en-CA"/>
        </w:rPr>
        <w:t>_______________________________________________________________________</w:t>
      </w:r>
      <w:r w:rsidRPr="009375FF">
        <w:rPr>
          <w:rFonts w:eastAsia="Times New Roman"/>
          <w:lang w:val="en-CA"/>
        </w:rPr>
        <w:br/>
        <w:t>(Signature of Authorized Signatory)</w:t>
      </w:r>
      <w:r w:rsidRPr="009375FF">
        <w:rPr>
          <w:rFonts w:eastAsia="Times New Roman"/>
          <w:lang w:val="en-CA"/>
        </w:rPr>
        <w:tab/>
      </w:r>
      <w:r w:rsidRPr="009375FF">
        <w:rPr>
          <w:rFonts w:eastAsia="Times New Roman"/>
          <w:lang w:val="en-CA"/>
        </w:rPr>
        <w:tab/>
      </w:r>
      <w:r w:rsidRPr="009375FF">
        <w:rPr>
          <w:rFonts w:eastAsia="Times New Roman"/>
          <w:lang w:val="en-CA"/>
        </w:rPr>
        <w:tab/>
        <w:t>(Signature of Authorized Signatory)</w:t>
      </w:r>
      <w:r w:rsidRPr="009375FF">
        <w:rPr>
          <w:rFonts w:eastAsia="Times New Roman"/>
          <w:lang w:val="en-CA"/>
        </w:rPr>
        <w:tab/>
      </w:r>
    </w:p>
    <w:p w14:paraId="2C3AF740"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p w14:paraId="6D2C0B1E" w14:textId="35375CEC"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r w:rsidRPr="009375FF">
        <w:rPr>
          <w:rFonts w:eastAsia="Times New Roman"/>
          <w:lang w:val="en-CA"/>
        </w:rPr>
        <w:t>_______________________________________________________________________</w:t>
      </w:r>
    </w:p>
    <w:p w14:paraId="4DB378EE"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r w:rsidRPr="009375FF">
        <w:rPr>
          <w:rFonts w:eastAsia="Times New Roman"/>
          <w:lang w:val="en-CA"/>
        </w:rPr>
        <w:t>(Print Name and Position of Authorized</w:t>
      </w:r>
      <w:r w:rsidRPr="009375FF">
        <w:rPr>
          <w:rFonts w:eastAsia="Times New Roman"/>
          <w:lang w:val="en-CA"/>
        </w:rPr>
        <w:tab/>
      </w:r>
      <w:r w:rsidRPr="009375FF">
        <w:rPr>
          <w:rFonts w:eastAsia="Times New Roman"/>
          <w:lang w:val="en-CA"/>
        </w:rPr>
        <w:tab/>
        <w:t>(Print Name and Position of Authorized</w:t>
      </w:r>
    </w:p>
    <w:p w14:paraId="79332630" w14:textId="14E8CEFD"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r w:rsidRPr="009375FF">
        <w:rPr>
          <w:rFonts w:eastAsia="Times New Roman"/>
          <w:lang w:val="en-CA"/>
        </w:rPr>
        <w:t>Signatory)</w:t>
      </w:r>
      <w:r w:rsidRPr="009375FF">
        <w:rPr>
          <w:rFonts w:eastAsia="Times New Roman"/>
          <w:lang w:val="en-CA"/>
        </w:rPr>
        <w:tab/>
      </w:r>
      <w:r w:rsidRPr="009375FF">
        <w:rPr>
          <w:rFonts w:eastAsia="Times New Roman"/>
          <w:lang w:val="en-CA"/>
        </w:rPr>
        <w:tab/>
      </w:r>
      <w:r w:rsidRPr="009375FF">
        <w:rPr>
          <w:rFonts w:eastAsia="Times New Roman"/>
          <w:lang w:val="en-CA"/>
        </w:rPr>
        <w:tab/>
      </w:r>
      <w:r w:rsidRPr="009375FF">
        <w:rPr>
          <w:rFonts w:eastAsia="Times New Roman"/>
          <w:lang w:val="en-CA"/>
        </w:rPr>
        <w:tab/>
      </w:r>
      <w:r w:rsidRPr="009375FF">
        <w:rPr>
          <w:rFonts w:eastAsia="Times New Roman"/>
          <w:lang w:val="en-CA"/>
        </w:rPr>
        <w:tab/>
      </w:r>
      <w:r w:rsidR="00167B84">
        <w:rPr>
          <w:rFonts w:eastAsia="Times New Roman"/>
          <w:lang w:val="en-CA"/>
        </w:rPr>
        <w:tab/>
      </w:r>
      <w:r w:rsidRPr="009375FF">
        <w:rPr>
          <w:rFonts w:eastAsia="Times New Roman"/>
          <w:lang w:val="en-CA"/>
        </w:rPr>
        <w:t>Signatory)</w:t>
      </w:r>
    </w:p>
    <w:permEnd w:id="65028723"/>
    <w:p w14:paraId="3A4CF693"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p w14:paraId="359C380D"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sz w:val="18"/>
          <w:szCs w:val="20"/>
          <w:lang w:val="en-CA"/>
        </w:rPr>
      </w:pPr>
    </w:p>
    <w:p w14:paraId="451F0B9C"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jc w:val="center"/>
        <w:rPr>
          <w:rFonts w:eastAsia="Times New Roman" w:cs="Times New Roman"/>
          <w:bCs/>
          <w:iCs/>
          <w:szCs w:val="20"/>
          <w:u w:val="single"/>
          <w:lang w:val="en-CA"/>
        </w:rPr>
      </w:pPr>
      <w:r w:rsidRPr="009375FF">
        <w:rPr>
          <w:rFonts w:eastAsia="Times New Roman"/>
          <w:sz w:val="18"/>
          <w:szCs w:val="20"/>
          <w:lang w:val="en-CA"/>
        </w:rPr>
        <w:br w:type="page"/>
      </w:r>
      <w:r w:rsidRPr="009375FF">
        <w:rPr>
          <w:rFonts w:eastAsia="Times New Roman" w:cs="Times New Roman"/>
          <w:bCs/>
          <w:iCs/>
          <w:szCs w:val="20"/>
          <w:u w:val="single"/>
          <w:lang w:val="en-CA"/>
        </w:rPr>
        <w:lastRenderedPageBreak/>
        <w:t>APPENDIX A – STATEMENT OF DEPARTURES</w:t>
      </w:r>
    </w:p>
    <w:p w14:paraId="530D450D" w14:textId="77777777" w:rsidR="009375FF" w:rsidRPr="009375FF" w:rsidRDefault="009375FF" w:rsidP="004A0A3F">
      <w:pPr>
        <w:widowControl/>
        <w:overflowPunct w:val="0"/>
        <w:adjustRightInd w:val="0"/>
        <w:spacing w:line="280" w:lineRule="atLeast"/>
        <w:ind w:right="77"/>
        <w:rPr>
          <w:rFonts w:eastAsia="Times New Roman" w:cs="Times New Roman"/>
          <w:szCs w:val="20"/>
          <w:lang w:val="en-CA"/>
        </w:rPr>
      </w:pPr>
    </w:p>
    <w:p w14:paraId="3F1ED459" w14:textId="2399B0C7" w:rsidR="009375FF" w:rsidRPr="002E54B5" w:rsidRDefault="009375FF" w:rsidP="004A0A3F">
      <w:pPr>
        <w:widowControl/>
        <w:numPr>
          <w:ilvl w:val="0"/>
          <w:numId w:val="108"/>
        </w:numPr>
        <w:tabs>
          <w:tab w:val="left" w:pos="709"/>
        </w:tabs>
        <w:overflowPunct w:val="0"/>
        <w:adjustRightInd w:val="0"/>
        <w:spacing w:line="280" w:lineRule="atLeast"/>
        <w:ind w:left="709" w:right="77" w:hanging="709"/>
        <w:rPr>
          <w:rFonts w:eastAsia="Times New Roman"/>
          <w:lang w:val="en-CA"/>
        </w:rPr>
      </w:pPr>
      <w:r w:rsidRPr="002E54B5">
        <w:rPr>
          <w:rFonts w:eastAsia="Times New Roman"/>
          <w:lang w:val="en-CA"/>
        </w:rPr>
        <w:t xml:space="preserve">I/We have reviewed the proposed Agreement attached to the RFP as Attachment </w:t>
      </w:r>
      <w:r w:rsidR="004A0A3F">
        <w:rPr>
          <w:rFonts w:eastAsia="Times New Roman"/>
          <w:lang w:val="en-CA"/>
        </w:rPr>
        <w:t>1</w:t>
      </w:r>
      <w:r w:rsidRPr="002E54B5">
        <w:rPr>
          <w:rFonts w:eastAsia="Times New Roman"/>
          <w:lang w:val="en-CA"/>
        </w:rPr>
        <w:t xml:space="preserve">.  If requested by the </w:t>
      </w:r>
      <w:proofErr w:type="gramStart"/>
      <w:r w:rsidRPr="002E54B5">
        <w:rPr>
          <w:rFonts w:eastAsia="Times New Roman"/>
          <w:lang w:val="en-CA"/>
        </w:rPr>
        <w:t>City</w:t>
      </w:r>
      <w:proofErr w:type="gramEnd"/>
      <w:r w:rsidRPr="002E54B5">
        <w:rPr>
          <w:rFonts w:eastAsia="Times New Roman"/>
          <w:lang w:val="en-CA"/>
        </w:rPr>
        <w:t>, I/we would be prepared to enter into that Agreement, amended by the following departures (list, if any):</w:t>
      </w:r>
    </w:p>
    <w:p w14:paraId="1CC51EE5" w14:textId="77777777" w:rsidR="009375FF" w:rsidRPr="002E54B5" w:rsidRDefault="009375FF" w:rsidP="004A0A3F">
      <w:pPr>
        <w:widowControl/>
        <w:overflowPunct w:val="0"/>
        <w:adjustRightInd w:val="0"/>
        <w:spacing w:line="280" w:lineRule="atLeast"/>
        <w:ind w:right="77"/>
        <w:rPr>
          <w:rFonts w:eastAsia="Times New Roman"/>
          <w:lang w:val="en-CA"/>
        </w:rPr>
      </w:pPr>
    </w:p>
    <w:p w14:paraId="513EF262" w14:textId="77777777" w:rsidR="009375FF" w:rsidRPr="002E54B5" w:rsidRDefault="009375FF" w:rsidP="004A0A3F">
      <w:pPr>
        <w:widowControl/>
        <w:overflowPunct w:val="0"/>
        <w:adjustRightInd w:val="0"/>
        <w:spacing w:line="280" w:lineRule="atLeast"/>
        <w:ind w:right="77" w:firstLine="720"/>
        <w:rPr>
          <w:rFonts w:eastAsia="Times New Roman"/>
          <w:b/>
          <w:lang w:val="en-CA"/>
        </w:rPr>
      </w:pPr>
      <w:r w:rsidRPr="002E54B5">
        <w:rPr>
          <w:rFonts w:eastAsia="Times New Roman"/>
          <w:b/>
          <w:lang w:val="en-CA"/>
        </w:rPr>
        <w:t>Section</w:t>
      </w:r>
      <w:r w:rsidRPr="002E54B5">
        <w:rPr>
          <w:rFonts w:eastAsia="Times New Roman"/>
          <w:b/>
          <w:lang w:val="en-CA"/>
        </w:rPr>
        <w:tab/>
      </w:r>
      <w:r w:rsidRPr="002E54B5">
        <w:rPr>
          <w:rFonts w:eastAsia="Times New Roman"/>
          <w:b/>
          <w:lang w:val="en-CA"/>
        </w:rPr>
        <w:tab/>
      </w:r>
      <w:r w:rsidRPr="002E54B5">
        <w:rPr>
          <w:rFonts w:eastAsia="Times New Roman"/>
          <w:b/>
          <w:lang w:val="en-CA"/>
        </w:rPr>
        <w:tab/>
        <w:t>Requested Departure(s) / Alternative(s)</w:t>
      </w:r>
    </w:p>
    <w:p w14:paraId="76E58678" w14:textId="77777777" w:rsidR="009375FF" w:rsidRPr="002E54B5" w:rsidRDefault="009375FF" w:rsidP="004A0A3F">
      <w:pPr>
        <w:widowControl/>
        <w:overflowPunct w:val="0"/>
        <w:adjustRightInd w:val="0"/>
        <w:spacing w:line="280" w:lineRule="atLeast"/>
        <w:ind w:right="77"/>
        <w:rPr>
          <w:rFonts w:eastAsia="Times New Roman"/>
          <w:b/>
          <w:lang w:val="en-CA"/>
        </w:rPr>
      </w:pPr>
    </w:p>
    <w:p w14:paraId="5E64A6DF"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2115458306"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2115458306"/>
    </w:p>
    <w:p w14:paraId="5662ADD3"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p>
    <w:p w14:paraId="22B35850"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r w:rsidRPr="002E54B5">
        <w:rPr>
          <w:rFonts w:eastAsia="Times New Roman"/>
          <w:b/>
          <w:lang w:val="en-CA"/>
        </w:rPr>
        <w:softHyphen/>
      </w:r>
      <w:r w:rsidRPr="002E54B5">
        <w:rPr>
          <w:rFonts w:eastAsia="Times New Roman"/>
          <w:b/>
          <w:lang w:val="en-CA"/>
        </w:rPr>
        <w:softHyphen/>
      </w:r>
      <w:r w:rsidRPr="002E54B5">
        <w:rPr>
          <w:rFonts w:eastAsia="Times New Roman"/>
          <w:b/>
          <w:lang w:val="en-CA"/>
        </w:rPr>
        <w:softHyphen/>
      </w:r>
      <w:r w:rsidRPr="002E54B5">
        <w:rPr>
          <w:rFonts w:eastAsia="Times New Roman"/>
          <w:b/>
          <w:lang w:val="en-CA"/>
        </w:rPr>
        <w:softHyphen/>
      </w:r>
      <w:r w:rsidRPr="002E54B5">
        <w:rPr>
          <w:rFonts w:eastAsia="Times New Roman"/>
          <w:b/>
          <w:lang w:val="en-CA"/>
        </w:rPr>
        <w:softHyphen/>
      </w:r>
      <w:r w:rsidRPr="002E54B5">
        <w:rPr>
          <w:rFonts w:eastAsia="Times New Roman"/>
          <w:b/>
          <w:lang w:val="en-CA"/>
        </w:rPr>
        <w:softHyphen/>
      </w:r>
      <w:r w:rsidRPr="002E54B5">
        <w:rPr>
          <w:rFonts w:eastAsia="Times New Roman"/>
          <w:b/>
          <w:lang w:val="en-CA"/>
        </w:rPr>
        <w:softHyphen/>
      </w:r>
      <w:r w:rsidRPr="002E54B5">
        <w:rPr>
          <w:rFonts w:eastAsia="Times New Roman"/>
          <w:b/>
          <w:lang w:val="en-CA"/>
        </w:rPr>
        <w:tab/>
      </w:r>
      <w:permStart w:id="1737690445"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1737690445"/>
    </w:p>
    <w:p w14:paraId="554FB4AD"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p>
    <w:p w14:paraId="6DD332DA" w14:textId="77777777" w:rsidR="009375FF" w:rsidRPr="002E54B5" w:rsidRDefault="009375FF" w:rsidP="004A0A3F">
      <w:pPr>
        <w:widowControl/>
        <w:numPr>
          <w:ilvl w:val="0"/>
          <w:numId w:val="108"/>
        </w:numPr>
        <w:overflowPunct w:val="0"/>
        <w:adjustRightInd w:val="0"/>
        <w:spacing w:line="280" w:lineRule="atLeast"/>
        <w:ind w:left="709" w:right="77" w:hanging="709"/>
        <w:rPr>
          <w:rFonts w:eastAsia="Times New Roman"/>
          <w:lang w:val="en-CA"/>
        </w:rPr>
      </w:pPr>
      <w:r w:rsidRPr="002E54B5">
        <w:rPr>
          <w:rFonts w:eastAsia="Times New Roman"/>
          <w:lang w:val="en-CA"/>
        </w:rPr>
        <w:t xml:space="preserve">The City of Surrey requires that the successful Proponent have the following in place </w:t>
      </w:r>
      <w:r w:rsidRPr="002E54B5">
        <w:rPr>
          <w:rFonts w:eastAsia="Times New Roman"/>
          <w:b/>
          <w:bCs/>
          <w:lang w:val="en-CA"/>
        </w:rPr>
        <w:t>before commencing the Services</w:t>
      </w:r>
      <w:r w:rsidRPr="002E54B5">
        <w:rPr>
          <w:rFonts w:eastAsia="Times New Roman"/>
          <w:lang w:val="en-CA"/>
        </w:rPr>
        <w:t>:</w:t>
      </w:r>
    </w:p>
    <w:p w14:paraId="5A52C583" w14:textId="77777777" w:rsidR="009375FF" w:rsidRPr="002E54B5" w:rsidRDefault="009375FF" w:rsidP="004A0A3F">
      <w:pPr>
        <w:widowControl/>
        <w:overflowPunct w:val="0"/>
        <w:adjustRightInd w:val="0"/>
        <w:spacing w:line="280" w:lineRule="atLeast"/>
        <w:ind w:right="77"/>
        <w:rPr>
          <w:rFonts w:eastAsia="Times New Roman"/>
          <w:lang w:val="en-CA"/>
        </w:rPr>
      </w:pPr>
    </w:p>
    <w:p w14:paraId="34701738" w14:textId="77777777" w:rsidR="009375FF" w:rsidRPr="002E54B5" w:rsidRDefault="009375FF" w:rsidP="004A0A3F">
      <w:pPr>
        <w:widowControl/>
        <w:numPr>
          <w:ilvl w:val="0"/>
          <w:numId w:val="109"/>
        </w:numPr>
        <w:overflowPunct w:val="0"/>
        <w:adjustRightInd w:val="0"/>
        <w:spacing w:line="280" w:lineRule="atLeast"/>
        <w:ind w:right="77"/>
        <w:rPr>
          <w:rFonts w:eastAsia="Times New Roman"/>
          <w:lang w:val="en-CA"/>
        </w:rPr>
      </w:pPr>
      <w:r w:rsidRPr="002E54B5">
        <w:rPr>
          <w:rFonts w:eastAsia="Times New Roman"/>
          <w:u w:val="single"/>
          <w:lang w:val="en-CA"/>
        </w:rPr>
        <w:t>Workers’ Compensation</w:t>
      </w:r>
      <w:r w:rsidRPr="002E54B5">
        <w:rPr>
          <w:rFonts w:eastAsia="Times New Roman"/>
          <w:lang w:val="en-CA"/>
        </w:rPr>
        <w:t xml:space="preserve"> Board coverage in good standing and further, if an “City Operator” is involved, personal operator protection (P.O.P.) will be provided,</w:t>
      </w:r>
    </w:p>
    <w:p w14:paraId="4B379702" w14:textId="706E93FB" w:rsidR="009375FF" w:rsidRPr="002E54B5" w:rsidRDefault="009375FF" w:rsidP="004A0A3F">
      <w:pPr>
        <w:widowControl/>
        <w:overflowPunct w:val="0"/>
        <w:adjustRightInd w:val="0"/>
        <w:spacing w:line="280" w:lineRule="atLeast"/>
        <w:ind w:left="1440" w:right="77"/>
        <w:rPr>
          <w:rFonts w:eastAsia="Times New Roman"/>
          <w:lang w:val="en-CA"/>
        </w:rPr>
      </w:pPr>
      <w:r w:rsidRPr="002E54B5">
        <w:rPr>
          <w:rFonts w:eastAsia="Times New Roman"/>
          <w:lang w:val="en-CA"/>
        </w:rPr>
        <w:t xml:space="preserve">Workers’ Compensation Registration Number </w:t>
      </w:r>
      <w:permStart w:id="1232286247" w:edGrp="everyone"/>
      <w:r w:rsidRPr="002E54B5">
        <w:rPr>
          <w:rFonts w:eastAsia="Times New Roman"/>
          <w:lang w:val="en-CA"/>
        </w:rPr>
        <w:t>__________________________</w:t>
      </w:r>
      <w:proofErr w:type="gramStart"/>
      <w:r w:rsidRPr="002E54B5">
        <w:rPr>
          <w:rFonts w:eastAsia="Times New Roman"/>
          <w:lang w:val="en-CA"/>
        </w:rPr>
        <w:t>_</w:t>
      </w:r>
      <w:permEnd w:id="1232286247"/>
      <w:r w:rsidRPr="002E54B5">
        <w:rPr>
          <w:rFonts w:eastAsia="Times New Roman"/>
          <w:lang w:val="en-CA"/>
        </w:rPr>
        <w:t>;</w:t>
      </w:r>
      <w:proofErr w:type="gramEnd"/>
    </w:p>
    <w:p w14:paraId="2EA9157F" w14:textId="77777777" w:rsidR="009375FF" w:rsidRPr="002E54B5" w:rsidRDefault="009375FF" w:rsidP="004A0A3F">
      <w:pPr>
        <w:widowControl/>
        <w:numPr>
          <w:ilvl w:val="0"/>
          <w:numId w:val="109"/>
        </w:numPr>
        <w:overflowPunct w:val="0"/>
        <w:adjustRightInd w:val="0"/>
        <w:spacing w:line="280" w:lineRule="atLeast"/>
        <w:ind w:right="77"/>
        <w:rPr>
          <w:rFonts w:eastAsia="Times New Roman"/>
          <w:lang w:val="en-CA"/>
        </w:rPr>
      </w:pPr>
      <w:r w:rsidRPr="002E54B5">
        <w:rPr>
          <w:rFonts w:eastAsia="Times New Roman"/>
          <w:u w:val="single"/>
          <w:lang w:val="en-CA"/>
        </w:rPr>
        <w:t>Prime Contractor</w:t>
      </w:r>
      <w:r w:rsidRPr="002E54B5">
        <w:rPr>
          <w:rFonts w:eastAsia="Times New Roman"/>
          <w:lang w:val="en-CA"/>
        </w:rPr>
        <w:t xml:space="preserve"> qualified coordinator is Name: </w:t>
      </w:r>
      <w:permStart w:id="1383037294" w:edGrp="everyone"/>
      <w:r w:rsidRPr="002E54B5">
        <w:rPr>
          <w:rFonts w:eastAsia="Times New Roman"/>
          <w:lang w:val="en-CA"/>
        </w:rPr>
        <w:t xml:space="preserve">__________________ </w:t>
      </w:r>
      <w:permEnd w:id="1383037294"/>
      <w:r w:rsidRPr="002E54B5">
        <w:rPr>
          <w:rFonts w:eastAsia="Times New Roman"/>
          <w:lang w:val="en-CA"/>
        </w:rPr>
        <w:t xml:space="preserve">and Contact Number: </w:t>
      </w:r>
      <w:permStart w:id="2105229319" w:edGrp="everyone"/>
      <w:r w:rsidRPr="002E54B5">
        <w:rPr>
          <w:rFonts w:eastAsia="Times New Roman"/>
          <w:lang w:val="en-CA"/>
        </w:rPr>
        <w:t>_____________</w:t>
      </w:r>
      <w:proofErr w:type="gramStart"/>
      <w:r w:rsidRPr="002E54B5">
        <w:rPr>
          <w:rFonts w:eastAsia="Times New Roman"/>
          <w:lang w:val="en-CA"/>
        </w:rPr>
        <w:t>_</w:t>
      </w:r>
      <w:permEnd w:id="2105229319"/>
      <w:r w:rsidRPr="002E54B5">
        <w:rPr>
          <w:rFonts w:eastAsia="Times New Roman"/>
          <w:lang w:val="en-CA"/>
        </w:rPr>
        <w:t>;</w:t>
      </w:r>
      <w:proofErr w:type="gramEnd"/>
    </w:p>
    <w:p w14:paraId="27AA86F3" w14:textId="77777777" w:rsidR="009375FF" w:rsidRPr="002E54B5" w:rsidRDefault="009375FF" w:rsidP="004A0A3F">
      <w:pPr>
        <w:widowControl/>
        <w:numPr>
          <w:ilvl w:val="0"/>
          <w:numId w:val="109"/>
        </w:numPr>
        <w:overflowPunct w:val="0"/>
        <w:adjustRightInd w:val="0"/>
        <w:spacing w:line="280" w:lineRule="atLeast"/>
        <w:ind w:right="77"/>
        <w:rPr>
          <w:rFonts w:eastAsia="Times New Roman"/>
          <w:lang w:val="en-CA"/>
        </w:rPr>
      </w:pPr>
      <w:r w:rsidRPr="002E54B5">
        <w:rPr>
          <w:rFonts w:eastAsia="Times New Roman"/>
          <w:u w:val="single"/>
          <w:lang w:val="en-CA"/>
        </w:rPr>
        <w:t>Insurance</w:t>
      </w:r>
      <w:r w:rsidRPr="002E54B5">
        <w:rPr>
          <w:rFonts w:eastAsia="Times New Roman"/>
          <w:lang w:val="en-CA"/>
        </w:rPr>
        <w:t xml:space="preserve"> coverage for the amounts required in the proposed Agreement as a minimum, naming the City as additional insured and generally in compliance with the City’s sample insurance certificate form available on the City’s Website </w:t>
      </w:r>
      <w:hyperlink r:id="rId13" w:tgtFrame="_self" w:history="1">
        <w:r w:rsidRPr="002E54B5">
          <w:rPr>
            <w:rFonts w:eastAsia="Times New Roman" w:cs="Times New Roman"/>
            <w:color w:val="0000FF"/>
            <w:u w:val="single"/>
            <w:lang w:val="en"/>
          </w:rPr>
          <w:t>Standard Certificate of Insurance</w:t>
        </w:r>
      </w:hyperlink>
      <w:r w:rsidRPr="002E54B5">
        <w:rPr>
          <w:rFonts w:eastAsia="Times New Roman"/>
          <w:lang w:val="en-CA"/>
        </w:rPr>
        <w:t>;</w:t>
      </w:r>
    </w:p>
    <w:p w14:paraId="5407DBA3" w14:textId="77777777" w:rsidR="009375FF" w:rsidRPr="002E54B5" w:rsidRDefault="009375FF" w:rsidP="004A0A3F">
      <w:pPr>
        <w:widowControl/>
        <w:overflowPunct w:val="0"/>
        <w:adjustRightInd w:val="0"/>
        <w:spacing w:line="280" w:lineRule="atLeast"/>
        <w:ind w:left="720" w:right="77"/>
        <w:rPr>
          <w:rFonts w:eastAsia="Times New Roman"/>
          <w:lang w:val="en-CA"/>
        </w:rPr>
      </w:pPr>
      <w:r w:rsidRPr="002E54B5">
        <w:rPr>
          <w:rFonts w:eastAsia="Times New Roman"/>
          <w:lang w:val="en-CA"/>
        </w:rPr>
        <w:t>d)</w:t>
      </w:r>
      <w:r w:rsidRPr="002E54B5">
        <w:rPr>
          <w:rFonts w:eastAsia="Times New Roman"/>
          <w:lang w:val="en-CA"/>
        </w:rPr>
        <w:tab/>
        <w:t xml:space="preserve">City of Surrey </w:t>
      </w:r>
      <w:r w:rsidRPr="002E54B5">
        <w:rPr>
          <w:rFonts w:eastAsia="Times New Roman"/>
          <w:u w:val="single"/>
          <w:lang w:val="en-CA"/>
        </w:rPr>
        <w:t xml:space="preserve">business </w:t>
      </w:r>
      <w:proofErr w:type="gramStart"/>
      <w:r w:rsidRPr="002E54B5">
        <w:rPr>
          <w:rFonts w:eastAsia="Times New Roman"/>
          <w:u w:val="single"/>
          <w:lang w:val="en-CA"/>
        </w:rPr>
        <w:t>license</w:t>
      </w:r>
      <w:r w:rsidRPr="002E54B5">
        <w:rPr>
          <w:rFonts w:eastAsia="Times New Roman"/>
          <w:lang w:val="en-CA"/>
        </w:rPr>
        <w:t>;</w:t>
      </w:r>
      <w:proofErr w:type="gramEnd"/>
    </w:p>
    <w:p w14:paraId="4C81E15E" w14:textId="77777777" w:rsidR="009375FF" w:rsidRPr="002E54B5" w:rsidRDefault="009375FF" w:rsidP="004A0A3F">
      <w:pPr>
        <w:widowControl/>
        <w:overflowPunct w:val="0"/>
        <w:adjustRightInd w:val="0"/>
        <w:spacing w:line="280" w:lineRule="atLeast"/>
        <w:ind w:left="1440" w:right="77" w:hanging="720"/>
        <w:rPr>
          <w:rFonts w:eastAsia="Times New Roman"/>
          <w:lang w:val="en-CA"/>
        </w:rPr>
      </w:pPr>
      <w:r w:rsidRPr="002E54B5">
        <w:rPr>
          <w:rFonts w:eastAsia="Times New Roman"/>
          <w:lang w:val="en-CA"/>
        </w:rPr>
        <w:t>e)</w:t>
      </w:r>
      <w:r w:rsidRPr="002E54B5">
        <w:rPr>
          <w:rFonts w:eastAsia="Times New Roman"/>
          <w:lang w:val="en-CA"/>
        </w:rPr>
        <w:tab/>
        <w:t xml:space="preserve">If the Proponent’s Goods and Services are subject to HST, the Proponent’s </w:t>
      </w:r>
      <w:r w:rsidRPr="002E54B5">
        <w:rPr>
          <w:rFonts w:eastAsia="Times New Roman"/>
          <w:u w:val="single"/>
          <w:lang w:val="en-CA"/>
        </w:rPr>
        <w:t>HST Number</w:t>
      </w:r>
      <w:r w:rsidRPr="002E54B5">
        <w:rPr>
          <w:rFonts w:eastAsia="Times New Roman"/>
          <w:lang w:val="en-CA"/>
        </w:rPr>
        <w:t xml:space="preserve"> is </w:t>
      </w:r>
      <w:permStart w:id="1955280525" w:edGrp="everyone"/>
      <w:r w:rsidRPr="002E54B5">
        <w:rPr>
          <w:rFonts w:eastAsia="Times New Roman"/>
          <w:lang w:val="en-CA"/>
        </w:rPr>
        <w:t>____________________________________</w:t>
      </w:r>
      <w:permEnd w:id="1955280525"/>
      <w:r w:rsidRPr="002E54B5">
        <w:rPr>
          <w:rFonts w:eastAsia="Times New Roman"/>
          <w:lang w:val="en-CA"/>
        </w:rPr>
        <w:t>; and</w:t>
      </w:r>
    </w:p>
    <w:p w14:paraId="2DAFB53B" w14:textId="77777777" w:rsidR="009375FF" w:rsidRPr="002E54B5" w:rsidRDefault="009375FF" w:rsidP="004A0A3F">
      <w:pPr>
        <w:widowControl/>
        <w:tabs>
          <w:tab w:val="left" w:pos="720"/>
          <w:tab w:val="left" w:pos="1440"/>
          <w:tab w:val="left" w:pos="2160"/>
        </w:tabs>
        <w:overflowPunct w:val="0"/>
        <w:adjustRightInd w:val="0"/>
        <w:spacing w:line="280" w:lineRule="atLeast"/>
        <w:ind w:left="1440" w:right="77" w:hanging="720"/>
        <w:rPr>
          <w:rFonts w:eastAsia="Times New Roman"/>
          <w:lang w:val="en-CA"/>
        </w:rPr>
      </w:pPr>
      <w:r w:rsidRPr="002E54B5">
        <w:rPr>
          <w:rFonts w:eastAsia="Times New Roman"/>
          <w:lang w:val="en-CA"/>
        </w:rPr>
        <w:t>f)</w:t>
      </w:r>
      <w:r w:rsidRPr="002E54B5">
        <w:rPr>
          <w:rFonts w:eastAsia="Times New Roman"/>
          <w:lang w:val="en-CA"/>
        </w:rPr>
        <w:tab/>
        <w:t xml:space="preserve">If the Proponent is a company, the </w:t>
      </w:r>
      <w:r w:rsidRPr="002E54B5">
        <w:rPr>
          <w:rFonts w:eastAsia="Times New Roman"/>
          <w:u w:val="single"/>
          <w:lang w:val="en-CA"/>
        </w:rPr>
        <w:t>company name</w:t>
      </w:r>
      <w:r w:rsidRPr="002E54B5">
        <w:rPr>
          <w:rFonts w:eastAsia="Times New Roman"/>
          <w:lang w:val="en-CA"/>
        </w:rPr>
        <w:t xml:space="preserve"> indicated above is </w:t>
      </w:r>
      <w:r w:rsidRPr="002E54B5">
        <w:rPr>
          <w:rFonts w:eastAsia="Times New Roman"/>
          <w:u w:val="single"/>
          <w:lang w:val="en-CA"/>
        </w:rPr>
        <w:t>registered</w:t>
      </w:r>
      <w:r w:rsidRPr="002E54B5">
        <w:rPr>
          <w:rFonts w:eastAsia="Times New Roman"/>
          <w:lang w:val="en-CA"/>
        </w:rPr>
        <w:t xml:space="preserve"> with the Registrar of Companies in the Province of British Columbia, Canada, Incorporation Number </w:t>
      </w:r>
      <w:permStart w:id="981551683" w:edGrp="everyone"/>
      <w:r w:rsidRPr="002E54B5">
        <w:rPr>
          <w:rFonts w:eastAsia="Times New Roman"/>
          <w:lang w:val="en-CA"/>
        </w:rPr>
        <w:t>__________________________________.</w:t>
      </w:r>
      <w:permEnd w:id="981551683"/>
    </w:p>
    <w:p w14:paraId="48C8695B" w14:textId="77777777" w:rsidR="009375FF" w:rsidRPr="002E54B5" w:rsidRDefault="009375FF" w:rsidP="004A0A3F">
      <w:pPr>
        <w:widowControl/>
        <w:overflowPunct w:val="0"/>
        <w:adjustRightInd w:val="0"/>
        <w:spacing w:line="280" w:lineRule="atLeast"/>
        <w:ind w:right="77"/>
        <w:rPr>
          <w:rFonts w:eastAsia="Times New Roman"/>
          <w:lang w:val="en-CA"/>
        </w:rPr>
      </w:pPr>
    </w:p>
    <w:p w14:paraId="4B7EA87E" w14:textId="77777777" w:rsidR="009375FF" w:rsidRPr="002E54B5" w:rsidRDefault="009375FF" w:rsidP="004A0A3F">
      <w:pPr>
        <w:widowControl/>
        <w:overflowPunct w:val="0"/>
        <w:adjustRightInd w:val="0"/>
        <w:spacing w:line="280" w:lineRule="atLeast"/>
        <w:ind w:left="720" w:right="77"/>
        <w:rPr>
          <w:rFonts w:eastAsia="Times New Roman"/>
          <w:lang w:val="en-CA"/>
        </w:rPr>
      </w:pPr>
      <w:r w:rsidRPr="002E54B5">
        <w:rPr>
          <w:rFonts w:eastAsia="Times New Roman"/>
          <w:lang w:val="en-CA"/>
        </w:rPr>
        <w:t xml:space="preserve">As of the date of this Proposal, we advise that we </w:t>
      </w:r>
      <w:proofErr w:type="gramStart"/>
      <w:r w:rsidRPr="002E54B5">
        <w:rPr>
          <w:rFonts w:eastAsia="Times New Roman"/>
          <w:lang w:val="en-CA"/>
        </w:rPr>
        <w:t>have the ability to</w:t>
      </w:r>
      <w:proofErr w:type="gramEnd"/>
      <w:r w:rsidRPr="002E54B5">
        <w:rPr>
          <w:rFonts w:eastAsia="Times New Roman"/>
          <w:lang w:val="en-CA"/>
        </w:rPr>
        <w:t xml:space="preserve"> meet all of the above requirements </w:t>
      </w:r>
      <w:r w:rsidRPr="002E54B5">
        <w:rPr>
          <w:rFonts w:eastAsia="Times New Roman"/>
          <w:b/>
          <w:bCs/>
          <w:lang w:val="en-CA"/>
        </w:rPr>
        <w:t xml:space="preserve">except as follows </w:t>
      </w:r>
      <w:r w:rsidRPr="002E54B5">
        <w:rPr>
          <w:rFonts w:eastAsia="Times New Roman"/>
          <w:lang w:val="en-CA"/>
        </w:rPr>
        <w:t>(list, if any):</w:t>
      </w:r>
    </w:p>
    <w:p w14:paraId="5512BAD8" w14:textId="77777777" w:rsidR="009375FF" w:rsidRPr="002E54B5" w:rsidRDefault="009375FF" w:rsidP="004A0A3F">
      <w:pPr>
        <w:widowControl/>
        <w:overflowPunct w:val="0"/>
        <w:adjustRightInd w:val="0"/>
        <w:spacing w:line="280" w:lineRule="atLeast"/>
        <w:ind w:right="77"/>
        <w:rPr>
          <w:rFonts w:eastAsia="Times New Roman"/>
          <w:lang w:val="en-CA"/>
        </w:rPr>
      </w:pPr>
    </w:p>
    <w:p w14:paraId="4A96DED6" w14:textId="77777777" w:rsidR="009375FF" w:rsidRPr="002E54B5" w:rsidRDefault="009375FF" w:rsidP="004A0A3F">
      <w:pPr>
        <w:widowControl/>
        <w:overflowPunct w:val="0"/>
        <w:adjustRightInd w:val="0"/>
        <w:spacing w:line="280" w:lineRule="atLeast"/>
        <w:ind w:right="77" w:firstLine="720"/>
        <w:rPr>
          <w:rFonts w:eastAsia="Times New Roman"/>
          <w:lang w:val="en-CA"/>
        </w:rPr>
      </w:pPr>
      <w:r w:rsidRPr="002E54B5">
        <w:rPr>
          <w:rFonts w:eastAsia="Times New Roman"/>
          <w:b/>
          <w:lang w:val="en-CA"/>
        </w:rPr>
        <w:t>Section</w:t>
      </w:r>
      <w:r w:rsidRPr="002E54B5">
        <w:rPr>
          <w:rFonts w:eastAsia="Times New Roman"/>
          <w:b/>
          <w:lang w:val="en-CA"/>
        </w:rPr>
        <w:tab/>
      </w:r>
      <w:r w:rsidRPr="002E54B5">
        <w:rPr>
          <w:rFonts w:eastAsia="Times New Roman"/>
          <w:b/>
          <w:lang w:val="en-CA"/>
        </w:rPr>
        <w:tab/>
      </w:r>
      <w:r w:rsidRPr="002E54B5">
        <w:rPr>
          <w:rFonts w:eastAsia="Times New Roman"/>
          <w:b/>
          <w:lang w:val="en-CA"/>
        </w:rPr>
        <w:tab/>
        <w:t>Requested Departure(s) / Alternative(s)</w:t>
      </w:r>
    </w:p>
    <w:p w14:paraId="18EFA6F0" w14:textId="77777777" w:rsidR="009375FF" w:rsidRPr="002E54B5" w:rsidRDefault="009375FF" w:rsidP="004A0A3F">
      <w:pPr>
        <w:widowControl/>
        <w:overflowPunct w:val="0"/>
        <w:adjustRightInd w:val="0"/>
        <w:spacing w:line="280" w:lineRule="atLeast"/>
        <w:ind w:right="77"/>
        <w:rPr>
          <w:rFonts w:eastAsia="Times New Roman"/>
          <w:b/>
          <w:lang w:val="en-CA"/>
        </w:rPr>
      </w:pPr>
    </w:p>
    <w:p w14:paraId="3CE40DF2"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680343673"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680343673"/>
    </w:p>
    <w:p w14:paraId="13F7BEB4"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p>
    <w:p w14:paraId="225BC54D"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2117358316"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2117358316"/>
    </w:p>
    <w:p w14:paraId="35ACE082"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p>
    <w:p w14:paraId="442DA448"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1662808630"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1662808630"/>
    </w:p>
    <w:p w14:paraId="26043BD2"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p>
    <w:p w14:paraId="0B779CB7"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1623655195"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1623655195"/>
    </w:p>
    <w:p w14:paraId="06C3DF84"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p>
    <w:p w14:paraId="236285EC"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1399457203"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1399457203"/>
    </w:p>
    <w:p w14:paraId="15B886B4" w14:textId="77777777" w:rsidR="009375FF" w:rsidRPr="002E54B5" w:rsidRDefault="009375FF" w:rsidP="004A0A3F">
      <w:pPr>
        <w:widowControl/>
        <w:overflowPunct w:val="0"/>
        <w:adjustRightInd w:val="0"/>
        <w:spacing w:line="280" w:lineRule="atLeast"/>
        <w:ind w:right="77"/>
        <w:rPr>
          <w:rFonts w:eastAsia="Times New Roman"/>
          <w:b/>
          <w:lang w:val="en-CA"/>
        </w:rPr>
      </w:pPr>
    </w:p>
    <w:p w14:paraId="6314644E" w14:textId="77777777" w:rsidR="009375FF" w:rsidRPr="002E54B5" w:rsidRDefault="009375FF" w:rsidP="004A0A3F">
      <w:pPr>
        <w:keepNext/>
        <w:widowControl/>
        <w:numPr>
          <w:ilvl w:val="0"/>
          <w:numId w:val="108"/>
        </w:numPr>
        <w:overflowPunct w:val="0"/>
        <w:adjustRightInd w:val="0"/>
        <w:spacing w:line="280" w:lineRule="atLeast"/>
        <w:ind w:left="709" w:right="77" w:hanging="709"/>
        <w:rPr>
          <w:rFonts w:eastAsia="Times New Roman"/>
          <w:lang w:val="en-CA"/>
        </w:rPr>
      </w:pPr>
      <w:r w:rsidRPr="002E54B5">
        <w:rPr>
          <w:rFonts w:eastAsia="Times New Roman"/>
          <w:lang w:val="en-CA"/>
        </w:rPr>
        <w:lastRenderedPageBreak/>
        <w:t>I/We offer the following alternates to improve the Services described in the RFP (list, if any):</w:t>
      </w:r>
    </w:p>
    <w:p w14:paraId="2058F807" w14:textId="77777777" w:rsidR="009375FF" w:rsidRPr="002E54B5" w:rsidRDefault="009375FF" w:rsidP="004A0A3F">
      <w:pPr>
        <w:keepNext/>
        <w:widowControl/>
        <w:overflowPunct w:val="0"/>
        <w:adjustRightInd w:val="0"/>
        <w:spacing w:line="280" w:lineRule="atLeast"/>
        <w:ind w:left="709" w:right="77" w:hanging="709"/>
        <w:rPr>
          <w:rFonts w:eastAsia="Times New Roman"/>
          <w:b/>
          <w:lang w:val="en-CA"/>
        </w:rPr>
      </w:pPr>
    </w:p>
    <w:p w14:paraId="102FE968" w14:textId="77777777" w:rsidR="009375FF" w:rsidRPr="002E54B5" w:rsidRDefault="009375FF" w:rsidP="004A0A3F">
      <w:pPr>
        <w:keepNext/>
        <w:widowControl/>
        <w:overflowPunct w:val="0"/>
        <w:adjustRightInd w:val="0"/>
        <w:spacing w:line="280" w:lineRule="atLeast"/>
        <w:ind w:right="77" w:firstLine="720"/>
        <w:rPr>
          <w:rFonts w:eastAsia="Times New Roman"/>
          <w:b/>
          <w:lang w:val="en-CA"/>
        </w:rPr>
      </w:pPr>
      <w:r w:rsidRPr="002E54B5">
        <w:rPr>
          <w:rFonts w:eastAsia="Times New Roman"/>
          <w:b/>
          <w:lang w:val="en-CA"/>
        </w:rPr>
        <w:t>Section</w:t>
      </w:r>
      <w:r w:rsidRPr="002E54B5">
        <w:rPr>
          <w:rFonts w:eastAsia="Times New Roman"/>
          <w:b/>
          <w:lang w:val="en-CA"/>
        </w:rPr>
        <w:tab/>
      </w:r>
      <w:r w:rsidRPr="002E54B5">
        <w:rPr>
          <w:rFonts w:eastAsia="Times New Roman"/>
          <w:b/>
          <w:lang w:val="en-CA"/>
        </w:rPr>
        <w:tab/>
      </w:r>
      <w:r w:rsidRPr="002E54B5">
        <w:rPr>
          <w:rFonts w:eastAsia="Times New Roman"/>
          <w:b/>
          <w:lang w:val="en-CA"/>
        </w:rPr>
        <w:tab/>
        <w:t>Requested Departure(s) / Alternative(s)</w:t>
      </w:r>
    </w:p>
    <w:p w14:paraId="1919EB7D" w14:textId="77777777" w:rsidR="009375FF" w:rsidRPr="002E54B5" w:rsidRDefault="009375FF" w:rsidP="004A0A3F">
      <w:pPr>
        <w:keepNext/>
        <w:widowControl/>
        <w:overflowPunct w:val="0"/>
        <w:adjustRightInd w:val="0"/>
        <w:spacing w:line="280" w:lineRule="atLeast"/>
        <w:ind w:right="77"/>
        <w:rPr>
          <w:rFonts w:eastAsia="Times New Roman"/>
          <w:b/>
          <w:lang w:val="en-CA"/>
        </w:rPr>
      </w:pPr>
    </w:p>
    <w:p w14:paraId="126BD070" w14:textId="77777777" w:rsidR="009375FF" w:rsidRPr="002E54B5" w:rsidRDefault="009375FF" w:rsidP="004A0A3F">
      <w:pPr>
        <w:keepNext/>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1120095969"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
    <w:permEnd w:id="1120095969"/>
    <w:p w14:paraId="4D280ABD" w14:textId="77777777" w:rsidR="009375FF" w:rsidRPr="002E54B5" w:rsidRDefault="009375FF" w:rsidP="004A0A3F">
      <w:pPr>
        <w:keepNext/>
        <w:widowControl/>
        <w:overflowPunct w:val="0"/>
        <w:adjustRightInd w:val="0"/>
        <w:spacing w:line="280" w:lineRule="atLeast"/>
        <w:ind w:right="77"/>
        <w:rPr>
          <w:rFonts w:eastAsia="Times New Roman"/>
          <w:b/>
          <w:u w:val="single"/>
          <w:lang w:val="en-CA"/>
        </w:rPr>
      </w:pPr>
    </w:p>
    <w:p w14:paraId="1430DB64" w14:textId="77777777" w:rsidR="009375FF" w:rsidRPr="002E54B5" w:rsidRDefault="009375FF" w:rsidP="004A0A3F">
      <w:pPr>
        <w:keepNext/>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40532342"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40532342"/>
    </w:p>
    <w:p w14:paraId="315D3FEE" w14:textId="77777777" w:rsidR="009375FF" w:rsidRPr="002E54B5" w:rsidRDefault="009375FF" w:rsidP="004A0A3F">
      <w:pPr>
        <w:keepNext/>
        <w:widowControl/>
        <w:overflowPunct w:val="0"/>
        <w:adjustRightInd w:val="0"/>
        <w:spacing w:line="280" w:lineRule="atLeast"/>
        <w:ind w:right="77"/>
        <w:rPr>
          <w:rFonts w:eastAsia="Times New Roman"/>
          <w:b/>
          <w:u w:val="single"/>
          <w:lang w:val="en-CA"/>
        </w:rPr>
      </w:pPr>
    </w:p>
    <w:p w14:paraId="616A5491" w14:textId="77777777" w:rsidR="009375FF" w:rsidRPr="002E54B5" w:rsidRDefault="009375FF" w:rsidP="004A0A3F">
      <w:pPr>
        <w:keepNext/>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947016290"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947016290"/>
    </w:p>
    <w:p w14:paraId="473B26FA"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p>
    <w:p w14:paraId="435318AA" w14:textId="77777777" w:rsidR="009375FF" w:rsidRPr="002E54B5" w:rsidRDefault="009375FF" w:rsidP="004A0A3F">
      <w:pPr>
        <w:keepNext/>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1086206560"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1086206560"/>
    </w:p>
    <w:p w14:paraId="65E61569" w14:textId="77777777" w:rsidR="009375FF" w:rsidRPr="002E54B5" w:rsidRDefault="009375FF" w:rsidP="004A0A3F">
      <w:pPr>
        <w:keepNext/>
        <w:widowControl/>
        <w:overflowPunct w:val="0"/>
        <w:adjustRightInd w:val="0"/>
        <w:spacing w:line="280" w:lineRule="atLeast"/>
        <w:ind w:right="77"/>
        <w:rPr>
          <w:rFonts w:eastAsia="Times New Roman"/>
          <w:b/>
          <w:u w:val="single"/>
          <w:lang w:val="en-CA"/>
        </w:rPr>
      </w:pPr>
    </w:p>
    <w:p w14:paraId="46D04D50" w14:textId="77777777" w:rsidR="009375FF" w:rsidRPr="002E54B5" w:rsidRDefault="009375FF" w:rsidP="004A0A3F">
      <w:pPr>
        <w:keepNext/>
        <w:widowControl/>
        <w:overflowPunct w:val="0"/>
        <w:adjustRightInd w:val="0"/>
        <w:spacing w:line="280" w:lineRule="atLeast"/>
        <w:ind w:right="77"/>
        <w:rPr>
          <w:rFonts w:eastAsia="Times New Roman"/>
          <w:b/>
          <w:u w:val="single"/>
          <w:lang w:val="en-CA"/>
        </w:rPr>
      </w:pPr>
      <w:r w:rsidRPr="002E54B5">
        <w:rPr>
          <w:rFonts w:eastAsia="Times New Roman"/>
          <w:b/>
          <w:lang w:val="en-CA"/>
        </w:rPr>
        <w:tab/>
      </w:r>
      <w:permStart w:id="543293660" w:edGrp="everyone"/>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r w:rsidRPr="002E54B5">
        <w:rPr>
          <w:rFonts w:eastAsia="Times New Roman"/>
          <w:b/>
          <w:u w:val="single"/>
          <w:lang w:val="en-CA"/>
        </w:rPr>
        <w:tab/>
      </w:r>
      <w:permEnd w:id="543293660"/>
    </w:p>
    <w:p w14:paraId="4032CCAE" w14:textId="77777777" w:rsidR="009375FF" w:rsidRPr="002E54B5" w:rsidRDefault="009375FF" w:rsidP="004A0A3F">
      <w:pPr>
        <w:widowControl/>
        <w:overflowPunct w:val="0"/>
        <w:adjustRightInd w:val="0"/>
        <w:spacing w:line="280" w:lineRule="atLeast"/>
        <w:ind w:right="77"/>
        <w:rPr>
          <w:rFonts w:eastAsia="Times New Roman"/>
          <w:b/>
          <w:u w:val="single"/>
          <w:lang w:val="en-CA"/>
        </w:rPr>
      </w:pPr>
    </w:p>
    <w:p w14:paraId="152456FD" w14:textId="77777777" w:rsidR="00C25141" w:rsidRPr="002E54B5" w:rsidRDefault="009375FF" w:rsidP="004A0A3F">
      <w:pPr>
        <w:widowControl/>
        <w:overflowPunct w:val="0"/>
        <w:adjustRightInd w:val="0"/>
        <w:spacing w:line="280" w:lineRule="atLeast"/>
        <w:ind w:left="720" w:right="77" w:hanging="720"/>
        <w:rPr>
          <w:rFonts w:eastAsia="Times New Roman"/>
          <w:lang w:val="en-CA"/>
        </w:rPr>
      </w:pPr>
      <w:r w:rsidRPr="002E54B5">
        <w:rPr>
          <w:rFonts w:eastAsia="Times New Roman"/>
          <w:b/>
          <w:lang w:val="en-CA"/>
        </w:rPr>
        <w:t>4.</w:t>
      </w:r>
      <w:r w:rsidRPr="002E54B5">
        <w:rPr>
          <w:rFonts w:eastAsia="Times New Roman"/>
          <w:b/>
          <w:lang w:val="en-CA"/>
        </w:rPr>
        <w:tab/>
      </w:r>
      <w:r w:rsidRPr="002E54B5">
        <w:rPr>
          <w:rFonts w:eastAsia="Times New Roman"/>
          <w:lang w:val="en-CA"/>
        </w:rPr>
        <w:t xml:space="preserve">The Proponent </w:t>
      </w:r>
      <w:r w:rsidR="00C25141" w:rsidRPr="002E54B5">
        <w:rPr>
          <w:rFonts w:eastAsia="Times New Roman"/>
          <w:lang w:val="en-CA"/>
        </w:rPr>
        <w:t>acknowledges that the departures it has requested in Sections 1, 2 and 3 of this Appendix A will not form part of the Agreement unless and until the City agrees to them in writing by initialling or otherwise specifically consenting in writing to be bound by any of them.</w:t>
      </w:r>
    </w:p>
    <w:p w14:paraId="77E30826" w14:textId="2E29DEFC" w:rsidR="009375FF" w:rsidRPr="002E54B5" w:rsidRDefault="009375FF" w:rsidP="004A0A3F">
      <w:pPr>
        <w:widowControl/>
        <w:overflowPunct w:val="0"/>
        <w:adjustRightInd w:val="0"/>
        <w:spacing w:line="280" w:lineRule="atLeast"/>
        <w:ind w:left="720" w:right="77" w:hanging="720"/>
        <w:rPr>
          <w:rFonts w:eastAsia="Times New Roman"/>
          <w:lang w:val="en-CA"/>
        </w:rPr>
      </w:pPr>
    </w:p>
    <w:p w14:paraId="5BBC8AF2" w14:textId="77777777" w:rsidR="009375FF" w:rsidRPr="002E54B5" w:rsidRDefault="009375FF" w:rsidP="004A0A3F">
      <w:pPr>
        <w:widowControl/>
        <w:overflowPunct w:val="0"/>
        <w:adjustRightInd w:val="0"/>
        <w:spacing w:line="280" w:lineRule="atLeast"/>
        <w:ind w:right="77"/>
        <w:rPr>
          <w:rFonts w:eastAsia="Times New Roman"/>
          <w:lang w:val="en-CA"/>
        </w:rPr>
      </w:pPr>
    </w:p>
    <w:p w14:paraId="6B2B4A8A" w14:textId="77777777" w:rsidR="009375FF" w:rsidRPr="009375FF" w:rsidRDefault="009375FF" w:rsidP="004A0A3F">
      <w:pPr>
        <w:widowControl/>
        <w:tabs>
          <w:tab w:val="left" w:pos="9240"/>
        </w:tabs>
        <w:overflowPunct w:val="0"/>
        <w:adjustRightInd w:val="0"/>
        <w:ind w:left="567" w:right="77"/>
        <w:jc w:val="center"/>
        <w:rPr>
          <w:rFonts w:eastAsia="Times New Roman"/>
          <w:color w:val="000000"/>
          <w:u w:val="single"/>
          <w:lang w:eastAsia="x-none"/>
        </w:rPr>
      </w:pPr>
      <w:r w:rsidRPr="002E54B5">
        <w:rPr>
          <w:rFonts w:ascii="Times New Roman" w:eastAsia="Times New Roman" w:hAnsi="Times New Roman"/>
          <w:b/>
          <w:color w:val="FF0000"/>
          <w:u w:val="single"/>
          <w:lang w:eastAsia="x-none"/>
        </w:rPr>
        <w:br w:type="page"/>
      </w:r>
      <w:r w:rsidRPr="009375FF">
        <w:rPr>
          <w:rFonts w:eastAsia="Times New Roman"/>
          <w:color w:val="000000"/>
          <w:u w:val="single"/>
          <w:lang w:eastAsia="x-none"/>
        </w:rPr>
        <w:lastRenderedPageBreak/>
        <w:t xml:space="preserve">APPENDIX B – PROPONENT’S EXPERIENCE, REPUTATION AND RESOURCES </w:t>
      </w:r>
    </w:p>
    <w:p w14:paraId="76D78E29"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sz w:val="18"/>
          <w:szCs w:val="20"/>
          <w:lang w:val="en-CA"/>
        </w:rPr>
      </w:pPr>
      <w:r w:rsidRPr="009375FF">
        <w:rPr>
          <w:rFonts w:eastAsia="Times New Roman"/>
          <w:sz w:val="18"/>
          <w:szCs w:val="20"/>
          <w:lang w:val="en-CA"/>
        </w:rPr>
        <w:tab/>
      </w:r>
    </w:p>
    <w:p w14:paraId="4675A8D0" w14:textId="77777777" w:rsidR="009375FF" w:rsidRPr="002E54B5" w:rsidRDefault="009375FF" w:rsidP="004A0A3F">
      <w:pPr>
        <w:widowControl/>
        <w:tabs>
          <w:tab w:val="left" w:pos="720"/>
          <w:tab w:val="left" w:pos="1440"/>
          <w:tab w:val="left" w:pos="2160"/>
        </w:tabs>
        <w:overflowPunct w:val="0"/>
        <w:adjustRightInd w:val="0"/>
        <w:spacing w:line="280" w:lineRule="atLeast"/>
        <w:ind w:left="720" w:right="77"/>
        <w:rPr>
          <w:rFonts w:eastAsia="Times New Roman"/>
          <w:lang w:val="en-CA"/>
        </w:rPr>
      </w:pPr>
      <w:r w:rsidRPr="002E54B5">
        <w:rPr>
          <w:rFonts w:eastAsia="Times New Roman"/>
          <w:lang w:val="en-CA"/>
        </w:rPr>
        <w:t>Proponents should provide information on the following (use the spaces provided and/or attach additional pages, if necessary):</w:t>
      </w:r>
    </w:p>
    <w:p w14:paraId="2ADA1F63"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p w14:paraId="0CF2DB0E" w14:textId="77777777" w:rsidR="009375FF" w:rsidRPr="002E54B5" w:rsidRDefault="009375FF" w:rsidP="004A0A3F">
      <w:pPr>
        <w:widowControl/>
        <w:tabs>
          <w:tab w:val="left" w:pos="720"/>
          <w:tab w:val="left" w:pos="1440"/>
          <w:tab w:val="left" w:pos="2160"/>
        </w:tabs>
        <w:overflowPunct w:val="0"/>
        <w:adjustRightInd w:val="0"/>
        <w:spacing w:line="280" w:lineRule="atLeast"/>
        <w:ind w:left="1418" w:right="77" w:hanging="709"/>
        <w:rPr>
          <w:rFonts w:eastAsia="Times New Roman"/>
          <w:lang w:val="en-CA"/>
        </w:rPr>
      </w:pPr>
      <w:r w:rsidRPr="002E54B5">
        <w:rPr>
          <w:rFonts w:eastAsia="Times New Roman"/>
          <w:lang w:val="en-CA"/>
        </w:rPr>
        <w:t>(</w:t>
      </w:r>
      <w:r w:rsidRPr="002E54B5">
        <w:rPr>
          <w:rFonts w:eastAsia="Times New Roman"/>
          <w:lang w:val="en-CA"/>
        </w:rPr>
        <w:fldChar w:fldCharType="begin" w:fldLock="1"/>
      </w:r>
      <w:r w:rsidRPr="002E54B5">
        <w:rPr>
          <w:rFonts w:eastAsia="Times New Roman"/>
          <w:lang w:val="en-CA"/>
        </w:rPr>
        <w:instrText xml:space="preserve"> SEQ RomanLCBracket\* roman\r 1 \* MERGEFORMAT </w:instrText>
      </w:r>
      <w:r w:rsidRPr="002E54B5">
        <w:rPr>
          <w:rFonts w:eastAsia="Times New Roman"/>
          <w:lang w:val="en-CA"/>
        </w:rPr>
        <w:fldChar w:fldCharType="separate"/>
      </w:r>
      <w:r w:rsidRPr="002E54B5">
        <w:rPr>
          <w:rFonts w:eastAsia="Times New Roman"/>
          <w:noProof/>
          <w:lang w:val="en-CA"/>
        </w:rPr>
        <w:t>i</w:t>
      </w:r>
      <w:r w:rsidRPr="002E54B5">
        <w:rPr>
          <w:rFonts w:eastAsia="Times New Roman"/>
          <w:lang w:val="en-CA"/>
        </w:rPr>
        <w:fldChar w:fldCharType="end"/>
      </w:r>
      <w:r w:rsidRPr="002E54B5">
        <w:rPr>
          <w:rFonts w:eastAsia="Times New Roman"/>
          <w:lang w:val="en-CA"/>
        </w:rPr>
        <w:t>)</w:t>
      </w:r>
      <w:r w:rsidRPr="002E54B5">
        <w:rPr>
          <w:rFonts w:eastAsia="Times New Roman"/>
          <w:lang w:val="en-CA"/>
        </w:rPr>
        <w:tab/>
        <w:t xml:space="preserve">Location of primary business, branch locations, background, stability, structure of the Proponent and number of years business has been </w:t>
      </w:r>
      <w:proofErr w:type="gramStart"/>
      <w:r w:rsidRPr="002E54B5">
        <w:rPr>
          <w:rFonts w:eastAsia="Times New Roman"/>
          <w:lang w:val="en-CA"/>
        </w:rPr>
        <w:t>operational;</w:t>
      </w:r>
      <w:proofErr w:type="gramEnd"/>
    </w:p>
    <w:p w14:paraId="5BCA6381" w14:textId="602418E1" w:rsidR="009375FF" w:rsidRPr="002E54B5" w:rsidRDefault="009375FF" w:rsidP="004A0A3F">
      <w:pPr>
        <w:widowControl/>
        <w:tabs>
          <w:tab w:val="left" w:pos="567"/>
        </w:tabs>
        <w:overflowPunct w:val="0"/>
        <w:adjustRightInd w:val="0"/>
        <w:spacing w:line="280" w:lineRule="atLeast"/>
        <w:ind w:left="709" w:right="77"/>
        <w:rPr>
          <w:rFonts w:eastAsia="Times New Roman"/>
          <w:lang w:val="en-CA"/>
        </w:rPr>
      </w:pPr>
      <w:r w:rsidRPr="002E54B5">
        <w:rPr>
          <w:rFonts w:eastAsia="Times New Roman"/>
          <w:lang w:val="en-C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582746" w14:textId="77777777" w:rsidR="009375FF" w:rsidRPr="002E54B5" w:rsidRDefault="009375FF" w:rsidP="004A0A3F">
      <w:pPr>
        <w:widowControl/>
        <w:tabs>
          <w:tab w:val="left" w:pos="567"/>
        </w:tabs>
        <w:overflowPunct w:val="0"/>
        <w:adjustRightInd w:val="0"/>
        <w:spacing w:line="280" w:lineRule="atLeast"/>
        <w:ind w:left="709" w:right="77"/>
        <w:rPr>
          <w:rFonts w:eastAsia="Times New Roman"/>
          <w:lang w:val="en-CA"/>
        </w:rPr>
      </w:pPr>
    </w:p>
    <w:p w14:paraId="16E79959" w14:textId="20AA7BBB" w:rsidR="009375FF" w:rsidRPr="002E54B5" w:rsidRDefault="009375FF" w:rsidP="00ED237C">
      <w:pPr>
        <w:widowControl/>
        <w:tabs>
          <w:tab w:val="left" w:pos="1440"/>
        </w:tabs>
        <w:overflowPunct w:val="0"/>
        <w:adjustRightInd w:val="0"/>
        <w:spacing w:line="280" w:lineRule="atLeast"/>
        <w:ind w:left="1440" w:right="77" w:hanging="720"/>
        <w:jc w:val="both"/>
        <w:rPr>
          <w:rFonts w:eastAsia="Times New Roman"/>
          <w:lang w:val="en-CA"/>
        </w:rPr>
      </w:pPr>
      <w:r w:rsidRPr="002E54B5">
        <w:rPr>
          <w:rFonts w:eastAsia="Times New Roman"/>
          <w:lang w:val="en-CA"/>
        </w:rPr>
        <w:t>(</w:t>
      </w:r>
      <w:r w:rsidRPr="002E54B5">
        <w:rPr>
          <w:rFonts w:eastAsia="Times New Roman"/>
          <w:lang w:val="en-CA"/>
        </w:rPr>
        <w:fldChar w:fldCharType="begin" w:fldLock="1"/>
      </w:r>
      <w:r w:rsidRPr="002E54B5">
        <w:rPr>
          <w:rFonts w:eastAsia="Times New Roman"/>
          <w:lang w:val="en-CA"/>
        </w:rPr>
        <w:instrText xml:space="preserve"> SEQ RomanLCBracket\* roman \* MERGEFORMAT </w:instrText>
      </w:r>
      <w:r w:rsidRPr="002E54B5">
        <w:rPr>
          <w:rFonts w:eastAsia="Times New Roman"/>
          <w:lang w:val="en-CA"/>
        </w:rPr>
        <w:fldChar w:fldCharType="separate"/>
      </w:r>
      <w:r w:rsidRPr="002E54B5">
        <w:rPr>
          <w:rFonts w:eastAsia="Times New Roman"/>
          <w:noProof/>
          <w:lang w:val="en-CA"/>
        </w:rPr>
        <w:t>ii</w:t>
      </w:r>
      <w:r w:rsidRPr="002E54B5">
        <w:rPr>
          <w:rFonts w:eastAsia="Times New Roman"/>
          <w:lang w:val="en-CA"/>
        </w:rPr>
        <w:fldChar w:fldCharType="end"/>
      </w:r>
      <w:r w:rsidRPr="002E54B5">
        <w:rPr>
          <w:rFonts w:eastAsia="Times New Roman"/>
          <w:lang w:val="en-CA"/>
        </w:rPr>
        <w:t>)</w:t>
      </w:r>
      <w:r w:rsidRPr="002E54B5">
        <w:rPr>
          <w:rFonts w:eastAsia="Times New Roman"/>
          <w:lang w:val="en-CA"/>
        </w:rPr>
        <w:tab/>
      </w:r>
      <w:r w:rsidR="00433406" w:rsidRPr="002E54B5">
        <w:rPr>
          <w:rFonts w:eastAsia="Times New Roman"/>
          <w:lang w:val="en-CA"/>
        </w:rPr>
        <w:t xml:space="preserve">Proponent’s relevant experience and qualifications in delivering electrical traffic signal, streetlight, and Intelligent Transportation Systems maintenance work, including approximate total volume of electrical traffic signal, streetlight, and Intelligent Transportation Systems maintenance work performed in Western Canada for the last five </w:t>
      </w:r>
      <w:proofErr w:type="gramStart"/>
      <w:r w:rsidR="00433406" w:rsidRPr="002E54B5">
        <w:rPr>
          <w:rFonts w:eastAsia="Times New Roman"/>
          <w:lang w:val="en-CA"/>
        </w:rPr>
        <w:t>years;</w:t>
      </w:r>
      <w:proofErr w:type="gramEnd"/>
    </w:p>
    <w:p w14:paraId="4DF2BAFB" w14:textId="43CD3260" w:rsidR="009375FF" w:rsidRPr="002E54B5" w:rsidRDefault="009375FF" w:rsidP="004A0A3F">
      <w:pPr>
        <w:widowControl/>
        <w:tabs>
          <w:tab w:val="left" w:pos="567"/>
        </w:tabs>
        <w:overflowPunct w:val="0"/>
        <w:adjustRightInd w:val="0"/>
        <w:spacing w:line="280" w:lineRule="atLeast"/>
        <w:ind w:left="709" w:right="77"/>
        <w:rPr>
          <w:rFonts w:eastAsia="Times New Roman"/>
          <w:lang w:val="en-CA"/>
        </w:rPr>
      </w:pPr>
      <w:r w:rsidRPr="002E54B5">
        <w:rPr>
          <w:rFonts w:eastAsia="Times New Roman"/>
          <w:lang w:val="en-C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FC0C3E" w14:textId="77777777" w:rsidR="009375FF" w:rsidRPr="002E54B5" w:rsidRDefault="009375FF" w:rsidP="004A0A3F">
      <w:pPr>
        <w:widowControl/>
        <w:tabs>
          <w:tab w:val="left" w:pos="567"/>
        </w:tabs>
        <w:overflowPunct w:val="0"/>
        <w:adjustRightInd w:val="0"/>
        <w:spacing w:line="280" w:lineRule="atLeast"/>
        <w:ind w:left="709" w:right="77"/>
        <w:rPr>
          <w:rFonts w:eastAsia="Times New Roman"/>
          <w:lang w:val="en-CA"/>
        </w:rPr>
      </w:pPr>
    </w:p>
    <w:tbl>
      <w:tblPr>
        <w:tblW w:w="0" w:type="auto"/>
        <w:tblInd w:w="558" w:type="dxa"/>
        <w:tblLook w:val="01E0" w:firstRow="1" w:lastRow="1" w:firstColumn="1" w:lastColumn="1" w:noHBand="0" w:noVBand="0"/>
      </w:tblPr>
      <w:tblGrid>
        <w:gridCol w:w="266"/>
        <w:gridCol w:w="2369"/>
        <w:gridCol w:w="236"/>
        <w:gridCol w:w="1815"/>
        <w:gridCol w:w="265"/>
        <w:gridCol w:w="2283"/>
        <w:gridCol w:w="270"/>
        <w:gridCol w:w="968"/>
        <w:gridCol w:w="266"/>
      </w:tblGrid>
      <w:tr w:rsidR="009375FF" w:rsidRPr="002E54B5" w14:paraId="46EC714F" w14:textId="77777777" w:rsidTr="009375FF">
        <w:trPr>
          <w:gridAfter w:val="1"/>
          <w:wAfter w:w="266" w:type="dxa"/>
        </w:trPr>
        <w:tc>
          <w:tcPr>
            <w:tcW w:w="8472" w:type="dxa"/>
            <w:gridSpan w:val="8"/>
            <w:tcMar>
              <w:top w:w="43" w:type="dxa"/>
              <w:left w:w="115" w:type="dxa"/>
              <w:bottom w:w="29" w:type="dxa"/>
              <w:right w:w="115" w:type="dxa"/>
            </w:tcMar>
            <w:vAlign w:val="bottom"/>
          </w:tcPr>
          <w:p w14:paraId="276E974B" w14:textId="2D4812FB" w:rsidR="009375FF" w:rsidRPr="002E54B5" w:rsidRDefault="009375FF" w:rsidP="004A0A3F">
            <w:pPr>
              <w:widowControl/>
              <w:tabs>
                <w:tab w:val="left" w:pos="860"/>
                <w:tab w:val="left" w:pos="1440"/>
              </w:tabs>
              <w:overflowPunct w:val="0"/>
              <w:adjustRightInd w:val="0"/>
              <w:spacing w:line="280" w:lineRule="atLeast"/>
              <w:ind w:left="151" w:right="77"/>
              <w:rPr>
                <w:rFonts w:eastAsia="Times New Roman"/>
                <w:lang w:val="en-CA"/>
              </w:rPr>
            </w:pPr>
            <w:r w:rsidRPr="002E54B5">
              <w:rPr>
                <w:rFonts w:eastAsia="Times New Roman"/>
                <w:lang w:val="en-CA"/>
              </w:rPr>
              <w:t>(</w:t>
            </w:r>
            <w:r w:rsidRPr="002E54B5">
              <w:rPr>
                <w:rFonts w:eastAsia="Times New Roman"/>
                <w:lang w:val="en-CA"/>
              </w:rPr>
              <w:fldChar w:fldCharType="begin" w:fldLock="1"/>
            </w:r>
            <w:r w:rsidRPr="002E54B5">
              <w:rPr>
                <w:rFonts w:eastAsia="Times New Roman"/>
                <w:lang w:val="en-CA"/>
              </w:rPr>
              <w:instrText xml:space="preserve"> SEQ RomanLCBracket\* roman \* MERGEFORMAT </w:instrText>
            </w:r>
            <w:r w:rsidRPr="002E54B5">
              <w:rPr>
                <w:rFonts w:eastAsia="Times New Roman"/>
                <w:lang w:val="en-CA"/>
              </w:rPr>
              <w:fldChar w:fldCharType="separate"/>
            </w:r>
            <w:r w:rsidRPr="002E54B5">
              <w:rPr>
                <w:rFonts w:eastAsia="Times New Roman"/>
                <w:noProof/>
                <w:lang w:val="en-CA"/>
              </w:rPr>
              <w:t>iii</w:t>
            </w:r>
            <w:r w:rsidRPr="002E54B5">
              <w:rPr>
                <w:rFonts w:eastAsia="Times New Roman"/>
                <w:lang w:val="en-CA"/>
              </w:rPr>
              <w:fldChar w:fldCharType="end"/>
            </w:r>
            <w:r w:rsidRPr="002E54B5">
              <w:rPr>
                <w:rFonts w:eastAsia="Times New Roman"/>
                <w:lang w:val="en-CA"/>
              </w:rPr>
              <w:t>)</w:t>
            </w:r>
            <w:r w:rsidRPr="002E54B5">
              <w:rPr>
                <w:rFonts w:eastAsia="Times New Roman"/>
                <w:lang w:val="en-CA"/>
              </w:rPr>
              <w:tab/>
              <w:t>Related electrical installation/rectification/maintenance experience of the princip</w:t>
            </w:r>
            <w:r w:rsidR="00096D9F" w:rsidRPr="002E54B5">
              <w:rPr>
                <w:rFonts w:eastAsia="Times New Roman"/>
                <w:lang w:val="en-CA"/>
              </w:rPr>
              <w:t>al</w:t>
            </w:r>
            <w:r w:rsidRPr="002E54B5">
              <w:rPr>
                <w:rFonts w:eastAsia="Times New Roman"/>
                <w:lang w:val="en-CA"/>
              </w:rPr>
              <w:t xml:space="preserve"> individuals in the Proponent’s </w:t>
            </w:r>
            <w:proofErr w:type="gramStart"/>
            <w:r w:rsidRPr="002E54B5">
              <w:rPr>
                <w:rFonts w:eastAsia="Times New Roman"/>
                <w:lang w:val="en-CA"/>
              </w:rPr>
              <w:t>organization;</w:t>
            </w:r>
            <w:proofErr w:type="gramEnd"/>
          </w:p>
          <w:p w14:paraId="58AED9F5" w14:textId="77777777" w:rsidR="009375FF" w:rsidRPr="002E54B5" w:rsidRDefault="009375FF" w:rsidP="004A0A3F">
            <w:pPr>
              <w:widowControl/>
              <w:tabs>
                <w:tab w:val="left" w:pos="540"/>
                <w:tab w:val="left" w:pos="1080"/>
                <w:tab w:val="right" w:pos="9360"/>
              </w:tabs>
              <w:overflowPunct w:val="0"/>
              <w:adjustRightInd w:val="0"/>
              <w:spacing w:after="40" w:line="280" w:lineRule="atLeast"/>
              <w:ind w:right="77"/>
              <w:rPr>
                <w:rFonts w:eastAsia="Times New Roman"/>
                <w:lang w:val="en-CA"/>
              </w:rPr>
            </w:pPr>
          </w:p>
        </w:tc>
      </w:tr>
      <w:tr w:rsidR="009375FF" w:rsidRPr="002E54B5" w14:paraId="375F5AC5" w14:textId="77777777" w:rsidTr="009375FF">
        <w:trPr>
          <w:gridBefore w:val="1"/>
          <w:wBefore w:w="266" w:type="dxa"/>
        </w:trPr>
        <w:tc>
          <w:tcPr>
            <w:tcW w:w="2369" w:type="dxa"/>
            <w:tcMar>
              <w:top w:w="43" w:type="dxa"/>
              <w:left w:w="115" w:type="dxa"/>
              <w:bottom w:w="29" w:type="dxa"/>
              <w:right w:w="115" w:type="dxa"/>
            </w:tcMar>
            <w:vAlign w:val="bottom"/>
            <w:hideMark/>
          </w:tcPr>
          <w:p w14:paraId="77C3AD5A"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jc w:val="center"/>
              <w:rPr>
                <w:rFonts w:eastAsia="Times New Roman"/>
                <w:b/>
                <w:i/>
                <w:lang w:val="en-CA"/>
              </w:rPr>
            </w:pPr>
            <w:r w:rsidRPr="002E54B5">
              <w:rPr>
                <w:rFonts w:eastAsia="Times New Roman"/>
                <w:b/>
                <w:i/>
                <w:lang w:val="en-CA"/>
              </w:rPr>
              <w:t>Individual’s Name</w:t>
            </w:r>
          </w:p>
        </w:tc>
        <w:tc>
          <w:tcPr>
            <w:tcW w:w="236" w:type="dxa"/>
            <w:vAlign w:val="bottom"/>
          </w:tcPr>
          <w:p w14:paraId="28DE44BE"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jc w:val="center"/>
              <w:rPr>
                <w:rFonts w:eastAsia="Times New Roman"/>
                <w:b/>
                <w:i/>
                <w:lang w:val="en-CA"/>
              </w:rPr>
            </w:pPr>
          </w:p>
        </w:tc>
        <w:tc>
          <w:tcPr>
            <w:tcW w:w="1815" w:type="dxa"/>
            <w:vAlign w:val="bottom"/>
            <w:hideMark/>
          </w:tcPr>
          <w:p w14:paraId="71FFE7FD"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jc w:val="center"/>
              <w:rPr>
                <w:rFonts w:eastAsia="Times New Roman"/>
                <w:b/>
                <w:i/>
                <w:lang w:val="en-CA"/>
              </w:rPr>
            </w:pPr>
            <w:r w:rsidRPr="002E54B5">
              <w:rPr>
                <w:rFonts w:eastAsia="Times New Roman"/>
                <w:b/>
                <w:i/>
                <w:lang w:val="en-CA"/>
              </w:rPr>
              <w:t>Present Position</w:t>
            </w:r>
          </w:p>
        </w:tc>
        <w:tc>
          <w:tcPr>
            <w:tcW w:w="265" w:type="dxa"/>
            <w:vAlign w:val="bottom"/>
          </w:tcPr>
          <w:p w14:paraId="0173D33E"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jc w:val="center"/>
              <w:rPr>
                <w:rFonts w:eastAsia="Times New Roman"/>
                <w:b/>
                <w:i/>
                <w:lang w:val="en-CA"/>
              </w:rPr>
            </w:pPr>
          </w:p>
        </w:tc>
        <w:tc>
          <w:tcPr>
            <w:tcW w:w="2283" w:type="dxa"/>
            <w:vAlign w:val="bottom"/>
            <w:hideMark/>
          </w:tcPr>
          <w:p w14:paraId="537BAE97"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jc w:val="center"/>
              <w:rPr>
                <w:rFonts w:eastAsia="Times New Roman"/>
                <w:b/>
                <w:i/>
                <w:lang w:val="en-CA"/>
              </w:rPr>
            </w:pPr>
            <w:r w:rsidRPr="002E54B5">
              <w:rPr>
                <w:rFonts w:eastAsia="Times New Roman"/>
                <w:b/>
                <w:i/>
                <w:lang w:val="en-CA"/>
              </w:rPr>
              <w:t>Years of</w:t>
            </w:r>
            <w:r w:rsidRPr="002E54B5">
              <w:rPr>
                <w:rFonts w:eastAsia="Times New Roman"/>
                <w:b/>
                <w:i/>
                <w:lang w:val="en-CA"/>
              </w:rPr>
              <w:br/>
              <w:t>Electrical Maintenance Experience</w:t>
            </w:r>
          </w:p>
        </w:tc>
        <w:tc>
          <w:tcPr>
            <w:tcW w:w="270" w:type="dxa"/>
            <w:vAlign w:val="bottom"/>
          </w:tcPr>
          <w:p w14:paraId="4AE5B21E"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jc w:val="center"/>
              <w:rPr>
                <w:rFonts w:eastAsia="Times New Roman"/>
                <w:b/>
                <w:i/>
                <w:lang w:val="en-CA"/>
              </w:rPr>
            </w:pPr>
          </w:p>
        </w:tc>
        <w:tc>
          <w:tcPr>
            <w:tcW w:w="1234" w:type="dxa"/>
            <w:gridSpan w:val="2"/>
            <w:vAlign w:val="bottom"/>
            <w:hideMark/>
          </w:tcPr>
          <w:p w14:paraId="68EF1757"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jc w:val="center"/>
              <w:rPr>
                <w:rFonts w:eastAsia="Times New Roman"/>
                <w:b/>
                <w:i/>
                <w:lang w:val="en-CA"/>
              </w:rPr>
            </w:pPr>
            <w:r w:rsidRPr="002E54B5">
              <w:rPr>
                <w:rFonts w:eastAsia="Times New Roman"/>
                <w:b/>
                <w:i/>
                <w:lang w:val="en-CA"/>
              </w:rPr>
              <w:t>Capacity</w:t>
            </w:r>
          </w:p>
        </w:tc>
      </w:tr>
      <w:tr w:rsidR="009375FF" w:rsidRPr="002E54B5" w14:paraId="58DF8635" w14:textId="77777777" w:rsidTr="009375FF">
        <w:trPr>
          <w:gridBefore w:val="1"/>
          <w:wBefore w:w="266" w:type="dxa"/>
        </w:trPr>
        <w:tc>
          <w:tcPr>
            <w:tcW w:w="2369" w:type="dxa"/>
            <w:tcBorders>
              <w:top w:val="nil"/>
              <w:left w:val="nil"/>
              <w:bottom w:val="single" w:sz="4" w:space="0" w:color="auto"/>
              <w:right w:val="nil"/>
            </w:tcBorders>
            <w:tcMar>
              <w:top w:w="0" w:type="dxa"/>
              <w:left w:w="115" w:type="dxa"/>
              <w:bottom w:w="29" w:type="dxa"/>
              <w:right w:w="115" w:type="dxa"/>
            </w:tcMar>
            <w:vAlign w:val="bottom"/>
          </w:tcPr>
          <w:p w14:paraId="6029FC33"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36" w:type="dxa"/>
            <w:tcMar>
              <w:top w:w="173" w:type="dxa"/>
              <w:left w:w="115" w:type="dxa"/>
              <w:bottom w:w="29" w:type="dxa"/>
              <w:right w:w="115" w:type="dxa"/>
            </w:tcMar>
            <w:vAlign w:val="bottom"/>
          </w:tcPr>
          <w:p w14:paraId="45BD190D"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815" w:type="dxa"/>
            <w:tcBorders>
              <w:top w:val="nil"/>
              <w:left w:val="nil"/>
              <w:bottom w:val="single" w:sz="4" w:space="0" w:color="auto"/>
              <w:right w:val="nil"/>
            </w:tcBorders>
            <w:tcMar>
              <w:top w:w="0" w:type="dxa"/>
              <w:left w:w="115" w:type="dxa"/>
              <w:bottom w:w="29" w:type="dxa"/>
              <w:right w:w="115" w:type="dxa"/>
            </w:tcMar>
            <w:vAlign w:val="bottom"/>
          </w:tcPr>
          <w:p w14:paraId="0276F07A"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65" w:type="dxa"/>
            <w:tcMar>
              <w:top w:w="0" w:type="dxa"/>
              <w:left w:w="108" w:type="dxa"/>
              <w:bottom w:w="29" w:type="dxa"/>
              <w:right w:w="108" w:type="dxa"/>
            </w:tcMar>
            <w:vAlign w:val="bottom"/>
          </w:tcPr>
          <w:p w14:paraId="27F42940"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283" w:type="dxa"/>
            <w:tcBorders>
              <w:top w:val="nil"/>
              <w:left w:val="nil"/>
              <w:bottom w:val="single" w:sz="4" w:space="0" w:color="auto"/>
              <w:right w:val="nil"/>
            </w:tcBorders>
            <w:tcMar>
              <w:top w:w="0" w:type="dxa"/>
              <w:left w:w="108" w:type="dxa"/>
              <w:bottom w:w="29" w:type="dxa"/>
              <w:right w:w="108" w:type="dxa"/>
            </w:tcMar>
            <w:vAlign w:val="bottom"/>
          </w:tcPr>
          <w:p w14:paraId="5CDF472E"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70" w:type="dxa"/>
            <w:tcMar>
              <w:top w:w="0" w:type="dxa"/>
              <w:left w:w="108" w:type="dxa"/>
              <w:bottom w:w="29" w:type="dxa"/>
              <w:right w:w="108" w:type="dxa"/>
            </w:tcMar>
            <w:vAlign w:val="bottom"/>
          </w:tcPr>
          <w:p w14:paraId="7CBA92C3"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234" w:type="dxa"/>
            <w:gridSpan w:val="2"/>
            <w:tcBorders>
              <w:top w:val="nil"/>
              <w:left w:val="nil"/>
              <w:bottom w:val="single" w:sz="4" w:space="0" w:color="auto"/>
              <w:right w:val="nil"/>
            </w:tcBorders>
            <w:tcMar>
              <w:top w:w="0" w:type="dxa"/>
              <w:left w:w="108" w:type="dxa"/>
              <w:bottom w:w="29" w:type="dxa"/>
              <w:right w:w="108" w:type="dxa"/>
            </w:tcMar>
            <w:vAlign w:val="bottom"/>
          </w:tcPr>
          <w:p w14:paraId="1C9D47FD"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r>
      <w:tr w:rsidR="009375FF" w:rsidRPr="002E54B5" w14:paraId="7A773638" w14:textId="77777777" w:rsidTr="009375FF">
        <w:trPr>
          <w:gridBefore w:val="1"/>
          <w:wBefore w:w="266" w:type="dxa"/>
        </w:trPr>
        <w:tc>
          <w:tcPr>
            <w:tcW w:w="2369" w:type="dxa"/>
            <w:tcBorders>
              <w:top w:val="single" w:sz="4" w:space="0" w:color="auto"/>
              <w:left w:val="nil"/>
              <w:bottom w:val="single" w:sz="4" w:space="0" w:color="auto"/>
              <w:right w:val="nil"/>
            </w:tcBorders>
            <w:tcMar>
              <w:top w:w="0" w:type="dxa"/>
              <w:left w:w="115" w:type="dxa"/>
              <w:bottom w:w="29" w:type="dxa"/>
              <w:right w:w="115" w:type="dxa"/>
            </w:tcMar>
            <w:vAlign w:val="bottom"/>
          </w:tcPr>
          <w:p w14:paraId="122C7C2B"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36" w:type="dxa"/>
            <w:tcMar>
              <w:top w:w="173" w:type="dxa"/>
              <w:left w:w="115" w:type="dxa"/>
              <w:bottom w:w="29" w:type="dxa"/>
              <w:right w:w="115" w:type="dxa"/>
            </w:tcMar>
            <w:vAlign w:val="bottom"/>
          </w:tcPr>
          <w:p w14:paraId="4FA43A16"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815" w:type="dxa"/>
            <w:tcBorders>
              <w:top w:val="single" w:sz="4" w:space="0" w:color="auto"/>
              <w:left w:val="nil"/>
              <w:bottom w:val="single" w:sz="4" w:space="0" w:color="auto"/>
              <w:right w:val="nil"/>
            </w:tcBorders>
            <w:tcMar>
              <w:top w:w="0" w:type="dxa"/>
              <w:left w:w="115" w:type="dxa"/>
              <w:bottom w:w="29" w:type="dxa"/>
              <w:right w:w="115" w:type="dxa"/>
            </w:tcMar>
            <w:vAlign w:val="bottom"/>
          </w:tcPr>
          <w:p w14:paraId="6A554E3C"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65" w:type="dxa"/>
            <w:tcMar>
              <w:top w:w="0" w:type="dxa"/>
              <w:left w:w="108" w:type="dxa"/>
              <w:bottom w:w="29" w:type="dxa"/>
              <w:right w:w="108" w:type="dxa"/>
            </w:tcMar>
            <w:vAlign w:val="bottom"/>
          </w:tcPr>
          <w:p w14:paraId="65A73161"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283" w:type="dxa"/>
            <w:tcBorders>
              <w:top w:val="single" w:sz="4" w:space="0" w:color="auto"/>
              <w:left w:val="nil"/>
              <w:bottom w:val="single" w:sz="4" w:space="0" w:color="auto"/>
              <w:right w:val="nil"/>
            </w:tcBorders>
            <w:tcMar>
              <w:top w:w="0" w:type="dxa"/>
              <w:left w:w="108" w:type="dxa"/>
              <w:bottom w:w="29" w:type="dxa"/>
              <w:right w:w="108" w:type="dxa"/>
            </w:tcMar>
            <w:vAlign w:val="bottom"/>
          </w:tcPr>
          <w:p w14:paraId="5A1E516B"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70" w:type="dxa"/>
            <w:tcMar>
              <w:top w:w="0" w:type="dxa"/>
              <w:left w:w="108" w:type="dxa"/>
              <w:bottom w:w="29" w:type="dxa"/>
              <w:right w:w="108" w:type="dxa"/>
            </w:tcMar>
            <w:vAlign w:val="bottom"/>
          </w:tcPr>
          <w:p w14:paraId="58266763"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234" w:type="dxa"/>
            <w:gridSpan w:val="2"/>
            <w:tcBorders>
              <w:top w:val="single" w:sz="4" w:space="0" w:color="auto"/>
              <w:left w:val="nil"/>
              <w:bottom w:val="single" w:sz="4" w:space="0" w:color="auto"/>
              <w:right w:val="nil"/>
            </w:tcBorders>
            <w:tcMar>
              <w:top w:w="0" w:type="dxa"/>
              <w:left w:w="108" w:type="dxa"/>
              <w:bottom w:w="29" w:type="dxa"/>
              <w:right w:w="108" w:type="dxa"/>
            </w:tcMar>
            <w:vAlign w:val="bottom"/>
          </w:tcPr>
          <w:p w14:paraId="545921EC"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r>
      <w:tr w:rsidR="009375FF" w:rsidRPr="002E54B5" w14:paraId="33759C6D" w14:textId="77777777" w:rsidTr="009375FF">
        <w:trPr>
          <w:gridBefore w:val="1"/>
          <w:wBefore w:w="266" w:type="dxa"/>
        </w:trPr>
        <w:tc>
          <w:tcPr>
            <w:tcW w:w="2369" w:type="dxa"/>
            <w:tcBorders>
              <w:top w:val="single" w:sz="4" w:space="0" w:color="auto"/>
              <w:left w:val="nil"/>
              <w:bottom w:val="single" w:sz="4" w:space="0" w:color="auto"/>
              <w:right w:val="nil"/>
            </w:tcBorders>
            <w:tcMar>
              <w:top w:w="0" w:type="dxa"/>
              <w:left w:w="115" w:type="dxa"/>
              <w:bottom w:w="29" w:type="dxa"/>
              <w:right w:w="115" w:type="dxa"/>
            </w:tcMar>
            <w:vAlign w:val="bottom"/>
          </w:tcPr>
          <w:p w14:paraId="4A67FA3B"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36" w:type="dxa"/>
            <w:tcMar>
              <w:top w:w="173" w:type="dxa"/>
              <w:left w:w="115" w:type="dxa"/>
              <w:bottom w:w="29" w:type="dxa"/>
              <w:right w:w="115" w:type="dxa"/>
            </w:tcMar>
            <w:vAlign w:val="bottom"/>
          </w:tcPr>
          <w:p w14:paraId="11F774E4"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815" w:type="dxa"/>
            <w:tcBorders>
              <w:top w:val="single" w:sz="4" w:space="0" w:color="auto"/>
              <w:left w:val="nil"/>
              <w:bottom w:val="single" w:sz="4" w:space="0" w:color="auto"/>
              <w:right w:val="nil"/>
            </w:tcBorders>
            <w:tcMar>
              <w:top w:w="0" w:type="dxa"/>
              <w:left w:w="115" w:type="dxa"/>
              <w:bottom w:w="29" w:type="dxa"/>
              <w:right w:w="115" w:type="dxa"/>
            </w:tcMar>
            <w:vAlign w:val="bottom"/>
          </w:tcPr>
          <w:p w14:paraId="5D4BFEEE"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65" w:type="dxa"/>
            <w:tcMar>
              <w:top w:w="0" w:type="dxa"/>
              <w:left w:w="108" w:type="dxa"/>
              <w:bottom w:w="29" w:type="dxa"/>
              <w:right w:w="108" w:type="dxa"/>
            </w:tcMar>
            <w:vAlign w:val="bottom"/>
          </w:tcPr>
          <w:p w14:paraId="477FE1D4"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283" w:type="dxa"/>
            <w:tcBorders>
              <w:top w:val="single" w:sz="4" w:space="0" w:color="auto"/>
              <w:left w:val="nil"/>
              <w:bottom w:val="single" w:sz="4" w:space="0" w:color="auto"/>
              <w:right w:val="nil"/>
            </w:tcBorders>
            <w:tcMar>
              <w:top w:w="0" w:type="dxa"/>
              <w:left w:w="108" w:type="dxa"/>
              <w:bottom w:w="29" w:type="dxa"/>
              <w:right w:w="108" w:type="dxa"/>
            </w:tcMar>
            <w:vAlign w:val="bottom"/>
          </w:tcPr>
          <w:p w14:paraId="1007550A"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70" w:type="dxa"/>
            <w:tcMar>
              <w:top w:w="0" w:type="dxa"/>
              <w:left w:w="108" w:type="dxa"/>
              <w:bottom w:w="29" w:type="dxa"/>
              <w:right w:w="108" w:type="dxa"/>
            </w:tcMar>
            <w:vAlign w:val="bottom"/>
          </w:tcPr>
          <w:p w14:paraId="04561E01"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234" w:type="dxa"/>
            <w:gridSpan w:val="2"/>
            <w:tcBorders>
              <w:top w:val="single" w:sz="4" w:space="0" w:color="auto"/>
              <w:left w:val="nil"/>
              <w:bottom w:val="single" w:sz="4" w:space="0" w:color="auto"/>
              <w:right w:val="nil"/>
            </w:tcBorders>
            <w:tcMar>
              <w:top w:w="0" w:type="dxa"/>
              <w:left w:w="108" w:type="dxa"/>
              <w:bottom w:w="29" w:type="dxa"/>
              <w:right w:w="108" w:type="dxa"/>
            </w:tcMar>
            <w:vAlign w:val="bottom"/>
          </w:tcPr>
          <w:p w14:paraId="76C9B6C5"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r>
      <w:tr w:rsidR="009375FF" w:rsidRPr="002E54B5" w14:paraId="4F31B00E" w14:textId="77777777" w:rsidTr="009375FF">
        <w:trPr>
          <w:gridBefore w:val="1"/>
          <w:wBefore w:w="266" w:type="dxa"/>
        </w:trPr>
        <w:tc>
          <w:tcPr>
            <w:tcW w:w="2369" w:type="dxa"/>
            <w:tcBorders>
              <w:top w:val="single" w:sz="4" w:space="0" w:color="auto"/>
              <w:left w:val="nil"/>
              <w:bottom w:val="single" w:sz="4" w:space="0" w:color="auto"/>
              <w:right w:val="nil"/>
            </w:tcBorders>
            <w:tcMar>
              <w:top w:w="0" w:type="dxa"/>
              <w:left w:w="115" w:type="dxa"/>
              <w:bottom w:w="29" w:type="dxa"/>
              <w:right w:w="115" w:type="dxa"/>
            </w:tcMar>
            <w:vAlign w:val="bottom"/>
          </w:tcPr>
          <w:p w14:paraId="41FEDAFD"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36" w:type="dxa"/>
            <w:tcMar>
              <w:top w:w="173" w:type="dxa"/>
              <w:left w:w="115" w:type="dxa"/>
              <w:bottom w:w="29" w:type="dxa"/>
              <w:right w:w="115" w:type="dxa"/>
            </w:tcMar>
            <w:vAlign w:val="bottom"/>
          </w:tcPr>
          <w:p w14:paraId="6923EA22"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815" w:type="dxa"/>
            <w:tcBorders>
              <w:top w:val="single" w:sz="4" w:space="0" w:color="auto"/>
              <w:left w:val="nil"/>
              <w:bottom w:val="single" w:sz="4" w:space="0" w:color="auto"/>
              <w:right w:val="nil"/>
            </w:tcBorders>
            <w:tcMar>
              <w:top w:w="0" w:type="dxa"/>
              <w:left w:w="115" w:type="dxa"/>
              <w:bottom w:w="29" w:type="dxa"/>
              <w:right w:w="115" w:type="dxa"/>
            </w:tcMar>
            <w:vAlign w:val="bottom"/>
          </w:tcPr>
          <w:p w14:paraId="21DA0C78"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65" w:type="dxa"/>
            <w:tcMar>
              <w:top w:w="0" w:type="dxa"/>
              <w:left w:w="108" w:type="dxa"/>
              <w:bottom w:w="29" w:type="dxa"/>
              <w:right w:w="108" w:type="dxa"/>
            </w:tcMar>
            <w:vAlign w:val="bottom"/>
          </w:tcPr>
          <w:p w14:paraId="451D2392"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283" w:type="dxa"/>
            <w:tcBorders>
              <w:top w:val="single" w:sz="4" w:space="0" w:color="auto"/>
              <w:left w:val="nil"/>
              <w:bottom w:val="single" w:sz="4" w:space="0" w:color="auto"/>
              <w:right w:val="nil"/>
            </w:tcBorders>
            <w:tcMar>
              <w:top w:w="0" w:type="dxa"/>
              <w:left w:w="108" w:type="dxa"/>
              <w:bottom w:w="29" w:type="dxa"/>
              <w:right w:w="108" w:type="dxa"/>
            </w:tcMar>
            <w:vAlign w:val="bottom"/>
          </w:tcPr>
          <w:p w14:paraId="09EA78ED"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70" w:type="dxa"/>
            <w:tcMar>
              <w:top w:w="0" w:type="dxa"/>
              <w:left w:w="108" w:type="dxa"/>
              <w:bottom w:w="29" w:type="dxa"/>
              <w:right w:w="108" w:type="dxa"/>
            </w:tcMar>
            <w:vAlign w:val="bottom"/>
          </w:tcPr>
          <w:p w14:paraId="032DCA42"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234" w:type="dxa"/>
            <w:gridSpan w:val="2"/>
            <w:tcBorders>
              <w:top w:val="single" w:sz="4" w:space="0" w:color="auto"/>
              <w:left w:val="nil"/>
              <w:bottom w:val="single" w:sz="4" w:space="0" w:color="auto"/>
              <w:right w:val="nil"/>
            </w:tcBorders>
            <w:tcMar>
              <w:top w:w="0" w:type="dxa"/>
              <w:left w:w="108" w:type="dxa"/>
              <w:bottom w:w="29" w:type="dxa"/>
              <w:right w:w="108" w:type="dxa"/>
            </w:tcMar>
            <w:vAlign w:val="bottom"/>
          </w:tcPr>
          <w:p w14:paraId="0EB4F542"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r>
      <w:tr w:rsidR="009375FF" w:rsidRPr="002E54B5" w14:paraId="2104734D" w14:textId="77777777" w:rsidTr="009375FF">
        <w:trPr>
          <w:gridBefore w:val="1"/>
          <w:wBefore w:w="266" w:type="dxa"/>
        </w:trPr>
        <w:tc>
          <w:tcPr>
            <w:tcW w:w="2369" w:type="dxa"/>
            <w:tcBorders>
              <w:top w:val="single" w:sz="4" w:space="0" w:color="auto"/>
              <w:left w:val="nil"/>
              <w:bottom w:val="single" w:sz="4" w:space="0" w:color="auto"/>
              <w:right w:val="nil"/>
            </w:tcBorders>
            <w:tcMar>
              <w:top w:w="0" w:type="dxa"/>
              <w:left w:w="115" w:type="dxa"/>
              <w:bottom w:w="29" w:type="dxa"/>
              <w:right w:w="115" w:type="dxa"/>
            </w:tcMar>
            <w:vAlign w:val="bottom"/>
          </w:tcPr>
          <w:p w14:paraId="403BFA14"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36" w:type="dxa"/>
            <w:vAlign w:val="bottom"/>
          </w:tcPr>
          <w:p w14:paraId="57F5A7CF"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815" w:type="dxa"/>
            <w:tcBorders>
              <w:top w:val="single" w:sz="4" w:space="0" w:color="auto"/>
              <w:left w:val="nil"/>
              <w:bottom w:val="single" w:sz="4" w:space="0" w:color="auto"/>
              <w:right w:val="nil"/>
            </w:tcBorders>
            <w:tcMar>
              <w:top w:w="0" w:type="dxa"/>
              <w:left w:w="115" w:type="dxa"/>
              <w:bottom w:w="29" w:type="dxa"/>
              <w:right w:w="115" w:type="dxa"/>
            </w:tcMar>
            <w:vAlign w:val="bottom"/>
          </w:tcPr>
          <w:p w14:paraId="0633822D"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65" w:type="dxa"/>
            <w:vAlign w:val="bottom"/>
          </w:tcPr>
          <w:p w14:paraId="0115A0E3"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283" w:type="dxa"/>
            <w:tcBorders>
              <w:top w:val="single" w:sz="4" w:space="0" w:color="auto"/>
              <w:left w:val="nil"/>
              <w:bottom w:val="single" w:sz="4" w:space="0" w:color="auto"/>
              <w:right w:val="nil"/>
            </w:tcBorders>
            <w:tcMar>
              <w:top w:w="0" w:type="dxa"/>
              <w:left w:w="108" w:type="dxa"/>
              <w:bottom w:w="29" w:type="dxa"/>
              <w:right w:w="108" w:type="dxa"/>
            </w:tcMar>
            <w:vAlign w:val="bottom"/>
          </w:tcPr>
          <w:p w14:paraId="35C9E235"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270" w:type="dxa"/>
            <w:vAlign w:val="bottom"/>
          </w:tcPr>
          <w:p w14:paraId="1CF7D882"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c>
          <w:tcPr>
            <w:tcW w:w="1234" w:type="dxa"/>
            <w:gridSpan w:val="2"/>
            <w:tcBorders>
              <w:top w:val="single" w:sz="4" w:space="0" w:color="auto"/>
              <w:left w:val="nil"/>
              <w:bottom w:val="single" w:sz="4" w:space="0" w:color="auto"/>
              <w:right w:val="nil"/>
            </w:tcBorders>
            <w:tcMar>
              <w:top w:w="0" w:type="dxa"/>
              <w:left w:w="108" w:type="dxa"/>
              <w:bottom w:w="29" w:type="dxa"/>
              <w:right w:w="108" w:type="dxa"/>
            </w:tcMar>
            <w:vAlign w:val="bottom"/>
          </w:tcPr>
          <w:p w14:paraId="6B39BC94" w14:textId="77777777" w:rsidR="009375FF" w:rsidRPr="002E54B5" w:rsidRDefault="009375FF" w:rsidP="004A0A3F">
            <w:pPr>
              <w:widowControl/>
              <w:tabs>
                <w:tab w:val="left" w:pos="540"/>
                <w:tab w:val="left" w:pos="1080"/>
                <w:tab w:val="right" w:pos="9360"/>
              </w:tabs>
              <w:overflowPunct w:val="0"/>
              <w:adjustRightInd w:val="0"/>
              <w:spacing w:line="280" w:lineRule="atLeast"/>
              <w:ind w:right="77"/>
              <w:rPr>
                <w:rFonts w:eastAsia="Times New Roman"/>
                <w:lang w:val="en-CA"/>
              </w:rPr>
            </w:pPr>
          </w:p>
        </w:tc>
      </w:tr>
    </w:tbl>
    <w:p w14:paraId="42C81C6D" w14:textId="77777777" w:rsidR="009375FF" w:rsidRPr="002E54B5" w:rsidRDefault="009375FF" w:rsidP="004A0A3F">
      <w:pPr>
        <w:widowControl/>
        <w:tabs>
          <w:tab w:val="left" w:pos="1440"/>
        </w:tabs>
        <w:overflowPunct w:val="0"/>
        <w:adjustRightInd w:val="0"/>
        <w:spacing w:line="280" w:lineRule="atLeast"/>
        <w:ind w:left="1440" w:right="77" w:hanging="720"/>
        <w:rPr>
          <w:rFonts w:eastAsia="Times New Roman"/>
          <w:lang w:val="en-CA"/>
        </w:rPr>
      </w:pPr>
    </w:p>
    <w:p w14:paraId="11F75811" w14:textId="32125C9A" w:rsidR="009375FF" w:rsidRDefault="009375FF" w:rsidP="004A0A3F">
      <w:pPr>
        <w:widowControl/>
        <w:tabs>
          <w:tab w:val="left" w:pos="720"/>
          <w:tab w:val="left" w:pos="1440"/>
        </w:tabs>
        <w:overflowPunct w:val="0"/>
        <w:adjustRightInd w:val="0"/>
        <w:spacing w:line="280" w:lineRule="atLeast"/>
        <w:ind w:left="720" w:right="77"/>
        <w:rPr>
          <w:rFonts w:eastAsia="Times New Roman"/>
          <w:lang w:val="en-CA"/>
        </w:rPr>
      </w:pPr>
    </w:p>
    <w:p w14:paraId="05773D9D" w14:textId="77777777" w:rsidR="00ED237C" w:rsidRDefault="00ED237C" w:rsidP="004A0A3F">
      <w:pPr>
        <w:widowControl/>
        <w:tabs>
          <w:tab w:val="left" w:pos="720"/>
          <w:tab w:val="left" w:pos="1440"/>
        </w:tabs>
        <w:overflowPunct w:val="0"/>
        <w:adjustRightInd w:val="0"/>
        <w:spacing w:line="280" w:lineRule="atLeast"/>
        <w:ind w:left="720" w:right="77"/>
        <w:rPr>
          <w:rFonts w:eastAsia="Times New Roman"/>
          <w:lang w:val="en-CA"/>
        </w:rPr>
      </w:pPr>
    </w:p>
    <w:p w14:paraId="048A71AD" w14:textId="4E37B950" w:rsidR="00C03B81" w:rsidRDefault="00C03B81" w:rsidP="004A0A3F">
      <w:pPr>
        <w:widowControl/>
        <w:tabs>
          <w:tab w:val="left" w:pos="720"/>
          <w:tab w:val="left" w:pos="1440"/>
        </w:tabs>
        <w:overflowPunct w:val="0"/>
        <w:adjustRightInd w:val="0"/>
        <w:spacing w:line="280" w:lineRule="atLeast"/>
        <w:ind w:left="720" w:right="77"/>
        <w:rPr>
          <w:rFonts w:eastAsia="Times New Roman"/>
          <w:lang w:val="en-CA"/>
        </w:rPr>
      </w:pPr>
    </w:p>
    <w:p w14:paraId="58FA4F2E" w14:textId="77777777" w:rsidR="009375FF" w:rsidRPr="002E54B5" w:rsidRDefault="009375FF" w:rsidP="004A0A3F">
      <w:pPr>
        <w:widowControl/>
        <w:numPr>
          <w:ilvl w:val="0"/>
          <w:numId w:val="110"/>
        </w:numPr>
        <w:tabs>
          <w:tab w:val="left" w:pos="720"/>
          <w:tab w:val="left" w:pos="1440"/>
          <w:tab w:val="left" w:pos="2160"/>
        </w:tabs>
        <w:overflowPunct w:val="0"/>
        <w:adjustRightInd w:val="0"/>
        <w:spacing w:line="280" w:lineRule="atLeast"/>
        <w:ind w:right="77" w:hanging="551"/>
        <w:rPr>
          <w:rFonts w:eastAsia="Times New Roman"/>
          <w:lang w:val="en-CA"/>
        </w:rPr>
      </w:pPr>
      <w:r w:rsidRPr="002E54B5">
        <w:rPr>
          <w:rFonts w:eastAsia="Times New Roman"/>
          <w:lang w:val="en-CA"/>
        </w:rPr>
        <w:lastRenderedPageBreak/>
        <w:t>Proponent’s financial strength (with evidence such as financial statements, bank references</w:t>
      </w:r>
      <w:proofErr w:type="gramStart"/>
      <w:r w:rsidRPr="002E54B5">
        <w:rPr>
          <w:rFonts w:eastAsia="Times New Roman"/>
          <w:lang w:val="en-CA"/>
        </w:rPr>
        <w:t>);</w:t>
      </w:r>
      <w:proofErr w:type="gramEnd"/>
    </w:p>
    <w:p w14:paraId="1D2E5F1E" w14:textId="253774FB" w:rsidR="00C03B81" w:rsidRDefault="009375FF" w:rsidP="00ED237C">
      <w:pPr>
        <w:widowControl/>
        <w:tabs>
          <w:tab w:val="left" w:pos="567"/>
        </w:tabs>
        <w:overflowPunct w:val="0"/>
        <w:adjustRightInd w:val="0"/>
        <w:spacing w:line="280" w:lineRule="atLeast"/>
        <w:ind w:left="709" w:right="77"/>
        <w:rPr>
          <w:rFonts w:eastAsia="Times New Roman"/>
          <w:lang w:val="en-CA"/>
        </w:rPr>
      </w:pPr>
      <w:r w:rsidRPr="002E54B5">
        <w:rPr>
          <w:rFonts w:eastAsia="Times New Roman"/>
          <w:lang w:val="en-C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8F831E" w14:textId="77777777" w:rsidR="00ED237C" w:rsidRDefault="00ED237C" w:rsidP="00ED237C">
      <w:pPr>
        <w:widowControl/>
        <w:tabs>
          <w:tab w:val="left" w:pos="567"/>
        </w:tabs>
        <w:overflowPunct w:val="0"/>
        <w:adjustRightInd w:val="0"/>
        <w:spacing w:line="280" w:lineRule="atLeast"/>
        <w:ind w:left="709" w:right="77"/>
        <w:rPr>
          <w:rFonts w:eastAsia="Times New Roman"/>
          <w:lang w:val="en-CA"/>
        </w:rPr>
      </w:pPr>
    </w:p>
    <w:p w14:paraId="78576BA9" w14:textId="22376D47" w:rsidR="009375FF" w:rsidRPr="002E54B5" w:rsidRDefault="009375FF" w:rsidP="00ED237C">
      <w:pPr>
        <w:widowControl/>
        <w:tabs>
          <w:tab w:val="left" w:pos="720"/>
          <w:tab w:val="left" w:pos="1440"/>
        </w:tabs>
        <w:overflowPunct w:val="0"/>
        <w:adjustRightInd w:val="0"/>
        <w:spacing w:line="280" w:lineRule="atLeast"/>
        <w:ind w:left="1440" w:right="77" w:hanging="720"/>
        <w:jc w:val="both"/>
        <w:rPr>
          <w:rFonts w:eastAsia="Times New Roman"/>
          <w:lang w:val="en-CA"/>
        </w:rPr>
      </w:pPr>
      <w:r w:rsidRPr="002E54B5">
        <w:rPr>
          <w:rFonts w:eastAsia="Times New Roman"/>
          <w:lang w:val="en-CA"/>
        </w:rPr>
        <w:t>(</w:t>
      </w:r>
      <w:r w:rsidRPr="002E54B5">
        <w:rPr>
          <w:rFonts w:eastAsia="Times New Roman"/>
          <w:lang w:val="en-CA"/>
        </w:rPr>
        <w:fldChar w:fldCharType="begin" w:fldLock="1"/>
      </w:r>
      <w:r w:rsidRPr="002E54B5">
        <w:rPr>
          <w:rFonts w:eastAsia="Times New Roman"/>
          <w:lang w:val="en-CA"/>
        </w:rPr>
        <w:instrText xml:space="preserve"> SEQ RomanLCBracket\* roman \* MERGEFORMAT </w:instrText>
      </w:r>
      <w:r w:rsidRPr="002E54B5">
        <w:rPr>
          <w:rFonts w:eastAsia="Times New Roman"/>
          <w:lang w:val="en-CA"/>
        </w:rPr>
        <w:fldChar w:fldCharType="separate"/>
      </w:r>
      <w:r w:rsidRPr="002E54B5">
        <w:rPr>
          <w:rFonts w:eastAsia="Times New Roman"/>
          <w:noProof/>
          <w:lang w:val="en-CA"/>
        </w:rPr>
        <w:t>v</w:t>
      </w:r>
      <w:r w:rsidRPr="002E54B5">
        <w:rPr>
          <w:rFonts w:eastAsia="Times New Roman"/>
          <w:lang w:val="en-CA"/>
        </w:rPr>
        <w:fldChar w:fldCharType="end"/>
      </w:r>
      <w:r w:rsidRPr="002E54B5">
        <w:rPr>
          <w:rFonts w:eastAsia="Times New Roman"/>
          <w:lang w:val="en-CA"/>
        </w:rPr>
        <w:t>)</w:t>
      </w:r>
      <w:r w:rsidRPr="002E54B5">
        <w:rPr>
          <w:rFonts w:eastAsia="Times New Roman"/>
          <w:lang w:val="en-CA"/>
        </w:rPr>
        <w:tab/>
        <w:t xml:space="preserve">Proponent’s equipment resources, </w:t>
      </w:r>
      <w:r w:rsidR="00905D13" w:rsidRPr="002E54B5">
        <w:rPr>
          <w:rFonts w:eastAsia="Times New Roman"/>
          <w:lang w:val="en-CA"/>
        </w:rPr>
        <w:t>capability,</w:t>
      </w:r>
      <w:r w:rsidRPr="002E54B5">
        <w:rPr>
          <w:rFonts w:eastAsia="Times New Roman"/>
          <w:lang w:val="en-CA"/>
        </w:rPr>
        <w:t xml:space="preserve"> and capacity, as relevant (including equipment resources under the Proponent’s control, equipment resources to be rented, and equipment resources to be purchased</w:t>
      </w:r>
      <w:proofErr w:type="gramStart"/>
      <w:r w:rsidRPr="002E54B5">
        <w:rPr>
          <w:rFonts w:eastAsia="Times New Roman"/>
          <w:lang w:val="en-CA"/>
        </w:rPr>
        <w:t>);</w:t>
      </w:r>
      <w:proofErr w:type="gramEnd"/>
    </w:p>
    <w:p w14:paraId="4CCA2988" w14:textId="6861B632" w:rsidR="009375FF" w:rsidRPr="002E54B5" w:rsidRDefault="009375FF" w:rsidP="004A0A3F">
      <w:pPr>
        <w:widowControl/>
        <w:tabs>
          <w:tab w:val="left" w:pos="567"/>
        </w:tabs>
        <w:overflowPunct w:val="0"/>
        <w:adjustRightInd w:val="0"/>
        <w:spacing w:line="280" w:lineRule="atLeast"/>
        <w:ind w:left="709" w:right="77"/>
        <w:rPr>
          <w:rFonts w:eastAsia="Times New Roman"/>
          <w:lang w:val="en-CA"/>
        </w:rPr>
      </w:pPr>
      <w:r w:rsidRPr="002E54B5">
        <w:rPr>
          <w:rFonts w:eastAsia="Times New Roman"/>
          <w:lang w:val="en-C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A8190E" w14:textId="77777777" w:rsidR="009375FF" w:rsidRPr="002E54B5" w:rsidRDefault="009375FF" w:rsidP="004A0A3F">
      <w:pPr>
        <w:widowControl/>
        <w:tabs>
          <w:tab w:val="left" w:pos="720"/>
          <w:tab w:val="left" w:pos="1440"/>
        </w:tabs>
        <w:overflowPunct w:val="0"/>
        <w:adjustRightInd w:val="0"/>
        <w:spacing w:line="280" w:lineRule="atLeast"/>
        <w:ind w:left="720" w:right="77"/>
        <w:rPr>
          <w:rFonts w:eastAsia="Times New Roman"/>
          <w:lang w:val="en-CA"/>
        </w:rPr>
      </w:pPr>
    </w:p>
    <w:p w14:paraId="05D5EEFA" w14:textId="77777777" w:rsidR="009375FF" w:rsidRPr="002E54B5" w:rsidRDefault="009375FF" w:rsidP="004A0A3F">
      <w:pPr>
        <w:widowControl/>
        <w:tabs>
          <w:tab w:val="left" w:pos="720"/>
          <w:tab w:val="left" w:pos="1440"/>
        </w:tabs>
        <w:overflowPunct w:val="0"/>
        <w:adjustRightInd w:val="0"/>
        <w:spacing w:line="280" w:lineRule="atLeast"/>
        <w:ind w:left="1440" w:right="77" w:hanging="720"/>
        <w:rPr>
          <w:rFonts w:eastAsia="Times New Roman"/>
          <w:lang w:val="en-CA"/>
        </w:rPr>
      </w:pPr>
      <w:r w:rsidRPr="002E54B5">
        <w:rPr>
          <w:rFonts w:eastAsia="Times New Roman"/>
          <w:lang w:val="en-CA"/>
        </w:rPr>
        <w:t>(</w:t>
      </w:r>
      <w:r w:rsidRPr="002E54B5">
        <w:rPr>
          <w:rFonts w:eastAsia="Times New Roman"/>
          <w:lang w:val="en-CA"/>
        </w:rPr>
        <w:fldChar w:fldCharType="begin" w:fldLock="1"/>
      </w:r>
      <w:r w:rsidRPr="002E54B5">
        <w:rPr>
          <w:rFonts w:eastAsia="Times New Roman"/>
          <w:lang w:val="en-CA"/>
        </w:rPr>
        <w:instrText xml:space="preserve"> SEQ RomanLCBracket\* roman \* MERGEFORMAT </w:instrText>
      </w:r>
      <w:r w:rsidRPr="002E54B5">
        <w:rPr>
          <w:rFonts w:eastAsia="Times New Roman"/>
          <w:lang w:val="en-CA"/>
        </w:rPr>
        <w:fldChar w:fldCharType="separate"/>
      </w:r>
      <w:r w:rsidRPr="002E54B5">
        <w:rPr>
          <w:rFonts w:eastAsia="Times New Roman"/>
          <w:noProof/>
          <w:lang w:val="en-CA"/>
        </w:rPr>
        <w:t>v</w:t>
      </w:r>
      <w:r w:rsidRPr="002E54B5">
        <w:rPr>
          <w:rFonts w:eastAsia="Times New Roman"/>
          <w:lang w:val="en-CA"/>
        </w:rPr>
        <w:fldChar w:fldCharType="end"/>
      </w:r>
      <w:r w:rsidRPr="002E54B5">
        <w:rPr>
          <w:rFonts w:eastAsia="Times New Roman"/>
          <w:lang w:val="en-CA"/>
        </w:rPr>
        <w:t>i)</w:t>
      </w:r>
      <w:r w:rsidRPr="002E54B5">
        <w:rPr>
          <w:rFonts w:eastAsia="Times New Roman"/>
          <w:lang w:val="en-CA"/>
        </w:rPr>
        <w:tab/>
        <w:t xml:space="preserve">Proponent’s references (name and telephone number).  The City’s preference is to have a minimum of three </w:t>
      </w:r>
      <w:proofErr w:type="gramStart"/>
      <w:r w:rsidRPr="002E54B5">
        <w:rPr>
          <w:rFonts w:eastAsia="Times New Roman"/>
          <w:lang w:val="en-CA"/>
        </w:rPr>
        <w:t>references;</w:t>
      </w:r>
      <w:proofErr w:type="gramEnd"/>
    </w:p>
    <w:p w14:paraId="7B3DABD6" w14:textId="39DF3F78" w:rsidR="009375FF" w:rsidRPr="002E54B5" w:rsidRDefault="009375FF" w:rsidP="004A0A3F">
      <w:pPr>
        <w:widowControl/>
        <w:tabs>
          <w:tab w:val="left" w:pos="567"/>
        </w:tabs>
        <w:overflowPunct w:val="0"/>
        <w:adjustRightInd w:val="0"/>
        <w:spacing w:line="280" w:lineRule="atLeast"/>
        <w:ind w:left="709" w:right="77"/>
        <w:rPr>
          <w:rFonts w:eastAsia="Times New Roman"/>
          <w:lang w:val="en-CA"/>
        </w:rPr>
      </w:pPr>
      <w:r w:rsidRPr="002E54B5">
        <w:rPr>
          <w:rFonts w:eastAsia="Times New Roman"/>
          <w:lang w:val="en-C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115412" w14:textId="183A8B4F" w:rsidR="009375FF" w:rsidRPr="002E54B5" w:rsidRDefault="009375FF" w:rsidP="004A0A3F">
      <w:pPr>
        <w:widowControl/>
        <w:tabs>
          <w:tab w:val="left" w:pos="567"/>
        </w:tabs>
        <w:overflowPunct w:val="0"/>
        <w:adjustRightInd w:val="0"/>
        <w:spacing w:line="280" w:lineRule="atLeast"/>
        <w:ind w:left="709" w:right="77"/>
        <w:rPr>
          <w:rFonts w:eastAsia="Times New Roman"/>
          <w:lang w:val="en-CA"/>
        </w:rPr>
      </w:pPr>
      <w:r w:rsidRPr="002E54B5">
        <w:rPr>
          <w:rFonts w:eastAsia="Times New Roman"/>
          <w:lang w:val="en-CA"/>
        </w:rPr>
        <w:t xml:space="preserve"> </w:t>
      </w:r>
    </w:p>
    <w:p w14:paraId="3ED2F76D" w14:textId="416CEC01" w:rsidR="009375FF" w:rsidRPr="002E54B5" w:rsidRDefault="009375FF" w:rsidP="00ED237C">
      <w:pPr>
        <w:widowControl/>
        <w:overflowPunct w:val="0"/>
        <w:adjustRightInd w:val="0"/>
        <w:spacing w:line="280" w:lineRule="atLeast"/>
        <w:ind w:left="1418" w:right="77" w:hanging="720"/>
        <w:jc w:val="both"/>
        <w:rPr>
          <w:rFonts w:eastAsia="Times New Roman"/>
          <w:lang w:val="en-CA"/>
        </w:rPr>
      </w:pPr>
      <w:r w:rsidRPr="002E54B5">
        <w:rPr>
          <w:rFonts w:eastAsia="Times New Roman"/>
          <w:lang w:val="en-CA"/>
        </w:rPr>
        <w:t>(vii)</w:t>
      </w:r>
      <w:r w:rsidRPr="002E54B5">
        <w:rPr>
          <w:rFonts w:eastAsia="Times New Roman"/>
          <w:lang w:val="en-CA"/>
        </w:rPr>
        <w:tab/>
        <w:t>Proponents should provide information on the background and experience of all key personnel proposed to undertake the Services (use the spaces provided and/or attach additional pages, if necessary):</w:t>
      </w:r>
    </w:p>
    <w:p w14:paraId="0AA6AAD3" w14:textId="77777777" w:rsidR="00654498" w:rsidRPr="002E54B5" w:rsidRDefault="00654498" w:rsidP="004A0A3F">
      <w:pPr>
        <w:widowControl/>
        <w:overflowPunct w:val="0"/>
        <w:adjustRightInd w:val="0"/>
        <w:spacing w:line="280" w:lineRule="atLeast"/>
        <w:ind w:left="1418" w:right="77" w:hanging="720"/>
        <w:rPr>
          <w:rFonts w:eastAsia="Times New Roman"/>
          <w:lang w:val="en-CA"/>
        </w:rPr>
      </w:pPr>
    </w:p>
    <w:p w14:paraId="62B4BA61" w14:textId="17353AD7" w:rsidR="00654498"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b/>
          <w:bCs/>
          <w:lang w:val="en-CA"/>
        </w:rPr>
      </w:pPr>
      <w:r w:rsidRPr="002E54B5">
        <w:rPr>
          <w:rFonts w:eastAsia="Times New Roman"/>
          <w:b/>
          <w:bCs/>
          <w:lang w:val="en-CA"/>
        </w:rPr>
        <w:t>Key Personnel</w:t>
      </w:r>
    </w:p>
    <w:p w14:paraId="701F00BA" w14:textId="77777777" w:rsidR="00C03B81" w:rsidRPr="002E54B5" w:rsidRDefault="00C03B81" w:rsidP="004A0A3F">
      <w:pPr>
        <w:widowControl/>
        <w:tabs>
          <w:tab w:val="left" w:pos="720"/>
          <w:tab w:val="left" w:pos="1440"/>
          <w:tab w:val="left" w:pos="2160"/>
          <w:tab w:val="left" w:pos="9240"/>
        </w:tabs>
        <w:overflowPunct w:val="0"/>
        <w:adjustRightInd w:val="0"/>
        <w:spacing w:line="280" w:lineRule="atLeast"/>
        <w:ind w:right="77"/>
        <w:rPr>
          <w:rFonts w:eastAsia="Times New Roman"/>
          <w:b/>
          <w:bCs/>
          <w:lang w:val="en-CA"/>
        </w:rPr>
      </w:pPr>
    </w:p>
    <w:p w14:paraId="4A5F16DF"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Name:</w:t>
      </w:r>
      <w:r w:rsidRPr="002E54B5">
        <w:rPr>
          <w:rFonts w:eastAsia="Times New Roman"/>
          <w:lang w:val="en-CA"/>
        </w:rPr>
        <w:tab/>
      </w:r>
      <w:r w:rsidRPr="002E54B5">
        <w:rPr>
          <w:rFonts w:eastAsia="Times New Roman"/>
          <w:lang w:val="en-CA"/>
        </w:rPr>
        <w:tab/>
      </w:r>
      <w:r w:rsidRPr="002E54B5">
        <w:rPr>
          <w:rFonts w:eastAsia="Times New Roman"/>
          <w:lang w:val="en-CA"/>
        </w:rPr>
        <w:tab/>
      </w:r>
      <w:permStart w:id="1138701576" w:edGrp="everyone"/>
      <w:r w:rsidRPr="002E54B5">
        <w:rPr>
          <w:rFonts w:eastAsia="Times New Roman"/>
          <w:u w:val="single"/>
          <w:lang w:val="en-CA"/>
        </w:rPr>
        <w:tab/>
      </w:r>
      <w:permEnd w:id="1138701576"/>
    </w:p>
    <w:p w14:paraId="3CFD379D"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594B4A44"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Experience:</w:t>
      </w:r>
    </w:p>
    <w:p w14:paraId="386CF070"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4650DB71"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Dates:</w:t>
      </w:r>
      <w:r w:rsidRPr="002E54B5">
        <w:rPr>
          <w:rFonts w:eastAsia="Times New Roman"/>
          <w:lang w:val="en-CA"/>
        </w:rPr>
        <w:tab/>
      </w:r>
      <w:r w:rsidRPr="002E54B5">
        <w:rPr>
          <w:rFonts w:eastAsia="Times New Roman"/>
          <w:lang w:val="en-CA"/>
        </w:rPr>
        <w:tab/>
      </w:r>
      <w:permStart w:id="1058804381" w:edGrp="everyone"/>
      <w:r w:rsidRPr="002E54B5">
        <w:rPr>
          <w:rFonts w:eastAsia="Times New Roman"/>
          <w:u w:val="single"/>
          <w:lang w:val="en-CA"/>
        </w:rPr>
        <w:tab/>
      </w:r>
      <w:permEnd w:id="1058804381"/>
    </w:p>
    <w:p w14:paraId="26FF6754"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Project Name:</w:t>
      </w:r>
      <w:r w:rsidRPr="002E54B5">
        <w:rPr>
          <w:rFonts w:eastAsia="Times New Roman"/>
          <w:lang w:val="en-CA"/>
        </w:rPr>
        <w:tab/>
      </w:r>
      <w:permStart w:id="204951637" w:edGrp="everyone"/>
      <w:r w:rsidRPr="002E54B5">
        <w:rPr>
          <w:rFonts w:eastAsia="Times New Roman"/>
          <w:u w:val="single"/>
          <w:lang w:val="en-CA"/>
        </w:rPr>
        <w:tab/>
      </w:r>
      <w:permEnd w:id="204951637"/>
    </w:p>
    <w:p w14:paraId="2F2BBCDC"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Responsibility:</w:t>
      </w:r>
      <w:r w:rsidRPr="002E54B5">
        <w:rPr>
          <w:rFonts w:eastAsia="Times New Roman"/>
          <w:lang w:val="en-CA"/>
        </w:rPr>
        <w:tab/>
      </w:r>
      <w:permStart w:id="522081195" w:edGrp="everyone"/>
      <w:r w:rsidRPr="002E54B5">
        <w:rPr>
          <w:rFonts w:eastAsia="Times New Roman"/>
          <w:u w:val="single"/>
          <w:lang w:val="en-CA"/>
        </w:rPr>
        <w:tab/>
      </w:r>
      <w:permEnd w:id="522081195"/>
    </w:p>
    <w:p w14:paraId="3BF9185E"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r>
      <w:r w:rsidRPr="002E54B5">
        <w:rPr>
          <w:rFonts w:eastAsia="Times New Roman"/>
          <w:lang w:val="en-CA"/>
        </w:rPr>
        <w:tab/>
      </w:r>
      <w:r w:rsidRPr="002E54B5">
        <w:rPr>
          <w:rFonts w:eastAsia="Times New Roman"/>
          <w:lang w:val="en-CA"/>
        </w:rPr>
        <w:tab/>
      </w:r>
      <w:permStart w:id="1799227561" w:edGrp="everyone"/>
      <w:r w:rsidRPr="002E54B5">
        <w:rPr>
          <w:rFonts w:eastAsia="Times New Roman"/>
          <w:u w:val="single"/>
          <w:lang w:val="en-CA"/>
        </w:rPr>
        <w:tab/>
      </w:r>
      <w:permEnd w:id="1799227561"/>
    </w:p>
    <w:p w14:paraId="5E289CD2" w14:textId="644C4A6A"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ab/>
      </w:r>
      <w:r w:rsidRPr="002E54B5">
        <w:rPr>
          <w:rFonts w:eastAsia="Times New Roman"/>
          <w:lang w:val="en-CA"/>
        </w:rPr>
        <w:tab/>
      </w:r>
    </w:p>
    <w:p w14:paraId="571519DA"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u w:val="single"/>
          <w:lang w:val="en-CA"/>
        </w:rPr>
      </w:pPr>
      <w:r w:rsidRPr="002E54B5">
        <w:rPr>
          <w:rFonts w:eastAsia="Times New Roman"/>
          <w:lang w:val="en-CA"/>
        </w:rPr>
        <w:t>Qualifications:</w:t>
      </w:r>
      <w:r w:rsidRPr="002E54B5">
        <w:rPr>
          <w:rFonts w:eastAsia="Times New Roman"/>
          <w:lang w:val="en-CA"/>
        </w:rPr>
        <w:tab/>
      </w:r>
      <w:permStart w:id="73796421" w:edGrp="everyone"/>
      <w:r w:rsidRPr="002E54B5">
        <w:rPr>
          <w:rFonts w:eastAsia="Times New Roman"/>
          <w:u w:val="single"/>
          <w:lang w:val="en-CA"/>
        </w:rPr>
        <w:tab/>
      </w:r>
      <w:permEnd w:id="73796421"/>
    </w:p>
    <w:p w14:paraId="5F8D99CF"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ab/>
        <w:t xml:space="preserve">Years of relevant </w:t>
      </w:r>
    </w:p>
    <w:p w14:paraId="56527D54"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lang w:val="en-CA"/>
        </w:rPr>
      </w:pPr>
      <w:r w:rsidRPr="002E54B5">
        <w:rPr>
          <w:rFonts w:eastAsia="Times New Roman"/>
          <w:lang w:val="en-CA"/>
        </w:rPr>
        <w:t>experience:</w:t>
      </w:r>
      <w:r w:rsidRPr="002E54B5">
        <w:rPr>
          <w:rFonts w:eastAsia="Times New Roman"/>
          <w:lang w:val="en-CA"/>
        </w:rPr>
        <w:tab/>
      </w:r>
      <w:permStart w:id="1360950601" w:edGrp="everyone"/>
      <w:r w:rsidRPr="002E54B5">
        <w:rPr>
          <w:rFonts w:eastAsia="Times New Roman"/>
          <w:u w:val="single"/>
          <w:lang w:val="en-CA"/>
        </w:rPr>
        <w:tab/>
      </w:r>
      <w:permEnd w:id="1360950601"/>
    </w:p>
    <w:p w14:paraId="0510DEEF" w14:textId="77777777" w:rsidR="002B7095" w:rsidRDefault="002B7095"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3ECDE525" w14:textId="77777777" w:rsidR="002B7095" w:rsidRDefault="002B7095"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25A628F1" w14:textId="734525F4"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lastRenderedPageBreak/>
        <w:t>Name:</w:t>
      </w:r>
      <w:r w:rsidRPr="002E54B5">
        <w:rPr>
          <w:rFonts w:eastAsia="Times New Roman"/>
          <w:lang w:val="en-CA"/>
        </w:rPr>
        <w:tab/>
      </w:r>
      <w:r w:rsidRPr="002E54B5">
        <w:rPr>
          <w:rFonts w:eastAsia="Times New Roman"/>
          <w:lang w:val="en-CA"/>
        </w:rPr>
        <w:tab/>
      </w:r>
      <w:r w:rsidRPr="002E54B5">
        <w:rPr>
          <w:rFonts w:eastAsia="Times New Roman"/>
          <w:lang w:val="en-CA"/>
        </w:rPr>
        <w:tab/>
      </w:r>
      <w:permStart w:id="1824009244" w:edGrp="everyone"/>
      <w:r w:rsidRPr="002E54B5">
        <w:rPr>
          <w:rFonts w:eastAsia="Times New Roman"/>
          <w:u w:val="single"/>
          <w:lang w:val="en-CA"/>
        </w:rPr>
        <w:tab/>
      </w:r>
      <w:permEnd w:id="1824009244"/>
    </w:p>
    <w:p w14:paraId="727D629D"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4F3D22A9"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Experience:</w:t>
      </w:r>
    </w:p>
    <w:p w14:paraId="77679086"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5B204A6E"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u w:val="single"/>
          <w:lang w:val="en-CA"/>
        </w:rPr>
      </w:pPr>
      <w:r w:rsidRPr="002E54B5">
        <w:rPr>
          <w:rFonts w:eastAsia="Times New Roman"/>
          <w:lang w:val="en-CA"/>
        </w:rPr>
        <w:t>Dates:</w:t>
      </w:r>
      <w:r w:rsidRPr="002E54B5">
        <w:rPr>
          <w:rFonts w:eastAsia="Times New Roman"/>
          <w:lang w:val="en-CA"/>
        </w:rPr>
        <w:tab/>
      </w:r>
      <w:r w:rsidRPr="002E54B5">
        <w:rPr>
          <w:rFonts w:eastAsia="Times New Roman"/>
          <w:lang w:val="en-CA"/>
        </w:rPr>
        <w:tab/>
      </w:r>
      <w:permStart w:id="1580534619" w:edGrp="everyone"/>
      <w:r w:rsidRPr="002E54B5">
        <w:rPr>
          <w:rFonts w:eastAsia="Times New Roman"/>
          <w:u w:val="single"/>
          <w:lang w:val="en-CA"/>
        </w:rPr>
        <w:tab/>
      </w:r>
      <w:permEnd w:id="1580534619"/>
    </w:p>
    <w:p w14:paraId="00D45194"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Project Name:</w:t>
      </w:r>
      <w:r w:rsidRPr="002E54B5">
        <w:rPr>
          <w:rFonts w:eastAsia="Times New Roman"/>
          <w:lang w:val="en-CA"/>
        </w:rPr>
        <w:tab/>
      </w:r>
      <w:permStart w:id="818700845" w:edGrp="everyone"/>
      <w:r w:rsidRPr="002E54B5">
        <w:rPr>
          <w:rFonts w:eastAsia="Times New Roman"/>
          <w:u w:val="single"/>
          <w:lang w:val="en-CA"/>
        </w:rPr>
        <w:tab/>
      </w:r>
      <w:permEnd w:id="818700845"/>
    </w:p>
    <w:p w14:paraId="6C4A58A7"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Responsibility:</w:t>
      </w:r>
      <w:r w:rsidRPr="002E54B5">
        <w:rPr>
          <w:rFonts w:eastAsia="Times New Roman"/>
          <w:lang w:val="en-CA"/>
        </w:rPr>
        <w:tab/>
      </w:r>
      <w:permStart w:id="1845903306" w:edGrp="everyone"/>
      <w:r w:rsidRPr="002E54B5">
        <w:rPr>
          <w:rFonts w:eastAsia="Times New Roman"/>
          <w:u w:val="single"/>
          <w:lang w:val="en-CA"/>
        </w:rPr>
        <w:tab/>
      </w:r>
      <w:permEnd w:id="1845903306"/>
    </w:p>
    <w:p w14:paraId="7B380038"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r>
      <w:r w:rsidRPr="002E54B5">
        <w:rPr>
          <w:rFonts w:eastAsia="Times New Roman"/>
          <w:lang w:val="en-CA"/>
        </w:rPr>
        <w:tab/>
      </w:r>
      <w:r w:rsidRPr="002E54B5">
        <w:rPr>
          <w:rFonts w:eastAsia="Times New Roman"/>
          <w:lang w:val="en-CA"/>
        </w:rPr>
        <w:tab/>
      </w:r>
      <w:permStart w:id="1220425085" w:edGrp="everyone"/>
      <w:r w:rsidRPr="002E54B5">
        <w:rPr>
          <w:rFonts w:eastAsia="Times New Roman"/>
          <w:u w:val="single"/>
          <w:lang w:val="en-CA"/>
        </w:rPr>
        <w:tab/>
      </w:r>
      <w:permEnd w:id="1220425085"/>
    </w:p>
    <w:p w14:paraId="2E6D4BF9" w14:textId="7BDC9EAB"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ab/>
      </w:r>
      <w:r w:rsidRPr="002E54B5">
        <w:rPr>
          <w:rFonts w:eastAsia="Times New Roman"/>
          <w:lang w:val="en-CA"/>
        </w:rPr>
        <w:tab/>
      </w:r>
      <w:r w:rsidRPr="002E54B5">
        <w:rPr>
          <w:rFonts w:eastAsia="Times New Roman"/>
          <w:lang w:val="en-CA"/>
        </w:rPr>
        <w:tab/>
      </w:r>
    </w:p>
    <w:p w14:paraId="32084B07"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u w:val="single"/>
          <w:lang w:val="en-CA"/>
        </w:rPr>
      </w:pPr>
      <w:r w:rsidRPr="002E54B5">
        <w:rPr>
          <w:rFonts w:eastAsia="Times New Roman"/>
          <w:lang w:val="en-CA"/>
        </w:rPr>
        <w:t>Qualifications:</w:t>
      </w:r>
      <w:r w:rsidRPr="002E54B5">
        <w:rPr>
          <w:rFonts w:eastAsia="Times New Roman"/>
          <w:lang w:val="en-CA"/>
        </w:rPr>
        <w:tab/>
      </w:r>
      <w:permStart w:id="2063532488" w:edGrp="everyone"/>
      <w:r w:rsidRPr="002E54B5">
        <w:rPr>
          <w:rFonts w:eastAsia="Times New Roman"/>
          <w:u w:val="single"/>
          <w:lang w:val="en-CA"/>
        </w:rPr>
        <w:tab/>
      </w:r>
      <w:permEnd w:id="2063532488"/>
    </w:p>
    <w:p w14:paraId="03330E88"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ab/>
        <w:t xml:space="preserve">Years of relevant </w:t>
      </w:r>
    </w:p>
    <w:p w14:paraId="58C139B7"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lang w:val="en-CA"/>
        </w:rPr>
      </w:pPr>
      <w:r w:rsidRPr="002E54B5">
        <w:rPr>
          <w:rFonts w:eastAsia="Times New Roman"/>
          <w:lang w:val="en-CA"/>
        </w:rPr>
        <w:t>experience:</w:t>
      </w:r>
      <w:r w:rsidRPr="002E54B5">
        <w:rPr>
          <w:rFonts w:eastAsia="Times New Roman"/>
          <w:lang w:val="en-CA"/>
        </w:rPr>
        <w:tab/>
      </w:r>
      <w:permStart w:id="1965320011" w:edGrp="everyone"/>
      <w:r w:rsidRPr="002E54B5">
        <w:rPr>
          <w:rFonts w:eastAsia="Times New Roman"/>
          <w:u w:val="single"/>
          <w:lang w:val="en-CA"/>
        </w:rPr>
        <w:tab/>
      </w:r>
      <w:permEnd w:id="1965320011"/>
    </w:p>
    <w:p w14:paraId="07D0182C"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553C0FAC"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7C322275"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Name:</w:t>
      </w:r>
      <w:r w:rsidRPr="002E54B5">
        <w:rPr>
          <w:rFonts w:eastAsia="Times New Roman"/>
          <w:lang w:val="en-CA"/>
        </w:rPr>
        <w:tab/>
      </w:r>
      <w:r w:rsidRPr="002E54B5">
        <w:rPr>
          <w:rFonts w:eastAsia="Times New Roman"/>
          <w:lang w:val="en-CA"/>
        </w:rPr>
        <w:tab/>
      </w:r>
      <w:r w:rsidRPr="002E54B5">
        <w:rPr>
          <w:rFonts w:eastAsia="Times New Roman"/>
          <w:lang w:val="en-CA"/>
        </w:rPr>
        <w:tab/>
      </w:r>
      <w:permStart w:id="845361766" w:edGrp="everyone"/>
      <w:r w:rsidRPr="002E54B5">
        <w:rPr>
          <w:rFonts w:eastAsia="Times New Roman"/>
          <w:u w:val="single"/>
          <w:lang w:val="en-CA"/>
        </w:rPr>
        <w:tab/>
      </w:r>
      <w:permEnd w:id="845361766"/>
    </w:p>
    <w:p w14:paraId="2A60CEB4"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5EE68DF4"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Experience:</w:t>
      </w:r>
    </w:p>
    <w:p w14:paraId="4DE0BD2E"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41C66AFF"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Dates:</w:t>
      </w:r>
      <w:r w:rsidRPr="002E54B5">
        <w:rPr>
          <w:rFonts w:eastAsia="Times New Roman"/>
          <w:lang w:val="en-CA"/>
        </w:rPr>
        <w:tab/>
      </w:r>
      <w:r w:rsidRPr="002E54B5">
        <w:rPr>
          <w:rFonts w:eastAsia="Times New Roman"/>
          <w:lang w:val="en-CA"/>
        </w:rPr>
        <w:tab/>
      </w:r>
      <w:permStart w:id="2093038755" w:edGrp="everyone"/>
      <w:r w:rsidRPr="002E54B5">
        <w:rPr>
          <w:rFonts w:eastAsia="Times New Roman"/>
          <w:u w:val="single"/>
          <w:lang w:val="en-CA"/>
        </w:rPr>
        <w:tab/>
      </w:r>
      <w:permEnd w:id="2093038755"/>
    </w:p>
    <w:p w14:paraId="740397F1"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Project Name:</w:t>
      </w:r>
      <w:r w:rsidRPr="002E54B5">
        <w:rPr>
          <w:rFonts w:eastAsia="Times New Roman"/>
          <w:lang w:val="en-CA"/>
        </w:rPr>
        <w:tab/>
      </w:r>
      <w:permStart w:id="457267002" w:edGrp="everyone"/>
      <w:r w:rsidRPr="002E54B5">
        <w:rPr>
          <w:rFonts w:eastAsia="Times New Roman"/>
          <w:u w:val="single"/>
          <w:lang w:val="en-CA"/>
        </w:rPr>
        <w:tab/>
      </w:r>
      <w:permEnd w:id="457267002"/>
    </w:p>
    <w:p w14:paraId="48E8FA8D"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Responsibility:</w:t>
      </w:r>
      <w:r w:rsidRPr="002E54B5">
        <w:rPr>
          <w:rFonts w:eastAsia="Times New Roman"/>
          <w:lang w:val="en-CA"/>
        </w:rPr>
        <w:tab/>
      </w:r>
      <w:permStart w:id="410667566" w:edGrp="everyone"/>
      <w:r w:rsidRPr="002E54B5">
        <w:rPr>
          <w:rFonts w:eastAsia="Times New Roman"/>
          <w:u w:val="single"/>
          <w:lang w:val="en-CA"/>
        </w:rPr>
        <w:tab/>
      </w:r>
      <w:permEnd w:id="410667566"/>
    </w:p>
    <w:p w14:paraId="2CE0D2C2"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r>
      <w:r w:rsidRPr="002E54B5">
        <w:rPr>
          <w:rFonts w:eastAsia="Times New Roman"/>
          <w:lang w:val="en-CA"/>
        </w:rPr>
        <w:tab/>
      </w:r>
      <w:r w:rsidRPr="002E54B5">
        <w:rPr>
          <w:rFonts w:eastAsia="Times New Roman"/>
          <w:lang w:val="en-CA"/>
        </w:rPr>
        <w:tab/>
      </w:r>
      <w:permStart w:id="821832193" w:edGrp="everyone"/>
      <w:r w:rsidRPr="002E54B5">
        <w:rPr>
          <w:rFonts w:eastAsia="Times New Roman"/>
          <w:u w:val="single"/>
          <w:lang w:val="en-CA"/>
        </w:rPr>
        <w:tab/>
      </w:r>
      <w:permEnd w:id="821832193"/>
    </w:p>
    <w:p w14:paraId="480226A8" w14:textId="59C00B58"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ab/>
      </w:r>
      <w:r w:rsidRPr="002E54B5">
        <w:rPr>
          <w:rFonts w:eastAsia="Times New Roman"/>
          <w:lang w:val="en-CA"/>
        </w:rPr>
        <w:tab/>
      </w:r>
    </w:p>
    <w:p w14:paraId="1591CE21"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u w:val="single"/>
          <w:lang w:val="en-CA"/>
        </w:rPr>
      </w:pPr>
      <w:r w:rsidRPr="002E54B5">
        <w:rPr>
          <w:rFonts w:eastAsia="Times New Roman"/>
          <w:lang w:val="en-CA"/>
        </w:rPr>
        <w:t>Qualifications:</w:t>
      </w:r>
      <w:r w:rsidRPr="002E54B5">
        <w:rPr>
          <w:rFonts w:eastAsia="Times New Roman"/>
          <w:lang w:val="en-CA"/>
        </w:rPr>
        <w:tab/>
      </w:r>
      <w:permStart w:id="577922055" w:edGrp="everyone"/>
      <w:r w:rsidRPr="002E54B5">
        <w:rPr>
          <w:rFonts w:eastAsia="Times New Roman"/>
          <w:u w:val="single"/>
          <w:lang w:val="en-CA"/>
        </w:rPr>
        <w:tab/>
      </w:r>
      <w:permEnd w:id="577922055"/>
    </w:p>
    <w:p w14:paraId="159D8C53"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ab/>
        <w:t xml:space="preserve">Years of relevant </w:t>
      </w:r>
    </w:p>
    <w:p w14:paraId="581D18CE"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lang w:val="en-CA"/>
        </w:rPr>
      </w:pPr>
      <w:r w:rsidRPr="002E54B5">
        <w:rPr>
          <w:rFonts w:eastAsia="Times New Roman"/>
          <w:lang w:val="en-CA"/>
        </w:rPr>
        <w:t>experience:</w:t>
      </w:r>
      <w:r w:rsidRPr="002E54B5">
        <w:rPr>
          <w:rFonts w:eastAsia="Times New Roman"/>
          <w:lang w:val="en-CA"/>
        </w:rPr>
        <w:tab/>
      </w:r>
      <w:permStart w:id="1440226507" w:edGrp="everyone"/>
      <w:r w:rsidRPr="002E54B5">
        <w:rPr>
          <w:rFonts w:eastAsia="Times New Roman"/>
          <w:u w:val="single"/>
          <w:lang w:val="en-CA"/>
        </w:rPr>
        <w:tab/>
      </w:r>
      <w:permEnd w:id="1440226507"/>
    </w:p>
    <w:p w14:paraId="6F4D69B4"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07DD1A8D"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485045F3"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Name:</w:t>
      </w:r>
      <w:r w:rsidRPr="002E54B5">
        <w:rPr>
          <w:rFonts w:eastAsia="Times New Roman"/>
          <w:lang w:val="en-CA"/>
        </w:rPr>
        <w:tab/>
      </w:r>
      <w:r w:rsidRPr="002E54B5">
        <w:rPr>
          <w:rFonts w:eastAsia="Times New Roman"/>
          <w:lang w:val="en-CA"/>
        </w:rPr>
        <w:tab/>
      </w:r>
      <w:r w:rsidRPr="002E54B5">
        <w:rPr>
          <w:rFonts w:eastAsia="Times New Roman"/>
          <w:lang w:val="en-CA"/>
        </w:rPr>
        <w:tab/>
      </w:r>
      <w:permStart w:id="1482955372" w:edGrp="everyone"/>
      <w:r w:rsidRPr="002E54B5">
        <w:rPr>
          <w:rFonts w:eastAsia="Times New Roman"/>
          <w:u w:val="single"/>
          <w:lang w:val="en-CA"/>
        </w:rPr>
        <w:tab/>
      </w:r>
      <w:permEnd w:id="1482955372"/>
    </w:p>
    <w:p w14:paraId="4A9853FE"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50DB1382"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Experience:</w:t>
      </w:r>
    </w:p>
    <w:p w14:paraId="7F885311"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2BE7A225"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Dates:</w:t>
      </w:r>
      <w:r w:rsidRPr="002E54B5">
        <w:rPr>
          <w:rFonts w:eastAsia="Times New Roman"/>
          <w:lang w:val="en-CA"/>
        </w:rPr>
        <w:tab/>
      </w:r>
      <w:r w:rsidRPr="002E54B5">
        <w:rPr>
          <w:rFonts w:eastAsia="Times New Roman"/>
          <w:lang w:val="en-CA"/>
        </w:rPr>
        <w:tab/>
      </w:r>
      <w:permStart w:id="813517436" w:edGrp="everyone"/>
      <w:r w:rsidRPr="002E54B5">
        <w:rPr>
          <w:rFonts w:eastAsia="Times New Roman"/>
          <w:u w:val="single"/>
          <w:lang w:val="en-CA"/>
        </w:rPr>
        <w:tab/>
      </w:r>
      <w:permEnd w:id="813517436"/>
    </w:p>
    <w:p w14:paraId="70443FBA"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Project Name:</w:t>
      </w:r>
      <w:r w:rsidRPr="002E54B5">
        <w:rPr>
          <w:rFonts w:eastAsia="Times New Roman"/>
          <w:lang w:val="en-CA"/>
        </w:rPr>
        <w:tab/>
      </w:r>
      <w:permStart w:id="678781365" w:edGrp="everyone"/>
      <w:r w:rsidRPr="002E54B5">
        <w:rPr>
          <w:rFonts w:eastAsia="Times New Roman"/>
          <w:u w:val="single"/>
          <w:lang w:val="en-CA"/>
        </w:rPr>
        <w:tab/>
      </w:r>
      <w:permEnd w:id="678781365"/>
    </w:p>
    <w:p w14:paraId="054DBE0E"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t>Responsibility:</w:t>
      </w:r>
      <w:r w:rsidRPr="002E54B5">
        <w:rPr>
          <w:rFonts w:eastAsia="Times New Roman"/>
          <w:lang w:val="en-CA"/>
        </w:rPr>
        <w:tab/>
      </w:r>
      <w:permStart w:id="260066409" w:edGrp="everyone"/>
      <w:r w:rsidRPr="002E54B5">
        <w:rPr>
          <w:rFonts w:eastAsia="Times New Roman"/>
          <w:u w:val="single"/>
          <w:lang w:val="en-CA"/>
        </w:rPr>
        <w:tab/>
      </w:r>
      <w:permEnd w:id="260066409"/>
    </w:p>
    <w:p w14:paraId="1280DFC1"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u w:val="single"/>
          <w:lang w:val="en-CA"/>
        </w:rPr>
      </w:pPr>
      <w:r w:rsidRPr="002E54B5">
        <w:rPr>
          <w:rFonts w:eastAsia="Times New Roman"/>
          <w:lang w:val="en-CA"/>
        </w:rPr>
        <w:tab/>
      </w:r>
      <w:r w:rsidRPr="002E54B5">
        <w:rPr>
          <w:rFonts w:eastAsia="Times New Roman"/>
          <w:lang w:val="en-CA"/>
        </w:rPr>
        <w:tab/>
      </w:r>
      <w:r w:rsidRPr="002E54B5">
        <w:rPr>
          <w:rFonts w:eastAsia="Times New Roman"/>
          <w:lang w:val="en-CA"/>
        </w:rPr>
        <w:tab/>
      </w:r>
      <w:permStart w:id="2054513313" w:edGrp="everyone"/>
      <w:r w:rsidRPr="002E54B5">
        <w:rPr>
          <w:rFonts w:eastAsia="Times New Roman"/>
          <w:u w:val="single"/>
          <w:lang w:val="en-CA"/>
        </w:rPr>
        <w:tab/>
      </w:r>
      <w:permEnd w:id="2054513313"/>
    </w:p>
    <w:p w14:paraId="75149938" w14:textId="06D56D9C"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ab/>
      </w:r>
      <w:r w:rsidRPr="002E54B5">
        <w:rPr>
          <w:rFonts w:eastAsia="Times New Roman"/>
          <w:lang w:val="en-CA"/>
        </w:rPr>
        <w:tab/>
      </w:r>
      <w:r w:rsidRPr="002E54B5">
        <w:rPr>
          <w:rFonts w:eastAsia="Times New Roman"/>
          <w:lang w:val="en-CA"/>
        </w:rPr>
        <w:tab/>
      </w:r>
    </w:p>
    <w:p w14:paraId="3246FCB2"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u w:val="single"/>
          <w:lang w:val="en-CA"/>
        </w:rPr>
      </w:pPr>
      <w:r w:rsidRPr="002E54B5">
        <w:rPr>
          <w:rFonts w:eastAsia="Times New Roman"/>
          <w:lang w:val="en-CA"/>
        </w:rPr>
        <w:t>Qualifications:</w:t>
      </w:r>
      <w:r w:rsidRPr="002E54B5">
        <w:rPr>
          <w:rFonts w:eastAsia="Times New Roman"/>
          <w:lang w:val="en-CA"/>
        </w:rPr>
        <w:tab/>
      </w:r>
      <w:permStart w:id="279471711" w:edGrp="everyone"/>
      <w:r w:rsidRPr="002E54B5">
        <w:rPr>
          <w:rFonts w:eastAsia="Times New Roman"/>
          <w:u w:val="single"/>
          <w:lang w:val="en-CA"/>
        </w:rPr>
        <w:tab/>
      </w:r>
      <w:permEnd w:id="279471711"/>
    </w:p>
    <w:p w14:paraId="6858FC2C"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r w:rsidRPr="002E54B5">
        <w:rPr>
          <w:rFonts w:eastAsia="Times New Roman"/>
          <w:lang w:val="en-CA"/>
        </w:rPr>
        <w:tab/>
        <w:t xml:space="preserve">Years of relevant </w:t>
      </w:r>
    </w:p>
    <w:p w14:paraId="38CF1713"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left="720" w:right="77"/>
        <w:rPr>
          <w:rFonts w:eastAsia="Times New Roman"/>
          <w:lang w:val="en-CA"/>
        </w:rPr>
      </w:pPr>
      <w:r w:rsidRPr="002E54B5">
        <w:rPr>
          <w:rFonts w:eastAsia="Times New Roman"/>
          <w:lang w:val="en-CA"/>
        </w:rPr>
        <w:t>experience:</w:t>
      </w:r>
      <w:r w:rsidRPr="002E54B5">
        <w:rPr>
          <w:rFonts w:eastAsia="Times New Roman"/>
          <w:lang w:val="en-CA"/>
        </w:rPr>
        <w:tab/>
      </w:r>
      <w:permStart w:id="150158056" w:edGrp="everyone"/>
      <w:r w:rsidRPr="002E54B5">
        <w:rPr>
          <w:rFonts w:eastAsia="Times New Roman"/>
          <w:u w:val="single"/>
          <w:lang w:val="en-CA"/>
        </w:rPr>
        <w:tab/>
      </w:r>
      <w:permEnd w:id="150158056"/>
    </w:p>
    <w:p w14:paraId="7BB50DBD" w14:textId="77777777" w:rsidR="00654498" w:rsidRPr="002E54B5" w:rsidRDefault="00654498" w:rsidP="004A0A3F">
      <w:pPr>
        <w:widowControl/>
        <w:tabs>
          <w:tab w:val="left" w:pos="720"/>
          <w:tab w:val="left" w:pos="1440"/>
          <w:tab w:val="left" w:pos="2160"/>
          <w:tab w:val="left" w:pos="9240"/>
        </w:tabs>
        <w:overflowPunct w:val="0"/>
        <w:adjustRightInd w:val="0"/>
        <w:spacing w:line="280" w:lineRule="atLeast"/>
        <w:ind w:right="77"/>
        <w:rPr>
          <w:rFonts w:eastAsia="Times New Roman"/>
          <w:lang w:val="en-CA"/>
        </w:rPr>
      </w:pPr>
    </w:p>
    <w:p w14:paraId="6817BF30" w14:textId="77777777" w:rsidR="00ED237C" w:rsidRDefault="00ED237C">
      <w:pPr>
        <w:rPr>
          <w:rFonts w:eastAsia="Times New Roman"/>
          <w:lang w:val="en-CA"/>
        </w:rPr>
      </w:pPr>
      <w:r>
        <w:rPr>
          <w:rFonts w:eastAsia="Times New Roman"/>
          <w:lang w:val="en-CA"/>
        </w:rPr>
        <w:br w:type="page"/>
      </w:r>
    </w:p>
    <w:p w14:paraId="59877B35" w14:textId="722DF4DD" w:rsidR="009375FF" w:rsidRPr="002E54B5" w:rsidRDefault="009375FF" w:rsidP="00ED237C">
      <w:pPr>
        <w:widowControl/>
        <w:overflowPunct w:val="0"/>
        <w:adjustRightInd w:val="0"/>
        <w:spacing w:line="280" w:lineRule="atLeast"/>
        <w:ind w:left="1418" w:right="77" w:hanging="709"/>
        <w:jc w:val="both"/>
        <w:rPr>
          <w:rFonts w:eastAsia="Times New Roman"/>
          <w:lang w:val="en-CA"/>
        </w:rPr>
      </w:pPr>
      <w:r w:rsidRPr="002E54B5">
        <w:rPr>
          <w:rFonts w:eastAsia="Times New Roman"/>
          <w:lang w:val="en-CA"/>
        </w:rPr>
        <w:lastRenderedPageBreak/>
        <w:t>(viii)</w:t>
      </w:r>
      <w:r w:rsidRPr="002E54B5">
        <w:rPr>
          <w:rFonts w:eastAsia="Times New Roman"/>
          <w:lang w:val="en-CA"/>
        </w:rPr>
        <w:tab/>
        <w:t>Proponents should provide the following information on the background and experience of all sub-contractors proposed to undertake a portion of the Goods and Services (use the spaces provided and/or attach additional pages, if necessary):</w:t>
      </w:r>
    </w:p>
    <w:p w14:paraId="3D8E74B3" w14:textId="77777777" w:rsidR="009375FF" w:rsidRPr="002E54B5" w:rsidRDefault="009375FF" w:rsidP="004A0A3F">
      <w:pPr>
        <w:widowControl/>
        <w:tabs>
          <w:tab w:val="left" w:pos="720"/>
          <w:tab w:val="left" w:pos="1440"/>
          <w:tab w:val="left" w:pos="2160"/>
          <w:tab w:val="center" w:pos="4320"/>
          <w:tab w:val="right" w:pos="8640"/>
        </w:tabs>
        <w:overflowPunct w:val="0"/>
        <w:adjustRightInd w:val="0"/>
        <w:spacing w:line="280" w:lineRule="atLeast"/>
        <w:ind w:right="77"/>
        <w:rPr>
          <w:rFonts w:eastAsia="Times New Roman"/>
          <w:lang w:val="x-none" w:eastAsia="x-none"/>
        </w:rPr>
      </w:pPr>
    </w:p>
    <w:p w14:paraId="1D1FC5B4"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bl>
      <w:tblPr>
        <w:tblW w:w="0" w:type="auto"/>
        <w:tblLayout w:type="fixed"/>
        <w:tblLook w:val="04A0" w:firstRow="1" w:lastRow="0" w:firstColumn="1" w:lastColumn="0" w:noHBand="0" w:noVBand="1"/>
      </w:tblPr>
      <w:tblGrid>
        <w:gridCol w:w="2988"/>
        <w:gridCol w:w="2790"/>
        <w:gridCol w:w="1530"/>
        <w:gridCol w:w="2268"/>
      </w:tblGrid>
      <w:tr w:rsidR="009375FF" w:rsidRPr="002E54B5" w14:paraId="25E4F6EA" w14:textId="77777777" w:rsidTr="009375FF">
        <w:tc>
          <w:tcPr>
            <w:tcW w:w="2988" w:type="dxa"/>
            <w:tcBorders>
              <w:top w:val="single" w:sz="6" w:space="0" w:color="auto"/>
              <w:left w:val="single" w:sz="6" w:space="0" w:color="auto"/>
              <w:bottom w:val="single" w:sz="6" w:space="0" w:color="auto"/>
              <w:right w:val="single" w:sz="6" w:space="0" w:color="auto"/>
            </w:tcBorders>
            <w:shd w:val="pct10" w:color="auto" w:fill="FFFFFF"/>
          </w:tcPr>
          <w:p w14:paraId="66F05996"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jc w:val="center"/>
              <w:rPr>
                <w:rFonts w:eastAsia="Times New Roman"/>
                <w:b/>
                <w:lang w:val="en-CA"/>
              </w:rPr>
            </w:pPr>
            <w:r w:rsidRPr="002E54B5">
              <w:rPr>
                <w:rFonts w:eastAsia="Times New Roman"/>
                <w:b/>
                <w:lang w:val="en-CA"/>
              </w:rPr>
              <w:t>DESCRIPTION OF SERVICES</w:t>
            </w:r>
          </w:p>
          <w:p w14:paraId="2DA9CF79"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jc w:val="center"/>
              <w:rPr>
                <w:rFonts w:eastAsia="Times New Roman"/>
                <w:b/>
                <w:lang w:val="en-CA"/>
              </w:rPr>
            </w:pPr>
          </w:p>
        </w:tc>
        <w:tc>
          <w:tcPr>
            <w:tcW w:w="2790" w:type="dxa"/>
            <w:tcBorders>
              <w:top w:val="single" w:sz="6" w:space="0" w:color="auto"/>
              <w:left w:val="single" w:sz="6" w:space="0" w:color="auto"/>
              <w:bottom w:val="single" w:sz="6" w:space="0" w:color="auto"/>
              <w:right w:val="single" w:sz="6" w:space="0" w:color="auto"/>
            </w:tcBorders>
            <w:shd w:val="pct10" w:color="auto" w:fill="FFFFFF"/>
            <w:hideMark/>
          </w:tcPr>
          <w:p w14:paraId="668911B9"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jc w:val="center"/>
              <w:rPr>
                <w:rFonts w:eastAsia="Times New Roman"/>
                <w:b/>
                <w:lang w:val="en-CA"/>
              </w:rPr>
            </w:pPr>
            <w:r w:rsidRPr="002E54B5">
              <w:rPr>
                <w:rFonts w:eastAsia="Times New Roman"/>
                <w:b/>
                <w:lang w:val="en-CA"/>
              </w:rPr>
              <w:t>SUB-CONTRACTORS NAME</w:t>
            </w:r>
          </w:p>
        </w:tc>
        <w:tc>
          <w:tcPr>
            <w:tcW w:w="1530" w:type="dxa"/>
            <w:tcBorders>
              <w:top w:val="single" w:sz="6" w:space="0" w:color="auto"/>
              <w:left w:val="single" w:sz="6" w:space="0" w:color="auto"/>
              <w:bottom w:val="single" w:sz="6" w:space="0" w:color="auto"/>
              <w:right w:val="single" w:sz="6" w:space="0" w:color="auto"/>
            </w:tcBorders>
            <w:shd w:val="pct10" w:color="auto" w:fill="FFFFFF"/>
            <w:hideMark/>
          </w:tcPr>
          <w:p w14:paraId="3379CBF6"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jc w:val="center"/>
              <w:rPr>
                <w:rFonts w:eastAsia="Times New Roman"/>
                <w:b/>
                <w:lang w:val="en-CA"/>
              </w:rPr>
            </w:pPr>
            <w:r w:rsidRPr="002E54B5">
              <w:rPr>
                <w:rFonts w:eastAsia="Times New Roman"/>
                <w:b/>
                <w:lang w:val="en-CA"/>
              </w:rPr>
              <w:t>YEARS OF WORKING WITH CONTRACTOR</w:t>
            </w:r>
          </w:p>
        </w:tc>
        <w:tc>
          <w:tcPr>
            <w:tcW w:w="2268" w:type="dxa"/>
            <w:tcBorders>
              <w:top w:val="single" w:sz="6" w:space="0" w:color="auto"/>
              <w:left w:val="single" w:sz="6" w:space="0" w:color="auto"/>
              <w:bottom w:val="single" w:sz="6" w:space="0" w:color="auto"/>
              <w:right w:val="single" w:sz="6" w:space="0" w:color="auto"/>
            </w:tcBorders>
            <w:shd w:val="pct10" w:color="auto" w:fill="FFFFFF"/>
            <w:hideMark/>
          </w:tcPr>
          <w:p w14:paraId="62926977"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jc w:val="center"/>
              <w:rPr>
                <w:rFonts w:eastAsia="Times New Roman"/>
                <w:b/>
                <w:lang w:val="en-CA"/>
              </w:rPr>
            </w:pPr>
            <w:r w:rsidRPr="002E54B5">
              <w:rPr>
                <w:rFonts w:eastAsia="Times New Roman"/>
                <w:b/>
                <w:lang w:val="en-CA"/>
              </w:rPr>
              <w:t>TELEPHONE NUMBER AND EMAIL</w:t>
            </w:r>
          </w:p>
        </w:tc>
      </w:tr>
      <w:tr w:rsidR="009375FF" w:rsidRPr="002E54B5" w14:paraId="35ED092A"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5BE12C13"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866846544" w:edGrp="everyone" w:colFirst="0" w:colLast="0"/>
            <w:permStart w:id="839344926" w:edGrp="everyone" w:colFirst="1" w:colLast="1"/>
            <w:permStart w:id="946896849" w:edGrp="everyone" w:colFirst="2" w:colLast="2"/>
            <w:permStart w:id="1144086719" w:edGrp="everyone" w:colFirst="3" w:colLast="3"/>
          </w:p>
        </w:tc>
        <w:tc>
          <w:tcPr>
            <w:tcW w:w="2790" w:type="dxa"/>
            <w:tcBorders>
              <w:top w:val="single" w:sz="6" w:space="0" w:color="auto"/>
              <w:left w:val="single" w:sz="6" w:space="0" w:color="auto"/>
              <w:bottom w:val="single" w:sz="6" w:space="0" w:color="auto"/>
              <w:right w:val="single" w:sz="6" w:space="0" w:color="auto"/>
            </w:tcBorders>
          </w:tcPr>
          <w:p w14:paraId="6864B02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79C71E3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66DFE1F9"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19C00827"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618565D3"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030574883" w:edGrp="everyone" w:colFirst="0" w:colLast="0"/>
            <w:permStart w:id="1566846407" w:edGrp="everyone" w:colFirst="1" w:colLast="1"/>
            <w:permStart w:id="1326193347" w:edGrp="everyone" w:colFirst="2" w:colLast="2"/>
            <w:permStart w:id="1210468708" w:edGrp="everyone" w:colFirst="3" w:colLast="3"/>
            <w:permEnd w:id="866846544"/>
            <w:permEnd w:id="839344926"/>
            <w:permEnd w:id="946896849"/>
            <w:permEnd w:id="1144086719"/>
          </w:p>
        </w:tc>
        <w:tc>
          <w:tcPr>
            <w:tcW w:w="2790" w:type="dxa"/>
            <w:tcBorders>
              <w:top w:val="single" w:sz="6" w:space="0" w:color="auto"/>
              <w:left w:val="single" w:sz="6" w:space="0" w:color="auto"/>
              <w:bottom w:val="single" w:sz="6" w:space="0" w:color="auto"/>
              <w:right w:val="single" w:sz="6" w:space="0" w:color="auto"/>
            </w:tcBorders>
          </w:tcPr>
          <w:p w14:paraId="55A03A20"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7EE2BBB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5B48FA88"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70D12094"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7705845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51121098" w:edGrp="everyone" w:colFirst="0" w:colLast="0"/>
            <w:permStart w:id="1853497995" w:edGrp="everyone" w:colFirst="1" w:colLast="1"/>
            <w:permStart w:id="632033972" w:edGrp="everyone" w:colFirst="2" w:colLast="2"/>
            <w:permStart w:id="1588199856" w:edGrp="everyone" w:colFirst="3" w:colLast="3"/>
            <w:permEnd w:id="1030574883"/>
            <w:permEnd w:id="1566846407"/>
            <w:permEnd w:id="1326193347"/>
            <w:permEnd w:id="1210468708"/>
          </w:p>
        </w:tc>
        <w:tc>
          <w:tcPr>
            <w:tcW w:w="2790" w:type="dxa"/>
            <w:tcBorders>
              <w:top w:val="single" w:sz="6" w:space="0" w:color="auto"/>
              <w:left w:val="single" w:sz="6" w:space="0" w:color="auto"/>
              <w:bottom w:val="single" w:sz="6" w:space="0" w:color="auto"/>
              <w:right w:val="single" w:sz="6" w:space="0" w:color="auto"/>
            </w:tcBorders>
          </w:tcPr>
          <w:p w14:paraId="29B355C6"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5FEE681E"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581D22E9"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07682F97"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21DBC91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228824363" w:edGrp="everyone" w:colFirst="0" w:colLast="0"/>
            <w:permStart w:id="1706500393" w:edGrp="everyone" w:colFirst="1" w:colLast="1"/>
            <w:permStart w:id="193687786" w:edGrp="everyone" w:colFirst="2" w:colLast="2"/>
            <w:permStart w:id="1617564511" w:edGrp="everyone" w:colFirst="3" w:colLast="3"/>
            <w:permEnd w:id="51121098"/>
            <w:permEnd w:id="1853497995"/>
            <w:permEnd w:id="632033972"/>
            <w:permEnd w:id="1588199856"/>
          </w:p>
        </w:tc>
        <w:tc>
          <w:tcPr>
            <w:tcW w:w="2790" w:type="dxa"/>
            <w:tcBorders>
              <w:top w:val="single" w:sz="6" w:space="0" w:color="auto"/>
              <w:left w:val="single" w:sz="6" w:space="0" w:color="auto"/>
              <w:bottom w:val="single" w:sz="6" w:space="0" w:color="auto"/>
              <w:right w:val="single" w:sz="6" w:space="0" w:color="auto"/>
            </w:tcBorders>
          </w:tcPr>
          <w:p w14:paraId="07BE9D53"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36A63971"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21F6780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5A500776"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42F6756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417794298" w:edGrp="everyone" w:colFirst="0" w:colLast="0"/>
            <w:permStart w:id="549979456" w:edGrp="everyone" w:colFirst="1" w:colLast="1"/>
            <w:permStart w:id="456868805" w:edGrp="everyone" w:colFirst="2" w:colLast="2"/>
            <w:permStart w:id="110519963" w:edGrp="everyone" w:colFirst="3" w:colLast="3"/>
            <w:permEnd w:id="1228824363"/>
            <w:permEnd w:id="1706500393"/>
            <w:permEnd w:id="193687786"/>
            <w:permEnd w:id="1617564511"/>
          </w:p>
        </w:tc>
        <w:tc>
          <w:tcPr>
            <w:tcW w:w="2790" w:type="dxa"/>
            <w:tcBorders>
              <w:top w:val="single" w:sz="6" w:space="0" w:color="auto"/>
              <w:left w:val="single" w:sz="6" w:space="0" w:color="auto"/>
              <w:bottom w:val="single" w:sz="6" w:space="0" w:color="auto"/>
              <w:right w:val="single" w:sz="6" w:space="0" w:color="auto"/>
            </w:tcBorders>
          </w:tcPr>
          <w:p w14:paraId="0403613E"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10B6330F"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38D18E62"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609A6A8E"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4B3B2D1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283338201" w:edGrp="everyone" w:colFirst="0" w:colLast="0"/>
            <w:permStart w:id="1172245993" w:edGrp="everyone" w:colFirst="1" w:colLast="1"/>
            <w:permStart w:id="874133128" w:edGrp="everyone" w:colFirst="2" w:colLast="2"/>
            <w:permStart w:id="627576406" w:edGrp="everyone" w:colFirst="3" w:colLast="3"/>
            <w:permEnd w:id="417794298"/>
            <w:permEnd w:id="549979456"/>
            <w:permEnd w:id="456868805"/>
            <w:permEnd w:id="110519963"/>
          </w:p>
        </w:tc>
        <w:tc>
          <w:tcPr>
            <w:tcW w:w="2790" w:type="dxa"/>
            <w:tcBorders>
              <w:top w:val="single" w:sz="6" w:space="0" w:color="auto"/>
              <w:left w:val="single" w:sz="6" w:space="0" w:color="auto"/>
              <w:bottom w:val="single" w:sz="6" w:space="0" w:color="auto"/>
              <w:right w:val="single" w:sz="6" w:space="0" w:color="auto"/>
            </w:tcBorders>
          </w:tcPr>
          <w:p w14:paraId="383E4C96"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490CDFE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0DF73AE0"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6744112A"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1EF6B8D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38689779" w:edGrp="everyone" w:colFirst="0" w:colLast="0"/>
            <w:permStart w:id="960453459" w:edGrp="everyone" w:colFirst="1" w:colLast="1"/>
            <w:permStart w:id="1727559169" w:edGrp="everyone" w:colFirst="2" w:colLast="2"/>
            <w:permStart w:id="841513316" w:edGrp="everyone" w:colFirst="3" w:colLast="3"/>
            <w:permEnd w:id="283338201"/>
            <w:permEnd w:id="1172245993"/>
            <w:permEnd w:id="874133128"/>
            <w:permEnd w:id="627576406"/>
          </w:p>
        </w:tc>
        <w:tc>
          <w:tcPr>
            <w:tcW w:w="2790" w:type="dxa"/>
            <w:tcBorders>
              <w:top w:val="single" w:sz="6" w:space="0" w:color="auto"/>
              <w:left w:val="single" w:sz="6" w:space="0" w:color="auto"/>
              <w:bottom w:val="single" w:sz="6" w:space="0" w:color="auto"/>
              <w:right w:val="single" w:sz="6" w:space="0" w:color="auto"/>
            </w:tcBorders>
          </w:tcPr>
          <w:p w14:paraId="7A1E7947"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7E1FA32F"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1EC42EC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6D0D4BED"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395355E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812539434" w:edGrp="everyone" w:colFirst="0" w:colLast="0"/>
            <w:permStart w:id="1519822" w:edGrp="everyone" w:colFirst="1" w:colLast="1"/>
            <w:permStart w:id="2015436360" w:edGrp="everyone" w:colFirst="2" w:colLast="2"/>
            <w:permStart w:id="1259230872" w:edGrp="everyone" w:colFirst="3" w:colLast="3"/>
            <w:permEnd w:id="138689779"/>
            <w:permEnd w:id="960453459"/>
            <w:permEnd w:id="1727559169"/>
            <w:permEnd w:id="841513316"/>
          </w:p>
        </w:tc>
        <w:tc>
          <w:tcPr>
            <w:tcW w:w="2790" w:type="dxa"/>
            <w:tcBorders>
              <w:top w:val="single" w:sz="6" w:space="0" w:color="auto"/>
              <w:left w:val="single" w:sz="6" w:space="0" w:color="auto"/>
              <w:bottom w:val="single" w:sz="6" w:space="0" w:color="auto"/>
              <w:right w:val="single" w:sz="6" w:space="0" w:color="auto"/>
            </w:tcBorders>
          </w:tcPr>
          <w:p w14:paraId="4D13F428"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118A8FEE"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0BC0586F"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77754F54"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3226A661"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436094062" w:edGrp="everyone" w:colFirst="0" w:colLast="0"/>
            <w:permStart w:id="161029802" w:edGrp="everyone" w:colFirst="1" w:colLast="1"/>
            <w:permStart w:id="1161062621" w:edGrp="everyone" w:colFirst="2" w:colLast="2"/>
            <w:permStart w:id="244787122" w:edGrp="everyone" w:colFirst="3" w:colLast="3"/>
            <w:permEnd w:id="812539434"/>
            <w:permEnd w:id="1519822"/>
            <w:permEnd w:id="2015436360"/>
            <w:permEnd w:id="1259230872"/>
          </w:p>
        </w:tc>
        <w:tc>
          <w:tcPr>
            <w:tcW w:w="2790" w:type="dxa"/>
            <w:tcBorders>
              <w:top w:val="single" w:sz="6" w:space="0" w:color="auto"/>
              <w:left w:val="single" w:sz="6" w:space="0" w:color="auto"/>
              <w:bottom w:val="single" w:sz="6" w:space="0" w:color="auto"/>
              <w:right w:val="single" w:sz="6" w:space="0" w:color="auto"/>
            </w:tcBorders>
          </w:tcPr>
          <w:p w14:paraId="0FC9A4A4"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45BDF368"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232FAFB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3C4F4FC4"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6A7144C5"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856727139" w:edGrp="everyone" w:colFirst="0" w:colLast="0"/>
            <w:permStart w:id="695820288" w:edGrp="everyone" w:colFirst="1" w:colLast="1"/>
            <w:permStart w:id="829443785" w:edGrp="everyone" w:colFirst="2" w:colLast="2"/>
            <w:permStart w:id="1353009602" w:edGrp="everyone" w:colFirst="3" w:colLast="3"/>
            <w:permEnd w:id="1436094062"/>
            <w:permEnd w:id="161029802"/>
            <w:permEnd w:id="1161062621"/>
            <w:permEnd w:id="244787122"/>
          </w:p>
        </w:tc>
        <w:tc>
          <w:tcPr>
            <w:tcW w:w="2790" w:type="dxa"/>
            <w:tcBorders>
              <w:top w:val="single" w:sz="6" w:space="0" w:color="auto"/>
              <w:left w:val="single" w:sz="6" w:space="0" w:color="auto"/>
              <w:bottom w:val="single" w:sz="6" w:space="0" w:color="auto"/>
              <w:right w:val="single" w:sz="6" w:space="0" w:color="auto"/>
            </w:tcBorders>
          </w:tcPr>
          <w:p w14:paraId="16683221"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3657D96E"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633D28B3"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31CEC1F1"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49B3EBE4"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269136707" w:edGrp="everyone" w:colFirst="0" w:colLast="0"/>
            <w:permStart w:id="480200872" w:edGrp="everyone" w:colFirst="1" w:colLast="1"/>
            <w:permStart w:id="138554780" w:edGrp="everyone" w:colFirst="2" w:colLast="2"/>
            <w:permStart w:id="501052087" w:edGrp="everyone" w:colFirst="3" w:colLast="3"/>
            <w:permEnd w:id="1856727139"/>
            <w:permEnd w:id="695820288"/>
            <w:permEnd w:id="829443785"/>
            <w:permEnd w:id="1353009602"/>
          </w:p>
        </w:tc>
        <w:tc>
          <w:tcPr>
            <w:tcW w:w="2790" w:type="dxa"/>
            <w:tcBorders>
              <w:top w:val="single" w:sz="6" w:space="0" w:color="auto"/>
              <w:left w:val="single" w:sz="6" w:space="0" w:color="auto"/>
              <w:bottom w:val="single" w:sz="6" w:space="0" w:color="auto"/>
              <w:right w:val="single" w:sz="6" w:space="0" w:color="auto"/>
            </w:tcBorders>
          </w:tcPr>
          <w:p w14:paraId="166D73EE"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00052CB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6191CF68"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215F083C"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63F3173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477074128" w:edGrp="everyone" w:colFirst="0" w:colLast="0"/>
            <w:permStart w:id="1298873890" w:edGrp="everyone" w:colFirst="1" w:colLast="1"/>
            <w:permStart w:id="703024020" w:edGrp="everyone" w:colFirst="2" w:colLast="2"/>
            <w:permStart w:id="1751273342" w:edGrp="everyone" w:colFirst="3" w:colLast="3"/>
            <w:permEnd w:id="1269136707"/>
            <w:permEnd w:id="480200872"/>
            <w:permEnd w:id="138554780"/>
            <w:permEnd w:id="501052087"/>
          </w:p>
        </w:tc>
        <w:tc>
          <w:tcPr>
            <w:tcW w:w="2790" w:type="dxa"/>
            <w:tcBorders>
              <w:top w:val="single" w:sz="6" w:space="0" w:color="auto"/>
              <w:left w:val="single" w:sz="6" w:space="0" w:color="auto"/>
              <w:bottom w:val="single" w:sz="6" w:space="0" w:color="auto"/>
              <w:right w:val="single" w:sz="6" w:space="0" w:color="auto"/>
            </w:tcBorders>
          </w:tcPr>
          <w:p w14:paraId="7FCF4D15"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4ECD1B3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2D9AA956"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0CEEA3AC"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55CB9DE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607351999" w:edGrp="everyone" w:colFirst="0" w:colLast="0"/>
            <w:permStart w:id="856369569" w:edGrp="everyone" w:colFirst="1" w:colLast="1"/>
            <w:permStart w:id="723414434" w:edGrp="everyone" w:colFirst="2" w:colLast="2"/>
            <w:permStart w:id="371476718" w:edGrp="everyone" w:colFirst="3" w:colLast="3"/>
            <w:permEnd w:id="1477074128"/>
            <w:permEnd w:id="1298873890"/>
            <w:permEnd w:id="703024020"/>
            <w:permEnd w:id="1751273342"/>
          </w:p>
        </w:tc>
        <w:tc>
          <w:tcPr>
            <w:tcW w:w="2790" w:type="dxa"/>
            <w:tcBorders>
              <w:top w:val="single" w:sz="6" w:space="0" w:color="auto"/>
              <w:left w:val="single" w:sz="6" w:space="0" w:color="auto"/>
              <w:bottom w:val="single" w:sz="6" w:space="0" w:color="auto"/>
              <w:right w:val="single" w:sz="6" w:space="0" w:color="auto"/>
            </w:tcBorders>
          </w:tcPr>
          <w:p w14:paraId="7F761C14"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7120380E"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7C13569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0F631BC4"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3A09C0D8"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2009143920" w:edGrp="everyone" w:colFirst="0" w:colLast="0"/>
            <w:permStart w:id="18513254" w:edGrp="everyone" w:colFirst="1" w:colLast="1"/>
            <w:permStart w:id="1950448497" w:edGrp="everyone" w:colFirst="2" w:colLast="2"/>
            <w:permStart w:id="703537645" w:edGrp="everyone" w:colFirst="3" w:colLast="3"/>
            <w:permEnd w:id="1607351999"/>
            <w:permEnd w:id="856369569"/>
            <w:permEnd w:id="723414434"/>
            <w:permEnd w:id="371476718"/>
          </w:p>
        </w:tc>
        <w:tc>
          <w:tcPr>
            <w:tcW w:w="2790" w:type="dxa"/>
            <w:tcBorders>
              <w:top w:val="single" w:sz="6" w:space="0" w:color="auto"/>
              <w:left w:val="single" w:sz="6" w:space="0" w:color="auto"/>
              <w:bottom w:val="single" w:sz="6" w:space="0" w:color="auto"/>
              <w:right w:val="single" w:sz="6" w:space="0" w:color="auto"/>
            </w:tcBorders>
          </w:tcPr>
          <w:p w14:paraId="233803A0"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36EFCCD8"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28924B65"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11032195"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682CD8E9"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390032544" w:edGrp="everyone" w:colFirst="0" w:colLast="0"/>
            <w:permStart w:id="1337397680" w:edGrp="everyone" w:colFirst="1" w:colLast="1"/>
            <w:permStart w:id="901934011" w:edGrp="everyone" w:colFirst="2" w:colLast="2"/>
            <w:permStart w:id="1483934859" w:edGrp="everyone" w:colFirst="3" w:colLast="3"/>
            <w:permEnd w:id="2009143920"/>
            <w:permEnd w:id="18513254"/>
            <w:permEnd w:id="1950448497"/>
            <w:permEnd w:id="703537645"/>
          </w:p>
        </w:tc>
        <w:tc>
          <w:tcPr>
            <w:tcW w:w="2790" w:type="dxa"/>
            <w:tcBorders>
              <w:top w:val="single" w:sz="6" w:space="0" w:color="auto"/>
              <w:left w:val="single" w:sz="6" w:space="0" w:color="auto"/>
              <w:bottom w:val="single" w:sz="6" w:space="0" w:color="auto"/>
              <w:right w:val="single" w:sz="6" w:space="0" w:color="auto"/>
            </w:tcBorders>
          </w:tcPr>
          <w:p w14:paraId="1B8A5104"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2452CF49"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17E6EC47"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019042E3"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402C170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2051278787" w:edGrp="everyone" w:colFirst="0" w:colLast="0"/>
            <w:permStart w:id="2053398747" w:edGrp="everyone" w:colFirst="1" w:colLast="1"/>
            <w:permStart w:id="1291924091" w:edGrp="everyone" w:colFirst="2" w:colLast="2"/>
            <w:permStart w:id="1641765392" w:edGrp="everyone" w:colFirst="3" w:colLast="3"/>
            <w:permEnd w:id="390032544"/>
            <w:permEnd w:id="1337397680"/>
            <w:permEnd w:id="901934011"/>
            <w:permEnd w:id="1483934859"/>
          </w:p>
        </w:tc>
        <w:tc>
          <w:tcPr>
            <w:tcW w:w="2790" w:type="dxa"/>
            <w:tcBorders>
              <w:top w:val="single" w:sz="6" w:space="0" w:color="auto"/>
              <w:left w:val="single" w:sz="6" w:space="0" w:color="auto"/>
              <w:bottom w:val="single" w:sz="6" w:space="0" w:color="auto"/>
              <w:right w:val="single" w:sz="6" w:space="0" w:color="auto"/>
            </w:tcBorders>
          </w:tcPr>
          <w:p w14:paraId="767CA02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26195AAE"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35B87C95"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5FC6C7C4"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1662C161"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782540120" w:edGrp="everyone" w:colFirst="0" w:colLast="0"/>
            <w:permStart w:id="376522696" w:edGrp="everyone" w:colFirst="1" w:colLast="1"/>
            <w:permStart w:id="76418932" w:edGrp="everyone" w:colFirst="2" w:colLast="2"/>
            <w:permStart w:id="1079472984" w:edGrp="everyone" w:colFirst="3" w:colLast="3"/>
            <w:permEnd w:id="2051278787"/>
            <w:permEnd w:id="2053398747"/>
            <w:permEnd w:id="1291924091"/>
            <w:permEnd w:id="1641765392"/>
          </w:p>
        </w:tc>
        <w:tc>
          <w:tcPr>
            <w:tcW w:w="2790" w:type="dxa"/>
            <w:tcBorders>
              <w:top w:val="single" w:sz="6" w:space="0" w:color="auto"/>
              <w:left w:val="single" w:sz="6" w:space="0" w:color="auto"/>
              <w:bottom w:val="single" w:sz="6" w:space="0" w:color="auto"/>
              <w:right w:val="single" w:sz="6" w:space="0" w:color="auto"/>
            </w:tcBorders>
          </w:tcPr>
          <w:p w14:paraId="65A16195"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7B297112"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7FE3C342"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6ACDC63D"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67EA8FB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515249937" w:edGrp="everyone" w:colFirst="0" w:colLast="0"/>
            <w:permStart w:id="1474458063" w:edGrp="everyone" w:colFirst="1" w:colLast="1"/>
            <w:permStart w:id="210060115" w:edGrp="everyone" w:colFirst="2" w:colLast="2"/>
            <w:permStart w:id="2062187514" w:edGrp="everyone" w:colFirst="3" w:colLast="3"/>
            <w:permEnd w:id="1782540120"/>
            <w:permEnd w:id="376522696"/>
            <w:permEnd w:id="76418932"/>
            <w:permEnd w:id="1079472984"/>
          </w:p>
        </w:tc>
        <w:tc>
          <w:tcPr>
            <w:tcW w:w="2790" w:type="dxa"/>
            <w:tcBorders>
              <w:top w:val="single" w:sz="6" w:space="0" w:color="auto"/>
              <w:left w:val="single" w:sz="6" w:space="0" w:color="auto"/>
              <w:bottom w:val="single" w:sz="6" w:space="0" w:color="auto"/>
              <w:right w:val="single" w:sz="6" w:space="0" w:color="auto"/>
            </w:tcBorders>
          </w:tcPr>
          <w:p w14:paraId="2C98D77F"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7E8FDF73"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707C4772"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23E481AD"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733B0CA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382104807" w:edGrp="everyone" w:colFirst="0" w:colLast="0"/>
            <w:permStart w:id="776407504" w:edGrp="everyone" w:colFirst="1" w:colLast="1"/>
            <w:permStart w:id="448276299" w:edGrp="everyone" w:colFirst="2" w:colLast="2"/>
            <w:permStart w:id="70859499" w:edGrp="everyone" w:colFirst="3" w:colLast="3"/>
            <w:permEnd w:id="515249937"/>
            <w:permEnd w:id="1474458063"/>
            <w:permEnd w:id="210060115"/>
            <w:permEnd w:id="2062187514"/>
          </w:p>
        </w:tc>
        <w:tc>
          <w:tcPr>
            <w:tcW w:w="2790" w:type="dxa"/>
            <w:tcBorders>
              <w:top w:val="single" w:sz="6" w:space="0" w:color="auto"/>
              <w:left w:val="single" w:sz="6" w:space="0" w:color="auto"/>
              <w:bottom w:val="single" w:sz="6" w:space="0" w:color="auto"/>
              <w:right w:val="single" w:sz="6" w:space="0" w:color="auto"/>
            </w:tcBorders>
          </w:tcPr>
          <w:p w14:paraId="3B61D55C"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33431126"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2EF5B9C5"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07C862AE"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104F8BC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1017920303" w:edGrp="everyone" w:colFirst="0" w:colLast="0"/>
            <w:permStart w:id="431317492" w:edGrp="everyone" w:colFirst="1" w:colLast="1"/>
            <w:permStart w:id="894923361" w:edGrp="everyone" w:colFirst="2" w:colLast="2"/>
            <w:permStart w:id="1629320902" w:edGrp="everyone" w:colFirst="3" w:colLast="3"/>
            <w:permEnd w:id="1382104807"/>
            <w:permEnd w:id="776407504"/>
            <w:permEnd w:id="448276299"/>
            <w:permEnd w:id="70859499"/>
          </w:p>
        </w:tc>
        <w:tc>
          <w:tcPr>
            <w:tcW w:w="2790" w:type="dxa"/>
            <w:tcBorders>
              <w:top w:val="single" w:sz="6" w:space="0" w:color="auto"/>
              <w:left w:val="single" w:sz="6" w:space="0" w:color="auto"/>
              <w:bottom w:val="single" w:sz="6" w:space="0" w:color="auto"/>
              <w:right w:val="single" w:sz="6" w:space="0" w:color="auto"/>
            </w:tcBorders>
          </w:tcPr>
          <w:p w14:paraId="56B271DD"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16C70EF1"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6D94FD5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3BDDF5F5"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2D7E5FC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3042764" w:edGrp="everyone" w:colFirst="0" w:colLast="0"/>
            <w:permStart w:id="1863583166" w:edGrp="everyone" w:colFirst="1" w:colLast="1"/>
            <w:permStart w:id="1590832419" w:edGrp="everyone" w:colFirst="2" w:colLast="2"/>
            <w:permStart w:id="1500017673" w:edGrp="everyone" w:colFirst="3" w:colLast="3"/>
            <w:permEnd w:id="1017920303"/>
            <w:permEnd w:id="431317492"/>
            <w:permEnd w:id="894923361"/>
            <w:permEnd w:id="1629320902"/>
          </w:p>
        </w:tc>
        <w:tc>
          <w:tcPr>
            <w:tcW w:w="2790" w:type="dxa"/>
            <w:tcBorders>
              <w:top w:val="single" w:sz="6" w:space="0" w:color="auto"/>
              <w:left w:val="single" w:sz="6" w:space="0" w:color="auto"/>
              <w:bottom w:val="single" w:sz="6" w:space="0" w:color="auto"/>
              <w:right w:val="single" w:sz="6" w:space="0" w:color="auto"/>
            </w:tcBorders>
          </w:tcPr>
          <w:p w14:paraId="642D9329"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43737060"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3EAADC9B"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1B7E8BEA"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4D319510"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931867735" w:edGrp="everyone" w:colFirst="0" w:colLast="0"/>
            <w:permStart w:id="922057887" w:edGrp="everyone" w:colFirst="1" w:colLast="1"/>
            <w:permStart w:id="1436032794" w:edGrp="everyone" w:colFirst="2" w:colLast="2"/>
            <w:permStart w:id="1811768886" w:edGrp="everyone" w:colFirst="3" w:colLast="3"/>
            <w:permEnd w:id="3042764"/>
            <w:permEnd w:id="1863583166"/>
            <w:permEnd w:id="1590832419"/>
            <w:permEnd w:id="1500017673"/>
          </w:p>
        </w:tc>
        <w:tc>
          <w:tcPr>
            <w:tcW w:w="2790" w:type="dxa"/>
            <w:tcBorders>
              <w:top w:val="single" w:sz="6" w:space="0" w:color="auto"/>
              <w:left w:val="single" w:sz="6" w:space="0" w:color="auto"/>
              <w:bottom w:val="single" w:sz="6" w:space="0" w:color="auto"/>
              <w:right w:val="single" w:sz="6" w:space="0" w:color="auto"/>
            </w:tcBorders>
          </w:tcPr>
          <w:p w14:paraId="02307795"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186850C5"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74EF4D8A"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tr w:rsidR="009375FF" w:rsidRPr="002E54B5" w14:paraId="6B613762" w14:textId="77777777" w:rsidTr="009375FF">
        <w:trPr>
          <w:trHeight w:val="288"/>
        </w:trPr>
        <w:tc>
          <w:tcPr>
            <w:tcW w:w="2988" w:type="dxa"/>
            <w:tcBorders>
              <w:top w:val="single" w:sz="6" w:space="0" w:color="auto"/>
              <w:left w:val="single" w:sz="6" w:space="0" w:color="auto"/>
              <w:bottom w:val="single" w:sz="6" w:space="0" w:color="auto"/>
              <w:right w:val="single" w:sz="6" w:space="0" w:color="auto"/>
            </w:tcBorders>
          </w:tcPr>
          <w:p w14:paraId="60CA4F52"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ermStart w:id="342497565" w:edGrp="everyone" w:colFirst="0" w:colLast="0"/>
            <w:permStart w:id="1452172923" w:edGrp="everyone" w:colFirst="1" w:colLast="1"/>
            <w:permStart w:id="942297765" w:edGrp="everyone" w:colFirst="2" w:colLast="2"/>
            <w:permStart w:id="350705599" w:edGrp="everyone" w:colFirst="3" w:colLast="3"/>
            <w:permEnd w:id="931867735"/>
            <w:permEnd w:id="922057887"/>
            <w:permEnd w:id="1436032794"/>
            <w:permEnd w:id="1811768886"/>
          </w:p>
        </w:tc>
        <w:tc>
          <w:tcPr>
            <w:tcW w:w="2790" w:type="dxa"/>
            <w:tcBorders>
              <w:top w:val="single" w:sz="6" w:space="0" w:color="auto"/>
              <w:left w:val="single" w:sz="6" w:space="0" w:color="auto"/>
              <w:bottom w:val="single" w:sz="6" w:space="0" w:color="auto"/>
              <w:right w:val="single" w:sz="6" w:space="0" w:color="auto"/>
            </w:tcBorders>
          </w:tcPr>
          <w:p w14:paraId="4C51E949"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1530" w:type="dxa"/>
            <w:tcBorders>
              <w:top w:val="single" w:sz="6" w:space="0" w:color="auto"/>
              <w:left w:val="single" w:sz="6" w:space="0" w:color="auto"/>
              <w:bottom w:val="single" w:sz="6" w:space="0" w:color="auto"/>
              <w:right w:val="single" w:sz="6" w:space="0" w:color="auto"/>
            </w:tcBorders>
          </w:tcPr>
          <w:p w14:paraId="7D6F6FF4"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c>
          <w:tcPr>
            <w:tcW w:w="2268" w:type="dxa"/>
            <w:tcBorders>
              <w:top w:val="single" w:sz="6" w:space="0" w:color="auto"/>
              <w:left w:val="single" w:sz="6" w:space="0" w:color="auto"/>
              <w:bottom w:val="single" w:sz="6" w:space="0" w:color="auto"/>
              <w:right w:val="single" w:sz="6" w:space="0" w:color="auto"/>
            </w:tcBorders>
          </w:tcPr>
          <w:p w14:paraId="3726ED0F" w14:textId="77777777" w:rsidR="009375FF" w:rsidRPr="002E54B5" w:rsidRDefault="009375FF" w:rsidP="004A0A3F">
            <w:pPr>
              <w:widowControl/>
              <w:tabs>
                <w:tab w:val="left" w:pos="720"/>
                <w:tab w:val="left" w:pos="1440"/>
                <w:tab w:val="left" w:pos="2160"/>
              </w:tabs>
              <w:overflowPunct w:val="0"/>
              <w:adjustRightInd w:val="0"/>
              <w:spacing w:line="280" w:lineRule="atLeast"/>
              <w:ind w:right="77"/>
              <w:rPr>
                <w:rFonts w:eastAsia="Times New Roman"/>
                <w:lang w:val="en-CA"/>
              </w:rPr>
            </w:pPr>
          </w:p>
        </w:tc>
      </w:tr>
      <w:permEnd w:id="342497565"/>
      <w:permEnd w:id="1452172923"/>
      <w:permEnd w:id="942297765"/>
      <w:permEnd w:id="350705599"/>
    </w:tbl>
    <w:p w14:paraId="0B9689C4" w14:textId="77777777" w:rsidR="009375FF" w:rsidRPr="002E54B5" w:rsidRDefault="009375FF" w:rsidP="004A0A3F">
      <w:pPr>
        <w:widowControl/>
        <w:tabs>
          <w:tab w:val="left" w:pos="9240"/>
        </w:tabs>
        <w:overflowPunct w:val="0"/>
        <w:adjustRightInd w:val="0"/>
        <w:ind w:right="77"/>
        <w:rPr>
          <w:rFonts w:eastAsia="Times New Roman"/>
          <w:u w:val="single"/>
          <w:lang w:eastAsia="x-none"/>
        </w:rPr>
      </w:pPr>
    </w:p>
    <w:p w14:paraId="292FCBB1"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jc w:val="center"/>
        <w:rPr>
          <w:rFonts w:eastAsia="Times New Roman"/>
          <w:sz w:val="18"/>
          <w:szCs w:val="20"/>
          <w:lang w:val="en-CA"/>
        </w:rPr>
      </w:pPr>
      <w:r w:rsidRPr="002E54B5">
        <w:rPr>
          <w:rFonts w:eastAsia="Times New Roman"/>
          <w:b/>
          <w:u w:val="single"/>
          <w:lang w:val="en-CA"/>
        </w:rPr>
        <w:br w:type="page"/>
      </w:r>
      <w:r w:rsidRPr="009375FF">
        <w:rPr>
          <w:rFonts w:eastAsia="Times New Roman" w:cs="Times New Roman"/>
          <w:bCs/>
          <w:iCs/>
          <w:szCs w:val="20"/>
          <w:u w:val="single"/>
          <w:lang w:val="en-CA"/>
        </w:rPr>
        <w:lastRenderedPageBreak/>
        <w:t>APPENDIX C – PROPONENT’S TECHNICAL PROPOSAL</w:t>
      </w:r>
    </w:p>
    <w:p w14:paraId="29A61494" w14:textId="77777777" w:rsidR="009375FF" w:rsidRPr="009375FF" w:rsidRDefault="009375FF" w:rsidP="004A0A3F">
      <w:pPr>
        <w:widowControl/>
        <w:tabs>
          <w:tab w:val="left" w:pos="720"/>
          <w:tab w:val="left" w:pos="1440"/>
          <w:tab w:val="left" w:pos="2160"/>
        </w:tabs>
        <w:overflowPunct w:val="0"/>
        <w:adjustRightInd w:val="0"/>
        <w:spacing w:line="280" w:lineRule="atLeast"/>
        <w:ind w:right="77"/>
        <w:rPr>
          <w:rFonts w:eastAsia="Times New Roman"/>
          <w:b/>
          <w:bCs/>
          <w:sz w:val="18"/>
          <w:szCs w:val="20"/>
          <w:lang w:val="en-CA"/>
        </w:rPr>
      </w:pPr>
    </w:p>
    <w:p w14:paraId="63702BFC" w14:textId="77777777" w:rsidR="009375FF" w:rsidRPr="002B7095" w:rsidRDefault="009375FF" w:rsidP="00ED237C">
      <w:pPr>
        <w:widowControl/>
        <w:tabs>
          <w:tab w:val="left" w:pos="720"/>
          <w:tab w:val="left" w:pos="1440"/>
          <w:tab w:val="left" w:pos="2160"/>
        </w:tabs>
        <w:overflowPunct w:val="0"/>
        <w:adjustRightInd w:val="0"/>
        <w:spacing w:line="280" w:lineRule="atLeast"/>
        <w:ind w:left="720" w:right="77"/>
        <w:jc w:val="both"/>
        <w:rPr>
          <w:rFonts w:eastAsia="Times New Roman"/>
          <w:lang w:val="en-CA"/>
        </w:rPr>
      </w:pPr>
      <w:r w:rsidRPr="002B7095">
        <w:rPr>
          <w:rFonts w:eastAsia="Times New Roman"/>
          <w:lang w:val="en-CA"/>
        </w:rPr>
        <w:t>Proponents should provide the following (use the spaces provided and/or attach additional pages, if necessary):</w:t>
      </w:r>
    </w:p>
    <w:p w14:paraId="6154418E" w14:textId="77777777" w:rsidR="009375FF" w:rsidRPr="002B7095" w:rsidRDefault="009375FF" w:rsidP="00ED237C">
      <w:pPr>
        <w:widowControl/>
        <w:tabs>
          <w:tab w:val="left" w:pos="720"/>
          <w:tab w:val="left" w:pos="1440"/>
          <w:tab w:val="left" w:pos="2160"/>
        </w:tabs>
        <w:overflowPunct w:val="0"/>
        <w:adjustRightInd w:val="0"/>
        <w:spacing w:line="280" w:lineRule="atLeast"/>
        <w:ind w:right="77"/>
        <w:jc w:val="both"/>
        <w:rPr>
          <w:rFonts w:eastAsia="Times New Roman"/>
          <w:lang w:val="en-CA"/>
        </w:rPr>
      </w:pPr>
    </w:p>
    <w:p w14:paraId="7863CAB6" w14:textId="77777777" w:rsidR="009375FF" w:rsidRPr="002B7095" w:rsidRDefault="009375FF" w:rsidP="00ED237C">
      <w:pPr>
        <w:widowControl/>
        <w:numPr>
          <w:ilvl w:val="0"/>
          <w:numId w:val="111"/>
        </w:numPr>
        <w:tabs>
          <w:tab w:val="left" w:pos="720"/>
          <w:tab w:val="left" w:pos="2160"/>
        </w:tabs>
        <w:overflowPunct w:val="0"/>
        <w:adjustRightInd w:val="0"/>
        <w:spacing w:line="280" w:lineRule="atLeast"/>
        <w:ind w:right="77"/>
        <w:jc w:val="both"/>
        <w:rPr>
          <w:rFonts w:eastAsia="Times New Roman"/>
          <w:lang w:val="en-CA"/>
        </w:rPr>
      </w:pPr>
      <w:r w:rsidRPr="002B7095">
        <w:rPr>
          <w:rFonts w:eastAsia="Times New Roman"/>
          <w:lang w:val="en-CA"/>
        </w:rPr>
        <w:t xml:space="preserve">a narrative that illustrates an understanding of the City’s requirements for Goods and </w:t>
      </w:r>
      <w:proofErr w:type="gramStart"/>
      <w:r w:rsidRPr="002B7095">
        <w:rPr>
          <w:rFonts w:eastAsia="Times New Roman"/>
          <w:lang w:val="en-CA"/>
        </w:rPr>
        <w:t>Services;</w:t>
      </w:r>
      <w:proofErr w:type="gramEnd"/>
    </w:p>
    <w:p w14:paraId="27649810" w14:textId="77777777" w:rsidR="009375FF" w:rsidRPr="002B7095" w:rsidRDefault="009375FF" w:rsidP="00ED237C">
      <w:pPr>
        <w:widowControl/>
        <w:tabs>
          <w:tab w:val="left" w:pos="720"/>
          <w:tab w:val="left" w:pos="2160"/>
        </w:tabs>
        <w:overflowPunct w:val="0"/>
        <w:adjustRightInd w:val="0"/>
        <w:spacing w:line="280" w:lineRule="atLeast"/>
        <w:ind w:right="77"/>
        <w:jc w:val="both"/>
        <w:rPr>
          <w:rFonts w:eastAsia="Times New Roman"/>
          <w:lang w:val="en-CA"/>
        </w:rPr>
      </w:pPr>
    </w:p>
    <w:p w14:paraId="592A5FAC" w14:textId="77777777" w:rsidR="009375FF" w:rsidRPr="002B7095" w:rsidRDefault="009375FF" w:rsidP="00ED237C">
      <w:pPr>
        <w:widowControl/>
        <w:numPr>
          <w:ilvl w:val="0"/>
          <w:numId w:val="111"/>
        </w:numPr>
        <w:tabs>
          <w:tab w:val="left" w:pos="720"/>
          <w:tab w:val="left" w:pos="2160"/>
        </w:tabs>
        <w:overflowPunct w:val="0"/>
        <w:adjustRightInd w:val="0"/>
        <w:spacing w:line="280" w:lineRule="atLeast"/>
        <w:ind w:right="77"/>
        <w:jc w:val="both"/>
        <w:rPr>
          <w:rFonts w:eastAsia="Times New Roman"/>
          <w:lang w:val="en-CA"/>
        </w:rPr>
      </w:pPr>
      <w:r w:rsidRPr="002B7095">
        <w:rPr>
          <w:rFonts w:eastAsia="Times New Roman"/>
          <w:lang w:val="en-CA"/>
        </w:rPr>
        <w:t xml:space="preserve">a description of the general approach and methodology that the Proponent would take in providing the Goods and Services including specifications and </w:t>
      </w:r>
      <w:proofErr w:type="gramStart"/>
      <w:r w:rsidRPr="002B7095">
        <w:rPr>
          <w:rFonts w:eastAsia="Times New Roman"/>
          <w:lang w:val="en-CA"/>
        </w:rPr>
        <w:t>requirements;</w:t>
      </w:r>
      <w:proofErr w:type="gramEnd"/>
    </w:p>
    <w:p w14:paraId="63176CFB" w14:textId="77777777" w:rsidR="009375FF" w:rsidRPr="002B7095" w:rsidRDefault="009375FF" w:rsidP="00ED237C">
      <w:pPr>
        <w:widowControl/>
        <w:tabs>
          <w:tab w:val="left" w:pos="720"/>
          <w:tab w:val="left" w:pos="2160"/>
        </w:tabs>
        <w:overflowPunct w:val="0"/>
        <w:adjustRightInd w:val="0"/>
        <w:spacing w:line="280" w:lineRule="atLeast"/>
        <w:ind w:right="77"/>
        <w:jc w:val="both"/>
        <w:rPr>
          <w:rFonts w:eastAsia="Times New Roman"/>
          <w:lang w:val="en-CA"/>
        </w:rPr>
      </w:pPr>
    </w:p>
    <w:p w14:paraId="14BCC8FB" w14:textId="77777777" w:rsidR="009375FF" w:rsidRPr="002B7095" w:rsidRDefault="009375FF" w:rsidP="00ED237C">
      <w:pPr>
        <w:widowControl/>
        <w:numPr>
          <w:ilvl w:val="0"/>
          <w:numId w:val="111"/>
        </w:numPr>
        <w:tabs>
          <w:tab w:val="left" w:pos="720"/>
          <w:tab w:val="left" w:pos="2160"/>
        </w:tabs>
        <w:overflowPunct w:val="0"/>
        <w:adjustRightInd w:val="0"/>
        <w:spacing w:line="280" w:lineRule="atLeast"/>
        <w:ind w:right="77"/>
        <w:jc w:val="both"/>
        <w:rPr>
          <w:rFonts w:eastAsia="Times New Roman"/>
          <w:lang w:val="en-CA"/>
        </w:rPr>
      </w:pPr>
      <w:r w:rsidRPr="002B7095">
        <w:rPr>
          <w:rFonts w:eastAsia="Times New Roman"/>
          <w:lang w:val="en-CA"/>
        </w:rPr>
        <w:t xml:space="preserve">a narrative that illustrates how the Proponent will complete the Goods and Services, manage the Goods and Services, and accomplish required objectives within the City’s </w:t>
      </w:r>
      <w:proofErr w:type="gramStart"/>
      <w:r w:rsidRPr="002B7095">
        <w:rPr>
          <w:rFonts w:eastAsia="Times New Roman"/>
          <w:lang w:val="en-CA"/>
        </w:rPr>
        <w:t>schedule;</w:t>
      </w:r>
      <w:proofErr w:type="gramEnd"/>
    </w:p>
    <w:p w14:paraId="5439BC8C" w14:textId="77777777" w:rsidR="009375FF" w:rsidRPr="002B7095" w:rsidRDefault="009375FF" w:rsidP="00ED237C">
      <w:pPr>
        <w:widowControl/>
        <w:tabs>
          <w:tab w:val="left" w:pos="720"/>
          <w:tab w:val="left" w:pos="2160"/>
        </w:tabs>
        <w:overflowPunct w:val="0"/>
        <w:adjustRightInd w:val="0"/>
        <w:spacing w:line="280" w:lineRule="atLeast"/>
        <w:ind w:right="77"/>
        <w:jc w:val="both"/>
        <w:rPr>
          <w:rFonts w:eastAsia="Times New Roman"/>
          <w:lang w:val="en-CA"/>
        </w:rPr>
      </w:pPr>
    </w:p>
    <w:p w14:paraId="46033621" w14:textId="77777777" w:rsidR="009375FF" w:rsidRPr="002B7095" w:rsidRDefault="009375FF" w:rsidP="00ED237C">
      <w:pPr>
        <w:widowControl/>
        <w:numPr>
          <w:ilvl w:val="0"/>
          <w:numId w:val="111"/>
        </w:numPr>
        <w:tabs>
          <w:tab w:val="left" w:pos="720"/>
          <w:tab w:val="left" w:pos="2160"/>
        </w:tabs>
        <w:overflowPunct w:val="0"/>
        <w:adjustRightInd w:val="0"/>
        <w:spacing w:line="280" w:lineRule="atLeast"/>
        <w:ind w:right="77"/>
        <w:jc w:val="both"/>
        <w:rPr>
          <w:rFonts w:eastAsia="Times New Roman"/>
          <w:lang w:val="en-CA"/>
        </w:rPr>
      </w:pPr>
      <w:r w:rsidRPr="002B7095">
        <w:rPr>
          <w:rFonts w:eastAsia="Times New Roman"/>
          <w:lang w:val="en-CA"/>
        </w:rPr>
        <w:t xml:space="preserve">a description of the standards to be met by the Proponent in providing the Goods and </w:t>
      </w:r>
      <w:proofErr w:type="gramStart"/>
      <w:r w:rsidRPr="002B7095">
        <w:rPr>
          <w:rFonts w:eastAsia="Times New Roman"/>
          <w:lang w:val="en-CA"/>
        </w:rPr>
        <w:t>Services;</w:t>
      </w:r>
      <w:proofErr w:type="gramEnd"/>
    </w:p>
    <w:p w14:paraId="34A4AD26" w14:textId="77777777" w:rsidR="009375FF" w:rsidRPr="002B7095" w:rsidRDefault="009375FF" w:rsidP="00ED237C">
      <w:pPr>
        <w:widowControl/>
        <w:overflowPunct w:val="0"/>
        <w:adjustRightInd w:val="0"/>
        <w:spacing w:line="280" w:lineRule="atLeast"/>
        <w:ind w:left="720" w:right="77"/>
        <w:jc w:val="both"/>
        <w:rPr>
          <w:rFonts w:eastAsia="Times New Roman"/>
          <w:lang w:val="en-CA"/>
        </w:rPr>
      </w:pPr>
    </w:p>
    <w:p w14:paraId="2C935117" w14:textId="77777777" w:rsidR="009375FF" w:rsidRPr="002B7095" w:rsidRDefault="009375FF" w:rsidP="00ED237C">
      <w:pPr>
        <w:widowControl/>
        <w:numPr>
          <w:ilvl w:val="0"/>
          <w:numId w:val="111"/>
        </w:numPr>
        <w:tabs>
          <w:tab w:val="left" w:pos="720"/>
          <w:tab w:val="left" w:pos="2160"/>
        </w:tabs>
        <w:overflowPunct w:val="0"/>
        <w:adjustRightInd w:val="0"/>
        <w:spacing w:line="280" w:lineRule="atLeast"/>
        <w:ind w:right="77"/>
        <w:jc w:val="both"/>
        <w:rPr>
          <w:rFonts w:eastAsia="Times New Roman"/>
          <w:lang w:val="en-CA"/>
        </w:rPr>
      </w:pPr>
      <w:r w:rsidRPr="002B7095">
        <w:rPr>
          <w:rFonts w:eastAsia="Times New Roman"/>
          <w:lang w:val="en-CA"/>
        </w:rPr>
        <w:t>a description of the Proponent’s experience with Quality Management Systems (QMS).</w:t>
      </w:r>
    </w:p>
    <w:p w14:paraId="2EE055E7" w14:textId="77777777" w:rsidR="009375FF" w:rsidRPr="002B7095" w:rsidRDefault="009375FF" w:rsidP="004A0A3F">
      <w:pPr>
        <w:widowControl/>
        <w:tabs>
          <w:tab w:val="left" w:pos="720"/>
          <w:tab w:val="left" w:pos="2160"/>
        </w:tabs>
        <w:overflowPunct w:val="0"/>
        <w:adjustRightInd w:val="0"/>
        <w:spacing w:line="280" w:lineRule="atLeast"/>
        <w:ind w:left="720" w:right="77"/>
        <w:rPr>
          <w:rFonts w:eastAsia="Times New Roman"/>
          <w:lang w:val="en-CA"/>
        </w:rPr>
      </w:pPr>
      <w:permStart w:id="748553390" w:edGrp="everyone"/>
    </w:p>
    <w:p w14:paraId="6F4C4918" w14:textId="3CBB9EFE" w:rsidR="009375FF" w:rsidRPr="002B7095" w:rsidRDefault="009375FF" w:rsidP="004A0A3F">
      <w:pPr>
        <w:widowControl/>
        <w:tabs>
          <w:tab w:val="left" w:pos="720"/>
          <w:tab w:val="left" w:pos="2160"/>
        </w:tabs>
        <w:overflowPunct w:val="0"/>
        <w:adjustRightInd w:val="0"/>
        <w:spacing w:line="280" w:lineRule="atLeast"/>
        <w:ind w:left="720" w:right="77"/>
        <w:rPr>
          <w:rFonts w:eastAsia="Times New Roman" w:cs="Times New Roman"/>
          <w:lang w:val="x-none" w:eastAsia="x-none"/>
        </w:rPr>
      </w:pPr>
      <w:r w:rsidRPr="002B7095">
        <w:rPr>
          <w:rFonts w:eastAsia="Times New Roman" w:cs="Times New Roman"/>
          <w:lang w:val="x-none" w:eastAsia="x-non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ermEnd w:id="748553390"/>
    <w:p w14:paraId="5C9D172D" w14:textId="77777777" w:rsidR="009375FF" w:rsidRPr="002B7095" w:rsidRDefault="009375FF" w:rsidP="004A0A3F">
      <w:pPr>
        <w:widowControl/>
        <w:tabs>
          <w:tab w:val="left" w:pos="720"/>
          <w:tab w:val="left" w:pos="2160"/>
        </w:tabs>
        <w:overflowPunct w:val="0"/>
        <w:adjustRightInd w:val="0"/>
        <w:spacing w:line="280" w:lineRule="atLeast"/>
        <w:ind w:right="77"/>
        <w:rPr>
          <w:rFonts w:eastAsia="Times New Roman"/>
          <w:lang w:val="en-CA"/>
        </w:rPr>
      </w:pPr>
    </w:p>
    <w:p w14:paraId="0100FF54" w14:textId="03DC8B1B" w:rsidR="00D535EA" w:rsidRPr="002B7095" w:rsidRDefault="00D535EA" w:rsidP="004A0A3F">
      <w:pPr>
        <w:ind w:right="77"/>
        <w:rPr>
          <w:rFonts w:eastAsia="Times New Roman"/>
          <w:u w:val="single"/>
          <w:lang w:val="en-CA"/>
        </w:rPr>
      </w:pPr>
    </w:p>
    <w:p w14:paraId="3ED13658" w14:textId="77777777" w:rsidR="001D29EA" w:rsidRDefault="001D29EA" w:rsidP="004A0A3F">
      <w:pPr>
        <w:widowControl/>
        <w:overflowPunct w:val="0"/>
        <w:adjustRightInd w:val="0"/>
        <w:spacing w:line="280" w:lineRule="atLeast"/>
        <w:ind w:left="900" w:right="77" w:hanging="900"/>
        <w:jc w:val="center"/>
        <w:rPr>
          <w:rFonts w:eastAsia="Times New Roman"/>
          <w:u w:val="single"/>
          <w:lang w:val="en-CA"/>
        </w:rPr>
        <w:sectPr w:rsidR="001D29EA" w:rsidSect="008A0D04">
          <w:footerReference w:type="default" r:id="rId14"/>
          <w:pgSz w:w="12240" w:h="15840"/>
          <w:pgMar w:top="1360" w:right="1325" w:bottom="1418" w:left="1340" w:header="0" w:footer="198" w:gutter="0"/>
          <w:pgBorders w:offsetFrom="page">
            <w:top w:val="thinThickSmallGap" w:sz="24" w:space="25" w:color="4F6228"/>
            <w:left w:val="thinThickSmallGap" w:sz="24" w:space="25" w:color="4F6228"/>
            <w:bottom w:val="thickThinSmallGap" w:sz="24" w:space="25" w:color="4F6228"/>
            <w:right w:val="thickThinSmallGap" w:sz="24" w:space="25" w:color="4F6228"/>
          </w:pgBorders>
          <w:cols w:space="720"/>
          <w:docGrid w:linePitch="299"/>
        </w:sectPr>
      </w:pPr>
    </w:p>
    <w:p w14:paraId="25EF35EB" w14:textId="77777777" w:rsidR="009B354A" w:rsidRPr="009B354A" w:rsidRDefault="009B354A" w:rsidP="004A0A3F">
      <w:pPr>
        <w:widowControl/>
        <w:overflowPunct w:val="0"/>
        <w:adjustRightInd w:val="0"/>
        <w:spacing w:line="280" w:lineRule="atLeast"/>
        <w:ind w:left="900" w:right="77" w:hanging="900"/>
        <w:jc w:val="center"/>
        <w:rPr>
          <w:rFonts w:eastAsia="Times New Roman"/>
          <w:u w:val="single"/>
          <w:lang w:val="en-CA"/>
        </w:rPr>
      </w:pPr>
      <w:r w:rsidRPr="009B354A">
        <w:rPr>
          <w:rFonts w:eastAsia="Times New Roman"/>
          <w:u w:val="single"/>
          <w:lang w:val="en-CA"/>
        </w:rPr>
        <w:lastRenderedPageBreak/>
        <w:t>APPENDIX D – PROPONENT’S FINANCIAL SUMMARY SHEET</w:t>
      </w:r>
    </w:p>
    <w:p w14:paraId="64F44792" w14:textId="77777777" w:rsidR="009B354A" w:rsidRPr="009B354A" w:rsidRDefault="009B354A" w:rsidP="004A0A3F">
      <w:pPr>
        <w:widowControl/>
        <w:tabs>
          <w:tab w:val="left" w:pos="720"/>
          <w:tab w:val="left" w:pos="1440"/>
          <w:tab w:val="left" w:pos="2160"/>
        </w:tabs>
        <w:overflowPunct w:val="0"/>
        <w:adjustRightInd w:val="0"/>
        <w:spacing w:line="280" w:lineRule="atLeast"/>
        <w:ind w:right="77"/>
        <w:jc w:val="center"/>
        <w:rPr>
          <w:rFonts w:eastAsia="Times New Roman"/>
          <w:highlight w:val="yellow"/>
          <w:u w:val="single"/>
          <w:lang w:val="en-CA"/>
        </w:rPr>
      </w:pPr>
    </w:p>
    <w:p w14:paraId="0A6A85A8" w14:textId="77777777" w:rsidR="009B354A" w:rsidRPr="009B354A" w:rsidRDefault="009B354A" w:rsidP="004A0A3F">
      <w:pPr>
        <w:widowControl/>
        <w:tabs>
          <w:tab w:val="left" w:pos="720"/>
          <w:tab w:val="left" w:pos="1440"/>
          <w:tab w:val="left" w:pos="2160"/>
        </w:tabs>
        <w:overflowPunct w:val="0"/>
        <w:adjustRightInd w:val="0"/>
        <w:spacing w:line="280" w:lineRule="atLeast"/>
        <w:ind w:right="77"/>
        <w:jc w:val="center"/>
        <w:rPr>
          <w:rFonts w:eastAsia="Times New Roman"/>
          <w:b/>
          <w:bCs/>
          <w:lang w:val="en-CA"/>
        </w:rPr>
      </w:pPr>
      <w:r w:rsidRPr="009B354A">
        <w:rPr>
          <w:rFonts w:eastAsia="Times New Roman"/>
          <w:u w:val="single"/>
          <w:lang w:val="en-CA"/>
        </w:rPr>
        <w:t>Roadway Electrical Maintenance Services</w:t>
      </w:r>
    </w:p>
    <w:p w14:paraId="33963ACD"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jc w:val="center"/>
        <w:rPr>
          <w:rFonts w:eastAsia="Times New Roman"/>
          <w:i/>
          <w:iCs/>
          <w:u w:val="single"/>
          <w:lang w:val="en-CA"/>
        </w:rPr>
      </w:pPr>
    </w:p>
    <w:tbl>
      <w:tblPr>
        <w:tblW w:w="0" w:type="auto"/>
        <w:tblLook w:val="04A0" w:firstRow="1" w:lastRow="0" w:firstColumn="1" w:lastColumn="0" w:noHBand="0" w:noVBand="1"/>
      </w:tblPr>
      <w:tblGrid>
        <w:gridCol w:w="5103"/>
        <w:gridCol w:w="2263"/>
        <w:gridCol w:w="2204"/>
      </w:tblGrid>
      <w:tr w:rsidR="009B354A" w:rsidRPr="009B354A" w14:paraId="1D67B064" w14:textId="77777777" w:rsidTr="00501B5D">
        <w:trPr>
          <w:trHeight w:val="340"/>
        </w:trPr>
        <w:tc>
          <w:tcPr>
            <w:tcW w:w="9570" w:type="dxa"/>
            <w:gridSpan w:val="3"/>
            <w:shd w:val="clear" w:color="auto" w:fill="auto"/>
            <w:vAlign w:val="center"/>
          </w:tcPr>
          <w:p w14:paraId="255A89DD"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u w:val="single"/>
              </w:rPr>
              <w:t>Schedule 2 – Traffic Signal General Maintenance</w:t>
            </w:r>
          </w:p>
        </w:tc>
      </w:tr>
      <w:tr w:rsidR="009B354A" w:rsidRPr="009B354A" w14:paraId="2C4E9119" w14:textId="77777777" w:rsidTr="00501B5D">
        <w:trPr>
          <w:trHeight w:val="340"/>
        </w:trPr>
        <w:tc>
          <w:tcPr>
            <w:tcW w:w="5103" w:type="dxa"/>
            <w:shd w:val="clear" w:color="auto" w:fill="auto"/>
          </w:tcPr>
          <w:p w14:paraId="2DE69C49"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Base Annual Price</w:t>
            </w:r>
          </w:p>
        </w:tc>
        <w:tc>
          <w:tcPr>
            <w:tcW w:w="2263" w:type="dxa"/>
            <w:shd w:val="clear" w:color="auto" w:fill="auto"/>
          </w:tcPr>
          <w:p w14:paraId="03065997"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c>
          <w:tcPr>
            <w:tcW w:w="2204" w:type="dxa"/>
            <w:shd w:val="clear" w:color="auto" w:fill="auto"/>
          </w:tcPr>
          <w:p w14:paraId="25A7AAC2"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5ACF4A2B" w14:textId="77777777" w:rsidTr="00501B5D">
        <w:trPr>
          <w:trHeight w:val="340"/>
        </w:trPr>
        <w:tc>
          <w:tcPr>
            <w:tcW w:w="5103" w:type="dxa"/>
            <w:shd w:val="clear" w:color="auto" w:fill="auto"/>
          </w:tcPr>
          <w:p w14:paraId="5D213489"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Cost for Services</w:t>
            </w:r>
          </w:p>
        </w:tc>
        <w:tc>
          <w:tcPr>
            <w:tcW w:w="2263" w:type="dxa"/>
            <w:shd w:val="clear" w:color="auto" w:fill="auto"/>
          </w:tcPr>
          <w:p w14:paraId="5DE95E69"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c>
          <w:tcPr>
            <w:tcW w:w="2204" w:type="dxa"/>
            <w:shd w:val="clear" w:color="auto" w:fill="auto"/>
          </w:tcPr>
          <w:p w14:paraId="5CD7B889"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7E0A079A" w14:textId="77777777" w:rsidTr="00501B5D">
        <w:trPr>
          <w:trHeight w:val="340"/>
        </w:trPr>
        <w:tc>
          <w:tcPr>
            <w:tcW w:w="5103" w:type="dxa"/>
            <w:shd w:val="clear" w:color="auto" w:fill="auto"/>
          </w:tcPr>
          <w:p w14:paraId="5D5D2AC3"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 xml:space="preserve">Repair Damage to City Property Provisional Sum </w:t>
            </w:r>
          </w:p>
        </w:tc>
        <w:tc>
          <w:tcPr>
            <w:tcW w:w="2263" w:type="dxa"/>
            <w:shd w:val="clear" w:color="auto" w:fill="auto"/>
          </w:tcPr>
          <w:p w14:paraId="5A3E5E32"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660,000.00</w:t>
            </w:r>
          </w:p>
        </w:tc>
        <w:tc>
          <w:tcPr>
            <w:tcW w:w="2204" w:type="dxa"/>
            <w:shd w:val="clear" w:color="auto" w:fill="auto"/>
          </w:tcPr>
          <w:p w14:paraId="25B07876"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44AE6ABF" w14:textId="77777777" w:rsidTr="00501B5D">
        <w:trPr>
          <w:trHeight w:val="340"/>
        </w:trPr>
        <w:tc>
          <w:tcPr>
            <w:tcW w:w="5103" w:type="dxa"/>
            <w:shd w:val="clear" w:color="auto" w:fill="auto"/>
          </w:tcPr>
          <w:p w14:paraId="61D29CC0"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chedule 2 Sub-Total</w:t>
            </w:r>
          </w:p>
        </w:tc>
        <w:tc>
          <w:tcPr>
            <w:tcW w:w="2263" w:type="dxa"/>
            <w:shd w:val="clear" w:color="auto" w:fill="auto"/>
          </w:tcPr>
          <w:p w14:paraId="67D44AB0"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tcPr>
          <w:p w14:paraId="56423314"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r>
      <w:tr w:rsidR="009B354A" w:rsidRPr="009B354A" w14:paraId="2175F803" w14:textId="77777777" w:rsidTr="00501B5D">
        <w:trPr>
          <w:trHeight w:val="340"/>
        </w:trPr>
        <w:tc>
          <w:tcPr>
            <w:tcW w:w="5103" w:type="dxa"/>
            <w:shd w:val="clear" w:color="auto" w:fill="auto"/>
          </w:tcPr>
          <w:p w14:paraId="7241EB1D"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p>
        </w:tc>
        <w:tc>
          <w:tcPr>
            <w:tcW w:w="2263" w:type="dxa"/>
            <w:shd w:val="clear" w:color="auto" w:fill="auto"/>
          </w:tcPr>
          <w:p w14:paraId="65E5AD8C"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tcPr>
          <w:p w14:paraId="373FB0FF"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49C64105" w14:textId="77777777" w:rsidTr="00501B5D">
        <w:trPr>
          <w:trHeight w:val="340"/>
        </w:trPr>
        <w:tc>
          <w:tcPr>
            <w:tcW w:w="9570" w:type="dxa"/>
            <w:gridSpan w:val="3"/>
            <w:shd w:val="clear" w:color="auto" w:fill="auto"/>
            <w:vAlign w:val="center"/>
          </w:tcPr>
          <w:p w14:paraId="45B8489B"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Schedule 3 – Guaranteed Services and Special Services</w:t>
            </w:r>
          </w:p>
        </w:tc>
      </w:tr>
      <w:tr w:rsidR="009B354A" w:rsidRPr="009B354A" w14:paraId="73F562B4" w14:textId="77777777" w:rsidTr="00501B5D">
        <w:trPr>
          <w:trHeight w:val="340"/>
        </w:trPr>
        <w:tc>
          <w:tcPr>
            <w:tcW w:w="5103" w:type="dxa"/>
            <w:shd w:val="clear" w:color="auto" w:fill="auto"/>
            <w:vAlign w:val="center"/>
          </w:tcPr>
          <w:p w14:paraId="55B92712"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chedule 3 Provisional Sum</w:t>
            </w:r>
          </w:p>
        </w:tc>
        <w:tc>
          <w:tcPr>
            <w:tcW w:w="2263" w:type="dxa"/>
            <w:shd w:val="clear" w:color="auto" w:fill="auto"/>
          </w:tcPr>
          <w:p w14:paraId="3B1CB79A"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75,000.00</w:t>
            </w:r>
          </w:p>
        </w:tc>
        <w:tc>
          <w:tcPr>
            <w:tcW w:w="2204" w:type="dxa"/>
            <w:shd w:val="clear" w:color="auto" w:fill="auto"/>
          </w:tcPr>
          <w:p w14:paraId="57BC7585"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37896B13" w14:textId="77777777" w:rsidTr="00501B5D">
        <w:trPr>
          <w:trHeight w:val="340"/>
        </w:trPr>
        <w:tc>
          <w:tcPr>
            <w:tcW w:w="5103" w:type="dxa"/>
            <w:shd w:val="clear" w:color="auto" w:fill="auto"/>
          </w:tcPr>
          <w:p w14:paraId="27D8891B"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chedule 3 Sub-Total</w:t>
            </w:r>
          </w:p>
        </w:tc>
        <w:tc>
          <w:tcPr>
            <w:tcW w:w="2263" w:type="dxa"/>
            <w:shd w:val="clear" w:color="auto" w:fill="auto"/>
          </w:tcPr>
          <w:p w14:paraId="39109212"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tcPr>
          <w:p w14:paraId="4BC09E65"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75,000.00</w:t>
            </w:r>
          </w:p>
        </w:tc>
      </w:tr>
      <w:tr w:rsidR="009B354A" w:rsidRPr="009B354A" w14:paraId="06C25FCC" w14:textId="77777777" w:rsidTr="00501B5D">
        <w:trPr>
          <w:trHeight w:val="340"/>
        </w:trPr>
        <w:tc>
          <w:tcPr>
            <w:tcW w:w="5103" w:type="dxa"/>
            <w:shd w:val="clear" w:color="auto" w:fill="auto"/>
          </w:tcPr>
          <w:p w14:paraId="2DDD7E56"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p>
        </w:tc>
        <w:tc>
          <w:tcPr>
            <w:tcW w:w="2263" w:type="dxa"/>
            <w:shd w:val="clear" w:color="auto" w:fill="auto"/>
          </w:tcPr>
          <w:p w14:paraId="25447931"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tcPr>
          <w:p w14:paraId="4EEA1F5F"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1831B923" w14:textId="77777777" w:rsidTr="00501B5D">
        <w:trPr>
          <w:trHeight w:val="340"/>
        </w:trPr>
        <w:tc>
          <w:tcPr>
            <w:tcW w:w="9570" w:type="dxa"/>
            <w:gridSpan w:val="3"/>
            <w:shd w:val="clear" w:color="auto" w:fill="auto"/>
            <w:vAlign w:val="center"/>
          </w:tcPr>
          <w:p w14:paraId="69E1D83E"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Schedule 4 – Streetlight Fixture Maintenance Services</w:t>
            </w:r>
          </w:p>
        </w:tc>
      </w:tr>
      <w:tr w:rsidR="009B354A" w:rsidRPr="009B354A" w14:paraId="3A216F52" w14:textId="77777777" w:rsidTr="00501B5D">
        <w:trPr>
          <w:trHeight w:val="340"/>
        </w:trPr>
        <w:tc>
          <w:tcPr>
            <w:tcW w:w="5103" w:type="dxa"/>
            <w:shd w:val="clear" w:color="auto" w:fill="auto"/>
          </w:tcPr>
          <w:p w14:paraId="46983BCC"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Base Annual Price</w:t>
            </w:r>
          </w:p>
        </w:tc>
        <w:tc>
          <w:tcPr>
            <w:tcW w:w="2263" w:type="dxa"/>
            <w:shd w:val="clear" w:color="auto" w:fill="auto"/>
          </w:tcPr>
          <w:p w14:paraId="593AD0E8"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c>
          <w:tcPr>
            <w:tcW w:w="2204" w:type="dxa"/>
            <w:shd w:val="clear" w:color="auto" w:fill="auto"/>
          </w:tcPr>
          <w:p w14:paraId="406D3F47"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2BDA4548" w14:textId="77777777" w:rsidTr="00501B5D">
        <w:trPr>
          <w:trHeight w:val="340"/>
        </w:trPr>
        <w:tc>
          <w:tcPr>
            <w:tcW w:w="5103" w:type="dxa"/>
            <w:shd w:val="clear" w:color="auto" w:fill="auto"/>
          </w:tcPr>
          <w:p w14:paraId="2FB85F2D"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Cost for Services</w:t>
            </w:r>
          </w:p>
        </w:tc>
        <w:tc>
          <w:tcPr>
            <w:tcW w:w="2263" w:type="dxa"/>
            <w:shd w:val="clear" w:color="auto" w:fill="auto"/>
          </w:tcPr>
          <w:p w14:paraId="4F2818A3"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c>
          <w:tcPr>
            <w:tcW w:w="2204" w:type="dxa"/>
            <w:shd w:val="clear" w:color="auto" w:fill="auto"/>
          </w:tcPr>
          <w:p w14:paraId="50461681"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04060AA2" w14:textId="77777777" w:rsidTr="00501B5D">
        <w:trPr>
          <w:trHeight w:val="340"/>
        </w:trPr>
        <w:tc>
          <w:tcPr>
            <w:tcW w:w="5103" w:type="dxa"/>
            <w:shd w:val="clear" w:color="auto" w:fill="auto"/>
            <w:vAlign w:val="center"/>
          </w:tcPr>
          <w:p w14:paraId="6FA09CA4"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chedule 4 Sub-Total</w:t>
            </w:r>
          </w:p>
        </w:tc>
        <w:tc>
          <w:tcPr>
            <w:tcW w:w="2263" w:type="dxa"/>
            <w:shd w:val="clear" w:color="auto" w:fill="auto"/>
          </w:tcPr>
          <w:p w14:paraId="7FA63656"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tcPr>
          <w:p w14:paraId="267F7DB3"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r>
      <w:tr w:rsidR="009B354A" w:rsidRPr="009B354A" w14:paraId="749D2975" w14:textId="77777777" w:rsidTr="00501B5D">
        <w:trPr>
          <w:trHeight w:val="340"/>
        </w:trPr>
        <w:tc>
          <w:tcPr>
            <w:tcW w:w="5103" w:type="dxa"/>
            <w:shd w:val="clear" w:color="auto" w:fill="auto"/>
            <w:vAlign w:val="center"/>
          </w:tcPr>
          <w:p w14:paraId="76D28AB7"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p>
        </w:tc>
        <w:tc>
          <w:tcPr>
            <w:tcW w:w="2263" w:type="dxa"/>
            <w:shd w:val="clear" w:color="auto" w:fill="auto"/>
          </w:tcPr>
          <w:p w14:paraId="06209295"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tcPr>
          <w:p w14:paraId="2AA41A99"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2BA94409" w14:textId="77777777" w:rsidTr="00501B5D">
        <w:trPr>
          <w:trHeight w:val="340"/>
        </w:trPr>
        <w:tc>
          <w:tcPr>
            <w:tcW w:w="9570" w:type="dxa"/>
            <w:gridSpan w:val="3"/>
            <w:shd w:val="clear" w:color="auto" w:fill="auto"/>
            <w:vAlign w:val="center"/>
          </w:tcPr>
          <w:p w14:paraId="4C4C7174"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Schedule 5 – Roadway Pole Maintenance Services</w:t>
            </w:r>
          </w:p>
        </w:tc>
      </w:tr>
      <w:tr w:rsidR="009B354A" w:rsidRPr="009B354A" w14:paraId="514E5A43" w14:textId="77777777" w:rsidTr="00501B5D">
        <w:trPr>
          <w:trHeight w:val="340"/>
        </w:trPr>
        <w:tc>
          <w:tcPr>
            <w:tcW w:w="5103" w:type="dxa"/>
            <w:shd w:val="clear" w:color="auto" w:fill="auto"/>
          </w:tcPr>
          <w:p w14:paraId="17A3DF65"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Cost for Services</w:t>
            </w:r>
          </w:p>
        </w:tc>
        <w:tc>
          <w:tcPr>
            <w:tcW w:w="2263" w:type="dxa"/>
            <w:shd w:val="clear" w:color="auto" w:fill="auto"/>
          </w:tcPr>
          <w:p w14:paraId="04BDDC2B"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c>
          <w:tcPr>
            <w:tcW w:w="2204" w:type="dxa"/>
            <w:shd w:val="clear" w:color="auto" w:fill="auto"/>
          </w:tcPr>
          <w:p w14:paraId="02B41320"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73D6300E" w14:textId="77777777" w:rsidTr="00501B5D">
        <w:trPr>
          <w:trHeight w:val="340"/>
        </w:trPr>
        <w:tc>
          <w:tcPr>
            <w:tcW w:w="5103" w:type="dxa"/>
            <w:shd w:val="clear" w:color="auto" w:fill="auto"/>
          </w:tcPr>
          <w:p w14:paraId="45E9998E"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chedule 5 Sub-Total</w:t>
            </w:r>
          </w:p>
        </w:tc>
        <w:tc>
          <w:tcPr>
            <w:tcW w:w="2263" w:type="dxa"/>
            <w:shd w:val="clear" w:color="auto" w:fill="auto"/>
          </w:tcPr>
          <w:p w14:paraId="2DB4A591"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tcPr>
          <w:p w14:paraId="0640825F"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r>
      <w:tr w:rsidR="009B354A" w:rsidRPr="009B354A" w14:paraId="5A5ECFE6" w14:textId="77777777" w:rsidTr="00501B5D">
        <w:trPr>
          <w:trHeight w:val="340"/>
        </w:trPr>
        <w:tc>
          <w:tcPr>
            <w:tcW w:w="5103" w:type="dxa"/>
            <w:shd w:val="clear" w:color="auto" w:fill="auto"/>
            <w:vAlign w:val="center"/>
          </w:tcPr>
          <w:p w14:paraId="7AFE761A"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p>
        </w:tc>
        <w:tc>
          <w:tcPr>
            <w:tcW w:w="2263" w:type="dxa"/>
            <w:shd w:val="clear" w:color="auto" w:fill="auto"/>
            <w:vAlign w:val="center"/>
          </w:tcPr>
          <w:p w14:paraId="0F05CEBE"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vAlign w:val="center"/>
          </w:tcPr>
          <w:p w14:paraId="6CD8F5E9"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65CF65C6" w14:textId="77777777" w:rsidTr="00501B5D">
        <w:trPr>
          <w:trHeight w:val="340"/>
        </w:trPr>
        <w:tc>
          <w:tcPr>
            <w:tcW w:w="9570" w:type="dxa"/>
            <w:gridSpan w:val="3"/>
            <w:shd w:val="clear" w:color="auto" w:fill="auto"/>
            <w:vAlign w:val="center"/>
          </w:tcPr>
          <w:p w14:paraId="025A85E5"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Schedule 6 – Additional Services</w:t>
            </w:r>
          </w:p>
        </w:tc>
      </w:tr>
      <w:tr w:rsidR="009B354A" w:rsidRPr="009B354A" w14:paraId="0C76E913" w14:textId="77777777" w:rsidTr="00501B5D">
        <w:trPr>
          <w:trHeight w:val="340"/>
        </w:trPr>
        <w:tc>
          <w:tcPr>
            <w:tcW w:w="5103" w:type="dxa"/>
            <w:shd w:val="clear" w:color="auto" w:fill="auto"/>
            <w:vAlign w:val="center"/>
          </w:tcPr>
          <w:p w14:paraId="608056FD"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chedule 6 Provisional Sum</w:t>
            </w:r>
          </w:p>
        </w:tc>
        <w:tc>
          <w:tcPr>
            <w:tcW w:w="2263" w:type="dxa"/>
            <w:shd w:val="clear" w:color="auto" w:fill="auto"/>
          </w:tcPr>
          <w:p w14:paraId="369614A2"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125,000.00</w:t>
            </w:r>
          </w:p>
        </w:tc>
        <w:tc>
          <w:tcPr>
            <w:tcW w:w="2204" w:type="dxa"/>
            <w:shd w:val="clear" w:color="auto" w:fill="auto"/>
          </w:tcPr>
          <w:p w14:paraId="36A253D5"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73125AEA" w14:textId="77777777" w:rsidTr="00501B5D">
        <w:trPr>
          <w:trHeight w:val="340"/>
        </w:trPr>
        <w:tc>
          <w:tcPr>
            <w:tcW w:w="5103" w:type="dxa"/>
            <w:shd w:val="clear" w:color="auto" w:fill="auto"/>
          </w:tcPr>
          <w:p w14:paraId="48D83772"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chedule 6 Sub-Total</w:t>
            </w:r>
          </w:p>
        </w:tc>
        <w:tc>
          <w:tcPr>
            <w:tcW w:w="2263" w:type="dxa"/>
            <w:shd w:val="clear" w:color="auto" w:fill="auto"/>
          </w:tcPr>
          <w:p w14:paraId="29D3FD70"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tcPr>
          <w:p w14:paraId="44AE702E"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r w:rsidRPr="009B354A">
              <w:rPr>
                <w:rFonts w:eastAsia="Times New Roman"/>
                <w:u w:val="single"/>
              </w:rPr>
              <w:t>$125,000.00</w:t>
            </w:r>
          </w:p>
        </w:tc>
      </w:tr>
      <w:tr w:rsidR="009B354A" w:rsidRPr="009B354A" w14:paraId="045EE023" w14:textId="77777777" w:rsidTr="00501B5D">
        <w:trPr>
          <w:trHeight w:val="340"/>
        </w:trPr>
        <w:tc>
          <w:tcPr>
            <w:tcW w:w="5103" w:type="dxa"/>
            <w:shd w:val="clear" w:color="auto" w:fill="auto"/>
            <w:vAlign w:val="center"/>
          </w:tcPr>
          <w:p w14:paraId="2236CAC8"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p>
        </w:tc>
        <w:tc>
          <w:tcPr>
            <w:tcW w:w="2263" w:type="dxa"/>
            <w:shd w:val="clear" w:color="auto" w:fill="auto"/>
            <w:vAlign w:val="center"/>
          </w:tcPr>
          <w:p w14:paraId="2B0E133B"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vAlign w:val="center"/>
          </w:tcPr>
          <w:p w14:paraId="5604773A"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r w:rsidR="009B354A" w:rsidRPr="009B354A" w14:paraId="6CDB1411" w14:textId="77777777" w:rsidTr="00501B5D">
        <w:trPr>
          <w:trHeight w:val="340"/>
        </w:trPr>
        <w:tc>
          <w:tcPr>
            <w:tcW w:w="5103" w:type="dxa"/>
            <w:shd w:val="clear" w:color="auto" w:fill="auto"/>
            <w:vAlign w:val="center"/>
          </w:tcPr>
          <w:p w14:paraId="46C9600D"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UB-TOTAL AGREEMENT COST</w:t>
            </w:r>
          </w:p>
        </w:tc>
        <w:tc>
          <w:tcPr>
            <w:tcW w:w="2263" w:type="dxa"/>
            <w:shd w:val="clear" w:color="auto" w:fill="auto"/>
            <w:vAlign w:val="center"/>
          </w:tcPr>
          <w:p w14:paraId="3676BB8C"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vAlign w:val="center"/>
          </w:tcPr>
          <w:p w14:paraId="0405C820"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____________</w:t>
            </w:r>
          </w:p>
        </w:tc>
      </w:tr>
      <w:tr w:rsidR="009B354A" w:rsidRPr="009B354A" w14:paraId="78A50132" w14:textId="77777777" w:rsidTr="00501B5D">
        <w:trPr>
          <w:trHeight w:val="340"/>
        </w:trPr>
        <w:tc>
          <w:tcPr>
            <w:tcW w:w="5103" w:type="dxa"/>
            <w:shd w:val="clear" w:color="auto" w:fill="auto"/>
            <w:vAlign w:val="center"/>
          </w:tcPr>
          <w:p w14:paraId="2B9DC2F8"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rPr>
            </w:pPr>
            <w:r w:rsidRPr="009B354A">
              <w:rPr>
                <w:rFonts w:eastAsia="Times New Roman"/>
              </w:rPr>
              <w:t>(Sum of Schedule 2, Schedule 3, Schedule 4, Schedule 5, and Schedule 6 Sub-Totals)</w:t>
            </w:r>
          </w:p>
        </w:tc>
        <w:tc>
          <w:tcPr>
            <w:tcW w:w="2263" w:type="dxa"/>
            <w:shd w:val="clear" w:color="auto" w:fill="auto"/>
            <w:vAlign w:val="center"/>
          </w:tcPr>
          <w:p w14:paraId="5E4D620F"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c>
          <w:tcPr>
            <w:tcW w:w="2204" w:type="dxa"/>
            <w:shd w:val="clear" w:color="auto" w:fill="auto"/>
            <w:vAlign w:val="center"/>
          </w:tcPr>
          <w:p w14:paraId="59B7BB9B" w14:textId="77777777" w:rsidR="009B354A" w:rsidRPr="009B354A" w:rsidRDefault="009B354A" w:rsidP="004A0A3F">
            <w:pPr>
              <w:widowControl/>
              <w:tabs>
                <w:tab w:val="left" w:pos="0"/>
                <w:tab w:val="left" w:pos="720"/>
                <w:tab w:val="left" w:pos="1440"/>
                <w:tab w:val="left" w:pos="2160"/>
                <w:tab w:val="decimal" w:pos="3600"/>
                <w:tab w:val="decimal" w:pos="6048"/>
              </w:tabs>
              <w:overflowPunct w:val="0"/>
              <w:adjustRightInd w:val="0"/>
              <w:spacing w:line="280" w:lineRule="atLeast"/>
              <w:ind w:right="77"/>
              <w:rPr>
                <w:rFonts w:eastAsia="Times New Roman"/>
                <w:u w:val="single"/>
              </w:rPr>
            </w:pPr>
          </w:p>
        </w:tc>
      </w:tr>
    </w:tbl>
    <w:p w14:paraId="0263E489" w14:textId="4D431264" w:rsidR="001D29EA" w:rsidRDefault="001D29EA" w:rsidP="004A0A3F">
      <w:pPr>
        <w:ind w:right="77"/>
        <w:rPr>
          <w:rFonts w:eastAsia="Times New Roman"/>
          <w:u w:val="single"/>
          <w:lang w:val="en-CA"/>
        </w:rPr>
      </w:pPr>
    </w:p>
    <w:p w14:paraId="344B7EC0" w14:textId="77777777" w:rsidR="001D29EA" w:rsidRDefault="001D29EA" w:rsidP="004A0A3F">
      <w:pPr>
        <w:widowControl/>
        <w:overflowPunct w:val="0"/>
        <w:adjustRightInd w:val="0"/>
        <w:spacing w:line="280" w:lineRule="atLeast"/>
        <w:ind w:left="900" w:right="77" w:hanging="900"/>
        <w:jc w:val="center"/>
        <w:rPr>
          <w:rFonts w:eastAsia="Times New Roman"/>
          <w:u w:val="single"/>
          <w:lang w:val="en-CA"/>
        </w:rPr>
      </w:pPr>
    </w:p>
    <w:p w14:paraId="3BDC597E" w14:textId="77777777" w:rsidR="001D29EA" w:rsidRDefault="001D29EA" w:rsidP="004A0A3F">
      <w:pPr>
        <w:widowControl/>
        <w:overflowPunct w:val="0"/>
        <w:adjustRightInd w:val="0"/>
        <w:spacing w:line="280" w:lineRule="atLeast"/>
        <w:ind w:left="900" w:right="77" w:hanging="900"/>
        <w:rPr>
          <w:rFonts w:eastAsia="Times New Roman"/>
          <w:u w:val="single"/>
          <w:lang w:val="en-CA"/>
        </w:rPr>
      </w:pPr>
    </w:p>
    <w:p w14:paraId="092C4EED" w14:textId="77777777" w:rsidR="001D29EA" w:rsidRDefault="001D29EA" w:rsidP="004A0A3F">
      <w:pPr>
        <w:widowControl/>
        <w:overflowPunct w:val="0"/>
        <w:adjustRightInd w:val="0"/>
        <w:spacing w:line="280" w:lineRule="atLeast"/>
        <w:ind w:left="900" w:right="77" w:hanging="900"/>
        <w:rPr>
          <w:rFonts w:eastAsia="Times New Roman"/>
          <w:u w:val="single"/>
          <w:lang w:val="en-CA"/>
        </w:rPr>
        <w:sectPr w:rsidR="001D29EA" w:rsidSect="00D13121">
          <w:pgSz w:w="12240" w:h="15840"/>
          <w:pgMar w:top="1360" w:right="1325" w:bottom="1418" w:left="1340" w:header="0" w:footer="644" w:gutter="0"/>
          <w:pgBorders w:offsetFrom="page">
            <w:top w:val="thinThickSmallGap" w:sz="24" w:space="25" w:color="4F6228"/>
            <w:left w:val="thinThickSmallGap" w:sz="24" w:space="25" w:color="4F6228"/>
            <w:bottom w:val="thickThinSmallGap" w:sz="24" w:space="25" w:color="4F6228"/>
            <w:right w:val="thickThinSmallGap" w:sz="24" w:space="25" w:color="4F6228"/>
          </w:pgBorders>
          <w:cols w:space="720"/>
        </w:sectPr>
      </w:pPr>
    </w:p>
    <w:p w14:paraId="4A8EB890" w14:textId="77777777" w:rsidR="00EA7767" w:rsidRPr="00EA7767" w:rsidRDefault="00EA7767" w:rsidP="004A0A3F">
      <w:pPr>
        <w:ind w:right="77"/>
        <w:jc w:val="center"/>
        <w:rPr>
          <w:u w:val="single"/>
        </w:rPr>
      </w:pPr>
      <w:r w:rsidRPr="00EA7767">
        <w:rPr>
          <w:u w:val="single"/>
        </w:rPr>
        <w:lastRenderedPageBreak/>
        <w:t>APPENDIX E – Contractor’s Financial Proposal for Option 1</w:t>
      </w:r>
    </w:p>
    <w:p w14:paraId="604B4028" w14:textId="77777777" w:rsidR="00EA7767" w:rsidRPr="00EA7767" w:rsidRDefault="00EA7767" w:rsidP="004A0A3F">
      <w:pPr>
        <w:ind w:right="77"/>
        <w:rPr>
          <w:b/>
          <w:bCs/>
        </w:rPr>
      </w:pPr>
    </w:p>
    <w:p w14:paraId="27D1553E" w14:textId="2812F02E" w:rsidR="00EA7767" w:rsidRPr="00EA7767" w:rsidRDefault="00EA7767" w:rsidP="004A0A3F">
      <w:pPr>
        <w:ind w:right="77"/>
        <w:rPr>
          <w:b/>
          <w:bCs/>
          <w:u w:val="single"/>
        </w:rPr>
      </w:pPr>
      <w:r w:rsidRPr="00EA7767">
        <w:rPr>
          <w:b/>
          <w:bCs/>
          <w:u w:val="single"/>
        </w:rPr>
        <w:t>Schedule 2</w:t>
      </w:r>
      <w:r w:rsidR="006B3A3B">
        <w:rPr>
          <w:b/>
          <w:bCs/>
          <w:u w:val="single"/>
        </w:rPr>
        <w:t>-A</w:t>
      </w:r>
      <w:r w:rsidRPr="00EA7767">
        <w:rPr>
          <w:b/>
          <w:bCs/>
          <w:u w:val="single"/>
        </w:rPr>
        <w:t xml:space="preserve"> Fees</w:t>
      </w:r>
      <w:r w:rsidR="0098356B">
        <w:rPr>
          <w:b/>
          <w:bCs/>
          <w:u w:val="single"/>
        </w:rPr>
        <w:t xml:space="preserve"> – Base Annual Price</w:t>
      </w:r>
    </w:p>
    <w:p w14:paraId="24C00224" w14:textId="20329612" w:rsidR="00EA7767" w:rsidRDefault="00EA7767" w:rsidP="004A0A3F">
      <w:pPr>
        <w:ind w:right="77"/>
        <w:rPr>
          <w:b/>
          <w:bCs/>
          <w:u w:val="single"/>
        </w:rPr>
      </w:pPr>
    </w:p>
    <w:p w14:paraId="4FB3EC2E" w14:textId="6F06EF95" w:rsidR="008F2F4C" w:rsidRPr="009E52C1" w:rsidRDefault="008F2F4C" w:rsidP="004A0A3F">
      <w:pPr>
        <w:ind w:right="77"/>
        <w:rPr>
          <w:b/>
          <w:bCs/>
        </w:rPr>
      </w:pPr>
      <w:r w:rsidRPr="009E52C1">
        <w:rPr>
          <w:b/>
          <w:bCs/>
        </w:rPr>
        <w:t xml:space="preserve">Table 1: </w:t>
      </w:r>
      <w:r w:rsidR="009E52C1" w:rsidRPr="009E52C1">
        <w:rPr>
          <w:b/>
          <w:bCs/>
        </w:rPr>
        <w:t>Inventory Annual Cost</w:t>
      </w:r>
    </w:p>
    <w:p w14:paraId="78220C5B" w14:textId="77777777" w:rsidR="009E52C1" w:rsidRPr="00EA7767" w:rsidRDefault="009E52C1" w:rsidP="004A0A3F">
      <w:pPr>
        <w:ind w:right="77"/>
        <w:rPr>
          <w:b/>
          <w:bCs/>
          <w:u w:val="single"/>
        </w:rPr>
      </w:pPr>
    </w:p>
    <w:tbl>
      <w:tblPr>
        <w:tblW w:w="9497"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2126"/>
        <w:gridCol w:w="2126"/>
        <w:gridCol w:w="2126"/>
      </w:tblGrid>
      <w:tr w:rsidR="00EA7767" w:rsidRPr="00EA7767" w14:paraId="5CA6CEE8" w14:textId="77777777" w:rsidTr="00501B5D">
        <w:trPr>
          <w:trHeight w:val="850"/>
        </w:trPr>
        <w:tc>
          <w:tcPr>
            <w:tcW w:w="3119" w:type="dxa"/>
            <w:vAlign w:val="center"/>
          </w:tcPr>
          <w:p w14:paraId="751EF804" w14:textId="77777777" w:rsidR="00EA7767" w:rsidRPr="00EA7767" w:rsidRDefault="00EA7767" w:rsidP="004A0A3F">
            <w:pPr>
              <w:ind w:right="77"/>
              <w:rPr>
                <w:b/>
                <w:bCs/>
              </w:rPr>
            </w:pPr>
            <w:r w:rsidRPr="00EA7767">
              <w:rPr>
                <w:b/>
                <w:bCs/>
              </w:rPr>
              <w:t>Inventory Type</w:t>
            </w:r>
          </w:p>
        </w:tc>
        <w:tc>
          <w:tcPr>
            <w:tcW w:w="2126" w:type="dxa"/>
            <w:vAlign w:val="center"/>
          </w:tcPr>
          <w:p w14:paraId="401DA298" w14:textId="77777777" w:rsidR="00EA7767" w:rsidRPr="00EA7767" w:rsidRDefault="00EA7767" w:rsidP="004A0A3F">
            <w:pPr>
              <w:ind w:right="77"/>
              <w:rPr>
                <w:b/>
                <w:bCs/>
              </w:rPr>
            </w:pPr>
            <w:r w:rsidRPr="00EA7767">
              <w:rPr>
                <w:b/>
                <w:bCs/>
              </w:rPr>
              <w:t>Inventory Unit Cost</w:t>
            </w:r>
          </w:p>
        </w:tc>
        <w:tc>
          <w:tcPr>
            <w:tcW w:w="2126" w:type="dxa"/>
            <w:vAlign w:val="center"/>
          </w:tcPr>
          <w:p w14:paraId="4BF385D9" w14:textId="77777777" w:rsidR="00EA7767" w:rsidRPr="00EA7767" w:rsidRDefault="00EA7767" w:rsidP="004A0A3F">
            <w:pPr>
              <w:ind w:right="77"/>
              <w:jc w:val="center"/>
            </w:pPr>
            <w:r w:rsidRPr="00EA7767">
              <w:rPr>
                <w:b/>
                <w:bCs/>
              </w:rPr>
              <w:t>Inventory as of the Commencement Date</w:t>
            </w:r>
          </w:p>
        </w:tc>
        <w:tc>
          <w:tcPr>
            <w:tcW w:w="2126" w:type="dxa"/>
            <w:vAlign w:val="center"/>
          </w:tcPr>
          <w:p w14:paraId="5862AD7F" w14:textId="77777777" w:rsidR="00EA7767" w:rsidRPr="00EA7767" w:rsidRDefault="00EA7767" w:rsidP="004A0A3F">
            <w:pPr>
              <w:ind w:right="77"/>
              <w:jc w:val="center"/>
              <w:rPr>
                <w:b/>
                <w:bCs/>
              </w:rPr>
            </w:pPr>
            <w:r w:rsidRPr="00EA7767">
              <w:rPr>
                <w:b/>
                <w:bCs/>
              </w:rPr>
              <w:t>Annual Cost</w:t>
            </w:r>
          </w:p>
        </w:tc>
      </w:tr>
      <w:tr w:rsidR="00EA7767" w:rsidRPr="00EA7767" w14:paraId="5F342B90" w14:textId="77777777" w:rsidTr="00501B5D">
        <w:trPr>
          <w:trHeight w:val="397"/>
        </w:trPr>
        <w:tc>
          <w:tcPr>
            <w:tcW w:w="3119" w:type="dxa"/>
            <w:vAlign w:val="center"/>
          </w:tcPr>
          <w:p w14:paraId="065C7818" w14:textId="77777777" w:rsidR="00EA7767" w:rsidRPr="00EA7767" w:rsidRDefault="00EA7767" w:rsidP="004A0A3F">
            <w:pPr>
              <w:ind w:right="77"/>
            </w:pPr>
            <w:r w:rsidRPr="00EA7767">
              <w:t>Traffic Signals</w:t>
            </w:r>
          </w:p>
        </w:tc>
        <w:tc>
          <w:tcPr>
            <w:tcW w:w="2126" w:type="dxa"/>
          </w:tcPr>
          <w:p w14:paraId="2477F415" w14:textId="77777777" w:rsidR="00EA7767" w:rsidRPr="00EA7767" w:rsidRDefault="00EA7767" w:rsidP="004A0A3F">
            <w:pPr>
              <w:ind w:right="77"/>
            </w:pPr>
            <w:r w:rsidRPr="00EA7767">
              <w:t xml:space="preserve">$____________ </w:t>
            </w:r>
          </w:p>
        </w:tc>
        <w:tc>
          <w:tcPr>
            <w:tcW w:w="2126" w:type="dxa"/>
            <w:vAlign w:val="center"/>
          </w:tcPr>
          <w:p w14:paraId="28DB886C" w14:textId="77777777" w:rsidR="00EA7767" w:rsidRPr="00EA7767" w:rsidRDefault="00EA7767" w:rsidP="004A0A3F">
            <w:pPr>
              <w:ind w:right="77"/>
              <w:jc w:val="center"/>
            </w:pPr>
            <w:r w:rsidRPr="00EA7767">
              <w:t>380</w:t>
            </w:r>
          </w:p>
        </w:tc>
        <w:tc>
          <w:tcPr>
            <w:tcW w:w="2126" w:type="dxa"/>
          </w:tcPr>
          <w:p w14:paraId="090D52F5" w14:textId="77777777" w:rsidR="00EA7767" w:rsidRPr="00EA7767" w:rsidRDefault="00EA7767" w:rsidP="004A0A3F">
            <w:pPr>
              <w:ind w:right="77"/>
            </w:pPr>
            <w:r w:rsidRPr="00EA7767">
              <w:t>$____________</w:t>
            </w:r>
          </w:p>
        </w:tc>
      </w:tr>
      <w:tr w:rsidR="00EA7767" w:rsidRPr="00EA7767" w14:paraId="72DB78BC" w14:textId="77777777" w:rsidTr="00501B5D">
        <w:trPr>
          <w:trHeight w:val="397"/>
        </w:trPr>
        <w:tc>
          <w:tcPr>
            <w:tcW w:w="3119" w:type="dxa"/>
            <w:vAlign w:val="center"/>
          </w:tcPr>
          <w:p w14:paraId="6F7813BE" w14:textId="77777777" w:rsidR="00EA7767" w:rsidRPr="00EA7767" w:rsidRDefault="00EA7767" w:rsidP="004A0A3F">
            <w:pPr>
              <w:ind w:right="77"/>
            </w:pPr>
            <w:r w:rsidRPr="00EA7767">
              <w:t>Pedestrian Signals</w:t>
            </w:r>
          </w:p>
        </w:tc>
        <w:tc>
          <w:tcPr>
            <w:tcW w:w="2126" w:type="dxa"/>
          </w:tcPr>
          <w:p w14:paraId="6C9A5775" w14:textId="77777777" w:rsidR="00EA7767" w:rsidRPr="00EA7767" w:rsidRDefault="00EA7767" w:rsidP="004A0A3F">
            <w:pPr>
              <w:ind w:right="77"/>
            </w:pPr>
            <w:r w:rsidRPr="00EA7767">
              <w:t>$____________</w:t>
            </w:r>
          </w:p>
        </w:tc>
        <w:tc>
          <w:tcPr>
            <w:tcW w:w="2126" w:type="dxa"/>
            <w:vAlign w:val="center"/>
          </w:tcPr>
          <w:p w14:paraId="781A1205" w14:textId="77777777" w:rsidR="00EA7767" w:rsidRPr="00EA7767" w:rsidRDefault="00EA7767" w:rsidP="004A0A3F">
            <w:pPr>
              <w:ind w:right="77"/>
              <w:jc w:val="center"/>
            </w:pPr>
            <w:r w:rsidRPr="00EA7767">
              <w:t>70</w:t>
            </w:r>
          </w:p>
        </w:tc>
        <w:tc>
          <w:tcPr>
            <w:tcW w:w="2126" w:type="dxa"/>
          </w:tcPr>
          <w:p w14:paraId="1B324706" w14:textId="77777777" w:rsidR="00EA7767" w:rsidRPr="00EA7767" w:rsidRDefault="00EA7767" w:rsidP="004A0A3F">
            <w:pPr>
              <w:ind w:right="77"/>
            </w:pPr>
            <w:r w:rsidRPr="00EA7767">
              <w:t>$____________</w:t>
            </w:r>
          </w:p>
        </w:tc>
      </w:tr>
      <w:tr w:rsidR="00EA7767" w:rsidRPr="00EA7767" w14:paraId="343A2FDE" w14:textId="77777777" w:rsidTr="00501B5D">
        <w:trPr>
          <w:trHeight w:val="397"/>
        </w:trPr>
        <w:tc>
          <w:tcPr>
            <w:tcW w:w="3119" w:type="dxa"/>
            <w:vAlign w:val="center"/>
          </w:tcPr>
          <w:p w14:paraId="68B3B00B" w14:textId="77777777" w:rsidR="00EA7767" w:rsidRPr="00EA7767" w:rsidRDefault="00EA7767" w:rsidP="004A0A3F">
            <w:pPr>
              <w:ind w:right="77"/>
            </w:pPr>
            <w:r w:rsidRPr="00EA7767">
              <w:t>Fire Signals</w:t>
            </w:r>
          </w:p>
        </w:tc>
        <w:tc>
          <w:tcPr>
            <w:tcW w:w="2126" w:type="dxa"/>
          </w:tcPr>
          <w:p w14:paraId="507577A1" w14:textId="77777777" w:rsidR="00EA7767" w:rsidRPr="00EA7767" w:rsidRDefault="00EA7767" w:rsidP="004A0A3F">
            <w:pPr>
              <w:ind w:right="77"/>
            </w:pPr>
            <w:r w:rsidRPr="00EA7767">
              <w:t>$____________</w:t>
            </w:r>
          </w:p>
        </w:tc>
        <w:tc>
          <w:tcPr>
            <w:tcW w:w="2126" w:type="dxa"/>
            <w:vAlign w:val="center"/>
          </w:tcPr>
          <w:p w14:paraId="457B28F7" w14:textId="77777777" w:rsidR="00EA7767" w:rsidRPr="00EA7767" w:rsidRDefault="00EA7767" w:rsidP="004A0A3F">
            <w:pPr>
              <w:ind w:right="77"/>
              <w:jc w:val="center"/>
            </w:pPr>
            <w:r w:rsidRPr="00EA7767">
              <w:t>11</w:t>
            </w:r>
          </w:p>
        </w:tc>
        <w:tc>
          <w:tcPr>
            <w:tcW w:w="2126" w:type="dxa"/>
          </w:tcPr>
          <w:p w14:paraId="20DF5E87" w14:textId="77777777" w:rsidR="00EA7767" w:rsidRPr="00EA7767" w:rsidRDefault="00EA7767" w:rsidP="004A0A3F">
            <w:pPr>
              <w:ind w:right="77"/>
            </w:pPr>
            <w:r w:rsidRPr="00EA7767">
              <w:t>$____________</w:t>
            </w:r>
          </w:p>
        </w:tc>
      </w:tr>
      <w:tr w:rsidR="00EA7767" w:rsidRPr="00EA7767" w14:paraId="4F6604FC" w14:textId="77777777" w:rsidTr="00501B5D">
        <w:trPr>
          <w:trHeight w:val="397"/>
        </w:trPr>
        <w:tc>
          <w:tcPr>
            <w:tcW w:w="3119" w:type="dxa"/>
            <w:vAlign w:val="center"/>
          </w:tcPr>
          <w:p w14:paraId="374B34C9" w14:textId="77777777" w:rsidR="00EA7767" w:rsidRPr="00EA7767" w:rsidRDefault="00EA7767" w:rsidP="004A0A3F">
            <w:pPr>
              <w:ind w:right="77"/>
            </w:pPr>
            <w:r w:rsidRPr="00EA7767">
              <w:t>Advanced Warning Flasher Signs</w:t>
            </w:r>
          </w:p>
        </w:tc>
        <w:tc>
          <w:tcPr>
            <w:tcW w:w="2126" w:type="dxa"/>
          </w:tcPr>
          <w:p w14:paraId="5B34D464" w14:textId="77777777" w:rsidR="00EA7767" w:rsidRPr="00EA7767" w:rsidRDefault="00EA7767" w:rsidP="004A0A3F">
            <w:pPr>
              <w:ind w:right="77"/>
            </w:pPr>
            <w:r w:rsidRPr="00EA7767">
              <w:t>$____________</w:t>
            </w:r>
          </w:p>
        </w:tc>
        <w:tc>
          <w:tcPr>
            <w:tcW w:w="2126" w:type="dxa"/>
            <w:vAlign w:val="center"/>
          </w:tcPr>
          <w:p w14:paraId="14C4E436" w14:textId="4D4AE466" w:rsidR="00EA7767" w:rsidRPr="00EA7767" w:rsidRDefault="00EA7767" w:rsidP="004A0A3F">
            <w:pPr>
              <w:ind w:right="77"/>
              <w:jc w:val="center"/>
            </w:pPr>
            <w:r w:rsidRPr="00EA7767">
              <w:t>26</w:t>
            </w:r>
            <w:r w:rsidR="0051494F" w:rsidRPr="00F83674">
              <w:rPr>
                <w:vertAlign w:val="superscript"/>
              </w:rPr>
              <w:t>1</w:t>
            </w:r>
          </w:p>
        </w:tc>
        <w:tc>
          <w:tcPr>
            <w:tcW w:w="2126" w:type="dxa"/>
          </w:tcPr>
          <w:p w14:paraId="6073A3F6" w14:textId="77777777" w:rsidR="00EA7767" w:rsidRPr="00EA7767" w:rsidRDefault="00EA7767" w:rsidP="004A0A3F">
            <w:pPr>
              <w:ind w:right="77"/>
            </w:pPr>
            <w:r w:rsidRPr="00EA7767">
              <w:t>$____________</w:t>
            </w:r>
          </w:p>
        </w:tc>
      </w:tr>
      <w:tr w:rsidR="00EA7767" w:rsidRPr="00EA7767" w14:paraId="101DDBA2" w14:textId="77777777" w:rsidTr="00501B5D">
        <w:trPr>
          <w:trHeight w:val="397"/>
        </w:trPr>
        <w:tc>
          <w:tcPr>
            <w:tcW w:w="3119" w:type="dxa"/>
            <w:vAlign w:val="center"/>
          </w:tcPr>
          <w:p w14:paraId="17DA119D" w14:textId="77777777" w:rsidR="00EA7767" w:rsidRPr="00EA7767" w:rsidRDefault="00EA7767" w:rsidP="004A0A3F">
            <w:pPr>
              <w:ind w:right="77"/>
            </w:pPr>
            <w:r w:rsidRPr="00EA7767">
              <w:t>Overhead Flashing Beacons</w:t>
            </w:r>
          </w:p>
        </w:tc>
        <w:tc>
          <w:tcPr>
            <w:tcW w:w="2126" w:type="dxa"/>
          </w:tcPr>
          <w:p w14:paraId="23E27440" w14:textId="77777777" w:rsidR="00EA7767" w:rsidRPr="00EA7767" w:rsidRDefault="00EA7767" w:rsidP="004A0A3F">
            <w:pPr>
              <w:ind w:right="77"/>
            </w:pPr>
            <w:r w:rsidRPr="00EA7767">
              <w:t>$____________</w:t>
            </w:r>
          </w:p>
        </w:tc>
        <w:tc>
          <w:tcPr>
            <w:tcW w:w="2126" w:type="dxa"/>
            <w:vAlign w:val="center"/>
          </w:tcPr>
          <w:p w14:paraId="41928847" w14:textId="77777777" w:rsidR="00EA7767" w:rsidRPr="00EA7767" w:rsidRDefault="00EA7767" w:rsidP="004A0A3F">
            <w:pPr>
              <w:ind w:right="77"/>
              <w:jc w:val="center"/>
            </w:pPr>
            <w:r w:rsidRPr="00EA7767">
              <w:t>5</w:t>
            </w:r>
          </w:p>
        </w:tc>
        <w:tc>
          <w:tcPr>
            <w:tcW w:w="2126" w:type="dxa"/>
          </w:tcPr>
          <w:p w14:paraId="2D82DB25" w14:textId="77777777" w:rsidR="00EA7767" w:rsidRPr="00EA7767" w:rsidRDefault="00EA7767" w:rsidP="004A0A3F">
            <w:pPr>
              <w:ind w:right="77"/>
            </w:pPr>
            <w:r w:rsidRPr="00EA7767">
              <w:t>$____________</w:t>
            </w:r>
          </w:p>
        </w:tc>
      </w:tr>
      <w:tr w:rsidR="00EA7767" w:rsidRPr="00EA7767" w14:paraId="0DFFFF72" w14:textId="77777777" w:rsidTr="00501B5D">
        <w:trPr>
          <w:trHeight w:val="397"/>
        </w:trPr>
        <w:tc>
          <w:tcPr>
            <w:tcW w:w="3119" w:type="dxa"/>
            <w:vAlign w:val="center"/>
          </w:tcPr>
          <w:p w14:paraId="647F8A60" w14:textId="77777777" w:rsidR="00EA7767" w:rsidRPr="00EA7767" w:rsidRDefault="00EA7767" w:rsidP="004A0A3F">
            <w:pPr>
              <w:ind w:right="77"/>
            </w:pPr>
            <w:r w:rsidRPr="00EA7767">
              <w:t>Pedestrian Actuated Special Crosswalks</w:t>
            </w:r>
          </w:p>
        </w:tc>
        <w:tc>
          <w:tcPr>
            <w:tcW w:w="2126" w:type="dxa"/>
          </w:tcPr>
          <w:p w14:paraId="0BEC6B61" w14:textId="77777777" w:rsidR="00EA7767" w:rsidRPr="00EA7767" w:rsidRDefault="00EA7767" w:rsidP="004A0A3F">
            <w:pPr>
              <w:ind w:right="77"/>
            </w:pPr>
            <w:r w:rsidRPr="00EA7767">
              <w:t>$____________</w:t>
            </w:r>
          </w:p>
        </w:tc>
        <w:tc>
          <w:tcPr>
            <w:tcW w:w="2126" w:type="dxa"/>
            <w:vAlign w:val="center"/>
          </w:tcPr>
          <w:p w14:paraId="07E02E4D" w14:textId="77777777" w:rsidR="00EA7767" w:rsidRPr="00EA7767" w:rsidRDefault="00EA7767" w:rsidP="004A0A3F">
            <w:pPr>
              <w:ind w:right="77"/>
              <w:jc w:val="center"/>
            </w:pPr>
            <w:r w:rsidRPr="00EA7767">
              <w:t>40</w:t>
            </w:r>
          </w:p>
        </w:tc>
        <w:tc>
          <w:tcPr>
            <w:tcW w:w="2126" w:type="dxa"/>
          </w:tcPr>
          <w:p w14:paraId="3E5CED14" w14:textId="77777777" w:rsidR="00EA7767" w:rsidRPr="00EA7767" w:rsidRDefault="00EA7767" w:rsidP="004A0A3F">
            <w:pPr>
              <w:ind w:right="77"/>
            </w:pPr>
            <w:r w:rsidRPr="00EA7767">
              <w:t>$____________</w:t>
            </w:r>
          </w:p>
        </w:tc>
      </w:tr>
      <w:tr w:rsidR="00EA7767" w:rsidRPr="00EA7767" w14:paraId="098F715A" w14:textId="77777777" w:rsidTr="00501B5D">
        <w:trPr>
          <w:trHeight w:val="397"/>
        </w:trPr>
        <w:tc>
          <w:tcPr>
            <w:tcW w:w="3119" w:type="dxa"/>
            <w:vAlign w:val="center"/>
          </w:tcPr>
          <w:p w14:paraId="30F77076" w14:textId="77777777" w:rsidR="00EA7767" w:rsidRPr="00EA7767" w:rsidRDefault="00EA7767" w:rsidP="004A0A3F">
            <w:pPr>
              <w:ind w:right="77"/>
            </w:pPr>
            <w:r w:rsidRPr="00EA7767">
              <w:t>Rapid Flashing Beacons</w:t>
            </w:r>
          </w:p>
        </w:tc>
        <w:tc>
          <w:tcPr>
            <w:tcW w:w="2126" w:type="dxa"/>
          </w:tcPr>
          <w:p w14:paraId="1FA2339D" w14:textId="77777777" w:rsidR="00EA7767" w:rsidRPr="00EA7767" w:rsidRDefault="00EA7767" w:rsidP="004A0A3F">
            <w:pPr>
              <w:ind w:right="77"/>
            </w:pPr>
            <w:r w:rsidRPr="00EA7767">
              <w:t>$____________</w:t>
            </w:r>
          </w:p>
        </w:tc>
        <w:tc>
          <w:tcPr>
            <w:tcW w:w="2126" w:type="dxa"/>
            <w:vAlign w:val="center"/>
          </w:tcPr>
          <w:p w14:paraId="2CA2D239" w14:textId="77777777" w:rsidR="00EA7767" w:rsidRPr="00EA7767" w:rsidRDefault="00EA7767" w:rsidP="004A0A3F">
            <w:pPr>
              <w:ind w:right="77"/>
              <w:jc w:val="center"/>
            </w:pPr>
            <w:r w:rsidRPr="00EA7767">
              <w:t>30</w:t>
            </w:r>
          </w:p>
        </w:tc>
        <w:tc>
          <w:tcPr>
            <w:tcW w:w="2126" w:type="dxa"/>
          </w:tcPr>
          <w:p w14:paraId="7D67936B" w14:textId="77777777" w:rsidR="00EA7767" w:rsidRPr="00EA7767" w:rsidRDefault="00EA7767" w:rsidP="004A0A3F">
            <w:pPr>
              <w:ind w:right="77"/>
            </w:pPr>
            <w:r w:rsidRPr="00EA7767">
              <w:t>$____________</w:t>
            </w:r>
          </w:p>
        </w:tc>
      </w:tr>
      <w:tr w:rsidR="00EA7767" w:rsidRPr="00EA7767" w14:paraId="5C291C01" w14:textId="77777777" w:rsidTr="00501B5D">
        <w:trPr>
          <w:trHeight w:val="397"/>
        </w:trPr>
        <w:tc>
          <w:tcPr>
            <w:tcW w:w="3119" w:type="dxa"/>
            <w:shd w:val="clear" w:color="auto" w:fill="FFFFFF"/>
            <w:vAlign w:val="center"/>
          </w:tcPr>
          <w:p w14:paraId="5EFC3860" w14:textId="77777777" w:rsidR="00EA7767" w:rsidRPr="00EA7767" w:rsidRDefault="00EA7767" w:rsidP="004A0A3F">
            <w:pPr>
              <w:ind w:right="77"/>
            </w:pPr>
            <w:r w:rsidRPr="00EA7767">
              <w:t>Solar Powered Rapid Flashing Beacons</w:t>
            </w:r>
          </w:p>
        </w:tc>
        <w:tc>
          <w:tcPr>
            <w:tcW w:w="2126" w:type="dxa"/>
            <w:shd w:val="clear" w:color="auto" w:fill="FFFFFF"/>
          </w:tcPr>
          <w:p w14:paraId="0D0B9AF0" w14:textId="77777777" w:rsidR="00EA7767" w:rsidRPr="00EA7767" w:rsidRDefault="00EA7767" w:rsidP="004A0A3F">
            <w:pPr>
              <w:ind w:right="77"/>
            </w:pPr>
            <w:r w:rsidRPr="00EA7767">
              <w:t>$____________</w:t>
            </w:r>
          </w:p>
        </w:tc>
        <w:tc>
          <w:tcPr>
            <w:tcW w:w="2126" w:type="dxa"/>
            <w:shd w:val="clear" w:color="auto" w:fill="FFFFFF"/>
            <w:vAlign w:val="center"/>
          </w:tcPr>
          <w:p w14:paraId="1143976C" w14:textId="77777777" w:rsidR="00EA7767" w:rsidRPr="00EA7767" w:rsidRDefault="00EA7767" w:rsidP="004A0A3F">
            <w:pPr>
              <w:ind w:right="77"/>
              <w:jc w:val="center"/>
            </w:pPr>
            <w:r w:rsidRPr="00EA7767">
              <w:t>40</w:t>
            </w:r>
          </w:p>
        </w:tc>
        <w:tc>
          <w:tcPr>
            <w:tcW w:w="2126" w:type="dxa"/>
            <w:shd w:val="clear" w:color="auto" w:fill="FFFFFF"/>
          </w:tcPr>
          <w:p w14:paraId="6914C07B" w14:textId="77777777" w:rsidR="00EA7767" w:rsidRPr="00EA7767" w:rsidRDefault="00EA7767" w:rsidP="004A0A3F">
            <w:pPr>
              <w:ind w:right="77"/>
            </w:pPr>
            <w:r w:rsidRPr="00EA7767">
              <w:t>$____________</w:t>
            </w:r>
          </w:p>
        </w:tc>
      </w:tr>
      <w:tr w:rsidR="00EA7767" w:rsidRPr="00EA7767" w14:paraId="2A8B34BC" w14:textId="77777777" w:rsidTr="00501B5D">
        <w:trPr>
          <w:trHeight w:val="397"/>
        </w:trPr>
        <w:tc>
          <w:tcPr>
            <w:tcW w:w="3119" w:type="dxa"/>
            <w:shd w:val="clear" w:color="auto" w:fill="FFFFFF"/>
            <w:vAlign w:val="center"/>
          </w:tcPr>
          <w:p w14:paraId="30242CBA" w14:textId="77777777" w:rsidR="00EA7767" w:rsidRPr="00EA7767" w:rsidRDefault="00EA7767" w:rsidP="004A0A3F">
            <w:pPr>
              <w:ind w:right="77"/>
            </w:pPr>
            <w:r w:rsidRPr="00EA7767">
              <w:t>Overhead Signs</w:t>
            </w:r>
          </w:p>
        </w:tc>
        <w:tc>
          <w:tcPr>
            <w:tcW w:w="2126" w:type="dxa"/>
            <w:shd w:val="clear" w:color="auto" w:fill="FFFFFF"/>
          </w:tcPr>
          <w:p w14:paraId="76D4B7A7" w14:textId="77777777" w:rsidR="00EA7767" w:rsidRPr="00EA7767" w:rsidRDefault="00EA7767" w:rsidP="004A0A3F">
            <w:pPr>
              <w:ind w:right="77"/>
            </w:pPr>
            <w:r w:rsidRPr="00EA7767">
              <w:t>$____________</w:t>
            </w:r>
          </w:p>
        </w:tc>
        <w:tc>
          <w:tcPr>
            <w:tcW w:w="2126" w:type="dxa"/>
            <w:shd w:val="clear" w:color="auto" w:fill="FFFFFF"/>
            <w:vAlign w:val="center"/>
          </w:tcPr>
          <w:p w14:paraId="59968AEF" w14:textId="77777777" w:rsidR="00EA7767" w:rsidRPr="00EA7767" w:rsidRDefault="00EA7767" w:rsidP="004A0A3F">
            <w:pPr>
              <w:ind w:right="77"/>
              <w:jc w:val="center"/>
            </w:pPr>
            <w:r w:rsidRPr="00EA7767">
              <w:t>16</w:t>
            </w:r>
          </w:p>
        </w:tc>
        <w:tc>
          <w:tcPr>
            <w:tcW w:w="2126" w:type="dxa"/>
            <w:shd w:val="clear" w:color="auto" w:fill="FFFFFF"/>
          </w:tcPr>
          <w:p w14:paraId="7F5CEA08" w14:textId="77777777" w:rsidR="00EA7767" w:rsidRPr="00EA7767" w:rsidRDefault="00EA7767" w:rsidP="004A0A3F">
            <w:pPr>
              <w:ind w:right="77"/>
            </w:pPr>
            <w:r w:rsidRPr="00EA7767">
              <w:t>$____________</w:t>
            </w:r>
          </w:p>
        </w:tc>
      </w:tr>
      <w:tr w:rsidR="00EA7767" w:rsidRPr="00EA7767" w14:paraId="53871022" w14:textId="77777777" w:rsidTr="00501B5D">
        <w:trPr>
          <w:trHeight w:val="397"/>
        </w:trPr>
        <w:tc>
          <w:tcPr>
            <w:tcW w:w="3119" w:type="dxa"/>
            <w:shd w:val="clear" w:color="auto" w:fill="FFFFFF"/>
            <w:vAlign w:val="center"/>
          </w:tcPr>
          <w:p w14:paraId="3972E5A4" w14:textId="77777777" w:rsidR="00EA7767" w:rsidRPr="00EA7767" w:rsidRDefault="00EA7767" w:rsidP="004A0A3F">
            <w:pPr>
              <w:ind w:right="77"/>
            </w:pPr>
            <w:r w:rsidRPr="00EA7767">
              <w:t>CCTV Cameras</w:t>
            </w:r>
          </w:p>
        </w:tc>
        <w:tc>
          <w:tcPr>
            <w:tcW w:w="2126" w:type="dxa"/>
            <w:shd w:val="clear" w:color="auto" w:fill="FFFFFF"/>
          </w:tcPr>
          <w:p w14:paraId="07E09A26" w14:textId="77777777" w:rsidR="00EA7767" w:rsidRPr="00EA7767" w:rsidRDefault="00EA7767" w:rsidP="004A0A3F">
            <w:pPr>
              <w:ind w:right="77"/>
            </w:pPr>
            <w:r w:rsidRPr="00EA7767">
              <w:t>$____________</w:t>
            </w:r>
          </w:p>
        </w:tc>
        <w:tc>
          <w:tcPr>
            <w:tcW w:w="2126" w:type="dxa"/>
            <w:shd w:val="clear" w:color="auto" w:fill="FFFFFF"/>
            <w:vAlign w:val="center"/>
          </w:tcPr>
          <w:p w14:paraId="4E8667EA" w14:textId="77777777" w:rsidR="00EA7767" w:rsidRPr="00EA7767" w:rsidRDefault="00EA7767" w:rsidP="004A0A3F">
            <w:pPr>
              <w:ind w:right="77"/>
              <w:jc w:val="center"/>
            </w:pPr>
            <w:r w:rsidRPr="00EA7767">
              <w:t>522</w:t>
            </w:r>
          </w:p>
        </w:tc>
        <w:tc>
          <w:tcPr>
            <w:tcW w:w="2126" w:type="dxa"/>
            <w:shd w:val="clear" w:color="auto" w:fill="FFFFFF"/>
          </w:tcPr>
          <w:p w14:paraId="154D5A1F" w14:textId="77777777" w:rsidR="00EA7767" w:rsidRPr="00EA7767" w:rsidRDefault="00EA7767" w:rsidP="004A0A3F">
            <w:pPr>
              <w:ind w:right="77"/>
            </w:pPr>
            <w:r w:rsidRPr="00EA7767">
              <w:t>$____________</w:t>
            </w:r>
          </w:p>
        </w:tc>
      </w:tr>
      <w:tr w:rsidR="00EA7767" w:rsidRPr="00EA7767" w14:paraId="71C2ED21" w14:textId="77777777" w:rsidTr="00501B5D">
        <w:trPr>
          <w:trHeight w:val="397"/>
        </w:trPr>
        <w:tc>
          <w:tcPr>
            <w:tcW w:w="3119" w:type="dxa"/>
            <w:shd w:val="clear" w:color="auto" w:fill="FFFFFF"/>
            <w:vAlign w:val="center"/>
          </w:tcPr>
          <w:p w14:paraId="7F82BD04" w14:textId="77777777" w:rsidR="00EA7767" w:rsidRPr="00EA7767" w:rsidRDefault="00EA7767" w:rsidP="004A0A3F">
            <w:pPr>
              <w:ind w:right="77"/>
            </w:pPr>
            <w:r w:rsidRPr="00EA7767">
              <w:t>Uninterruptible Power Supply</w:t>
            </w:r>
          </w:p>
        </w:tc>
        <w:tc>
          <w:tcPr>
            <w:tcW w:w="2126" w:type="dxa"/>
            <w:shd w:val="clear" w:color="auto" w:fill="FFFFFF"/>
          </w:tcPr>
          <w:p w14:paraId="559A4C65" w14:textId="77777777" w:rsidR="00EA7767" w:rsidRPr="00EA7767" w:rsidRDefault="00EA7767" w:rsidP="004A0A3F">
            <w:pPr>
              <w:ind w:right="77"/>
            </w:pPr>
            <w:r w:rsidRPr="00EA7767">
              <w:t>$____________</w:t>
            </w:r>
          </w:p>
        </w:tc>
        <w:tc>
          <w:tcPr>
            <w:tcW w:w="2126" w:type="dxa"/>
            <w:shd w:val="clear" w:color="auto" w:fill="FFFFFF"/>
            <w:vAlign w:val="center"/>
          </w:tcPr>
          <w:p w14:paraId="1B71A7F8" w14:textId="77777777" w:rsidR="00EA7767" w:rsidRPr="00EA7767" w:rsidRDefault="00EA7767" w:rsidP="004A0A3F">
            <w:pPr>
              <w:ind w:right="77"/>
              <w:jc w:val="center"/>
            </w:pPr>
            <w:r w:rsidRPr="00EA7767">
              <w:t>300</w:t>
            </w:r>
          </w:p>
        </w:tc>
        <w:tc>
          <w:tcPr>
            <w:tcW w:w="2126" w:type="dxa"/>
            <w:shd w:val="clear" w:color="auto" w:fill="FFFFFF"/>
          </w:tcPr>
          <w:p w14:paraId="7245906F" w14:textId="77777777" w:rsidR="00EA7767" w:rsidRPr="00EA7767" w:rsidRDefault="00EA7767" w:rsidP="004A0A3F">
            <w:pPr>
              <w:ind w:right="77"/>
            </w:pPr>
            <w:r w:rsidRPr="00EA7767">
              <w:t>$____________</w:t>
            </w:r>
          </w:p>
        </w:tc>
      </w:tr>
      <w:tr w:rsidR="00EA7767" w:rsidRPr="00EA7767" w14:paraId="24DDF64C" w14:textId="77777777" w:rsidTr="00501B5D">
        <w:trPr>
          <w:trHeight w:val="397"/>
        </w:trPr>
        <w:tc>
          <w:tcPr>
            <w:tcW w:w="3119" w:type="dxa"/>
            <w:shd w:val="clear" w:color="auto" w:fill="FFFFFF"/>
            <w:vAlign w:val="center"/>
          </w:tcPr>
          <w:p w14:paraId="5E10001A" w14:textId="77777777" w:rsidR="00EA7767" w:rsidRPr="00EA7767" w:rsidRDefault="00EA7767" w:rsidP="004A0A3F">
            <w:pPr>
              <w:ind w:right="77"/>
            </w:pPr>
            <w:r w:rsidRPr="00EA7767">
              <w:t>Ethernet Radios</w:t>
            </w:r>
          </w:p>
        </w:tc>
        <w:tc>
          <w:tcPr>
            <w:tcW w:w="2126" w:type="dxa"/>
            <w:shd w:val="clear" w:color="auto" w:fill="FFFFFF"/>
          </w:tcPr>
          <w:p w14:paraId="26E0BBB1" w14:textId="77777777" w:rsidR="00EA7767" w:rsidRPr="00EA7767" w:rsidRDefault="00EA7767" w:rsidP="004A0A3F">
            <w:pPr>
              <w:ind w:right="77"/>
            </w:pPr>
            <w:r w:rsidRPr="00EA7767">
              <w:t>$____________</w:t>
            </w:r>
          </w:p>
        </w:tc>
        <w:tc>
          <w:tcPr>
            <w:tcW w:w="2126" w:type="dxa"/>
            <w:shd w:val="clear" w:color="auto" w:fill="FFFFFF"/>
            <w:vAlign w:val="center"/>
          </w:tcPr>
          <w:p w14:paraId="168D2B67" w14:textId="77777777" w:rsidR="00EA7767" w:rsidRPr="00EA7767" w:rsidRDefault="00EA7767" w:rsidP="004A0A3F">
            <w:pPr>
              <w:ind w:right="77"/>
              <w:jc w:val="center"/>
            </w:pPr>
            <w:r w:rsidRPr="00EA7767">
              <w:t>640</w:t>
            </w:r>
          </w:p>
        </w:tc>
        <w:tc>
          <w:tcPr>
            <w:tcW w:w="2126" w:type="dxa"/>
            <w:shd w:val="clear" w:color="auto" w:fill="FFFFFF"/>
          </w:tcPr>
          <w:p w14:paraId="40C6C770" w14:textId="77777777" w:rsidR="00EA7767" w:rsidRPr="00EA7767" w:rsidRDefault="00EA7767" w:rsidP="004A0A3F">
            <w:pPr>
              <w:ind w:right="77"/>
            </w:pPr>
            <w:r w:rsidRPr="00EA7767">
              <w:t>$____________</w:t>
            </w:r>
          </w:p>
        </w:tc>
      </w:tr>
      <w:tr w:rsidR="00EA7767" w:rsidRPr="00EA7767" w14:paraId="254B66D2" w14:textId="77777777" w:rsidTr="00501B5D">
        <w:trPr>
          <w:trHeight w:val="397"/>
        </w:trPr>
        <w:tc>
          <w:tcPr>
            <w:tcW w:w="3119" w:type="dxa"/>
            <w:shd w:val="clear" w:color="auto" w:fill="FFFFFF"/>
            <w:vAlign w:val="center"/>
          </w:tcPr>
          <w:p w14:paraId="723E7695" w14:textId="77777777" w:rsidR="00EA7767" w:rsidRPr="00EA7767" w:rsidRDefault="00EA7767" w:rsidP="004A0A3F">
            <w:pPr>
              <w:ind w:right="77"/>
            </w:pPr>
            <w:r w:rsidRPr="00EA7767">
              <w:t>Bluetooth sensors</w:t>
            </w:r>
          </w:p>
        </w:tc>
        <w:tc>
          <w:tcPr>
            <w:tcW w:w="2126" w:type="dxa"/>
            <w:shd w:val="clear" w:color="auto" w:fill="FFFFFF"/>
          </w:tcPr>
          <w:p w14:paraId="61581C13" w14:textId="77777777" w:rsidR="00EA7767" w:rsidRPr="00EA7767" w:rsidRDefault="00EA7767" w:rsidP="004A0A3F">
            <w:pPr>
              <w:ind w:right="77"/>
            </w:pPr>
            <w:r w:rsidRPr="00EA7767">
              <w:t>$____________</w:t>
            </w:r>
          </w:p>
        </w:tc>
        <w:tc>
          <w:tcPr>
            <w:tcW w:w="2126" w:type="dxa"/>
            <w:shd w:val="clear" w:color="auto" w:fill="FFFFFF"/>
            <w:vAlign w:val="center"/>
          </w:tcPr>
          <w:p w14:paraId="0C39FF1D" w14:textId="77777777" w:rsidR="00EA7767" w:rsidRPr="00EA7767" w:rsidRDefault="00EA7767" w:rsidP="004A0A3F">
            <w:pPr>
              <w:ind w:right="77"/>
              <w:jc w:val="center"/>
            </w:pPr>
            <w:r w:rsidRPr="00EA7767">
              <w:t>0</w:t>
            </w:r>
          </w:p>
        </w:tc>
        <w:tc>
          <w:tcPr>
            <w:tcW w:w="2126" w:type="dxa"/>
            <w:shd w:val="clear" w:color="auto" w:fill="FFFFFF"/>
          </w:tcPr>
          <w:p w14:paraId="27FCB8D4" w14:textId="77777777" w:rsidR="00EA7767" w:rsidRPr="00EA7767" w:rsidRDefault="00EA7767" w:rsidP="004A0A3F">
            <w:pPr>
              <w:ind w:right="77"/>
            </w:pPr>
            <w:r w:rsidRPr="00EA7767">
              <w:t>$____________</w:t>
            </w:r>
          </w:p>
        </w:tc>
      </w:tr>
      <w:tr w:rsidR="00EA7767" w:rsidRPr="00EA7767" w14:paraId="2DDFE3D9" w14:textId="77777777" w:rsidTr="00501B5D">
        <w:trPr>
          <w:trHeight w:val="397"/>
        </w:trPr>
        <w:tc>
          <w:tcPr>
            <w:tcW w:w="3119" w:type="dxa"/>
            <w:shd w:val="clear" w:color="auto" w:fill="FFFFFF"/>
            <w:vAlign w:val="center"/>
          </w:tcPr>
          <w:p w14:paraId="58B45CE8" w14:textId="77777777" w:rsidR="00EA7767" w:rsidRPr="00EA7767" w:rsidRDefault="00EA7767" w:rsidP="004A0A3F">
            <w:pPr>
              <w:ind w:right="77"/>
            </w:pPr>
            <w:r w:rsidRPr="00EA7767">
              <w:t>Overhead Dynamic Message Signs</w:t>
            </w:r>
          </w:p>
        </w:tc>
        <w:tc>
          <w:tcPr>
            <w:tcW w:w="2126" w:type="dxa"/>
            <w:shd w:val="clear" w:color="auto" w:fill="FFFFFF"/>
          </w:tcPr>
          <w:p w14:paraId="1A5D0939" w14:textId="77777777" w:rsidR="00EA7767" w:rsidRPr="00EA7767" w:rsidRDefault="00EA7767" w:rsidP="004A0A3F">
            <w:pPr>
              <w:ind w:right="77"/>
            </w:pPr>
            <w:r w:rsidRPr="00EA7767">
              <w:t>$____________</w:t>
            </w:r>
          </w:p>
        </w:tc>
        <w:tc>
          <w:tcPr>
            <w:tcW w:w="2126" w:type="dxa"/>
            <w:shd w:val="clear" w:color="auto" w:fill="FFFFFF"/>
            <w:vAlign w:val="center"/>
          </w:tcPr>
          <w:p w14:paraId="7E379A7B" w14:textId="77777777" w:rsidR="00EA7767" w:rsidRPr="00EA7767" w:rsidRDefault="00EA7767" w:rsidP="004A0A3F">
            <w:pPr>
              <w:ind w:right="77"/>
              <w:jc w:val="center"/>
            </w:pPr>
            <w:r w:rsidRPr="00EA7767">
              <w:t>3</w:t>
            </w:r>
          </w:p>
        </w:tc>
        <w:tc>
          <w:tcPr>
            <w:tcW w:w="2126" w:type="dxa"/>
            <w:shd w:val="clear" w:color="auto" w:fill="FFFFFF"/>
          </w:tcPr>
          <w:p w14:paraId="362E6B87" w14:textId="77777777" w:rsidR="00EA7767" w:rsidRPr="00EA7767" w:rsidRDefault="00EA7767" w:rsidP="004A0A3F">
            <w:pPr>
              <w:ind w:right="77"/>
            </w:pPr>
            <w:r w:rsidRPr="00EA7767">
              <w:t>$____________</w:t>
            </w:r>
          </w:p>
        </w:tc>
      </w:tr>
      <w:tr w:rsidR="00EA7767" w:rsidRPr="00EA7767" w14:paraId="6EA29377" w14:textId="77777777" w:rsidTr="00501B5D">
        <w:trPr>
          <w:trHeight w:val="397"/>
        </w:trPr>
        <w:tc>
          <w:tcPr>
            <w:tcW w:w="3119" w:type="dxa"/>
            <w:shd w:val="clear" w:color="auto" w:fill="FFFFFF"/>
            <w:vAlign w:val="center"/>
          </w:tcPr>
          <w:p w14:paraId="0134D274" w14:textId="77777777" w:rsidR="00EA7767" w:rsidRPr="00EA7767" w:rsidRDefault="00EA7767" w:rsidP="004A0A3F">
            <w:pPr>
              <w:ind w:right="77"/>
              <w:rPr>
                <w:b/>
                <w:bCs/>
                <w:u w:val="single"/>
              </w:rPr>
            </w:pPr>
            <w:r w:rsidRPr="00EA7767">
              <w:rPr>
                <w:b/>
                <w:bCs/>
                <w:u w:val="single"/>
              </w:rPr>
              <w:t>Inventory Annual Cost</w:t>
            </w:r>
          </w:p>
        </w:tc>
        <w:tc>
          <w:tcPr>
            <w:tcW w:w="2126" w:type="dxa"/>
            <w:shd w:val="clear" w:color="auto" w:fill="FFFFFF"/>
          </w:tcPr>
          <w:p w14:paraId="627A5EB7" w14:textId="77777777" w:rsidR="00EA7767" w:rsidRPr="00EA7767" w:rsidRDefault="00EA7767" w:rsidP="004A0A3F">
            <w:pPr>
              <w:ind w:right="77"/>
              <w:rPr>
                <w:u w:val="single"/>
              </w:rPr>
            </w:pPr>
          </w:p>
        </w:tc>
        <w:tc>
          <w:tcPr>
            <w:tcW w:w="2126" w:type="dxa"/>
            <w:shd w:val="clear" w:color="auto" w:fill="FFFFFF"/>
            <w:vAlign w:val="center"/>
          </w:tcPr>
          <w:p w14:paraId="0B9083A0" w14:textId="77777777" w:rsidR="00EA7767" w:rsidRPr="00EA7767" w:rsidRDefault="00EA7767" w:rsidP="004A0A3F">
            <w:pPr>
              <w:ind w:right="77"/>
              <w:jc w:val="center"/>
              <w:rPr>
                <w:u w:val="single"/>
              </w:rPr>
            </w:pPr>
          </w:p>
        </w:tc>
        <w:tc>
          <w:tcPr>
            <w:tcW w:w="2126" w:type="dxa"/>
            <w:shd w:val="clear" w:color="auto" w:fill="FFFFFF"/>
          </w:tcPr>
          <w:p w14:paraId="42165AB4" w14:textId="77777777" w:rsidR="00EA7767" w:rsidRPr="00EA7767" w:rsidRDefault="00EA7767" w:rsidP="004A0A3F">
            <w:pPr>
              <w:ind w:right="77"/>
              <w:rPr>
                <w:b/>
                <w:bCs/>
                <w:u w:val="single"/>
              </w:rPr>
            </w:pPr>
            <w:r w:rsidRPr="00EA7767">
              <w:rPr>
                <w:b/>
                <w:bCs/>
                <w:u w:val="single"/>
              </w:rPr>
              <w:t>$____________</w:t>
            </w:r>
          </w:p>
        </w:tc>
      </w:tr>
    </w:tbl>
    <w:p w14:paraId="6E002188" w14:textId="3E5FFEFC" w:rsidR="00EA7767" w:rsidRDefault="00EA7767" w:rsidP="004A0A3F">
      <w:pPr>
        <w:ind w:right="77"/>
        <w:rPr>
          <w:b/>
          <w:bCs/>
          <w:u w:val="single"/>
        </w:rPr>
      </w:pPr>
    </w:p>
    <w:p w14:paraId="56A9018E" w14:textId="77777777" w:rsidR="006B3A3B" w:rsidRPr="006B3A3B" w:rsidRDefault="006B3A3B" w:rsidP="004A0A3F">
      <w:pPr>
        <w:pStyle w:val="BodyText"/>
        <w:ind w:right="77"/>
        <w:rPr>
          <w:b/>
          <w:bCs/>
        </w:rPr>
      </w:pPr>
      <w:r w:rsidRPr="006B3A3B">
        <w:rPr>
          <w:b/>
          <w:bCs/>
        </w:rPr>
        <w:t>Table 2: City Goods Storage Annual Cost</w:t>
      </w:r>
    </w:p>
    <w:p w14:paraId="16CC6DCA" w14:textId="77777777" w:rsidR="006B3A3B" w:rsidRPr="00EA7767" w:rsidRDefault="006B3A3B" w:rsidP="004A0A3F">
      <w:pPr>
        <w:ind w:right="77"/>
        <w:rPr>
          <w:b/>
          <w:bCs/>
          <w:u w:val="single"/>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5"/>
        <w:gridCol w:w="3053"/>
      </w:tblGrid>
      <w:tr w:rsidR="00EA7767" w:rsidRPr="00EA7767" w14:paraId="0EE088D9" w14:textId="77777777" w:rsidTr="00501B5D">
        <w:trPr>
          <w:trHeight w:val="340"/>
        </w:trPr>
        <w:tc>
          <w:tcPr>
            <w:tcW w:w="6379" w:type="dxa"/>
            <w:shd w:val="clear" w:color="auto" w:fill="auto"/>
          </w:tcPr>
          <w:p w14:paraId="16134E6D" w14:textId="77777777" w:rsidR="00EA7767" w:rsidRPr="00EA7767" w:rsidRDefault="00EA7767" w:rsidP="004A0A3F">
            <w:pPr>
              <w:ind w:right="77"/>
              <w:rPr>
                <w:b/>
                <w:bCs/>
              </w:rPr>
            </w:pPr>
            <w:r w:rsidRPr="00EA7767">
              <w:rPr>
                <w:b/>
                <w:bCs/>
              </w:rPr>
              <w:t>Description</w:t>
            </w:r>
          </w:p>
        </w:tc>
        <w:tc>
          <w:tcPr>
            <w:tcW w:w="3054" w:type="dxa"/>
            <w:shd w:val="clear" w:color="auto" w:fill="auto"/>
          </w:tcPr>
          <w:p w14:paraId="7DB47459" w14:textId="77777777" w:rsidR="00EA7767" w:rsidRPr="00EA7767" w:rsidRDefault="00EA7767" w:rsidP="004A0A3F">
            <w:pPr>
              <w:ind w:right="77"/>
              <w:rPr>
                <w:b/>
                <w:bCs/>
              </w:rPr>
            </w:pPr>
            <w:r w:rsidRPr="00EA7767">
              <w:rPr>
                <w:b/>
                <w:bCs/>
              </w:rPr>
              <w:t>Annual Cost</w:t>
            </w:r>
          </w:p>
        </w:tc>
      </w:tr>
      <w:tr w:rsidR="00EA7767" w:rsidRPr="00EA7767" w14:paraId="3DB252C9" w14:textId="77777777" w:rsidTr="00501B5D">
        <w:trPr>
          <w:trHeight w:val="340"/>
        </w:trPr>
        <w:tc>
          <w:tcPr>
            <w:tcW w:w="6379" w:type="dxa"/>
            <w:shd w:val="clear" w:color="auto" w:fill="auto"/>
          </w:tcPr>
          <w:p w14:paraId="56EEB2E4" w14:textId="77777777" w:rsidR="00EA7767" w:rsidRPr="00EA7767" w:rsidRDefault="00EA7767" w:rsidP="004A0A3F">
            <w:pPr>
              <w:ind w:right="77"/>
            </w:pPr>
            <w:r w:rsidRPr="00EA7767">
              <w:t>Indoor Storage Facility (Section 2.4)</w:t>
            </w:r>
          </w:p>
        </w:tc>
        <w:tc>
          <w:tcPr>
            <w:tcW w:w="3054" w:type="dxa"/>
            <w:shd w:val="clear" w:color="auto" w:fill="auto"/>
            <w:vAlign w:val="center"/>
          </w:tcPr>
          <w:p w14:paraId="1E51A84D" w14:textId="77777777" w:rsidR="00EA7767" w:rsidRPr="00EA7767" w:rsidRDefault="00EA7767" w:rsidP="004A0A3F">
            <w:pPr>
              <w:ind w:right="77"/>
            </w:pPr>
            <w:r w:rsidRPr="00EA7767">
              <w:t>$____________</w:t>
            </w:r>
          </w:p>
        </w:tc>
      </w:tr>
      <w:tr w:rsidR="00EA7767" w:rsidRPr="00EA7767" w14:paraId="3DC33304" w14:textId="77777777" w:rsidTr="00501B5D">
        <w:trPr>
          <w:trHeight w:val="340"/>
        </w:trPr>
        <w:tc>
          <w:tcPr>
            <w:tcW w:w="6379" w:type="dxa"/>
            <w:shd w:val="clear" w:color="auto" w:fill="auto"/>
          </w:tcPr>
          <w:p w14:paraId="7D1EC76D" w14:textId="77777777" w:rsidR="00EA7767" w:rsidRPr="00EA7767" w:rsidRDefault="00EA7767" w:rsidP="004A0A3F">
            <w:pPr>
              <w:ind w:right="77"/>
            </w:pPr>
            <w:r w:rsidRPr="00EA7767">
              <w:t>Outdoor Covered Storage (Section 2.5)</w:t>
            </w:r>
          </w:p>
        </w:tc>
        <w:tc>
          <w:tcPr>
            <w:tcW w:w="3054" w:type="dxa"/>
            <w:shd w:val="clear" w:color="auto" w:fill="auto"/>
            <w:vAlign w:val="center"/>
          </w:tcPr>
          <w:p w14:paraId="20D59BB5" w14:textId="77777777" w:rsidR="00EA7767" w:rsidRPr="00EA7767" w:rsidRDefault="00EA7767" w:rsidP="004A0A3F">
            <w:pPr>
              <w:ind w:right="77"/>
            </w:pPr>
            <w:r w:rsidRPr="00EA7767">
              <w:t>$____________</w:t>
            </w:r>
          </w:p>
        </w:tc>
      </w:tr>
      <w:tr w:rsidR="00EA7767" w:rsidRPr="00EA7767" w14:paraId="5B222C2C" w14:textId="77777777" w:rsidTr="00501B5D">
        <w:trPr>
          <w:trHeight w:val="340"/>
        </w:trPr>
        <w:tc>
          <w:tcPr>
            <w:tcW w:w="6379" w:type="dxa"/>
            <w:shd w:val="clear" w:color="auto" w:fill="auto"/>
          </w:tcPr>
          <w:p w14:paraId="0488E624" w14:textId="77777777" w:rsidR="00EA7767" w:rsidRPr="00EA7767" w:rsidRDefault="00EA7767" w:rsidP="004A0A3F">
            <w:pPr>
              <w:ind w:right="77"/>
            </w:pPr>
            <w:r w:rsidRPr="00EA7767">
              <w:t>Outdoor Storage (Section 2.6)</w:t>
            </w:r>
          </w:p>
        </w:tc>
        <w:tc>
          <w:tcPr>
            <w:tcW w:w="3054" w:type="dxa"/>
            <w:shd w:val="clear" w:color="auto" w:fill="auto"/>
            <w:vAlign w:val="center"/>
          </w:tcPr>
          <w:p w14:paraId="12F1A3B6" w14:textId="77777777" w:rsidR="00EA7767" w:rsidRPr="00EA7767" w:rsidRDefault="00EA7767" w:rsidP="004A0A3F">
            <w:pPr>
              <w:ind w:right="77"/>
            </w:pPr>
            <w:r w:rsidRPr="00EA7767">
              <w:t>$____________</w:t>
            </w:r>
          </w:p>
        </w:tc>
      </w:tr>
      <w:tr w:rsidR="00EA7767" w:rsidRPr="00EA7767" w14:paraId="3E80729B" w14:textId="77777777" w:rsidTr="00501B5D">
        <w:trPr>
          <w:trHeight w:val="340"/>
        </w:trPr>
        <w:tc>
          <w:tcPr>
            <w:tcW w:w="6379" w:type="dxa"/>
            <w:shd w:val="clear" w:color="auto" w:fill="auto"/>
          </w:tcPr>
          <w:p w14:paraId="49057085" w14:textId="77777777" w:rsidR="00EA7767" w:rsidRPr="00EA7767" w:rsidRDefault="00EA7767" w:rsidP="004A0A3F">
            <w:pPr>
              <w:ind w:right="77"/>
              <w:rPr>
                <w:b/>
                <w:bCs/>
                <w:u w:val="single"/>
              </w:rPr>
            </w:pPr>
            <w:r w:rsidRPr="00EA7767">
              <w:rPr>
                <w:b/>
                <w:bCs/>
                <w:u w:val="single"/>
              </w:rPr>
              <w:t>City Goods Storage Annual Cost</w:t>
            </w:r>
          </w:p>
        </w:tc>
        <w:tc>
          <w:tcPr>
            <w:tcW w:w="3054" w:type="dxa"/>
            <w:shd w:val="clear" w:color="auto" w:fill="auto"/>
            <w:vAlign w:val="center"/>
          </w:tcPr>
          <w:p w14:paraId="70BA84AA" w14:textId="77777777" w:rsidR="00EA7767" w:rsidRPr="00EA7767" w:rsidRDefault="00EA7767" w:rsidP="004A0A3F">
            <w:pPr>
              <w:ind w:right="77"/>
              <w:rPr>
                <w:b/>
                <w:bCs/>
              </w:rPr>
            </w:pPr>
            <w:r w:rsidRPr="00EA7767">
              <w:rPr>
                <w:b/>
                <w:bCs/>
              </w:rPr>
              <w:t>$____________</w:t>
            </w:r>
          </w:p>
        </w:tc>
      </w:tr>
    </w:tbl>
    <w:p w14:paraId="60B98018" w14:textId="77777777" w:rsidR="00EA7767" w:rsidRPr="00EA7767" w:rsidRDefault="00EA7767" w:rsidP="004A0A3F">
      <w:pPr>
        <w:ind w:right="77"/>
        <w:rPr>
          <w:b/>
          <w:bCs/>
          <w:u w:val="single"/>
        </w:rPr>
      </w:pPr>
    </w:p>
    <w:p w14:paraId="4774061D" w14:textId="5FED32F7" w:rsidR="00EA7767" w:rsidRDefault="00EA7767" w:rsidP="004A0A3F">
      <w:pPr>
        <w:ind w:right="77"/>
      </w:pPr>
    </w:p>
    <w:p w14:paraId="29C90775" w14:textId="202FEDDF" w:rsidR="006B3A3B" w:rsidRDefault="006B3A3B" w:rsidP="004A0A3F">
      <w:pPr>
        <w:ind w:right="77"/>
      </w:pPr>
    </w:p>
    <w:p w14:paraId="69C539BC" w14:textId="4D28F193" w:rsidR="006B3A3B" w:rsidRDefault="006B3A3B" w:rsidP="004A0A3F">
      <w:pPr>
        <w:ind w:right="77"/>
      </w:pPr>
    </w:p>
    <w:p w14:paraId="36C87583" w14:textId="4350E5A7" w:rsidR="00F43939" w:rsidRDefault="00F43939" w:rsidP="004A0A3F">
      <w:pPr>
        <w:ind w:right="77"/>
      </w:pPr>
    </w:p>
    <w:p w14:paraId="118700F3" w14:textId="77777777" w:rsidR="00F43939" w:rsidRDefault="00F43939" w:rsidP="004A0A3F">
      <w:pPr>
        <w:ind w:right="77"/>
      </w:pPr>
    </w:p>
    <w:tbl>
      <w:tblPr>
        <w:tblW w:w="0" w:type="auto"/>
        <w:tblLook w:val="04A0" w:firstRow="1" w:lastRow="0" w:firstColumn="1" w:lastColumn="0" w:noHBand="0" w:noVBand="1"/>
      </w:tblPr>
      <w:tblGrid>
        <w:gridCol w:w="7366"/>
        <w:gridCol w:w="2204"/>
      </w:tblGrid>
      <w:tr w:rsidR="00EA7767" w:rsidRPr="00EA7767" w14:paraId="5FF071C0" w14:textId="77777777" w:rsidTr="00501B5D">
        <w:tc>
          <w:tcPr>
            <w:tcW w:w="7366" w:type="dxa"/>
            <w:shd w:val="clear" w:color="auto" w:fill="auto"/>
          </w:tcPr>
          <w:p w14:paraId="491B67DE" w14:textId="466CBCCE" w:rsidR="00EA7767" w:rsidRPr="00EA7767" w:rsidRDefault="00EA7767" w:rsidP="004A0A3F">
            <w:pPr>
              <w:ind w:right="77"/>
              <w:rPr>
                <w:b/>
                <w:bCs/>
              </w:rPr>
            </w:pPr>
            <w:r w:rsidRPr="00EA7767">
              <w:rPr>
                <w:b/>
                <w:bCs/>
              </w:rPr>
              <w:lastRenderedPageBreak/>
              <w:t>Schedule 2</w:t>
            </w:r>
            <w:r w:rsidR="006B3A3B">
              <w:rPr>
                <w:b/>
                <w:bCs/>
              </w:rPr>
              <w:t>-A</w:t>
            </w:r>
            <w:r w:rsidR="002A1632">
              <w:rPr>
                <w:b/>
                <w:bCs/>
              </w:rPr>
              <w:t xml:space="preserve"> -</w:t>
            </w:r>
            <w:r w:rsidRPr="00EA7767">
              <w:rPr>
                <w:b/>
                <w:bCs/>
              </w:rPr>
              <w:t xml:space="preserve"> Base Annual Price</w:t>
            </w:r>
          </w:p>
        </w:tc>
        <w:tc>
          <w:tcPr>
            <w:tcW w:w="2204" w:type="dxa"/>
            <w:shd w:val="clear" w:color="auto" w:fill="auto"/>
          </w:tcPr>
          <w:p w14:paraId="3B6C879D" w14:textId="77777777" w:rsidR="00EA7767" w:rsidRPr="00EA7767" w:rsidRDefault="00EA7767" w:rsidP="004A0A3F">
            <w:pPr>
              <w:ind w:right="77"/>
              <w:rPr>
                <w:b/>
                <w:bCs/>
              </w:rPr>
            </w:pPr>
            <w:r w:rsidRPr="00EA7767">
              <w:rPr>
                <w:b/>
                <w:bCs/>
                <w:u w:val="single"/>
              </w:rPr>
              <w:t>$____________</w:t>
            </w:r>
          </w:p>
          <w:p w14:paraId="4D9B7551" w14:textId="77777777" w:rsidR="00EA7767" w:rsidRPr="00EA7767" w:rsidRDefault="00EA7767" w:rsidP="004A0A3F">
            <w:pPr>
              <w:ind w:right="77"/>
              <w:rPr>
                <w:u w:val="single"/>
              </w:rPr>
            </w:pPr>
          </w:p>
        </w:tc>
      </w:tr>
    </w:tbl>
    <w:p w14:paraId="2648BDF9" w14:textId="78D2E8BD" w:rsidR="00EA7767" w:rsidRPr="00EA7767" w:rsidRDefault="00EA7767" w:rsidP="004A0A3F">
      <w:pPr>
        <w:ind w:right="77"/>
        <w:rPr>
          <w:u w:val="single"/>
        </w:rPr>
      </w:pPr>
      <w:r w:rsidRPr="00EA7767">
        <w:t>(Schedule 2</w:t>
      </w:r>
      <w:r w:rsidR="006B3A3B">
        <w:t>-A</w:t>
      </w:r>
      <w:r w:rsidRPr="00EA7767">
        <w:t xml:space="preserve"> Base Annual Price = Inventory Annual Cost</w:t>
      </w:r>
      <w:r w:rsidR="006B3A3B">
        <w:t xml:space="preserve"> [Table 1]</w:t>
      </w:r>
      <w:r w:rsidRPr="00EA7767">
        <w:t xml:space="preserve"> + Goods Storage Annual Cost</w:t>
      </w:r>
      <w:r w:rsidR="006B3A3B">
        <w:t xml:space="preserve"> [Table 2]</w:t>
      </w:r>
      <w:r w:rsidRPr="00EA7767">
        <w:t xml:space="preserve">) </w:t>
      </w:r>
    </w:p>
    <w:p w14:paraId="4FACD086" w14:textId="77777777" w:rsidR="00EA7767" w:rsidRPr="00EA7767" w:rsidRDefault="00EA7767" w:rsidP="004A0A3F">
      <w:pPr>
        <w:ind w:right="77"/>
        <w:rPr>
          <w:b/>
          <w:bCs/>
          <w:u w:val="single"/>
        </w:rPr>
      </w:pPr>
    </w:p>
    <w:p w14:paraId="4A5725D6" w14:textId="77777777" w:rsidR="00C33C36" w:rsidRPr="00C33C36" w:rsidRDefault="00C33C36" w:rsidP="004A0A3F">
      <w:pPr>
        <w:ind w:right="77"/>
        <w:rPr>
          <w:b/>
          <w:bCs/>
        </w:rPr>
      </w:pPr>
      <w:r>
        <w:rPr>
          <w:b/>
          <w:bCs/>
        </w:rPr>
        <w:t>Table 3:</w:t>
      </w:r>
      <w:r w:rsidRPr="00C33C36">
        <w:rPr>
          <w:b/>
          <w:bCs/>
        </w:rPr>
        <w:t xml:space="preserve">  Cost for Services</w:t>
      </w:r>
    </w:p>
    <w:p w14:paraId="532782D5" w14:textId="77777777" w:rsidR="00EA7767" w:rsidRPr="00EA7767" w:rsidRDefault="00EA7767" w:rsidP="004A0A3F">
      <w:pPr>
        <w:ind w:right="77"/>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269"/>
        <w:gridCol w:w="1234"/>
        <w:gridCol w:w="1884"/>
        <w:gridCol w:w="1917"/>
      </w:tblGrid>
      <w:tr w:rsidR="00EA7767" w:rsidRPr="00EA7767" w14:paraId="106C8A96" w14:textId="77777777" w:rsidTr="00501B5D">
        <w:tc>
          <w:tcPr>
            <w:tcW w:w="3397" w:type="dxa"/>
            <w:shd w:val="clear" w:color="auto" w:fill="auto"/>
            <w:vAlign w:val="center"/>
          </w:tcPr>
          <w:p w14:paraId="2DD2F9D3" w14:textId="77777777" w:rsidR="00EA7767" w:rsidRPr="00EA7767" w:rsidRDefault="00EA7767" w:rsidP="004A0A3F">
            <w:pPr>
              <w:ind w:right="77"/>
              <w:rPr>
                <w:b/>
                <w:bCs/>
              </w:rPr>
            </w:pPr>
            <w:r w:rsidRPr="00EA7767">
              <w:rPr>
                <w:b/>
                <w:bCs/>
              </w:rPr>
              <w:t>Service</w:t>
            </w:r>
          </w:p>
        </w:tc>
        <w:tc>
          <w:tcPr>
            <w:tcW w:w="1276" w:type="dxa"/>
            <w:shd w:val="clear" w:color="auto" w:fill="auto"/>
            <w:vAlign w:val="center"/>
          </w:tcPr>
          <w:p w14:paraId="11C6E255" w14:textId="77777777" w:rsidR="00EA7767" w:rsidRPr="00EA7767" w:rsidRDefault="00EA7767" w:rsidP="004A0A3F">
            <w:pPr>
              <w:ind w:right="77"/>
              <w:rPr>
                <w:b/>
                <w:bCs/>
              </w:rPr>
            </w:pPr>
            <w:r w:rsidRPr="00EA7767">
              <w:rPr>
                <w:b/>
                <w:bCs/>
              </w:rPr>
              <w:t>Quantity</w:t>
            </w:r>
          </w:p>
        </w:tc>
        <w:tc>
          <w:tcPr>
            <w:tcW w:w="1276" w:type="dxa"/>
            <w:shd w:val="clear" w:color="auto" w:fill="auto"/>
            <w:vAlign w:val="center"/>
          </w:tcPr>
          <w:p w14:paraId="15E57FB8" w14:textId="77777777" w:rsidR="00EA7767" w:rsidRPr="00EA7767" w:rsidRDefault="00EA7767" w:rsidP="004A0A3F">
            <w:pPr>
              <w:ind w:right="77"/>
              <w:rPr>
                <w:b/>
                <w:bCs/>
              </w:rPr>
            </w:pPr>
            <w:r w:rsidRPr="00EA7767">
              <w:rPr>
                <w:b/>
                <w:bCs/>
              </w:rPr>
              <w:t>Unit</w:t>
            </w:r>
          </w:p>
        </w:tc>
        <w:tc>
          <w:tcPr>
            <w:tcW w:w="1701" w:type="dxa"/>
            <w:shd w:val="clear" w:color="auto" w:fill="auto"/>
            <w:vAlign w:val="center"/>
          </w:tcPr>
          <w:p w14:paraId="20616919" w14:textId="77777777" w:rsidR="00EA7767" w:rsidRPr="00EA7767" w:rsidRDefault="00EA7767" w:rsidP="004A0A3F">
            <w:pPr>
              <w:ind w:right="77"/>
              <w:rPr>
                <w:b/>
                <w:bCs/>
              </w:rPr>
            </w:pPr>
            <w:r w:rsidRPr="00EA7767">
              <w:rPr>
                <w:b/>
                <w:bCs/>
              </w:rPr>
              <w:t>Unit Price</w:t>
            </w:r>
          </w:p>
        </w:tc>
        <w:tc>
          <w:tcPr>
            <w:tcW w:w="1920" w:type="dxa"/>
            <w:shd w:val="clear" w:color="auto" w:fill="auto"/>
            <w:vAlign w:val="center"/>
          </w:tcPr>
          <w:p w14:paraId="5409A0D9" w14:textId="77777777" w:rsidR="00EA7767" w:rsidRPr="00EA7767" w:rsidRDefault="00EA7767" w:rsidP="004A0A3F">
            <w:pPr>
              <w:ind w:right="77"/>
              <w:rPr>
                <w:b/>
                <w:bCs/>
              </w:rPr>
            </w:pPr>
            <w:r w:rsidRPr="00EA7767">
              <w:rPr>
                <w:b/>
                <w:bCs/>
              </w:rPr>
              <w:t>Amount</w:t>
            </w:r>
          </w:p>
        </w:tc>
      </w:tr>
      <w:tr w:rsidR="00EA7767" w:rsidRPr="00EA7767" w14:paraId="3E9C3F58" w14:textId="77777777" w:rsidTr="00501B5D">
        <w:tc>
          <w:tcPr>
            <w:tcW w:w="3397" w:type="dxa"/>
            <w:shd w:val="clear" w:color="auto" w:fill="auto"/>
            <w:vAlign w:val="center"/>
          </w:tcPr>
          <w:p w14:paraId="2F0D6998" w14:textId="77777777" w:rsidR="00EA7767" w:rsidRPr="00EA7767" w:rsidRDefault="00EA7767" w:rsidP="004A0A3F">
            <w:pPr>
              <w:ind w:right="77"/>
            </w:pPr>
            <w:r w:rsidRPr="00EA7767">
              <w:t>Electrician with bucket truck for Rehabilitation Plan (Section 3.7)</w:t>
            </w:r>
          </w:p>
        </w:tc>
        <w:tc>
          <w:tcPr>
            <w:tcW w:w="1276" w:type="dxa"/>
            <w:shd w:val="clear" w:color="auto" w:fill="auto"/>
            <w:vAlign w:val="center"/>
          </w:tcPr>
          <w:p w14:paraId="3098C28A" w14:textId="77777777" w:rsidR="00EA7767" w:rsidRPr="00EA7767" w:rsidRDefault="00EA7767" w:rsidP="004A0A3F">
            <w:pPr>
              <w:ind w:right="77"/>
              <w:jc w:val="center"/>
            </w:pPr>
            <w:r w:rsidRPr="00EA7767">
              <w:t>500</w:t>
            </w:r>
          </w:p>
        </w:tc>
        <w:tc>
          <w:tcPr>
            <w:tcW w:w="1276" w:type="dxa"/>
            <w:shd w:val="clear" w:color="auto" w:fill="auto"/>
            <w:vAlign w:val="center"/>
          </w:tcPr>
          <w:p w14:paraId="6F6BE532" w14:textId="77777777" w:rsidR="00EA7767" w:rsidRPr="00EA7767" w:rsidRDefault="00EA7767" w:rsidP="004A0A3F">
            <w:pPr>
              <w:ind w:right="77"/>
            </w:pPr>
            <w:r w:rsidRPr="00EA7767">
              <w:t>hour</w:t>
            </w:r>
          </w:p>
        </w:tc>
        <w:tc>
          <w:tcPr>
            <w:tcW w:w="1701" w:type="dxa"/>
            <w:shd w:val="clear" w:color="auto" w:fill="auto"/>
            <w:vAlign w:val="center"/>
          </w:tcPr>
          <w:p w14:paraId="1944B0CB" w14:textId="77777777" w:rsidR="00EA7767" w:rsidRPr="00EA7767" w:rsidRDefault="00EA7767" w:rsidP="004A0A3F">
            <w:pPr>
              <w:ind w:right="77"/>
            </w:pPr>
            <w:r w:rsidRPr="00EA7767">
              <w:t>$____________</w:t>
            </w:r>
          </w:p>
        </w:tc>
        <w:tc>
          <w:tcPr>
            <w:tcW w:w="1920" w:type="dxa"/>
            <w:shd w:val="clear" w:color="auto" w:fill="auto"/>
            <w:vAlign w:val="center"/>
          </w:tcPr>
          <w:p w14:paraId="7B3F1882" w14:textId="77777777" w:rsidR="00EA7767" w:rsidRPr="00EA7767" w:rsidRDefault="00EA7767" w:rsidP="004A0A3F">
            <w:pPr>
              <w:ind w:right="77"/>
            </w:pPr>
            <w:r w:rsidRPr="00EA7767">
              <w:t>$____________</w:t>
            </w:r>
          </w:p>
        </w:tc>
      </w:tr>
      <w:tr w:rsidR="00EA7767" w:rsidRPr="00EA7767" w14:paraId="15B34C5D" w14:textId="77777777" w:rsidTr="00501B5D">
        <w:tc>
          <w:tcPr>
            <w:tcW w:w="3397" w:type="dxa"/>
            <w:shd w:val="clear" w:color="auto" w:fill="auto"/>
            <w:vAlign w:val="center"/>
          </w:tcPr>
          <w:p w14:paraId="0B36E039" w14:textId="77777777" w:rsidR="00EA7767" w:rsidRPr="00EA7767" w:rsidRDefault="00EA7767" w:rsidP="004A0A3F">
            <w:pPr>
              <w:ind w:right="77"/>
            </w:pPr>
            <w:proofErr w:type="spellStart"/>
            <w:r w:rsidRPr="00EA7767">
              <w:t>Labourer</w:t>
            </w:r>
            <w:proofErr w:type="spellEnd"/>
            <w:r w:rsidRPr="00EA7767">
              <w:t xml:space="preserve"> with pickup truck for Rehabilitation Plan (Section 3.7)</w:t>
            </w:r>
          </w:p>
        </w:tc>
        <w:tc>
          <w:tcPr>
            <w:tcW w:w="1276" w:type="dxa"/>
            <w:shd w:val="clear" w:color="auto" w:fill="auto"/>
            <w:vAlign w:val="center"/>
          </w:tcPr>
          <w:p w14:paraId="5344A899" w14:textId="77777777" w:rsidR="00EA7767" w:rsidRPr="00EA7767" w:rsidRDefault="00EA7767" w:rsidP="004A0A3F">
            <w:pPr>
              <w:ind w:right="77"/>
              <w:jc w:val="center"/>
            </w:pPr>
            <w:r w:rsidRPr="00EA7767">
              <w:t>200</w:t>
            </w:r>
          </w:p>
        </w:tc>
        <w:tc>
          <w:tcPr>
            <w:tcW w:w="1276" w:type="dxa"/>
            <w:shd w:val="clear" w:color="auto" w:fill="auto"/>
            <w:vAlign w:val="center"/>
          </w:tcPr>
          <w:p w14:paraId="0C04D0C6" w14:textId="77777777" w:rsidR="00EA7767" w:rsidRPr="00EA7767" w:rsidRDefault="00EA7767" w:rsidP="004A0A3F">
            <w:pPr>
              <w:ind w:right="77"/>
            </w:pPr>
            <w:r w:rsidRPr="00EA7767">
              <w:t>hour</w:t>
            </w:r>
          </w:p>
        </w:tc>
        <w:tc>
          <w:tcPr>
            <w:tcW w:w="1701" w:type="dxa"/>
            <w:shd w:val="clear" w:color="auto" w:fill="auto"/>
            <w:vAlign w:val="center"/>
          </w:tcPr>
          <w:p w14:paraId="2FC9F194" w14:textId="77777777" w:rsidR="00EA7767" w:rsidRPr="00EA7767" w:rsidRDefault="00EA7767" w:rsidP="004A0A3F">
            <w:pPr>
              <w:ind w:right="77"/>
            </w:pPr>
            <w:r w:rsidRPr="00EA7767">
              <w:t>$____________</w:t>
            </w:r>
          </w:p>
        </w:tc>
        <w:tc>
          <w:tcPr>
            <w:tcW w:w="1920" w:type="dxa"/>
            <w:shd w:val="clear" w:color="auto" w:fill="auto"/>
            <w:vAlign w:val="center"/>
          </w:tcPr>
          <w:p w14:paraId="714596B3" w14:textId="77777777" w:rsidR="00EA7767" w:rsidRPr="00EA7767" w:rsidRDefault="00EA7767" w:rsidP="004A0A3F">
            <w:pPr>
              <w:ind w:right="77"/>
            </w:pPr>
            <w:r w:rsidRPr="00EA7767">
              <w:t>$____________</w:t>
            </w:r>
          </w:p>
        </w:tc>
      </w:tr>
      <w:tr w:rsidR="00EA7767" w:rsidRPr="00EA7767" w14:paraId="0484A2C9" w14:textId="77777777" w:rsidTr="00501B5D">
        <w:tc>
          <w:tcPr>
            <w:tcW w:w="3397" w:type="dxa"/>
            <w:shd w:val="clear" w:color="auto" w:fill="auto"/>
            <w:vAlign w:val="center"/>
          </w:tcPr>
          <w:p w14:paraId="1A853EAA" w14:textId="77777777" w:rsidR="00EA7767" w:rsidRPr="00EA7767" w:rsidRDefault="00EA7767" w:rsidP="004A0A3F">
            <w:pPr>
              <w:ind w:right="77"/>
            </w:pPr>
            <w:r w:rsidRPr="00EA7767">
              <w:t>Operator with crane truck for Rehabilitation Plan (Section 3.7)</w:t>
            </w:r>
          </w:p>
        </w:tc>
        <w:tc>
          <w:tcPr>
            <w:tcW w:w="1276" w:type="dxa"/>
            <w:shd w:val="clear" w:color="auto" w:fill="auto"/>
            <w:vAlign w:val="center"/>
          </w:tcPr>
          <w:p w14:paraId="04C1C00D" w14:textId="77777777" w:rsidR="00EA7767" w:rsidRPr="00EA7767" w:rsidRDefault="00EA7767" w:rsidP="004A0A3F">
            <w:pPr>
              <w:ind w:right="77"/>
              <w:jc w:val="center"/>
            </w:pPr>
            <w:r w:rsidRPr="00EA7767">
              <w:t>200</w:t>
            </w:r>
          </w:p>
        </w:tc>
        <w:tc>
          <w:tcPr>
            <w:tcW w:w="1276" w:type="dxa"/>
            <w:shd w:val="clear" w:color="auto" w:fill="auto"/>
            <w:vAlign w:val="center"/>
          </w:tcPr>
          <w:p w14:paraId="17F1605B" w14:textId="77777777" w:rsidR="00EA7767" w:rsidRPr="00EA7767" w:rsidRDefault="00EA7767" w:rsidP="004A0A3F">
            <w:pPr>
              <w:ind w:right="77"/>
            </w:pPr>
            <w:r w:rsidRPr="00EA7767">
              <w:t>hour</w:t>
            </w:r>
          </w:p>
        </w:tc>
        <w:tc>
          <w:tcPr>
            <w:tcW w:w="1701" w:type="dxa"/>
            <w:shd w:val="clear" w:color="auto" w:fill="auto"/>
            <w:vAlign w:val="center"/>
          </w:tcPr>
          <w:p w14:paraId="220A4E4A" w14:textId="77777777" w:rsidR="00EA7767" w:rsidRPr="00EA7767" w:rsidRDefault="00EA7767" w:rsidP="004A0A3F">
            <w:pPr>
              <w:ind w:right="77"/>
            </w:pPr>
            <w:r w:rsidRPr="00EA7767">
              <w:t>$____________</w:t>
            </w:r>
          </w:p>
        </w:tc>
        <w:tc>
          <w:tcPr>
            <w:tcW w:w="1920" w:type="dxa"/>
            <w:shd w:val="clear" w:color="auto" w:fill="auto"/>
            <w:vAlign w:val="center"/>
          </w:tcPr>
          <w:p w14:paraId="006A2E73" w14:textId="77777777" w:rsidR="00EA7767" w:rsidRPr="00EA7767" w:rsidRDefault="00EA7767" w:rsidP="004A0A3F">
            <w:pPr>
              <w:ind w:right="77"/>
            </w:pPr>
            <w:r w:rsidRPr="00EA7767">
              <w:t>$____________</w:t>
            </w:r>
          </w:p>
        </w:tc>
      </w:tr>
      <w:tr w:rsidR="00EA7767" w:rsidRPr="00EA7767" w14:paraId="7E33253C" w14:textId="77777777" w:rsidTr="00501B5D">
        <w:tc>
          <w:tcPr>
            <w:tcW w:w="3397" w:type="dxa"/>
            <w:shd w:val="clear" w:color="auto" w:fill="auto"/>
            <w:vAlign w:val="center"/>
          </w:tcPr>
          <w:p w14:paraId="6F65A48D" w14:textId="77777777" w:rsidR="00EA7767" w:rsidRPr="00EA7767" w:rsidRDefault="00EA7767" w:rsidP="004A0A3F">
            <w:pPr>
              <w:ind w:right="77"/>
            </w:pPr>
            <w:r w:rsidRPr="00EA7767">
              <w:t>Flag person for Rehabilitation Plan (Section 3.7)</w:t>
            </w:r>
          </w:p>
        </w:tc>
        <w:tc>
          <w:tcPr>
            <w:tcW w:w="1276" w:type="dxa"/>
            <w:shd w:val="clear" w:color="auto" w:fill="auto"/>
            <w:vAlign w:val="center"/>
          </w:tcPr>
          <w:p w14:paraId="2966AF04" w14:textId="77777777" w:rsidR="00EA7767" w:rsidRPr="00EA7767" w:rsidRDefault="00EA7767" w:rsidP="004A0A3F">
            <w:pPr>
              <w:ind w:right="77"/>
              <w:jc w:val="center"/>
            </w:pPr>
            <w:r w:rsidRPr="00EA7767">
              <w:t>200</w:t>
            </w:r>
          </w:p>
        </w:tc>
        <w:tc>
          <w:tcPr>
            <w:tcW w:w="1276" w:type="dxa"/>
            <w:shd w:val="clear" w:color="auto" w:fill="auto"/>
            <w:vAlign w:val="center"/>
          </w:tcPr>
          <w:p w14:paraId="6354F55B" w14:textId="77777777" w:rsidR="00EA7767" w:rsidRPr="00EA7767" w:rsidRDefault="00EA7767" w:rsidP="004A0A3F">
            <w:pPr>
              <w:ind w:right="77"/>
            </w:pPr>
            <w:r w:rsidRPr="00EA7767">
              <w:t>hour</w:t>
            </w:r>
          </w:p>
        </w:tc>
        <w:tc>
          <w:tcPr>
            <w:tcW w:w="1701" w:type="dxa"/>
            <w:shd w:val="clear" w:color="auto" w:fill="auto"/>
            <w:vAlign w:val="center"/>
          </w:tcPr>
          <w:p w14:paraId="4D559A25" w14:textId="77777777" w:rsidR="00EA7767" w:rsidRPr="00EA7767" w:rsidRDefault="00EA7767" w:rsidP="004A0A3F">
            <w:pPr>
              <w:ind w:right="77"/>
            </w:pPr>
            <w:r w:rsidRPr="00EA7767">
              <w:t>$____________</w:t>
            </w:r>
          </w:p>
        </w:tc>
        <w:tc>
          <w:tcPr>
            <w:tcW w:w="1920" w:type="dxa"/>
            <w:shd w:val="clear" w:color="auto" w:fill="auto"/>
            <w:vAlign w:val="center"/>
          </w:tcPr>
          <w:p w14:paraId="68076178" w14:textId="77777777" w:rsidR="00EA7767" w:rsidRPr="00EA7767" w:rsidRDefault="00EA7767" w:rsidP="004A0A3F">
            <w:pPr>
              <w:ind w:right="77"/>
            </w:pPr>
            <w:r w:rsidRPr="00EA7767">
              <w:t>$____________</w:t>
            </w:r>
          </w:p>
        </w:tc>
      </w:tr>
      <w:tr w:rsidR="00EA7767" w:rsidRPr="00EA7767" w14:paraId="396E4339" w14:textId="77777777" w:rsidTr="00501B5D">
        <w:tc>
          <w:tcPr>
            <w:tcW w:w="3397" w:type="dxa"/>
            <w:shd w:val="clear" w:color="auto" w:fill="auto"/>
            <w:vAlign w:val="center"/>
          </w:tcPr>
          <w:p w14:paraId="0B287D8A" w14:textId="77777777" w:rsidR="00EA7767" w:rsidRPr="00EA7767" w:rsidRDefault="00EA7767" w:rsidP="004A0A3F">
            <w:pPr>
              <w:ind w:right="77"/>
            </w:pPr>
            <w:r w:rsidRPr="00EA7767">
              <w:t>Electrician with bucket truck for Corrective Maintenance work over the Corrective Maintenance Cap (Section 3.6)</w:t>
            </w:r>
          </w:p>
        </w:tc>
        <w:tc>
          <w:tcPr>
            <w:tcW w:w="1276" w:type="dxa"/>
            <w:shd w:val="clear" w:color="auto" w:fill="auto"/>
            <w:vAlign w:val="center"/>
          </w:tcPr>
          <w:p w14:paraId="2B64CBA9" w14:textId="77777777" w:rsidR="00EA7767" w:rsidRPr="00EA7767" w:rsidRDefault="00EA7767" w:rsidP="004A0A3F">
            <w:pPr>
              <w:ind w:right="77"/>
              <w:jc w:val="center"/>
            </w:pPr>
            <w:r w:rsidRPr="00EA7767">
              <w:t>300</w:t>
            </w:r>
          </w:p>
        </w:tc>
        <w:tc>
          <w:tcPr>
            <w:tcW w:w="1276" w:type="dxa"/>
            <w:shd w:val="clear" w:color="auto" w:fill="auto"/>
            <w:vAlign w:val="center"/>
          </w:tcPr>
          <w:p w14:paraId="54E5D288" w14:textId="77777777" w:rsidR="00EA7767" w:rsidRPr="00EA7767" w:rsidRDefault="00EA7767" w:rsidP="004A0A3F">
            <w:pPr>
              <w:ind w:right="77"/>
            </w:pPr>
            <w:r w:rsidRPr="00EA7767">
              <w:t>hour</w:t>
            </w:r>
          </w:p>
        </w:tc>
        <w:tc>
          <w:tcPr>
            <w:tcW w:w="1701" w:type="dxa"/>
            <w:shd w:val="clear" w:color="auto" w:fill="auto"/>
            <w:vAlign w:val="center"/>
          </w:tcPr>
          <w:p w14:paraId="0FCA97D5" w14:textId="77777777" w:rsidR="00EA7767" w:rsidRPr="00EA7767" w:rsidRDefault="00EA7767" w:rsidP="004A0A3F">
            <w:pPr>
              <w:ind w:right="77"/>
            </w:pPr>
            <w:r w:rsidRPr="00EA7767">
              <w:t>$____________</w:t>
            </w:r>
          </w:p>
        </w:tc>
        <w:tc>
          <w:tcPr>
            <w:tcW w:w="1920" w:type="dxa"/>
            <w:shd w:val="clear" w:color="auto" w:fill="auto"/>
            <w:vAlign w:val="center"/>
          </w:tcPr>
          <w:p w14:paraId="6A2F737C" w14:textId="77777777" w:rsidR="00EA7767" w:rsidRPr="00EA7767" w:rsidRDefault="00EA7767" w:rsidP="004A0A3F">
            <w:pPr>
              <w:ind w:right="77"/>
            </w:pPr>
            <w:r w:rsidRPr="00EA7767">
              <w:t>$____________</w:t>
            </w:r>
          </w:p>
        </w:tc>
      </w:tr>
      <w:tr w:rsidR="00EA7767" w:rsidRPr="00EA7767" w14:paraId="4ABB56E8" w14:textId="77777777" w:rsidTr="00501B5D">
        <w:tc>
          <w:tcPr>
            <w:tcW w:w="3397" w:type="dxa"/>
            <w:shd w:val="clear" w:color="auto" w:fill="auto"/>
            <w:vAlign w:val="center"/>
          </w:tcPr>
          <w:p w14:paraId="5615C01E" w14:textId="77777777" w:rsidR="00EA7767" w:rsidRPr="00EA7767" w:rsidRDefault="00EA7767" w:rsidP="004A0A3F">
            <w:pPr>
              <w:ind w:right="77"/>
            </w:pPr>
            <w:r w:rsidRPr="00EA7767">
              <w:t>Supply Alpha FXM1100 UPS Inverter</w:t>
            </w:r>
          </w:p>
        </w:tc>
        <w:tc>
          <w:tcPr>
            <w:tcW w:w="1276" w:type="dxa"/>
            <w:shd w:val="clear" w:color="auto" w:fill="auto"/>
            <w:vAlign w:val="center"/>
          </w:tcPr>
          <w:p w14:paraId="1B7813A5" w14:textId="77777777" w:rsidR="00EA7767" w:rsidRPr="00EA7767" w:rsidRDefault="00EA7767" w:rsidP="004A0A3F">
            <w:pPr>
              <w:ind w:right="77"/>
              <w:jc w:val="center"/>
            </w:pPr>
            <w:r w:rsidRPr="00EA7767">
              <w:t>29</w:t>
            </w:r>
          </w:p>
        </w:tc>
        <w:tc>
          <w:tcPr>
            <w:tcW w:w="1276" w:type="dxa"/>
            <w:shd w:val="clear" w:color="auto" w:fill="auto"/>
            <w:vAlign w:val="center"/>
          </w:tcPr>
          <w:p w14:paraId="68966520" w14:textId="77777777" w:rsidR="00EA7767" w:rsidRPr="00EA7767" w:rsidRDefault="00EA7767" w:rsidP="004A0A3F">
            <w:pPr>
              <w:ind w:right="77"/>
            </w:pPr>
            <w:r w:rsidRPr="00EA7767">
              <w:t>each</w:t>
            </w:r>
          </w:p>
        </w:tc>
        <w:tc>
          <w:tcPr>
            <w:tcW w:w="1701" w:type="dxa"/>
            <w:shd w:val="clear" w:color="auto" w:fill="auto"/>
            <w:vAlign w:val="center"/>
          </w:tcPr>
          <w:p w14:paraId="6CB261B3" w14:textId="77777777" w:rsidR="00EA7767" w:rsidRPr="00EA7767" w:rsidRDefault="00EA7767" w:rsidP="004A0A3F">
            <w:pPr>
              <w:ind w:right="77"/>
            </w:pPr>
            <w:r w:rsidRPr="00EA7767">
              <w:t>$____________</w:t>
            </w:r>
          </w:p>
        </w:tc>
        <w:tc>
          <w:tcPr>
            <w:tcW w:w="1920" w:type="dxa"/>
            <w:shd w:val="clear" w:color="auto" w:fill="auto"/>
            <w:vAlign w:val="center"/>
          </w:tcPr>
          <w:p w14:paraId="125B1182" w14:textId="77777777" w:rsidR="00EA7767" w:rsidRPr="00EA7767" w:rsidRDefault="00EA7767" w:rsidP="004A0A3F">
            <w:pPr>
              <w:ind w:right="77"/>
            </w:pPr>
            <w:r w:rsidRPr="00EA7767">
              <w:t>$____________</w:t>
            </w:r>
          </w:p>
        </w:tc>
      </w:tr>
      <w:tr w:rsidR="00EA7767" w:rsidRPr="00EA7767" w14:paraId="01F532F1" w14:textId="77777777" w:rsidTr="00501B5D">
        <w:tc>
          <w:tcPr>
            <w:tcW w:w="3397" w:type="dxa"/>
            <w:shd w:val="clear" w:color="auto" w:fill="auto"/>
            <w:vAlign w:val="center"/>
          </w:tcPr>
          <w:p w14:paraId="1001E258" w14:textId="77777777" w:rsidR="00EA7767" w:rsidRPr="00EA7767" w:rsidRDefault="00EA7767" w:rsidP="004A0A3F">
            <w:pPr>
              <w:ind w:right="77"/>
            </w:pPr>
            <w:r w:rsidRPr="00EA7767">
              <w:t>Supply Alpha FXM650 UPS Inverter</w:t>
            </w:r>
          </w:p>
        </w:tc>
        <w:tc>
          <w:tcPr>
            <w:tcW w:w="1276" w:type="dxa"/>
            <w:shd w:val="clear" w:color="auto" w:fill="auto"/>
            <w:vAlign w:val="center"/>
          </w:tcPr>
          <w:p w14:paraId="3354F833" w14:textId="77777777" w:rsidR="00EA7767" w:rsidRPr="00EA7767" w:rsidRDefault="00EA7767" w:rsidP="004A0A3F">
            <w:pPr>
              <w:ind w:right="77"/>
              <w:jc w:val="center"/>
            </w:pPr>
            <w:r w:rsidRPr="00EA7767">
              <w:t>1</w:t>
            </w:r>
          </w:p>
        </w:tc>
        <w:tc>
          <w:tcPr>
            <w:tcW w:w="1276" w:type="dxa"/>
            <w:shd w:val="clear" w:color="auto" w:fill="auto"/>
            <w:vAlign w:val="center"/>
          </w:tcPr>
          <w:p w14:paraId="5DC29923" w14:textId="77777777" w:rsidR="00EA7767" w:rsidRPr="00EA7767" w:rsidRDefault="00EA7767" w:rsidP="004A0A3F">
            <w:pPr>
              <w:ind w:right="77"/>
            </w:pPr>
            <w:r w:rsidRPr="00EA7767">
              <w:t>each</w:t>
            </w:r>
          </w:p>
        </w:tc>
        <w:tc>
          <w:tcPr>
            <w:tcW w:w="1701" w:type="dxa"/>
            <w:shd w:val="clear" w:color="auto" w:fill="auto"/>
            <w:vAlign w:val="center"/>
          </w:tcPr>
          <w:p w14:paraId="0D79C10A" w14:textId="77777777" w:rsidR="00EA7767" w:rsidRPr="00EA7767" w:rsidRDefault="00EA7767" w:rsidP="004A0A3F">
            <w:pPr>
              <w:ind w:right="77"/>
            </w:pPr>
            <w:r w:rsidRPr="00EA7767">
              <w:t>$____________</w:t>
            </w:r>
          </w:p>
        </w:tc>
        <w:tc>
          <w:tcPr>
            <w:tcW w:w="1920" w:type="dxa"/>
            <w:shd w:val="clear" w:color="auto" w:fill="auto"/>
            <w:vAlign w:val="center"/>
          </w:tcPr>
          <w:p w14:paraId="12EF50A3" w14:textId="77777777" w:rsidR="00EA7767" w:rsidRPr="00EA7767" w:rsidRDefault="00EA7767" w:rsidP="004A0A3F">
            <w:pPr>
              <w:ind w:right="77"/>
            </w:pPr>
            <w:r w:rsidRPr="00EA7767">
              <w:t>$____________</w:t>
            </w:r>
          </w:p>
        </w:tc>
      </w:tr>
      <w:tr w:rsidR="00EA7767" w:rsidRPr="00EA7767" w14:paraId="4D3C4C6A" w14:textId="77777777" w:rsidTr="00501B5D">
        <w:tc>
          <w:tcPr>
            <w:tcW w:w="3397" w:type="dxa"/>
            <w:shd w:val="clear" w:color="auto" w:fill="auto"/>
            <w:vAlign w:val="center"/>
          </w:tcPr>
          <w:p w14:paraId="36B00418" w14:textId="77777777" w:rsidR="00EA7767" w:rsidRPr="00EA7767" w:rsidRDefault="00EA7767" w:rsidP="004A0A3F">
            <w:pPr>
              <w:ind w:right="77"/>
            </w:pPr>
            <w:r w:rsidRPr="00EA7767">
              <w:t xml:space="preserve">Supply </w:t>
            </w:r>
            <w:proofErr w:type="spellStart"/>
            <w:r w:rsidRPr="00EA7767">
              <w:t>AlphaCell</w:t>
            </w:r>
            <w:proofErr w:type="spellEnd"/>
            <w:r w:rsidRPr="00EA7767">
              <w:t xml:space="preserve"> 195 XTV, 12V, 100Ah batteries meeting manufacturer’s specifications for Alpha FXM Series UPS Inverters</w:t>
            </w:r>
          </w:p>
        </w:tc>
        <w:tc>
          <w:tcPr>
            <w:tcW w:w="1276" w:type="dxa"/>
            <w:shd w:val="clear" w:color="auto" w:fill="auto"/>
            <w:vAlign w:val="center"/>
          </w:tcPr>
          <w:p w14:paraId="1999DD92" w14:textId="77777777" w:rsidR="00EA7767" w:rsidRPr="00EA7767" w:rsidRDefault="00EA7767" w:rsidP="004A0A3F">
            <w:pPr>
              <w:ind w:right="77"/>
              <w:jc w:val="center"/>
            </w:pPr>
            <w:r w:rsidRPr="00EA7767">
              <w:t>144</w:t>
            </w:r>
          </w:p>
        </w:tc>
        <w:tc>
          <w:tcPr>
            <w:tcW w:w="1276" w:type="dxa"/>
            <w:shd w:val="clear" w:color="auto" w:fill="auto"/>
            <w:vAlign w:val="center"/>
          </w:tcPr>
          <w:p w14:paraId="3ED5F425" w14:textId="77777777" w:rsidR="00EA7767" w:rsidRPr="00EA7767" w:rsidRDefault="00EA7767" w:rsidP="004A0A3F">
            <w:pPr>
              <w:ind w:right="77"/>
            </w:pPr>
            <w:r w:rsidRPr="00EA7767">
              <w:t>each</w:t>
            </w:r>
          </w:p>
        </w:tc>
        <w:tc>
          <w:tcPr>
            <w:tcW w:w="1701" w:type="dxa"/>
            <w:shd w:val="clear" w:color="auto" w:fill="auto"/>
            <w:vAlign w:val="center"/>
          </w:tcPr>
          <w:p w14:paraId="3103FB92" w14:textId="77777777" w:rsidR="00EA7767" w:rsidRPr="00EA7767" w:rsidRDefault="00EA7767" w:rsidP="004A0A3F">
            <w:pPr>
              <w:ind w:right="77"/>
            </w:pPr>
            <w:r w:rsidRPr="00EA7767">
              <w:t>$____________</w:t>
            </w:r>
          </w:p>
        </w:tc>
        <w:tc>
          <w:tcPr>
            <w:tcW w:w="1920" w:type="dxa"/>
            <w:shd w:val="clear" w:color="auto" w:fill="auto"/>
            <w:vAlign w:val="center"/>
          </w:tcPr>
          <w:p w14:paraId="00D6D880" w14:textId="77777777" w:rsidR="00EA7767" w:rsidRPr="00EA7767" w:rsidRDefault="00EA7767" w:rsidP="004A0A3F">
            <w:pPr>
              <w:ind w:right="77"/>
            </w:pPr>
            <w:r w:rsidRPr="00EA7767">
              <w:t>$____________</w:t>
            </w:r>
          </w:p>
        </w:tc>
      </w:tr>
      <w:tr w:rsidR="00EA7767" w:rsidRPr="00EA7767" w14:paraId="2729CD29" w14:textId="77777777" w:rsidTr="00501B5D">
        <w:tc>
          <w:tcPr>
            <w:tcW w:w="3397" w:type="dxa"/>
            <w:shd w:val="clear" w:color="auto" w:fill="auto"/>
            <w:vAlign w:val="center"/>
          </w:tcPr>
          <w:p w14:paraId="1D4C54E7" w14:textId="77777777" w:rsidR="00EA7767" w:rsidRPr="00EA7767" w:rsidRDefault="00EA7767" w:rsidP="004A0A3F">
            <w:pPr>
              <w:ind w:right="77"/>
            </w:pPr>
            <w:r w:rsidRPr="00EA7767">
              <w:rPr>
                <w:lang w:val="en-CA"/>
              </w:rPr>
              <w:t>Replace or install a vehicle actuated 1.8 m round detector loop and tune it</w:t>
            </w:r>
          </w:p>
        </w:tc>
        <w:tc>
          <w:tcPr>
            <w:tcW w:w="1276" w:type="dxa"/>
            <w:shd w:val="clear" w:color="auto" w:fill="auto"/>
            <w:vAlign w:val="center"/>
          </w:tcPr>
          <w:p w14:paraId="1461F16B" w14:textId="77777777" w:rsidR="00EA7767" w:rsidRPr="00EA7767" w:rsidRDefault="00EA7767" w:rsidP="004A0A3F">
            <w:pPr>
              <w:ind w:right="77"/>
              <w:jc w:val="center"/>
            </w:pPr>
            <w:r w:rsidRPr="00EA7767">
              <w:t>100</w:t>
            </w:r>
          </w:p>
        </w:tc>
        <w:tc>
          <w:tcPr>
            <w:tcW w:w="1276" w:type="dxa"/>
            <w:shd w:val="clear" w:color="auto" w:fill="auto"/>
            <w:vAlign w:val="center"/>
          </w:tcPr>
          <w:p w14:paraId="0C776500" w14:textId="77777777" w:rsidR="00EA7767" w:rsidRPr="00EA7767" w:rsidRDefault="00EA7767" w:rsidP="004A0A3F">
            <w:pPr>
              <w:ind w:right="77"/>
            </w:pPr>
            <w:r w:rsidRPr="00EA7767">
              <w:t>each</w:t>
            </w:r>
          </w:p>
        </w:tc>
        <w:tc>
          <w:tcPr>
            <w:tcW w:w="1701" w:type="dxa"/>
            <w:shd w:val="clear" w:color="auto" w:fill="auto"/>
            <w:vAlign w:val="center"/>
          </w:tcPr>
          <w:p w14:paraId="5B6A5D48" w14:textId="77777777" w:rsidR="00EA7767" w:rsidRPr="00EA7767" w:rsidRDefault="00EA7767" w:rsidP="004A0A3F">
            <w:pPr>
              <w:ind w:right="77"/>
            </w:pPr>
            <w:r w:rsidRPr="00EA7767">
              <w:t>$____________</w:t>
            </w:r>
          </w:p>
        </w:tc>
        <w:tc>
          <w:tcPr>
            <w:tcW w:w="1920" w:type="dxa"/>
            <w:shd w:val="clear" w:color="auto" w:fill="auto"/>
            <w:vAlign w:val="center"/>
          </w:tcPr>
          <w:p w14:paraId="1A897A69" w14:textId="77777777" w:rsidR="00EA7767" w:rsidRPr="00EA7767" w:rsidRDefault="00EA7767" w:rsidP="004A0A3F">
            <w:pPr>
              <w:ind w:right="77"/>
            </w:pPr>
            <w:r w:rsidRPr="00EA7767">
              <w:t>$____________</w:t>
            </w:r>
          </w:p>
        </w:tc>
      </w:tr>
      <w:tr w:rsidR="00EA7767" w:rsidRPr="00EA7767" w14:paraId="424EB88F" w14:textId="77777777" w:rsidTr="00501B5D">
        <w:tc>
          <w:tcPr>
            <w:tcW w:w="3397" w:type="dxa"/>
            <w:shd w:val="clear" w:color="auto" w:fill="auto"/>
            <w:vAlign w:val="center"/>
          </w:tcPr>
          <w:p w14:paraId="09B06E85" w14:textId="77777777" w:rsidR="00EA7767" w:rsidRPr="00EA7767" w:rsidRDefault="00EA7767" w:rsidP="004A0A3F">
            <w:pPr>
              <w:ind w:right="77"/>
              <w:rPr>
                <w:b/>
                <w:bCs/>
                <w:u w:val="single"/>
                <w:lang w:val="en-CA"/>
              </w:rPr>
            </w:pPr>
            <w:r w:rsidRPr="00EA7767">
              <w:rPr>
                <w:b/>
                <w:bCs/>
                <w:u w:val="single"/>
                <w:lang w:val="en-CA"/>
              </w:rPr>
              <w:t>Cost for Services</w:t>
            </w:r>
          </w:p>
        </w:tc>
        <w:tc>
          <w:tcPr>
            <w:tcW w:w="1276" w:type="dxa"/>
            <w:shd w:val="clear" w:color="auto" w:fill="auto"/>
            <w:vAlign w:val="center"/>
          </w:tcPr>
          <w:p w14:paraId="508CA8E0" w14:textId="77777777" w:rsidR="00EA7767" w:rsidRPr="00EA7767" w:rsidRDefault="00EA7767" w:rsidP="004A0A3F">
            <w:pPr>
              <w:ind w:right="77"/>
              <w:rPr>
                <w:b/>
                <w:bCs/>
                <w:u w:val="single"/>
              </w:rPr>
            </w:pPr>
          </w:p>
        </w:tc>
        <w:tc>
          <w:tcPr>
            <w:tcW w:w="1276" w:type="dxa"/>
            <w:shd w:val="clear" w:color="auto" w:fill="auto"/>
            <w:vAlign w:val="center"/>
          </w:tcPr>
          <w:p w14:paraId="3F377AEF" w14:textId="77777777" w:rsidR="00EA7767" w:rsidRPr="00EA7767" w:rsidRDefault="00EA7767" w:rsidP="004A0A3F">
            <w:pPr>
              <w:ind w:right="77"/>
              <w:rPr>
                <w:b/>
                <w:bCs/>
                <w:u w:val="single"/>
              </w:rPr>
            </w:pPr>
          </w:p>
        </w:tc>
        <w:tc>
          <w:tcPr>
            <w:tcW w:w="1701" w:type="dxa"/>
            <w:shd w:val="clear" w:color="auto" w:fill="auto"/>
            <w:vAlign w:val="center"/>
          </w:tcPr>
          <w:p w14:paraId="4E73E955" w14:textId="77777777" w:rsidR="00EA7767" w:rsidRPr="00EA7767" w:rsidRDefault="00EA7767" w:rsidP="004A0A3F">
            <w:pPr>
              <w:ind w:right="77"/>
              <w:rPr>
                <w:b/>
                <w:bCs/>
                <w:u w:val="single"/>
              </w:rPr>
            </w:pPr>
          </w:p>
        </w:tc>
        <w:tc>
          <w:tcPr>
            <w:tcW w:w="1920" w:type="dxa"/>
            <w:shd w:val="clear" w:color="auto" w:fill="auto"/>
            <w:vAlign w:val="center"/>
          </w:tcPr>
          <w:p w14:paraId="4FCB38CC" w14:textId="77777777" w:rsidR="00EA7767" w:rsidRPr="00EA7767" w:rsidRDefault="00EA7767" w:rsidP="004A0A3F">
            <w:pPr>
              <w:ind w:right="77"/>
              <w:rPr>
                <w:b/>
                <w:bCs/>
              </w:rPr>
            </w:pPr>
            <w:r w:rsidRPr="00EA7767">
              <w:rPr>
                <w:b/>
                <w:bCs/>
              </w:rPr>
              <w:t>$____________</w:t>
            </w:r>
          </w:p>
        </w:tc>
      </w:tr>
    </w:tbl>
    <w:p w14:paraId="610B269B" w14:textId="77777777" w:rsidR="00EA7767" w:rsidRPr="00EA7767" w:rsidRDefault="00EA7767" w:rsidP="004A0A3F">
      <w:pPr>
        <w:ind w:right="77"/>
        <w:rPr>
          <w:b/>
          <w:bCs/>
          <w:u w:val="single"/>
        </w:rPr>
      </w:pPr>
    </w:p>
    <w:p w14:paraId="03D4EE4A" w14:textId="4B044896" w:rsidR="00EA7767" w:rsidRPr="00EA7767" w:rsidRDefault="00C33C36" w:rsidP="004A0A3F">
      <w:pPr>
        <w:ind w:right="77"/>
      </w:pPr>
      <w:r>
        <w:rPr>
          <w:b/>
          <w:bCs/>
        </w:rPr>
        <w:t>Table 4:</w:t>
      </w:r>
      <w:r w:rsidRPr="00C33C36">
        <w:rPr>
          <w:b/>
          <w:bCs/>
        </w:rPr>
        <w:t xml:space="preserve">  </w:t>
      </w:r>
      <w:r>
        <w:rPr>
          <w:b/>
          <w:bCs/>
        </w:rPr>
        <w:t>Provisional Sum Cost</w:t>
      </w:r>
    </w:p>
    <w:p w14:paraId="1AC64887" w14:textId="77777777" w:rsidR="00EA7767" w:rsidRPr="00EA7767" w:rsidRDefault="00EA7767" w:rsidP="004A0A3F">
      <w:pPr>
        <w:ind w:right="77"/>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5"/>
        <w:gridCol w:w="1275"/>
        <w:gridCol w:w="1275"/>
        <w:gridCol w:w="1700"/>
        <w:gridCol w:w="1920"/>
      </w:tblGrid>
      <w:tr w:rsidR="00EA7767" w:rsidRPr="00EA7767" w14:paraId="7362577E" w14:textId="77777777" w:rsidTr="00501B5D">
        <w:tc>
          <w:tcPr>
            <w:tcW w:w="3397" w:type="dxa"/>
            <w:shd w:val="clear" w:color="auto" w:fill="auto"/>
            <w:vAlign w:val="center"/>
          </w:tcPr>
          <w:p w14:paraId="43D92CFF" w14:textId="77777777" w:rsidR="00EA7767" w:rsidRPr="00EA7767" w:rsidRDefault="00EA7767" w:rsidP="004A0A3F">
            <w:pPr>
              <w:ind w:right="77"/>
              <w:rPr>
                <w:b/>
                <w:bCs/>
              </w:rPr>
            </w:pPr>
            <w:r w:rsidRPr="00EA7767">
              <w:rPr>
                <w:b/>
                <w:bCs/>
              </w:rPr>
              <w:t>Service</w:t>
            </w:r>
          </w:p>
        </w:tc>
        <w:tc>
          <w:tcPr>
            <w:tcW w:w="1276" w:type="dxa"/>
            <w:shd w:val="clear" w:color="auto" w:fill="auto"/>
            <w:vAlign w:val="center"/>
          </w:tcPr>
          <w:p w14:paraId="7DA01730" w14:textId="77777777" w:rsidR="00EA7767" w:rsidRPr="00EA7767" w:rsidRDefault="00EA7767" w:rsidP="004A0A3F">
            <w:pPr>
              <w:ind w:right="77"/>
            </w:pPr>
          </w:p>
        </w:tc>
        <w:tc>
          <w:tcPr>
            <w:tcW w:w="1276" w:type="dxa"/>
            <w:shd w:val="clear" w:color="auto" w:fill="auto"/>
            <w:vAlign w:val="center"/>
          </w:tcPr>
          <w:p w14:paraId="01A68381" w14:textId="77777777" w:rsidR="00EA7767" w:rsidRPr="00EA7767" w:rsidRDefault="00EA7767" w:rsidP="004A0A3F">
            <w:pPr>
              <w:ind w:right="77"/>
            </w:pPr>
          </w:p>
        </w:tc>
        <w:tc>
          <w:tcPr>
            <w:tcW w:w="1701" w:type="dxa"/>
            <w:shd w:val="clear" w:color="auto" w:fill="auto"/>
            <w:vAlign w:val="center"/>
          </w:tcPr>
          <w:p w14:paraId="6C0F911A" w14:textId="77777777" w:rsidR="00EA7767" w:rsidRPr="00EA7767" w:rsidRDefault="00EA7767" w:rsidP="004A0A3F">
            <w:pPr>
              <w:ind w:right="77"/>
            </w:pPr>
          </w:p>
        </w:tc>
        <w:tc>
          <w:tcPr>
            <w:tcW w:w="1920" w:type="dxa"/>
            <w:shd w:val="clear" w:color="auto" w:fill="auto"/>
            <w:vAlign w:val="center"/>
          </w:tcPr>
          <w:p w14:paraId="2C3E76DA" w14:textId="77777777" w:rsidR="00EA7767" w:rsidRPr="00EA7767" w:rsidRDefault="00EA7767" w:rsidP="004A0A3F">
            <w:pPr>
              <w:ind w:right="77"/>
              <w:rPr>
                <w:b/>
                <w:bCs/>
              </w:rPr>
            </w:pPr>
            <w:r w:rsidRPr="00EA7767">
              <w:rPr>
                <w:b/>
                <w:bCs/>
              </w:rPr>
              <w:t>Amount</w:t>
            </w:r>
          </w:p>
        </w:tc>
      </w:tr>
      <w:tr w:rsidR="00EA7767" w:rsidRPr="00EA7767" w14:paraId="76176C56" w14:textId="77777777" w:rsidTr="00501B5D">
        <w:tc>
          <w:tcPr>
            <w:tcW w:w="3397" w:type="dxa"/>
            <w:shd w:val="clear" w:color="auto" w:fill="auto"/>
            <w:vAlign w:val="center"/>
          </w:tcPr>
          <w:p w14:paraId="1EC375DC" w14:textId="77777777" w:rsidR="00EA7767" w:rsidRPr="00EA7767" w:rsidRDefault="00EA7767" w:rsidP="004A0A3F">
            <w:pPr>
              <w:ind w:right="77"/>
            </w:pPr>
            <w:r w:rsidRPr="00EA7767">
              <w:t>Sum for Repair of Damage to City Property (Section 3.2)</w:t>
            </w:r>
          </w:p>
        </w:tc>
        <w:tc>
          <w:tcPr>
            <w:tcW w:w="1276" w:type="dxa"/>
            <w:shd w:val="clear" w:color="auto" w:fill="auto"/>
            <w:vAlign w:val="center"/>
          </w:tcPr>
          <w:p w14:paraId="4B8D40C7" w14:textId="77777777" w:rsidR="00EA7767" w:rsidRPr="00EA7767" w:rsidRDefault="00EA7767" w:rsidP="004A0A3F">
            <w:pPr>
              <w:ind w:right="77"/>
            </w:pPr>
            <w:r w:rsidRPr="00EA7767">
              <w:t>--</w:t>
            </w:r>
          </w:p>
        </w:tc>
        <w:tc>
          <w:tcPr>
            <w:tcW w:w="1276" w:type="dxa"/>
            <w:shd w:val="clear" w:color="auto" w:fill="auto"/>
            <w:vAlign w:val="center"/>
          </w:tcPr>
          <w:p w14:paraId="04FAF38E" w14:textId="77777777" w:rsidR="00EA7767" w:rsidRPr="00EA7767" w:rsidRDefault="00EA7767" w:rsidP="004A0A3F">
            <w:pPr>
              <w:ind w:right="77"/>
            </w:pPr>
            <w:r w:rsidRPr="00EA7767">
              <w:t>--</w:t>
            </w:r>
          </w:p>
        </w:tc>
        <w:tc>
          <w:tcPr>
            <w:tcW w:w="1701" w:type="dxa"/>
            <w:shd w:val="clear" w:color="auto" w:fill="auto"/>
            <w:vAlign w:val="center"/>
          </w:tcPr>
          <w:p w14:paraId="2A5E3939" w14:textId="77777777" w:rsidR="00EA7767" w:rsidRPr="00EA7767" w:rsidRDefault="00EA7767" w:rsidP="004A0A3F">
            <w:pPr>
              <w:ind w:right="77"/>
            </w:pPr>
            <w:r w:rsidRPr="00EA7767">
              <w:t>--</w:t>
            </w:r>
          </w:p>
        </w:tc>
        <w:tc>
          <w:tcPr>
            <w:tcW w:w="1920" w:type="dxa"/>
            <w:shd w:val="clear" w:color="auto" w:fill="auto"/>
            <w:vAlign w:val="center"/>
          </w:tcPr>
          <w:p w14:paraId="7BC600BE" w14:textId="77777777" w:rsidR="00EA7767" w:rsidRPr="00EA7767" w:rsidRDefault="00EA7767" w:rsidP="004A0A3F">
            <w:pPr>
              <w:ind w:right="77"/>
            </w:pPr>
            <w:r w:rsidRPr="00EA7767">
              <w:t>$660,000.00</w:t>
            </w:r>
          </w:p>
        </w:tc>
      </w:tr>
      <w:tr w:rsidR="00EA7767" w:rsidRPr="00EA7767" w14:paraId="1A214ED3" w14:textId="77777777" w:rsidTr="00501B5D">
        <w:tc>
          <w:tcPr>
            <w:tcW w:w="3397" w:type="dxa"/>
            <w:shd w:val="clear" w:color="auto" w:fill="auto"/>
            <w:vAlign w:val="center"/>
          </w:tcPr>
          <w:p w14:paraId="7BA40E0F" w14:textId="77777777" w:rsidR="00EA7767" w:rsidRPr="00EA7767" w:rsidRDefault="00EA7767" w:rsidP="004A0A3F">
            <w:pPr>
              <w:ind w:right="77"/>
              <w:rPr>
                <w:b/>
                <w:bCs/>
                <w:u w:val="single"/>
              </w:rPr>
            </w:pPr>
            <w:r w:rsidRPr="00EA7767">
              <w:rPr>
                <w:b/>
                <w:bCs/>
                <w:u w:val="single"/>
              </w:rPr>
              <w:t>Provisional Sum Cost</w:t>
            </w:r>
          </w:p>
        </w:tc>
        <w:tc>
          <w:tcPr>
            <w:tcW w:w="1276" w:type="dxa"/>
            <w:shd w:val="clear" w:color="auto" w:fill="auto"/>
            <w:vAlign w:val="center"/>
          </w:tcPr>
          <w:p w14:paraId="5FBC482A" w14:textId="77777777" w:rsidR="00EA7767" w:rsidRPr="00EA7767" w:rsidRDefault="00EA7767" w:rsidP="004A0A3F">
            <w:pPr>
              <w:ind w:right="77"/>
            </w:pPr>
          </w:p>
        </w:tc>
        <w:tc>
          <w:tcPr>
            <w:tcW w:w="1276" w:type="dxa"/>
            <w:shd w:val="clear" w:color="auto" w:fill="auto"/>
            <w:vAlign w:val="center"/>
          </w:tcPr>
          <w:p w14:paraId="552950B1" w14:textId="77777777" w:rsidR="00EA7767" w:rsidRPr="00EA7767" w:rsidRDefault="00EA7767" w:rsidP="004A0A3F">
            <w:pPr>
              <w:ind w:right="77"/>
            </w:pPr>
          </w:p>
        </w:tc>
        <w:tc>
          <w:tcPr>
            <w:tcW w:w="1701" w:type="dxa"/>
            <w:shd w:val="clear" w:color="auto" w:fill="auto"/>
            <w:vAlign w:val="center"/>
          </w:tcPr>
          <w:p w14:paraId="2D09838C" w14:textId="77777777" w:rsidR="00EA7767" w:rsidRPr="00EA7767" w:rsidRDefault="00EA7767" w:rsidP="004A0A3F">
            <w:pPr>
              <w:ind w:right="77"/>
            </w:pPr>
          </w:p>
        </w:tc>
        <w:tc>
          <w:tcPr>
            <w:tcW w:w="1920" w:type="dxa"/>
            <w:shd w:val="clear" w:color="auto" w:fill="auto"/>
            <w:vAlign w:val="center"/>
          </w:tcPr>
          <w:p w14:paraId="61086541" w14:textId="77777777" w:rsidR="00EA7767" w:rsidRPr="00EA7767" w:rsidRDefault="00EA7767" w:rsidP="004A0A3F">
            <w:pPr>
              <w:ind w:right="77"/>
              <w:rPr>
                <w:b/>
                <w:bCs/>
                <w:u w:val="single"/>
              </w:rPr>
            </w:pPr>
            <w:r w:rsidRPr="00EA7767">
              <w:rPr>
                <w:b/>
                <w:bCs/>
                <w:u w:val="single"/>
              </w:rPr>
              <w:t>$660,000.00</w:t>
            </w:r>
          </w:p>
        </w:tc>
      </w:tr>
    </w:tbl>
    <w:p w14:paraId="0AD9B0D3" w14:textId="77777777" w:rsidR="00EA7767" w:rsidRPr="00EA7767" w:rsidRDefault="00EA7767" w:rsidP="004A0A3F">
      <w:pPr>
        <w:ind w:right="77"/>
      </w:pPr>
    </w:p>
    <w:p w14:paraId="5C613CA8" w14:textId="77777777" w:rsidR="00EA7767" w:rsidRPr="00EA7767" w:rsidRDefault="00EA7767" w:rsidP="004A0A3F">
      <w:pPr>
        <w:ind w:right="77"/>
      </w:pPr>
    </w:p>
    <w:tbl>
      <w:tblPr>
        <w:tblW w:w="12156" w:type="dxa"/>
        <w:tblLook w:val="04A0" w:firstRow="1" w:lastRow="0" w:firstColumn="1" w:lastColumn="0" w:noHBand="0" w:noVBand="1"/>
      </w:tblPr>
      <w:tblGrid>
        <w:gridCol w:w="7371"/>
        <w:gridCol w:w="4785"/>
      </w:tblGrid>
      <w:tr w:rsidR="00EA7767" w:rsidRPr="00EA7767" w14:paraId="3C2D6F71" w14:textId="77777777" w:rsidTr="00507207">
        <w:tc>
          <w:tcPr>
            <w:tcW w:w="7371" w:type="dxa"/>
            <w:shd w:val="clear" w:color="auto" w:fill="auto"/>
          </w:tcPr>
          <w:p w14:paraId="1960E71B" w14:textId="77777777" w:rsidR="00EA7767" w:rsidRPr="00EA7767" w:rsidRDefault="00EA7767" w:rsidP="004A0A3F">
            <w:pPr>
              <w:ind w:right="77"/>
              <w:rPr>
                <w:b/>
                <w:bCs/>
                <w:u w:val="single"/>
              </w:rPr>
            </w:pPr>
            <w:r w:rsidRPr="00EA7767">
              <w:rPr>
                <w:b/>
                <w:bCs/>
                <w:u w:val="single"/>
              </w:rPr>
              <w:t>Schedule 2 Total Price</w:t>
            </w:r>
          </w:p>
        </w:tc>
        <w:tc>
          <w:tcPr>
            <w:tcW w:w="4785" w:type="dxa"/>
            <w:shd w:val="clear" w:color="auto" w:fill="auto"/>
            <w:vAlign w:val="center"/>
          </w:tcPr>
          <w:p w14:paraId="358EA3C4" w14:textId="77777777" w:rsidR="00EA7767" w:rsidRPr="00EA7767" w:rsidRDefault="00EA7767" w:rsidP="004A0A3F">
            <w:pPr>
              <w:ind w:right="77"/>
              <w:rPr>
                <w:b/>
                <w:bCs/>
                <w:u w:val="single"/>
              </w:rPr>
            </w:pPr>
            <w:r w:rsidRPr="00EA7767">
              <w:rPr>
                <w:b/>
                <w:bCs/>
                <w:u w:val="single"/>
              </w:rPr>
              <w:t>$____________</w:t>
            </w:r>
          </w:p>
        </w:tc>
      </w:tr>
      <w:tr w:rsidR="00507207" w:rsidRPr="00EA7767" w14:paraId="7A220B63" w14:textId="77777777" w:rsidTr="00507207">
        <w:tc>
          <w:tcPr>
            <w:tcW w:w="7371" w:type="dxa"/>
            <w:shd w:val="clear" w:color="auto" w:fill="auto"/>
          </w:tcPr>
          <w:p w14:paraId="32D54DD6" w14:textId="77777777" w:rsidR="00507207" w:rsidRPr="00EA7767" w:rsidRDefault="00507207" w:rsidP="004A0A3F">
            <w:pPr>
              <w:ind w:right="77"/>
              <w:rPr>
                <w:b/>
                <w:bCs/>
                <w:u w:val="single"/>
              </w:rPr>
            </w:pPr>
          </w:p>
        </w:tc>
        <w:tc>
          <w:tcPr>
            <w:tcW w:w="4785" w:type="dxa"/>
            <w:shd w:val="clear" w:color="auto" w:fill="auto"/>
            <w:vAlign w:val="center"/>
          </w:tcPr>
          <w:p w14:paraId="3C17DA64" w14:textId="77777777" w:rsidR="00507207" w:rsidRPr="00EA7767" w:rsidRDefault="00507207" w:rsidP="004A0A3F">
            <w:pPr>
              <w:ind w:right="77"/>
              <w:rPr>
                <w:b/>
                <w:bCs/>
                <w:u w:val="single"/>
              </w:rPr>
            </w:pPr>
          </w:p>
        </w:tc>
      </w:tr>
    </w:tbl>
    <w:p w14:paraId="7E3B5562" w14:textId="754E0B9A" w:rsidR="00EA7767" w:rsidRPr="00EA7767" w:rsidRDefault="00EA7767" w:rsidP="004A0A3F">
      <w:pPr>
        <w:ind w:right="77"/>
      </w:pPr>
      <w:r w:rsidRPr="00EA7767">
        <w:t>(Schedule 2 Total Price = Schedule 2</w:t>
      </w:r>
      <w:r w:rsidR="00526DA2">
        <w:t>-A</w:t>
      </w:r>
      <w:r w:rsidRPr="00EA7767">
        <w:t xml:space="preserve"> Base Annual Price + Cost for Services</w:t>
      </w:r>
      <w:r w:rsidR="00360E2C">
        <w:t xml:space="preserve"> [Table 3]</w:t>
      </w:r>
      <w:r w:rsidRPr="00EA7767">
        <w:t xml:space="preserve"> + Provisional Sum Cost</w:t>
      </w:r>
      <w:r w:rsidR="00360E2C">
        <w:t xml:space="preserve"> [Table 4]</w:t>
      </w:r>
      <w:r w:rsidRPr="00EA7767">
        <w:t>)</w:t>
      </w:r>
    </w:p>
    <w:p w14:paraId="7835535A" w14:textId="77777777" w:rsidR="00530EE2" w:rsidRDefault="00530EE2" w:rsidP="004A0A3F">
      <w:pPr>
        <w:ind w:right="77"/>
        <w:rPr>
          <w:b/>
          <w:bCs/>
          <w:u w:val="single"/>
        </w:rPr>
      </w:pPr>
    </w:p>
    <w:p w14:paraId="75AEE73B" w14:textId="209DB1DB" w:rsidR="00021AA1" w:rsidRPr="00EA7767" w:rsidRDefault="00021AA1" w:rsidP="004A0A3F">
      <w:pPr>
        <w:ind w:right="77"/>
        <w:rPr>
          <w:b/>
          <w:bCs/>
          <w:u w:val="single"/>
        </w:rPr>
      </w:pPr>
      <w:r w:rsidRPr="00EA7767">
        <w:rPr>
          <w:b/>
          <w:bCs/>
          <w:u w:val="single"/>
        </w:rPr>
        <w:lastRenderedPageBreak/>
        <w:t>Schedule 2</w:t>
      </w:r>
      <w:r w:rsidR="007A1D31">
        <w:rPr>
          <w:b/>
          <w:bCs/>
          <w:u w:val="single"/>
        </w:rPr>
        <w:t>-B</w:t>
      </w:r>
      <w:r w:rsidR="001F40E4">
        <w:rPr>
          <w:b/>
          <w:bCs/>
          <w:u w:val="single"/>
        </w:rPr>
        <w:t>:</w:t>
      </w:r>
      <w:r w:rsidRPr="00EA7767">
        <w:rPr>
          <w:b/>
          <w:bCs/>
          <w:u w:val="single"/>
        </w:rPr>
        <w:t xml:space="preserve"> Cost Plus Rates</w:t>
      </w:r>
    </w:p>
    <w:p w14:paraId="51E9AB68" w14:textId="77777777" w:rsidR="00021AA1" w:rsidRPr="00EA7767" w:rsidRDefault="00021AA1" w:rsidP="004A0A3F">
      <w:pPr>
        <w:ind w:right="77"/>
        <w:rPr>
          <w:b/>
          <w:bCs/>
          <w:u w:val="single"/>
        </w:rPr>
      </w:pPr>
    </w:p>
    <w:tbl>
      <w:tblPr>
        <w:tblW w:w="9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5917"/>
        <w:gridCol w:w="988"/>
        <w:gridCol w:w="1965"/>
      </w:tblGrid>
      <w:tr w:rsidR="00021AA1" w:rsidRPr="00EA7767" w14:paraId="664AAC47" w14:textId="77777777" w:rsidTr="00B3183F">
        <w:tc>
          <w:tcPr>
            <w:tcW w:w="669" w:type="dxa"/>
            <w:shd w:val="clear" w:color="auto" w:fill="auto"/>
          </w:tcPr>
          <w:p w14:paraId="0C61A10E" w14:textId="77777777" w:rsidR="00021AA1" w:rsidRPr="00EA7767" w:rsidRDefault="00021AA1" w:rsidP="004A0A3F">
            <w:pPr>
              <w:ind w:right="77"/>
              <w:rPr>
                <w:b/>
                <w:bCs/>
                <w:lang w:val="en-CA"/>
              </w:rPr>
            </w:pPr>
            <w:r w:rsidRPr="00EA7767">
              <w:rPr>
                <w:b/>
                <w:bCs/>
                <w:lang w:val="en-CA"/>
              </w:rPr>
              <w:t>Item</w:t>
            </w:r>
          </w:p>
        </w:tc>
        <w:tc>
          <w:tcPr>
            <w:tcW w:w="5989" w:type="dxa"/>
            <w:shd w:val="clear" w:color="auto" w:fill="auto"/>
          </w:tcPr>
          <w:p w14:paraId="186C5B9F" w14:textId="77777777" w:rsidR="00021AA1" w:rsidRPr="00EA7767" w:rsidRDefault="00021AA1" w:rsidP="004A0A3F">
            <w:pPr>
              <w:ind w:right="77"/>
              <w:rPr>
                <w:b/>
                <w:bCs/>
                <w:lang w:val="en-CA"/>
              </w:rPr>
            </w:pPr>
            <w:r w:rsidRPr="00EA7767">
              <w:rPr>
                <w:b/>
                <w:bCs/>
                <w:lang w:val="en-CA"/>
              </w:rPr>
              <w:t>Description</w:t>
            </w:r>
          </w:p>
        </w:tc>
        <w:tc>
          <w:tcPr>
            <w:tcW w:w="992" w:type="dxa"/>
            <w:shd w:val="clear" w:color="auto" w:fill="auto"/>
          </w:tcPr>
          <w:p w14:paraId="1003ABD2" w14:textId="77777777" w:rsidR="00021AA1" w:rsidRPr="00EA7767" w:rsidRDefault="00021AA1" w:rsidP="004A0A3F">
            <w:pPr>
              <w:ind w:right="77"/>
              <w:rPr>
                <w:b/>
                <w:bCs/>
                <w:lang w:val="en-CA"/>
              </w:rPr>
            </w:pPr>
            <w:r w:rsidRPr="00EA7767">
              <w:rPr>
                <w:b/>
                <w:bCs/>
                <w:lang w:val="en-CA"/>
              </w:rPr>
              <w:t>Unit</w:t>
            </w:r>
          </w:p>
        </w:tc>
        <w:tc>
          <w:tcPr>
            <w:tcW w:w="1966" w:type="dxa"/>
            <w:shd w:val="clear" w:color="auto" w:fill="auto"/>
          </w:tcPr>
          <w:p w14:paraId="77E34E95" w14:textId="77777777" w:rsidR="00021AA1" w:rsidRPr="00EA7767" w:rsidRDefault="00021AA1" w:rsidP="004A0A3F">
            <w:pPr>
              <w:ind w:right="77"/>
              <w:rPr>
                <w:b/>
                <w:bCs/>
                <w:lang w:val="en-CA"/>
              </w:rPr>
            </w:pPr>
            <w:r w:rsidRPr="00EA7767">
              <w:rPr>
                <w:b/>
                <w:bCs/>
                <w:lang w:val="en-CA"/>
              </w:rPr>
              <w:t>Cost Plus Rate</w:t>
            </w:r>
          </w:p>
        </w:tc>
      </w:tr>
      <w:tr w:rsidR="00021AA1" w:rsidRPr="00EA7767" w14:paraId="215BB4A2" w14:textId="77777777" w:rsidTr="00B3183F">
        <w:tc>
          <w:tcPr>
            <w:tcW w:w="669" w:type="dxa"/>
            <w:shd w:val="clear" w:color="auto" w:fill="auto"/>
          </w:tcPr>
          <w:p w14:paraId="59C00D43" w14:textId="77777777" w:rsidR="00021AA1" w:rsidRPr="00EA7767" w:rsidRDefault="00021AA1" w:rsidP="004A0A3F">
            <w:pPr>
              <w:ind w:right="77"/>
              <w:rPr>
                <w:lang w:val="en-CA"/>
              </w:rPr>
            </w:pPr>
            <w:r w:rsidRPr="00EA7767">
              <w:rPr>
                <w:lang w:val="en-CA"/>
              </w:rPr>
              <w:t>(a)</w:t>
            </w:r>
          </w:p>
        </w:tc>
        <w:tc>
          <w:tcPr>
            <w:tcW w:w="5989" w:type="dxa"/>
            <w:shd w:val="clear" w:color="auto" w:fill="auto"/>
          </w:tcPr>
          <w:p w14:paraId="37C9ABA4" w14:textId="77777777" w:rsidR="00021AA1" w:rsidRPr="00EA7767" w:rsidRDefault="00021AA1" w:rsidP="004A0A3F">
            <w:pPr>
              <w:ind w:right="77"/>
              <w:rPr>
                <w:lang w:val="en-CA"/>
              </w:rPr>
            </w:pPr>
            <w:r w:rsidRPr="00EA7767">
              <w:rPr>
                <w:lang w:val="en-CA"/>
              </w:rPr>
              <w:t>Electrician with Bucket Truck</w:t>
            </w:r>
          </w:p>
        </w:tc>
        <w:tc>
          <w:tcPr>
            <w:tcW w:w="992" w:type="dxa"/>
            <w:shd w:val="clear" w:color="auto" w:fill="auto"/>
          </w:tcPr>
          <w:p w14:paraId="4ECA866C"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4A93C0E4" w14:textId="77777777" w:rsidR="00021AA1" w:rsidRPr="00EA7767" w:rsidRDefault="00021AA1" w:rsidP="004A0A3F">
            <w:pPr>
              <w:ind w:right="77"/>
              <w:rPr>
                <w:lang w:val="en-CA"/>
              </w:rPr>
            </w:pPr>
            <w:r w:rsidRPr="00EA7767">
              <w:rPr>
                <w:lang w:val="en-CA"/>
              </w:rPr>
              <w:t>$____________</w:t>
            </w:r>
          </w:p>
        </w:tc>
      </w:tr>
      <w:tr w:rsidR="00021AA1" w:rsidRPr="00EA7767" w14:paraId="357CAD56" w14:textId="77777777" w:rsidTr="00B3183F">
        <w:tc>
          <w:tcPr>
            <w:tcW w:w="669" w:type="dxa"/>
            <w:shd w:val="clear" w:color="auto" w:fill="auto"/>
          </w:tcPr>
          <w:p w14:paraId="562D8178" w14:textId="77777777" w:rsidR="00021AA1" w:rsidRPr="00EA7767" w:rsidRDefault="00021AA1" w:rsidP="004A0A3F">
            <w:pPr>
              <w:ind w:right="77"/>
              <w:rPr>
                <w:lang w:val="en-CA"/>
              </w:rPr>
            </w:pPr>
            <w:r w:rsidRPr="00EA7767">
              <w:rPr>
                <w:lang w:val="en-CA"/>
              </w:rPr>
              <w:t>(b)</w:t>
            </w:r>
          </w:p>
        </w:tc>
        <w:tc>
          <w:tcPr>
            <w:tcW w:w="5989" w:type="dxa"/>
            <w:shd w:val="clear" w:color="auto" w:fill="auto"/>
          </w:tcPr>
          <w:p w14:paraId="2ACCB189" w14:textId="77777777" w:rsidR="00021AA1" w:rsidRPr="00EA7767" w:rsidRDefault="00021AA1" w:rsidP="004A0A3F">
            <w:pPr>
              <w:ind w:right="77"/>
              <w:rPr>
                <w:lang w:val="en-CA"/>
              </w:rPr>
            </w:pPr>
            <w:r w:rsidRPr="00EA7767">
              <w:rPr>
                <w:lang w:val="en-CA"/>
              </w:rPr>
              <w:t>Electrician with Bucket Truck (reach over 35’)</w:t>
            </w:r>
          </w:p>
        </w:tc>
        <w:tc>
          <w:tcPr>
            <w:tcW w:w="992" w:type="dxa"/>
            <w:shd w:val="clear" w:color="auto" w:fill="auto"/>
          </w:tcPr>
          <w:p w14:paraId="09C39F8D"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30CCA257" w14:textId="77777777" w:rsidR="00021AA1" w:rsidRPr="00EA7767" w:rsidRDefault="00021AA1" w:rsidP="004A0A3F">
            <w:pPr>
              <w:ind w:right="77"/>
              <w:rPr>
                <w:lang w:val="en-CA"/>
              </w:rPr>
            </w:pPr>
            <w:r w:rsidRPr="00EA7767">
              <w:rPr>
                <w:lang w:val="en-CA"/>
              </w:rPr>
              <w:t>$____________</w:t>
            </w:r>
          </w:p>
        </w:tc>
      </w:tr>
      <w:tr w:rsidR="00021AA1" w:rsidRPr="00EA7767" w14:paraId="6490DEA8" w14:textId="77777777" w:rsidTr="00B3183F">
        <w:tc>
          <w:tcPr>
            <w:tcW w:w="669" w:type="dxa"/>
            <w:shd w:val="clear" w:color="auto" w:fill="auto"/>
          </w:tcPr>
          <w:p w14:paraId="0B128BE5" w14:textId="77777777" w:rsidR="00021AA1" w:rsidRPr="00EA7767" w:rsidRDefault="00021AA1" w:rsidP="004A0A3F">
            <w:pPr>
              <w:ind w:right="77"/>
              <w:rPr>
                <w:lang w:val="en-CA"/>
              </w:rPr>
            </w:pPr>
            <w:r w:rsidRPr="00EA7767">
              <w:rPr>
                <w:lang w:val="en-CA"/>
              </w:rPr>
              <w:t>(c)</w:t>
            </w:r>
          </w:p>
        </w:tc>
        <w:tc>
          <w:tcPr>
            <w:tcW w:w="5989" w:type="dxa"/>
            <w:shd w:val="clear" w:color="auto" w:fill="auto"/>
          </w:tcPr>
          <w:p w14:paraId="618D86E3" w14:textId="77777777" w:rsidR="00021AA1" w:rsidRPr="00EA7767" w:rsidRDefault="00021AA1" w:rsidP="004A0A3F">
            <w:pPr>
              <w:ind w:right="77"/>
              <w:rPr>
                <w:lang w:val="en-CA"/>
              </w:rPr>
            </w:pPr>
            <w:r w:rsidRPr="00EA7767">
              <w:rPr>
                <w:lang w:val="en-CA"/>
              </w:rPr>
              <w:t>Labourer with Pickup Truck</w:t>
            </w:r>
          </w:p>
        </w:tc>
        <w:tc>
          <w:tcPr>
            <w:tcW w:w="992" w:type="dxa"/>
            <w:shd w:val="clear" w:color="auto" w:fill="auto"/>
          </w:tcPr>
          <w:p w14:paraId="0D7CA33C"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018EF670" w14:textId="77777777" w:rsidR="00021AA1" w:rsidRPr="00EA7767" w:rsidRDefault="00021AA1" w:rsidP="004A0A3F">
            <w:pPr>
              <w:ind w:right="77"/>
              <w:rPr>
                <w:lang w:val="en-CA"/>
              </w:rPr>
            </w:pPr>
            <w:r w:rsidRPr="00EA7767">
              <w:rPr>
                <w:lang w:val="en-CA"/>
              </w:rPr>
              <w:t>$____________</w:t>
            </w:r>
          </w:p>
        </w:tc>
      </w:tr>
      <w:tr w:rsidR="00021AA1" w:rsidRPr="00EA7767" w14:paraId="3ACC634C" w14:textId="77777777" w:rsidTr="00B3183F">
        <w:tc>
          <w:tcPr>
            <w:tcW w:w="669" w:type="dxa"/>
            <w:shd w:val="clear" w:color="auto" w:fill="auto"/>
          </w:tcPr>
          <w:p w14:paraId="24BAC72C" w14:textId="77777777" w:rsidR="00021AA1" w:rsidRPr="00EA7767" w:rsidRDefault="00021AA1" w:rsidP="004A0A3F">
            <w:pPr>
              <w:ind w:right="77"/>
              <w:rPr>
                <w:lang w:val="en-CA"/>
              </w:rPr>
            </w:pPr>
            <w:r w:rsidRPr="00EA7767">
              <w:rPr>
                <w:lang w:val="en-CA"/>
              </w:rPr>
              <w:t>(d)</w:t>
            </w:r>
          </w:p>
        </w:tc>
        <w:tc>
          <w:tcPr>
            <w:tcW w:w="5989" w:type="dxa"/>
            <w:shd w:val="clear" w:color="auto" w:fill="auto"/>
          </w:tcPr>
          <w:p w14:paraId="2C77B6C1" w14:textId="77777777" w:rsidR="00021AA1" w:rsidRPr="00EA7767" w:rsidRDefault="00021AA1" w:rsidP="004A0A3F">
            <w:pPr>
              <w:ind w:right="77"/>
              <w:rPr>
                <w:lang w:val="en-CA"/>
              </w:rPr>
            </w:pPr>
            <w:r w:rsidRPr="00EA7767">
              <w:rPr>
                <w:lang w:val="en-CA"/>
              </w:rPr>
              <w:t>Labourer only</w:t>
            </w:r>
          </w:p>
        </w:tc>
        <w:tc>
          <w:tcPr>
            <w:tcW w:w="992" w:type="dxa"/>
            <w:shd w:val="clear" w:color="auto" w:fill="auto"/>
          </w:tcPr>
          <w:p w14:paraId="07AAE6CE"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42651466" w14:textId="77777777" w:rsidR="00021AA1" w:rsidRPr="00EA7767" w:rsidRDefault="00021AA1" w:rsidP="004A0A3F">
            <w:pPr>
              <w:ind w:right="77"/>
              <w:rPr>
                <w:lang w:val="en-CA"/>
              </w:rPr>
            </w:pPr>
            <w:r w:rsidRPr="00EA7767">
              <w:rPr>
                <w:lang w:val="en-CA"/>
              </w:rPr>
              <w:t>$____________</w:t>
            </w:r>
          </w:p>
        </w:tc>
      </w:tr>
      <w:tr w:rsidR="00021AA1" w:rsidRPr="00EA7767" w14:paraId="69A0D77F" w14:textId="77777777" w:rsidTr="00B3183F">
        <w:tc>
          <w:tcPr>
            <w:tcW w:w="669" w:type="dxa"/>
            <w:shd w:val="clear" w:color="auto" w:fill="auto"/>
          </w:tcPr>
          <w:p w14:paraId="4E0A3712" w14:textId="77777777" w:rsidR="00021AA1" w:rsidRPr="00EA7767" w:rsidRDefault="00021AA1" w:rsidP="004A0A3F">
            <w:pPr>
              <w:ind w:right="77"/>
              <w:rPr>
                <w:lang w:val="en-CA"/>
              </w:rPr>
            </w:pPr>
            <w:r w:rsidRPr="00EA7767">
              <w:rPr>
                <w:lang w:val="en-CA"/>
              </w:rPr>
              <w:t>(e)</w:t>
            </w:r>
          </w:p>
        </w:tc>
        <w:tc>
          <w:tcPr>
            <w:tcW w:w="5989" w:type="dxa"/>
            <w:shd w:val="clear" w:color="auto" w:fill="auto"/>
          </w:tcPr>
          <w:p w14:paraId="78EF8CEB" w14:textId="77777777" w:rsidR="00021AA1" w:rsidRPr="00EA7767" w:rsidRDefault="00021AA1" w:rsidP="004A0A3F">
            <w:pPr>
              <w:ind w:right="77"/>
              <w:rPr>
                <w:lang w:val="en-CA"/>
              </w:rPr>
            </w:pPr>
            <w:r w:rsidRPr="00EA7767">
              <w:rPr>
                <w:lang w:val="en-CA"/>
              </w:rPr>
              <w:t>Labourer with Bucket Truck</w:t>
            </w:r>
          </w:p>
        </w:tc>
        <w:tc>
          <w:tcPr>
            <w:tcW w:w="992" w:type="dxa"/>
            <w:shd w:val="clear" w:color="auto" w:fill="auto"/>
          </w:tcPr>
          <w:p w14:paraId="18FE1C58"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679210F1" w14:textId="77777777" w:rsidR="00021AA1" w:rsidRPr="00EA7767" w:rsidRDefault="00021AA1" w:rsidP="004A0A3F">
            <w:pPr>
              <w:ind w:right="77"/>
              <w:rPr>
                <w:lang w:val="en-CA"/>
              </w:rPr>
            </w:pPr>
            <w:r w:rsidRPr="00EA7767">
              <w:rPr>
                <w:lang w:val="en-CA"/>
              </w:rPr>
              <w:t>$____________</w:t>
            </w:r>
          </w:p>
        </w:tc>
      </w:tr>
      <w:tr w:rsidR="00021AA1" w:rsidRPr="00EA7767" w14:paraId="717C2D77" w14:textId="77777777" w:rsidTr="00B3183F">
        <w:tc>
          <w:tcPr>
            <w:tcW w:w="669" w:type="dxa"/>
            <w:shd w:val="clear" w:color="auto" w:fill="auto"/>
          </w:tcPr>
          <w:p w14:paraId="5A781D32" w14:textId="77777777" w:rsidR="00021AA1" w:rsidRPr="00EA7767" w:rsidRDefault="00021AA1" w:rsidP="004A0A3F">
            <w:pPr>
              <w:ind w:right="77"/>
              <w:rPr>
                <w:lang w:val="en-CA"/>
              </w:rPr>
            </w:pPr>
            <w:r w:rsidRPr="00EA7767">
              <w:rPr>
                <w:lang w:val="en-CA"/>
              </w:rPr>
              <w:t>(f)</w:t>
            </w:r>
          </w:p>
        </w:tc>
        <w:tc>
          <w:tcPr>
            <w:tcW w:w="5989" w:type="dxa"/>
            <w:shd w:val="clear" w:color="auto" w:fill="auto"/>
          </w:tcPr>
          <w:p w14:paraId="4D04DCE2" w14:textId="77777777" w:rsidR="00021AA1" w:rsidRPr="00EA7767" w:rsidRDefault="00021AA1" w:rsidP="004A0A3F">
            <w:pPr>
              <w:ind w:right="77"/>
              <w:rPr>
                <w:lang w:val="en-CA"/>
              </w:rPr>
            </w:pPr>
            <w:r w:rsidRPr="00EA7767">
              <w:rPr>
                <w:lang w:val="en-CA"/>
              </w:rPr>
              <w:t>Operator with Backhoe</w:t>
            </w:r>
          </w:p>
        </w:tc>
        <w:tc>
          <w:tcPr>
            <w:tcW w:w="992" w:type="dxa"/>
            <w:shd w:val="clear" w:color="auto" w:fill="auto"/>
          </w:tcPr>
          <w:p w14:paraId="4E9A9C26"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1C6533AD" w14:textId="77777777" w:rsidR="00021AA1" w:rsidRPr="00EA7767" w:rsidRDefault="00021AA1" w:rsidP="004A0A3F">
            <w:pPr>
              <w:ind w:right="77"/>
              <w:rPr>
                <w:lang w:val="en-CA"/>
              </w:rPr>
            </w:pPr>
            <w:r w:rsidRPr="00EA7767">
              <w:rPr>
                <w:lang w:val="en-CA"/>
              </w:rPr>
              <w:t>$____________</w:t>
            </w:r>
          </w:p>
        </w:tc>
      </w:tr>
      <w:tr w:rsidR="00021AA1" w:rsidRPr="00EA7767" w14:paraId="1858BF2D" w14:textId="77777777" w:rsidTr="00B3183F">
        <w:tc>
          <w:tcPr>
            <w:tcW w:w="669" w:type="dxa"/>
            <w:shd w:val="clear" w:color="auto" w:fill="auto"/>
          </w:tcPr>
          <w:p w14:paraId="43E92238" w14:textId="77777777" w:rsidR="00021AA1" w:rsidRPr="00EA7767" w:rsidRDefault="00021AA1" w:rsidP="004A0A3F">
            <w:pPr>
              <w:ind w:right="77"/>
              <w:rPr>
                <w:lang w:val="en-CA"/>
              </w:rPr>
            </w:pPr>
            <w:r w:rsidRPr="00EA7767">
              <w:rPr>
                <w:lang w:val="en-CA"/>
              </w:rPr>
              <w:t>(g)</w:t>
            </w:r>
          </w:p>
        </w:tc>
        <w:tc>
          <w:tcPr>
            <w:tcW w:w="5989" w:type="dxa"/>
            <w:shd w:val="clear" w:color="auto" w:fill="auto"/>
          </w:tcPr>
          <w:p w14:paraId="61D29F13" w14:textId="77777777" w:rsidR="00021AA1" w:rsidRPr="00EA7767" w:rsidRDefault="00021AA1" w:rsidP="004A0A3F">
            <w:pPr>
              <w:ind w:right="77"/>
              <w:rPr>
                <w:lang w:val="en-CA"/>
              </w:rPr>
            </w:pPr>
            <w:r w:rsidRPr="00EA7767">
              <w:rPr>
                <w:lang w:val="en-CA"/>
              </w:rPr>
              <w:t xml:space="preserve">Operator and Dump Truck </w:t>
            </w:r>
          </w:p>
        </w:tc>
        <w:tc>
          <w:tcPr>
            <w:tcW w:w="992" w:type="dxa"/>
            <w:shd w:val="clear" w:color="auto" w:fill="auto"/>
          </w:tcPr>
          <w:p w14:paraId="682D88D9"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35E7CAB8" w14:textId="77777777" w:rsidR="00021AA1" w:rsidRPr="00EA7767" w:rsidRDefault="00021AA1" w:rsidP="004A0A3F">
            <w:pPr>
              <w:ind w:right="77"/>
              <w:rPr>
                <w:lang w:val="en-CA"/>
              </w:rPr>
            </w:pPr>
            <w:r w:rsidRPr="00EA7767">
              <w:rPr>
                <w:lang w:val="en-CA"/>
              </w:rPr>
              <w:t>$____________</w:t>
            </w:r>
          </w:p>
        </w:tc>
      </w:tr>
      <w:tr w:rsidR="00021AA1" w:rsidRPr="00EA7767" w14:paraId="7EA09740" w14:textId="77777777" w:rsidTr="00B3183F">
        <w:tc>
          <w:tcPr>
            <w:tcW w:w="669" w:type="dxa"/>
            <w:shd w:val="clear" w:color="auto" w:fill="auto"/>
          </w:tcPr>
          <w:p w14:paraId="1FAADC05" w14:textId="77777777" w:rsidR="00021AA1" w:rsidRPr="00EA7767" w:rsidRDefault="00021AA1" w:rsidP="004A0A3F">
            <w:pPr>
              <w:ind w:right="77"/>
              <w:rPr>
                <w:lang w:val="en-CA"/>
              </w:rPr>
            </w:pPr>
            <w:r w:rsidRPr="00EA7767">
              <w:rPr>
                <w:lang w:val="en-CA"/>
              </w:rPr>
              <w:t>(h)</w:t>
            </w:r>
          </w:p>
        </w:tc>
        <w:tc>
          <w:tcPr>
            <w:tcW w:w="5989" w:type="dxa"/>
            <w:shd w:val="clear" w:color="auto" w:fill="auto"/>
          </w:tcPr>
          <w:p w14:paraId="78C767E8" w14:textId="77777777" w:rsidR="00021AA1" w:rsidRPr="00EA7767" w:rsidRDefault="00021AA1" w:rsidP="004A0A3F">
            <w:pPr>
              <w:ind w:right="77"/>
              <w:rPr>
                <w:lang w:val="en-CA"/>
              </w:rPr>
            </w:pPr>
            <w:r w:rsidRPr="00EA7767">
              <w:rPr>
                <w:lang w:val="en-CA"/>
              </w:rPr>
              <w:t>Operator with Crane Truck</w:t>
            </w:r>
          </w:p>
        </w:tc>
        <w:tc>
          <w:tcPr>
            <w:tcW w:w="992" w:type="dxa"/>
            <w:shd w:val="clear" w:color="auto" w:fill="auto"/>
          </w:tcPr>
          <w:p w14:paraId="14EA230C"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754F4F42" w14:textId="77777777" w:rsidR="00021AA1" w:rsidRPr="00EA7767" w:rsidRDefault="00021AA1" w:rsidP="004A0A3F">
            <w:pPr>
              <w:ind w:right="77"/>
              <w:rPr>
                <w:lang w:val="en-CA"/>
              </w:rPr>
            </w:pPr>
            <w:r w:rsidRPr="00EA7767">
              <w:rPr>
                <w:lang w:val="en-CA"/>
              </w:rPr>
              <w:t>$____________</w:t>
            </w:r>
          </w:p>
        </w:tc>
      </w:tr>
      <w:tr w:rsidR="00021AA1" w:rsidRPr="00EA7767" w14:paraId="304D8F76" w14:textId="77777777" w:rsidTr="00B3183F">
        <w:tc>
          <w:tcPr>
            <w:tcW w:w="669" w:type="dxa"/>
            <w:shd w:val="clear" w:color="auto" w:fill="auto"/>
          </w:tcPr>
          <w:p w14:paraId="71D77140" w14:textId="77777777" w:rsidR="00021AA1" w:rsidRPr="00EA7767" w:rsidRDefault="00021AA1" w:rsidP="004A0A3F">
            <w:pPr>
              <w:ind w:right="77"/>
              <w:rPr>
                <w:lang w:val="en-CA"/>
              </w:rPr>
            </w:pPr>
            <w:r w:rsidRPr="00EA7767">
              <w:rPr>
                <w:lang w:val="en-CA"/>
              </w:rPr>
              <w:t>(i)</w:t>
            </w:r>
          </w:p>
        </w:tc>
        <w:tc>
          <w:tcPr>
            <w:tcW w:w="5989" w:type="dxa"/>
            <w:shd w:val="clear" w:color="auto" w:fill="auto"/>
          </w:tcPr>
          <w:p w14:paraId="71209FF4" w14:textId="77777777" w:rsidR="00021AA1" w:rsidRPr="00EA7767" w:rsidRDefault="00021AA1" w:rsidP="004A0A3F">
            <w:pPr>
              <w:ind w:right="77"/>
              <w:rPr>
                <w:lang w:val="en-CA"/>
              </w:rPr>
            </w:pPr>
            <w:r w:rsidRPr="00EA7767">
              <w:rPr>
                <w:lang w:val="en-CA"/>
              </w:rPr>
              <w:t xml:space="preserve">Specialty Truck, </w:t>
            </w:r>
            <w:proofErr w:type="gramStart"/>
            <w:r w:rsidRPr="00EA7767">
              <w:rPr>
                <w:lang w:val="en-CA"/>
              </w:rPr>
              <w:t>equipment</w:t>
            </w:r>
            <w:proofErr w:type="gramEnd"/>
            <w:r w:rsidRPr="00EA7767">
              <w:rPr>
                <w:lang w:val="en-CA"/>
              </w:rPr>
              <w:t xml:space="preserve"> and crew, including jackhammer, compressor, concrete saw &amp; compactor</w:t>
            </w:r>
          </w:p>
        </w:tc>
        <w:tc>
          <w:tcPr>
            <w:tcW w:w="992" w:type="dxa"/>
            <w:shd w:val="clear" w:color="auto" w:fill="auto"/>
          </w:tcPr>
          <w:p w14:paraId="0BA54FA7"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5FED5E75" w14:textId="77777777" w:rsidR="00021AA1" w:rsidRPr="00EA7767" w:rsidRDefault="00021AA1" w:rsidP="004A0A3F">
            <w:pPr>
              <w:ind w:right="77"/>
              <w:rPr>
                <w:lang w:val="en-CA"/>
              </w:rPr>
            </w:pPr>
            <w:r w:rsidRPr="00EA7767">
              <w:rPr>
                <w:lang w:val="en-CA"/>
              </w:rPr>
              <w:t>$____________</w:t>
            </w:r>
          </w:p>
        </w:tc>
      </w:tr>
      <w:tr w:rsidR="00021AA1" w:rsidRPr="00EA7767" w14:paraId="6706A295" w14:textId="77777777" w:rsidTr="00B3183F">
        <w:tc>
          <w:tcPr>
            <w:tcW w:w="669" w:type="dxa"/>
            <w:shd w:val="clear" w:color="auto" w:fill="auto"/>
          </w:tcPr>
          <w:p w14:paraId="2A857D5B" w14:textId="77777777" w:rsidR="00021AA1" w:rsidRPr="00EA7767" w:rsidRDefault="00021AA1" w:rsidP="004A0A3F">
            <w:pPr>
              <w:ind w:right="77"/>
              <w:rPr>
                <w:lang w:val="en-CA"/>
              </w:rPr>
            </w:pPr>
            <w:r w:rsidRPr="00EA7767">
              <w:rPr>
                <w:lang w:val="en-CA"/>
              </w:rPr>
              <w:t>(j)</w:t>
            </w:r>
          </w:p>
        </w:tc>
        <w:tc>
          <w:tcPr>
            <w:tcW w:w="5989" w:type="dxa"/>
            <w:shd w:val="clear" w:color="auto" w:fill="auto"/>
          </w:tcPr>
          <w:p w14:paraId="5E26DD94" w14:textId="77777777" w:rsidR="00021AA1" w:rsidRPr="00EA7767" w:rsidRDefault="00021AA1" w:rsidP="004A0A3F">
            <w:pPr>
              <w:ind w:right="77"/>
              <w:rPr>
                <w:lang w:val="en-CA"/>
              </w:rPr>
            </w:pPr>
            <w:r w:rsidRPr="00EA7767">
              <w:rPr>
                <w:lang w:val="en-CA"/>
              </w:rPr>
              <w:t>Operator and Buffer Truck</w:t>
            </w:r>
          </w:p>
        </w:tc>
        <w:tc>
          <w:tcPr>
            <w:tcW w:w="992" w:type="dxa"/>
            <w:shd w:val="clear" w:color="auto" w:fill="auto"/>
          </w:tcPr>
          <w:p w14:paraId="140F6896"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2E2BF299" w14:textId="77777777" w:rsidR="00021AA1" w:rsidRPr="00EA7767" w:rsidRDefault="00021AA1" w:rsidP="004A0A3F">
            <w:pPr>
              <w:ind w:right="77"/>
              <w:rPr>
                <w:lang w:val="en-CA"/>
              </w:rPr>
            </w:pPr>
            <w:r w:rsidRPr="00EA7767">
              <w:rPr>
                <w:lang w:val="en-CA"/>
              </w:rPr>
              <w:t>$____________</w:t>
            </w:r>
          </w:p>
        </w:tc>
      </w:tr>
      <w:tr w:rsidR="00021AA1" w:rsidRPr="00EA7767" w14:paraId="2D29C684" w14:textId="77777777" w:rsidTr="00B3183F">
        <w:tc>
          <w:tcPr>
            <w:tcW w:w="669" w:type="dxa"/>
            <w:shd w:val="clear" w:color="auto" w:fill="auto"/>
          </w:tcPr>
          <w:p w14:paraId="04982784" w14:textId="77777777" w:rsidR="00021AA1" w:rsidRPr="00EA7767" w:rsidRDefault="00021AA1" w:rsidP="004A0A3F">
            <w:pPr>
              <w:ind w:right="77"/>
              <w:rPr>
                <w:lang w:val="en-CA"/>
              </w:rPr>
            </w:pPr>
            <w:r w:rsidRPr="00EA7767">
              <w:rPr>
                <w:lang w:val="en-CA"/>
              </w:rPr>
              <w:t>(k)</w:t>
            </w:r>
          </w:p>
        </w:tc>
        <w:tc>
          <w:tcPr>
            <w:tcW w:w="5989" w:type="dxa"/>
            <w:shd w:val="clear" w:color="auto" w:fill="auto"/>
          </w:tcPr>
          <w:p w14:paraId="5C30B051" w14:textId="77777777" w:rsidR="00021AA1" w:rsidRPr="00EA7767" w:rsidRDefault="00021AA1" w:rsidP="004A0A3F">
            <w:pPr>
              <w:ind w:right="77"/>
              <w:rPr>
                <w:lang w:val="en-CA"/>
              </w:rPr>
            </w:pPr>
            <w:r w:rsidRPr="00EA7767">
              <w:rPr>
                <w:lang w:val="en-CA"/>
              </w:rPr>
              <w:t>Flag person</w:t>
            </w:r>
          </w:p>
        </w:tc>
        <w:tc>
          <w:tcPr>
            <w:tcW w:w="992" w:type="dxa"/>
            <w:shd w:val="clear" w:color="auto" w:fill="auto"/>
          </w:tcPr>
          <w:p w14:paraId="52E90A90"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514708CF" w14:textId="77777777" w:rsidR="00021AA1" w:rsidRPr="00EA7767" w:rsidRDefault="00021AA1" w:rsidP="004A0A3F">
            <w:pPr>
              <w:ind w:right="77"/>
              <w:rPr>
                <w:lang w:val="en-CA"/>
              </w:rPr>
            </w:pPr>
            <w:r w:rsidRPr="00EA7767">
              <w:rPr>
                <w:lang w:val="en-CA"/>
              </w:rPr>
              <w:t>$____________</w:t>
            </w:r>
          </w:p>
        </w:tc>
      </w:tr>
      <w:tr w:rsidR="00021AA1" w:rsidRPr="00EA7767" w14:paraId="3334BCEB" w14:textId="77777777" w:rsidTr="00B3183F">
        <w:tc>
          <w:tcPr>
            <w:tcW w:w="669" w:type="dxa"/>
            <w:shd w:val="clear" w:color="auto" w:fill="auto"/>
          </w:tcPr>
          <w:p w14:paraId="36B17D36" w14:textId="77777777" w:rsidR="00021AA1" w:rsidRPr="00EA7767" w:rsidRDefault="00021AA1" w:rsidP="004A0A3F">
            <w:pPr>
              <w:ind w:right="77"/>
              <w:rPr>
                <w:lang w:val="en-CA"/>
              </w:rPr>
            </w:pPr>
            <w:r w:rsidRPr="00EA7767">
              <w:rPr>
                <w:lang w:val="en-CA"/>
              </w:rPr>
              <w:t>(l)</w:t>
            </w:r>
          </w:p>
        </w:tc>
        <w:tc>
          <w:tcPr>
            <w:tcW w:w="5989" w:type="dxa"/>
            <w:shd w:val="clear" w:color="auto" w:fill="auto"/>
          </w:tcPr>
          <w:p w14:paraId="521D507D" w14:textId="77777777" w:rsidR="00021AA1" w:rsidRPr="00EA7767" w:rsidRDefault="00021AA1" w:rsidP="004A0A3F">
            <w:pPr>
              <w:ind w:right="77"/>
              <w:rPr>
                <w:lang w:val="en-CA"/>
              </w:rPr>
            </w:pPr>
            <w:r w:rsidRPr="00EA7767">
              <w:rPr>
                <w:lang w:val="en-CA"/>
              </w:rPr>
              <w:t>Operator and Skid Steer</w:t>
            </w:r>
          </w:p>
        </w:tc>
        <w:tc>
          <w:tcPr>
            <w:tcW w:w="992" w:type="dxa"/>
            <w:shd w:val="clear" w:color="auto" w:fill="auto"/>
          </w:tcPr>
          <w:p w14:paraId="49A5BD60"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765EF047" w14:textId="77777777" w:rsidR="00021AA1" w:rsidRPr="00EA7767" w:rsidRDefault="00021AA1" w:rsidP="004A0A3F">
            <w:pPr>
              <w:ind w:right="77"/>
              <w:rPr>
                <w:lang w:val="en-CA"/>
              </w:rPr>
            </w:pPr>
            <w:r w:rsidRPr="00EA7767">
              <w:rPr>
                <w:lang w:val="en-CA"/>
              </w:rPr>
              <w:t>$____________</w:t>
            </w:r>
          </w:p>
        </w:tc>
      </w:tr>
      <w:tr w:rsidR="00021AA1" w:rsidRPr="00EA7767" w14:paraId="52DDD443" w14:textId="77777777" w:rsidTr="00B3183F">
        <w:tc>
          <w:tcPr>
            <w:tcW w:w="669" w:type="dxa"/>
            <w:shd w:val="clear" w:color="auto" w:fill="auto"/>
          </w:tcPr>
          <w:p w14:paraId="09405738" w14:textId="77777777" w:rsidR="00021AA1" w:rsidRPr="00EA7767" w:rsidRDefault="00021AA1" w:rsidP="004A0A3F">
            <w:pPr>
              <w:ind w:right="77"/>
              <w:rPr>
                <w:lang w:val="en-CA"/>
              </w:rPr>
            </w:pPr>
            <w:r w:rsidRPr="00EA7767">
              <w:rPr>
                <w:lang w:val="en-CA"/>
              </w:rPr>
              <w:t>(m)</w:t>
            </w:r>
          </w:p>
        </w:tc>
        <w:tc>
          <w:tcPr>
            <w:tcW w:w="5989" w:type="dxa"/>
            <w:shd w:val="clear" w:color="auto" w:fill="auto"/>
          </w:tcPr>
          <w:p w14:paraId="045EBCA4" w14:textId="77777777" w:rsidR="00021AA1" w:rsidRPr="00EA7767" w:rsidRDefault="00021AA1" w:rsidP="004A0A3F">
            <w:pPr>
              <w:ind w:right="77"/>
              <w:rPr>
                <w:lang w:val="en-CA"/>
              </w:rPr>
            </w:pPr>
            <w:r w:rsidRPr="00EA7767">
              <w:rPr>
                <w:lang w:val="en-CA"/>
              </w:rPr>
              <w:t>Vac Truck with Operator</w:t>
            </w:r>
          </w:p>
        </w:tc>
        <w:tc>
          <w:tcPr>
            <w:tcW w:w="992" w:type="dxa"/>
            <w:shd w:val="clear" w:color="auto" w:fill="auto"/>
          </w:tcPr>
          <w:p w14:paraId="41778305"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20EA2D70" w14:textId="77777777" w:rsidR="00021AA1" w:rsidRPr="00EA7767" w:rsidRDefault="00021AA1" w:rsidP="004A0A3F">
            <w:pPr>
              <w:ind w:right="77"/>
              <w:rPr>
                <w:lang w:val="en-CA"/>
              </w:rPr>
            </w:pPr>
            <w:r w:rsidRPr="00EA7767">
              <w:rPr>
                <w:lang w:val="en-CA"/>
              </w:rPr>
              <w:t>$____________</w:t>
            </w:r>
          </w:p>
        </w:tc>
      </w:tr>
      <w:tr w:rsidR="00021AA1" w:rsidRPr="00EA7767" w14:paraId="25060203" w14:textId="77777777" w:rsidTr="00B3183F">
        <w:tc>
          <w:tcPr>
            <w:tcW w:w="669" w:type="dxa"/>
            <w:shd w:val="clear" w:color="auto" w:fill="auto"/>
          </w:tcPr>
          <w:p w14:paraId="2324FF7C" w14:textId="77777777" w:rsidR="00021AA1" w:rsidRPr="00EA7767" w:rsidRDefault="00021AA1" w:rsidP="004A0A3F">
            <w:pPr>
              <w:ind w:right="77"/>
              <w:rPr>
                <w:lang w:val="en-CA"/>
              </w:rPr>
            </w:pPr>
            <w:r w:rsidRPr="00EA7767">
              <w:rPr>
                <w:lang w:val="en-CA"/>
              </w:rPr>
              <w:t>(n)</w:t>
            </w:r>
          </w:p>
        </w:tc>
        <w:tc>
          <w:tcPr>
            <w:tcW w:w="5989" w:type="dxa"/>
            <w:shd w:val="clear" w:color="auto" w:fill="auto"/>
          </w:tcPr>
          <w:p w14:paraId="5D69F629" w14:textId="77777777" w:rsidR="00021AA1" w:rsidRPr="00EA7767" w:rsidRDefault="00021AA1" w:rsidP="004A0A3F">
            <w:pPr>
              <w:ind w:right="77"/>
              <w:rPr>
                <w:lang w:val="en-CA"/>
              </w:rPr>
            </w:pPr>
            <w:r w:rsidRPr="00EA7767">
              <w:rPr>
                <w:lang w:val="en-CA"/>
              </w:rPr>
              <w:t>Operator and Backhoe with rubber tires</w:t>
            </w:r>
          </w:p>
        </w:tc>
        <w:tc>
          <w:tcPr>
            <w:tcW w:w="992" w:type="dxa"/>
            <w:shd w:val="clear" w:color="auto" w:fill="auto"/>
          </w:tcPr>
          <w:p w14:paraId="451572FD"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62E9238F" w14:textId="77777777" w:rsidR="00021AA1" w:rsidRPr="00EA7767" w:rsidRDefault="00021AA1" w:rsidP="004A0A3F">
            <w:pPr>
              <w:ind w:right="77"/>
              <w:rPr>
                <w:lang w:val="en-CA"/>
              </w:rPr>
            </w:pPr>
            <w:r w:rsidRPr="00EA7767">
              <w:rPr>
                <w:lang w:val="en-CA"/>
              </w:rPr>
              <w:t>$____________</w:t>
            </w:r>
          </w:p>
        </w:tc>
      </w:tr>
      <w:tr w:rsidR="00021AA1" w:rsidRPr="00EA7767" w14:paraId="2B7E6AFE" w14:textId="77777777" w:rsidTr="00B3183F">
        <w:tc>
          <w:tcPr>
            <w:tcW w:w="669" w:type="dxa"/>
            <w:shd w:val="clear" w:color="auto" w:fill="auto"/>
          </w:tcPr>
          <w:p w14:paraId="7287F77E" w14:textId="77777777" w:rsidR="00021AA1" w:rsidRPr="00EA7767" w:rsidRDefault="00021AA1" w:rsidP="004A0A3F">
            <w:pPr>
              <w:ind w:right="77"/>
              <w:rPr>
                <w:lang w:val="en-CA"/>
              </w:rPr>
            </w:pPr>
            <w:r w:rsidRPr="00EA7767">
              <w:rPr>
                <w:lang w:val="en-CA"/>
              </w:rPr>
              <w:t>(o)</w:t>
            </w:r>
          </w:p>
        </w:tc>
        <w:tc>
          <w:tcPr>
            <w:tcW w:w="5989" w:type="dxa"/>
            <w:shd w:val="clear" w:color="auto" w:fill="auto"/>
          </w:tcPr>
          <w:p w14:paraId="652E84C6" w14:textId="77777777" w:rsidR="00021AA1" w:rsidRPr="00EA7767" w:rsidRDefault="00021AA1" w:rsidP="004A0A3F">
            <w:pPr>
              <w:ind w:right="77"/>
              <w:rPr>
                <w:lang w:val="en-CA"/>
              </w:rPr>
            </w:pPr>
            <w:r w:rsidRPr="00EA7767">
              <w:rPr>
                <w:lang w:val="en-CA"/>
              </w:rPr>
              <w:t>Operator and Ditch-Witch Trencher</w:t>
            </w:r>
          </w:p>
        </w:tc>
        <w:tc>
          <w:tcPr>
            <w:tcW w:w="992" w:type="dxa"/>
            <w:shd w:val="clear" w:color="auto" w:fill="auto"/>
          </w:tcPr>
          <w:p w14:paraId="44A87E44"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0F00C47B" w14:textId="77777777" w:rsidR="00021AA1" w:rsidRPr="00EA7767" w:rsidRDefault="00021AA1" w:rsidP="004A0A3F">
            <w:pPr>
              <w:ind w:right="77"/>
              <w:rPr>
                <w:lang w:val="en-CA"/>
              </w:rPr>
            </w:pPr>
            <w:r w:rsidRPr="00EA7767">
              <w:rPr>
                <w:lang w:val="en-CA"/>
              </w:rPr>
              <w:t>$____________</w:t>
            </w:r>
          </w:p>
        </w:tc>
      </w:tr>
      <w:tr w:rsidR="00021AA1" w:rsidRPr="00EA7767" w14:paraId="00827CF5" w14:textId="77777777" w:rsidTr="00B3183F">
        <w:tc>
          <w:tcPr>
            <w:tcW w:w="669" w:type="dxa"/>
            <w:shd w:val="clear" w:color="auto" w:fill="auto"/>
          </w:tcPr>
          <w:p w14:paraId="2BDB509E" w14:textId="77777777" w:rsidR="00021AA1" w:rsidRPr="00EA7767" w:rsidRDefault="00021AA1" w:rsidP="004A0A3F">
            <w:pPr>
              <w:ind w:right="77"/>
              <w:rPr>
                <w:lang w:val="en-CA"/>
              </w:rPr>
            </w:pPr>
            <w:r w:rsidRPr="00EA7767">
              <w:rPr>
                <w:lang w:val="en-CA"/>
              </w:rPr>
              <w:t>(p)</w:t>
            </w:r>
          </w:p>
        </w:tc>
        <w:tc>
          <w:tcPr>
            <w:tcW w:w="5989" w:type="dxa"/>
            <w:shd w:val="clear" w:color="auto" w:fill="auto"/>
          </w:tcPr>
          <w:p w14:paraId="17B075AC" w14:textId="77777777" w:rsidR="00021AA1" w:rsidRPr="00EA7767" w:rsidRDefault="00021AA1" w:rsidP="004A0A3F">
            <w:pPr>
              <w:ind w:right="77"/>
              <w:rPr>
                <w:lang w:val="en-CA"/>
              </w:rPr>
            </w:pPr>
            <w:r w:rsidRPr="00EA7767">
              <w:rPr>
                <w:lang w:val="en-CA"/>
              </w:rPr>
              <w:t>Mechanical Tamper (without operator)</w:t>
            </w:r>
          </w:p>
        </w:tc>
        <w:tc>
          <w:tcPr>
            <w:tcW w:w="992" w:type="dxa"/>
            <w:shd w:val="clear" w:color="auto" w:fill="auto"/>
          </w:tcPr>
          <w:p w14:paraId="679F0AC5"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5B6D05C0" w14:textId="77777777" w:rsidR="00021AA1" w:rsidRPr="00EA7767" w:rsidRDefault="00021AA1" w:rsidP="004A0A3F">
            <w:pPr>
              <w:ind w:right="77"/>
              <w:rPr>
                <w:lang w:val="en-CA"/>
              </w:rPr>
            </w:pPr>
            <w:r w:rsidRPr="00EA7767">
              <w:rPr>
                <w:lang w:val="en-CA"/>
              </w:rPr>
              <w:t>$____________</w:t>
            </w:r>
          </w:p>
        </w:tc>
      </w:tr>
      <w:tr w:rsidR="00021AA1" w:rsidRPr="00EA7767" w14:paraId="4790B28A" w14:textId="77777777" w:rsidTr="00B3183F">
        <w:tc>
          <w:tcPr>
            <w:tcW w:w="669" w:type="dxa"/>
            <w:shd w:val="clear" w:color="auto" w:fill="auto"/>
          </w:tcPr>
          <w:p w14:paraId="29006D31" w14:textId="77777777" w:rsidR="00021AA1" w:rsidRPr="00EA7767" w:rsidRDefault="00021AA1" w:rsidP="004A0A3F">
            <w:pPr>
              <w:ind w:right="77"/>
              <w:rPr>
                <w:lang w:val="en-CA"/>
              </w:rPr>
            </w:pPr>
            <w:r w:rsidRPr="00EA7767">
              <w:rPr>
                <w:lang w:val="en-CA"/>
              </w:rPr>
              <w:t>(q)</w:t>
            </w:r>
          </w:p>
        </w:tc>
        <w:tc>
          <w:tcPr>
            <w:tcW w:w="5989" w:type="dxa"/>
            <w:shd w:val="clear" w:color="auto" w:fill="auto"/>
          </w:tcPr>
          <w:p w14:paraId="1069AE65" w14:textId="77777777" w:rsidR="00021AA1" w:rsidRPr="00EA7767" w:rsidRDefault="00021AA1" w:rsidP="004A0A3F">
            <w:pPr>
              <w:ind w:right="77"/>
              <w:rPr>
                <w:lang w:val="en-CA"/>
              </w:rPr>
            </w:pPr>
            <w:r w:rsidRPr="00EA7767">
              <w:rPr>
                <w:lang w:val="en-CA"/>
              </w:rPr>
              <w:t>Sump Pump (without operator)</w:t>
            </w:r>
          </w:p>
        </w:tc>
        <w:tc>
          <w:tcPr>
            <w:tcW w:w="992" w:type="dxa"/>
            <w:shd w:val="clear" w:color="auto" w:fill="auto"/>
          </w:tcPr>
          <w:p w14:paraId="41542382"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53E30702" w14:textId="77777777" w:rsidR="00021AA1" w:rsidRPr="00EA7767" w:rsidRDefault="00021AA1" w:rsidP="004A0A3F">
            <w:pPr>
              <w:ind w:right="77"/>
              <w:rPr>
                <w:lang w:val="en-CA"/>
              </w:rPr>
            </w:pPr>
            <w:r w:rsidRPr="00EA7767">
              <w:rPr>
                <w:lang w:val="en-CA"/>
              </w:rPr>
              <w:t>$____________</w:t>
            </w:r>
          </w:p>
        </w:tc>
      </w:tr>
      <w:tr w:rsidR="00021AA1" w:rsidRPr="00EA7767" w14:paraId="0F763A08" w14:textId="77777777" w:rsidTr="00B3183F">
        <w:tc>
          <w:tcPr>
            <w:tcW w:w="669" w:type="dxa"/>
            <w:shd w:val="clear" w:color="auto" w:fill="auto"/>
          </w:tcPr>
          <w:p w14:paraId="151E37AB" w14:textId="77777777" w:rsidR="00021AA1" w:rsidRPr="00EA7767" w:rsidRDefault="00021AA1" w:rsidP="004A0A3F">
            <w:pPr>
              <w:ind w:right="77"/>
              <w:rPr>
                <w:lang w:val="en-CA"/>
              </w:rPr>
            </w:pPr>
            <w:r w:rsidRPr="00EA7767">
              <w:rPr>
                <w:lang w:val="en-CA"/>
              </w:rPr>
              <w:t>(r)</w:t>
            </w:r>
          </w:p>
        </w:tc>
        <w:tc>
          <w:tcPr>
            <w:tcW w:w="5989" w:type="dxa"/>
            <w:shd w:val="clear" w:color="auto" w:fill="auto"/>
          </w:tcPr>
          <w:p w14:paraId="434A654D" w14:textId="77777777" w:rsidR="00021AA1" w:rsidRPr="00EA7767" w:rsidRDefault="00021AA1" w:rsidP="004A0A3F">
            <w:pPr>
              <w:ind w:right="77"/>
              <w:rPr>
                <w:lang w:val="en-CA"/>
              </w:rPr>
            </w:pPr>
            <w:r w:rsidRPr="00EA7767">
              <w:rPr>
                <w:lang w:val="en-CA"/>
              </w:rPr>
              <w:t>Jack Hammer &amp; Compressor (without operator)</w:t>
            </w:r>
          </w:p>
        </w:tc>
        <w:tc>
          <w:tcPr>
            <w:tcW w:w="992" w:type="dxa"/>
            <w:shd w:val="clear" w:color="auto" w:fill="auto"/>
          </w:tcPr>
          <w:p w14:paraId="181D0E12"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2DB18CE0" w14:textId="77777777" w:rsidR="00021AA1" w:rsidRPr="00EA7767" w:rsidRDefault="00021AA1" w:rsidP="004A0A3F">
            <w:pPr>
              <w:ind w:right="77"/>
              <w:rPr>
                <w:lang w:val="en-CA"/>
              </w:rPr>
            </w:pPr>
            <w:r w:rsidRPr="00EA7767">
              <w:rPr>
                <w:lang w:val="en-CA"/>
              </w:rPr>
              <w:t>$____________</w:t>
            </w:r>
          </w:p>
        </w:tc>
      </w:tr>
      <w:tr w:rsidR="00021AA1" w:rsidRPr="00EA7767" w14:paraId="223C4764" w14:textId="77777777" w:rsidTr="00B3183F">
        <w:tc>
          <w:tcPr>
            <w:tcW w:w="669" w:type="dxa"/>
            <w:shd w:val="clear" w:color="auto" w:fill="auto"/>
          </w:tcPr>
          <w:p w14:paraId="459CF16A" w14:textId="77777777" w:rsidR="00021AA1" w:rsidRPr="00EA7767" w:rsidRDefault="00021AA1" w:rsidP="004A0A3F">
            <w:pPr>
              <w:ind w:right="77"/>
              <w:rPr>
                <w:lang w:val="en-CA"/>
              </w:rPr>
            </w:pPr>
            <w:r w:rsidRPr="00EA7767">
              <w:rPr>
                <w:lang w:val="en-CA"/>
              </w:rPr>
              <w:t>(s)</w:t>
            </w:r>
          </w:p>
        </w:tc>
        <w:tc>
          <w:tcPr>
            <w:tcW w:w="5989" w:type="dxa"/>
            <w:shd w:val="clear" w:color="auto" w:fill="auto"/>
          </w:tcPr>
          <w:p w14:paraId="30E6454D" w14:textId="77777777" w:rsidR="00021AA1" w:rsidRPr="00EA7767" w:rsidRDefault="00021AA1" w:rsidP="004A0A3F">
            <w:pPr>
              <w:ind w:right="77"/>
              <w:rPr>
                <w:lang w:val="en-CA"/>
              </w:rPr>
            </w:pPr>
            <w:r w:rsidRPr="00EA7767">
              <w:rPr>
                <w:lang w:val="en-CA"/>
              </w:rPr>
              <w:t>Compactor (without operator)</w:t>
            </w:r>
          </w:p>
        </w:tc>
        <w:tc>
          <w:tcPr>
            <w:tcW w:w="992" w:type="dxa"/>
            <w:shd w:val="clear" w:color="auto" w:fill="auto"/>
          </w:tcPr>
          <w:p w14:paraId="0CFD73FE" w14:textId="77777777" w:rsidR="00021AA1" w:rsidRPr="00EA7767" w:rsidRDefault="00021AA1" w:rsidP="004A0A3F">
            <w:pPr>
              <w:ind w:right="77"/>
              <w:rPr>
                <w:lang w:val="en-CA"/>
              </w:rPr>
            </w:pPr>
            <w:r w:rsidRPr="00EA7767">
              <w:rPr>
                <w:lang w:val="en-CA"/>
              </w:rPr>
              <w:t>Hour</w:t>
            </w:r>
          </w:p>
        </w:tc>
        <w:tc>
          <w:tcPr>
            <w:tcW w:w="1966" w:type="dxa"/>
            <w:shd w:val="clear" w:color="auto" w:fill="auto"/>
          </w:tcPr>
          <w:p w14:paraId="725782A7" w14:textId="77777777" w:rsidR="00021AA1" w:rsidRPr="00EA7767" w:rsidRDefault="00021AA1" w:rsidP="004A0A3F">
            <w:pPr>
              <w:ind w:right="77"/>
              <w:rPr>
                <w:lang w:val="en-CA"/>
              </w:rPr>
            </w:pPr>
            <w:r w:rsidRPr="00EA7767">
              <w:rPr>
                <w:lang w:val="en-CA"/>
              </w:rPr>
              <w:t>$____________</w:t>
            </w:r>
          </w:p>
        </w:tc>
      </w:tr>
    </w:tbl>
    <w:p w14:paraId="7D8B9194" w14:textId="77777777" w:rsidR="00021AA1" w:rsidRPr="00EA7767" w:rsidRDefault="00021AA1" w:rsidP="004A0A3F">
      <w:pPr>
        <w:ind w:right="77"/>
        <w:rPr>
          <w:b/>
          <w:bCs/>
          <w:u w:val="single"/>
        </w:rPr>
      </w:pPr>
    </w:p>
    <w:p w14:paraId="6E5CDB31" w14:textId="54717B8D" w:rsidR="00021AA1" w:rsidRPr="00EA7767" w:rsidRDefault="00021AA1" w:rsidP="004A0A3F">
      <w:pPr>
        <w:ind w:right="77"/>
        <w:rPr>
          <w:b/>
          <w:bCs/>
          <w:u w:val="single"/>
        </w:rPr>
      </w:pPr>
      <w:r w:rsidRPr="00EA7767">
        <w:rPr>
          <w:b/>
          <w:bCs/>
          <w:u w:val="single"/>
        </w:rPr>
        <w:t>Schedule 2</w:t>
      </w:r>
      <w:r w:rsidR="001F40E4">
        <w:rPr>
          <w:b/>
          <w:bCs/>
          <w:u w:val="single"/>
        </w:rPr>
        <w:t>-B:</w:t>
      </w:r>
      <w:r w:rsidRPr="00EA7767">
        <w:rPr>
          <w:b/>
          <w:bCs/>
          <w:u w:val="single"/>
        </w:rPr>
        <w:t xml:space="preserve"> Unit Costs</w:t>
      </w:r>
    </w:p>
    <w:p w14:paraId="7B51CD86" w14:textId="77777777" w:rsidR="00021AA1" w:rsidRPr="00EA7767" w:rsidRDefault="00021AA1" w:rsidP="004A0A3F">
      <w:pPr>
        <w:ind w:right="77"/>
        <w:rPr>
          <w:b/>
          <w:bCs/>
          <w:u w:val="single"/>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5917"/>
        <w:gridCol w:w="989"/>
        <w:gridCol w:w="1982"/>
      </w:tblGrid>
      <w:tr w:rsidR="00021AA1" w:rsidRPr="00EA7767" w14:paraId="539DD850" w14:textId="77777777" w:rsidTr="00B073F3">
        <w:tc>
          <w:tcPr>
            <w:tcW w:w="669" w:type="dxa"/>
            <w:shd w:val="clear" w:color="auto" w:fill="auto"/>
          </w:tcPr>
          <w:p w14:paraId="0C468F16" w14:textId="77777777" w:rsidR="00021AA1" w:rsidRPr="00EA7767" w:rsidRDefault="00021AA1" w:rsidP="004A0A3F">
            <w:pPr>
              <w:ind w:right="77"/>
              <w:rPr>
                <w:b/>
                <w:bCs/>
                <w:lang w:val="en-CA"/>
              </w:rPr>
            </w:pPr>
            <w:r w:rsidRPr="00EA7767">
              <w:rPr>
                <w:b/>
                <w:bCs/>
                <w:lang w:val="en-CA"/>
              </w:rPr>
              <w:t>Item</w:t>
            </w:r>
          </w:p>
        </w:tc>
        <w:tc>
          <w:tcPr>
            <w:tcW w:w="5989" w:type="dxa"/>
            <w:shd w:val="clear" w:color="auto" w:fill="auto"/>
          </w:tcPr>
          <w:p w14:paraId="09EBE6C8" w14:textId="77777777" w:rsidR="00021AA1" w:rsidRPr="00EA7767" w:rsidRDefault="00021AA1" w:rsidP="004A0A3F">
            <w:pPr>
              <w:ind w:right="77"/>
              <w:rPr>
                <w:b/>
                <w:bCs/>
                <w:lang w:val="en-CA"/>
              </w:rPr>
            </w:pPr>
            <w:r w:rsidRPr="00EA7767">
              <w:rPr>
                <w:b/>
                <w:bCs/>
                <w:lang w:val="en-CA"/>
              </w:rPr>
              <w:t>Description</w:t>
            </w:r>
          </w:p>
        </w:tc>
        <w:tc>
          <w:tcPr>
            <w:tcW w:w="992" w:type="dxa"/>
            <w:shd w:val="clear" w:color="auto" w:fill="auto"/>
          </w:tcPr>
          <w:p w14:paraId="3A014B71" w14:textId="77777777" w:rsidR="00021AA1" w:rsidRPr="00EA7767" w:rsidRDefault="00021AA1" w:rsidP="004A0A3F">
            <w:pPr>
              <w:ind w:right="77"/>
              <w:rPr>
                <w:b/>
                <w:bCs/>
                <w:lang w:val="en-CA"/>
              </w:rPr>
            </w:pPr>
            <w:r w:rsidRPr="00EA7767">
              <w:rPr>
                <w:b/>
                <w:bCs/>
                <w:lang w:val="en-CA"/>
              </w:rPr>
              <w:t>Unit</w:t>
            </w:r>
          </w:p>
        </w:tc>
        <w:tc>
          <w:tcPr>
            <w:tcW w:w="1984" w:type="dxa"/>
            <w:shd w:val="clear" w:color="auto" w:fill="auto"/>
          </w:tcPr>
          <w:p w14:paraId="5EB7FE26" w14:textId="77777777" w:rsidR="00021AA1" w:rsidRPr="00EA7767" w:rsidRDefault="00021AA1" w:rsidP="004A0A3F">
            <w:pPr>
              <w:ind w:right="77"/>
              <w:rPr>
                <w:b/>
                <w:bCs/>
                <w:lang w:val="en-CA"/>
              </w:rPr>
            </w:pPr>
            <w:r w:rsidRPr="00EA7767">
              <w:rPr>
                <w:b/>
                <w:bCs/>
                <w:lang w:val="en-CA"/>
              </w:rPr>
              <w:t>Cost Plus Rate</w:t>
            </w:r>
          </w:p>
        </w:tc>
      </w:tr>
      <w:tr w:rsidR="00021AA1" w:rsidRPr="00EA7767" w14:paraId="3B225961" w14:textId="77777777" w:rsidTr="00B073F3">
        <w:tc>
          <w:tcPr>
            <w:tcW w:w="669" w:type="dxa"/>
            <w:shd w:val="clear" w:color="auto" w:fill="auto"/>
          </w:tcPr>
          <w:p w14:paraId="69804D1A" w14:textId="77777777" w:rsidR="00021AA1" w:rsidRPr="00EA7767" w:rsidRDefault="00021AA1" w:rsidP="004A0A3F">
            <w:pPr>
              <w:ind w:right="77"/>
              <w:rPr>
                <w:lang w:val="en-CA"/>
              </w:rPr>
            </w:pPr>
            <w:r w:rsidRPr="00EA7767">
              <w:rPr>
                <w:lang w:val="en-CA"/>
              </w:rPr>
              <w:t>(a)</w:t>
            </w:r>
          </w:p>
        </w:tc>
        <w:tc>
          <w:tcPr>
            <w:tcW w:w="5989" w:type="dxa"/>
            <w:shd w:val="clear" w:color="auto" w:fill="auto"/>
            <w:vAlign w:val="center"/>
          </w:tcPr>
          <w:p w14:paraId="7A1AC8B1" w14:textId="77777777" w:rsidR="00021AA1" w:rsidRPr="00EA7767" w:rsidRDefault="00021AA1" w:rsidP="004A0A3F">
            <w:pPr>
              <w:ind w:right="77"/>
              <w:rPr>
                <w:lang w:val="en-CA"/>
              </w:rPr>
            </w:pPr>
            <w:r w:rsidRPr="00EA7767">
              <w:t>Supply Alpha FXM1100 UPS Inverter</w:t>
            </w:r>
          </w:p>
        </w:tc>
        <w:tc>
          <w:tcPr>
            <w:tcW w:w="992" w:type="dxa"/>
            <w:shd w:val="clear" w:color="auto" w:fill="auto"/>
          </w:tcPr>
          <w:p w14:paraId="70921DDE" w14:textId="77777777" w:rsidR="00021AA1" w:rsidRPr="00EA7767" w:rsidRDefault="00021AA1" w:rsidP="004A0A3F">
            <w:pPr>
              <w:ind w:right="77"/>
              <w:rPr>
                <w:lang w:val="en-CA"/>
              </w:rPr>
            </w:pPr>
            <w:r w:rsidRPr="00EA7767">
              <w:rPr>
                <w:lang w:val="en-CA"/>
              </w:rPr>
              <w:t>Each</w:t>
            </w:r>
          </w:p>
        </w:tc>
        <w:tc>
          <w:tcPr>
            <w:tcW w:w="1984" w:type="dxa"/>
            <w:shd w:val="clear" w:color="auto" w:fill="auto"/>
          </w:tcPr>
          <w:p w14:paraId="3090B952" w14:textId="77777777" w:rsidR="00021AA1" w:rsidRPr="00EA7767" w:rsidRDefault="00021AA1" w:rsidP="004A0A3F">
            <w:pPr>
              <w:ind w:right="77"/>
              <w:rPr>
                <w:lang w:val="en-CA"/>
              </w:rPr>
            </w:pPr>
            <w:r w:rsidRPr="00EA7767">
              <w:rPr>
                <w:lang w:val="en-CA"/>
              </w:rPr>
              <w:t>$____________</w:t>
            </w:r>
          </w:p>
        </w:tc>
      </w:tr>
      <w:tr w:rsidR="00021AA1" w:rsidRPr="00EA7767" w14:paraId="47AADB1F" w14:textId="77777777" w:rsidTr="00B073F3">
        <w:tc>
          <w:tcPr>
            <w:tcW w:w="669" w:type="dxa"/>
            <w:shd w:val="clear" w:color="auto" w:fill="auto"/>
          </w:tcPr>
          <w:p w14:paraId="2FCBA8DE" w14:textId="77777777" w:rsidR="00021AA1" w:rsidRPr="00EA7767" w:rsidRDefault="00021AA1" w:rsidP="004A0A3F">
            <w:pPr>
              <w:ind w:right="77"/>
              <w:rPr>
                <w:lang w:val="en-CA"/>
              </w:rPr>
            </w:pPr>
            <w:r w:rsidRPr="00EA7767">
              <w:rPr>
                <w:lang w:val="en-CA"/>
              </w:rPr>
              <w:t>(b)</w:t>
            </w:r>
          </w:p>
        </w:tc>
        <w:tc>
          <w:tcPr>
            <w:tcW w:w="5989" w:type="dxa"/>
            <w:shd w:val="clear" w:color="auto" w:fill="auto"/>
            <w:vAlign w:val="center"/>
          </w:tcPr>
          <w:p w14:paraId="331A2331" w14:textId="77777777" w:rsidR="00021AA1" w:rsidRPr="00EA7767" w:rsidRDefault="00021AA1" w:rsidP="004A0A3F">
            <w:pPr>
              <w:ind w:right="77"/>
              <w:rPr>
                <w:lang w:val="en-CA"/>
              </w:rPr>
            </w:pPr>
            <w:r w:rsidRPr="00EA7767">
              <w:t>Supply Alpha FXM650 UPS Inverter</w:t>
            </w:r>
          </w:p>
        </w:tc>
        <w:tc>
          <w:tcPr>
            <w:tcW w:w="992" w:type="dxa"/>
            <w:shd w:val="clear" w:color="auto" w:fill="auto"/>
          </w:tcPr>
          <w:p w14:paraId="0CC4E0C7" w14:textId="77777777" w:rsidR="00021AA1" w:rsidRPr="00EA7767" w:rsidRDefault="00021AA1" w:rsidP="004A0A3F">
            <w:pPr>
              <w:ind w:right="77"/>
              <w:rPr>
                <w:lang w:val="en-CA"/>
              </w:rPr>
            </w:pPr>
            <w:r w:rsidRPr="00EA7767">
              <w:rPr>
                <w:lang w:val="en-CA"/>
              </w:rPr>
              <w:t>Each</w:t>
            </w:r>
          </w:p>
        </w:tc>
        <w:tc>
          <w:tcPr>
            <w:tcW w:w="1984" w:type="dxa"/>
            <w:shd w:val="clear" w:color="auto" w:fill="auto"/>
          </w:tcPr>
          <w:p w14:paraId="77EFDAD3" w14:textId="77777777" w:rsidR="00021AA1" w:rsidRPr="00EA7767" w:rsidRDefault="00021AA1" w:rsidP="004A0A3F">
            <w:pPr>
              <w:ind w:right="77"/>
              <w:rPr>
                <w:lang w:val="en-CA"/>
              </w:rPr>
            </w:pPr>
            <w:r w:rsidRPr="00EA7767">
              <w:rPr>
                <w:lang w:val="en-CA"/>
              </w:rPr>
              <w:t>$____________</w:t>
            </w:r>
          </w:p>
        </w:tc>
      </w:tr>
      <w:tr w:rsidR="00021AA1" w:rsidRPr="00EA7767" w14:paraId="15E65DF0" w14:textId="77777777" w:rsidTr="00B073F3">
        <w:tc>
          <w:tcPr>
            <w:tcW w:w="669" w:type="dxa"/>
            <w:shd w:val="clear" w:color="auto" w:fill="auto"/>
          </w:tcPr>
          <w:p w14:paraId="00A50184" w14:textId="77777777" w:rsidR="00021AA1" w:rsidRPr="00EA7767" w:rsidRDefault="00021AA1" w:rsidP="004A0A3F">
            <w:pPr>
              <w:ind w:right="77"/>
              <w:rPr>
                <w:lang w:val="en-CA"/>
              </w:rPr>
            </w:pPr>
            <w:r w:rsidRPr="00EA7767">
              <w:rPr>
                <w:lang w:val="en-CA"/>
              </w:rPr>
              <w:t>(c)</w:t>
            </w:r>
          </w:p>
        </w:tc>
        <w:tc>
          <w:tcPr>
            <w:tcW w:w="5989" w:type="dxa"/>
            <w:shd w:val="clear" w:color="auto" w:fill="auto"/>
            <w:vAlign w:val="center"/>
          </w:tcPr>
          <w:p w14:paraId="5537E2D8" w14:textId="77777777" w:rsidR="00021AA1" w:rsidRPr="00EA7767" w:rsidRDefault="00021AA1" w:rsidP="004A0A3F">
            <w:pPr>
              <w:ind w:right="77"/>
              <w:rPr>
                <w:lang w:val="en-CA"/>
              </w:rPr>
            </w:pPr>
            <w:r w:rsidRPr="00EA7767">
              <w:t xml:space="preserve">Supply </w:t>
            </w:r>
            <w:proofErr w:type="spellStart"/>
            <w:r w:rsidRPr="00EA7767">
              <w:t>AlphaCell</w:t>
            </w:r>
            <w:proofErr w:type="spellEnd"/>
            <w:r w:rsidRPr="00EA7767">
              <w:t xml:space="preserve"> 195 XTV, 12V, 100Ah batteries meeting manufacturer’s specifications for Alpha FXM Series UPS Inverters</w:t>
            </w:r>
          </w:p>
        </w:tc>
        <w:tc>
          <w:tcPr>
            <w:tcW w:w="992" w:type="dxa"/>
            <w:shd w:val="clear" w:color="auto" w:fill="auto"/>
          </w:tcPr>
          <w:p w14:paraId="5C0653A8" w14:textId="77777777" w:rsidR="00021AA1" w:rsidRPr="00EA7767" w:rsidRDefault="00021AA1" w:rsidP="004A0A3F">
            <w:pPr>
              <w:ind w:right="77"/>
              <w:rPr>
                <w:lang w:val="en-CA"/>
              </w:rPr>
            </w:pPr>
            <w:r w:rsidRPr="00EA7767">
              <w:rPr>
                <w:lang w:val="en-CA"/>
              </w:rPr>
              <w:t>Each</w:t>
            </w:r>
          </w:p>
        </w:tc>
        <w:tc>
          <w:tcPr>
            <w:tcW w:w="1984" w:type="dxa"/>
            <w:shd w:val="clear" w:color="auto" w:fill="auto"/>
          </w:tcPr>
          <w:p w14:paraId="79C43B81" w14:textId="77777777" w:rsidR="00021AA1" w:rsidRPr="00EA7767" w:rsidRDefault="00021AA1" w:rsidP="004A0A3F">
            <w:pPr>
              <w:ind w:right="77"/>
              <w:rPr>
                <w:lang w:val="en-CA"/>
              </w:rPr>
            </w:pPr>
          </w:p>
          <w:p w14:paraId="782BBE25" w14:textId="77777777" w:rsidR="00021AA1" w:rsidRPr="00EA7767" w:rsidRDefault="00021AA1" w:rsidP="004A0A3F">
            <w:pPr>
              <w:ind w:right="77"/>
              <w:rPr>
                <w:lang w:val="en-CA"/>
              </w:rPr>
            </w:pPr>
          </w:p>
          <w:p w14:paraId="412A7C11" w14:textId="77777777" w:rsidR="00021AA1" w:rsidRPr="00EA7767" w:rsidRDefault="00021AA1" w:rsidP="004A0A3F">
            <w:pPr>
              <w:ind w:right="77"/>
              <w:rPr>
                <w:lang w:val="en-CA"/>
              </w:rPr>
            </w:pPr>
            <w:r w:rsidRPr="00EA7767">
              <w:rPr>
                <w:lang w:val="en-CA"/>
              </w:rPr>
              <w:t>$____________</w:t>
            </w:r>
          </w:p>
        </w:tc>
      </w:tr>
      <w:tr w:rsidR="00021AA1" w:rsidRPr="00EA7767" w14:paraId="171867C9" w14:textId="77777777" w:rsidTr="00B073F3">
        <w:tc>
          <w:tcPr>
            <w:tcW w:w="669" w:type="dxa"/>
            <w:shd w:val="clear" w:color="auto" w:fill="auto"/>
          </w:tcPr>
          <w:p w14:paraId="41AE77C9" w14:textId="77777777" w:rsidR="00021AA1" w:rsidRPr="00EA7767" w:rsidRDefault="00021AA1" w:rsidP="004A0A3F">
            <w:pPr>
              <w:ind w:right="77"/>
              <w:rPr>
                <w:lang w:val="en-CA"/>
              </w:rPr>
            </w:pPr>
            <w:r w:rsidRPr="00EA7767">
              <w:rPr>
                <w:lang w:val="en-CA"/>
              </w:rPr>
              <w:t>(d)</w:t>
            </w:r>
          </w:p>
        </w:tc>
        <w:tc>
          <w:tcPr>
            <w:tcW w:w="5989" w:type="dxa"/>
            <w:shd w:val="clear" w:color="auto" w:fill="auto"/>
          </w:tcPr>
          <w:p w14:paraId="5D362B51" w14:textId="77777777" w:rsidR="00021AA1" w:rsidRPr="00EA7767" w:rsidRDefault="00021AA1" w:rsidP="004A0A3F">
            <w:pPr>
              <w:ind w:right="77"/>
              <w:rPr>
                <w:lang w:val="en-CA"/>
              </w:rPr>
            </w:pPr>
            <w:r w:rsidRPr="00EA7767">
              <w:rPr>
                <w:lang w:val="en-CA"/>
              </w:rPr>
              <w:t>Replace or install a vehicle actuated 1.8 m round detector loop and tune it</w:t>
            </w:r>
          </w:p>
        </w:tc>
        <w:tc>
          <w:tcPr>
            <w:tcW w:w="992" w:type="dxa"/>
            <w:shd w:val="clear" w:color="auto" w:fill="auto"/>
          </w:tcPr>
          <w:p w14:paraId="02289F57" w14:textId="77777777" w:rsidR="00021AA1" w:rsidRPr="00EA7767" w:rsidRDefault="00021AA1" w:rsidP="004A0A3F">
            <w:pPr>
              <w:ind w:right="77"/>
              <w:rPr>
                <w:lang w:val="en-CA"/>
              </w:rPr>
            </w:pPr>
            <w:r w:rsidRPr="00EA7767">
              <w:rPr>
                <w:lang w:val="en-CA"/>
              </w:rPr>
              <w:t>Each</w:t>
            </w:r>
          </w:p>
        </w:tc>
        <w:tc>
          <w:tcPr>
            <w:tcW w:w="1984" w:type="dxa"/>
            <w:shd w:val="clear" w:color="auto" w:fill="auto"/>
          </w:tcPr>
          <w:p w14:paraId="7B1A12DF" w14:textId="77777777" w:rsidR="00D47E1C" w:rsidRDefault="00D47E1C" w:rsidP="004A0A3F">
            <w:pPr>
              <w:ind w:right="77"/>
              <w:rPr>
                <w:lang w:val="en-CA"/>
              </w:rPr>
            </w:pPr>
          </w:p>
          <w:p w14:paraId="6B758912" w14:textId="54B33C38" w:rsidR="00021AA1" w:rsidRPr="00EA7767" w:rsidRDefault="00021AA1" w:rsidP="004A0A3F">
            <w:pPr>
              <w:ind w:right="77"/>
              <w:rPr>
                <w:lang w:val="en-CA"/>
              </w:rPr>
            </w:pPr>
            <w:r w:rsidRPr="00EA7767">
              <w:rPr>
                <w:lang w:val="en-CA"/>
              </w:rPr>
              <w:t>$____________</w:t>
            </w:r>
          </w:p>
        </w:tc>
      </w:tr>
    </w:tbl>
    <w:p w14:paraId="1292DC04" w14:textId="77777777" w:rsidR="00BF1EA4" w:rsidRDefault="00BF1EA4" w:rsidP="004A0A3F">
      <w:pPr>
        <w:ind w:right="77"/>
        <w:rPr>
          <w:b/>
          <w:bCs/>
          <w:u w:val="single"/>
        </w:rPr>
      </w:pPr>
    </w:p>
    <w:p w14:paraId="2114DF8B" w14:textId="5B853914" w:rsidR="00BF1EA4" w:rsidRPr="00EA7767" w:rsidRDefault="00BF1EA4" w:rsidP="004A0A3F">
      <w:pPr>
        <w:ind w:right="77"/>
        <w:rPr>
          <w:b/>
          <w:bCs/>
          <w:u w:val="single"/>
        </w:rPr>
      </w:pPr>
      <w:r w:rsidRPr="00EA7767">
        <w:rPr>
          <w:b/>
          <w:bCs/>
          <w:u w:val="single"/>
        </w:rPr>
        <w:t>Schedule 3</w:t>
      </w:r>
      <w:r w:rsidR="00B82164">
        <w:rPr>
          <w:b/>
          <w:bCs/>
          <w:u w:val="single"/>
        </w:rPr>
        <w:t>:</w:t>
      </w:r>
      <w:r w:rsidRPr="00EA7767">
        <w:rPr>
          <w:b/>
          <w:bCs/>
          <w:u w:val="single"/>
        </w:rPr>
        <w:t xml:space="preserve"> Cost Plus Rates</w:t>
      </w:r>
    </w:p>
    <w:p w14:paraId="38D08DBF" w14:textId="77777777" w:rsidR="00BF1EA4" w:rsidRPr="00EA7767" w:rsidRDefault="00BF1EA4" w:rsidP="004A0A3F">
      <w:pPr>
        <w:ind w:right="77"/>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3827"/>
        <w:gridCol w:w="1743"/>
        <w:gridCol w:w="2162"/>
      </w:tblGrid>
      <w:tr w:rsidR="00BF1EA4" w:rsidRPr="00EA7767" w14:paraId="41812510" w14:textId="77777777" w:rsidTr="00B77F76">
        <w:tc>
          <w:tcPr>
            <w:tcW w:w="999" w:type="dxa"/>
            <w:shd w:val="clear" w:color="auto" w:fill="auto"/>
            <w:vAlign w:val="center"/>
          </w:tcPr>
          <w:p w14:paraId="33DA9F58" w14:textId="77777777" w:rsidR="00BF1EA4" w:rsidRPr="00EA7767" w:rsidRDefault="00BF1EA4" w:rsidP="004A0A3F">
            <w:pPr>
              <w:ind w:right="77"/>
              <w:rPr>
                <w:b/>
                <w:bCs/>
              </w:rPr>
            </w:pPr>
            <w:r w:rsidRPr="00EA7767">
              <w:rPr>
                <w:b/>
                <w:bCs/>
              </w:rPr>
              <w:t>Item</w:t>
            </w:r>
          </w:p>
        </w:tc>
        <w:tc>
          <w:tcPr>
            <w:tcW w:w="3827" w:type="dxa"/>
            <w:shd w:val="clear" w:color="auto" w:fill="auto"/>
            <w:vAlign w:val="center"/>
          </w:tcPr>
          <w:p w14:paraId="651FCD55" w14:textId="77777777" w:rsidR="00BF1EA4" w:rsidRPr="00EA7767" w:rsidRDefault="00BF1EA4" w:rsidP="004A0A3F">
            <w:pPr>
              <w:ind w:right="77"/>
              <w:rPr>
                <w:b/>
                <w:bCs/>
              </w:rPr>
            </w:pPr>
            <w:r w:rsidRPr="00EA7767">
              <w:rPr>
                <w:b/>
                <w:bCs/>
              </w:rPr>
              <w:t>Description</w:t>
            </w:r>
          </w:p>
        </w:tc>
        <w:tc>
          <w:tcPr>
            <w:tcW w:w="1743" w:type="dxa"/>
            <w:shd w:val="clear" w:color="auto" w:fill="auto"/>
            <w:vAlign w:val="center"/>
          </w:tcPr>
          <w:p w14:paraId="101511F8" w14:textId="77777777" w:rsidR="00BF1EA4" w:rsidRPr="00EA7767" w:rsidRDefault="00BF1EA4" w:rsidP="004A0A3F">
            <w:pPr>
              <w:ind w:right="77"/>
              <w:rPr>
                <w:b/>
                <w:bCs/>
              </w:rPr>
            </w:pPr>
            <w:r w:rsidRPr="00EA7767">
              <w:rPr>
                <w:b/>
                <w:bCs/>
              </w:rPr>
              <w:t>Unit</w:t>
            </w:r>
          </w:p>
        </w:tc>
        <w:tc>
          <w:tcPr>
            <w:tcW w:w="2162" w:type="dxa"/>
            <w:shd w:val="clear" w:color="auto" w:fill="auto"/>
            <w:vAlign w:val="center"/>
          </w:tcPr>
          <w:p w14:paraId="135F13A4" w14:textId="77777777" w:rsidR="00BF1EA4" w:rsidRPr="00EA7767" w:rsidRDefault="00BF1EA4" w:rsidP="004A0A3F">
            <w:pPr>
              <w:ind w:right="77"/>
              <w:rPr>
                <w:b/>
                <w:bCs/>
              </w:rPr>
            </w:pPr>
            <w:r w:rsidRPr="00EA7767">
              <w:rPr>
                <w:b/>
                <w:bCs/>
              </w:rPr>
              <w:t>Cost Plus Rate</w:t>
            </w:r>
          </w:p>
        </w:tc>
      </w:tr>
      <w:tr w:rsidR="00BF1EA4" w:rsidRPr="00EA7767" w14:paraId="4B5A8331" w14:textId="77777777" w:rsidTr="00B77F76">
        <w:tc>
          <w:tcPr>
            <w:tcW w:w="999" w:type="dxa"/>
            <w:shd w:val="clear" w:color="auto" w:fill="auto"/>
            <w:vAlign w:val="center"/>
          </w:tcPr>
          <w:p w14:paraId="1277B048" w14:textId="77777777" w:rsidR="00BF1EA4" w:rsidRPr="00EA7767" w:rsidRDefault="00BF1EA4" w:rsidP="004A0A3F">
            <w:pPr>
              <w:ind w:right="77"/>
            </w:pPr>
            <w:r w:rsidRPr="00EA7767">
              <w:t>(a)</w:t>
            </w:r>
          </w:p>
        </w:tc>
        <w:tc>
          <w:tcPr>
            <w:tcW w:w="3827" w:type="dxa"/>
            <w:shd w:val="clear" w:color="auto" w:fill="auto"/>
            <w:vAlign w:val="center"/>
          </w:tcPr>
          <w:p w14:paraId="14B268FD" w14:textId="77777777" w:rsidR="00BF1EA4" w:rsidRPr="00EA7767" w:rsidRDefault="00BF1EA4" w:rsidP="004A0A3F">
            <w:pPr>
              <w:ind w:right="77"/>
            </w:pPr>
            <w:r w:rsidRPr="00EA7767">
              <w:t>Electrical Engineer</w:t>
            </w:r>
          </w:p>
        </w:tc>
        <w:tc>
          <w:tcPr>
            <w:tcW w:w="1743" w:type="dxa"/>
            <w:shd w:val="clear" w:color="auto" w:fill="auto"/>
            <w:vAlign w:val="center"/>
          </w:tcPr>
          <w:p w14:paraId="1B72798B" w14:textId="77777777" w:rsidR="00BF1EA4" w:rsidRPr="00EA7767" w:rsidRDefault="00BF1EA4" w:rsidP="004A0A3F">
            <w:pPr>
              <w:ind w:right="77"/>
            </w:pPr>
            <w:r w:rsidRPr="00EA7767">
              <w:t>hour</w:t>
            </w:r>
          </w:p>
        </w:tc>
        <w:tc>
          <w:tcPr>
            <w:tcW w:w="2162" w:type="dxa"/>
            <w:shd w:val="clear" w:color="auto" w:fill="auto"/>
            <w:vAlign w:val="center"/>
          </w:tcPr>
          <w:p w14:paraId="11AD95DA" w14:textId="77777777" w:rsidR="00BF1EA4" w:rsidRPr="00EA7767" w:rsidRDefault="00BF1EA4" w:rsidP="004A0A3F">
            <w:pPr>
              <w:ind w:right="77"/>
            </w:pPr>
            <w:r w:rsidRPr="00EA7767">
              <w:t>$____________</w:t>
            </w:r>
          </w:p>
        </w:tc>
      </w:tr>
      <w:tr w:rsidR="00BF1EA4" w:rsidRPr="00EA7767" w14:paraId="5394BFD7" w14:textId="77777777" w:rsidTr="00B77F76">
        <w:tc>
          <w:tcPr>
            <w:tcW w:w="999" w:type="dxa"/>
            <w:shd w:val="clear" w:color="auto" w:fill="auto"/>
            <w:vAlign w:val="center"/>
          </w:tcPr>
          <w:p w14:paraId="6A67D513" w14:textId="77777777" w:rsidR="00BF1EA4" w:rsidRPr="00EA7767" w:rsidRDefault="00BF1EA4" w:rsidP="004A0A3F">
            <w:pPr>
              <w:ind w:right="77"/>
            </w:pPr>
            <w:r w:rsidRPr="00EA7767">
              <w:t>(b)</w:t>
            </w:r>
          </w:p>
        </w:tc>
        <w:tc>
          <w:tcPr>
            <w:tcW w:w="3827" w:type="dxa"/>
            <w:shd w:val="clear" w:color="auto" w:fill="auto"/>
            <w:vAlign w:val="center"/>
          </w:tcPr>
          <w:p w14:paraId="2C6637C9" w14:textId="77777777" w:rsidR="00BF1EA4" w:rsidRPr="00EA7767" w:rsidRDefault="00BF1EA4" w:rsidP="004A0A3F">
            <w:pPr>
              <w:ind w:right="77"/>
            </w:pPr>
            <w:r w:rsidRPr="00EA7767">
              <w:t>Electrical Engineer in Training</w:t>
            </w:r>
          </w:p>
        </w:tc>
        <w:tc>
          <w:tcPr>
            <w:tcW w:w="1743" w:type="dxa"/>
            <w:shd w:val="clear" w:color="auto" w:fill="auto"/>
            <w:vAlign w:val="center"/>
          </w:tcPr>
          <w:p w14:paraId="6876D37D" w14:textId="77777777" w:rsidR="00BF1EA4" w:rsidRPr="00EA7767" w:rsidRDefault="00BF1EA4" w:rsidP="004A0A3F">
            <w:pPr>
              <w:ind w:right="77"/>
            </w:pPr>
            <w:r w:rsidRPr="00EA7767">
              <w:t>hour</w:t>
            </w:r>
          </w:p>
        </w:tc>
        <w:tc>
          <w:tcPr>
            <w:tcW w:w="2162" w:type="dxa"/>
            <w:shd w:val="clear" w:color="auto" w:fill="auto"/>
            <w:vAlign w:val="center"/>
          </w:tcPr>
          <w:p w14:paraId="319C4877" w14:textId="77777777" w:rsidR="00BF1EA4" w:rsidRPr="00EA7767" w:rsidRDefault="00BF1EA4" w:rsidP="004A0A3F">
            <w:pPr>
              <w:ind w:right="77"/>
            </w:pPr>
            <w:r w:rsidRPr="00EA7767">
              <w:t>$____________</w:t>
            </w:r>
          </w:p>
        </w:tc>
      </w:tr>
      <w:tr w:rsidR="00BF1EA4" w:rsidRPr="00EA7767" w14:paraId="207F43AD" w14:textId="77777777" w:rsidTr="00B77F76">
        <w:tc>
          <w:tcPr>
            <w:tcW w:w="999" w:type="dxa"/>
            <w:shd w:val="clear" w:color="auto" w:fill="auto"/>
            <w:vAlign w:val="center"/>
          </w:tcPr>
          <w:p w14:paraId="0C90874E" w14:textId="77777777" w:rsidR="00BF1EA4" w:rsidRPr="00EA7767" w:rsidRDefault="00BF1EA4" w:rsidP="004A0A3F">
            <w:pPr>
              <w:ind w:right="77"/>
            </w:pPr>
            <w:r w:rsidRPr="00EA7767">
              <w:t>(c)</w:t>
            </w:r>
          </w:p>
        </w:tc>
        <w:tc>
          <w:tcPr>
            <w:tcW w:w="3827" w:type="dxa"/>
            <w:shd w:val="clear" w:color="auto" w:fill="auto"/>
            <w:vAlign w:val="center"/>
          </w:tcPr>
          <w:p w14:paraId="1FA379E7" w14:textId="77777777" w:rsidR="00BF1EA4" w:rsidRPr="00EA7767" w:rsidRDefault="00BF1EA4" w:rsidP="004A0A3F">
            <w:pPr>
              <w:ind w:right="77"/>
            </w:pPr>
            <w:r w:rsidRPr="00EA7767">
              <w:t>Technologist</w:t>
            </w:r>
          </w:p>
        </w:tc>
        <w:tc>
          <w:tcPr>
            <w:tcW w:w="1743" w:type="dxa"/>
            <w:shd w:val="clear" w:color="auto" w:fill="auto"/>
            <w:vAlign w:val="center"/>
          </w:tcPr>
          <w:p w14:paraId="5D886018" w14:textId="77777777" w:rsidR="00BF1EA4" w:rsidRPr="00EA7767" w:rsidRDefault="00BF1EA4" w:rsidP="004A0A3F">
            <w:pPr>
              <w:ind w:right="77"/>
            </w:pPr>
            <w:r w:rsidRPr="00EA7767">
              <w:t>hour</w:t>
            </w:r>
          </w:p>
        </w:tc>
        <w:tc>
          <w:tcPr>
            <w:tcW w:w="2162" w:type="dxa"/>
            <w:shd w:val="clear" w:color="auto" w:fill="auto"/>
            <w:vAlign w:val="center"/>
          </w:tcPr>
          <w:p w14:paraId="53DB5601" w14:textId="77777777" w:rsidR="00BF1EA4" w:rsidRPr="00EA7767" w:rsidRDefault="00BF1EA4" w:rsidP="004A0A3F">
            <w:pPr>
              <w:ind w:right="77"/>
            </w:pPr>
            <w:r w:rsidRPr="00EA7767">
              <w:t>$____________</w:t>
            </w:r>
          </w:p>
        </w:tc>
      </w:tr>
      <w:tr w:rsidR="00BF1EA4" w:rsidRPr="00EA7767" w14:paraId="0557CF52" w14:textId="77777777" w:rsidTr="00B77F76">
        <w:tc>
          <w:tcPr>
            <w:tcW w:w="999" w:type="dxa"/>
            <w:shd w:val="clear" w:color="auto" w:fill="auto"/>
            <w:vAlign w:val="center"/>
          </w:tcPr>
          <w:p w14:paraId="4D53F91F" w14:textId="77777777" w:rsidR="00BF1EA4" w:rsidRPr="00EA7767" w:rsidRDefault="00BF1EA4" w:rsidP="004A0A3F">
            <w:pPr>
              <w:ind w:right="77"/>
            </w:pPr>
            <w:r w:rsidRPr="00EA7767">
              <w:t>(d)</w:t>
            </w:r>
          </w:p>
        </w:tc>
        <w:tc>
          <w:tcPr>
            <w:tcW w:w="3827" w:type="dxa"/>
            <w:shd w:val="clear" w:color="auto" w:fill="auto"/>
            <w:vAlign w:val="center"/>
          </w:tcPr>
          <w:p w14:paraId="2988F9B9" w14:textId="77777777" w:rsidR="00BF1EA4" w:rsidRPr="00EA7767" w:rsidRDefault="00BF1EA4" w:rsidP="004A0A3F">
            <w:pPr>
              <w:ind w:right="77"/>
            </w:pPr>
            <w:r w:rsidRPr="00EA7767">
              <w:t>Technician</w:t>
            </w:r>
          </w:p>
        </w:tc>
        <w:tc>
          <w:tcPr>
            <w:tcW w:w="1743" w:type="dxa"/>
            <w:shd w:val="clear" w:color="auto" w:fill="auto"/>
            <w:vAlign w:val="center"/>
          </w:tcPr>
          <w:p w14:paraId="06E0F16C" w14:textId="77777777" w:rsidR="00BF1EA4" w:rsidRPr="00EA7767" w:rsidRDefault="00BF1EA4" w:rsidP="004A0A3F">
            <w:pPr>
              <w:ind w:right="77"/>
            </w:pPr>
            <w:r w:rsidRPr="00EA7767">
              <w:t>hour</w:t>
            </w:r>
          </w:p>
        </w:tc>
        <w:tc>
          <w:tcPr>
            <w:tcW w:w="2162" w:type="dxa"/>
            <w:shd w:val="clear" w:color="auto" w:fill="auto"/>
            <w:vAlign w:val="center"/>
          </w:tcPr>
          <w:p w14:paraId="7E9A6D16" w14:textId="77777777" w:rsidR="00BF1EA4" w:rsidRPr="00EA7767" w:rsidRDefault="00BF1EA4" w:rsidP="004A0A3F">
            <w:pPr>
              <w:ind w:right="77"/>
            </w:pPr>
            <w:r w:rsidRPr="00EA7767">
              <w:t>$____________</w:t>
            </w:r>
          </w:p>
        </w:tc>
      </w:tr>
    </w:tbl>
    <w:p w14:paraId="14B926AD" w14:textId="77777777" w:rsidR="00BF1EA4" w:rsidRPr="00EA7767" w:rsidRDefault="00BF1EA4" w:rsidP="004A0A3F">
      <w:pPr>
        <w:ind w:right="77"/>
        <w:rPr>
          <w:b/>
          <w:bCs/>
          <w:u w:val="single"/>
        </w:rPr>
      </w:pPr>
    </w:p>
    <w:p w14:paraId="1E0D82EE" w14:textId="6FB7069A" w:rsidR="00BF1EA4" w:rsidRPr="00B82164" w:rsidRDefault="00B82164" w:rsidP="004A0A3F">
      <w:pPr>
        <w:ind w:right="77"/>
        <w:rPr>
          <w:b/>
          <w:bCs/>
        </w:rPr>
      </w:pPr>
      <w:r w:rsidRPr="00B82164">
        <w:rPr>
          <w:b/>
          <w:bCs/>
          <w:u w:val="single"/>
        </w:rPr>
        <w:t xml:space="preserve">Schedule 3: </w:t>
      </w:r>
      <w:r w:rsidR="00BF1EA4" w:rsidRPr="00B82164">
        <w:rPr>
          <w:b/>
          <w:bCs/>
          <w:u w:val="single"/>
        </w:rPr>
        <w:t>Provisional Sums</w:t>
      </w:r>
    </w:p>
    <w:p w14:paraId="0764B443" w14:textId="77777777" w:rsidR="00BF1EA4" w:rsidRPr="00EA7767" w:rsidRDefault="00BF1EA4" w:rsidP="004A0A3F">
      <w:pPr>
        <w:ind w:right="77"/>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5"/>
        <w:gridCol w:w="1275"/>
        <w:gridCol w:w="1275"/>
        <w:gridCol w:w="1700"/>
        <w:gridCol w:w="1920"/>
      </w:tblGrid>
      <w:tr w:rsidR="00BF1EA4" w:rsidRPr="00EA7767" w14:paraId="0C6F78F1" w14:textId="77777777" w:rsidTr="00B77F76">
        <w:tc>
          <w:tcPr>
            <w:tcW w:w="3397" w:type="dxa"/>
            <w:shd w:val="clear" w:color="auto" w:fill="auto"/>
            <w:vAlign w:val="center"/>
          </w:tcPr>
          <w:p w14:paraId="3D6432FA" w14:textId="77777777" w:rsidR="00BF1EA4" w:rsidRPr="00EA7767" w:rsidRDefault="00BF1EA4" w:rsidP="004A0A3F">
            <w:pPr>
              <w:ind w:right="77"/>
              <w:rPr>
                <w:b/>
                <w:bCs/>
              </w:rPr>
            </w:pPr>
            <w:r w:rsidRPr="00EA7767">
              <w:rPr>
                <w:b/>
                <w:bCs/>
              </w:rPr>
              <w:t>Service</w:t>
            </w:r>
          </w:p>
        </w:tc>
        <w:tc>
          <w:tcPr>
            <w:tcW w:w="1276" w:type="dxa"/>
            <w:shd w:val="clear" w:color="auto" w:fill="auto"/>
            <w:vAlign w:val="center"/>
          </w:tcPr>
          <w:p w14:paraId="480462FB" w14:textId="77777777" w:rsidR="00BF1EA4" w:rsidRPr="00EA7767" w:rsidRDefault="00BF1EA4" w:rsidP="004A0A3F">
            <w:pPr>
              <w:ind w:right="77"/>
            </w:pPr>
          </w:p>
        </w:tc>
        <w:tc>
          <w:tcPr>
            <w:tcW w:w="1276" w:type="dxa"/>
            <w:shd w:val="clear" w:color="auto" w:fill="auto"/>
            <w:vAlign w:val="center"/>
          </w:tcPr>
          <w:p w14:paraId="6B561FEE" w14:textId="77777777" w:rsidR="00BF1EA4" w:rsidRPr="00EA7767" w:rsidRDefault="00BF1EA4" w:rsidP="004A0A3F">
            <w:pPr>
              <w:ind w:right="77"/>
            </w:pPr>
          </w:p>
        </w:tc>
        <w:tc>
          <w:tcPr>
            <w:tcW w:w="1701" w:type="dxa"/>
            <w:shd w:val="clear" w:color="auto" w:fill="auto"/>
            <w:vAlign w:val="center"/>
          </w:tcPr>
          <w:p w14:paraId="6213EB1D" w14:textId="77777777" w:rsidR="00BF1EA4" w:rsidRPr="00EA7767" w:rsidRDefault="00BF1EA4" w:rsidP="004A0A3F">
            <w:pPr>
              <w:ind w:right="77"/>
            </w:pPr>
          </w:p>
        </w:tc>
        <w:tc>
          <w:tcPr>
            <w:tcW w:w="1920" w:type="dxa"/>
            <w:shd w:val="clear" w:color="auto" w:fill="auto"/>
            <w:vAlign w:val="center"/>
          </w:tcPr>
          <w:p w14:paraId="312FA8E7" w14:textId="77777777" w:rsidR="00BF1EA4" w:rsidRPr="00EA7767" w:rsidRDefault="00BF1EA4" w:rsidP="004A0A3F">
            <w:pPr>
              <w:ind w:right="77"/>
              <w:rPr>
                <w:b/>
                <w:bCs/>
              </w:rPr>
            </w:pPr>
            <w:r w:rsidRPr="00EA7767">
              <w:rPr>
                <w:b/>
                <w:bCs/>
              </w:rPr>
              <w:t>Amount</w:t>
            </w:r>
          </w:p>
        </w:tc>
      </w:tr>
      <w:tr w:rsidR="00BF1EA4" w:rsidRPr="00EA7767" w14:paraId="31EDD423" w14:textId="77777777" w:rsidTr="00B77F76">
        <w:tc>
          <w:tcPr>
            <w:tcW w:w="3397" w:type="dxa"/>
            <w:shd w:val="clear" w:color="auto" w:fill="auto"/>
            <w:vAlign w:val="center"/>
          </w:tcPr>
          <w:p w14:paraId="2B7F72EB" w14:textId="77777777" w:rsidR="00BF1EA4" w:rsidRPr="00EA7767" w:rsidRDefault="00BF1EA4" w:rsidP="004A0A3F">
            <w:pPr>
              <w:ind w:right="77"/>
            </w:pPr>
            <w:r w:rsidRPr="00EA7767">
              <w:t>Sum for Guaranteed Services and Special Services</w:t>
            </w:r>
          </w:p>
        </w:tc>
        <w:tc>
          <w:tcPr>
            <w:tcW w:w="1276" w:type="dxa"/>
            <w:shd w:val="clear" w:color="auto" w:fill="auto"/>
            <w:vAlign w:val="center"/>
          </w:tcPr>
          <w:p w14:paraId="53687225" w14:textId="77777777" w:rsidR="00BF1EA4" w:rsidRPr="00EA7767" w:rsidRDefault="00BF1EA4" w:rsidP="004A0A3F">
            <w:pPr>
              <w:ind w:right="77"/>
            </w:pPr>
            <w:r w:rsidRPr="00EA7767">
              <w:t>--</w:t>
            </w:r>
          </w:p>
        </w:tc>
        <w:tc>
          <w:tcPr>
            <w:tcW w:w="1276" w:type="dxa"/>
            <w:shd w:val="clear" w:color="auto" w:fill="auto"/>
            <w:vAlign w:val="center"/>
          </w:tcPr>
          <w:p w14:paraId="68EFC7EF" w14:textId="77777777" w:rsidR="00BF1EA4" w:rsidRPr="00EA7767" w:rsidRDefault="00BF1EA4" w:rsidP="004A0A3F">
            <w:pPr>
              <w:ind w:right="77"/>
            </w:pPr>
            <w:r w:rsidRPr="00EA7767">
              <w:t>--</w:t>
            </w:r>
          </w:p>
        </w:tc>
        <w:tc>
          <w:tcPr>
            <w:tcW w:w="1701" w:type="dxa"/>
            <w:shd w:val="clear" w:color="auto" w:fill="auto"/>
            <w:vAlign w:val="center"/>
          </w:tcPr>
          <w:p w14:paraId="51D61B80" w14:textId="77777777" w:rsidR="00BF1EA4" w:rsidRPr="00EA7767" w:rsidRDefault="00BF1EA4" w:rsidP="004A0A3F">
            <w:pPr>
              <w:ind w:right="77"/>
            </w:pPr>
            <w:r w:rsidRPr="00EA7767">
              <w:t>--</w:t>
            </w:r>
          </w:p>
        </w:tc>
        <w:tc>
          <w:tcPr>
            <w:tcW w:w="1920" w:type="dxa"/>
            <w:shd w:val="clear" w:color="auto" w:fill="auto"/>
            <w:vAlign w:val="center"/>
          </w:tcPr>
          <w:p w14:paraId="1DE9EB1F" w14:textId="77777777" w:rsidR="00BF1EA4" w:rsidRPr="00EA7767" w:rsidRDefault="00BF1EA4" w:rsidP="004A0A3F">
            <w:pPr>
              <w:ind w:right="77"/>
            </w:pPr>
            <w:r w:rsidRPr="00EA7767">
              <w:t>$75,000.00</w:t>
            </w:r>
          </w:p>
        </w:tc>
      </w:tr>
      <w:tr w:rsidR="00BF1EA4" w:rsidRPr="00EA7767" w14:paraId="7A3D043D" w14:textId="77777777" w:rsidTr="00B77F76">
        <w:tc>
          <w:tcPr>
            <w:tcW w:w="3397" w:type="dxa"/>
            <w:shd w:val="clear" w:color="auto" w:fill="auto"/>
            <w:vAlign w:val="center"/>
          </w:tcPr>
          <w:p w14:paraId="0BF00E52" w14:textId="77777777" w:rsidR="00BF1EA4" w:rsidRPr="00EA7767" w:rsidRDefault="00BF1EA4" w:rsidP="004A0A3F">
            <w:pPr>
              <w:ind w:right="77"/>
              <w:rPr>
                <w:b/>
                <w:bCs/>
                <w:u w:val="single"/>
              </w:rPr>
            </w:pPr>
            <w:r w:rsidRPr="00EA7767">
              <w:rPr>
                <w:b/>
                <w:bCs/>
                <w:u w:val="single"/>
              </w:rPr>
              <w:t>Provisional Sum Cost</w:t>
            </w:r>
          </w:p>
        </w:tc>
        <w:tc>
          <w:tcPr>
            <w:tcW w:w="1276" w:type="dxa"/>
            <w:shd w:val="clear" w:color="auto" w:fill="auto"/>
            <w:vAlign w:val="center"/>
          </w:tcPr>
          <w:p w14:paraId="13621DD5" w14:textId="77777777" w:rsidR="00BF1EA4" w:rsidRPr="00EA7767" w:rsidRDefault="00BF1EA4" w:rsidP="004A0A3F">
            <w:pPr>
              <w:ind w:right="77"/>
            </w:pPr>
          </w:p>
        </w:tc>
        <w:tc>
          <w:tcPr>
            <w:tcW w:w="1276" w:type="dxa"/>
            <w:shd w:val="clear" w:color="auto" w:fill="auto"/>
            <w:vAlign w:val="center"/>
          </w:tcPr>
          <w:p w14:paraId="361F3724" w14:textId="77777777" w:rsidR="00BF1EA4" w:rsidRPr="00EA7767" w:rsidRDefault="00BF1EA4" w:rsidP="004A0A3F">
            <w:pPr>
              <w:ind w:right="77"/>
            </w:pPr>
          </w:p>
        </w:tc>
        <w:tc>
          <w:tcPr>
            <w:tcW w:w="1701" w:type="dxa"/>
            <w:shd w:val="clear" w:color="auto" w:fill="auto"/>
            <w:vAlign w:val="center"/>
          </w:tcPr>
          <w:p w14:paraId="669333D9" w14:textId="77777777" w:rsidR="00BF1EA4" w:rsidRPr="00EA7767" w:rsidRDefault="00BF1EA4" w:rsidP="004A0A3F">
            <w:pPr>
              <w:ind w:right="77"/>
            </w:pPr>
          </w:p>
        </w:tc>
        <w:tc>
          <w:tcPr>
            <w:tcW w:w="1920" w:type="dxa"/>
            <w:shd w:val="clear" w:color="auto" w:fill="auto"/>
            <w:vAlign w:val="center"/>
          </w:tcPr>
          <w:p w14:paraId="3838E885" w14:textId="77777777" w:rsidR="00BF1EA4" w:rsidRPr="00EA7767" w:rsidRDefault="00BF1EA4" w:rsidP="004A0A3F">
            <w:pPr>
              <w:ind w:right="77"/>
              <w:rPr>
                <w:b/>
                <w:bCs/>
                <w:u w:val="single"/>
              </w:rPr>
            </w:pPr>
            <w:r w:rsidRPr="00EA7767">
              <w:rPr>
                <w:b/>
                <w:bCs/>
                <w:u w:val="single"/>
              </w:rPr>
              <w:t>$75,000.00</w:t>
            </w:r>
          </w:p>
        </w:tc>
      </w:tr>
    </w:tbl>
    <w:p w14:paraId="11D894C5" w14:textId="77777777" w:rsidR="00BF1EA4" w:rsidRDefault="00BF1EA4" w:rsidP="004A0A3F">
      <w:pPr>
        <w:ind w:right="77"/>
        <w:jc w:val="center"/>
        <w:rPr>
          <w:b/>
          <w:bCs/>
          <w:u w:val="single"/>
        </w:rPr>
      </w:pPr>
    </w:p>
    <w:p w14:paraId="06217FCA" w14:textId="58763BE6" w:rsidR="00EA7767" w:rsidRPr="00EA7767" w:rsidRDefault="00EA7767" w:rsidP="004A0A3F">
      <w:pPr>
        <w:ind w:right="77"/>
        <w:jc w:val="center"/>
        <w:rPr>
          <w:u w:val="single"/>
        </w:rPr>
      </w:pPr>
      <w:r w:rsidRPr="00021AA1">
        <w:br w:type="page"/>
      </w:r>
      <w:r w:rsidRPr="00EA7767">
        <w:rPr>
          <w:u w:val="single"/>
        </w:rPr>
        <w:lastRenderedPageBreak/>
        <w:t>APPENDIX F – Contractor’s Financial Proposal for Option 2</w:t>
      </w:r>
    </w:p>
    <w:p w14:paraId="4E301198" w14:textId="77777777" w:rsidR="00EA7767" w:rsidRPr="00EA7767" w:rsidRDefault="00EA7767" w:rsidP="004A0A3F">
      <w:pPr>
        <w:ind w:right="77"/>
        <w:rPr>
          <w:b/>
          <w:bCs/>
          <w:u w:val="single"/>
        </w:rPr>
      </w:pPr>
    </w:p>
    <w:p w14:paraId="04D9BD3A" w14:textId="77777777" w:rsidR="007B26BD" w:rsidRPr="00467BBC" w:rsidRDefault="007B26BD" w:rsidP="004A0A3F">
      <w:pPr>
        <w:pStyle w:val="Heading3"/>
        <w:ind w:left="0" w:right="77" w:firstLine="0"/>
        <w:rPr>
          <w:u w:val="single"/>
        </w:rPr>
      </w:pPr>
      <w:r w:rsidRPr="00467BBC">
        <w:rPr>
          <w:u w:val="single"/>
        </w:rPr>
        <w:t>Schedule 4-A – Base Annual Price</w:t>
      </w:r>
    </w:p>
    <w:p w14:paraId="303D1D5B" w14:textId="77777777" w:rsidR="007B26BD" w:rsidRDefault="007B26BD" w:rsidP="004A0A3F">
      <w:pPr>
        <w:pStyle w:val="BodyText"/>
        <w:ind w:right="77"/>
      </w:pPr>
    </w:p>
    <w:p w14:paraId="339C0A3F" w14:textId="77777777" w:rsidR="007B26BD" w:rsidRPr="004665E0" w:rsidRDefault="007B26BD" w:rsidP="004A0A3F">
      <w:pPr>
        <w:pStyle w:val="BodyText"/>
        <w:ind w:right="77"/>
        <w:rPr>
          <w:b/>
          <w:bCs/>
        </w:rPr>
      </w:pPr>
      <w:r w:rsidRPr="004665E0">
        <w:rPr>
          <w:b/>
          <w:bCs/>
        </w:rPr>
        <w:t>Table 1: Inventory Annual Cost</w:t>
      </w:r>
    </w:p>
    <w:p w14:paraId="4FA12D96" w14:textId="77777777" w:rsidR="00EA7767" w:rsidRPr="00EA7767" w:rsidRDefault="00EA7767" w:rsidP="004A0A3F">
      <w:pPr>
        <w:ind w:right="77"/>
        <w:rPr>
          <w:b/>
          <w:bCs/>
          <w:u w:val="single"/>
        </w:rPr>
      </w:pPr>
    </w:p>
    <w:tbl>
      <w:tblPr>
        <w:tblW w:w="949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2126"/>
        <w:gridCol w:w="2126"/>
        <w:gridCol w:w="2126"/>
      </w:tblGrid>
      <w:tr w:rsidR="00EA7767" w:rsidRPr="00EA7767" w14:paraId="77A4A3C4" w14:textId="77777777" w:rsidTr="00501B5D">
        <w:trPr>
          <w:trHeight w:val="850"/>
        </w:trPr>
        <w:tc>
          <w:tcPr>
            <w:tcW w:w="3119" w:type="dxa"/>
            <w:vAlign w:val="center"/>
          </w:tcPr>
          <w:p w14:paraId="755EBB1D" w14:textId="77777777" w:rsidR="00EA7767" w:rsidRPr="00EA7767" w:rsidRDefault="00EA7767" w:rsidP="004A0A3F">
            <w:pPr>
              <w:ind w:right="77"/>
              <w:rPr>
                <w:b/>
                <w:bCs/>
              </w:rPr>
            </w:pPr>
            <w:r w:rsidRPr="00EA7767">
              <w:rPr>
                <w:b/>
                <w:bCs/>
              </w:rPr>
              <w:t>Inventory Type</w:t>
            </w:r>
          </w:p>
        </w:tc>
        <w:tc>
          <w:tcPr>
            <w:tcW w:w="2126" w:type="dxa"/>
            <w:vAlign w:val="center"/>
          </w:tcPr>
          <w:p w14:paraId="4E3D4FC1" w14:textId="77777777" w:rsidR="00EA7767" w:rsidRPr="00EA7767" w:rsidRDefault="00EA7767" w:rsidP="004A0A3F">
            <w:pPr>
              <w:ind w:right="77"/>
              <w:rPr>
                <w:b/>
                <w:bCs/>
              </w:rPr>
            </w:pPr>
            <w:r w:rsidRPr="00EA7767">
              <w:rPr>
                <w:b/>
                <w:bCs/>
              </w:rPr>
              <w:t>Inventory Cost</w:t>
            </w:r>
          </w:p>
        </w:tc>
        <w:tc>
          <w:tcPr>
            <w:tcW w:w="2126" w:type="dxa"/>
            <w:vAlign w:val="center"/>
          </w:tcPr>
          <w:p w14:paraId="212981A5" w14:textId="77777777" w:rsidR="00EA7767" w:rsidRPr="00EA7767" w:rsidRDefault="00EA7767" w:rsidP="004A0A3F">
            <w:pPr>
              <w:ind w:right="77"/>
              <w:jc w:val="center"/>
            </w:pPr>
            <w:r w:rsidRPr="00EA7767">
              <w:rPr>
                <w:b/>
                <w:bCs/>
              </w:rPr>
              <w:t>Inventory as of the Commencement Date</w:t>
            </w:r>
          </w:p>
        </w:tc>
        <w:tc>
          <w:tcPr>
            <w:tcW w:w="2126" w:type="dxa"/>
            <w:vAlign w:val="center"/>
          </w:tcPr>
          <w:p w14:paraId="505F6B4F" w14:textId="77777777" w:rsidR="00EA7767" w:rsidRPr="00EA7767" w:rsidRDefault="00EA7767" w:rsidP="004A0A3F">
            <w:pPr>
              <w:ind w:right="77"/>
              <w:rPr>
                <w:b/>
                <w:bCs/>
              </w:rPr>
            </w:pPr>
            <w:r w:rsidRPr="00EA7767">
              <w:rPr>
                <w:b/>
                <w:bCs/>
              </w:rPr>
              <w:t>Annual Cost</w:t>
            </w:r>
          </w:p>
        </w:tc>
      </w:tr>
      <w:tr w:rsidR="00EA7767" w:rsidRPr="00EA7767" w14:paraId="733738CC" w14:textId="77777777" w:rsidTr="00501B5D">
        <w:trPr>
          <w:trHeight w:val="397"/>
        </w:trPr>
        <w:tc>
          <w:tcPr>
            <w:tcW w:w="3119" w:type="dxa"/>
            <w:vAlign w:val="center"/>
          </w:tcPr>
          <w:p w14:paraId="022B8FE4" w14:textId="77777777" w:rsidR="00EA7767" w:rsidRPr="00EA7767" w:rsidRDefault="00EA7767" w:rsidP="004A0A3F">
            <w:pPr>
              <w:ind w:right="77"/>
            </w:pPr>
            <w:r w:rsidRPr="00EA7767">
              <w:t xml:space="preserve">LED Streetlight Fixtures </w:t>
            </w:r>
          </w:p>
        </w:tc>
        <w:tc>
          <w:tcPr>
            <w:tcW w:w="2126" w:type="dxa"/>
          </w:tcPr>
          <w:p w14:paraId="5C3BD0B4" w14:textId="77777777" w:rsidR="00EA7767" w:rsidRPr="00EA7767" w:rsidRDefault="00EA7767" w:rsidP="004A0A3F">
            <w:pPr>
              <w:ind w:right="77"/>
            </w:pPr>
            <w:r w:rsidRPr="00EA7767">
              <w:t>$____________</w:t>
            </w:r>
          </w:p>
        </w:tc>
        <w:tc>
          <w:tcPr>
            <w:tcW w:w="2126" w:type="dxa"/>
            <w:vAlign w:val="center"/>
          </w:tcPr>
          <w:p w14:paraId="7DC2700B" w14:textId="77777777" w:rsidR="00EA7767" w:rsidRPr="00EA7767" w:rsidRDefault="00EA7767" w:rsidP="004A0A3F">
            <w:pPr>
              <w:ind w:right="77"/>
              <w:jc w:val="center"/>
            </w:pPr>
            <w:r w:rsidRPr="00EA7767">
              <w:t>16,032</w:t>
            </w:r>
          </w:p>
        </w:tc>
        <w:tc>
          <w:tcPr>
            <w:tcW w:w="2126" w:type="dxa"/>
          </w:tcPr>
          <w:p w14:paraId="275140FF" w14:textId="77777777" w:rsidR="00EA7767" w:rsidRPr="00EA7767" w:rsidRDefault="00EA7767" w:rsidP="004A0A3F">
            <w:pPr>
              <w:ind w:right="77"/>
            </w:pPr>
            <w:r w:rsidRPr="00EA7767">
              <w:t>$____________</w:t>
            </w:r>
          </w:p>
        </w:tc>
      </w:tr>
      <w:tr w:rsidR="00EA7767" w:rsidRPr="00EA7767" w14:paraId="7BFAD7A9" w14:textId="77777777" w:rsidTr="00501B5D">
        <w:trPr>
          <w:trHeight w:val="397"/>
        </w:trPr>
        <w:tc>
          <w:tcPr>
            <w:tcW w:w="3119" w:type="dxa"/>
            <w:vAlign w:val="center"/>
          </w:tcPr>
          <w:p w14:paraId="288AD2DC" w14:textId="77777777" w:rsidR="00EA7767" w:rsidRPr="00EA7767" w:rsidRDefault="00EA7767" w:rsidP="004A0A3F">
            <w:pPr>
              <w:ind w:right="77"/>
            </w:pPr>
            <w:r w:rsidRPr="00EA7767">
              <w:t xml:space="preserve">Non-LED Streetlight Fixtures </w:t>
            </w:r>
          </w:p>
        </w:tc>
        <w:tc>
          <w:tcPr>
            <w:tcW w:w="2126" w:type="dxa"/>
          </w:tcPr>
          <w:p w14:paraId="70C8195C" w14:textId="77777777" w:rsidR="00EA7767" w:rsidRPr="00EA7767" w:rsidRDefault="00EA7767" w:rsidP="004A0A3F">
            <w:pPr>
              <w:ind w:right="77"/>
            </w:pPr>
            <w:r w:rsidRPr="00EA7767">
              <w:t>$____________</w:t>
            </w:r>
          </w:p>
        </w:tc>
        <w:tc>
          <w:tcPr>
            <w:tcW w:w="2126" w:type="dxa"/>
            <w:vAlign w:val="center"/>
          </w:tcPr>
          <w:p w14:paraId="4781DDA6" w14:textId="77777777" w:rsidR="00EA7767" w:rsidRPr="00EA7767" w:rsidRDefault="00EA7767" w:rsidP="004A0A3F">
            <w:pPr>
              <w:ind w:right="77"/>
              <w:jc w:val="center"/>
            </w:pPr>
            <w:r w:rsidRPr="00EA7767">
              <w:t>16,247</w:t>
            </w:r>
          </w:p>
        </w:tc>
        <w:tc>
          <w:tcPr>
            <w:tcW w:w="2126" w:type="dxa"/>
          </w:tcPr>
          <w:p w14:paraId="5C2113A0" w14:textId="77777777" w:rsidR="00EA7767" w:rsidRPr="00EA7767" w:rsidRDefault="00EA7767" w:rsidP="004A0A3F">
            <w:pPr>
              <w:ind w:right="77"/>
            </w:pPr>
            <w:r w:rsidRPr="00EA7767">
              <w:t>$____________</w:t>
            </w:r>
          </w:p>
        </w:tc>
      </w:tr>
      <w:tr w:rsidR="00EA7767" w:rsidRPr="00EA7767" w14:paraId="64F4D90A" w14:textId="77777777" w:rsidTr="00501B5D">
        <w:trPr>
          <w:trHeight w:val="397"/>
        </w:trPr>
        <w:tc>
          <w:tcPr>
            <w:tcW w:w="3119" w:type="dxa"/>
            <w:shd w:val="clear" w:color="auto" w:fill="FFFFFF"/>
            <w:vAlign w:val="center"/>
          </w:tcPr>
          <w:p w14:paraId="613055DE" w14:textId="77777777" w:rsidR="00EA7767" w:rsidRPr="00EA7767" w:rsidRDefault="00EA7767" w:rsidP="004A0A3F">
            <w:pPr>
              <w:ind w:right="77"/>
              <w:rPr>
                <w:b/>
                <w:bCs/>
              </w:rPr>
            </w:pPr>
            <w:r w:rsidRPr="00EA7767">
              <w:rPr>
                <w:b/>
                <w:bCs/>
              </w:rPr>
              <w:t>Inventory Annual Cost</w:t>
            </w:r>
          </w:p>
        </w:tc>
        <w:tc>
          <w:tcPr>
            <w:tcW w:w="2126" w:type="dxa"/>
            <w:shd w:val="clear" w:color="auto" w:fill="FFFFFF"/>
          </w:tcPr>
          <w:p w14:paraId="165B2002" w14:textId="77777777" w:rsidR="00EA7767" w:rsidRPr="00EA7767" w:rsidRDefault="00EA7767" w:rsidP="004A0A3F">
            <w:pPr>
              <w:ind w:right="77"/>
            </w:pPr>
          </w:p>
        </w:tc>
        <w:tc>
          <w:tcPr>
            <w:tcW w:w="2126" w:type="dxa"/>
            <w:shd w:val="clear" w:color="auto" w:fill="FFFFFF"/>
            <w:vAlign w:val="center"/>
          </w:tcPr>
          <w:p w14:paraId="40E7B7F4" w14:textId="77777777" w:rsidR="00EA7767" w:rsidRPr="00EA7767" w:rsidRDefault="00EA7767" w:rsidP="004A0A3F">
            <w:pPr>
              <w:ind w:right="77"/>
              <w:jc w:val="center"/>
            </w:pPr>
          </w:p>
        </w:tc>
        <w:tc>
          <w:tcPr>
            <w:tcW w:w="2126" w:type="dxa"/>
            <w:shd w:val="clear" w:color="auto" w:fill="FFFFFF"/>
          </w:tcPr>
          <w:p w14:paraId="1488F392" w14:textId="77777777" w:rsidR="00EA7767" w:rsidRPr="00EA7767" w:rsidRDefault="00EA7767" w:rsidP="004A0A3F">
            <w:pPr>
              <w:ind w:right="77"/>
              <w:rPr>
                <w:b/>
                <w:bCs/>
              </w:rPr>
            </w:pPr>
            <w:r w:rsidRPr="00EA7767">
              <w:rPr>
                <w:b/>
                <w:bCs/>
              </w:rPr>
              <w:t>$____________</w:t>
            </w:r>
          </w:p>
        </w:tc>
      </w:tr>
    </w:tbl>
    <w:p w14:paraId="20374CE5" w14:textId="77777777" w:rsidR="00EA7767" w:rsidRPr="00EA7767" w:rsidRDefault="00EA7767" w:rsidP="004A0A3F">
      <w:pPr>
        <w:ind w:right="77"/>
        <w:rPr>
          <w:b/>
          <w:bCs/>
          <w:u w:val="single"/>
        </w:rPr>
      </w:pPr>
    </w:p>
    <w:p w14:paraId="048DB520" w14:textId="77777777" w:rsidR="00EA7767" w:rsidRPr="00EA7767" w:rsidRDefault="00EA7767" w:rsidP="004A0A3F">
      <w:pPr>
        <w:ind w:right="77"/>
        <w:rPr>
          <w:u w:val="single"/>
        </w:rPr>
      </w:pPr>
    </w:p>
    <w:tbl>
      <w:tblPr>
        <w:tblW w:w="0" w:type="auto"/>
        <w:tblLook w:val="04A0" w:firstRow="1" w:lastRow="0" w:firstColumn="1" w:lastColumn="0" w:noHBand="0" w:noVBand="1"/>
      </w:tblPr>
      <w:tblGrid>
        <w:gridCol w:w="7366"/>
        <w:gridCol w:w="2204"/>
      </w:tblGrid>
      <w:tr w:rsidR="00EA7767" w:rsidRPr="00EA7767" w14:paraId="57FEF30A" w14:textId="77777777" w:rsidTr="00501B5D">
        <w:tc>
          <w:tcPr>
            <w:tcW w:w="7366" w:type="dxa"/>
            <w:shd w:val="clear" w:color="auto" w:fill="auto"/>
          </w:tcPr>
          <w:p w14:paraId="4B6A4E7D" w14:textId="1A4885F6" w:rsidR="00EA7767" w:rsidRPr="00EA7767" w:rsidRDefault="00EA7767" w:rsidP="004A0A3F">
            <w:pPr>
              <w:ind w:right="77"/>
              <w:rPr>
                <w:b/>
                <w:bCs/>
              </w:rPr>
            </w:pPr>
            <w:r w:rsidRPr="00EA7767">
              <w:rPr>
                <w:b/>
                <w:bCs/>
              </w:rPr>
              <w:t>Schedule 4</w:t>
            </w:r>
            <w:r w:rsidR="00057E9F">
              <w:rPr>
                <w:b/>
                <w:bCs/>
              </w:rPr>
              <w:t>-A</w:t>
            </w:r>
            <w:r w:rsidRPr="00EA7767">
              <w:rPr>
                <w:b/>
                <w:bCs/>
              </w:rPr>
              <w:t xml:space="preserve"> Base Annual Price</w:t>
            </w:r>
          </w:p>
        </w:tc>
        <w:tc>
          <w:tcPr>
            <w:tcW w:w="2204" w:type="dxa"/>
            <w:shd w:val="clear" w:color="auto" w:fill="auto"/>
          </w:tcPr>
          <w:p w14:paraId="4851DE49" w14:textId="77777777" w:rsidR="00EA7767" w:rsidRPr="00EA7767" w:rsidRDefault="00EA7767" w:rsidP="004A0A3F">
            <w:pPr>
              <w:ind w:right="77"/>
              <w:rPr>
                <w:b/>
                <w:bCs/>
              </w:rPr>
            </w:pPr>
            <w:r w:rsidRPr="00EA7767">
              <w:rPr>
                <w:b/>
                <w:bCs/>
                <w:u w:val="single"/>
              </w:rPr>
              <w:t>$____________</w:t>
            </w:r>
          </w:p>
          <w:p w14:paraId="07C97E4D" w14:textId="77777777" w:rsidR="00EA7767" w:rsidRPr="00EA7767" w:rsidRDefault="00EA7767" w:rsidP="004A0A3F">
            <w:pPr>
              <w:ind w:right="77"/>
              <w:rPr>
                <w:u w:val="single"/>
              </w:rPr>
            </w:pPr>
          </w:p>
        </w:tc>
      </w:tr>
    </w:tbl>
    <w:p w14:paraId="6ABEA0C5" w14:textId="7486C4E9" w:rsidR="00EA7767" w:rsidRPr="00EA7767" w:rsidRDefault="00EA7767" w:rsidP="004A0A3F">
      <w:pPr>
        <w:ind w:right="77"/>
        <w:rPr>
          <w:u w:val="single"/>
        </w:rPr>
      </w:pPr>
      <w:r w:rsidRPr="00EA7767">
        <w:t>(Schedule 4</w:t>
      </w:r>
      <w:r w:rsidR="00526DA2">
        <w:t>-A</w:t>
      </w:r>
      <w:r w:rsidRPr="00EA7767">
        <w:t xml:space="preserve"> Base Annual Price = Inventory Annual Cost</w:t>
      </w:r>
      <w:r w:rsidR="00526DA2">
        <w:t xml:space="preserve"> [Table 1]</w:t>
      </w:r>
      <w:r w:rsidRPr="00EA7767">
        <w:t xml:space="preserve">) </w:t>
      </w:r>
    </w:p>
    <w:p w14:paraId="75B55A96" w14:textId="77777777" w:rsidR="00057E9F" w:rsidRDefault="00057E9F" w:rsidP="004A0A3F">
      <w:pPr>
        <w:ind w:right="77"/>
        <w:rPr>
          <w:b/>
          <w:bCs/>
          <w:u w:val="single"/>
        </w:rPr>
      </w:pPr>
    </w:p>
    <w:p w14:paraId="2EE48650" w14:textId="14ADE15D" w:rsidR="00EA7767" w:rsidRPr="00EA7767" w:rsidRDefault="00503844" w:rsidP="004A0A3F">
      <w:pPr>
        <w:ind w:right="77"/>
        <w:rPr>
          <w:b/>
          <w:bCs/>
          <w:u w:val="single"/>
        </w:rPr>
      </w:pPr>
      <w:r>
        <w:rPr>
          <w:b/>
          <w:bCs/>
          <w:u w:val="single"/>
        </w:rPr>
        <w:t>Table 2:</w:t>
      </w:r>
      <w:r w:rsidR="00EA7767" w:rsidRPr="00EA7767">
        <w:rPr>
          <w:b/>
          <w:bCs/>
          <w:u w:val="single"/>
        </w:rPr>
        <w:t xml:space="preserve"> Cost for Services</w:t>
      </w:r>
    </w:p>
    <w:p w14:paraId="10017731" w14:textId="77777777" w:rsidR="00EA7767" w:rsidRPr="00EA7767" w:rsidRDefault="00EA7767" w:rsidP="004A0A3F">
      <w:pPr>
        <w:ind w:right="77"/>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1270"/>
        <w:gridCol w:w="1241"/>
        <w:gridCol w:w="1884"/>
        <w:gridCol w:w="1917"/>
      </w:tblGrid>
      <w:tr w:rsidR="00EA7767" w:rsidRPr="00EA7767" w14:paraId="1C22568B" w14:textId="77777777" w:rsidTr="00501B5D">
        <w:tc>
          <w:tcPr>
            <w:tcW w:w="3397" w:type="dxa"/>
            <w:shd w:val="clear" w:color="auto" w:fill="auto"/>
            <w:vAlign w:val="center"/>
          </w:tcPr>
          <w:p w14:paraId="23465B42" w14:textId="77777777" w:rsidR="00EA7767" w:rsidRPr="00EA7767" w:rsidRDefault="00EA7767" w:rsidP="004A0A3F">
            <w:pPr>
              <w:ind w:right="77"/>
              <w:rPr>
                <w:b/>
                <w:bCs/>
              </w:rPr>
            </w:pPr>
            <w:r w:rsidRPr="00EA7767">
              <w:rPr>
                <w:b/>
                <w:bCs/>
              </w:rPr>
              <w:t>Service</w:t>
            </w:r>
          </w:p>
        </w:tc>
        <w:tc>
          <w:tcPr>
            <w:tcW w:w="1276" w:type="dxa"/>
            <w:shd w:val="clear" w:color="auto" w:fill="auto"/>
            <w:vAlign w:val="center"/>
          </w:tcPr>
          <w:p w14:paraId="5D27BF41" w14:textId="77777777" w:rsidR="00EA7767" w:rsidRPr="00EA7767" w:rsidRDefault="00EA7767" w:rsidP="004A0A3F">
            <w:pPr>
              <w:ind w:right="77"/>
              <w:rPr>
                <w:b/>
                <w:bCs/>
              </w:rPr>
            </w:pPr>
            <w:r w:rsidRPr="00EA7767">
              <w:rPr>
                <w:b/>
                <w:bCs/>
              </w:rPr>
              <w:t>Quantity</w:t>
            </w:r>
          </w:p>
        </w:tc>
        <w:tc>
          <w:tcPr>
            <w:tcW w:w="1276" w:type="dxa"/>
            <w:shd w:val="clear" w:color="auto" w:fill="auto"/>
            <w:vAlign w:val="center"/>
          </w:tcPr>
          <w:p w14:paraId="58E0F701" w14:textId="77777777" w:rsidR="00EA7767" w:rsidRPr="00EA7767" w:rsidRDefault="00EA7767" w:rsidP="004A0A3F">
            <w:pPr>
              <w:ind w:right="77"/>
              <w:rPr>
                <w:b/>
                <w:bCs/>
              </w:rPr>
            </w:pPr>
            <w:r w:rsidRPr="00EA7767">
              <w:rPr>
                <w:b/>
                <w:bCs/>
              </w:rPr>
              <w:t>Unit</w:t>
            </w:r>
          </w:p>
        </w:tc>
        <w:tc>
          <w:tcPr>
            <w:tcW w:w="1701" w:type="dxa"/>
            <w:shd w:val="clear" w:color="auto" w:fill="auto"/>
            <w:vAlign w:val="center"/>
          </w:tcPr>
          <w:p w14:paraId="4970CBC3" w14:textId="77777777" w:rsidR="00EA7767" w:rsidRPr="00EA7767" w:rsidRDefault="00EA7767" w:rsidP="004A0A3F">
            <w:pPr>
              <w:ind w:right="77"/>
              <w:rPr>
                <w:b/>
                <w:bCs/>
              </w:rPr>
            </w:pPr>
            <w:r w:rsidRPr="00EA7767">
              <w:rPr>
                <w:b/>
                <w:bCs/>
              </w:rPr>
              <w:t>Unit Price</w:t>
            </w:r>
          </w:p>
        </w:tc>
        <w:tc>
          <w:tcPr>
            <w:tcW w:w="1920" w:type="dxa"/>
            <w:shd w:val="clear" w:color="auto" w:fill="auto"/>
            <w:vAlign w:val="center"/>
          </w:tcPr>
          <w:p w14:paraId="0745CEFC" w14:textId="77777777" w:rsidR="00EA7767" w:rsidRPr="00EA7767" w:rsidRDefault="00EA7767" w:rsidP="004A0A3F">
            <w:pPr>
              <w:ind w:right="77"/>
              <w:rPr>
                <w:b/>
                <w:bCs/>
              </w:rPr>
            </w:pPr>
            <w:r w:rsidRPr="00EA7767">
              <w:rPr>
                <w:b/>
                <w:bCs/>
              </w:rPr>
              <w:t>Amount</w:t>
            </w:r>
          </w:p>
        </w:tc>
      </w:tr>
      <w:tr w:rsidR="00EA7767" w:rsidRPr="00EA7767" w14:paraId="252AC173" w14:textId="77777777" w:rsidTr="00501B5D">
        <w:tc>
          <w:tcPr>
            <w:tcW w:w="3397" w:type="dxa"/>
            <w:shd w:val="clear" w:color="auto" w:fill="auto"/>
            <w:vAlign w:val="center"/>
          </w:tcPr>
          <w:p w14:paraId="6C5EC06D" w14:textId="77777777" w:rsidR="00EA7767" w:rsidRPr="00EA7767" w:rsidRDefault="00EA7767" w:rsidP="004A0A3F">
            <w:pPr>
              <w:ind w:right="77"/>
            </w:pPr>
            <w:r w:rsidRPr="00EA7767">
              <w:t xml:space="preserve">Supply everything including buffer truck, </w:t>
            </w:r>
            <w:proofErr w:type="spellStart"/>
            <w:proofErr w:type="gramStart"/>
            <w:r w:rsidRPr="00EA7767">
              <w:t>labour</w:t>
            </w:r>
            <w:proofErr w:type="spellEnd"/>
            <w:proofErr w:type="gramEnd"/>
            <w:r w:rsidRPr="00EA7767">
              <w:t xml:space="preserve"> and equipment to retrofit a new LED streetlight fixture on an existing pole up to 9.14 m tall (excluding the cost of the LED fixture)</w:t>
            </w:r>
          </w:p>
        </w:tc>
        <w:tc>
          <w:tcPr>
            <w:tcW w:w="1276" w:type="dxa"/>
            <w:shd w:val="clear" w:color="auto" w:fill="auto"/>
            <w:vAlign w:val="center"/>
          </w:tcPr>
          <w:p w14:paraId="0A08FCB4" w14:textId="77777777" w:rsidR="00EA7767" w:rsidRPr="00EA7767" w:rsidRDefault="00EA7767" w:rsidP="004A0A3F">
            <w:pPr>
              <w:ind w:right="77"/>
            </w:pPr>
            <w:r w:rsidRPr="00EA7767">
              <w:t>1100</w:t>
            </w:r>
          </w:p>
        </w:tc>
        <w:tc>
          <w:tcPr>
            <w:tcW w:w="1276" w:type="dxa"/>
            <w:shd w:val="clear" w:color="auto" w:fill="auto"/>
            <w:vAlign w:val="center"/>
          </w:tcPr>
          <w:p w14:paraId="15D33679" w14:textId="77777777" w:rsidR="00EA7767" w:rsidRPr="00EA7767" w:rsidRDefault="00EA7767" w:rsidP="004A0A3F">
            <w:pPr>
              <w:ind w:right="77"/>
            </w:pPr>
            <w:r w:rsidRPr="00EA7767">
              <w:t>each</w:t>
            </w:r>
          </w:p>
        </w:tc>
        <w:tc>
          <w:tcPr>
            <w:tcW w:w="1701" w:type="dxa"/>
            <w:shd w:val="clear" w:color="auto" w:fill="auto"/>
          </w:tcPr>
          <w:p w14:paraId="61E68407" w14:textId="77777777" w:rsidR="00503844" w:rsidRDefault="00503844" w:rsidP="004A0A3F">
            <w:pPr>
              <w:ind w:right="77"/>
            </w:pPr>
          </w:p>
          <w:p w14:paraId="0C780857" w14:textId="77777777" w:rsidR="00503844" w:rsidRDefault="00503844" w:rsidP="004A0A3F">
            <w:pPr>
              <w:ind w:right="77"/>
            </w:pPr>
          </w:p>
          <w:p w14:paraId="277B12D6" w14:textId="77777777" w:rsidR="00503844" w:rsidRDefault="00503844" w:rsidP="004A0A3F">
            <w:pPr>
              <w:ind w:right="77"/>
            </w:pPr>
          </w:p>
          <w:p w14:paraId="62DD7275" w14:textId="73E4B184" w:rsidR="00EA7767" w:rsidRPr="00EA7767" w:rsidRDefault="00EA7767" w:rsidP="004A0A3F">
            <w:pPr>
              <w:ind w:right="77"/>
            </w:pPr>
            <w:r w:rsidRPr="00EA7767">
              <w:t>$____________</w:t>
            </w:r>
          </w:p>
        </w:tc>
        <w:tc>
          <w:tcPr>
            <w:tcW w:w="1920" w:type="dxa"/>
            <w:shd w:val="clear" w:color="auto" w:fill="auto"/>
            <w:vAlign w:val="center"/>
          </w:tcPr>
          <w:p w14:paraId="647CDCAD" w14:textId="77777777" w:rsidR="00EA7767" w:rsidRPr="00EA7767" w:rsidRDefault="00EA7767" w:rsidP="004A0A3F">
            <w:pPr>
              <w:ind w:right="77"/>
            </w:pPr>
            <w:r w:rsidRPr="00EA7767">
              <w:t>$____________</w:t>
            </w:r>
          </w:p>
        </w:tc>
      </w:tr>
      <w:tr w:rsidR="00EA7767" w:rsidRPr="00EA7767" w14:paraId="5133BA15" w14:textId="77777777" w:rsidTr="00501B5D">
        <w:tc>
          <w:tcPr>
            <w:tcW w:w="3397" w:type="dxa"/>
            <w:shd w:val="clear" w:color="auto" w:fill="auto"/>
            <w:vAlign w:val="center"/>
          </w:tcPr>
          <w:p w14:paraId="744C2221" w14:textId="77777777" w:rsidR="00EA7767" w:rsidRPr="00EA7767" w:rsidRDefault="00EA7767" w:rsidP="004A0A3F">
            <w:pPr>
              <w:ind w:right="77"/>
            </w:pPr>
            <w:r w:rsidRPr="00EA7767">
              <w:t xml:space="preserve">Supply everything including </w:t>
            </w:r>
            <w:proofErr w:type="spellStart"/>
            <w:r w:rsidRPr="00EA7767">
              <w:t>labour</w:t>
            </w:r>
            <w:proofErr w:type="spellEnd"/>
            <w:r w:rsidRPr="00EA7767">
              <w:t xml:space="preserve"> and equipment to retrofit a new LED streetlight fixture on an existing pole up to 9.14 m tall (excluding the cost of the LED fixture)</w:t>
            </w:r>
          </w:p>
        </w:tc>
        <w:tc>
          <w:tcPr>
            <w:tcW w:w="1276" w:type="dxa"/>
            <w:shd w:val="clear" w:color="auto" w:fill="auto"/>
            <w:vAlign w:val="center"/>
          </w:tcPr>
          <w:p w14:paraId="27C64586" w14:textId="77777777" w:rsidR="00EA7767" w:rsidRPr="00EA7767" w:rsidRDefault="00EA7767" w:rsidP="004A0A3F">
            <w:pPr>
              <w:ind w:right="77"/>
            </w:pPr>
            <w:r w:rsidRPr="00EA7767">
              <w:t>100</w:t>
            </w:r>
          </w:p>
        </w:tc>
        <w:tc>
          <w:tcPr>
            <w:tcW w:w="1276" w:type="dxa"/>
            <w:shd w:val="clear" w:color="auto" w:fill="auto"/>
            <w:vAlign w:val="center"/>
          </w:tcPr>
          <w:p w14:paraId="7C65F121" w14:textId="77777777" w:rsidR="00EA7767" w:rsidRPr="00EA7767" w:rsidRDefault="00EA7767" w:rsidP="004A0A3F">
            <w:pPr>
              <w:ind w:right="77"/>
            </w:pPr>
            <w:r w:rsidRPr="00EA7767">
              <w:t>each</w:t>
            </w:r>
          </w:p>
        </w:tc>
        <w:tc>
          <w:tcPr>
            <w:tcW w:w="1701" w:type="dxa"/>
            <w:shd w:val="clear" w:color="auto" w:fill="auto"/>
          </w:tcPr>
          <w:p w14:paraId="6A67DEAB" w14:textId="77777777" w:rsidR="00503844" w:rsidRDefault="00503844" w:rsidP="004A0A3F">
            <w:pPr>
              <w:ind w:right="77"/>
            </w:pPr>
          </w:p>
          <w:p w14:paraId="0CD997EB" w14:textId="77777777" w:rsidR="00503844" w:rsidRDefault="00503844" w:rsidP="004A0A3F">
            <w:pPr>
              <w:ind w:right="77"/>
            </w:pPr>
          </w:p>
          <w:p w14:paraId="6DE07BD1" w14:textId="2DD62F19" w:rsidR="00EA7767" w:rsidRPr="00EA7767" w:rsidRDefault="00EA7767" w:rsidP="004A0A3F">
            <w:pPr>
              <w:ind w:right="77"/>
            </w:pPr>
            <w:r w:rsidRPr="00EA7767">
              <w:t>$____________</w:t>
            </w:r>
          </w:p>
        </w:tc>
        <w:tc>
          <w:tcPr>
            <w:tcW w:w="1920" w:type="dxa"/>
            <w:shd w:val="clear" w:color="auto" w:fill="auto"/>
            <w:vAlign w:val="center"/>
          </w:tcPr>
          <w:p w14:paraId="57FAF271" w14:textId="77777777" w:rsidR="00EA7767" w:rsidRPr="00EA7767" w:rsidRDefault="00EA7767" w:rsidP="004A0A3F">
            <w:pPr>
              <w:ind w:right="77"/>
            </w:pPr>
            <w:r w:rsidRPr="00EA7767">
              <w:t>$____________</w:t>
            </w:r>
          </w:p>
        </w:tc>
      </w:tr>
      <w:tr w:rsidR="00EA7767" w:rsidRPr="00EA7767" w14:paraId="6374CF56" w14:textId="77777777" w:rsidTr="00501B5D">
        <w:tc>
          <w:tcPr>
            <w:tcW w:w="3397" w:type="dxa"/>
            <w:shd w:val="clear" w:color="auto" w:fill="auto"/>
            <w:vAlign w:val="center"/>
          </w:tcPr>
          <w:p w14:paraId="48769A16" w14:textId="77777777" w:rsidR="00EA7767" w:rsidRPr="00EA7767" w:rsidRDefault="00EA7767" w:rsidP="004A0A3F">
            <w:pPr>
              <w:ind w:right="77"/>
              <w:rPr>
                <w:b/>
                <w:bCs/>
                <w:u w:val="single"/>
              </w:rPr>
            </w:pPr>
            <w:r w:rsidRPr="00EA7767">
              <w:rPr>
                <w:b/>
                <w:bCs/>
                <w:u w:val="single"/>
              </w:rPr>
              <w:t>Cost for Services</w:t>
            </w:r>
          </w:p>
        </w:tc>
        <w:tc>
          <w:tcPr>
            <w:tcW w:w="1276" w:type="dxa"/>
            <w:shd w:val="clear" w:color="auto" w:fill="auto"/>
            <w:vAlign w:val="center"/>
          </w:tcPr>
          <w:p w14:paraId="09020B66" w14:textId="77777777" w:rsidR="00EA7767" w:rsidRPr="00EA7767" w:rsidRDefault="00EA7767" w:rsidP="004A0A3F">
            <w:pPr>
              <w:ind w:right="77"/>
            </w:pPr>
          </w:p>
        </w:tc>
        <w:tc>
          <w:tcPr>
            <w:tcW w:w="1276" w:type="dxa"/>
            <w:shd w:val="clear" w:color="auto" w:fill="auto"/>
            <w:vAlign w:val="center"/>
          </w:tcPr>
          <w:p w14:paraId="2E7BED85" w14:textId="77777777" w:rsidR="00EA7767" w:rsidRPr="00EA7767" w:rsidRDefault="00EA7767" w:rsidP="004A0A3F">
            <w:pPr>
              <w:ind w:right="77"/>
            </w:pPr>
          </w:p>
        </w:tc>
        <w:tc>
          <w:tcPr>
            <w:tcW w:w="1701" w:type="dxa"/>
            <w:shd w:val="clear" w:color="auto" w:fill="auto"/>
            <w:vAlign w:val="center"/>
          </w:tcPr>
          <w:p w14:paraId="6353DA43" w14:textId="77777777" w:rsidR="00EA7767" w:rsidRPr="00EA7767" w:rsidRDefault="00EA7767" w:rsidP="004A0A3F">
            <w:pPr>
              <w:ind w:right="77"/>
            </w:pPr>
          </w:p>
        </w:tc>
        <w:tc>
          <w:tcPr>
            <w:tcW w:w="1920" w:type="dxa"/>
            <w:shd w:val="clear" w:color="auto" w:fill="auto"/>
            <w:vAlign w:val="center"/>
          </w:tcPr>
          <w:p w14:paraId="22E9191A" w14:textId="77777777" w:rsidR="00EA7767" w:rsidRPr="00EA7767" w:rsidRDefault="00EA7767" w:rsidP="004A0A3F">
            <w:pPr>
              <w:ind w:right="77"/>
              <w:rPr>
                <w:b/>
                <w:bCs/>
                <w:u w:val="single"/>
              </w:rPr>
            </w:pPr>
            <w:r w:rsidRPr="00EA7767">
              <w:rPr>
                <w:b/>
                <w:bCs/>
                <w:u w:val="single"/>
              </w:rPr>
              <w:t>$____________</w:t>
            </w:r>
          </w:p>
        </w:tc>
      </w:tr>
    </w:tbl>
    <w:p w14:paraId="13430EBB" w14:textId="4E52D44D" w:rsidR="00EA7767" w:rsidRDefault="00EA7767" w:rsidP="004A0A3F">
      <w:pPr>
        <w:ind w:right="77"/>
        <w:rPr>
          <w:b/>
          <w:bCs/>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5"/>
      </w:tblGrid>
      <w:tr w:rsidR="00507207" w14:paraId="2E642242" w14:textId="77777777" w:rsidTr="00B77F76">
        <w:tc>
          <w:tcPr>
            <w:tcW w:w="4785" w:type="dxa"/>
          </w:tcPr>
          <w:p w14:paraId="515D113F" w14:textId="77777777" w:rsidR="00507207" w:rsidRDefault="00507207" w:rsidP="004A0A3F">
            <w:pPr>
              <w:ind w:right="77"/>
              <w:rPr>
                <w:b/>
                <w:bCs/>
                <w:u w:val="single"/>
              </w:rPr>
            </w:pPr>
          </w:p>
          <w:p w14:paraId="6340A87E" w14:textId="36E6DA9A" w:rsidR="00507207" w:rsidRPr="00B73050" w:rsidRDefault="00507207" w:rsidP="004A0A3F">
            <w:pPr>
              <w:ind w:right="77"/>
              <w:rPr>
                <w:b/>
                <w:bCs/>
                <w:u w:val="single"/>
              </w:rPr>
            </w:pPr>
            <w:r w:rsidRPr="00B73050">
              <w:rPr>
                <w:b/>
                <w:bCs/>
                <w:u w:val="single"/>
              </w:rPr>
              <w:t xml:space="preserve">Schedule </w:t>
            </w:r>
            <w:r>
              <w:rPr>
                <w:b/>
                <w:bCs/>
                <w:u w:val="single"/>
              </w:rPr>
              <w:t>4</w:t>
            </w:r>
            <w:r w:rsidRPr="00B73050">
              <w:rPr>
                <w:b/>
                <w:bCs/>
                <w:u w:val="single"/>
              </w:rPr>
              <w:t xml:space="preserve"> Total Price</w:t>
            </w:r>
          </w:p>
        </w:tc>
        <w:tc>
          <w:tcPr>
            <w:tcW w:w="4785" w:type="dxa"/>
            <w:vAlign w:val="center"/>
          </w:tcPr>
          <w:p w14:paraId="428CCB68" w14:textId="26273809" w:rsidR="00507207" w:rsidRPr="00B73050" w:rsidRDefault="00507207" w:rsidP="004A0A3F">
            <w:pPr>
              <w:ind w:right="77"/>
              <w:jc w:val="right"/>
              <w:rPr>
                <w:b/>
                <w:bCs/>
                <w:u w:val="single"/>
              </w:rPr>
            </w:pPr>
            <w:r w:rsidRPr="00B73050">
              <w:rPr>
                <w:b/>
                <w:bCs/>
                <w:u w:val="single"/>
              </w:rPr>
              <w:t>$</w:t>
            </w:r>
            <w:r>
              <w:rPr>
                <w:b/>
                <w:bCs/>
                <w:u w:val="single"/>
              </w:rPr>
              <w:t>_____________</w:t>
            </w:r>
          </w:p>
        </w:tc>
      </w:tr>
    </w:tbl>
    <w:p w14:paraId="528310C6" w14:textId="77777777" w:rsidR="00507207" w:rsidRDefault="00507207" w:rsidP="004A0A3F">
      <w:pPr>
        <w:ind w:right="77"/>
      </w:pPr>
    </w:p>
    <w:p w14:paraId="09274AC2" w14:textId="0B04A7E8" w:rsidR="00507207" w:rsidRDefault="00507207" w:rsidP="004A0A3F">
      <w:pPr>
        <w:ind w:right="77"/>
      </w:pPr>
      <w:r>
        <w:t>(Schedule 4 Total Price = Schedule 4-A Base Annual Price/Inventory Annual Cost [Table 1] + Cost for Services [Table 2])</w:t>
      </w:r>
    </w:p>
    <w:p w14:paraId="5AA767A9" w14:textId="77777777" w:rsidR="00507207" w:rsidRPr="00EA7767" w:rsidRDefault="00507207" w:rsidP="004A0A3F">
      <w:pPr>
        <w:ind w:right="77"/>
        <w:rPr>
          <w:b/>
          <w:bCs/>
          <w:u w:val="single"/>
        </w:rPr>
      </w:pPr>
    </w:p>
    <w:p w14:paraId="7AC78FDC" w14:textId="77777777" w:rsidR="00372E24" w:rsidRDefault="00372E24" w:rsidP="004A0A3F">
      <w:pPr>
        <w:ind w:right="77"/>
        <w:rPr>
          <w:b/>
          <w:bCs/>
          <w:u w:val="single"/>
        </w:rPr>
      </w:pPr>
    </w:p>
    <w:p w14:paraId="397B0083" w14:textId="77777777" w:rsidR="00372E24" w:rsidRDefault="00372E24" w:rsidP="004A0A3F">
      <w:pPr>
        <w:ind w:right="77"/>
        <w:rPr>
          <w:b/>
          <w:bCs/>
          <w:u w:val="single"/>
        </w:rPr>
      </w:pPr>
    </w:p>
    <w:p w14:paraId="367D36A1" w14:textId="77777777" w:rsidR="00372E24" w:rsidRDefault="00372E24" w:rsidP="004A0A3F">
      <w:pPr>
        <w:ind w:right="77"/>
        <w:rPr>
          <w:b/>
          <w:bCs/>
          <w:u w:val="single"/>
        </w:rPr>
      </w:pPr>
    </w:p>
    <w:p w14:paraId="75679BFD" w14:textId="77777777" w:rsidR="00372E24" w:rsidRDefault="00372E24" w:rsidP="004A0A3F">
      <w:pPr>
        <w:ind w:right="77"/>
        <w:rPr>
          <w:b/>
          <w:bCs/>
          <w:u w:val="single"/>
        </w:rPr>
      </w:pPr>
    </w:p>
    <w:p w14:paraId="5C925997" w14:textId="77777777" w:rsidR="00372E24" w:rsidRDefault="00372E24" w:rsidP="004A0A3F">
      <w:pPr>
        <w:ind w:right="77"/>
        <w:rPr>
          <w:b/>
          <w:bCs/>
          <w:u w:val="single"/>
        </w:rPr>
      </w:pPr>
    </w:p>
    <w:p w14:paraId="5F5033FA" w14:textId="77777777" w:rsidR="00372E24" w:rsidRDefault="00372E24" w:rsidP="004A0A3F">
      <w:pPr>
        <w:ind w:right="77"/>
        <w:rPr>
          <w:b/>
          <w:bCs/>
          <w:u w:val="single"/>
        </w:rPr>
      </w:pPr>
    </w:p>
    <w:p w14:paraId="106757FB" w14:textId="77777777" w:rsidR="00372E24" w:rsidRDefault="00372E24" w:rsidP="004A0A3F">
      <w:pPr>
        <w:ind w:right="77"/>
        <w:rPr>
          <w:b/>
          <w:bCs/>
          <w:u w:val="single"/>
        </w:rPr>
      </w:pPr>
    </w:p>
    <w:p w14:paraId="23076FE2" w14:textId="187ED4FE" w:rsidR="00057E9F" w:rsidRPr="00EA7767" w:rsidRDefault="00057E9F" w:rsidP="004A0A3F">
      <w:pPr>
        <w:ind w:right="77"/>
        <w:rPr>
          <w:b/>
          <w:bCs/>
          <w:u w:val="single"/>
        </w:rPr>
      </w:pPr>
      <w:r w:rsidRPr="00EA7767">
        <w:rPr>
          <w:b/>
          <w:bCs/>
          <w:u w:val="single"/>
        </w:rPr>
        <w:lastRenderedPageBreak/>
        <w:t>Schedule 4</w:t>
      </w:r>
      <w:r w:rsidR="00372E24">
        <w:rPr>
          <w:b/>
          <w:bCs/>
          <w:u w:val="single"/>
        </w:rPr>
        <w:t>-B</w:t>
      </w:r>
      <w:r w:rsidR="00BC0FF0">
        <w:rPr>
          <w:b/>
          <w:bCs/>
          <w:u w:val="single"/>
        </w:rPr>
        <w:t>:</w:t>
      </w:r>
      <w:r w:rsidRPr="00EA7767">
        <w:rPr>
          <w:b/>
          <w:bCs/>
          <w:u w:val="single"/>
        </w:rPr>
        <w:t xml:space="preserve"> Cost Plus Rates</w:t>
      </w:r>
    </w:p>
    <w:p w14:paraId="6F5BF8E1" w14:textId="77777777" w:rsidR="00057E9F" w:rsidRPr="00EA7767" w:rsidRDefault="00057E9F" w:rsidP="004A0A3F">
      <w:pPr>
        <w:ind w:right="77"/>
        <w:rPr>
          <w:b/>
          <w:bCs/>
          <w:u w:val="single"/>
        </w:rPr>
      </w:pPr>
    </w:p>
    <w:tbl>
      <w:tblPr>
        <w:tblW w:w="9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5779"/>
        <w:gridCol w:w="1074"/>
        <w:gridCol w:w="2159"/>
      </w:tblGrid>
      <w:tr w:rsidR="00057E9F" w:rsidRPr="00EA7767" w14:paraId="097065DF" w14:textId="77777777" w:rsidTr="00D54D71">
        <w:tc>
          <w:tcPr>
            <w:tcW w:w="669" w:type="dxa"/>
            <w:shd w:val="clear" w:color="auto" w:fill="auto"/>
          </w:tcPr>
          <w:p w14:paraId="3667D064" w14:textId="77777777" w:rsidR="00057E9F" w:rsidRPr="00EA7767" w:rsidRDefault="00057E9F" w:rsidP="004A0A3F">
            <w:pPr>
              <w:ind w:right="77"/>
              <w:rPr>
                <w:b/>
                <w:bCs/>
                <w:lang w:val="en-CA"/>
              </w:rPr>
            </w:pPr>
            <w:r w:rsidRPr="00EA7767">
              <w:rPr>
                <w:b/>
                <w:bCs/>
                <w:lang w:val="en-CA"/>
              </w:rPr>
              <w:t>Item</w:t>
            </w:r>
          </w:p>
        </w:tc>
        <w:tc>
          <w:tcPr>
            <w:tcW w:w="5847" w:type="dxa"/>
            <w:shd w:val="clear" w:color="auto" w:fill="auto"/>
          </w:tcPr>
          <w:p w14:paraId="47B26185" w14:textId="77777777" w:rsidR="00057E9F" w:rsidRPr="00EA7767" w:rsidRDefault="00057E9F" w:rsidP="004A0A3F">
            <w:pPr>
              <w:ind w:right="77"/>
              <w:rPr>
                <w:b/>
                <w:bCs/>
                <w:lang w:val="en-CA"/>
              </w:rPr>
            </w:pPr>
            <w:r w:rsidRPr="00EA7767">
              <w:rPr>
                <w:b/>
                <w:bCs/>
                <w:lang w:val="en-CA"/>
              </w:rPr>
              <w:t>Description</w:t>
            </w:r>
          </w:p>
        </w:tc>
        <w:tc>
          <w:tcPr>
            <w:tcW w:w="1079" w:type="dxa"/>
            <w:shd w:val="clear" w:color="auto" w:fill="auto"/>
          </w:tcPr>
          <w:p w14:paraId="21541950" w14:textId="77777777" w:rsidR="00057E9F" w:rsidRPr="00EA7767" w:rsidRDefault="00057E9F" w:rsidP="004A0A3F">
            <w:pPr>
              <w:ind w:right="77"/>
              <w:rPr>
                <w:b/>
                <w:bCs/>
                <w:lang w:val="en-CA"/>
              </w:rPr>
            </w:pPr>
            <w:r w:rsidRPr="00EA7767">
              <w:rPr>
                <w:b/>
                <w:bCs/>
                <w:lang w:val="en-CA"/>
              </w:rPr>
              <w:t>Unit</w:t>
            </w:r>
          </w:p>
        </w:tc>
        <w:tc>
          <w:tcPr>
            <w:tcW w:w="2163" w:type="dxa"/>
            <w:shd w:val="clear" w:color="auto" w:fill="auto"/>
          </w:tcPr>
          <w:p w14:paraId="325BDE6A" w14:textId="77777777" w:rsidR="00057E9F" w:rsidRPr="00EA7767" w:rsidRDefault="00057E9F" w:rsidP="004A0A3F">
            <w:pPr>
              <w:ind w:right="77"/>
              <w:rPr>
                <w:b/>
                <w:bCs/>
                <w:lang w:val="en-CA"/>
              </w:rPr>
            </w:pPr>
            <w:r w:rsidRPr="00EA7767">
              <w:rPr>
                <w:b/>
                <w:bCs/>
                <w:lang w:val="en-CA"/>
              </w:rPr>
              <w:t>Cost Plus Rate</w:t>
            </w:r>
          </w:p>
        </w:tc>
      </w:tr>
      <w:tr w:rsidR="00057E9F" w:rsidRPr="00EA7767" w14:paraId="5EE4A600" w14:textId="77777777" w:rsidTr="00D54D71">
        <w:tc>
          <w:tcPr>
            <w:tcW w:w="669" w:type="dxa"/>
            <w:shd w:val="clear" w:color="auto" w:fill="auto"/>
          </w:tcPr>
          <w:p w14:paraId="3800DBED" w14:textId="77777777" w:rsidR="00057E9F" w:rsidRPr="00EA7767" w:rsidRDefault="00057E9F" w:rsidP="004A0A3F">
            <w:pPr>
              <w:ind w:right="77"/>
              <w:rPr>
                <w:lang w:val="en-CA"/>
              </w:rPr>
            </w:pPr>
            <w:r w:rsidRPr="00EA7767">
              <w:rPr>
                <w:lang w:val="en-CA"/>
              </w:rPr>
              <w:t>(a)</w:t>
            </w:r>
          </w:p>
        </w:tc>
        <w:tc>
          <w:tcPr>
            <w:tcW w:w="5847" w:type="dxa"/>
            <w:shd w:val="clear" w:color="auto" w:fill="auto"/>
          </w:tcPr>
          <w:p w14:paraId="1401EA9E" w14:textId="77777777" w:rsidR="00057E9F" w:rsidRPr="00EA7767" w:rsidRDefault="00057E9F" w:rsidP="004A0A3F">
            <w:pPr>
              <w:ind w:right="77"/>
              <w:rPr>
                <w:lang w:val="en-CA"/>
              </w:rPr>
            </w:pPr>
            <w:r w:rsidRPr="00EA7767">
              <w:rPr>
                <w:lang w:val="en-CA"/>
              </w:rPr>
              <w:t>Electrician with Bucket Truck</w:t>
            </w:r>
          </w:p>
        </w:tc>
        <w:tc>
          <w:tcPr>
            <w:tcW w:w="1079" w:type="dxa"/>
            <w:shd w:val="clear" w:color="auto" w:fill="auto"/>
          </w:tcPr>
          <w:p w14:paraId="289268DF"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13CDF2B4" w14:textId="77777777" w:rsidR="00057E9F" w:rsidRPr="00EA7767" w:rsidRDefault="00057E9F" w:rsidP="004A0A3F">
            <w:pPr>
              <w:ind w:right="77"/>
              <w:rPr>
                <w:lang w:val="en-CA"/>
              </w:rPr>
            </w:pPr>
            <w:r w:rsidRPr="00EA7767">
              <w:rPr>
                <w:lang w:val="en-CA"/>
              </w:rPr>
              <w:t>$____________</w:t>
            </w:r>
          </w:p>
        </w:tc>
      </w:tr>
      <w:tr w:rsidR="00057E9F" w:rsidRPr="00EA7767" w14:paraId="1F5B73A2" w14:textId="77777777" w:rsidTr="00D54D71">
        <w:tc>
          <w:tcPr>
            <w:tcW w:w="669" w:type="dxa"/>
            <w:shd w:val="clear" w:color="auto" w:fill="auto"/>
          </w:tcPr>
          <w:p w14:paraId="04C13A33" w14:textId="77777777" w:rsidR="00057E9F" w:rsidRPr="00EA7767" w:rsidRDefault="00057E9F" w:rsidP="004A0A3F">
            <w:pPr>
              <w:ind w:right="77"/>
              <w:rPr>
                <w:lang w:val="en-CA"/>
              </w:rPr>
            </w:pPr>
            <w:r w:rsidRPr="00EA7767">
              <w:rPr>
                <w:lang w:val="en-CA"/>
              </w:rPr>
              <w:t>(b)</w:t>
            </w:r>
          </w:p>
        </w:tc>
        <w:tc>
          <w:tcPr>
            <w:tcW w:w="5847" w:type="dxa"/>
            <w:shd w:val="clear" w:color="auto" w:fill="auto"/>
          </w:tcPr>
          <w:p w14:paraId="03E27519" w14:textId="77777777" w:rsidR="00057E9F" w:rsidRPr="00EA7767" w:rsidRDefault="00057E9F" w:rsidP="004A0A3F">
            <w:pPr>
              <w:ind w:right="77"/>
              <w:rPr>
                <w:lang w:val="en-CA"/>
              </w:rPr>
            </w:pPr>
            <w:r w:rsidRPr="00EA7767">
              <w:rPr>
                <w:lang w:val="en-CA"/>
              </w:rPr>
              <w:t>Electrician with Bucket Truck (reach over 35’)</w:t>
            </w:r>
          </w:p>
        </w:tc>
        <w:tc>
          <w:tcPr>
            <w:tcW w:w="1079" w:type="dxa"/>
            <w:shd w:val="clear" w:color="auto" w:fill="auto"/>
          </w:tcPr>
          <w:p w14:paraId="21B2E6E6"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6750BC7A" w14:textId="77777777" w:rsidR="00057E9F" w:rsidRPr="00EA7767" w:rsidRDefault="00057E9F" w:rsidP="004A0A3F">
            <w:pPr>
              <w:ind w:right="77"/>
              <w:rPr>
                <w:lang w:val="en-CA"/>
              </w:rPr>
            </w:pPr>
            <w:r w:rsidRPr="00EA7767">
              <w:rPr>
                <w:lang w:val="en-CA"/>
              </w:rPr>
              <w:t>$____________</w:t>
            </w:r>
          </w:p>
        </w:tc>
      </w:tr>
      <w:tr w:rsidR="00057E9F" w:rsidRPr="00EA7767" w14:paraId="77EE2121" w14:textId="77777777" w:rsidTr="00D54D71">
        <w:tc>
          <w:tcPr>
            <w:tcW w:w="669" w:type="dxa"/>
            <w:shd w:val="clear" w:color="auto" w:fill="auto"/>
          </w:tcPr>
          <w:p w14:paraId="126FC321" w14:textId="77777777" w:rsidR="00057E9F" w:rsidRPr="00EA7767" w:rsidRDefault="00057E9F" w:rsidP="004A0A3F">
            <w:pPr>
              <w:ind w:right="77"/>
              <w:rPr>
                <w:lang w:val="en-CA"/>
              </w:rPr>
            </w:pPr>
            <w:r w:rsidRPr="00EA7767">
              <w:rPr>
                <w:lang w:val="en-CA"/>
              </w:rPr>
              <w:t>(c)</w:t>
            </w:r>
          </w:p>
        </w:tc>
        <w:tc>
          <w:tcPr>
            <w:tcW w:w="5847" w:type="dxa"/>
            <w:shd w:val="clear" w:color="auto" w:fill="auto"/>
          </w:tcPr>
          <w:p w14:paraId="649D8215" w14:textId="77777777" w:rsidR="00057E9F" w:rsidRPr="00EA7767" w:rsidRDefault="00057E9F" w:rsidP="004A0A3F">
            <w:pPr>
              <w:ind w:right="77"/>
              <w:rPr>
                <w:lang w:val="en-CA"/>
              </w:rPr>
            </w:pPr>
            <w:r w:rsidRPr="00EA7767">
              <w:rPr>
                <w:lang w:val="en-CA"/>
              </w:rPr>
              <w:t>Labourer with Pickup Truck</w:t>
            </w:r>
          </w:p>
        </w:tc>
        <w:tc>
          <w:tcPr>
            <w:tcW w:w="1079" w:type="dxa"/>
            <w:shd w:val="clear" w:color="auto" w:fill="auto"/>
          </w:tcPr>
          <w:p w14:paraId="09944935"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18C9271C" w14:textId="77777777" w:rsidR="00057E9F" w:rsidRPr="00EA7767" w:rsidRDefault="00057E9F" w:rsidP="004A0A3F">
            <w:pPr>
              <w:ind w:right="77"/>
              <w:rPr>
                <w:lang w:val="en-CA"/>
              </w:rPr>
            </w:pPr>
            <w:r w:rsidRPr="00EA7767">
              <w:rPr>
                <w:lang w:val="en-CA"/>
              </w:rPr>
              <w:t>$____________</w:t>
            </w:r>
          </w:p>
        </w:tc>
      </w:tr>
      <w:tr w:rsidR="00057E9F" w:rsidRPr="00EA7767" w14:paraId="6E496681" w14:textId="77777777" w:rsidTr="00D54D71">
        <w:tc>
          <w:tcPr>
            <w:tcW w:w="669" w:type="dxa"/>
            <w:shd w:val="clear" w:color="auto" w:fill="auto"/>
          </w:tcPr>
          <w:p w14:paraId="0579E587" w14:textId="77777777" w:rsidR="00057E9F" w:rsidRPr="00EA7767" w:rsidRDefault="00057E9F" w:rsidP="004A0A3F">
            <w:pPr>
              <w:ind w:right="77"/>
              <w:rPr>
                <w:lang w:val="en-CA"/>
              </w:rPr>
            </w:pPr>
            <w:r w:rsidRPr="00EA7767">
              <w:rPr>
                <w:lang w:val="en-CA"/>
              </w:rPr>
              <w:t>(d)</w:t>
            </w:r>
          </w:p>
        </w:tc>
        <w:tc>
          <w:tcPr>
            <w:tcW w:w="5847" w:type="dxa"/>
            <w:shd w:val="clear" w:color="auto" w:fill="auto"/>
          </w:tcPr>
          <w:p w14:paraId="30672D4F" w14:textId="77777777" w:rsidR="00057E9F" w:rsidRPr="00EA7767" w:rsidRDefault="00057E9F" w:rsidP="004A0A3F">
            <w:pPr>
              <w:ind w:right="77"/>
              <w:rPr>
                <w:lang w:val="en-CA"/>
              </w:rPr>
            </w:pPr>
            <w:r w:rsidRPr="00EA7767">
              <w:rPr>
                <w:lang w:val="en-CA"/>
              </w:rPr>
              <w:t>Labourer only</w:t>
            </w:r>
          </w:p>
        </w:tc>
        <w:tc>
          <w:tcPr>
            <w:tcW w:w="1079" w:type="dxa"/>
            <w:shd w:val="clear" w:color="auto" w:fill="auto"/>
          </w:tcPr>
          <w:p w14:paraId="0141EB32"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58E8992E" w14:textId="77777777" w:rsidR="00057E9F" w:rsidRPr="00EA7767" w:rsidRDefault="00057E9F" w:rsidP="004A0A3F">
            <w:pPr>
              <w:ind w:right="77"/>
              <w:rPr>
                <w:lang w:val="en-CA"/>
              </w:rPr>
            </w:pPr>
            <w:r w:rsidRPr="00EA7767">
              <w:rPr>
                <w:lang w:val="en-CA"/>
              </w:rPr>
              <w:t>$____________</w:t>
            </w:r>
          </w:p>
        </w:tc>
      </w:tr>
      <w:tr w:rsidR="00057E9F" w:rsidRPr="00EA7767" w14:paraId="6AA0B153" w14:textId="77777777" w:rsidTr="00D54D71">
        <w:tc>
          <w:tcPr>
            <w:tcW w:w="669" w:type="dxa"/>
            <w:shd w:val="clear" w:color="auto" w:fill="auto"/>
          </w:tcPr>
          <w:p w14:paraId="10EE64A4" w14:textId="77777777" w:rsidR="00057E9F" w:rsidRPr="00EA7767" w:rsidRDefault="00057E9F" w:rsidP="004A0A3F">
            <w:pPr>
              <w:ind w:right="77"/>
              <w:rPr>
                <w:lang w:val="en-CA"/>
              </w:rPr>
            </w:pPr>
            <w:r w:rsidRPr="00EA7767">
              <w:rPr>
                <w:lang w:val="en-CA"/>
              </w:rPr>
              <w:t>(e)</w:t>
            </w:r>
          </w:p>
        </w:tc>
        <w:tc>
          <w:tcPr>
            <w:tcW w:w="5847" w:type="dxa"/>
            <w:shd w:val="clear" w:color="auto" w:fill="auto"/>
          </w:tcPr>
          <w:p w14:paraId="2497B222" w14:textId="77777777" w:rsidR="00057E9F" w:rsidRPr="00EA7767" w:rsidRDefault="00057E9F" w:rsidP="004A0A3F">
            <w:pPr>
              <w:ind w:right="77"/>
              <w:rPr>
                <w:lang w:val="en-CA"/>
              </w:rPr>
            </w:pPr>
            <w:r w:rsidRPr="00EA7767">
              <w:rPr>
                <w:lang w:val="en-CA"/>
              </w:rPr>
              <w:t>Labourer with Bucket Truck</w:t>
            </w:r>
          </w:p>
        </w:tc>
        <w:tc>
          <w:tcPr>
            <w:tcW w:w="1079" w:type="dxa"/>
            <w:shd w:val="clear" w:color="auto" w:fill="auto"/>
          </w:tcPr>
          <w:p w14:paraId="6A9991EC"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20800731" w14:textId="77777777" w:rsidR="00057E9F" w:rsidRPr="00EA7767" w:rsidRDefault="00057E9F" w:rsidP="004A0A3F">
            <w:pPr>
              <w:ind w:right="77"/>
              <w:rPr>
                <w:lang w:val="en-CA"/>
              </w:rPr>
            </w:pPr>
            <w:r w:rsidRPr="00EA7767">
              <w:rPr>
                <w:lang w:val="en-CA"/>
              </w:rPr>
              <w:t>$____________</w:t>
            </w:r>
          </w:p>
        </w:tc>
      </w:tr>
      <w:tr w:rsidR="00057E9F" w:rsidRPr="00EA7767" w14:paraId="45D991F6" w14:textId="77777777" w:rsidTr="00D54D71">
        <w:tc>
          <w:tcPr>
            <w:tcW w:w="669" w:type="dxa"/>
            <w:shd w:val="clear" w:color="auto" w:fill="auto"/>
          </w:tcPr>
          <w:p w14:paraId="31BFA4C8" w14:textId="77777777" w:rsidR="00057E9F" w:rsidRPr="00EA7767" w:rsidRDefault="00057E9F" w:rsidP="004A0A3F">
            <w:pPr>
              <w:ind w:right="77"/>
              <w:rPr>
                <w:lang w:val="en-CA"/>
              </w:rPr>
            </w:pPr>
            <w:r w:rsidRPr="00EA7767">
              <w:rPr>
                <w:lang w:val="en-CA"/>
              </w:rPr>
              <w:t>(f)</w:t>
            </w:r>
          </w:p>
        </w:tc>
        <w:tc>
          <w:tcPr>
            <w:tcW w:w="5847" w:type="dxa"/>
            <w:shd w:val="clear" w:color="auto" w:fill="auto"/>
          </w:tcPr>
          <w:p w14:paraId="20214827" w14:textId="77777777" w:rsidR="00057E9F" w:rsidRPr="00EA7767" w:rsidRDefault="00057E9F" w:rsidP="004A0A3F">
            <w:pPr>
              <w:ind w:right="77"/>
              <w:rPr>
                <w:lang w:val="en-CA"/>
              </w:rPr>
            </w:pPr>
            <w:r w:rsidRPr="00EA7767">
              <w:rPr>
                <w:lang w:val="en-CA"/>
              </w:rPr>
              <w:t>Operator with Backhoe</w:t>
            </w:r>
          </w:p>
        </w:tc>
        <w:tc>
          <w:tcPr>
            <w:tcW w:w="1079" w:type="dxa"/>
            <w:shd w:val="clear" w:color="auto" w:fill="auto"/>
          </w:tcPr>
          <w:p w14:paraId="37D9BC30"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371543DF" w14:textId="77777777" w:rsidR="00057E9F" w:rsidRPr="00EA7767" w:rsidRDefault="00057E9F" w:rsidP="004A0A3F">
            <w:pPr>
              <w:ind w:right="77"/>
              <w:rPr>
                <w:lang w:val="en-CA"/>
              </w:rPr>
            </w:pPr>
            <w:r w:rsidRPr="00EA7767">
              <w:rPr>
                <w:lang w:val="en-CA"/>
              </w:rPr>
              <w:t>$____________</w:t>
            </w:r>
          </w:p>
        </w:tc>
      </w:tr>
      <w:tr w:rsidR="00057E9F" w:rsidRPr="00EA7767" w14:paraId="49B6ED2D" w14:textId="77777777" w:rsidTr="00D54D71">
        <w:tc>
          <w:tcPr>
            <w:tcW w:w="669" w:type="dxa"/>
            <w:shd w:val="clear" w:color="auto" w:fill="auto"/>
          </w:tcPr>
          <w:p w14:paraId="46C15CF0" w14:textId="77777777" w:rsidR="00057E9F" w:rsidRPr="00EA7767" w:rsidRDefault="00057E9F" w:rsidP="004A0A3F">
            <w:pPr>
              <w:ind w:right="77"/>
              <w:rPr>
                <w:lang w:val="en-CA"/>
              </w:rPr>
            </w:pPr>
            <w:r w:rsidRPr="00EA7767">
              <w:rPr>
                <w:lang w:val="en-CA"/>
              </w:rPr>
              <w:t>(g)</w:t>
            </w:r>
          </w:p>
        </w:tc>
        <w:tc>
          <w:tcPr>
            <w:tcW w:w="5847" w:type="dxa"/>
            <w:shd w:val="clear" w:color="auto" w:fill="auto"/>
          </w:tcPr>
          <w:p w14:paraId="03174379" w14:textId="77777777" w:rsidR="00057E9F" w:rsidRPr="00EA7767" w:rsidRDefault="00057E9F" w:rsidP="004A0A3F">
            <w:pPr>
              <w:ind w:right="77"/>
              <w:rPr>
                <w:lang w:val="en-CA"/>
              </w:rPr>
            </w:pPr>
            <w:r w:rsidRPr="00EA7767">
              <w:rPr>
                <w:lang w:val="en-CA"/>
              </w:rPr>
              <w:t xml:space="preserve">Operator and Dump Truck </w:t>
            </w:r>
          </w:p>
        </w:tc>
        <w:tc>
          <w:tcPr>
            <w:tcW w:w="1079" w:type="dxa"/>
            <w:shd w:val="clear" w:color="auto" w:fill="auto"/>
          </w:tcPr>
          <w:p w14:paraId="2E843C18"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220234F9" w14:textId="77777777" w:rsidR="00057E9F" w:rsidRPr="00EA7767" w:rsidRDefault="00057E9F" w:rsidP="004A0A3F">
            <w:pPr>
              <w:ind w:right="77"/>
              <w:rPr>
                <w:lang w:val="en-CA"/>
              </w:rPr>
            </w:pPr>
            <w:r w:rsidRPr="00EA7767">
              <w:rPr>
                <w:lang w:val="en-CA"/>
              </w:rPr>
              <w:t>$____________</w:t>
            </w:r>
          </w:p>
        </w:tc>
      </w:tr>
      <w:tr w:rsidR="00057E9F" w:rsidRPr="00EA7767" w14:paraId="0D6C7CCC" w14:textId="77777777" w:rsidTr="00D54D71">
        <w:tc>
          <w:tcPr>
            <w:tcW w:w="669" w:type="dxa"/>
            <w:shd w:val="clear" w:color="auto" w:fill="auto"/>
          </w:tcPr>
          <w:p w14:paraId="09B5C472" w14:textId="77777777" w:rsidR="00057E9F" w:rsidRPr="00EA7767" w:rsidRDefault="00057E9F" w:rsidP="004A0A3F">
            <w:pPr>
              <w:ind w:right="77"/>
              <w:rPr>
                <w:lang w:val="en-CA"/>
              </w:rPr>
            </w:pPr>
            <w:r w:rsidRPr="00EA7767">
              <w:rPr>
                <w:lang w:val="en-CA"/>
              </w:rPr>
              <w:t>(h)</w:t>
            </w:r>
          </w:p>
        </w:tc>
        <w:tc>
          <w:tcPr>
            <w:tcW w:w="5847" w:type="dxa"/>
            <w:shd w:val="clear" w:color="auto" w:fill="auto"/>
          </w:tcPr>
          <w:p w14:paraId="1D3E0EE0" w14:textId="77777777" w:rsidR="00057E9F" w:rsidRPr="00EA7767" w:rsidRDefault="00057E9F" w:rsidP="004A0A3F">
            <w:pPr>
              <w:ind w:right="77"/>
              <w:rPr>
                <w:lang w:val="en-CA"/>
              </w:rPr>
            </w:pPr>
            <w:r w:rsidRPr="00EA7767">
              <w:rPr>
                <w:lang w:val="en-CA"/>
              </w:rPr>
              <w:t>Operator with Crane Truck</w:t>
            </w:r>
          </w:p>
        </w:tc>
        <w:tc>
          <w:tcPr>
            <w:tcW w:w="1079" w:type="dxa"/>
            <w:shd w:val="clear" w:color="auto" w:fill="auto"/>
          </w:tcPr>
          <w:p w14:paraId="70CD6976"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1353B5A7" w14:textId="77777777" w:rsidR="00057E9F" w:rsidRPr="00EA7767" w:rsidRDefault="00057E9F" w:rsidP="004A0A3F">
            <w:pPr>
              <w:ind w:right="77"/>
              <w:rPr>
                <w:lang w:val="en-CA"/>
              </w:rPr>
            </w:pPr>
            <w:r w:rsidRPr="00EA7767">
              <w:rPr>
                <w:lang w:val="en-CA"/>
              </w:rPr>
              <w:t>$____________</w:t>
            </w:r>
          </w:p>
        </w:tc>
      </w:tr>
      <w:tr w:rsidR="00057E9F" w:rsidRPr="00EA7767" w14:paraId="4628E233" w14:textId="77777777" w:rsidTr="00D54D71">
        <w:tc>
          <w:tcPr>
            <w:tcW w:w="669" w:type="dxa"/>
            <w:shd w:val="clear" w:color="auto" w:fill="auto"/>
          </w:tcPr>
          <w:p w14:paraId="15FC4945" w14:textId="77777777" w:rsidR="00057E9F" w:rsidRPr="00EA7767" w:rsidRDefault="00057E9F" w:rsidP="004A0A3F">
            <w:pPr>
              <w:ind w:right="77"/>
              <w:rPr>
                <w:lang w:val="en-CA"/>
              </w:rPr>
            </w:pPr>
            <w:r w:rsidRPr="00EA7767">
              <w:rPr>
                <w:lang w:val="en-CA"/>
              </w:rPr>
              <w:t>(i)</w:t>
            </w:r>
          </w:p>
        </w:tc>
        <w:tc>
          <w:tcPr>
            <w:tcW w:w="5847" w:type="dxa"/>
            <w:shd w:val="clear" w:color="auto" w:fill="auto"/>
          </w:tcPr>
          <w:p w14:paraId="0A93A786" w14:textId="77777777" w:rsidR="00057E9F" w:rsidRPr="00EA7767" w:rsidRDefault="00057E9F" w:rsidP="004A0A3F">
            <w:pPr>
              <w:ind w:right="77"/>
              <w:rPr>
                <w:lang w:val="en-CA"/>
              </w:rPr>
            </w:pPr>
            <w:r w:rsidRPr="00EA7767">
              <w:rPr>
                <w:lang w:val="en-CA"/>
              </w:rPr>
              <w:t xml:space="preserve">Specialty Truck, </w:t>
            </w:r>
            <w:proofErr w:type="gramStart"/>
            <w:r w:rsidRPr="00EA7767">
              <w:rPr>
                <w:lang w:val="en-CA"/>
              </w:rPr>
              <w:t>equipment</w:t>
            </w:r>
            <w:proofErr w:type="gramEnd"/>
            <w:r w:rsidRPr="00EA7767">
              <w:rPr>
                <w:lang w:val="en-CA"/>
              </w:rPr>
              <w:t xml:space="preserve"> and crew, including jackhammer, compressor, concrete saw &amp; compactor</w:t>
            </w:r>
          </w:p>
        </w:tc>
        <w:tc>
          <w:tcPr>
            <w:tcW w:w="1079" w:type="dxa"/>
            <w:shd w:val="clear" w:color="auto" w:fill="auto"/>
          </w:tcPr>
          <w:p w14:paraId="5D8E6FC8"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3C633D06" w14:textId="77777777" w:rsidR="00057E9F" w:rsidRPr="00EA7767" w:rsidRDefault="00057E9F" w:rsidP="004A0A3F">
            <w:pPr>
              <w:ind w:right="77"/>
              <w:rPr>
                <w:lang w:val="en-CA"/>
              </w:rPr>
            </w:pPr>
            <w:r w:rsidRPr="00EA7767">
              <w:rPr>
                <w:lang w:val="en-CA"/>
              </w:rPr>
              <w:t>$____________</w:t>
            </w:r>
          </w:p>
        </w:tc>
      </w:tr>
      <w:tr w:rsidR="00057E9F" w:rsidRPr="00EA7767" w14:paraId="46679226" w14:textId="77777777" w:rsidTr="00D54D71">
        <w:tc>
          <w:tcPr>
            <w:tcW w:w="669" w:type="dxa"/>
            <w:shd w:val="clear" w:color="auto" w:fill="auto"/>
          </w:tcPr>
          <w:p w14:paraId="297AA242" w14:textId="77777777" w:rsidR="00057E9F" w:rsidRPr="00EA7767" w:rsidRDefault="00057E9F" w:rsidP="004A0A3F">
            <w:pPr>
              <w:ind w:right="77"/>
              <w:rPr>
                <w:lang w:val="en-CA"/>
              </w:rPr>
            </w:pPr>
            <w:r w:rsidRPr="00EA7767">
              <w:rPr>
                <w:lang w:val="en-CA"/>
              </w:rPr>
              <w:t>(j)</w:t>
            </w:r>
          </w:p>
        </w:tc>
        <w:tc>
          <w:tcPr>
            <w:tcW w:w="5847" w:type="dxa"/>
            <w:shd w:val="clear" w:color="auto" w:fill="auto"/>
          </w:tcPr>
          <w:p w14:paraId="60AF8EBF" w14:textId="77777777" w:rsidR="00057E9F" w:rsidRPr="00EA7767" w:rsidRDefault="00057E9F" w:rsidP="004A0A3F">
            <w:pPr>
              <w:ind w:right="77"/>
              <w:rPr>
                <w:lang w:val="en-CA"/>
              </w:rPr>
            </w:pPr>
            <w:r w:rsidRPr="00EA7767">
              <w:rPr>
                <w:lang w:val="en-CA"/>
              </w:rPr>
              <w:t>Operator and Buffer Truck</w:t>
            </w:r>
          </w:p>
        </w:tc>
        <w:tc>
          <w:tcPr>
            <w:tcW w:w="1079" w:type="dxa"/>
            <w:shd w:val="clear" w:color="auto" w:fill="auto"/>
          </w:tcPr>
          <w:p w14:paraId="4A042E3F"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1D6F0034" w14:textId="77777777" w:rsidR="00057E9F" w:rsidRPr="00EA7767" w:rsidRDefault="00057E9F" w:rsidP="004A0A3F">
            <w:pPr>
              <w:ind w:right="77"/>
              <w:rPr>
                <w:lang w:val="en-CA"/>
              </w:rPr>
            </w:pPr>
            <w:r w:rsidRPr="00EA7767">
              <w:rPr>
                <w:lang w:val="en-CA"/>
              </w:rPr>
              <w:t>$____________</w:t>
            </w:r>
          </w:p>
        </w:tc>
      </w:tr>
      <w:tr w:rsidR="00057E9F" w:rsidRPr="00EA7767" w14:paraId="7751F953" w14:textId="77777777" w:rsidTr="00D54D71">
        <w:tc>
          <w:tcPr>
            <w:tcW w:w="669" w:type="dxa"/>
            <w:shd w:val="clear" w:color="auto" w:fill="auto"/>
          </w:tcPr>
          <w:p w14:paraId="0E5E8BAE" w14:textId="77777777" w:rsidR="00057E9F" w:rsidRPr="00EA7767" w:rsidRDefault="00057E9F" w:rsidP="004A0A3F">
            <w:pPr>
              <w:ind w:right="77"/>
              <w:rPr>
                <w:lang w:val="en-CA"/>
              </w:rPr>
            </w:pPr>
            <w:r w:rsidRPr="00EA7767">
              <w:rPr>
                <w:lang w:val="en-CA"/>
              </w:rPr>
              <w:t>(k)</w:t>
            </w:r>
          </w:p>
        </w:tc>
        <w:tc>
          <w:tcPr>
            <w:tcW w:w="5847" w:type="dxa"/>
            <w:shd w:val="clear" w:color="auto" w:fill="auto"/>
          </w:tcPr>
          <w:p w14:paraId="5C215DD0" w14:textId="77777777" w:rsidR="00057E9F" w:rsidRPr="00EA7767" w:rsidRDefault="00057E9F" w:rsidP="004A0A3F">
            <w:pPr>
              <w:ind w:right="77"/>
              <w:rPr>
                <w:lang w:val="en-CA"/>
              </w:rPr>
            </w:pPr>
            <w:r w:rsidRPr="00EA7767">
              <w:rPr>
                <w:lang w:val="en-CA"/>
              </w:rPr>
              <w:t>Flag person</w:t>
            </w:r>
          </w:p>
        </w:tc>
        <w:tc>
          <w:tcPr>
            <w:tcW w:w="1079" w:type="dxa"/>
            <w:shd w:val="clear" w:color="auto" w:fill="auto"/>
          </w:tcPr>
          <w:p w14:paraId="0718D8F8"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5F4864DA" w14:textId="77777777" w:rsidR="00057E9F" w:rsidRPr="00EA7767" w:rsidRDefault="00057E9F" w:rsidP="004A0A3F">
            <w:pPr>
              <w:ind w:right="77"/>
              <w:rPr>
                <w:lang w:val="en-CA"/>
              </w:rPr>
            </w:pPr>
            <w:r w:rsidRPr="00EA7767">
              <w:rPr>
                <w:lang w:val="en-CA"/>
              </w:rPr>
              <w:t>$____________</w:t>
            </w:r>
          </w:p>
        </w:tc>
      </w:tr>
      <w:tr w:rsidR="00057E9F" w:rsidRPr="00EA7767" w14:paraId="2419734B" w14:textId="77777777" w:rsidTr="00D54D71">
        <w:tc>
          <w:tcPr>
            <w:tcW w:w="669" w:type="dxa"/>
            <w:shd w:val="clear" w:color="auto" w:fill="auto"/>
          </w:tcPr>
          <w:p w14:paraId="1ED6E834" w14:textId="77777777" w:rsidR="00057E9F" w:rsidRPr="00EA7767" w:rsidRDefault="00057E9F" w:rsidP="004A0A3F">
            <w:pPr>
              <w:ind w:right="77"/>
              <w:rPr>
                <w:lang w:val="en-CA"/>
              </w:rPr>
            </w:pPr>
            <w:r w:rsidRPr="00EA7767">
              <w:rPr>
                <w:lang w:val="en-CA"/>
              </w:rPr>
              <w:t>(l)</w:t>
            </w:r>
          </w:p>
        </w:tc>
        <w:tc>
          <w:tcPr>
            <w:tcW w:w="5847" w:type="dxa"/>
            <w:shd w:val="clear" w:color="auto" w:fill="auto"/>
          </w:tcPr>
          <w:p w14:paraId="3596E0E4" w14:textId="77777777" w:rsidR="00057E9F" w:rsidRPr="00EA7767" w:rsidRDefault="00057E9F" w:rsidP="004A0A3F">
            <w:pPr>
              <w:ind w:right="77"/>
              <w:rPr>
                <w:lang w:val="en-CA"/>
              </w:rPr>
            </w:pPr>
            <w:r w:rsidRPr="00EA7767">
              <w:rPr>
                <w:lang w:val="en-CA"/>
              </w:rPr>
              <w:t>Operator and Skid Steer</w:t>
            </w:r>
          </w:p>
        </w:tc>
        <w:tc>
          <w:tcPr>
            <w:tcW w:w="1079" w:type="dxa"/>
            <w:shd w:val="clear" w:color="auto" w:fill="auto"/>
          </w:tcPr>
          <w:p w14:paraId="783E6809"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0D2A1FFA" w14:textId="77777777" w:rsidR="00057E9F" w:rsidRPr="00EA7767" w:rsidRDefault="00057E9F" w:rsidP="004A0A3F">
            <w:pPr>
              <w:ind w:right="77"/>
              <w:rPr>
                <w:lang w:val="en-CA"/>
              </w:rPr>
            </w:pPr>
            <w:r w:rsidRPr="00EA7767">
              <w:rPr>
                <w:lang w:val="en-CA"/>
              </w:rPr>
              <w:t>$____________</w:t>
            </w:r>
          </w:p>
        </w:tc>
      </w:tr>
      <w:tr w:rsidR="00057E9F" w:rsidRPr="00EA7767" w14:paraId="191026A5" w14:textId="77777777" w:rsidTr="00D54D71">
        <w:tc>
          <w:tcPr>
            <w:tcW w:w="669" w:type="dxa"/>
            <w:shd w:val="clear" w:color="auto" w:fill="auto"/>
          </w:tcPr>
          <w:p w14:paraId="7F68C3EE" w14:textId="77777777" w:rsidR="00057E9F" w:rsidRPr="00EA7767" w:rsidRDefault="00057E9F" w:rsidP="004A0A3F">
            <w:pPr>
              <w:ind w:right="77"/>
              <w:rPr>
                <w:lang w:val="en-CA"/>
              </w:rPr>
            </w:pPr>
            <w:r w:rsidRPr="00EA7767">
              <w:rPr>
                <w:lang w:val="en-CA"/>
              </w:rPr>
              <w:t>(m)</w:t>
            </w:r>
          </w:p>
        </w:tc>
        <w:tc>
          <w:tcPr>
            <w:tcW w:w="5847" w:type="dxa"/>
            <w:shd w:val="clear" w:color="auto" w:fill="auto"/>
          </w:tcPr>
          <w:p w14:paraId="713190CC" w14:textId="77777777" w:rsidR="00057E9F" w:rsidRPr="00EA7767" w:rsidRDefault="00057E9F" w:rsidP="004A0A3F">
            <w:pPr>
              <w:ind w:right="77"/>
              <w:rPr>
                <w:lang w:val="en-CA"/>
              </w:rPr>
            </w:pPr>
            <w:r w:rsidRPr="00EA7767">
              <w:rPr>
                <w:lang w:val="en-CA"/>
              </w:rPr>
              <w:t>Vac Truck with Operator</w:t>
            </w:r>
          </w:p>
        </w:tc>
        <w:tc>
          <w:tcPr>
            <w:tcW w:w="1079" w:type="dxa"/>
            <w:shd w:val="clear" w:color="auto" w:fill="auto"/>
          </w:tcPr>
          <w:p w14:paraId="158CCE62"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55D64B35" w14:textId="77777777" w:rsidR="00057E9F" w:rsidRPr="00EA7767" w:rsidRDefault="00057E9F" w:rsidP="004A0A3F">
            <w:pPr>
              <w:ind w:right="77"/>
              <w:rPr>
                <w:lang w:val="en-CA"/>
              </w:rPr>
            </w:pPr>
            <w:r w:rsidRPr="00EA7767">
              <w:rPr>
                <w:lang w:val="en-CA"/>
              </w:rPr>
              <w:t>$____________</w:t>
            </w:r>
          </w:p>
        </w:tc>
      </w:tr>
      <w:tr w:rsidR="00057E9F" w:rsidRPr="00EA7767" w14:paraId="0D236074" w14:textId="77777777" w:rsidTr="00D54D71">
        <w:tc>
          <w:tcPr>
            <w:tcW w:w="669" w:type="dxa"/>
            <w:shd w:val="clear" w:color="auto" w:fill="auto"/>
          </w:tcPr>
          <w:p w14:paraId="1BA73B1F" w14:textId="77777777" w:rsidR="00057E9F" w:rsidRPr="00EA7767" w:rsidRDefault="00057E9F" w:rsidP="004A0A3F">
            <w:pPr>
              <w:ind w:right="77"/>
              <w:rPr>
                <w:lang w:val="en-CA"/>
              </w:rPr>
            </w:pPr>
            <w:r w:rsidRPr="00EA7767">
              <w:rPr>
                <w:lang w:val="en-CA"/>
              </w:rPr>
              <w:t>(n)</w:t>
            </w:r>
          </w:p>
        </w:tc>
        <w:tc>
          <w:tcPr>
            <w:tcW w:w="5847" w:type="dxa"/>
            <w:shd w:val="clear" w:color="auto" w:fill="auto"/>
          </w:tcPr>
          <w:p w14:paraId="7993CA0F" w14:textId="77777777" w:rsidR="00057E9F" w:rsidRPr="00EA7767" w:rsidRDefault="00057E9F" w:rsidP="004A0A3F">
            <w:pPr>
              <w:ind w:right="77"/>
              <w:rPr>
                <w:lang w:val="en-CA"/>
              </w:rPr>
            </w:pPr>
            <w:r w:rsidRPr="00EA7767">
              <w:rPr>
                <w:lang w:val="en-CA"/>
              </w:rPr>
              <w:t>Operator and Backhoe with rubber tires</w:t>
            </w:r>
          </w:p>
        </w:tc>
        <w:tc>
          <w:tcPr>
            <w:tcW w:w="1079" w:type="dxa"/>
            <w:shd w:val="clear" w:color="auto" w:fill="auto"/>
          </w:tcPr>
          <w:p w14:paraId="35BB8B53"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76DCBBF3" w14:textId="77777777" w:rsidR="00057E9F" w:rsidRPr="00EA7767" w:rsidRDefault="00057E9F" w:rsidP="004A0A3F">
            <w:pPr>
              <w:ind w:right="77"/>
              <w:rPr>
                <w:lang w:val="en-CA"/>
              </w:rPr>
            </w:pPr>
            <w:r w:rsidRPr="00EA7767">
              <w:rPr>
                <w:lang w:val="en-CA"/>
              </w:rPr>
              <w:t>$____________</w:t>
            </w:r>
          </w:p>
        </w:tc>
      </w:tr>
      <w:tr w:rsidR="00057E9F" w:rsidRPr="00EA7767" w14:paraId="568F4E1F" w14:textId="77777777" w:rsidTr="00D54D71">
        <w:tc>
          <w:tcPr>
            <w:tcW w:w="669" w:type="dxa"/>
            <w:shd w:val="clear" w:color="auto" w:fill="auto"/>
          </w:tcPr>
          <w:p w14:paraId="2137E955" w14:textId="77777777" w:rsidR="00057E9F" w:rsidRPr="00EA7767" w:rsidRDefault="00057E9F" w:rsidP="004A0A3F">
            <w:pPr>
              <w:ind w:right="77"/>
              <w:rPr>
                <w:lang w:val="en-CA"/>
              </w:rPr>
            </w:pPr>
            <w:r w:rsidRPr="00EA7767">
              <w:rPr>
                <w:lang w:val="en-CA"/>
              </w:rPr>
              <w:t>(o)</w:t>
            </w:r>
          </w:p>
        </w:tc>
        <w:tc>
          <w:tcPr>
            <w:tcW w:w="5847" w:type="dxa"/>
            <w:shd w:val="clear" w:color="auto" w:fill="auto"/>
          </w:tcPr>
          <w:p w14:paraId="78FF1547" w14:textId="77777777" w:rsidR="00057E9F" w:rsidRPr="00EA7767" w:rsidRDefault="00057E9F" w:rsidP="004A0A3F">
            <w:pPr>
              <w:ind w:right="77"/>
              <w:rPr>
                <w:lang w:val="en-CA"/>
              </w:rPr>
            </w:pPr>
            <w:r w:rsidRPr="00EA7767">
              <w:rPr>
                <w:lang w:val="en-CA"/>
              </w:rPr>
              <w:t>Operator and Ditch-Witch Trencher</w:t>
            </w:r>
          </w:p>
        </w:tc>
        <w:tc>
          <w:tcPr>
            <w:tcW w:w="1079" w:type="dxa"/>
            <w:shd w:val="clear" w:color="auto" w:fill="auto"/>
          </w:tcPr>
          <w:p w14:paraId="6CE035DB"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707F1681" w14:textId="77777777" w:rsidR="00057E9F" w:rsidRPr="00EA7767" w:rsidRDefault="00057E9F" w:rsidP="004A0A3F">
            <w:pPr>
              <w:ind w:right="77"/>
              <w:rPr>
                <w:lang w:val="en-CA"/>
              </w:rPr>
            </w:pPr>
            <w:r w:rsidRPr="00EA7767">
              <w:rPr>
                <w:lang w:val="en-CA"/>
              </w:rPr>
              <w:t>$____________</w:t>
            </w:r>
          </w:p>
        </w:tc>
      </w:tr>
      <w:tr w:rsidR="00057E9F" w:rsidRPr="00EA7767" w14:paraId="63E0CF28" w14:textId="77777777" w:rsidTr="00D54D71">
        <w:tc>
          <w:tcPr>
            <w:tcW w:w="669" w:type="dxa"/>
            <w:shd w:val="clear" w:color="auto" w:fill="auto"/>
          </w:tcPr>
          <w:p w14:paraId="52B4CD75" w14:textId="77777777" w:rsidR="00057E9F" w:rsidRPr="00EA7767" w:rsidRDefault="00057E9F" w:rsidP="004A0A3F">
            <w:pPr>
              <w:ind w:right="77"/>
              <w:rPr>
                <w:lang w:val="en-CA"/>
              </w:rPr>
            </w:pPr>
            <w:r w:rsidRPr="00EA7767">
              <w:rPr>
                <w:lang w:val="en-CA"/>
              </w:rPr>
              <w:t>(p)</w:t>
            </w:r>
          </w:p>
        </w:tc>
        <w:tc>
          <w:tcPr>
            <w:tcW w:w="5847" w:type="dxa"/>
            <w:shd w:val="clear" w:color="auto" w:fill="auto"/>
          </w:tcPr>
          <w:p w14:paraId="7D3AE54E" w14:textId="77777777" w:rsidR="00057E9F" w:rsidRPr="00EA7767" w:rsidRDefault="00057E9F" w:rsidP="004A0A3F">
            <w:pPr>
              <w:ind w:right="77"/>
              <w:rPr>
                <w:lang w:val="en-CA"/>
              </w:rPr>
            </w:pPr>
            <w:r w:rsidRPr="00EA7767">
              <w:rPr>
                <w:lang w:val="en-CA"/>
              </w:rPr>
              <w:t>Mechanical Tamper (without operator)</w:t>
            </w:r>
          </w:p>
        </w:tc>
        <w:tc>
          <w:tcPr>
            <w:tcW w:w="1079" w:type="dxa"/>
            <w:shd w:val="clear" w:color="auto" w:fill="auto"/>
          </w:tcPr>
          <w:p w14:paraId="577BDF70"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4637C080" w14:textId="77777777" w:rsidR="00057E9F" w:rsidRPr="00EA7767" w:rsidRDefault="00057E9F" w:rsidP="004A0A3F">
            <w:pPr>
              <w:ind w:right="77"/>
              <w:rPr>
                <w:lang w:val="en-CA"/>
              </w:rPr>
            </w:pPr>
            <w:r w:rsidRPr="00EA7767">
              <w:rPr>
                <w:lang w:val="en-CA"/>
              </w:rPr>
              <w:t>$____________</w:t>
            </w:r>
          </w:p>
        </w:tc>
      </w:tr>
      <w:tr w:rsidR="00057E9F" w:rsidRPr="00EA7767" w14:paraId="66111A08" w14:textId="77777777" w:rsidTr="00D54D71">
        <w:tc>
          <w:tcPr>
            <w:tcW w:w="669" w:type="dxa"/>
            <w:shd w:val="clear" w:color="auto" w:fill="auto"/>
          </w:tcPr>
          <w:p w14:paraId="42781782" w14:textId="77777777" w:rsidR="00057E9F" w:rsidRPr="00EA7767" w:rsidRDefault="00057E9F" w:rsidP="004A0A3F">
            <w:pPr>
              <w:ind w:right="77"/>
              <w:rPr>
                <w:lang w:val="en-CA"/>
              </w:rPr>
            </w:pPr>
            <w:r w:rsidRPr="00EA7767">
              <w:rPr>
                <w:lang w:val="en-CA"/>
              </w:rPr>
              <w:t>(q)</w:t>
            </w:r>
          </w:p>
        </w:tc>
        <w:tc>
          <w:tcPr>
            <w:tcW w:w="5847" w:type="dxa"/>
            <w:shd w:val="clear" w:color="auto" w:fill="auto"/>
          </w:tcPr>
          <w:p w14:paraId="142AB83C" w14:textId="77777777" w:rsidR="00057E9F" w:rsidRPr="00EA7767" w:rsidRDefault="00057E9F" w:rsidP="004A0A3F">
            <w:pPr>
              <w:ind w:right="77"/>
              <w:rPr>
                <w:lang w:val="en-CA"/>
              </w:rPr>
            </w:pPr>
            <w:r w:rsidRPr="00EA7767">
              <w:rPr>
                <w:lang w:val="en-CA"/>
              </w:rPr>
              <w:t>Sump Pump (without operator)</w:t>
            </w:r>
          </w:p>
        </w:tc>
        <w:tc>
          <w:tcPr>
            <w:tcW w:w="1079" w:type="dxa"/>
            <w:shd w:val="clear" w:color="auto" w:fill="auto"/>
          </w:tcPr>
          <w:p w14:paraId="45EA9FC0"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54FF6D4E" w14:textId="77777777" w:rsidR="00057E9F" w:rsidRPr="00EA7767" w:rsidRDefault="00057E9F" w:rsidP="004A0A3F">
            <w:pPr>
              <w:ind w:right="77"/>
              <w:rPr>
                <w:lang w:val="en-CA"/>
              </w:rPr>
            </w:pPr>
            <w:r w:rsidRPr="00EA7767">
              <w:rPr>
                <w:lang w:val="en-CA"/>
              </w:rPr>
              <w:t>$____________</w:t>
            </w:r>
          </w:p>
        </w:tc>
      </w:tr>
      <w:tr w:rsidR="00057E9F" w:rsidRPr="00EA7767" w14:paraId="45E8AF14" w14:textId="77777777" w:rsidTr="00D54D71">
        <w:tc>
          <w:tcPr>
            <w:tcW w:w="669" w:type="dxa"/>
            <w:shd w:val="clear" w:color="auto" w:fill="auto"/>
          </w:tcPr>
          <w:p w14:paraId="392096CC" w14:textId="77777777" w:rsidR="00057E9F" w:rsidRPr="00EA7767" w:rsidRDefault="00057E9F" w:rsidP="004A0A3F">
            <w:pPr>
              <w:ind w:right="77"/>
              <w:rPr>
                <w:lang w:val="en-CA"/>
              </w:rPr>
            </w:pPr>
            <w:r w:rsidRPr="00EA7767">
              <w:rPr>
                <w:lang w:val="en-CA"/>
              </w:rPr>
              <w:t>(r)</w:t>
            </w:r>
          </w:p>
        </w:tc>
        <w:tc>
          <w:tcPr>
            <w:tcW w:w="5847" w:type="dxa"/>
            <w:shd w:val="clear" w:color="auto" w:fill="auto"/>
          </w:tcPr>
          <w:p w14:paraId="3245ED8C" w14:textId="77777777" w:rsidR="00057E9F" w:rsidRPr="00EA7767" w:rsidRDefault="00057E9F" w:rsidP="004A0A3F">
            <w:pPr>
              <w:ind w:right="77"/>
              <w:rPr>
                <w:lang w:val="en-CA"/>
              </w:rPr>
            </w:pPr>
            <w:r w:rsidRPr="00EA7767">
              <w:rPr>
                <w:lang w:val="en-CA"/>
              </w:rPr>
              <w:t>Jack Hammer &amp; Compressor (without operator)</w:t>
            </w:r>
          </w:p>
        </w:tc>
        <w:tc>
          <w:tcPr>
            <w:tcW w:w="1079" w:type="dxa"/>
            <w:shd w:val="clear" w:color="auto" w:fill="auto"/>
          </w:tcPr>
          <w:p w14:paraId="3FB6DABE"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64F27E6B" w14:textId="77777777" w:rsidR="00057E9F" w:rsidRPr="00EA7767" w:rsidRDefault="00057E9F" w:rsidP="004A0A3F">
            <w:pPr>
              <w:ind w:right="77"/>
              <w:rPr>
                <w:lang w:val="en-CA"/>
              </w:rPr>
            </w:pPr>
            <w:r w:rsidRPr="00EA7767">
              <w:rPr>
                <w:lang w:val="en-CA"/>
              </w:rPr>
              <w:t>$____________</w:t>
            </w:r>
          </w:p>
        </w:tc>
      </w:tr>
      <w:tr w:rsidR="00057E9F" w:rsidRPr="00EA7767" w14:paraId="5D4E048B" w14:textId="77777777" w:rsidTr="00D54D71">
        <w:tc>
          <w:tcPr>
            <w:tcW w:w="669" w:type="dxa"/>
            <w:shd w:val="clear" w:color="auto" w:fill="auto"/>
          </w:tcPr>
          <w:p w14:paraId="0A9174CD" w14:textId="77777777" w:rsidR="00057E9F" w:rsidRPr="00EA7767" w:rsidRDefault="00057E9F" w:rsidP="004A0A3F">
            <w:pPr>
              <w:ind w:right="77"/>
              <w:rPr>
                <w:lang w:val="en-CA"/>
              </w:rPr>
            </w:pPr>
            <w:r w:rsidRPr="00EA7767">
              <w:rPr>
                <w:lang w:val="en-CA"/>
              </w:rPr>
              <w:t>(s)</w:t>
            </w:r>
          </w:p>
        </w:tc>
        <w:tc>
          <w:tcPr>
            <w:tcW w:w="5847" w:type="dxa"/>
            <w:shd w:val="clear" w:color="auto" w:fill="auto"/>
          </w:tcPr>
          <w:p w14:paraId="093A8A7B" w14:textId="77777777" w:rsidR="00057E9F" w:rsidRPr="00EA7767" w:rsidRDefault="00057E9F" w:rsidP="004A0A3F">
            <w:pPr>
              <w:ind w:right="77"/>
              <w:rPr>
                <w:lang w:val="en-CA"/>
              </w:rPr>
            </w:pPr>
            <w:r w:rsidRPr="00EA7767">
              <w:rPr>
                <w:lang w:val="en-CA"/>
              </w:rPr>
              <w:t>Compactor (without operator)</w:t>
            </w:r>
          </w:p>
        </w:tc>
        <w:tc>
          <w:tcPr>
            <w:tcW w:w="1079" w:type="dxa"/>
            <w:shd w:val="clear" w:color="auto" w:fill="auto"/>
          </w:tcPr>
          <w:p w14:paraId="25DF5864" w14:textId="77777777" w:rsidR="00057E9F" w:rsidRPr="00EA7767" w:rsidRDefault="00057E9F" w:rsidP="004A0A3F">
            <w:pPr>
              <w:ind w:right="77"/>
              <w:rPr>
                <w:lang w:val="en-CA"/>
              </w:rPr>
            </w:pPr>
            <w:r w:rsidRPr="00EA7767">
              <w:rPr>
                <w:lang w:val="en-CA"/>
              </w:rPr>
              <w:t>Hour</w:t>
            </w:r>
          </w:p>
        </w:tc>
        <w:tc>
          <w:tcPr>
            <w:tcW w:w="2163" w:type="dxa"/>
            <w:shd w:val="clear" w:color="auto" w:fill="auto"/>
          </w:tcPr>
          <w:p w14:paraId="044EC7A7" w14:textId="77777777" w:rsidR="00057E9F" w:rsidRPr="00EA7767" w:rsidRDefault="00057E9F" w:rsidP="004A0A3F">
            <w:pPr>
              <w:ind w:right="77"/>
              <w:rPr>
                <w:lang w:val="en-CA"/>
              </w:rPr>
            </w:pPr>
            <w:r w:rsidRPr="00EA7767">
              <w:rPr>
                <w:lang w:val="en-CA"/>
              </w:rPr>
              <w:t>$____________</w:t>
            </w:r>
          </w:p>
        </w:tc>
      </w:tr>
    </w:tbl>
    <w:p w14:paraId="15112F27" w14:textId="77777777" w:rsidR="00057E9F" w:rsidRPr="00EA7767" w:rsidRDefault="00057E9F" w:rsidP="004A0A3F">
      <w:pPr>
        <w:ind w:right="77"/>
        <w:rPr>
          <w:b/>
          <w:bCs/>
          <w:u w:val="single"/>
        </w:rPr>
      </w:pPr>
    </w:p>
    <w:p w14:paraId="0E98D269" w14:textId="30CB8F25" w:rsidR="00EA7767" w:rsidRDefault="00EA7767" w:rsidP="004A0A3F">
      <w:pPr>
        <w:ind w:right="77"/>
        <w:rPr>
          <w:b/>
          <w:bCs/>
          <w:u w:val="single"/>
        </w:rPr>
      </w:pPr>
    </w:p>
    <w:p w14:paraId="7228367C" w14:textId="77777777" w:rsidR="00530EE2" w:rsidRPr="00AE4544" w:rsidRDefault="00530EE2" w:rsidP="004A0A3F">
      <w:pPr>
        <w:tabs>
          <w:tab w:val="left" w:pos="1517"/>
          <w:tab w:val="left" w:pos="1518"/>
        </w:tabs>
        <w:ind w:right="77"/>
        <w:jc w:val="center"/>
        <w:rPr>
          <w:b/>
          <w:bCs/>
        </w:rPr>
      </w:pPr>
      <w:r w:rsidRPr="00AE4544">
        <w:rPr>
          <w:b/>
          <w:bCs/>
        </w:rPr>
        <w:t>-End of Page-</w:t>
      </w:r>
    </w:p>
    <w:p w14:paraId="0C3F4434" w14:textId="77777777" w:rsidR="00530EE2" w:rsidRPr="00EA7767" w:rsidRDefault="00530EE2" w:rsidP="004A0A3F">
      <w:pPr>
        <w:ind w:right="77"/>
        <w:rPr>
          <w:b/>
          <w:bCs/>
          <w:u w:val="single"/>
        </w:rPr>
      </w:pPr>
    </w:p>
    <w:p w14:paraId="17CCBBA5" w14:textId="77777777" w:rsidR="00EA7767" w:rsidRPr="00EA7767" w:rsidRDefault="00EA7767" w:rsidP="004A0A3F">
      <w:pPr>
        <w:ind w:right="77"/>
        <w:rPr>
          <w:b/>
          <w:bCs/>
          <w:u w:val="single"/>
        </w:rPr>
      </w:pPr>
    </w:p>
    <w:p w14:paraId="244776F2" w14:textId="77777777" w:rsidR="00EA7767" w:rsidRPr="00EA7767" w:rsidRDefault="00EA7767" w:rsidP="004A0A3F">
      <w:pPr>
        <w:ind w:right="77"/>
        <w:jc w:val="center"/>
        <w:rPr>
          <w:u w:val="single"/>
        </w:rPr>
      </w:pPr>
      <w:r w:rsidRPr="00EA7767">
        <w:rPr>
          <w:b/>
          <w:bCs/>
          <w:u w:val="single"/>
        </w:rPr>
        <w:br w:type="page"/>
      </w:r>
      <w:r w:rsidRPr="00EA7767">
        <w:rPr>
          <w:u w:val="single"/>
        </w:rPr>
        <w:lastRenderedPageBreak/>
        <w:t>APPENDIX G – Contractor’s Financial Proposal for Option 3</w:t>
      </w:r>
    </w:p>
    <w:p w14:paraId="64AAD8C2" w14:textId="77777777" w:rsidR="00EA7767" w:rsidRPr="00EA7767" w:rsidRDefault="00EA7767" w:rsidP="004A0A3F">
      <w:pPr>
        <w:ind w:right="77"/>
        <w:rPr>
          <w:b/>
          <w:bCs/>
          <w:u w:val="single"/>
        </w:rPr>
      </w:pPr>
    </w:p>
    <w:p w14:paraId="0771498C" w14:textId="0D9C0038" w:rsidR="00EA7767" w:rsidRDefault="00CE545A" w:rsidP="004A0A3F">
      <w:pPr>
        <w:ind w:right="77"/>
        <w:rPr>
          <w:b/>
          <w:bCs/>
          <w:u w:val="single"/>
        </w:rPr>
      </w:pPr>
      <w:r>
        <w:rPr>
          <w:b/>
          <w:bCs/>
          <w:u w:val="single"/>
        </w:rPr>
        <w:t>Schedule 5-A</w:t>
      </w:r>
      <w:r w:rsidR="000C5C87">
        <w:rPr>
          <w:b/>
          <w:bCs/>
          <w:u w:val="single"/>
        </w:rPr>
        <w:t>:</w:t>
      </w:r>
      <w:r w:rsidR="00EA7767" w:rsidRPr="00EA7767">
        <w:rPr>
          <w:b/>
          <w:bCs/>
          <w:u w:val="single"/>
        </w:rPr>
        <w:t xml:space="preserve"> Cost for Services</w:t>
      </w:r>
    </w:p>
    <w:p w14:paraId="201F3C07" w14:textId="77777777" w:rsidR="00EA7767" w:rsidRPr="00EA7767" w:rsidRDefault="00EA7767" w:rsidP="004A0A3F">
      <w:pPr>
        <w:ind w:right="77"/>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1269"/>
        <w:gridCol w:w="1237"/>
        <w:gridCol w:w="1884"/>
        <w:gridCol w:w="1917"/>
      </w:tblGrid>
      <w:tr w:rsidR="00EA7767" w:rsidRPr="00EA7767" w14:paraId="21A9FD90" w14:textId="77777777" w:rsidTr="00501B5D">
        <w:tc>
          <w:tcPr>
            <w:tcW w:w="3397" w:type="dxa"/>
            <w:shd w:val="clear" w:color="auto" w:fill="auto"/>
            <w:vAlign w:val="center"/>
          </w:tcPr>
          <w:p w14:paraId="694EACE9" w14:textId="77777777" w:rsidR="00EA7767" w:rsidRPr="00EA7767" w:rsidRDefault="00EA7767" w:rsidP="004A0A3F">
            <w:pPr>
              <w:ind w:right="77"/>
              <w:rPr>
                <w:b/>
                <w:bCs/>
              </w:rPr>
            </w:pPr>
            <w:r w:rsidRPr="00EA7767">
              <w:rPr>
                <w:b/>
                <w:bCs/>
              </w:rPr>
              <w:t>Service</w:t>
            </w:r>
          </w:p>
        </w:tc>
        <w:tc>
          <w:tcPr>
            <w:tcW w:w="1276" w:type="dxa"/>
            <w:shd w:val="clear" w:color="auto" w:fill="auto"/>
            <w:vAlign w:val="center"/>
          </w:tcPr>
          <w:p w14:paraId="0A4C54B8" w14:textId="77777777" w:rsidR="00EA7767" w:rsidRPr="00EA7767" w:rsidRDefault="00EA7767" w:rsidP="004A0A3F">
            <w:pPr>
              <w:ind w:right="77"/>
              <w:rPr>
                <w:b/>
                <w:bCs/>
              </w:rPr>
            </w:pPr>
            <w:r w:rsidRPr="00EA7767">
              <w:rPr>
                <w:b/>
                <w:bCs/>
              </w:rPr>
              <w:t>Quantity</w:t>
            </w:r>
          </w:p>
        </w:tc>
        <w:tc>
          <w:tcPr>
            <w:tcW w:w="1276" w:type="dxa"/>
            <w:shd w:val="clear" w:color="auto" w:fill="auto"/>
            <w:vAlign w:val="center"/>
          </w:tcPr>
          <w:p w14:paraId="2D5AC3CD" w14:textId="77777777" w:rsidR="00EA7767" w:rsidRPr="00EA7767" w:rsidRDefault="00EA7767" w:rsidP="004A0A3F">
            <w:pPr>
              <w:ind w:right="77"/>
              <w:rPr>
                <w:b/>
                <w:bCs/>
              </w:rPr>
            </w:pPr>
            <w:r w:rsidRPr="00EA7767">
              <w:rPr>
                <w:b/>
                <w:bCs/>
              </w:rPr>
              <w:t>Unit</w:t>
            </w:r>
          </w:p>
        </w:tc>
        <w:tc>
          <w:tcPr>
            <w:tcW w:w="1701" w:type="dxa"/>
            <w:shd w:val="clear" w:color="auto" w:fill="auto"/>
            <w:vAlign w:val="center"/>
          </w:tcPr>
          <w:p w14:paraId="0E1668B7" w14:textId="77777777" w:rsidR="00EA7767" w:rsidRPr="00EA7767" w:rsidRDefault="00EA7767" w:rsidP="004A0A3F">
            <w:pPr>
              <w:ind w:right="77"/>
              <w:rPr>
                <w:b/>
                <w:bCs/>
              </w:rPr>
            </w:pPr>
            <w:r w:rsidRPr="00EA7767">
              <w:rPr>
                <w:b/>
                <w:bCs/>
              </w:rPr>
              <w:t>Unit Price</w:t>
            </w:r>
          </w:p>
        </w:tc>
        <w:tc>
          <w:tcPr>
            <w:tcW w:w="1920" w:type="dxa"/>
            <w:shd w:val="clear" w:color="auto" w:fill="auto"/>
            <w:vAlign w:val="center"/>
          </w:tcPr>
          <w:p w14:paraId="0CBBF4C6" w14:textId="77777777" w:rsidR="00EA7767" w:rsidRPr="00EA7767" w:rsidRDefault="00EA7767" w:rsidP="004A0A3F">
            <w:pPr>
              <w:ind w:right="77"/>
              <w:rPr>
                <w:b/>
                <w:bCs/>
              </w:rPr>
            </w:pPr>
            <w:r w:rsidRPr="00EA7767">
              <w:rPr>
                <w:b/>
                <w:bCs/>
              </w:rPr>
              <w:t>Amount</w:t>
            </w:r>
          </w:p>
        </w:tc>
      </w:tr>
      <w:tr w:rsidR="00EA7767" w:rsidRPr="00EA7767" w14:paraId="3CEA313A" w14:textId="77777777" w:rsidTr="00501B5D">
        <w:tc>
          <w:tcPr>
            <w:tcW w:w="3397" w:type="dxa"/>
            <w:shd w:val="clear" w:color="auto" w:fill="auto"/>
            <w:vAlign w:val="center"/>
          </w:tcPr>
          <w:p w14:paraId="1171488B" w14:textId="3E58C1F3" w:rsidR="00EA7767" w:rsidRPr="00EA7767" w:rsidRDefault="00EA7767" w:rsidP="004A0A3F">
            <w:pPr>
              <w:ind w:right="77"/>
            </w:pPr>
            <w:r w:rsidRPr="00EA7767">
              <w:t xml:space="preserve">Supply everything including buffer truck, </w:t>
            </w:r>
            <w:proofErr w:type="spellStart"/>
            <w:r w:rsidRPr="00EA7767">
              <w:t>labour</w:t>
            </w:r>
            <w:proofErr w:type="spellEnd"/>
            <w:r w:rsidRPr="00EA7767">
              <w:t xml:space="preserve">, Goods, and equipment to carry out pole Preventative Maintenance, as described in Section 2.2(a) of Electrical Maintenance Specification EM-430 from </w:t>
            </w:r>
            <w:r w:rsidR="001255E6">
              <w:t>Schedule 5-C</w:t>
            </w:r>
            <w:r w:rsidRPr="00EA7767">
              <w:t xml:space="preserve"> </w:t>
            </w:r>
          </w:p>
        </w:tc>
        <w:tc>
          <w:tcPr>
            <w:tcW w:w="1276" w:type="dxa"/>
            <w:shd w:val="clear" w:color="auto" w:fill="auto"/>
            <w:vAlign w:val="center"/>
          </w:tcPr>
          <w:p w14:paraId="41F8BE0F" w14:textId="77777777" w:rsidR="00EA7767" w:rsidRPr="00EA7767" w:rsidRDefault="00EA7767" w:rsidP="004A0A3F">
            <w:pPr>
              <w:ind w:right="77"/>
            </w:pPr>
            <w:r w:rsidRPr="00EA7767">
              <w:t>3,000</w:t>
            </w:r>
          </w:p>
        </w:tc>
        <w:tc>
          <w:tcPr>
            <w:tcW w:w="1276" w:type="dxa"/>
            <w:shd w:val="clear" w:color="auto" w:fill="auto"/>
            <w:vAlign w:val="center"/>
          </w:tcPr>
          <w:p w14:paraId="7EA01CD0" w14:textId="77777777" w:rsidR="00EA7767" w:rsidRPr="00EA7767" w:rsidRDefault="00EA7767" w:rsidP="004A0A3F">
            <w:pPr>
              <w:ind w:right="77"/>
            </w:pPr>
            <w:r w:rsidRPr="00EA7767">
              <w:t>each</w:t>
            </w:r>
          </w:p>
        </w:tc>
        <w:tc>
          <w:tcPr>
            <w:tcW w:w="1701" w:type="dxa"/>
            <w:shd w:val="clear" w:color="auto" w:fill="auto"/>
          </w:tcPr>
          <w:p w14:paraId="3EFBD7B4" w14:textId="77777777" w:rsidR="00F730C5" w:rsidRDefault="00F730C5" w:rsidP="004A0A3F">
            <w:pPr>
              <w:ind w:right="77"/>
            </w:pPr>
          </w:p>
          <w:p w14:paraId="2B564A9E" w14:textId="77777777" w:rsidR="00F730C5" w:rsidRDefault="00F730C5" w:rsidP="004A0A3F">
            <w:pPr>
              <w:ind w:right="77"/>
            </w:pPr>
          </w:p>
          <w:p w14:paraId="522F18B5" w14:textId="77777777" w:rsidR="00F730C5" w:rsidRDefault="00F730C5" w:rsidP="004A0A3F">
            <w:pPr>
              <w:ind w:right="77"/>
            </w:pPr>
          </w:p>
          <w:p w14:paraId="5F7E4FD2" w14:textId="287957EE" w:rsidR="00EA7767" w:rsidRPr="00EA7767" w:rsidRDefault="00EA7767" w:rsidP="004A0A3F">
            <w:pPr>
              <w:ind w:right="77"/>
            </w:pPr>
            <w:r w:rsidRPr="00EA7767">
              <w:t>$____________</w:t>
            </w:r>
          </w:p>
        </w:tc>
        <w:tc>
          <w:tcPr>
            <w:tcW w:w="1920" w:type="dxa"/>
            <w:shd w:val="clear" w:color="auto" w:fill="auto"/>
            <w:vAlign w:val="center"/>
          </w:tcPr>
          <w:p w14:paraId="0BC919A9" w14:textId="77777777" w:rsidR="00EA7767" w:rsidRPr="00EA7767" w:rsidRDefault="00EA7767" w:rsidP="004A0A3F">
            <w:pPr>
              <w:ind w:right="77"/>
            </w:pPr>
            <w:r w:rsidRPr="00EA7767">
              <w:t>$____________</w:t>
            </w:r>
          </w:p>
        </w:tc>
      </w:tr>
      <w:tr w:rsidR="00EA7767" w:rsidRPr="00EA7767" w14:paraId="7F28E756" w14:textId="77777777" w:rsidTr="00501B5D">
        <w:tc>
          <w:tcPr>
            <w:tcW w:w="3397" w:type="dxa"/>
            <w:shd w:val="clear" w:color="auto" w:fill="auto"/>
            <w:vAlign w:val="center"/>
          </w:tcPr>
          <w:p w14:paraId="7F6F46D2" w14:textId="0B9FB5DE" w:rsidR="00EA7767" w:rsidRPr="00EA7767" w:rsidRDefault="00EA7767" w:rsidP="004A0A3F">
            <w:pPr>
              <w:ind w:right="77"/>
            </w:pPr>
            <w:r w:rsidRPr="00EA7767">
              <w:t xml:space="preserve">Supply everything including buffer truck, </w:t>
            </w:r>
            <w:proofErr w:type="spellStart"/>
            <w:r w:rsidRPr="00EA7767">
              <w:t>labour</w:t>
            </w:r>
            <w:proofErr w:type="spellEnd"/>
            <w:r w:rsidRPr="00EA7767">
              <w:t>, Goods, and equipment to complete trim trimming at one pole as described in Section 2.2(b) of Electrical Maintenance Specification EM-430</w:t>
            </w:r>
            <w:r w:rsidR="001255E6">
              <w:t xml:space="preserve"> </w:t>
            </w:r>
            <w:r w:rsidRPr="00EA7767">
              <w:t xml:space="preserve">from </w:t>
            </w:r>
            <w:r w:rsidR="001255E6">
              <w:t>Schedule 5-C</w:t>
            </w:r>
            <w:r w:rsidRPr="00EA7767">
              <w:t xml:space="preserve"> </w:t>
            </w:r>
          </w:p>
        </w:tc>
        <w:tc>
          <w:tcPr>
            <w:tcW w:w="1276" w:type="dxa"/>
            <w:shd w:val="clear" w:color="auto" w:fill="auto"/>
            <w:vAlign w:val="center"/>
          </w:tcPr>
          <w:p w14:paraId="6AFCF4CD" w14:textId="77777777" w:rsidR="00EA7767" w:rsidRPr="00EA7767" w:rsidRDefault="00EA7767" w:rsidP="004A0A3F">
            <w:pPr>
              <w:ind w:right="77"/>
            </w:pPr>
            <w:r w:rsidRPr="00EA7767">
              <w:t>1,500</w:t>
            </w:r>
          </w:p>
        </w:tc>
        <w:tc>
          <w:tcPr>
            <w:tcW w:w="1276" w:type="dxa"/>
            <w:shd w:val="clear" w:color="auto" w:fill="auto"/>
            <w:vAlign w:val="center"/>
          </w:tcPr>
          <w:p w14:paraId="054848E6" w14:textId="77777777" w:rsidR="00EA7767" w:rsidRPr="00EA7767" w:rsidRDefault="00EA7767" w:rsidP="004A0A3F">
            <w:pPr>
              <w:ind w:right="77"/>
            </w:pPr>
            <w:r w:rsidRPr="00EA7767">
              <w:t>hour</w:t>
            </w:r>
          </w:p>
        </w:tc>
        <w:tc>
          <w:tcPr>
            <w:tcW w:w="1701" w:type="dxa"/>
            <w:shd w:val="clear" w:color="auto" w:fill="auto"/>
          </w:tcPr>
          <w:p w14:paraId="1A2E92F5" w14:textId="77777777" w:rsidR="00F730C5" w:rsidRDefault="00F730C5" w:rsidP="004A0A3F">
            <w:pPr>
              <w:ind w:right="77"/>
            </w:pPr>
          </w:p>
          <w:p w14:paraId="2F3DAEF6" w14:textId="77777777" w:rsidR="00F730C5" w:rsidRDefault="00F730C5" w:rsidP="004A0A3F">
            <w:pPr>
              <w:ind w:right="77"/>
            </w:pPr>
          </w:p>
          <w:p w14:paraId="4F06E960" w14:textId="77777777" w:rsidR="00F730C5" w:rsidRDefault="00F730C5" w:rsidP="004A0A3F">
            <w:pPr>
              <w:ind w:right="77"/>
            </w:pPr>
          </w:p>
          <w:p w14:paraId="41214CBD" w14:textId="6C6DE569" w:rsidR="00EA7767" w:rsidRPr="00EA7767" w:rsidRDefault="00EA7767" w:rsidP="004A0A3F">
            <w:pPr>
              <w:ind w:right="77"/>
            </w:pPr>
            <w:r w:rsidRPr="00EA7767">
              <w:t>$____________</w:t>
            </w:r>
          </w:p>
        </w:tc>
        <w:tc>
          <w:tcPr>
            <w:tcW w:w="1920" w:type="dxa"/>
            <w:shd w:val="clear" w:color="auto" w:fill="auto"/>
            <w:vAlign w:val="center"/>
          </w:tcPr>
          <w:p w14:paraId="3589B671" w14:textId="77777777" w:rsidR="00EA7767" w:rsidRPr="00EA7767" w:rsidRDefault="00EA7767" w:rsidP="004A0A3F">
            <w:pPr>
              <w:ind w:right="77"/>
            </w:pPr>
            <w:r w:rsidRPr="00EA7767">
              <w:t>$____________</w:t>
            </w:r>
          </w:p>
        </w:tc>
      </w:tr>
      <w:tr w:rsidR="00EA7767" w:rsidRPr="00EA7767" w14:paraId="595B5570" w14:textId="77777777" w:rsidTr="00501B5D">
        <w:tc>
          <w:tcPr>
            <w:tcW w:w="3397" w:type="dxa"/>
            <w:shd w:val="clear" w:color="auto" w:fill="auto"/>
            <w:vAlign w:val="center"/>
          </w:tcPr>
          <w:p w14:paraId="5F3FC9B9" w14:textId="35E7A977" w:rsidR="00EA7767" w:rsidRPr="00EA7767" w:rsidRDefault="00EA7767" w:rsidP="004A0A3F">
            <w:pPr>
              <w:ind w:right="77"/>
            </w:pPr>
            <w:r w:rsidRPr="00EA7767">
              <w:t xml:space="preserve">Supply everything including buffer truck, </w:t>
            </w:r>
            <w:proofErr w:type="spellStart"/>
            <w:r w:rsidRPr="00EA7767">
              <w:t>labour</w:t>
            </w:r>
            <w:proofErr w:type="spellEnd"/>
            <w:r w:rsidRPr="00EA7767">
              <w:t xml:space="preserve">, Goods, and equipment to carry out service base Preventative Maintenance as described in Section 2.2(c) of Electrical Maintenance Specification EM-430 from </w:t>
            </w:r>
            <w:r w:rsidR="001255E6">
              <w:t>Schedule 5-C</w:t>
            </w:r>
            <w:r w:rsidRPr="00EA7767">
              <w:t xml:space="preserve"> </w:t>
            </w:r>
          </w:p>
        </w:tc>
        <w:tc>
          <w:tcPr>
            <w:tcW w:w="1276" w:type="dxa"/>
            <w:shd w:val="clear" w:color="auto" w:fill="auto"/>
            <w:vAlign w:val="center"/>
          </w:tcPr>
          <w:p w14:paraId="2D2AA53C" w14:textId="77777777" w:rsidR="00EA7767" w:rsidRPr="00EA7767" w:rsidRDefault="00EA7767" w:rsidP="004A0A3F">
            <w:pPr>
              <w:ind w:right="77"/>
            </w:pPr>
            <w:r w:rsidRPr="00EA7767">
              <w:t>500</w:t>
            </w:r>
          </w:p>
        </w:tc>
        <w:tc>
          <w:tcPr>
            <w:tcW w:w="1276" w:type="dxa"/>
            <w:shd w:val="clear" w:color="auto" w:fill="auto"/>
            <w:vAlign w:val="center"/>
          </w:tcPr>
          <w:p w14:paraId="5811BF45" w14:textId="77777777" w:rsidR="00EA7767" w:rsidRPr="00EA7767" w:rsidRDefault="00EA7767" w:rsidP="004A0A3F">
            <w:pPr>
              <w:ind w:right="77"/>
            </w:pPr>
            <w:r w:rsidRPr="00EA7767">
              <w:t>each</w:t>
            </w:r>
          </w:p>
        </w:tc>
        <w:tc>
          <w:tcPr>
            <w:tcW w:w="1701" w:type="dxa"/>
            <w:shd w:val="clear" w:color="auto" w:fill="auto"/>
          </w:tcPr>
          <w:p w14:paraId="7D587049" w14:textId="77777777" w:rsidR="00F730C5" w:rsidRDefault="00F730C5" w:rsidP="004A0A3F">
            <w:pPr>
              <w:ind w:right="77"/>
            </w:pPr>
          </w:p>
          <w:p w14:paraId="4566ED48" w14:textId="77777777" w:rsidR="00F730C5" w:rsidRDefault="00F730C5" w:rsidP="004A0A3F">
            <w:pPr>
              <w:ind w:right="77"/>
            </w:pPr>
          </w:p>
          <w:p w14:paraId="435CAD74" w14:textId="77777777" w:rsidR="00F730C5" w:rsidRDefault="00F730C5" w:rsidP="004A0A3F">
            <w:pPr>
              <w:ind w:right="77"/>
            </w:pPr>
          </w:p>
          <w:p w14:paraId="3BE3970E" w14:textId="18A9C0F8" w:rsidR="00EA7767" w:rsidRPr="00EA7767" w:rsidRDefault="00EA7767" w:rsidP="004A0A3F">
            <w:pPr>
              <w:ind w:right="77"/>
            </w:pPr>
            <w:r w:rsidRPr="00EA7767">
              <w:t>$____________</w:t>
            </w:r>
          </w:p>
        </w:tc>
        <w:tc>
          <w:tcPr>
            <w:tcW w:w="1920" w:type="dxa"/>
            <w:shd w:val="clear" w:color="auto" w:fill="auto"/>
            <w:vAlign w:val="center"/>
          </w:tcPr>
          <w:p w14:paraId="2526B786" w14:textId="77777777" w:rsidR="00EA7767" w:rsidRPr="00EA7767" w:rsidRDefault="00EA7767" w:rsidP="004A0A3F">
            <w:pPr>
              <w:ind w:right="77"/>
            </w:pPr>
            <w:r w:rsidRPr="00EA7767">
              <w:t>$____________</w:t>
            </w:r>
          </w:p>
        </w:tc>
      </w:tr>
      <w:tr w:rsidR="00EA7767" w:rsidRPr="00EA7767" w14:paraId="1FDC3CD7" w14:textId="77777777" w:rsidTr="00501B5D">
        <w:tc>
          <w:tcPr>
            <w:tcW w:w="3397" w:type="dxa"/>
            <w:shd w:val="clear" w:color="auto" w:fill="auto"/>
            <w:vAlign w:val="center"/>
          </w:tcPr>
          <w:p w14:paraId="1FE987A6" w14:textId="102CA3CF" w:rsidR="00EA7767" w:rsidRPr="00EA7767" w:rsidRDefault="00EA7767" w:rsidP="004A0A3F">
            <w:pPr>
              <w:ind w:right="77"/>
            </w:pPr>
            <w:r w:rsidRPr="00EA7767">
              <w:t xml:space="preserve">Supply everything including buffer truck, </w:t>
            </w:r>
            <w:proofErr w:type="spellStart"/>
            <w:r w:rsidRPr="00EA7767">
              <w:t>labour</w:t>
            </w:r>
            <w:proofErr w:type="spellEnd"/>
            <w:r w:rsidRPr="00EA7767">
              <w:t xml:space="preserve">, Goods, and equipment to carry out pole painting Preventative Maintenance on a streetlight pole up to 9.14 m tall as described in Section 2.2(d) of Electrical Maintenance Specification EM-430 from </w:t>
            </w:r>
            <w:r w:rsidR="001255E6">
              <w:t>Schedule 5-C</w:t>
            </w:r>
            <w:r w:rsidRPr="00EA7767">
              <w:t xml:space="preserve"> </w:t>
            </w:r>
          </w:p>
        </w:tc>
        <w:tc>
          <w:tcPr>
            <w:tcW w:w="1276" w:type="dxa"/>
            <w:shd w:val="clear" w:color="auto" w:fill="auto"/>
            <w:vAlign w:val="center"/>
          </w:tcPr>
          <w:p w14:paraId="5D05BC9A" w14:textId="77777777" w:rsidR="00EA7767" w:rsidRPr="00EA7767" w:rsidRDefault="00EA7767" w:rsidP="004A0A3F">
            <w:pPr>
              <w:ind w:right="77"/>
            </w:pPr>
            <w:r w:rsidRPr="00EA7767">
              <w:t>1,400</w:t>
            </w:r>
          </w:p>
        </w:tc>
        <w:tc>
          <w:tcPr>
            <w:tcW w:w="1276" w:type="dxa"/>
            <w:shd w:val="clear" w:color="auto" w:fill="auto"/>
            <w:vAlign w:val="center"/>
          </w:tcPr>
          <w:p w14:paraId="40213CDB" w14:textId="77777777" w:rsidR="00EA7767" w:rsidRPr="00EA7767" w:rsidRDefault="00EA7767" w:rsidP="004A0A3F">
            <w:pPr>
              <w:ind w:right="77"/>
            </w:pPr>
            <w:r w:rsidRPr="00EA7767">
              <w:t>each</w:t>
            </w:r>
          </w:p>
        </w:tc>
        <w:tc>
          <w:tcPr>
            <w:tcW w:w="1701" w:type="dxa"/>
            <w:shd w:val="clear" w:color="auto" w:fill="auto"/>
          </w:tcPr>
          <w:p w14:paraId="561EBF54" w14:textId="77777777" w:rsidR="00F730C5" w:rsidRDefault="00F730C5" w:rsidP="004A0A3F">
            <w:pPr>
              <w:ind w:right="77"/>
            </w:pPr>
          </w:p>
          <w:p w14:paraId="0AC90B20" w14:textId="77777777" w:rsidR="00F730C5" w:rsidRDefault="00F730C5" w:rsidP="004A0A3F">
            <w:pPr>
              <w:ind w:right="77"/>
            </w:pPr>
          </w:p>
          <w:p w14:paraId="21F10C1F" w14:textId="77777777" w:rsidR="00F730C5" w:rsidRDefault="00F730C5" w:rsidP="004A0A3F">
            <w:pPr>
              <w:ind w:right="77"/>
            </w:pPr>
          </w:p>
          <w:p w14:paraId="1639AA97" w14:textId="77777777" w:rsidR="00F730C5" w:rsidRDefault="00F730C5" w:rsidP="004A0A3F">
            <w:pPr>
              <w:ind w:right="77"/>
            </w:pPr>
          </w:p>
          <w:p w14:paraId="56288063" w14:textId="376AC5F9" w:rsidR="00EA7767" w:rsidRPr="00EA7767" w:rsidRDefault="00EA7767" w:rsidP="004A0A3F">
            <w:pPr>
              <w:ind w:right="77"/>
            </w:pPr>
            <w:r w:rsidRPr="00EA7767">
              <w:t>$____________</w:t>
            </w:r>
          </w:p>
        </w:tc>
        <w:tc>
          <w:tcPr>
            <w:tcW w:w="1920" w:type="dxa"/>
            <w:shd w:val="clear" w:color="auto" w:fill="auto"/>
            <w:vAlign w:val="center"/>
          </w:tcPr>
          <w:p w14:paraId="6AD24635" w14:textId="77777777" w:rsidR="00EA7767" w:rsidRPr="00EA7767" w:rsidRDefault="00EA7767" w:rsidP="004A0A3F">
            <w:pPr>
              <w:ind w:right="77"/>
            </w:pPr>
            <w:r w:rsidRPr="00EA7767">
              <w:t>$____________</w:t>
            </w:r>
          </w:p>
        </w:tc>
      </w:tr>
      <w:tr w:rsidR="00EA7767" w:rsidRPr="00EA7767" w14:paraId="52A3E64B" w14:textId="77777777" w:rsidTr="00501B5D">
        <w:tc>
          <w:tcPr>
            <w:tcW w:w="3397" w:type="dxa"/>
            <w:shd w:val="clear" w:color="auto" w:fill="auto"/>
            <w:vAlign w:val="center"/>
          </w:tcPr>
          <w:p w14:paraId="2C9E296A" w14:textId="77777777" w:rsidR="00EA7767" w:rsidRDefault="00EA7767" w:rsidP="004A0A3F">
            <w:pPr>
              <w:ind w:right="77"/>
            </w:pPr>
            <w:r w:rsidRPr="00EA7767">
              <w:t xml:space="preserve">Supply everything including buffer truck, </w:t>
            </w:r>
            <w:proofErr w:type="spellStart"/>
            <w:r w:rsidRPr="00EA7767">
              <w:t>labour</w:t>
            </w:r>
            <w:proofErr w:type="spellEnd"/>
            <w:r w:rsidRPr="00EA7767">
              <w:t xml:space="preserve">, Goods, and equipment to carry out pole painting Preventative Maintenance on a streetlight pole over 9.14 m tall as described in Section 2.2(d) of Electrical Maintenance Specification EM-430 from </w:t>
            </w:r>
            <w:r w:rsidR="001255E6">
              <w:t>Schedule 5-C</w:t>
            </w:r>
            <w:r w:rsidRPr="00EA7767">
              <w:t xml:space="preserve"> </w:t>
            </w:r>
          </w:p>
          <w:p w14:paraId="1BC046B0" w14:textId="77777777" w:rsidR="00F730C5" w:rsidRDefault="00F730C5" w:rsidP="004A0A3F">
            <w:pPr>
              <w:ind w:right="77"/>
            </w:pPr>
          </w:p>
          <w:p w14:paraId="5F16D8FF" w14:textId="4AA7A05F" w:rsidR="00F730C5" w:rsidRPr="00EA7767" w:rsidRDefault="00F730C5" w:rsidP="004A0A3F">
            <w:pPr>
              <w:ind w:right="77"/>
            </w:pPr>
          </w:p>
        </w:tc>
        <w:tc>
          <w:tcPr>
            <w:tcW w:w="1276" w:type="dxa"/>
            <w:shd w:val="clear" w:color="auto" w:fill="auto"/>
            <w:vAlign w:val="center"/>
          </w:tcPr>
          <w:p w14:paraId="0A8FA720" w14:textId="77777777" w:rsidR="00EA7767" w:rsidRPr="00EA7767" w:rsidRDefault="00EA7767" w:rsidP="004A0A3F">
            <w:pPr>
              <w:ind w:right="77"/>
            </w:pPr>
            <w:r w:rsidRPr="00EA7767">
              <w:t>100</w:t>
            </w:r>
          </w:p>
        </w:tc>
        <w:tc>
          <w:tcPr>
            <w:tcW w:w="1276" w:type="dxa"/>
            <w:shd w:val="clear" w:color="auto" w:fill="auto"/>
            <w:vAlign w:val="center"/>
          </w:tcPr>
          <w:p w14:paraId="440B2D19" w14:textId="77777777" w:rsidR="00EA7767" w:rsidRPr="00EA7767" w:rsidRDefault="00EA7767" w:rsidP="004A0A3F">
            <w:pPr>
              <w:ind w:right="77"/>
            </w:pPr>
            <w:r w:rsidRPr="00EA7767">
              <w:t>each</w:t>
            </w:r>
          </w:p>
        </w:tc>
        <w:tc>
          <w:tcPr>
            <w:tcW w:w="1701" w:type="dxa"/>
            <w:shd w:val="clear" w:color="auto" w:fill="auto"/>
          </w:tcPr>
          <w:p w14:paraId="12CD79EE" w14:textId="77777777" w:rsidR="00F730C5" w:rsidRDefault="00F730C5" w:rsidP="004A0A3F">
            <w:pPr>
              <w:ind w:right="77"/>
            </w:pPr>
          </w:p>
          <w:p w14:paraId="69363075" w14:textId="77777777" w:rsidR="00F730C5" w:rsidRDefault="00F730C5" w:rsidP="004A0A3F">
            <w:pPr>
              <w:ind w:right="77"/>
            </w:pPr>
          </w:p>
          <w:p w14:paraId="670CB039" w14:textId="77777777" w:rsidR="00F730C5" w:rsidRDefault="00F730C5" w:rsidP="004A0A3F">
            <w:pPr>
              <w:ind w:right="77"/>
            </w:pPr>
          </w:p>
          <w:p w14:paraId="36E1824E" w14:textId="77777777" w:rsidR="00F730C5" w:rsidRDefault="00F730C5" w:rsidP="004A0A3F">
            <w:pPr>
              <w:ind w:right="77"/>
            </w:pPr>
          </w:p>
          <w:p w14:paraId="2A7FB8A4" w14:textId="77777777" w:rsidR="00F730C5" w:rsidRDefault="00F730C5" w:rsidP="004A0A3F">
            <w:pPr>
              <w:ind w:right="77"/>
            </w:pPr>
          </w:p>
          <w:p w14:paraId="7BCDF3F1" w14:textId="0450CAC6" w:rsidR="00EA7767" w:rsidRPr="00EA7767" w:rsidRDefault="00EA7767" w:rsidP="004A0A3F">
            <w:pPr>
              <w:ind w:right="77"/>
            </w:pPr>
            <w:r w:rsidRPr="00EA7767">
              <w:t>$____________</w:t>
            </w:r>
          </w:p>
        </w:tc>
        <w:tc>
          <w:tcPr>
            <w:tcW w:w="1920" w:type="dxa"/>
            <w:shd w:val="clear" w:color="auto" w:fill="auto"/>
            <w:vAlign w:val="center"/>
          </w:tcPr>
          <w:p w14:paraId="271458EB" w14:textId="77777777" w:rsidR="00EA7767" w:rsidRPr="00EA7767" w:rsidRDefault="00EA7767" w:rsidP="004A0A3F">
            <w:pPr>
              <w:ind w:right="77"/>
            </w:pPr>
            <w:r w:rsidRPr="00EA7767">
              <w:t>$____________</w:t>
            </w:r>
          </w:p>
        </w:tc>
      </w:tr>
      <w:tr w:rsidR="00EA7767" w:rsidRPr="00EA7767" w14:paraId="4DE856BF" w14:textId="77777777" w:rsidTr="00501B5D">
        <w:tc>
          <w:tcPr>
            <w:tcW w:w="3397" w:type="dxa"/>
            <w:shd w:val="clear" w:color="auto" w:fill="auto"/>
            <w:vAlign w:val="center"/>
          </w:tcPr>
          <w:p w14:paraId="74C6AA8D" w14:textId="6820B8FA" w:rsidR="00EA7767" w:rsidRPr="00EA7767" w:rsidRDefault="00EA7767" w:rsidP="004A0A3F">
            <w:pPr>
              <w:ind w:right="77"/>
            </w:pPr>
            <w:r w:rsidRPr="00EA7767">
              <w:lastRenderedPageBreak/>
              <w:t xml:space="preserve">Supply everything including buffer truck, </w:t>
            </w:r>
            <w:proofErr w:type="spellStart"/>
            <w:r w:rsidRPr="00EA7767">
              <w:t>labour</w:t>
            </w:r>
            <w:proofErr w:type="spellEnd"/>
            <w:r w:rsidRPr="00EA7767">
              <w:t xml:space="preserve">, Goods, and equipment to carry out pole painting Preventative Maintenance on a traffic signal pole up without a mast arm as described in Section 2.2(d) of Electrical Maintenance Specification EM-430 from </w:t>
            </w:r>
            <w:r w:rsidR="001255E6">
              <w:t>Schedule 5-C</w:t>
            </w:r>
            <w:r w:rsidRPr="00EA7767">
              <w:t xml:space="preserve"> </w:t>
            </w:r>
          </w:p>
        </w:tc>
        <w:tc>
          <w:tcPr>
            <w:tcW w:w="1276" w:type="dxa"/>
            <w:shd w:val="clear" w:color="auto" w:fill="auto"/>
            <w:vAlign w:val="center"/>
          </w:tcPr>
          <w:p w14:paraId="0489E53A" w14:textId="77777777" w:rsidR="00EA7767" w:rsidRPr="00EA7767" w:rsidRDefault="00EA7767" w:rsidP="004A0A3F">
            <w:pPr>
              <w:ind w:right="77"/>
            </w:pPr>
            <w:r w:rsidRPr="00EA7767">
              <w:t>12</w:t>
            </w:r>
          </w:p>
        </w:tc>
        <w:tc>
          <w:tcPr>
            <w:tcW w:w="1276" w:type="dxa"/>
            <w:shd w:val="clear" w:color="auto" w:fill="auto"/>
            <w:vAlign w:val="center"/>
          </w:tcPr>
          <w:p w14:paraId="392B9B3E" w14:textId="77777777" w:rsidR="00EA7767" w:rsidRPr="00EA7767" w:rsidRDefault="00EA7767" w:rsidP="004A0A3F">
            <w:pPr>
              <w:ind w:right="77"/>
            </w:pPr>
            <w:r w:rsidRPr="00EA7767">
              <w:t>each</w:t>
            </w:r>
          </w:p>
        </w:tc>
        <w:tc>
          <w:tcPr>
            <w:tcW w:w="1701" w:type="dxa"/>
            <w:shd w:val="clear" w:color="auto" w:fill="auto"/>
          </w:tcPr>
          <w:p w14:paraId="7456CA52" w14:textId="77777777" w:rsidR="00F730C5" w:rsidRDefault="00F730C5" w:rsidP="004A0A3F">
            <w:pPr>
              <w:ind w:right="77"/>
            </w:pPr>
          </w:p>
          <w:p w14:paraId="52EFAA0B" w14:textId="77777777" w:rsidR="00F730C5" w:rsidRDefault="00F730C5" w:rsidP="004A0A3F">
            <w:pPr>
              <w:ind w:right="77"/>
            </w:pPr>
          </w:p>
          <w:p w14:paraId="7E9FB661" w14:textId="77777777" w:rsidR="00F730C5" w:rsidRDefault="00F730C5" w:rsidP="004A0A3F">
            <w:pPr>
              <w:ind w:right="77"/>
            </w:pPr>
          </w:p>
          <w:p w14:paraId="29A886D5" w14:textId="77777777" w:rsidR="00F730C5" w:rsidRDefault="00F730C5" w:rsidP="004A0A3F">
            <w:pPr>
              <w:ind w:right="77"/>
            </w:pPr>
          </w:p>
          <w:p w14:paraId="58EF63B4" w14:textId="5024AA5D" w:rsidR="00EA7767" w:rsidRPr="00EA7767" w:rsidRDefault="00EA7767" w:rsidP="004A0A3F">
            <w:pPr>
              <w:ind w:right="77"/>
            </w:pPr>
            <w:r w:rsidRPr="00EA7767">
              <w:t>$____________</w:t>
            </w:r>
          </w:p>
        </w:tc>
        <w:tc>
          <w:tcPr>
            <w:tcW w:w="1920" w:type="dxa"/>
            <w:shd w:val="clear" w:color="auto" w:fill="auto"/>
            <w:vAlign w:val="center"/>
          </w:tcPr>
          <w:p w14:paraId="72D0C37C" w14:textId="77777777" w:rsidR="00EA7767" w:rsidRPr="00EA7767" w:rsidRDefault="00EA7767" w:rsidP="004A0A3F">
            <w:pPr>
              <w:ind w:right="77"/>
            </w:pPr>
            <w:r w:rsidRPr="00EA7767">
              <w:t>$____________</w:t>
            </w:r>
          </w:p>
        </w:tc>
      </w:tr>
      <w:tr w:rsidR="00EA7767" w:rsidRPr="00EA7767" w14:paraId="4EBF7801" w14:textId="77777777" w:rsidTr="00501B5D">
        <w:tc>
          <w:tcPr>
            <w:tcW w:w="3397" w:type="dxa"/>
            <w:shd w:val="clear" w:color="auto" w:fill="auto"/>
            <w:vAlign w:val="center"/>
          </w:tcPr>
          <w:p w14:paraId="6554AA09" w14:textId="21C52346" w:rsidR="00EA7767" w:rsidRPr="00EA7767" w:rsidRDefault="00EA7767" w:rsidP="004A0A3F">
            <w:pPr>
              <w:ind w:right="77"/>
            </w:pPr>
            <w:r w:rsidRPr="00EA7767">
              <w:t xml:space="preserve">Supply everything including buffer truck, </w:t>
            </w:r>
            <w:proofErr w:type="spellStart"/>
            <w:r w:rsidRPr="00EA7767">
              <w:t>labour</w:t>
            </w:r>
            <w:proofErr w:type="spellEnd"/>
            <w:r w:rsidRPr="00EA7767">
              <w:t xml:space="preserve">, Goods, and equipment to carry out pole painting Preventative Maintenance on a traffic signal pole with a mast arm as described in Section 2.2(d) of Electrical Maintenance Specification EM-430 from </w:t>
            </w:r>
            <w:r w:rsidR="001255E6">
              <w:t>Schedule 5-C</w:t>
            </w:r>
            <w:r w:rsidRPr="00EA7767">
              <w:t xml:space="preserve"> </w:t>
            </w:r>
          </w:p>
        </w:tc>
        <w:tc>
          <w:tcPr>
            <w:tcW w:w="1276" w:type="dxa"/>
            <w:shd w:val="clear" w:color="auto" w:fill="auto"/>
            <w:vAlign w:val="center"/>
          </w:tcPr>
          <w:p w14:paraId="7C0C1480" w14:textId="77777777" w:rsidR="00EA7767" w:rsidRPr="00EA7767" w:rsidRDefault="00EA7767" w:rsidP="004A0A3F">
            <w:pPr>
              <w:ind w:right="77"/>
            </w:pPr>
            <w:r w:rsidRPr="00EA7767">
              <w:t>12</w:t>
            </w:r>
          </w:p>
        </w:tc>
        <w:tc>
          <w:tcPr>
            <w:tcW w:w="1276" w:type="dxa"/>
            <w:shd w:val="clear" w:color="auto" w:fill="auto"/>
            <w:vAlign w:val="center"/>
          </w:tcPr>
          <w:p w14:paraId="767B6EA7" w14:textId="77777777" w:rsidR="00EA7767" w:rsidRPr="00EA7767" w:rsidRDefault="00EA7767" w:rsidP="004A0A3F">
            <w:pPr>
              <w:ind w:right="77"/>
            </w:pPr>
            <w:r w:rsidRPr="00EA7767">
              <w:t>each</w:t>
            </w:r>
          </w:p>
        </w:tc>
        <w:tc>
          <w:tcPr>
            <w:tcW w:w="1701" w:type="dxa"/>
            <w:shd w:val="clear" w:color="auto" w:fill="auto"/>
          </w:tcPr>
          <w:p w14:paraId="3504D47F" w14:textId="77777777" w:rsidR="00F730C5" w:rsidRDefault="00F730C5" w:rsidP="004A0A3F">
            <w:pPr>
              <w:ind w:right="77"/>
            </w:pPr>
          </w:p>
          <w:p w14:paraId="0EE5D4B6" w14:textId="77777777" w:rsidR="00F730C5" w:rsidRDefault="00F730C5" w:rsidP="004A0A3F">
            <w:pPr>
              <w:ind w:right="77"/>
            </w:pPr>
          </w:p>
          <w:p w14:paraId="73AAA0FC" w14:textId="77777777" w:rsidR="00F730C5" w:rsidRDefault="00F730C5" w:rsidP="004A0A3F">
            <w:pPr>
              <w:ind w:right="77"/>
            </w:pPr>
          </w:p>
          <w:p w14:paraId="2A4020FD" w14:textId="77777777" w:rsidR="00F730C5" w:rsidRDefault="00F730C5" w:rsidP="004A0A3F">
            <w:pPr>
              <w:ind w:right="77"/>
            </w:pPr>
          </w:p>
          <w:p w14:paraId="7850FC1E" w14:textId="73EEC673" w:rsidR="00EA7767" w:rsidRPr="00EA7767" w:rsidRDefault="00EA7767" w:rsidP="004A0A3F">
            <w:pPr>
              <w:ind w:right="77"/>
            </w:pPr>
            <w:r w:rsidRPr="00EA7767">
              <w:t>$____________</w:t>
            </w:r>
          </w:p>
        </w:tc>
        <w:tc>
          <w:tcPr>
            <w:tcW w:w="1920" w:type="dxa"/>
            <w:shd w:val="clear" w:color="auto" w:fill="auto"/>
            <w:vAlign w:val="center"/>
          </w:tcPr>
          <w:p w14:paraId="55E50A0D" w14:textId="77777777" w:rsidR="00EA7767" w:rsidRPr="00EA7767" w:rsidRDefault="00EA7767" w:rsidP="004A0A3F">
            <w:pPr>
              <w:ind w:right="77"/>
            </w:pPr>
            <w:r w:rsidRPr="00EA7767">
              <w:t>$____________</w:t>
            </w:r>
          </w:p>
        </w:tc>
      </w:tr>
      <w:tr w:rsidR="00EA7767" w:rsidRPr="00EA7767" w14:paraId="2B6347A4" w14:textId="77777777" w:rsidTr="00501B5D">
        <w:tc>
          <w:tcPr>
            <w:tcW w:w="3397" w:type="dxa"/>
            <w:shd w:val="clear" w:color="auto" w:fill="auto"/>
            <w:vAlign w:val="center"/>
          </w:tcPr>
          <w:p w14:paraId="226B8BB1" w14:textId="77777777" w:rsidR="00EA7767" w:rsidRPr="00EA7767" w:rsidRDefault="00EA7767" w:rsidP="004A0A3F">
            <w:pPr>
              <w:ind w:right="77"/>
            </w:pPr>
            <w:r w:rsidRPr="00EA7767">
              <w:t>Electrician with Bucket Truck</w:t>
            </w:r>
          </w:p>
        </w:tc>
        <w:tc>
          <w:tcPr>
            <w:tcW w:w="1276" w:type="dxa"/>
            <w:shd w:val="clear" w:color="auto" w:fill="auto"/>
            <w:vAlign w:val="center"/>
          </w:tcPr>
          <w:p w14:paraId="12DACA2A" w14:textId="77777777" w:rsidR="00EA7767" w:rsidRPr="00EA7767" w:rsidRDefault="00EA7767" w:rsidP="004A0A3F">
            <w:pPr>
              <w:ind w:right="77"/>
            </w:pPr>
            <w:r w:rsidRPr="00EA7767">
              <w:t>250</w:t>
            </w:r>
          </w:p>
        </w:tc>
        <w:tc>
          <w:tcPr>
            <w:tcW w:w="1276" w:type="dxa"/>
            <w:shd w:val="clear" w:color="auto" w:fill="auto"/>
            <w:vAlign w:val="center"/>
          </w:tcPr>
          <w:p w14:paraId="6E8A5DF5" w14:textId="77777777" w:rsidR="00EA7767" w:rsidRPr="00EA7767" w:rsidRDefault="00EA7767" w:rsidP="004A0A3F">
            <w:pPr>
              <w:ind w:right="77"/>
            </w:pPr>
            <w:r w:rsidRPr="00EA7767">
              <w:t>hour</w:t>
            </w:r>
          </w:p>
        </w:tc>
        <w:tc>
          <w:tcPr>
            <w:tcW w:w="1701" w:type="dxa"/>
            <w:shd w:val="clear" w:color="auto" w:fill="auto"/>
          </w:tcPr>
          <w:p w14:paraId="4D4382C1" w14:textId="77777777" w:rsidR="00EA7767" w:rsidRPr="00EA7767" w:rsidRDefault="00EA7767" w:rsidP="004A0A3F">
            <w:pPr>
              <w:ind w:right="77"/>
            </w:pPr>
            <w:r w:rsidRPr="00EA7767">
              <w:t>$____________</w:t>
            </w:r>
          </w:p>
        </w:tc>
        <w:tc>
          <w:tcPr>
            <w:tcW w:w="1920" w:type="dxa"/>
            <w:shd w:val="clear" w:color="auto" w:fill="auto"/>
            <w:vAlign w:val="center"/>
          </w:tcPr>
          <w:p w14:paraId="31FBFE9B" w14:textId="77777777" w:rsidR="00EA7767" w:rsidRPr="00EA7767" w:rsidRDefault="00EA7767" w:rsidP="004A0A3F">
            <w:pPr>
              <w:ind w:right="77"/>
            </w:pPr>
            <w:r w:rsidRPr="00EA7767">
              <w:t>$____________</w:t>
            </w:r>
          </w:p>
        </w:tc>
      </w:tr>
      <w:tr w:rsidR="00EA7767" w:rsidRPr="00EA7767" w14:paraId="7E7E4FCD" w14:textId="77777777" w:rsidTr="00501B5D">
        <w:tc>
          <w:tcPr>
            <w:tcW w:w="3397" w:type="dxa"/>
            <w:shd w:val="clear" w:color="auto" w:fill="auto"/>
            <w:vAlign w:val="center"/>
          </w:tcPr>
          <w:p w14:paraId="1AC0356C" w14:textId="77777777" w:rsidR="00EA7767" w:rsidRPr="00EA7767" w:rsidRDefault="00EA7767" w:rsidP="004A0A3F">
            <w:pPr>
              <w:ind w:right="77"/>
            </w:pPr>
            <w:proofErr w:type="spellStart"/>
            <w:r w:rsidRPr="00EA7767">
              <w:t>Labourer</w:t>
            </w:r>
            <w:proofErr w:type="spellEnd"/>
            <w:r w:rsidRPr="00EA7767">
              <w:t xml:space="preserve"> with Pickup Truck</w:t>
            </w:r>
          </w:p>
        </w:tc>
        <w:tc>
          <w:tcPr>
            <w:tcW w:w="1276" w:type="dxa"/>
            <w:shd w:val="clear" w:color="auto" w:fill="auto"/>
            <w:vAlign w:val="center"/>
          </w:tcPr>
          <w:p w14:paraId="5ACE37B7" w14:textId="77777777" w:rsidR="00EA7767" w:rsidRPr="00EA7767" w:rsidRDefault="00EA7767" w:rsidP="004A0A3F">
            <w:pPr>
              <w:ind w:right="77"/>
            </w:pPr>
            <w:r w:rsidRPr="00EA7767">
              <w:t>250</w:t>
            </w:r>
          </w:p>
        </w:tc>
        <w:tc>
          <w:tcPr>
            <w:tcW w:w="1276" w:type="dxa"/>
            <w:shd w:val="clear" w:color="auto" w:fill="auto"/>
            <w:vAlign w:val="center"/>
          </w:tcPr>
          <w:p w14:paraId="343C4C43" w14:textId="77777777" w:rsidR="00EA7767" w:rsidRPr="00EA7767" w:rsidRDefault="00EA7767" w:rsidP="004A0A3F">
            <w:pPr>
              <w:ind w:right="77"/>
            </w:pPr>
            <w:r w:rsidRPr="00EA7767">
              <w:t>hour</w:t>
            </w:r>
          </w:p>
        </w:tc>
        <w:tc>
          <w:tcPr>
            <w:tcW w:w="1701" w:type="dxa"/>
            <w:shd w:val="clear" w:color="auto" w:fill="auto"/>
          </w:tcPr>
          <w:p w14:paraId="08466595" w14:textId="77777777" w:rsidR="00EA7767" w:rsidRPr="00EA7767" w:rsidRDefault="00EA7767" w:rsidP="004A0A3F">
            <w:pPr>
              <w:ind w:right="77"/>
            </w:pPr>
            <w:r w:rsidRPr="00EA7767">
              <w:t>$____________</w:t>
            </w:r>
          </w:p>
        </w:tc>
        <w:tc>
          <w:tcPr>
            <w:tcW w:w="1920" w:type="dxa"/>
            <w:shd w:val="clear" w:color="auto" w:fill="auto"/>
            <w:vAlign w:val="center"/>
          </w:tcPr>
          <w:p w14:paraId="0FB3C44C" w14:textId="77777777" w:rsidR="00EA7767" w:rsidRPr="00EA7767" w:rsidRDefault="00EA7767" w:rsidP="004A0A3F">
            <w:pPr>
              <w:ind w:right="77"/>
            </w:pPr>
            <w:r w:rsidRPr="00EA7767">
              <w:t>$____________</w:t>
            </w:r>
          </w:p>
        </w:tc>
      </w:tr>
      <w:tr w:rsidR="00EA7767" w:rsidRPr="00EA7767" w14:paraId="7E545E7E" w14:textId="77777777" w:rsidTr="00501B5D">
        <w:tc>
          <w:tcPr>
            <w:tcW w:w="3397" w:type="dxa"/>
            <w:shd w:val="clear" w:color="auto" w:fill="auto"/>
            <w:vAlign w:val="center"/>
          </w:tcPr>
          <w:p w14:paraId="4EC87484" w14:textId="77777777" w:rsidR="00EA7767" w:rsidRPr="00EA7767" w:rsidRDefault="00EA7767" w:rsidP="004A0A3F">
            <w:pPr>
              <w:ind w:right="77"/>
            </w:pPr>
            <w:r w:rsidRPr="00EA7767">
              <w:t>Operator with Crane Truck</w:t>
            </w:r>
          </w:p>
        </w:tc>
        <w:tc>
          <w:tcPr>
            <w:tcW w:w="1276" w:type="dxa"/>
            <w:shd w:val="clear" w:color="auto" w:fill="auto"/>
            <w:vAlign w:val="center"/>
          </w:tcPr>
          <w:p w14:paraId="7B2ACE55" w14:textId="77777777" w:rsidR="00EA7767" w:rsidRPr="00EA7767" w:rsidRDefault="00EA7767" w:rsidP="004A0A3F">
            <w:pPr>
              <w:ind w:right="77"/>
            </w:pPr>
            <w:r w:rsidRPr="00EA7767">
              <w:t>250</w:t>
            </w:r>
          </w:p>
        </w:tc>
        <w:tc>
          <w:tcPr>
            <w:tcW w:w="1276" w:type="dxa"/>
            <w:shd w:val="clear" w:color="auto" w:fill="auto"/>
            <w:vAlign w:val="center"/>
          </w:tcPr>
          <w:p w14:paraId="343A7FAD" w14:textId="77777777" w:rsidR="00EA7767" w:rsidRPr="00EA7767" w:rsidRDefault="00EA7767" w:rsidP="004A0A3F">
            <w:pPr>
              <w:ind w:right="77"/>
            </w:pPr>
            <w:r w:rsidRPr="00EA7767">
              <w:t>hour</w:t>
            </w:r>
          </w:p>
        </w:tc>
        <w:tc>
          <w:tcPr>
            <w:tcW w:w="1701" w:type="dxa"/>
            <w:shd w:val="clear" w:color="auto" w:fill="auto"/>
          </w:tcPr>
          <w:p w14:paraId="4340DFCC" w14:textId="77777777" w:rsidR="00EA7767" w:rsidRPr="00EA7767" w:rsidRDefault="00EA7767" w:rsidP="004A0A3F">
            <w:pPr>
              <w:ind w:right="77"/>
            </w:pPr>
            <w:r w:rsidRPr="00EA7767">
              <w:t>$____________</w:t>
            </w:r>
          </w:p>
        </w:tc>
        <w:tc>
          <w:tcPr>
            <w:tcW w:w="1920" w:type="dxa"/>
            <w:shd w:val="clear" w:color="auto" w:fill="auto"/>
            <w:vAlign w:val="center"/>
          </w:tcPr>
          <w:p w14:paraId="2AD667AF" w14:textId="77777777" w:rsidR="00EA7767" w:rsidRPr="00EA7767" w:rsidRDefault="00EA7767" w:rsidP="004A0A3F">
            <w:pPr>
              <w:ind w:right="77"/>
            </w:pPr>
            <w:r w:rsidRPr="00EA7767">
              <w:t>$____________</w:t>
            </w:r>
          </w:p>
        </w:tc>
      </w:tr>
      <w:tr w:rsidR="00EA7767" w:rsidRPr="00EA7767" w14:paraId="7D569EAA" w14:textId="77777777" w:rsidTr="00501B5D">
        <w:tc>
          <w:tcPr>
            <w:tcW w:w="3397" w:type="dxa"/>
            <w:shd w:val="clear" w:color="auto" w:fill="auto"/>
            <w:vAlign w:val="center"/>
          </w:tcPr>
          <w:p w14:paraId="05B9F147" w14:textId="77777777" w:rsidR="00EA7767" w:rsidRPr="00EA7767" w:rsidRDefault="00EA7767" w:rsidP="004A0A3F">
            <w:pPr>
              <w:ind w:right="77"/>
            </w:pPr>
            <w:r w:rsidRPr="00EA7767">
              <w:t>Flag person</w:t>
            </w:r>
          </w:p>
        </w:tc>
        <w:tc>
          <w:tcPr>
            <w:tcW w:w="1276" w:type="dxa"/>
            <w:shd w:val="clear" w:color="auto" w:fill="auto"/>
            <w:vAlign w:val="center"/>
          </w:tcPr>
          <w:p w14:paraId="4969DAAD" w14:textId="77777777" w:rsidR="00EA7767" w:rsidRPr="00EA7767" w:rsidRDefault="00EA7767" w:rsidP="004A0A3F">
            <w:pPr>
              <w:ind w:right="77"/>
            </w:pPr>
            <w:r w:rsidRPr="00EA7767">
              <w:t>500</w:t>
            </w:r>
          </w:p>
        </w:tc>
        <w:tc>
          <w:tcPr>
            <w:tcW w:w="1276" w:type="dxa"/>
            <w:shd w:val="clear" w:color="auto" w:fill="auto"/>
            <w:vAlign w:val="center"/>
          </w:tcPr>
          <w:p w14:paraId="7CF70D4A" w14:textId="77777777" w:rsidR="00EA7767" w:rsidRPr="00EA7767" w:rsidRDefault="00EA7767" w:rsidP="004A0A3F">
            <w:pPr>
              <w:ind w:right="77"/>
            </w:pPr>
            <w:r w:rsidRPr="00EA7767">
              <w:t>hour</w:t>
            </w:r>
          </w:p>
        </w:tc>
        <w:tc>
          <w:tcPr>
            <w:tcW w:w="1701" w:type="dxa"/>
            <w:shd w:val="clear" w:color="auto" w:fill="auto"/>
          </w:tcPr>
          <w:p w14:paraId="2CC5C60C" w14:textId="77777777" w:rsidR="00EA7767" w:rsidRPr="00EA7767" w:rsidRDefault="00EA7767" w:rsidP="004A0A3F">
            <w:pPr>
              <w:ind w:right="77"/>
            </w:pPr>
            <w:r w:rsidRPr="00EA7767">
              <w:t>$____________</w:t>
            </w:r>
          </w:p>
        </w:tc>
        <w:tc>
          <w:tcPr>
            <w:tcW w:w="1920" w:type="dxa"/>
            <w:shd w:val="clear" w:color="auto" w:fill="auto"/>
            <w:vAlign w:val="center"/>
          </w:tcPr>
          <w:p w14:paraId="3A4B7F12" w14:textId="77777777" w:rsidR="00EA7767" w:rsidRPr="00EA7767" w:rsidRDefault="00EA7767" w:rsidP="004A0A3F">
            <w:pPr>
              <w:ind w:right="77"/>
            </w:pPr>
            <w:r w:rsidRPr="00EA7767">
              <w:t>$____________</w:t>
            </w:r>
          </w:p>
        </w:tc>
      </w:tr>
      <w:tr w:rsidR="00EA7767" w:rsidRPr="00EA7767" w14:paraId="024E27BE" w14:textId="77777777" w:rsidTr="00501B5D">
        <w:tc>
          <w:tcPr>
            <w:tcW w:w="3397" w:type="dxa"/>
            <w:shd w:val="clear" w:color="auto" w:fill="auto"/>
            <w:vAlign w:val="center"/>
          </w:tcPr>
          <w:p w14:paraId="7F11EABF" w14:textId="77777777" w:rsidR="00EA7767" w:rsidRPr="00EA7767" w:rsidRDefault="00EA7767" w:rsidP="004A0A3F">
            <w:pPr>
              <w:ind w:right="77"/>
              <w:rPr>
                <w:b/>
                <w:bCs/>
                <w:u w:val="single"/>
              </w:rPr>
            </w:pPr>
            <w:r w:rsidRPr="00EA7767">
              <w:rPr>
                <w:b/>
                <w:bCs/>
                <w:u w:val="single"/>
              </w:rPr>
              <w:t>Cost for Services</w:t>
            </w:r>
          </w:p>
        </w:tc>
        <w:tc>
          <w:tcPr>
            <w:tcW w:w="1276" w:type="dxa"/>
            <w:shd w:val="clear" w:color="auto" w:fill="auto"/>
            <w:vAlign w:val="center"/>
          </w:tcPr>
          <w:p w14:paraId="6D679F7D" w14:textId="77777777" w:rsidR="00EA7767" w:rsidRPr="00EA7767" w:rsidRDefault="00EA7767" w:rsidP="004A0A3F">
            <w:pPr>
              <w:ind w:right="77"/>
            </w:pPr>
          </w:p>
        </w:tc>
        <w:tc>
          <w:tcPr>
            <w:tcW w:w="1276" w:type="dxa"/>
            <w:shd w:val="clear" w:color="auto" w:fill="auto"/>
            <w:vAlign w:val="center"/>
          </w:tcPr>
          <w:p w14:paraId="3B5E7339" w14:textId="77777777" w:rsidR="00EA7767" w:rsidRPr="00EA7767" w:rsidRDefault="00EA7767" w:rsidP="004A0A3F">
            <w:pPr>
              <w:ind w:right="77"/>
            </w:pPr>
          </w:p>
        </w:tc>
        <w:tc>
          <w:tcPr>
            <w:tcW w:w="1701" w:type="dxa"/>
            <w:shd w:val="clear" w:color="auto" w:fill="auto"/>
            <w:vAlign w:val="center"/>
          </w:tcPr>
          <w:p w14:paraId="31773271" w14:textId="77777777" w:rsidR="00EA7767" w:rsidRPr="00EA7767" w:rsidRDefault="00EA7767" w:rsidP="004A0A3F">
            <w:pPr>
              <w:ind w:right="77"/>
            </w:pPr>
          </w:p>
        </w:tc>
        <w:tc>
          <w:tcPr>
            <w:tcW w:w="1920" w:type="dxa"/>
            <w:shd w:val="clear" w:color="auto" w:fill="auto"/>
            <w:vAlign w:val="center"/>
          </w:tcPr>
          <w:p w14:paraId="44D6DFA2" w14:textId="77777777" w:rsidR="00EA7767" w:rsidRPr="00EA7767" w:rsidRDefault="00EA7767" w:rsidP="004A0A3F">
            <w:pPr>
              <w:ind w:right="77"/>
              <w:rPr>
                <w:b/>
                <w:bCs/>
              </w:rPr>
            </w:pPr>
            <w:r w:rsidRPr="00EA7767">
              <w:rPr>
                <w:b/>
                <w:bCs/>
              </w:rPr>
              <w:t>$____________</w:t>
            </w:r>
          </w:p>
        </w:tc>
      </w:tr>
    </w:tbl>
    <w:p w14:paraId="0B5747FE" w14:textId="77777777" w:rsidR="00EA7767" w:rsidRPr="00EA7767" w:rsidRDefault="00EA7767" w:rsidP="004A0A3F">
      <w:pPr>
        <w:ind w:right="77"/>
        <w:rPr>
          <w:b/>
          <w:bCs/>
          <w:u w:val="single"/>
        </w:rPr>
      </w:pPr>
    </w:p>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4878"/>
      </w:tblGrid>
      <w:tr w:rsidR="00F730C5" w14:paraId="11646E48" w14:textId="77777777" w:rsidTr="00F730C5">
        <w:trPr>
          <w:trHeight w:val="683"/>
        </w:trPr>
        <w:tc>
          <w:tcPr>
            <w:tcW w:w="4878" w:type="dxa"/>
          </w:tcPr>
          <w:p w14:paraId="7FA50F80" w14:textId="77777777" w:rsidR="00F730C5" w:rsidRDefault="00F730C5" w:rsidP="004A0A3F">
            <w:pPr>
              <w:ind w:right="77"/>
              <w:rPr>
                <w:b/>
                <w:bCs/>
                <w:u w:val="single"/>
              </w:rPr>
            </w:pPr>
          </w:p>
          <w:p w14:paraId="5EDEE288" w14:textId="326C4BCF" w:rsidR="00F730C5" w:rsidRPr="00B73050" w:rsidRDefault="00F730C5" w:rsidP="004A0A3F">
            <w:pPr>
              <w:ind w:right="77"/>
              <w:rPr>
                <w:b/>
                <w:bCs/>
                <w:u w:val="single"/>
              </w:rPr>
            </w:pPr>
            <w:r w:rsidRPr="00B73050">
              <w:rPr>
                <w:b/>
                <w:bCs/>
                <w:u w:val="single"/>
              </w:rPr>
              <w:t xml:space="preserve">Schedule </w:t>
            </w:r>
            <w:r>
              <w:rPr>
                <w:b/>
                <w:bCs/>
                <w:u w:val="single"/>
              </w:rPr>
              <w:t>5</w:t>
            </w:r>
            <w:r w:rsidRPr="00B73050">
              <w:rPr>
                <w:b/>
                <w:bCs/>
                <w:u w:val="single"/>
              </w:rPr>
              <w:t xml:space="preserve"> Total Price</w:t>
            </w:r>
          </w:p>
        </w:tc>
        <w:tc>
          <w:tcPr>
            <w:tcW w:w="4878" w:type="dxa"/>
            <w:vAlign w:val="center"/>
          </w:tcPr>
          <w:p w14:paraId="27A5741E" w14:textId="4818A569" w:rsidR="00F730C5" w:rsidRPr="00B73050" w:rsidRDefault="00F730C5" w:rsidP="004A0A3F">
            <w:pPr>
              <w:ind w:right="77"/>
              <w:jc w:val="right"/>
              <w:rPr>
                <w:b/>
                <w:bCs/>
                <w:u w:val="single"/>
              </w:rPr>
            </w:pPr>
            <w:r w:rsidRPr="00B73050">
              <w:rPr>
                <w:b/>
                <w:bCs/>
                <w:u w:val="single"/>
              </w:rPr>
              <w:t>$</w:t>
            </w:r>
            <w:r>
              <w:rPr>
                <w:b/>
                <w:bCs/>
                <w:u w:val="single"/>
              </w:rPr>
              <w:t>______________</w:t>
            </w:r>
          </w:p>
        </w:tc>
      </w:tr>
    </w:tbl>
    <w:p w14:paraId="4CBF315F" w14:textId="3939C3D4" w:rsidR="00F730C5" w:rsidRDefault="00F730C5" w:rsidP="004A0A3F">
      <w:pPr>
        <w:ind w:right="77"/>
      </w:pPr>
      <w:r>
        <w:t xml:space="preserve">(Schedule 5 Total Price = </w:t>
      </w:r>
      <w:r w:rsidR="00CE545A">
        <w:t xml:space="preserve">Schedule 5-A: </w:t>
      </w:r>
      <w:r>
        <w:t>Cost for Services)</w:t>
      </w:r>
    </w:p>
    <w:p w14:paraId="2E7195F2" w14:textId="312098EF" w:rsidR="00EA7767" w:rsidRDefault="00EA7767" w:rsidP="004A0A3F">
      <w:pPr>
        <w:ind w:right="77"/>
        <w:rPr>
          <w:b/>
          <w:bCs/>
          <w:u w:val="single"/>
        </w:rPr>
      </w:pPr>
    </w:p>
    <w:p w14:paraId="702D992E" w14:textId="1AE27E44" w:rsidR="00F730C5" w:rsidRDefault="00F730C5" w:rsidP="004A0A3F">
      <w:pPr>
        <w:ind w:right="77"/>
        <w:rPr>
          <w:b/>
          <w:bCs/>
          <w:u w:val="single"/>
        </w:rPr>
      </w:pPr>
      <w:r w:rsidRPr="00EA7767">
        <w:rPr>
          <w:b/>
          <w:bCs/>
          <w:u w:val="single"/>
        </w:rPr>
        <w:t xml:space="preserve">Schedule </w:t>
      </w:r>
      <w:r>
        <w:rPr>
          <w:b/>
          <w:bCs/>
          <w:u w:val="single"/>
        </w:rPr>
        <w:t>5-B:</w:t>
      </w:r>
      <w:r w:rsidRPr="00EA7767">
        <w:rPr>
          <w:b/>
          <w:bCs/>
          <w:u w:val="single"/>
        </w:rPr>
        <w:t xml:space="preserve"> Cost Plus Rates</w:t>
      </w:r>
    </w:p>
    <w:p w14:paraId="7E12C66C" w14:textId="315327A1" w:rsidR="00637E40" w:rsidRDefault="00637E40" w:rsidP="004A0A3F">
      <w:pPr>
        <w:ind w:right="77"/>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4450"/>
        <w:gridCol w:w="1472"/>
        <w:gridCol w:w="2159"/>
      </w:tblGrid>
      <w:tr w:rsidR="00637E40" w:rsidRPr="00EA7767" w14:paraId="45518819" w14:textId="77777777" w:rsidTr="00B77F76">
        <w:tc>
          <w:tcPr>
            <w:tcW w:w="656" w:type="dxa"/>
            <w:shd w:val="clear" w:color="auto" w:fill="auto"/>
          </w:tcPr>
          <w:p w14:paraId="32203EA1" w14:textId="77777777" w:rsidR="00637E40" w:rsidRPr="00EA7767" w:rsidRDefault="00637E40" w:rsidP="004A0A3F">
            <w:pPr>
              <w:ind w:right="77"/>
              <w:rPr>
                <w:b/>
                <w:bCs/>
                <w:lang w:val="en-CA"/>
              </w:rPr>
            </w:pPr>
            <w:r w:rsidRPr="00EA7767">
              <w:rPr>
                <w:b/>
                <w:bCs/>
                <w:lang w:val="en-CA"/>
              </w:rPr>
              <w:t>Item</w:t>
            </w:r>
          </w:p>
        </w:tc>
        <w:tc>
          <w:tcPr>
            <w:tcW w:w="4450" w:type="dxa"/>
            <w:shd w:val="clear" w:color="auto" w:fill="auto"/>
          </w:tcPr>
          <w:p w14:paraId="1A0F66C8" w14:textId="77777777" w:rsidR="00637E40" w:rsidRPr="00EA7767" w:rsidRDefault="00637E40" w:rsidP="004A0A3F">
            <w:pPr>
              <w:ind w:right="77"/>
              <w:rPr>
                <w:b/>
                <w:bCs/>
                <w:lang w:val="en-CA"/>
              </w:rPr>
            </w:pPr>
            <w:r w:rsidRPr="00EA7767">
              <w:rPr>
                <w:b/>
                <w:bCs/>
                <w:lang w:val="en-CA"/>
              </w:rPr>
              <w:t>Description</w:t>
            </w:r>
          </w:p>
        </w:tc>
        <w:tc>
          <w:tcPr>
            <w:tcW w:w="1472" w:type="dxa"/>
            <w:shd w:val="clear" w:color="auto" w:fill="auto"/>
          </w:tcPr>
          <w:p w14:paraId="5BE6B449" w14:textId="77777777" w:rsidR="00637E40" w:rsidRPr="00EA7767" w:rsidRDefault="00637E40" w:rsidP="004A0A3F">
            <w:pPr>
              <w:ind w:right="77"/>
              <w:rPr>
                <w:b/>
                <w:bCs/>
                <w:lang w:val="en-CA"/>
              </w:rPr>
            </w:pPr>
            <w:r w:rsidRPr="00EA7767">
              <w:rPr>
                <w:b/>
                <w:bCs/>
                <w:lang w:val="en-CA"/>
              </w:rPr>
              <w:t>Unit</w:t>
            </w:r>
          </w:p>
        </w:tc>
        <w:tc>
          <w:tcPr>
            <w:tcW w:w="2159" w:type="dxa"/>
            <w:shd w:val="clear" w:color="auto" w:fill="auto"/>
          </w:tcPr>
          <w:p w14:paraId="3C9F461D" w14:textId="77777777" w:rsidR="00637E40" w:rsidRPr="00EA7767" w:rsidRDefault="00637E40" w:rsidP="004A0A3F">
            <w:pPr>
              <w:ind w:right="77"/>
              <w:rPr>
                <w:b/>
                <w:bCs/>
                <w:lang w:val="en-CA"/>
              </w:rPr>
            </w:pPr>
            <w:r w:rsidRPr="00EA7767">
              <w:rPr>
                <w:b/>
                <w:bCs/>
                <w:lang w:val="en-CA"/>
              </w:rPr>
              <w:t>Cost Plus Rate</w:t>
            </w:r>
          </w:p>
        </w:tc>
      </w:tr>
      <w:tr w:rsidR="00637E40" w:rsidRPr="00EA7767" w14:paraId="3B874045" w14:textId="77777777" w:rsidTr="00B77F76">
        <w:tc>
          <w:tcPr>
            <w:tcW w:w="656" w:type="dxa"/>
            <w:shd w:val="clear" w:color="auto" w:fill="auto"/>
          </w:tcPr>
          <w:p w14:paraId="63DEFE72" w14:textId="77777777" w:rsidR="00637E40" w:rsidRPr="00EA7767" w:rsidRDefault="00637E40" w:rsidP="004A0A3F">
            <w:pPr>
              <w:ind w:right="77"/>
              <w:rPr>
                <w:lang w:val="en-CA"/>
              </w:rPr>
            </w:pPr>
            <w:r w:rsidRPr="00EA7767">
              <w:rPr>
                <w:lang w:val="en-CA"/>
              </w:rPr>
              <w:t>(a)</w:t>
            </w:r>
          </w:p>
        </w:tc>
        <w:tc>
          <w:tcPr>
            <w:tcW w:w="4450" w:type="dxa"/>
            <w:shd w:val="clear" w:color="auto" w:fill="auto"/>
          </w:tcPr>
          <w:p w14:paraId="7CD453AC" w14:textId="77777777" w:rsidR="00637E40" w:rsidRPr="00EA7767" w:rsidRDefault="00637E40" w:rsidP="004A0A3F">
            <w:pPr>
              <w:ind w:right="77"/>
              <w:rPr>
                <w:lang w:val="en-CA"/>
              </w:rPr>
            </w:pPr>
            <w:r w:rsidRPr="00EA7767">
              <w:rPr>
                <w:lang w:val="en-CA"/>
              </w:rPr>
              <w:t>Electrician with Bucket Truck</w:t>
            </w:r>
          </w:p>
        </w:tc>
        <w:tc>
          <w:tcPr>
            <w:tcW w:w="1472" w:type="dxa"/>
            <w:shd w:val="clear" w:color="auto" w:fill="auto"/>
          </w:tcPr>
          <w:p w14:paraId="789ADBC7" w14:textId="77777777" w:rsidR="00637E40" w:rsidRPr="00EA7767" w:rsidRDefault="00637E40" w:rsidP="004A0A3F">
            <w:pPr>
              <w:ind w:right="77"/>
              <w:rPr>
                <w:lang w:val="en-CA"/>
              </w:rPr>
            </w:pPr>
            <w:r w:rsidRPr="00EA7767">
              <w:rPr>
                <w:lang w:val="en-CA"/>
              </w:rPr>
              <w:t>Hour</w:t>
            </w:r>
          </w:p>
        </w:tc>
        <w:tc>
          <w:tcPr>
            <w:tcW w:w="2159" w:type="dxa"/>
            <w:shd w:val="clear" w:color="auto" w:fill="auto"/>
          </w:tcPr>
          <w:p w14:paraId="67EE4984" w14:textId="77777777" w:rsidR="00637E40" w:rsidRPr="00EA7767" w:rsidRDefault="00637E40" w:rsidP="004A0A3F">
            <w:pPr>
              <w:ind w:right="77"/>
              <w:rPr>
                <w:lang w:val="en-CA"/>
              </w:rPr>
            </w:pPr>
            <w:r w:rsidRPr="00EA7767">
              <w:rPr>
                <w:lang w:val="en-CA"/>
              </w:rPr>
              <w:t>$____________</w:t>
            </w:r>
          </w:p>
        </w:tc>
      </w:tr>
      <w:tr w:rsidR="00637E40" w:rsidRPr="00EA7767" w14:paraId="4AC2CF34" w14:textId="77777777" w:rsidTr="00B77F76">
        <w:tc>
          <w:tcPr>
            <w:tcW w:w="656" w:type="dxa"/>
            <w:shd w:val="clear" w:color="auto" w:fill="auto"/>
          </w:tcPr>
          <w:p w14:paraId="4EB95F72" w14:textId="77777777" w:rsidR="00637E40" w:rsidRPr="00EA7767" w:rsidRDefault="00637E40" w:rsidP="004A0A3F">
            <w:pPr>
              <w:ind w:right="77"/>
              <w:rPr>
                <w:lang w:val="en-CA"/>
              </w:rPr>
            </w:pPr>
            <w:r w:rsidRPr="00EA7767">
              <w:rPr>
                <w:lang w:val="en-CA"/>
              </w:rPr>
              <w:t>(b)</w:t>
            </w:r>
          </w:p>
        </w:tc>
        <w:tc>
          <w:tcPr>
            <w:tcW w:w="4450" w:type="dxa"/>
            <w:shd w:val="clear" w:color="auto" w:fill="auto"/>
          </w:tcPr>
          <w:p w14:paraId="388F8416" w14:textId="77777777" w:rsidR="00637E40" w:rsidRPr="00EA7767" w:rsidRDefault="00637E40" w:rsidP="004A0A3F">
            <w:pPr>
              <w:ind w:right="77"/>
              <w:rPr>
                <w:lang w:val="en-CA"/>
              </w:rPr>
            </w:pPr>
            <w:r w:rsidRPr="00EA7767">
              <w:rPr>
                <w:lang w:val="en-CA"/>
              </w:rPr>
              <w:t>Labourer with Pickup Truck</w:t>
            </w:r>
          </w:p>
        </w:tc>
        <w:tc>
          <w:tcPr>
            <w:tcW w:w="1472" w:type="dxa"/>
            <w:shd w:val="clear" w:color="auto" w:fill="auto"/>
          </w:tcPr>
          <w:p w14:paraId="74CB1A81" w14:textId="77777777" w:rsidR="00637E40" w:rsidRPr="00EA7767" w:rsidRDefault="00637E40" w:rsidP="004A0A3F">
            <w:pPr>
              <w:ind w:right="77"/>
              <w:rPr>
                <w:lang w:val="en-CA"/>
              </w:rPr>
            </w:pPr>
            <w:r w:rsidRPr="00EA7767">
              <w:rPr>
                <w:lang w:val="en-CA"/>
              </w:rPr>
              <w:t>Hour</w:t>
            </w:r>
          </w:p>
        </w:tc>
        <w:tc>
          <w:tcPr>
            <w:tcW w:w="2159" w:type="dxa"/>
            <w:shd w:val="clear" w:color="auto" w:fill="auto"/>
          </w:tcPr>
          <w:p w14:paraId="2EC4B0E3" w14:textId="77777777" w:rsidR="00637E40" w:rsidRPr="00EA7767" w:rsidRDefault="00637E40" w:rsidP="004A0A3F">
            <w:pPr>
              <w:ind w:right="77"/>
              <w:rPr>
                <w:lang w:val="en-CA"/>
              </w:rPr>
            </w:pPr>
            <w:r w:rsidRPr="00EA7767">
              <w:rPr>
                <w:lang w:val="en-CA"/>
              </w:rPr>
              <w:t>$____________</w:t>
            </w:r>
          </w:p>
        </w:tc>
      </w:tr>
      <w:tr w:rsidR="00637E40" w:rsidRPr="00EA7767" w14:paraId="0F055E19" w14:textId="77777777" w:rsidTr="00B77F76">
        <w:tc>
          <w:tcPr>
            <w:tcW w:w="656" w:type="dxa"/>
            <w:shd w:val="clear" w:color="auto" w:fill="auto"/>
          </w:tcPr>
          <w:p w14:paraId="2E93D675" w14:textId="77777777" w:rsidR="00637E40" w:rsidRPr="00EA7767" w:rsidRDefault="00637E40" w:rsidP="004A0A3F">
            <w:pPr>
              <w:ind w:right="77"/>
              <w:rPr>
                <w:lang w:val="en-CA"/>
              </w:rPr>
            </w:pPr>
            <w:r w:rsidRPr="00EA7767">
              <w:rPr>
                <w:lang w:val="en-CA"/>
              </w:rPr>
              <w:t>(c)</w:t>
            </w:r>
          </w:p>
        </w:tc>
        <w:tc>
          <w:tcPr>
            <w:tcW w:w="4450" w:type="dxa"/>
            <w:shd w:val="clear" w:color="auto" w:fill="auto"/>
          </w:tcPr>
          <w:p w14:paraId="789714CD" w14:textId="77777777" w:rsidR="00637E40" w:rsidRPr="00EA7767" w:rsidRDefault="00637E40" w:rsidP="004A0A3F">
            <w:pPr>
              <w:ind w:right="77"/>
              <w:rPr>
                <w:lang w:val="en-CA"/>
              </w:rPr>
            </w:pPr>
            <w:r w:rsidRPr="00EA7767">
              <w:rPr>
                <w:lang w:val="en-CA"/>
              </w:rPr>
              <w:t>Operator with Crane Truck</w:t>
            </w:r>
          </w:p>
        </w:tc>
        <w:tc>
          <w:tcPr>
            <w:tcW w:w="1472" w:type="dxa"/>
            <w:shd w:val="clear" w:color="auto" w:fill="auto"/>
          </w:tcPr>
          <w:p w14:paraId="5705F58E" w14:textId="77777777" w:rsidR="00637E40" w:rsidRPr="00EA7767" w:rsidRDefault="00637E40" w:rsidP="004A0A3F">
            <w:pPr>
              <w:ind w:right="77"/>
              <w:rPr>
                <w:lang w:val="en-CA"/>
              </w:rPr>
            </w:pPr>
            <w:r w:rsidRPr="00EA7767">
              <w:rPr>
                <w:lang w:val="en-CA"/>
              </w:rPr>
              <w:t>Hour</w:t>
            </w:r>
          </w:p>
        </w:tc>
        <w:tc>
          <w:tcPr>
            <w:tcW w:w="2159" w:type="dxa"/>
            <w:shd w:val="clear" w:color="auto" w:fill="auto"/>
          </w:tcPr>
          <w:p w14:paraId="1AAA36CF" w14:textId="77777777" w:rsidR="00637E40" w:rsidRPr="00EA7767" w:rsidRDefault="00637E40" w:rsidP="004A0A3F">
            <w:pPr>
              <w:ind w:right="77"/>
              <w:rPr>
                <w:lang w:val="en-CA"/>
              </w:rPr>
            </w:pPr>
            <w:r w:rsidRPr="00EA7767">
              <w:rPr>
                <w:lang w:val="en-CA"/>
              </w:rPr>
              <w:t>$____________</w:t>
            </w:r>
          </w:p>
        </w:tc>
      </w:tr>
      <w:tr w:rsidR="00637E40" w:rsidRPr="00EA7767" w14:paraId="07161EE8" w14:textId="77777777" w:rsidTr="00B77F76">
        <w:tc>
          <w:tcPr>
            <w:tcW w:w="656" w:type="dxa"/>
            <w:shd w:val="clear" w:color="auto" w:fill="auto"/>
          </w:tcPr>
          <w:p w14:paraId="5BF78FB7" w14:textId="77777777" w:rsidR="00637E40" w:rsidRPr="00EA7767" w:rsidRDefault="00637E40" w:rsidP="004A0A3F">
            <w:pPr>
              <w:ind w:right="77"/>
              <w:rPr>
                <w:lang w:val="en-CA"/>
              </w:rPr>
            </w:pPr>
            <w:r w:rsidRPr="00EA7767">
              <w:rPr>
                <w:lang w:val="en-CA"/>
              </w:rPr>
              <w:t>(d)</w:t>
            </w:r>
          </w:p>
        </w:tc>
        <w:tc>
          <w:tcPr>
            <w:tcW w:w="4450" w:type="dxa"/>
            <w:shd w:val="clear" w:color="auto" w:fill="auto"/>
          </w:tcPr>
          <w:p w14:paraId="435146E2" w14:textId="77777777" w:rsidR="00637E40" w:rsidRPr="00EA7767" w:rsidRDefault="00637E40" w:rsidP="004A0A3F">
            <w:pPr>
              <w:ind w:right="77"/>
              <w:rPr>
                <w:lang w:val="en-CA"/>
              </w:rPr>
            </w:pPr>
            <w:r w:rsidRPr="00EA7767">
              <w:rPr>
                <w:lang w:val="en-CA"/>
              </w:rPr>
              <w:t>Flag person</w:t>
            </w:r>
          </w:p>
        </w:tc>
        <w:tc>
          <w:tcPr>
            <w:tcW w:w="1472" w:type="dxa"/>
            <w:shd w:val="clear" w:color="auto" w:fill="auto"/>
          </w:tcPr>
          <w:p w14:paraId="2019190E" w14:textId="77777777" w:rsidR="00637E40" w:rsidRPr="00EA7767" w:rsidRDefault="00637E40" w:rsidP="004A0A3F">
            <w:pPr>
              <w:ind w:right="77"/>
              <w:rPr>
                <w:lang w:val="en-CA"/>
              </w:rPr>
            </w:pPr>
            <w:r w:rsidRPr="00EA7767">
              <w:rPr>
                <w:lang w:val="en-CA"/>
              </w:rPr>
              <w:t>Hour</w:t>
            </w:r>
          </w:p>
        </w:tc>
        <w:tc>
          <w:tcPr>
            <w:tcW w:w="2159" w:type="dxa"/>
            <w:shd w:val="clear" w:color="auto" w:fill="auto"/>
          </w:tcPr>
          <w:p w14:paraId="7DE2F677" w14:textId="77777777" w:rsidR="00637E40" w:rsidRPr="00EA7767" w:rsidRDefault="00637E40" w:rsidP="004A0A3F">
            <w:pPr>
              <w:ind w:right="77"/>
              <w:rPr>
                <w:lang w:val="en-CA"/>
              </w:rPr>
            </w:pPr>
            <w:r w:rsidRPr="00EA7767">
              <w:rPr>
                <w:lang w:val="en-CA"/>
              </w:rPr>
              <w:t>$____________</w:t>
            </w:r>
          </w:p>
        </w:tc>
      </w:tr>
    </w:tbl>
    <w:p w14:paraId="5E2411D8" w14:textId="43EA2851" w:rsidR="00637E40" w:rsidRDefault="00637E40" w:rsidP="004A0A3F">
      <w:pPr>
        <w:ind w:right="77"/>
        <w:rPr>
          <w:b/>
          <w:bCs/>
          <w:u w:val="single"/>
        </w:rPr>
      </w:pPr>
    </w:p>
    <w:p w14:paraId="09197EC0" w14:textId="77777777" w:rsidR="00637E40" w:rsidRDefault="00637E40" w:rsidP="004A0A3F">
      <w:pPr>
        <w:ind w:right="77"/>
        <w:rPr>
          <w:b/>
          <w:bCs/>
          <w:u w:val="single"/>
        </w:rPr>
      </w:pPr>
    </w:p>
    <w:p w14:paraId="46E1DBC3" w14:textId="77777777" w:rsidR="00F730C5" w:rsidRPr="00EA7767" w:rsidRDefault="00F730C5" w:rsidP="004A0A3F">
      <w:pPr>
        <w:ind w:right="77"/>
        <w:rPr>
          <w:b/>
          <w:bCs/>
          <w:u w:val="single"/>
        </w:rPr>
      </w:pPr>
    </w:p>
    <w:p w14:paraId="4A97DB78" w14:textId="77777777" w:rsidR="00F730C5" w:rsidRPr="00EA7767" w:rsidRDefault="00F730C5" w:rsidP="004A0A3F">
      <w:pPr>
        <w:ind w:right="77"/>
        <w:rPr>
          <w:b/>
          <w:bCs/>
          <w:u w:val="single"/>
        </w:rPr>
      </w:pPr>
    </w:p>
    <w:p w14:paraId="47C61E1B" w14:textId="77777777" w:rsidR="00EA7767" w:rsidRPr="00EA7767" w:rsidRDefault="00EA7767" w:rsidP="004A0A3F">
      <w:pPr>
        <w:ind w:right="77"/>
        <w:jc w:val="center"/>
        <w:rPr>
          <w:u w:val="single"/>
        </w:rPr>
      </w:pPr>
      <w:r w:rsidRPr="00EA7767">
        <w:rPr>
          <w:b/>
          <w:bCs/>
          <w:u w:val="single"/>
        </w:rPr>
        <w:br w:type="page"/>
      </w:r>
      <w:r w:rsidRPr="00EA7767">
        <w:rPr>
          <w:u w:val="single"/>
        </w:rPr>
        <w:lastRenderedPageBreak/>
        <w:t>APPENDIX H – Contractor’s Financial Proposal for Option 4</w:t>
      </w:r>
    </w:p>
    <w:p w14:paraId="167DBEC3" w14:textId="77777777" w:rsidR="00EA7767" w:rsidRPr="00EA7767" w:rsidRDefault="00EA7767" w:rsidP="004A0A3F">
      <w:pPr>
        <w:ind w:right="77"/>
        <w:rPr>
          <w:b/>
          <w:bCs/>
          <w:u w:val="single"/>
        </w:rPr>
      </w:pPr>
    </w:p>
    <w:p w14:paraId="710C0738" w14:textId="11C7736F" w:rsidR="00EA7767" w:rsidRPr="00EA7767" w:rsidRDefault="00EA7767" w:rsidP="004A0A3F">
      <w:pPr>
        <w:ind w:right="77"/>
        <w:rPr>
          <w:b/>
          <w:bCs/>
          <w:u w:val="single"/>
        </w:rPr>
      </w:pPr>
      <w:r w:rsidRPr="00EA7767">
        <w:rPr>
          <w:b/>
          <w:bCs/>
          <w:u w:val="single"/>
        </w:rPr>
        <w:t>Schedule 6</w:t>
      </w:r>
      <w:r w:rsidR="00E64450">
        <w:rPr>
          <w:b/>
          <w:bCs/>
          <w:u w:val="single"/>
        </w:rPr>
        <w:t>-A:</w:t>
      </w:r>
      <w:r w:rsidRPr="00EA7767">
        <w:rPr>
          <w:b/>
          <w:bCs/>
          <w:u w:val="single"/>
        </w:rPr>
        <w:t xml:space="preserve"> Cost Plus Rates</w:t>
      </w:r>
    </w:p>
    <w:p w14:paraId="757DDB03" w14:textId="77777777" w:rsidR="00EA7767" w:rsidRPr="00EA7767" w:rsidRDefault="00EA7767" w:rsidP="004A0A3F">
      <w:pPr>
        <w:ind w:right="77"/>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4447"/>
        <w:gridCol w:w="1471"/>
        <w:gridCol w:w="2163"/>
      </w:tblGrid>
      <w:tr w:rsidR="00EA7767" w:rsidRPr="00EA7767" w14:paraId="76C85EA7" w14:textId="77777777" w:rsidTr="00501B5D">
        <w:tc>
          <w:tcPr>
            <w:tcW w:w="656" w:type="dxa"/>
            <w:shd w:val="clear" w:color="auto" w:fill="auto"/>
          </w:tcPr>
          <w:p w14:paraId="7848030A" w14:textId="77777777" w:rsidR="00EA7767" w:rsidRPr="00EA7767" w:rsidRDefault="00EA7767" w:rsidP="004A0A3F">
            <w:pPr>
              <w:ind w:right="77"/>
              <w:rPr>
                <w:b/>
                <w:bCs/>
                <w:lang w:val="en-CA"/>
              </w:rPr>
            </w:pPr>
            <w:r w:rsidRPr="00EA7767">
              <w:rPr>
                <w:b/>
                <w:bCs/>
                <w:lang w:val="en-CA"/>
              </w:rPr>
              <w:t>Item</w:t>
            </w:r>
          </w:p>
        </w:tc>
        <w:tc>
          <w:tcPr>
            <w:tcW w:w="4447" w:type="dxa"/>
            <w:shd w:val="clear" w:color="auto" w:fill="auto"/>
          </w:tcPr>
          <w:p w14:paraId="7DA987B2" w14:textId="77777777" w:rsidR="00EA7767" w:rsidRPr="00EA7767" w:rsidRDefault="00EA7767" w:rsidP="004A0A3F">
            <w:pPr>
              <w:ind w:right="77"/>
              <w:rPr>
                <w:b/>
                <w:bCs/>
                <w:lang w:val="en-CA"/>
              </w:rPr>
            </w:pPr>
            <w:r w:rsidRPr="00EA7767">
              <w:rPr>
                <w:b/>
                <w:bCs/>
                <w:lang w:val="en-CA"/>
              </w:rPr>
              <w:t>Description</w:t>
            </w:r>
          </w:p>
        </w:tc>
        <w:tc>
          <w:tcPr>
            <w:tcW w:w="1471" w:type="dxa"/>
            <w:shd w:val="clear" w:color="auto" w:fill="auto"/>
          </w:tcPr>
          <w:p w14:paraId="6BC7BB9C" w14:textId="77777777" w:rsidR="00EA7767" w:rsidRPr="00EA7767" w:rsidRDefault="00EA7767" w:rsidP="004A0A3F">
            <w:pPr>
              <w:ind w:right="77"/>
              <w:rPr>
                <w:b/>
                <w:bCs/>
                <w:lang w:val="en-CA"/>
              </w:rPr>
            </w:pPr>
            <w:r w:rsidRPr="00EA7767">
              <w:rPr>
                <w:b/>
                <w:bCs/>
                <w:lang w:val="en-CA"/>
              </w:rPr>
              <w:t>Unit</w:t>
            </w:r>
          </w:p>
        </w:tc>
        <w:tc>
          <w:tcPr>
            <w:tcW w:w="2163" w:type="dxa"/>
            <w:shd w:val="clear" w:color="auto" w:fill="auto"/>
          </w:tcPr>
          <w:p w14:paraId="68754AED" w14:textId="77777777" w:rsidR="00EA7767" w:rsidRPr="00EA7767" w:rsidRDefault="00EA7767" w:rsidP="004A0A3F">
            <w:pPr>
              <w:ind w:right="77"/>
              <w:rPr>
                <w:b/>
                <w:bCs/>
                <w:lang w:val="en-CA"/>
              </w:rPr>
            </w:pPr>
            <w:r w:rsidRPr="00EA7767">
              <w:rPr>
                <w:b/>
                <w:bCs/>
                <w:lang w:val="en-CA"/>
              </w:rPr>
              <w:t>Cost Plus Rate</w:t>
            </w:r>
          </w:p>
        </w:tc>
      </w:tr>
      <w:tr w:rsidR="00EA7767" w:rsidRPr="00EA7767" w14:paraId="2AE3D799" w14:textId="77777777" w:rsidTr="00501B5D">
        <w:tc>
          <w:tcPr>
            <w:tcW w:w="656" w:type="dxa"/>
            <w:shd w:val="clear" w:color="auto" w:fill="auto"/>
          </w:tcPr>
          <w:p w14:paraId="7FE436D5" w14:textId="77777777" w:rsidR="00EA7767" w:rsidRPr="00EA7767" w:rsidRDefault="00EA7767" w:rsidP="004A0A3F">
            <w:pPr>
              <w:ind w:right="77"/>
              <w:rPr>
                <w:lang w:val="en-CA"/>
              </w:rPr>
            </w:pPr>
            <w:r w:rsidRPr="00EA7767">
              <w:rPr>
                <w:lang w:val="en-CA"/>
              </w:rPr>
              <w:t>(a)</w:t>
            </w:r>
          </w:p>
        </w:tc>
        <w:tc>
          <w:tcPr>
            <w:tcW w:w="4447" w:type="dxa"/>
            <w:shd w:val="clear" w:color="auto" w:fill="auto"/>
          </w:tcPr>
          <w:p w14:paraId="7118877B" w14:textId="77777777" w:rsidR="00EA7767" w:rsidRPr="00EA7767" w:rsidRDefault="00EA7767" w:rsidP="004A0A3F">
            <w:pPr>
              <w:ind w:right="77"/>
              <w:rPr>
                <w:lang w:val="en-CA"/>
              </w:rPr>
            </w:pPr>
            <w:r w:rsidRPr="00EA7767">
              <w:rPr>
                <w:lang w:val="en-CA"/>
              </w:rPr>
              <w:t>Electrician with Bucket Truck</w:t>
            </w:r>
          </w:p>
        </w:tc>
        <w:tc>
          <w:tcPr>
            <w:tcW w:w="1471" w:type="dxa"/>
            <w:shd w:val="clear" w:color="auto" w:fill="auto"/>
          </w:tcPr>
          <w:p w14:paraId="55126E7F"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3F25DEDF" w14:textId="77777777" w:rsidR="00EA7767" w:rsidRPr="00EA7767" w:rsidRDefault="00EA7767" w:rsidP="004A0A3F">
            <w:pPr>
              <w:ind w:right="77"/>
              <w:rPr>
                <w:lang w:val="en-CA"/>
              </w:rPr>
            </w:pPr>
            <w:r w:rsidRPr="00EA7767">
              <w:rPr>
                <w:lang w:val="en-CA"/>
              </w:rPr>
              <w:t>$____________</w:t>
            </w:r>
          </w:p>
        </w:tc>
      </w:tr>
      <w:tr w:rsidR="00EA7767" w:rsidRPr="00EA7767" w14:paraId="41C96A28" w14:textId="77777777" w:rsidTr="00501B5D">
        <w:tc>
          <w:tcPr>
            <w:tcW w:w="656" w:type="dxa"/>
            <w:shd w:val="clear" w:color="auto" w:fill="auto"/>
          </w:tcPr>
          <w:p w14:paraId="01D2C01C" w14:textId="77777777" w:rsidR="00EA7767" w:rsidRPr="00EA7767" w:rsidRDefault="00EA7767" w:rsidP="004A0A3F">
            <w:pPr>
              <w:ind w:right="77"/>
              <w:rPr>
                <w:lang w:val="en-CA"/>
              </w:rPr>
            </w:pPr>
            <w:r w:rsidRPr="00EA7767">
              <w:rPr>
                <w:lang w:val="en-CA"/>
              </w:rPr>
              <w:t>(b)</w:t>
            </w:r>
          </w:p>
        </w:tc>
        <w:tc>
          <w:tcPr>
            <w:tcW w:w="4447" w:type="dxa"/>
            <w:shd w:val="clear" w:color="auto" w:fill="auto"/>
          </w:tcPr>
          <w:p w14:paraId="0D209624" w14:textId="77777777" w:rsidR="00EA7767" w:rsidRPr="00EA7767" w:rsidRDefault="00EA7767" w:rsidP="004A0A3F">
            <w:pPr>
              <w:ind w:right="77"/>
              <w:rPr>
                <w:lang w:val="en-CA"/>
              </w:rPr>
            </w:pPr>
            <w:r w:rsidRPr="00EA7767">
              <w:rPr>
                <w:lang w:val="en-CA"/>
              </w:rPr>
              <w:t>Electrician with Bucket Truck (reach over 35’)</w:t>
            </w:r>
          </w:p>
        </w:tc>
        <w:tc>
          <w:tcPr>
            <w:tcW w:w="1471" w:type="dxa"/>
            <w:shd w:val="clear" w:color="auto" w:fill="auto"/>
          </w:tcPr>
          <w:p w14:paraId="362C9DC0"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68ACA1D5" w14:textId="77777777" w:rsidR="00EA7767" w:rsidRPr="00EA7767" w:rsidRDefault="00EA7767" w:rsidP="004A0A3F">
            <w:pPr>
              <w:ind w:right="77"/>
              <w:rPr>
                <w:lang w:val="en-CA"/>
              </w:rPr>
            </w:pPr>
            <w:r w:rsidRPr="00EA7767">
              <w:rPr>
                <w:lang w:val="en-CA"/>
              </w:rPr>
              <w:t>$____________</w:t>
            </w:r>
          </w:p>
        </w:tc>
      </w:tr>
      <w:tr w:rsidR="00EA7767" w:rsidRPr="00EA7767" w14:paraId="0848AFFC" w14:textId="77777777" w:rsidTr="00501B5D">
        <w:tc>
          <w:tcPr>
            <w:tcW w:w="656" w:type="dxa"/>
            <w:shd w:val="clear" w:color="auto" w:fill="auto"/>
          </w:tcPr>
          <w:p w14:paraId="66FA4B15" w14:textId="77777777" w:rsidR="00EA7767" w:rsidRPr="00EA7767" w:rsidRDefault="00EA7767" w:rsidP="004A0A3F">
            <w:pPr>
              <w:ind w:right="77"/>
              <w:rPr>
                <w:lang w:val="en-CA"/>
              </w:rPr>
            </w:pPr>
            <w:r w:rsidRPr="00EA7767">
              <w:rPr>
                <w:lang w:val="en-CA"/>
              </w:rPr>
              <w:t>(c)</w:t>
            </w:r>
          </w:p>
        </w:tc>
        <w:tc>
          <w:tcPr>
            <w:tcW w:w="4447" w:type="dxa"/>
            <w:shd w:val="clear" w:color="auto" w:fill="auto"/>
          </w:tcPr>
          <w:p w14:paraId="2B1F5A91" w14:textId="77777777" w:rsidR="00EA7767" w:rsidRPr="00EA7767" w:rsidRDefault="00EA7767" w:rsidP="004A0A3F">
            <w:pPr>
              <w:ind w:right="77"/>
              <w:rPr>
                <w:lang w:val="en-CA"/>
              </w:rPr>
            </w:pPr>
            <w:r w:rsidRPr="00EA7767">
              <w:rPr>
                <w:lang w:val="en-CA"/>
              </w:rPr>
              <w:t>Labourer with Pickup Truck</w:t>
            </w:r>
          </w:p>
        </w:tc>
        <w:tc>
          <w:tcPr>
            <w:tcW w:w="1471" w:type="dxa"/>
            <w:shd w:val="clear" w:color="auto" w:fill="auto"/>
          </w:tcPr>
          <w:p w14:paraId="6CE242C4"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3F284E17" w14:textId="77777777" w:rsidR="00EA7767" w:rsidRPr="00EA7767" w:rsidRDefault="00EA7767" w:rsidP="004A0A3F">
            <w:pPr>
              <w:ind w:right="77"/>
              <w:rPr>
                <w:lang w:val="en-CA"/>
              </w:rPr>
            </w:pPr>
            <w:r w:rsidRPr="00EA7767">
              <w:rPr>
                <w:lang w:val="en-CA"/>
              </w:rPr>
              <w:t>$____________</w:t>
            </w:r>
          </w:p>
        </w:tc>
      </w:tr>
      <w:tr w:rsidR="00EA7767" w:rsidRPr="00EA7767" w14:paraId="5932EC14" w14:textId="77777777" w:rsidTr="00501B5D">
        <w:tc>
          <w:tcPr>
            <w:tcW w:w="656" w:type="dxa"/>
            <w:shd w:val="clear" w:color="auto" w:fill="auto"/>
          </w:tcPr>
          <w:p w14:paraId="6794120A" w14:textId="77777777" w:rsidR="00EA7767" w:rsidRPr="00EA7767" w:rsidRDefault="00EA7767" w:rsidP="004A0A3F">
            <w:pPr>
              <w:ind w:right="77"/>
              <w:rPr>
                <w:lang w:val="en-CA"/>
              </w:rPr>
            </w:pPr>
            <w:r w:rsidRPr="00EA7767">
              <w:rPr>
                <w:lang w:val="en-CA"/>
              </w:rPr>
              <w:t>(d)</w:t>
            </w:r>
          </w:p>
        </w:tc>
        <w:tc>
          <w:tcPr>
            <w:tcW w:w="4447" w:type="dxa"/>
            <w:shd w:val="clear" w:color="auto" w:fill="auto"/>
          </w:tcPr>
          <w:p w14:paraId="3684EC04" w14:textId="77777777" w:rsidR="00EA7767" w:rsidRPr="00EA7767" w:rsidRDefault="00EA7767" w:rsidP="004A0A3F">
            <w:pPr>
              <w:ind w:right="77"/>
              <w:rPr>
                <w:lang w:val="en-CA"/>
              </w:rPr>
            </w:pPr>
            <w:r w:rsidRPr="00EA7767">
              <w:rPr>
                <w:lang w:val="en-CA"/>
              </w:rPr>
              <w:t>Labourer only</w:t>
            </w:r>
          </w:p>
        </w:tc>
        <w:tc>
          <w:tcPr>
            <w:tcW w:w="1471" w:type="dxa"/>
            <w:shd w:val="clear" w:color="auto" w:fill="auto"/>
          </w:tcPr>
          <w:p w14:paraId="245F1BE3"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6FBDA369" w14:textId="77777777" w:rsidR="00EA7767" w:rsidRPr="00EA7767" w:rsidRDefault="00EA7767" w:rsidP="004A0A3F">
            <w:pPr>
              <w:ind w:right="77"/>
              <w:rPr>
                <w:lang w:val="en-CA"/>
              </w:rPr>
            </w:pPr>
            <w:r w:rsidRPr="00EA7767">
              <w:rPr>
                <w:lang w:val="en-CA"/>
              </w:rPr>
              <w:t>$____________</w:t>
            </w:r>
          </w:p>
        </w:tc>
      </w:tr>
      <w:tr w:rsidR="00EA7767" w:rsidRPr="00EA7767" w14:paraId="7A3CFD98" w14:textId="77777777" w:rsidTr="00501B5D">
        <w:tc>
          <w:tcPr>
            <w:tcW w:w="656" w:type="dxa"/>
            <w:shd w:val="clear" w:color="auto" w:fill="auto"/>
          </w:tcPr>
          <w:p w14:paraId="11979BB4" w14:textId="77777777" w:rsidR="00EA7767" w:rsidRPr="00EA7767" w:rsidRDefault="00EA7767" w:rsidP="004A0A3F">
            <w:pPr>
              <w:ind w:right="77"/>
              <w:rPr>
                <w:lang w:val="en-CA"/>
              </w:rPr>
            </w:pPr>
            <w:r w:rsidRPr="00EA7767">
              <w:rPr>
                <w:lang w:val="en-CA"/>
              </w:rPr>
              <w:t>(e)</w:t>
            </w:r>
          </w:p>
        </w:tc>
        <w:tc>
          <w:tcPr>
            <w:tcW w:w="4447" w:type="dxa"/>
            <w:shd w:val="clear" w:color="auto" w:fill="auto"/>
          </w:tcPr>
          <w:p w14:paraId="003CF31B" w14:textId="77777777" w:rsidR="00EA7767" w:rsidRPr="00EA7767" w:rsidRDefault="00EA7767" w:rsidP="004A0A3F">
            <w:pPr>
              <w:ind w:right="77"/>
              <w:rPr>
                <w:lang w:val="en-CA"/>
              </w:rPr>
            </w:pPr>
            <w:r w:rsidRPr="00EA7767">
              <w:rPr>
                <w:lang w:val="en-CA"/>
              </w:rPr>
              <w:t>Labourer with Bucket Truck</w:t>
            </w:r>
          </w:p>
        </w:tc>
        <w:tc>
          <w:tcPr>
            <w:tcW w:w="1471" w:type="dxa"/>
            <w:shd w:val="clear" w:color="auto" w:fill="auto"/>
          </w:tcPr>
          <w:p w14:paraId="3D46F474"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661CCEF8" w14:textId="77777777" w:rsidR="00EA7767" w:rsidRPr="00EA7767" w:rsidRDefault="00EA7767" w:rsidP="004A0A3F">
            <w:pPr>
              <w:ind w:right="77"/>
              <w:rPr>
                <w:lang w:val="en-CA"/>
              </w:rPr>
            </w:pPr>
            <w:r w:rsidRPr="00EA7767">
              <w:rPr>
                <w:lang w:val="en-CA"/>
              </w:rPr>
              <w:t>$____________</w:t>
            </w:r>
          </w:p>
        </w:tc>
      </w:tr>
      <w:tr w:rsidR="00EA7767" w:rsidRPr="00EA7767" w14:paraId="2BEC4324" w14:textId="77777777" w:rsidTr="00501B5D">
        <w:tc>
          <w:tcPr>
            <w:tcW w:w="656" w:type="dxa"/>
            <w:shd w:val="clear" w:color="auto" w:fill="auto"/>
          </w:tcPr>
          <w:p w14:paraId="10D9B9F1" w14:textId="77777777" w:rsidR="00EA7767" w:rsidRPr="00EA7767" w:rsidRDefault="00EA7767" w:rsidP="004A0A3F">
            <w:pPr>
              <w:ind w:right="77"/>
              <w:rPr>
                <w:lang w:val="en-CA"/>
              </w:rPr>
            </w:pPr>
            <w:r w:rsidRPr="00EA7767">
              <w:rPr>
                <w:lang w:val="en-CA"/>
              </w:rPr>
              <w:t>(f)</w:t>
            </w:r>
          </w:p>
        </w:tc>
        <w:tc>
          <w:tcPr>
            <w:tcW w:w="4447" w:type="dxa"/>
            <w:shd w:val="clear" w:color="auto" w:fill="auto"/>
          </w:tcPr>
          <w:p w14:paraId="0BBF00A3" w14:textId="77777777" w:rsidR="00EA7767" w:rsidRPr="00EA7767" w:rsidRDefault="00EA7767" w:rsidP="004A0A3F">
            <w:pPr>
              <w:ind w:right="77"/>
              <w:rPr>
                <w:lang w:val="en-CA"/>
              </w:rPr>
            </w:pPr>
            <w:r w:rsidRPr="00EA7767">
              <w:rPr>
                <w:lang w:val="en-CA"/>
              </w:rPr>
              <w:t>Operator with Backhoe</w:t>
            </w:r>
          </w:p>
        </w:tc>
        <w:tc>
          <w:tcPr>
            <w:tcW w:w="1471" w:type="dxa"/>
            <w:shd w:val="clear" w:color="auto" w:fill="auto"/>
          </w:tcPr>
          <w:p w14:paraId="39881587"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34AEAB3E" w14:textId="77777777" w:rsidR="00EA7767" w:rsidRPr="00EA7767" w:rsidRDefault="00EA7767" w:rsidP="004A0A3F">
            <w:pPr>
              <w:ind w:right="77"/>
              <w:rPr>
                <w:lang w:val="en-CA"/>
              </w:rPr>
            </w:pPr>
            <w:r w:rsidRPr="00EA7767">
              <w:rPr>
                <w:lang w:val="en-CA"/>
              </w:rPr>
              <w:t>$____________</w:t>
            </w:r>
          </w:p>
        </w:tc>
      </w:tr>
      <w:tr w:rsidR="00EA7767" w:rsidRPr="00EA7767" w14:paraId="1591D563" w14:textId="77777777" w:rsidTr="00501B5D">
        <w:tc>
          <w:tcPr>
            <w:tcW w:w="656" w:type="dxa"/>
            <w:shd w:val="clear" w:color="auto" w:fill="auto"/>
          </w:tcPr>
          <w:p w14:paraId="21D878D9" w14:textId="77777777" w:rsidR="00EA7767" w:rsidRPr="00EA7767" w:rsidRDefault="00EA7767" w:rsidP="004A0A3F">
            <w:pPr>
              <w:ind w:right="77"/>
              <w:rPr>
                <w:lang w:val="en-CA"/>
              </w:rPr>
            </w:pPr>
            <w:r w:rsidRPr="00EA7767">
              <w:rPr>
                <w:lang w:val="en-CA"/>
              </w:rPr>
              <w:t>(g)</w:t>
            </w:r>
          </w:p>
        </w:tc>
        <w:tc>
          <w:tcPr>
            <w:tcW w:w="4447" w:type="dxa"/>
            <w:shd w:val="clear" w:color="auto" w:fill="auto"/>
          </w:tcPr>
          <w:p w14:paraId="08A0DC3A" w14:textId="77777777" w:rsidR="00EA7767" w:rsidRPr="00EA7767" w:rsidRDefault="00EA7767" w:rsidP="004A0A3F">
            <w:pPr>
              <w:ind w:right="77"/>
              <w:rPr>
                <w:lang w:val="en-CA"/>
              </w:rPr>
            </w:pPr>
            <w:r w:rsidRPr="00EA7767">
              <w:rPr>
                <w:lang w:val="en-CA"/>
              </w:rPr>
              <w:t xml:space="preserve">Operator and Dump Truck </w:t>
            </w:r>
          </w:p>
        </w:tc>
        <w:tc>
          <w:tcPr>
            <w:tcW w:w="1471" w:type="dxa"/>
            <w:shd w:val="clear" w:color="auto" w:fill="auto"/>
          </w:tcPr>
          <w:p w14:paraId="1E2D43D0"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498F3284" w14:textId="77777777" w:rsidR="00EA7767" w:rsidRPr="00EA7767" w:rsidRDefault="00EA7767" w:rsidP="004A0A3F">
            <w:pPr>
              <w:ind w:right="77"/>
              <w:rPr>
                <w:lang w:val="en-CA"/>
              </w:rPr>
            </w:pPr>
            <w:r w:rsidRPr="00EA7767">
              <w:rPr>
                <w:lang w:val="en-CA"/>
              </w:rPr>
              <w:t>$____________</w:t>
            </w:r>
          </w:p>
        </w:tc>
      </w:tr>
      <w:tr w:rsidR="00EA7767" w:rsidRPr="00EA7767" w14:paraId="291A27F7" w14:textId="77777777" w:rsidTr="00501B5D">
        <w:tc>
          <w:tcPr>
            <w:tcW w:w="656" w:type="dxa"/>
            <w:shd w:val="clear" w:color="auto" w:fill="auto"/>
          </w:tcPr>
          <w:p w14:paraId="16B3EBDE" w14:textId="77777777" w:rsidR="00EA7767" w:rsidRPr="00EA7767" w:rsidRDefault="00EA7767" w:rsidP="004A0A3F">
            <w:pPr>
              <w:ind w:right="77"/>
              <w:rPr>
                <w:lang w:val="en-CA"/>
              </w:rPr>
            </w:pPr>
            <w:r w:rsidRPr="00EA7767">
              <w:rPr>
                <w:lang w:val="en-CA"/>
              </w:rPr>
              <w:t>(h)</w:t>
            </w:r>
          </w:p>
        </w:tc>
        <w:tc>
          <w:tcPr>
            <w:tcW w:w="4447" w:type="dxa"/>
            <w:shd w:val="clear" w:color="auto" w:fill="auto"/>
          </w:tcPr>
          <w:p w14:paraId="0F6C6045" w14:textId="77777777" w:rsidR="00EA7767" w:rsidRPr="00EA7767" w:rsidRDefault="00EA7767" w:rsidP="004A0A3F">
            <w:pPr>
              <w:ind w:right="77"/>
              <w:rPr>
                <w:lang w:val="en-CA"/>
              </w:rPr>
            </w:pPr>
            <w:r w:rsidRPr="00EA7767">
              <w:rPr>
                <w:lang w:val="en-CA"/>
              </w:rPr>
              <w:t>Operator with Crane Truck</w:t>
            </w:r>
          </w:p>
        </w:tc>
        <w:tc>
          <w:tcPr>
            <w:tcW w:w="1471" w:type="dxa"/>
            <w:shd w:val="clear" w:color="auto" w:fill="auto"/>
          </w:tcPr>
          <w:p w14:paraId="4BB5E885"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1CA60BAA" w14:textId="77777777" w:rsidR="00EA7767" w:rsidRPr="00EA7767" w:rsidRDefault="00EA7767" w:rsidP="004A0A3F">
            <w:pPr>
              <w:ind w:right="77"/>
              <w:rPr>
                <w:lang w:val="en-CA"/>
              </w:rPr>
            </w:pPr>
            <w:r w:rsidRPr="00EA7767">
              <w:rPr>
                <w:lang w:val="en-CA"/>
              </w:rPr>
              <w:t>$____________</w:t>
            </w:r>
          </w:p>
        </w:tc>
      </w:tr>
      <w:tr w:rsidR="00EA7767" w:rsidRPr="00EA7767" w14:paraId="503EE8B7" w14:textId="77777777" w:rsidTr="00501B5D">
        <w:tc>
          <w:tcPr>
            <w:tcW w:w="656" w:type="dxa"/>
            <w:shd w:val="clear" w:color="auto" w:fill="auto"/>
          </w:tcPr>
          <w:p w14:paraId="6B7BF2D7" w14:textId="77777777" w:rsidR="00EA7767" w:rsidRPr="00EA7767" w:rsidRDefault="00EA7767" w:rsidP="004A0A3F">
            <w:pPr>
              <w:ind w:right="77"/>
              <w:rPr>
                <w:lang w:val="en-CA"/>
              </w:rPr>
            </w:pPr>
            <w:r w:rsidRPr="00EA7767">
              <w:rPr>
                <w:lang w:val="en-CA"/>
              </w:rPr>
              <w:t>(i)</w:t>
            </w:r>
          </w:p>
        </w:tc>
        <w:tc>
          <w:tcPr>
            <w:tcW w:w="4447" w:type="dxa"/>
            <w:shd w:val="clear" w:color="auto" w:fill="auto"/>
          </w:tcPr>
          <w:p w14:paraId="0D200038" w14:textId="77777777" w:rsidR="00EA7767" w:rsidRPr="00EA7767" w:rsidRDefault="00EA7767" w:rsidP="004A0A3F">
            <w:pPr>
              <w:ind w:right="77"/>
              <w:rPr>
                <w:lang w:val="en-CA"/>
              </w:rPr>
            </w:pPr>
            <w:r w:rsidRPr="00EA7767">
              <w:rPr>
                <w:lang w:val="en-CA"/>
              </w:rPr>
              <w:t xml:space="preserve">Specialty Truck, </w:t>
            </w:r>
            <w:proofErr w:type="gramStart"/>
            <w:r w:rsidRPr="00EA7767">
              <w:rPr>
                <w:lang w:val="en-CA"/>
              </w:rPr>
              <w:t>equipment</w:t>
            </w:r>
            <w:proofErr w:type="gramEnd"/>
            <w:r w:rsidRPr="00EA7767">
              <w:rPr>
                <w:lang w:val="en-CA"/>
              </w:rPr>
              <w:t xml:space="preserve"> and crew, including jackhammer, compressor, concrete saw &amp; compactor</w:t>
            </w:r>
          </w:p>
        </w:tc>
        <w:tc>
          <w:tcPr>
            <w:tcW w:w="1471" w:type="dxa"/>
            <w:shd w:val="clear" w:color="auto" w:fill="auto"/>
          </w:tcPr>
          <w:p w14:paraId="1FB51D37"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022E9BA7" w14:textId="77777777" w:rsidR="00EA7767" w:rsidRPr="00EA7767" w:rsidRDefault="00EA7767" w:rsidP="004A0A3F">
            <w:pPr>
              <w:ind w:right="77"/>
              <w:rPr>
                <w:lang w:val="en-CA"/>
              </w:rPr>
            </w:pPr>
          </w:p>
          <w:p w14:paraId="511612E2" w14:textId="77777777" w:rsidR="00EA7767" w:rsidRPr="00EA7767" w:rsidRDefault="00EA7767" w:rsidP="004A0A3F">
            <w:pPr>
              <w:ind w:right="77"/>
              <w:rPr>
                <w:lang w:val="en-CA"/>
              </w:rPr>
            </w:pPr>
          </w:p>
          <w:p w14:paraId="56DF514D" w14:textId="77777777" w:rsidR="00EA7767" w:rsidRPr="00EA7767" w:rsidRDefault="00EA7767" w:rsidP="004A0A3F">
            <w:pPr>
              <w:ind w:right="77"/>
              <w:rPr>
                <w:lang w:val="en-CA"/>
              </w:rPr>
            </w:pPr>
            <w:r w:rsidRPr="00EA7767">
              <w:rPr>
                <w:lang w:val="en-CA"/>
              </w:rPr>
              <w:t>$____________</w:t>
            </w:r>
          </w:p>
        </w:tc>
      </w:tr>
      <w:tr w:rsidR="00EA7767" w:rsidRPr="00EA7767" w14:paraId="3DAC44AB" w14:textId="77777777" w:rsidTr="00501B5D">
        <w:tc>
          <w:tcPr>
            <w:tcW w:w="656" w:type="dxa"/>
            <w:shd w:val="clear" w:color="auto" w:fill="auto"/>
          </w:tcPr>
          <w:p w14:paraId="187283FB" w14:textId="77777777" w:rsidR="00EA7767" w:rsidRPr="00EA7767" w:rsidRDefault="00EA7767" w:rsidP="004A0A3F">
            <w:pPr>
              <w:ind w:right="77"/>
              <w:rPr>
                <w:lang w:val="en-CA"/>
              </w:rPr>
            </w:pPr>
            <w:r w:rsidRPr="00EA7767">
              <w:rPr>
                <w:lang w:val="en-CA"/>
              </w:rPr>
              <w:t>(j)</w:t>
            </w:r>
          </w:p>
        </w:tc>
        <w:tc>
          <w:tcPr>
            <w:tcW w:w="4447" w:type="dxa"/>
            <w:shd w:val="clear" w:color="auto" w:fill="auto"/>
          </w:tcPr>
          <w:p w14:paraId="7C3E034E" w14:textId="77777777" w:rsidR="00EA7767" w:rsidRPr="00EA7767" w:rsidRDefault="00EA7767" w:rsidP="004A0A3F">
            <w:pPr>
              <w:ind w:right="77"/>
              <w:rPr>
                <w:lang w:val="en-CA"/>
              </w:rPr>
            </w:pPr>
            <w:r w:rsidRPr="00EA7767">
              <w:rPr>
                <w:lang w:val="en-CA"/>
              </w:rPr>
              <w:t>Operator and Buffer Truck</w:t>
            </w:r>
          </w:p>
        </w:tc>
        <w:tc>
          <w:tcPr>
            <w:tcW w:w="1471" w:type="dxa"/>
            <w:shd w:val="clear" w:color="auto" w:fill="auto"/>
          </w:tcPr>
          <w:p w14:paraId="7211C058"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2E0CD74C" w14:textId="77777777" w:rsidR="00EA7767" w:rsidRPr="00EA7767" w:rsidRDefault="00EA7767" w:rsidP="004A0A3F">
            <w:pPr>
              <w:ind w:right="77"/>
              <w:rPr>
                <w:lang w:val="en-CA"/>
              </w:rPr>
            </w:pPr>
            <w:r w:rsidRPr="00EA7767">
              <w:rPr>
                <w:lang w:val="en-CA"/>
              </w:rPr>
              <w:t>$____________</w:t>
            </w:r>
          </w:p>
        </w:tc>
      </w:tr>
      <w:tr w:rsidR="00EA7767" w:rsidRPr="00EA7767" w14:paraId="2E934C2C" w14:textId="77777777" w:rsidTr="00501B5D">
        <w:tc>
          <w:tcPr>
            <w:tcW w:w="656" w:type="dxa"/>
            <w:shd w:val="clear" w:color="auto" w:fill="auto"/>
          </w:tcPr>
          <w:p w14:paraId="14D32798" w14:textId="77777777" w:rsidR="00EA7767" w:rsidRPr="00EA7767" w:rsidRDefault="00EA7767" w:rsidP="004A0A3F">
            <w:pPr>
              <w:ind w:right="77"/>
              <w:rPr>
                <w:lang w:val="en-CA"/>
              </w:rPr>
            </w:pPr>
            <w:r w:rsidRPr="00EA7767">
              <w:rPr>
                <w:lang w:val="en-CA"/>
              </w:rPr>
              <w:t>(k)</w:t>
            </w:r>
          </w:p>
        </w:tc>
        <w:tc>
          <w:tcPr>
            <w:tcW w:w="4447" w:type="dxa"/>
            <w:shd w:val="clear" w:color="auto" w:fill="auto"/>
          </w:tcPr>
          <w:p w14:paraId="03A2B309" w14:textId="77777777" w:rsidR="00EA7767" w:rsidRPr="00EA7767" w:rsidRDefault="00EA7767" w:rsidP="004A0A3F">
            <w:pPr>
              <w:ind w:right="77"/>
              <w:rPr>
                <w:lang w:val="en-CA"/>
              </w:rPr>
            </w:pPr>
            <w:r w:rsidRPr="00EA7767">
              <w:rPr>
                <w:lang w:val="en-CA"/>
              </w:rPr>
              <w:t>Flag person</w:t>
            </w:r>
          </w:p>
        </w:tc>
        <w:tc>
          <w:tcPr>
            <w:tcW w:w="1471" w:type="dxa"/>
            <w:shd w:val="clear" w:color="auto" w:fill="auto"/>
          </w:tcPr>
          <w:p w14:paraId="13BB1852"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0BA0B02C" w14:textId="77777777" w:rsidR="00EA7767" w:rsidRPr="00EA7767" w:rsidRDefault="00EA7767" w:rsidP="004A0A3F">
            <w:pPr>
              <w:ind w:right="77"/>
              <w:rPr>
                <w:lang w:val="en-CA"/>
              </w:rPr>
            </w:pPr>
            <w:r w:rsidRPr="00EA7767">
              <w:rPr>
                <w:lang w:val="en-CA"/>
              </w:rPr>
              <w:t>$____________</w:t>
            </w:r>
          </w:p>
        </w:tc>
      </w:tr>
      <w:tr w:rsidR="00EA7767" w:rsidRPr="00EA7767" w14:paraId="0C9CF163" w14:textId="77777777" w:rsidTr="00501B5D">
        <w:tc>
          <w:tcPr>
            <w:tcW w:w="656" w:type="dxa"/>
            <w:shd w:val="clear" w:color="auto" w:fill="auto"/>
          </w:tcPr>
          <w:p w14:paraId="63DDF2B3" w14:textId="77777777" w:rsidR="00EA7767" w:rsidRPr="00EA7767" w:rsidRDefault="00EA7767" w:rsidP="004A0A3F">
            <w:pPr>
              <w:ind w:right="77"/>
              <w:rPr>
                <w:lang w:val="en-CA"/>
              </w:rPr>
            </w:pPr>
            <w:r w:rsidRPr="00EA7767">
              <w:rPr>
                <w:lang w:val="en-CA"/>
              </w:rPr>
              <w:t>(l)</w:t>
            </w:r>
          </w:p>
        </w:tc>
        <w:tc>
          <w:tcPr>
            <w:tcW w:w="4447" w:type="dxa"/>
            <w:shd w:val="clear" w:color="auto" w:fill="auto"/>
          </w:tcPr>
          <w:p w14:paraId="54B49824" w14:textId="77777777" w:rsidR="00EA7767" w:rsidRPr="00EA7767" w:rsidRDefault="00EA7767" w:rsidP="004A0A3F">
            <w:pPr>
              <w:ind w:right="77"/>
              <w:rPr>
                <w:lang w:val="en-CA"/>
              </w:rPr>
            </w:pPr>
            <w:r w:rsidRPr="00EA7767">
              <w:rPr>
                <w:lang w:val="en-CA"/>
              </w:rPr>
              <w:t>Operator and Skid Steer</w:t>
            </w:r>
          </w:p>
        </w:tc>
        <w:tc>
          <w:tcPr>
            <w:tcW w:w="1471" w:type="dxa"/>
            <w:shd w:val="clear" w:color="auto" w:fill="auto"/>
          </w:tcPr>
          <w:p w14:paraId="2F3D7220"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634FEF51" w14:textId="77777777" w:rsidR="00EA7767" w:rsidRPr="00EA7767" w:rsidRDefault="00EA7767" w:rsidP="004A0A3F">
            <w:pPr>
              <w:ind w:right="77"/>
              <w:rPr>
                <w:lang w:val="en-CA"/>
              </w:rPr>
            </w:pPr>
            <w:r w:rsidRPr="00EA7767">
              <w:rPr>
                <w:lang w:val="en-CA"/>
              </w:rPr>
              <w:t>$____________</w:t>
            </w:r>
          </w:p>
        </w:tc>
      </w:tr>
      <w:tr w:rsidR="00EA7767" w:rsidRPr="00EA7767" w14:paraId="7488A27E" w14:textId="77777777" w:rsidTr="00501B5D">
        <w:tc>
          <w:tcPr>
            <w:tcW w:w="656" w:type="dxa"/>
            <w:shd w:val="clear" w:color="auto" w:fill="auto"/>
          </w:tcPr>
          <w:p w14:paraId="7BE51936" w14:textId="77777777" w:rsidR="00EA7767" w:rsidRPr="00EA7767" w:rsidRDefault="00EA7767" w:rsidP="004A0A3F">
            <w:pPr>
              <w:ind w:right="77"/>
              <w:rPr>
                <w:lang w:val="en-CA"/>
              </w:rPr>
            </w:pPr>
            <w:r w:rsidRPr="00EA7767">
              <w:rPr>
                <w:lang w:val="en-CA"/>
              </w:rPr>
              <w:t>(m)</w:t>
            </w:r>
          </w:p>
        </w:tc>
        <w:tc>
          <w:tcPr>
            <w:tcW w:w="4447" w:type="dxa"/>
            <w:shd w:val="clear" w:color="auto" w:fill="auto"/>
          </w:tcPr>
          <w:p w14:paraId="1F0519F1" w14:textId="77777777" w:rsidR="00EA7767" w:rsidRPr="00EA7767" w:rsidRDefault="00EA7767" w:rsidP="004A0A3F">
            <w:pPr>
              <w:ind w:right="77"/>
              <w:rPr>
                <w:lang w:val="en-CA"/>
              </w:rPr>
            </w:pPr>
            <w:r w:rsidRPr="00EA7767">
              <w:rPr>
                <w:lang w:val="en-CA"/>
              </w:rPr>
              <w:t>Vac Truck with Operator</w:t>
            </w:r>
          </w:p>
        </w:tc>
        <w:tc>
          <w:tcPr>
            <w:tcW w:w="1471" w:type="dxa"/>
            <w:shd w:val="clear" w:color="auto" w:fill="auto"/>
          </w:tcPr>
          <w:p w14:paraId="21C0E6A1"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005C6B2F" w14:textId="77777777" w:rsidR="00EA7767" w:rsidRPr="00EA7767" w:rsidRDefault="00EA7767" w:rsidP="004A0A3F">
            <w:pPr>
              <w:ind w:right="77"/>
              <w:rPr>
                <w:lang w:val="en-CA"/>
              </w:rPr>
            </w:pPr>
            <w:r w:rsidRPr="00EA7767">
              <w:rPr>
                <w:lang w:val="en-CA"/>
              </w:rPr>
              <w:t>$____________</w:t>
            </w:r>
          </w:p>
        </w:tc>
      </w:tr>
      <w:tr w:rsidR="00EA7767" w:rsidRPr="00EA7767" w14:paraId="19FE830A" w14:textId="77777777" w:rsidTr="00501B5D">
        <w:tc>
          <w:tcPr>
            <w:tcW w:w="656" w:type="dxa"/>
            <w:shd w:val="clear" w:color="auto" w:fill="auto"/>
          </w:tcPr>
          <w:p w14:paraId="38CEB35C" w14:textId="77777777" w:rsidR="00EA7767" w:rsidRPr="00EA7767" w:rsidRDefault="00EA7767" w:rsidP="004A0A3F">
            <w:pPr>
              <w:ind w:right="77"/>
              <w:rPr>
                <w:lang w:val="en-CA"/>
              </w:rPr>
            </w:pPr>
            <w:r w:rsidRPr="00EA7767">
              <w:rPr>
                <w:lang w:val="en-CA"/>
              </w:rPr>
              <w:t>(n)</w:t>
            </w:r>
          </w:p>
        </w:tc>
        <w:tc>
          <w:tcPr>
            <w:tcW w:w="4447" w:type="dxa"/>
            <w:shd w:val="clear" w:color="auto" w:fill="auto"/>
          </w:tcPr>
          <w:p w14:paraId="6CC3B4C0" w14:textId="77777777" w:rsidR="00EA7767" w:rsidRPr="00EA7767" w:rsidRDefault="00EA7767" w:rsidP="004A0A3F">
            <w:pPr>
              <w:ind w:right="77"/>
              <w:rPr>
                <w:lang w:val="en-CA"/>
              </w:rPr>
            </w:pPr>
            <w:r w:rsidRPr="00EA7767">
              <w:rPr>
                <w:lang w:val="en-CA"/>
              </w:rPr>
              <w:t>Operator and Backhoe with rubber tires</w:t>
            </w:r>
          </w:p>
        </w:tc>
        <w:tc>
          <w:tcPr>
            <w:tcW w:w="1471" w:type="dxa"/>
            <w:shd w:val="clear" w:color="auto" w:fill="auto"/>
          </w:tcPr>
          <w:p w14:paraId="2AFA0BE8"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55A79B52" w14:textId="77777777" w:rsidR="00EA7767" w:rsidRPr="00EA7767" w:rsidRDefault="00EA7767" w:rsidP="004A0A3F">
            <w:pPr>
              <w:ind w:right="77"/>
              <w:rPr>
                <w:lang w:val="en-CA"/>
              </w:rPr>
            </w:pPr>
            <w:r w:rsidRPr="00EA7767">
              <w:rPr>
                <w:lang w:val="en-CA"/>
              </w:rPr>
              <w:t>$____________</w:t>
            </w:r>
          </w:p>
        </w:tc>
      </w:tr>
      <w:tr w:rsidR="00EA7767" w:rsidRPr="00EA7767" w14:paraId="04038CB8" w14:textId="77777777" w:rsidTr="00501B5D">
        <w:tc>
          <w:tcPr>
            <w:tcW w:w="656" w:type="dxa"/>
            <w:shd w:val="clear" w:color="auto" w:fill="auto"/>
          </w:tcPr>
          <w:p w14:paraId="53F5DFD6" w14:textId="77777777" w:rsidR="00EA7767" w:rsidRPr="00EA7767" w:rsidRDefault="00EA7767" w:rsidP="004A0A3F">
            <w:pPr>
              <w:ind w:right="77"/>
              <w:rPr>
                <w:lang w:val="en-CA"/>
              </w:rPr>
            </w:pPr>
            <w:r w:rsidRPr="00EA7767">
              <w:rPr>
                <w:lang w:val="en-CA"/>
              </w:rPr>
              <w:t>(o)</w:t>
            </w:r>
          </w:p>
        </w:tc>
        <w:tc>
          <w:tcPr>
            <w:tcW w:w="4447" w:type="dxa"/>
            <w:shd w:val="clear" w:color="auto" w:fill="auto"/>
          </w:tcPr>
          <w:p w14:paraId="1A990058" w14:textId="77777777" w:rsidR="00EA7767" w:rsidRPr="00EA7767" w:rsidRDefault="00EA7767" w:rsidP="004A0A3F">
            <w:pPr>
              <w:ind w:right="77"/>
              <w:rPr>
                <w:lang w:val="en-CA"/>
              </w:rPr>
            </w:pPr>
            <w:r w:rsidRPr="00EA7767">
              <w:rPr>
                <w:lang w:val="en-CA"/>
              </w:rPr>
              <w:t>Operator and Ditch-Witch Trencher</w:t>
            </w:r>
          </w:p>
        </w:tc>
        <w:tc>
          <w:tcPr>
            <w:tcW w:w="1471" w:type="dxa"/>
            <w:shd w:val="clear" w:color="auto" w:fill="auto"/>
          </w:tcPr>
          <w:p w14:paraId="7AAEDD26"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2166E8F4" w14:textId="77777777" w:rsidR="00EA7767" w:rsidRPr="00EA7767" w:rsidRDefault="00EA7767" w:rsidP="004A0A3F">
            <w:pPr>
              <w:ind w:right="77"/>
              <w:rPr>
                <w:lang w:val="en-CA"/>
              </w:rPr>
            </w:pPr>
            <w:r w:rsidRPr="00EA7767">
              <w:rPr>
                <w:lang w:val="en-CA"/>
              </w:rPr>
              <w:t>$____________</w:t>
            </w:r>
          </w:p>
        </w:tc>
      </w:tr>
      <w:tr w:rsidR="00EA7767" w:rsidRPr="00EA7767" w14:paraId="4D20CC07" w14:textId="77777777" w:rsidTr="00501B5D">
        <w:tc>
          <w:tcPr>
            <w:tcW w:w="656" w:type="dxa"/>
            <w:shd w:val="clear" w:color="auto" w:fill="auto"/>
          </w:tcPr>
          <w:p w14:paraId="173A2B8A" w14:textId="77777777" w:rsidR="00EA7767" w:rsidRPr="00EA7767" w:rsidRDefault="00EA7767" w:rsidP="004A0A3F">
            <w:pPr>
              <w:ind w:right="77"/>
              <w:rPr>
                <w:lang w:val="en-CA"/>
              </w:rPr>
            </w:pPr>
            <w:r w:rsidRPr="00EA7767">
              <w:rPr>
                <w:lang w:val="en-CA"/>
              </w:rPr>
              <w:t>(p)</w:t>
            </w:r>
          </w:p>
        </w:tc>
        <w:tc>
          <w:tcPr>
            <w:tcW w:w="4447" w:type="dxa"/>
            <w:shd w:val="clear" w:color="auto" w:fill="auto"/>
          </w:tcPr>
          <w:p w14:paraId="2DA5058E" w14:textId="77777777" w:rsidR="00EA7767" w:rsidRPr="00EA7767" w:rsidRDefault="00EA7767" w:rsidP="004A0A3F">
            <w:pPr>
              <w:ind w:right="77"/>
              <w:rPr>
                <w:lang w:val="en-CA"/>
              </w:rPr>
            </w:pPr>
            <w:r w:rsidRPr="00EA7767">
              <w:rPr>
                <w:lang w:val="en-CA"/>
              </w:rPr>
              <w:t>Mechanical Tamper (without operator)</w:t>
            </w:r>
          </w:p>
        </w:tc>
        <w:tc>
          <w:tcPr>
            <w:tcW w:w="1471" w:type="dxa"/>
            <w:shd w:val="clear" w:color="auto" w:fill="auto"/>
          </w:tcPr>
          <w:p w14:paraId="2ED2E9CF"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6C608024" w14:textId="77777777" w:rsidR="00EA7767" w:rsidRPr="00EA7767" w:rsidRDefault="00EA7767" w:rsidP="004A0A3F">
            <w:pPr>
              <w:ind w:right="77"/>
              <w:rPr>
                <w:lang w:val="en-CA"/>
              </w:rPr>
            </w:pPr>
            <w:r w:rsidRPr="00EA7767">
              <w:rPr>
                <w:lang w:val="en-CA"/>
              </w:rPr>
              <w:t>$____________</w:t>
            </w:r>
          </w:p>
        </w:tc>
      </w:tr>
      <w:tr w:rsidR="00EA7767" w:rsidRPr="00EA7767" w14:paraId="27546795" w14:textId="77777777" w:rsidTr="00501B5D">
        <w:tc>
          <w:tcPr>
            <w:tcW w:w="656" w:type="dxa"/>
            <w:shd w:val="clear" w:color="auto" w:fill="auto"/>
          </w:tcPr>
          <w:p w14:paraId="7E40188F" w14:textId="77777777" w:rsidR="00EA7767" w:rsidRPr="00EA7767" w:rsidRDefault="00EA7767" w:rsidP="004A0A3F">
            <w:pPr>
              <w:ind w:right="77"/>
              <w:rPr>
                <w:lang w:val="en-CA"/>
              </w:rPr>
            </w:pPr>
            <w:r w:rsidRPr="00EA7767">
              <w:rPr>
                <w:lang w:val="en-CA"/>
              </w:rPr>
              <w:t>(q)</w:t>
            </w:r>
          </w:p>
        </w:tc>
        <w:tc>
          <w:tcPr>
            <w:tcW w:w="4447" w:type="dxa"/>
            <w:shd w:val="clear" w:color="auto" w:fill="auto"/>
          </w:tcPr>
          <w:p w14:paraId="7BFB14FD" w14:textId="77777777" w:rsidR="00EA7767" w:rsidRPr="00EA7767" w:rsidRDefault="00EA7767" w:rsidP="004A0A3F">
            <w:pPr>
              <w:ind w:right="77"/>
              <w:rPr>
                <w:lang w:val="en-CA"/>
              </w:rPr>
            </w:pPr>
            <w:r w:rsidRPr="00EA7767">
              <w:rPr>
                <w:lang w:val="en-CA"/>
              </w:rPr>
              <w:t>Sump Pump (without operator)</w:t>
            </w:r>
          </w:p>
        </w:tc>
        <w:tc>
          <w:tcPr>
            <w:tcW w:w="1471" w:type="dxa"/>
            <w:shd w:val="clear" w:color="auto" w:fill="auto"/>
          </w:tcPr>
          <w:p w14:paraId="6A61359A"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2E52535A" w14:textId="77777777" w:rsidR="00EA7767" w:rsidRPr="00EA7767" w:rsidRDefault="00EA7767" w:rsidP="004A0A3F">
            <w:pPr>
              <w:ind w:right="77"/>
              <w:rPr>
                <w:lang w:val="en-CA"/>
              </w:rPr>
            </w:pPr>
            <w:r w:rsidRPr="00EA7767">
              <w:rPr>
                <w:lang w:val="en-CA"/>
              </w:rPr>
              <w:t>$____________</w:t>
            </w:r>
          </w:p>
        </w:tc>
      </w:tr>
      <w:tr w:rsidR="00EA7767" w:rsidRPr="00EA7767" w14:paraId="11D83541" w14:textId="77777777" w:rsidTr="00501B5D">
        <w:tc>
          <w:tcPr>
            <w:tcW w:w="656" w:type="dxa"/>
            <w:shd w:val="clear" w:color="auto" w:fill="auto"/>
          </w:tcPr>
          <w:p w14:paraId="6C168855" w14:textId="77777777" w:rsidR="00EA7767" w:rsidRPr="00EA7767" w:rsidRDefault="00EA7767" w:rsidP="004A0A3F">
            <w:pPr>
              <w:ind w:right="77"/>
              <w:rPr>
                <w:lang w:val="en-CA"/>
              </w:rPr>
            </w:pPr>
            <w:r w:rsidRPr="00EA7767">
              <w:rPr>
                <w:lang w:val="en-CA"/>
              </w:rPr>
              <w:t>(r)</w:t>
            </w:r>
          </w:p>
        </w:tc>
        <w:tc>
          <w:tcPr>
            <w:tcW w:w="4447" w:type="dxa"/>
            <w:shd w:val="clear" w:color="auto" w:fill="auto"/>
          </w:tcPr>
          <w:p w14:paraId="3779107A" w14:textId="77777777" w:rsidR="00EA7767" w:rsidRPr="00EA7767" w:rsidRDefault="00EA7767" w:rsidP="004A0A3F">
            <w:pPr>
              <w:ind w:right="77"/>
              <w:rPr>
                <w:lang w:val="en-CA"/>
              </w:rPr>
            </w:pPr>
            <w:r w:rsidRPr="00EA7767">
              <w:rPr>
                <w:lang w:val="en-CA"/>
              </w:rPr>
              <w:t>Jack Hammer &amp; Compressor (without operator)</w:t>
            </w:r>
          </w:p>
        </w:tc>
        <w:tc>
          <w:tcPr>
            <w:tcW w:w="1471" w:type="dxa"/>
            <w:shd w:val="clear" w:color="auto" w:fill="auto"/>
          </w:tcPr>
          <w:p w14:paraId="3A79EBDE"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725A6B6D" w14:textId="77777777" w:rsidR="00EA7767" w:rsidRPr="00EA7767" w:rsidRDefault="00EA7767" w:rsidP="004A0A3F">
            <w:pPr>
              <w:ind w:right="77"/>
              <w:rPr>
                <w:lang w:val="en-CA"/>
              </w:rPr>
            </w:pPr>
            <w:r w:rsidRPr="00EA7767">
              <w:rPr>
                <w:lang w:val="en-CA"/>
              </w:rPr>
              <w:t>$____________</w:t>
            </w:r>
          </w:p>
        </w:tc>
      </w:tr>
      <w:tr w:rsidR="00EA7767" w:rsidRPr="00EA7767" w14:paraId="52AAAB78" w14:textId="77777777" w:rsidTr="00501B5D">
        <w:tc>
          <w:tcPr>
            <w:tcW w:w="656" w:type="dxa"/>
            <w:shd w:val="clear" w:color="auto" w:fill="auto"/>
          </w:tcPr>
          <w:p w14:paraId="2E7FAD72" w14:textId="77777777" w:rsidR="00EA7767" w:rsidRPr="00EA7767" w:rsidRDefault="00EA7767" w:rsidP="004A0A3F">
            <w:pPr>
              <w:ind w:right="77"/>
              <w:rPr>
                <w:lang w:val="en-CA"/>
              </w:rPr>
            </w:pPr>
            <w:r w:rsidRPr="00EA7767">
              <w:rPr>
                <w:lang w:val="en-CA"/>
              </w:rPr>
              <w:t>(s)</w:t>
            </w:r>
          </w:p>
        </w:tc>
        <w:tc>
          <w:tcPr>
            <w:tcW w:w="4447" w:type="dxa"/>
            <w:shd w:val="clear" w:color="auto" w:fill="auto"/>
          </w:tcPr>
          <w:p w14:paraId="732DB60B" w14:textId="77777777" w:rsidR="00EA7767" w:rsidRPr="00EA7767" w:rsidRDefault="00EA7767" w:rsidP="004A0A3F">
            <w:pPr>
              <w:ind w:right="77"/>
              <w:rPr>
                <w:lang w:val="en-CA"/>
              </w:rPr>
            </w:pPr>
            <w:r w:rsidRPr="00EA7767">
              <w:rPr>
                <w:lang w:val="en-CA"/>
              </w:rPr>
              <w:t>Compactor (without operator)</w:t>
            </w:r>
          </w:p>
        </w:tc>
        <w:tc>
          <w:tcPr>
            <w:tcW w:w="1471" w:type="dxa"/>
            <w:shd w:val="clear" w:color="auto" w:fill="auto"/>
          </w:tcPr>
          <w:p w14:paraId="3BADB6B6" w14:textId="77777777" w:rsidR="00EA7767" w:rsidRPr="00EA7767" w:rsidRDefault="00EA7767" w:rsidP="004A0A3F">
            <w:pPr>
              <w:ind w:right="77"/>
              <w:rPr>
                <w:lang w:val="en-CA"/>
              </w:rPr>
            </w:pPr>
            <w:r w:rsidRPr="00EA7767">
              <w:rPr>
                <w:lang w:val="en-CA"/>
              </w:rPr>
              <w:t>Hour</w:t>
            </w:r>
          </w:p>
        </w:tc>
        <w:tc>
          <w:tcPr>
            <w:tcW w:w="2163" w:type="dxa"/>
            <w:shd w:val="clear" w:color="auto" w:fill="auto"/>
          </w:tcPr>
          <w:p w14:paraId="1247418E" w14:textId="77777777" w:rsidR="00EA7767" w:rsidRPr="00EA7767" w:rsidRDefault="00EA7767" w:rsidP="004A0A3F">
            <w:pPr>
              <w:ind w:right="77"/>
              <w:rPr>
                <w:lang w:val="en-CA"/>
              </w:rPr>
            </w:pPr>
            <w:r w:rsidRPr="00EA7767">
              <w:rPr>
                <w:lang w:val="en-CA"/>
              </w:rPr>
              <w:t>$____________</w:t>
            </w:r>
          </w:p>
        </w:tc>
      </w:tr>
    </w:tbl>
    <w:p w14:paraId="7880EDFC" w14:textId="77777777" w:rsidR="00EA7767" w:rsidRPr="00EA7767" w:rsidRDefault="00EA7767" w:rsidP="004A0A3F">
      <w:pPr>
        <w:ind w:right="77"/>
        <w:rPr>
          <w:b/>
          <w:bCs/>
          <w:u w:val="single"/>
        </w:rPr>
      </w:pPr>
    </w:p>
    <w:p w14:paraId="0536E31F" w14:textId="77777777" w:rsidR="00EA7767" w:rsidRPr="00EA7767" w:rsidRDefault="00EA7767" w:rsidP="004A0A3F">
      <w:pPr>
        <w:ind w:right="77"/>
        <w:rPr>
          <w:b/>
          <w:bCs/>
          <w:u w:val="single"/>
        </w:rPr>
      </w:pPr>
      <w:r w:rsidRPr="00EA7767">
        <w:rPr>
          <w:b/>
          <w:bCs/>
          <w:u w:val="single"/>
        </w:rPr>
        <w:t>Schedule 6 Cost for Services</w:t>
      </w:r>
    </w:p>
    <w:p w14:paraId="25B3D86E" w14:textId="77777777" w:rsidR="00EA7767" w:rsidRPr="00EA7767" w:rsidRDefault="00EA7767" w:rsidP="004A0A3F">
      <w:pPr>
        <w:ind w:right="77"/>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1"/>
        <w:gridCol w:w="4886"/>
        <w:gridCol w:w="1417"/>
        <w:gridCol w:w="1884"/>
      </w:tblGrid>
      <w:tr w:rsidR="00EA7767" w:rsidRPr="00EA7767" w14:paraId="3D74CE04" w14:textId="77777777" w:rsidTr="00501B5D">
        <w:tc>
          <w:tcPr>
            <w:tcW w:w="656" w:type="dxa"/>
            <w:shd w:val="clear" w:color="auto" w:fill="auto"/>
          </w:tcPr>
          <w:p w14:paraId="7F82C854" w14:textId="77777777" w:rsidR="00EA7767" w:rsidRPr="00EA7767" w:rsidRDefault="00EA7767" w:rsidP="004A0A3F">
            <w:pPr>
              <w:ind w:right="77"/>
              <w:rPr>
                <w:lang w:val="en-CA"/>
              </w:rPr>
            </w:pPr>
            <w:r w:rsidRPr="00EA7767">
              <w:rPr>
                <w:lang w:val="en-CA"/>
              </w:rPr>
              <w:t>Item</w:t>
            </w:r>
          </w:p>
        </w:tc>
        <w:tc>
          <w:tcPr>
            <w:tcW w:w="4886" w:type="dxa"/>
            <w:shd w:val="clear" w:color="auto" w:fill="auto"/>
          </w:tcPr>
          <w:p w14:paraId="574C2C96" w14:textId="77777777" w:rsidR="00EA7767" w:rsidRPr="00EA7767" w:rsidRDefault="00EA7767" w:rsidP="004A0A3F">
            <w:pPr>
              <w:ind w:right="77"/>
              <w:rPr>
                <w:lang w:val="en-CA"/>
              </w:rPr>
            </w:pPr>
            <w:r w:rsidRPr="00EA7767">
              <w:rPr>
                <w:lang w:val="en-CA"/>
              </w:rPr>
              <w:t>Description</w:t>
            </w:r>
          </w:p>
        </w:tc>
        <w:tc>
          <w:tcPr>
            <w:tcW w:w="1417" w:type="dxa"/>
            <w:shd w:val="clear" w:color="auto" w:fill="auto"/>
          </w:tcPr>
          <w:p w14:paraId="205749E4" w14:textId="77777777" w:rsidR="00EA7767" w:rsidRPr="00EA7767" w:rsidRDefault="00EA7767" w:rsidP="004A0A3F">
            <w:pPr>
              <w:ind w:right="77"/>
              <w:rPr>
                <w:lang w:val="en-CA"/>
              </w:rPr>
            </w:pPr>
            <w:r w:rsidRPr="00EA7767">
              <w:rPr>
                <w:lang w:val="en-CA"/>
              </w:rPr>
              <w:t>Unit</w:t>
            </w:r>
          </w:p>
        </w:tc>
        <w:tc>
          <w:tcPr>
            <w:tcW w:w="1778" w:type="dxa"/>
            <w:shd w:val="clear" w:color="auto" w:fill="auto"/>
          </w:tcPr>
          <w:p w14:paraId="4FBA69AC" w14:textId="77777777" w:rsidR="00EA7767" w:rsidRPr="00EA7767" w:rsidRDefault="00EA7767" w:rsidP="004A0A3F">
            <w:pPr>
              <w:ind w:right="77"/>
              <w:rPr>
                <w:lang w:val="en-CA"/>
              </w:rPr>
            </w:pPr>
            <w:r w:rsidRPr="00EA7767">
              <w:rPr>
                <w:lang w:val="en-CA"/>
              </w:rPr>
              <w:t>Cost Plus Rate</w:t>
            </w:r>
          </w:p>
        </w:tc>
      </w:tr>
      <w:tr w:rsidR="00EA7767" w:rsidRPr="00EA7767" w14:paraId="7A13CF44" w14:textId="77777777" w:rsidTr="00501B5D">
        <w:tc>
          <w:tcPr>
            <w:tcW w:w="656" w:type="dxa"/>
            <w:shd w:val="clear" w:color="auto" w:fill="auto"/>
          </w:tcPr>
          <w:p w14:paraId="451043D3" w14:textId="77777777" w:rsidR="00EA7767" w:rsidRPr="00EA7767" w:rsidRDefault="00EA7767" w:rsidP="004A0A3F">
            <w:pPr>
              <w:ind w:right="77"/>
              <w:rPr>
                <w:lang w:val="en-CA"/>
              </w:rPr>
            </w:pPr>
            <w:r w:rsidRPr="00EA7767">
              <w:rPr>
                <w:lang w:val="en-CA"/>
              </w:rPr>
              <w:t>(a)</w:t>
            </w:r>
          </w:p>
        </w:tc>
        <w:tc>
          <w:tcPr>
            <w:tcW w:w="4886" w:type="dxa"/>
            <w:shd w:val="clear" w:color="auto" w:fill="auto"/>
          </w:tcPr>
          <w:p w14:paraId="1C06BD5C" w14:textId="77777777" w:rsidR="00EA7767" w:rsidRPr="00EA7767" w:rsidRDefault="00EA7767" w:rsidP="004A0A3F">
            <w:pPr>
              <w:ind w:right="77"/>
              <w:rPr>
                <w:lang w:val="en-CA"/>
              </w:rPr>
            </w:pPr>
            <w:r w:rsidRPr="00EA7767">
              <w:rPr>
                <w:lang w:val="en-CA"/>
              </w:rPr>
              <w:t>Replace or install a vehicle actuated 1.8 m round detector loop and tune it</w:t>
            </w:r>
          </w:p>
        </w:tc>
        <w:tc>
          <w:tcPr>
            <w:tcW w:w="1417" w:type="dxa"/>
            <w:shd w:val="clear" w:color="auto" w:fill="auto"/>
          </w:tcPr>
          <w:p w14:paraId="499B45BE" w14:textId="77777777" w:rsidR="00EA7767" w:rsidRPr="00EA7767" w:rsidRDefault="00EA7767" w:rsidP="004A0A3F">
            <w:pPr>
              <w:ind w:right="77"/>
              <w:rPr>
                <w:lang w:val="en-CA"/>
              </w:rPr>
            </w:pPr>
            <w:r w:rsidRPr="00EA7767">
              <w:rPr>
                <w:lang w:val="en-CA"/>
              </w:rPr>
              <w:t>Each</w:t>
            </w:r>
          </w:p>
        </w:tc>
        <w:tc>
          <w:tcPr>
            <w:tcW w:w="1778" w:type="dxa"/>
            <w:shd w:val="clear" w:color="auto" w:fill="auto"/>
          </w:tcPr>
          <w:p w14:paraId="64CF6343" w14:textId="77777777" w:rsidR="00EA7767" w:rsidRPr="00EA7767" w:rsidRDefault="00EA7767" w:rsidP="004A0A3F">
            <w:pPr>
              <w:ind w:right="77"/>
              <w:rPr>
                <w:lang w:val="en-CA"/>
              </w:rPr>
            </w:pPr>
          </w:p>
          <w:p w14:paraId="031FE7FF" w14:textId="77777777" w:rsidR="00EA7767" w:rsidRPr="00EA7767" w:rsidRDefault="00EA7767" w:rsidP="004A0A3F">
            <w:pPr>
              <w:ind w:right="77"/>
              <w:rPr>
                <w:lang w:val="en-CA"/>
              </w:rPr>
            </w:pPr>
            <w:r w:rsidRPr="00EA7767">
              <w:rPr>
                <w:lang w:val="en-CA"/>
              </w:rPr>
              <w:t>$____________</w:t>
            </w:r>
          </w:p>
        </w:tc>
      </w:tr>
    </w:tbl>
    <w:p w14:paraId="6503554B" w14:textId="77777777" w:rsidR="00EA7767" w:rsidRPr="00EA7767" w:rsidRDefault="00EA7767" w:rsidP="004A0A3F">
      <w:pPr>
        <w:ind w:right="77"/>
      </w:pPr>
    </w:p>
    <w:p w14:paraId="6C9B89CF" w14:textId="77777777" w:rsidR="00F32622" w:rsidRDefault="00F32622" w:rsidP="004A0A3F">
      <w:pPr>
        <w:ind w:right="77"/>
      </w:pPr>
    </w:p>
    <w:sectPr w:rsidR="00F32622" w:rsidSect="00D13121">
      <w:pgSz w:w="12240" w:h="15840"/>
      <w:pgMar w:top="1360" w:right="1325" w:bottom="1418" w:left="1340" w:header="0" w:footer="644" w:gutter="0"/>
      <w:pgBorders w:offsetFrom="page">
        <w:top w:val="thinThickSmallGap" w:sz="24" w:space="25" w:color="4F6228"/>
        <w:left w:val="thinThickSmallGap" w:sz="24" w:space="25" w:color="4F6228"/>
        <w:bottom w:val="thickThinSmallGap" w:sz="24" w:space="25" w:color="4F6228"/>
        <w:right w:val="thickThinSmallGap" w:sz="24" w:space="25" w:color="4F6228"/>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BE315" w14:textId="77777777" w:rsidR="004D5767" w:rsidRDefault="004D5767">
      <w:r>
        <w:separator/>
      </w:r>
    </w:p>
  </w:endnote>
  <w:endnote w:type="continuationSeparator" w:id="0">
    <w:p w14:paraId="361B8933" w14:textId="77777777" w:rsidR="004D5767" w:rsidRDefault="004D5767">
      <w:r>
        <w:continuationSeparator/>
      </w:r>
    </w:p>
  </w:endnote>
  <w:endnote w:type="continuationNotice" w:id="1">
    <w:p w14:paraId="01ED6B5E" w14:textId="77777777" w:rsidR="004D5767" w:rsidRDefault="004D5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4A5D5" w14:textId="7857FA1B" w:rsidR="000271C4" w:rsidRDefault="000271C4">
    <w:pPr>
      <w:pStyle w:val="BodyText"/>
      <w:spacing w:line="14" w:lineRule="auto"/>
      <w:rPr>
        <w:sz w:val="20"/>
      </w:rPr>
    </w:pPr>
    <w:r>
      <w:rPr>
        <w:noProof/>
        <w:lang w:val="en-CA" w:eastAsia="en-CA"/>
      </w:rPr>
      <mc:AlternateContent>
        <mc:Choice Requires="wps">
          <w:drawing>
            <wp:anchor distT="0" distB="0" distL="114300" distR="114300" simplePos="0" relativeHeight="251658248" behindDoc="1" locked="0" layoutInCell="1" allowOverlap="1" wp14:anchorId="5A2B9DFE" wp14:editId="1C935655">
              <wp:simplePos x="0" y="0"/>
              <wp:positionH relativeFrom="page">
                <wp:posOffset>552450</wp:posOffset>
              </wp:positionH>
              <wp:positionV relativeFrom="page">
                <wp:posOffset>9824085</wp:posOffset>
              </wp:positionV>
              <wp:extent cx="4229100" cy="139700"/>
              <wp:effectExtent l="0" t="0" r="0" b="127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B9E3E" w14:textId="505CE83A" w:rsidR="00D726F8" w:rsidRDefault="008A0D04" w:rsidP="00D726F8">
                          <w:pPr>
                            <w:spacing w:before="15"/>
                            <w:ind w:left="20"/>
                            <w:rPr>
                              <w:sz w:val="16"/>
                            </w:rPr>
                          </w:pPr>
                          <w:r>
                            <w:rPr>
                              <w:sz w:val="16"/>
                            </w:rPr>
                            <w:t xml:space="preserve">RFP  1220-030-2022-019 - </w:t>
                          </w:r>
                          <w:r w:rsidR="00D726F8">
                            <w:rPr>
                              <w:sz w:val="16"/>
                            </w:rPr>
                            <w:t xml:space="preserve">Electrical Maintenance </w:t>
                          </w:r>
                          <w:r w:rsidR="003C2818">
                            <w:rPr>
                              <w:sz w:val="16"/>
                            </w:rPr>
                            <w:t xml:space="preserve">for Traffic Signals </w:t>
                          </w:r>
                          <w:r w:rsidR="00A331E5">
                            <w:rPr>
                              <w:sz w:val="16"/>
                            </w:rPr>
                            <w:t xml:space="preserve">and Streetlights </w:t>
                          </w:r>
                        </w:p>
                        <w:p w14:paraId="14B1124F" w14:textId="70C81C89" w:rsidR="000271C4" w:rsidRDefault="000271C4">
                          <w:pPr>
                            <w:spacing w:before="15"/>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B9DFE" id="_x0000_t202" coordsize="21600,21600" o:spt="202" path="m,l,21600r21600,l21600,xe">
              <v:stroke joinstyle="miter"/>
              <v:path gradientshapeok="t" o:connecttype="rect"/>
            </v:shapetype>
            <v:shape id="Text Box 2" o:spid="_x0000_s1026" type="#_x0000_t202" style="position:absolute;margin-left:43.5pt;margin-top:773.55pt;width:333pt;height:11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" filled="f" stroked="f">
              <v:textbox inset="0,0,0,0">
                <w:txbxContent>
                  <w:p w14:paraId="47FB9E3E" w14:textId="505CE83A" w:rsidR="00D726F8" w:rsidRDefault="008A0D04" w:rsidP="00D726F8">
                    <w:pPr>
                      <w:spacing w:before="15"/>
                      <w:ind w:left="20"/>
                      <w:rPr>
                        <w:sz w:val="16"/>
                      </w:rPr>
                    </w:pPr>
                    <w:r>
                      <w:rPr>
                        <w:sz w:val="16"/>
                      </w:rPr>
                      <w:t xml:space="preserve">RFP  1220-030-2022-019 - </w:t>
                    </w:r>
                    <w:r w:rsidR="00D726F8">
                      <w:rPr>
                        <w:sz w:val="16"/>
                      </w:rPr>
                      <w:t xml:space="preserve">Electrical Maintenance </w:t>
                    </w:r>
                    <w:r w:rsidR="003C2818">
                      <w:rPr>
                        <w:sz w:val="16"/>
                      </w:rPr>
                      <w:t xml:space="preserve">for Traffic Signals </w:t>
                    </w:r>
                    <w:r w:rsidR="00A331E5">
                      <w:rPr>
                        <w:sz w:val="16"/>
                      </w:rPr>
                      <w:t xml:space="preserve">and Streetlights </w:t>
                    </w:r>
                  </w:p>
                  <w:p w14:paraId="14B1124F" w14:textId="70C81C89" w:rsidR="000271C4" w:rsidRDefault="000271C4">
                    <w:pPr>
                      <w:spacing w:before="15"/>
                      <w:ind w:left="20"/>
                      <w:rPr>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AABB4" w14:textId="77777777" w:rsidR="004D5767" w:rsidRDefault="004D5767">
      <w:r>
        <w:separator/>
      </w:r>
    </w:p>
  </w:footnote>
  <w:footnote w:type="continuationSeparator" w:id="0">
    <w:p w14:paraId="600F4FCC" w14:textId="77777777" w:rsidR="004D5767" w:rsidRDefault="004D5767">
      <w:r>
        <w:continuationSeparator/>
      </w:r>
    </w:p>
  </w:footnote>
  <w:footnote w:type="continuationNotice" w:id="1">
    <w:p w14:paraId="19FF961C" w14:textId="77777777" w:rsidR="004D5767" w:rsidRDefault="004D57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494588E"/>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720" w:hanging="720"/>
      </w:pPr>
    </w:lvl>
    <w:lvl w:ilvl="2">
      <w:start w:val="1"/>
      <w:numFmt w:val="lowerLetter"/>
      <w:lvlText w:val="(%3)"/>
      <w:legacy w:legacy="1" w:legacySpace="0" w:legacyIndent="720"/>
      <w:lvlJc w:val="left"/>
      <w:pPr>
        <w:ind w:left="1440" w:hanging="720"/>
      </w:pPr>
    </w:lvl>
    <w:lvl w:ilvl="3">
      <w:start w:val="1"/>
      <w:numFmt w:val="decimal"/>
      <w:lvlText w:val="(%4)"/>
      <w:legacy w:legacy="1" w:legacySpace="0" w:legacyIndent="720"/>
      <w:lvlJc w:val="left"/>
      <w:pPr>
        <w:ind w:left="2160" w:hanging="720"/>
      </w:pPr>
    </w:lvl>
    <w:lvl w:ilvl="4">
      <w:start w:val="1"/>
      <w:numFmt w:val="upperLetter"/>
      <w:lvlText w:val="(%5)"/>
      <w:legacy w:legacy="1" w:legacySpace="0" w:legacyIndent="720"/>
      <w:lvlJc w:val="left"/>
      <w:pPr>
        <w:ind w:left="2880" w:hanging="720"/>
      </w:pPr>
    </w:lvl>
    <w:lvl w:ilvl="5">
      <w:start w:val="1"/>
      <w:numFmt w:val="lowerRoman"/>
      <w:lvlText w:val="(%6)"/>
      <w:legacy w:legacy="1" w:legacySpace="0" w:legacyIndent="720"/>
      <w:lvlJc w:val="left"/>
      <w:pPr>
        <w:ind w:left="3600" w:hanging="720"/>
      </w:pPr>
    </w:lvl>
    <w:lvl w:ilvl="6">
      <w:start w:val="1"/>
      <w:numFmt w:val="decimal"/>
      <w:lvlText w:val="(%6).%7"/>
      <w:legacy w:legacy="1" w:legacySpace="144" w:legacyIndent="0"/>
      <w:lvlJc w:val="left"/>
    </w:lvl>
    <w:lvl w:ilvl="7">
      <w:start w:val="1"/>
      <w:numFmt w:val="decimal"/>
      <w:lvlText w:val="(%6).%7.%8"/>
      <w:legacy w:legacy="1" w:legacySpace="144" w:legacyIndent="0"/>
      <w:lvlJc w:val="left"/>
    </w:lvl>
    <w:lvl w:ilvl="8">
      <w:start w:val="1"/>
      <w:numFmt w:val="decimal"/>
      <w:lvlText w:val="(%6).%7.%8.%9"/>
      <w:legacy w:legacy="1" w:legacySpace="144" w:legacyIndent="0"/>
      <w:lvlJc w:val="left"/>
    </w:lvl>
  </w:abstractNum>
  <w:abstractNum w:abstractNumId="1" w15:restartNumberingAfterBreak="0">
    <w:nsid w:val="008E71E8"/>
    <w:multiLevelType w:val="hybridMultilevel"/>
    <w:tmpl w:val="DCC8A75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2079" w:hanging="360"/>
      </w:pPr>
    </w:lvl>
    <w:lvl w:ilvl="2" w:tplc="FFFFFFFF" w:tentative="1">
      <w:start w:val="1"/>
      <w:numFmt w:val="lowerRoman"/>
      <w:lvlText w:val="%3."/>
      <w:lvlJc w:val="right"/>
      <w:pPr>
        <w:ind w:left="-1359" w:hanging="180"/>
      </w:pPr>
    </w:lvl>
    <w:lvl w:ilvl="3" w:tplc="FFFFFFFF" w:tentative="1">
      <w:start w:val="1"/>
      <w:numFmt w:val="decimal"/>
      <w:lvlText w:val="%4."/>
      <w:lvlJc w:val="left"/>
      <w:pPr>
        <w:ind w:left="-639" w:hanging="360"/>
      </w:pPr>
    </w:lvl>
    <w:lvl w:ilvl="4" w:tplc="FFFFFFFF" w:tentative="1">
      <w:start w:val="1"/>
      <w:numFmt w:val="lowerLetter"/>
      <w:lvlText w:val="%5."/>
      <w:lvlJc w:val="left"/>
      <w:pPr>
        <w:ind w:left="81" w:hanging="360"/>
      </w:pPr>
    </w:lvl>
    <w:lvl w:ilvl="5" w:tplc="FFFFFFFF" w:tentative="1">
      <w:start w:val="1"/>
      <w:numFmt w:val="lowerRoman"/>
      <w:lvlText w:val="%6."/>
      <w:lvlJc w:val="right"/>
      <w:pPr>
        <w:ind w:left="801" w:hanging="180"/>
      </w:pPr>
    </w:lvl>
    <w:lvl w:ilvl="6" w:tplc="FFFFFFFF" w:tentative="1">
      <w:start w:val="1"/>
      <w:numFmt w:val="decimal"/>
      <w:lvlText w:val="%7."/>
      <w:lvlJc w:val="left"/>
      <w:pPr>
        <w:ind w:left="1521" w:hanging="360"/>
      </w:pPr>
    </w:lvl>
    <w:lvl w:ilvl="7" w:tplc="FFFFFFFF" w:tentative="1">
      <w:start w:val="1"/>
      <w:numFmt w:val="lowerLetter"/>
      <w:lvlText w:val="%8."/>
      <w:lvlJc w:val="left"/>
      <w:pPr>
        <w:ind w:left="2241" w:hanging="360"/>
      </w:pPr>
    </w:lvl>
    <w:lvl w:ilvl="8" w:tplc="FFFFFFFF" w:tentative="1">
      <w:start w:val="1"/>
      <w:numFmt w:val="lowerRoman"/>
      <w:lvlText w:val="%9."/>
      <w:lvlJc w:val="right"/>
      <w:pPr>
        <w:ind w:left="2961" w:hanging="180"/>
      </w:pPr>
    </w:lvl>
  </w:abstractNum>
  <w:abstractNum w:abstractNumId="2" w15:restartNumberingAfterBreak="0">
    <w:nsid w:val="00BA1A4D"/>
    <w:multiLevelType w:val="hybridMultilevel"/>
    <w:tmpl w:val="4656D02C"/>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20060B"/>
    <w:multiLevelType w:val="multilevel"/>
    <w:tmpl w:val="0B0E9CEE"/>
    <w:lvl w:ilvl="0">
      <w:start w:val="6"/>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842B01"/>
    <w:multiLevelType w:val="multilevel"/>
    <w:tmpl w:val="6CBAB6FE"/>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5" w15:restartNumberingAfterBreak="0">
    <w:nsid w:val="06C67D5A"/>
    <w:multiLevelType w:val="multilevel"/>
    <w:tmpl w:val="918C0E0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909540F"/>
    <w:multiLevelType w:val="multilevel"/>
    <w:tmpl w:val="FA8A142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A230C14"/>
    <w:multiLevelType w:val="hybridMultilevel"/>
    <w:tmpl w:val="87ECDD52"/>
    <w:lvl w:ilvl="0" w:tplc="FFFFFFFF">
      <w:start w:val="1"/>
      <w:numFmt w:val="lowerRoman"/>
      <w:lvlText w:val="%1."/>
      <w:lvlJc w:val="righ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0C695BDA"/>
    <w:multiLevelType w:val="hybridMultilevel"/>
    <w:tmpl w:val="D47ADAF2"/>
    <w:lvl w:ilvl="0" w:tplc="10090017">
      <w:start w:val="1"/>
      <w:numFmt w:val="lowerLetter"/>
      <w:lvlText w:val="%1)"/>
      <w:lvlJc w:val="left"/>
      <w:pPr>
        <w:ind w:left="720" w:hanging="360"/>
      </w:pPr>
      <w:rPr>
        <w:rFonts w:hint="default"/>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CB65A58"/>
    <w:multiLevelType w:val="multilevel"/>
    <w:tmpl w:val="3B441CEA"/>
    <w:lvl w:ilvl="0">
      <w:start w:val="1"/>
      <w:numFmt w:val="decimal"/>
      <w:lvlText w:val="%1."/>
      <w:lvlJc w:val="left"/>
      <w:pPr>
        <w:ind w:left="595" w:hanging="476"/>
      </w:pPr>
      <w:rPr>
        <w:rFonts w:ascii="Arial" w:eastAsia="Arial" w:hAnsi="Arial" w:cs="Arial" w:hint="default"/>
        <w:b/>
        <w:bCs/>
        <w:spacing w:val="-1"/>
        <w:w w:val="100"/>
        <w:sz w:val="22"/>
        <w:szCs w:val="22"/>
      </w:rPr>
    </w:lvl>
    <w:lvl w:ilvl="1">
      <w:start w:val="1"/>
      <w:numFmt w:val="decimal"/>
      <w:lvlText w:val="%1.%2"/>
      <w:lvlJc w:val="left"/>
      <w:pPr>
        <w:ind w:left="1199" w:hanging="840"/>
      </w:pPr>
      <w:rPr>
        <w:rFonts w:ascii="Arial" w:eastAsia="Arial" w:hAnsi="Arial" w:cs="Arial" w:hint="default"/>
        <w:spacing w:val="-1"/>
        <w:w w:val="100"/>
        <w:sz w:val="22"/>
        <w:szCs w:val="22"/>
      </w:rPr>
    </w:lvl>
    <w:lvl w:ilvl="2">
      <w:numFmt w:val="bullet"/>
      <w:lvlText w:val="•"/>
      <w:lvlJc w:val="left"/>
      <w:pPr>
        <w:ind w:left="2133" w:hanging="840"/>
      </w:pPr>
      <w:rPr>
        <w:rFonts w:hint="default"/>
      </w:rPr>
    </w:lvl>
    <w:lvl w:ilvl="3">
      <w:numFmt w:val="bullet"/>
      <w:lvlText w:val="•"/>
      <w:lvlJc w:val="left"/>
      <w:pPr>
        <w:ind w:left="3066" w:hanging="840"/>
      </w:pPr>
      <w:rPr>
        <w:rFonts w:hint="default"/>
      </w:rPr>
    </w:lvl>
    <w:lvl w:ilvl="4">
      <w:numFmt w:val="bullet"/>
      <w:lvlText w:val="•"/>
      <w:lvlJc w:val="left"/>
      <w:pPr>
        <w:ind w:left="4000" w:hanging="840"/>
      </w:pPr>
      <w:rPr>
        <w:rFonts w:hint="default"/>
      </w:rPr>
    </w:lvl>
    <w:lvl w:ilvl="5">
      <w:numFmt w:val="bullet"/>
      <w:lvlText w:val="•"/>
      <w:lvlJc w:val="left"/>
      <w:pPr>
        <w:ind w:left="4933" w:hanging="840"/>
      </w:pPr>
      <w:rPr>
        <w:rFonts w:hint="default"/>
      </w:rPr>
    </w:lvl>
    <w:lvl w:ilvl="6">
      <w:numFmt w:val="bullet"/>
      <w:lvlText w:val="•"/>
      <w:lvlJc w:val="left"/>
      <w:pPr>
        <w:ind w:left="5866" w:hanging="840"/>
      </w:pPr>
      <w:rPr>
        <w:rFonts w:hint="default"/>
      </w:rPr>
    </w:lvl>
    <w:lvl w:ilvl="7">
      <w:numFmt w:val="bullet"/>
      <w:lvlText w:val="•"/>
      <w:lvlJc w:val="left"/>
      <w:pPr>
        <w:ind w:left="6800" w:hanging="840"/>
      </w:pPr>
      <w:rPr>
        <w:rFonts w:hint="default"/>
      </w:rPr>
    </w:lvl>
    <w:lvl w:ilvl="8">
      <w:numFmt w:val="bullet"/>
      <w:lvlText w:val="•"/>
      <w:lvlJc w:val="left"/>
      <w:pPr>
        <w:ind w:left="7733" w:hanging="840"/>
      </w:pPr>
      <w:rPr>
        <w:rFonts w:hint="default"/>
      </w:rPr>
    </w:lvl>
  </w:abstractNum>
  <w:abstractNum w:abstractNumId="10" w15:restartNumberingAfterBreak="0">
    <w:nsid w:val="0E59160E"/>
    <w:multiLevelType w:val="multilevel"/>
    <w:tmpl w:val="27705E36"/>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11" w15:restartNumberingAfterBreak="0">
    <w:nsid w:val="0F3176B9"/>
    <w:multiLevelType w:val="multilevel"/>
    <w:tmpl w:val="C3CCF2B6"/>
    <w:lvl w:ilvl="0">
      <w:start w:val="2"/>
      <w:numFmt w:val="decimal"/>
      <w:lvlText w:val="%1"/>
      <w:lvlJc w:val="left"/>
      <w:pPr>
        <w:ind w:left="971" w:hanging="852"/>
      </w:pPr>
      <w:rPr>
        <w:rFonts w:hint="default"/>
      </w:rPr>
    </w:lvl>
    <w:lvl w:ilvl="1">
      <w:numFmt w:val="decimal"/>
      <w:lvlText w:val="3.%2"/>
      <w:lvlJc w:val="left"/>
      <w:pPr>
        <w:ind w:left="971" w:hanging="852"/>
      </w:pPr>
      <w:rPr>
        <w:rFonts w:hint="default"/>
        <w:b/>
        <w:bCs/>
        <w:spacing w:val="-1"/>
        <w:w w:val="100"/>
        <w:sz w:val="22"/>
        <w:szCs w:val="22"/>
      </w:rPr>
    </w:lvl>
    <w:lvl w:ilvl="2">
      <w:start w:val="1"/>
      <w:numFmt w:val="lowerLetter"/>
      <w:lvlText w:val="(%3)"/>
      <w:lvlJc w:val="left"/>
      <w:pPr>
        <w:ind w:left="1518" w:hanging="588"/>
      </w:pPr>
      <w:rPr>
        <w:rFonts w:ascii="Arial" w:eastAsia="Arial" w:hAnsi="Arial" w:cs="Arial" w:hint="default"/>
        <w:spacing w:val="-1"/>
        <w:w w:val="100"/>
        <w:sz w:val="22"/>
        <w:szCs w:val="22"/>
      </w:rPr>
    </w:lvl>
    <w:lvl w:ilvl="3">
      <w:start w:val="1"/>
      <w:numFmt w:val="lowerRoman"/>
      <w:lvlText w:val="%4."/>
      <w:lvlJc w:val="right"/>
      <w:pPr>
        <w:ind w:left="1996" w:hanging="720"/>
      </w:pPr>
      <w:rPr>
        <w:rFonts w:hint="default"/>
        <w:spacing w:val="-1"/>
        <w:w w:val="100"/>
        <w:sz w:val="22"/>
        <w:szCs w:val="22"/>
      </w:rPr>
    </w:lvl>
    <w:lvl w:ilvl="4">
      <w:start w:val="1"/>
      <w:numFmt w:val="lowerRoman"/>
      <w:lvlText w:val="(%5)"/>
      <w:lvlJc w:val="left"/>
      <w:pPr>
        <w:ind w:left="2954" w:hanging="708"/>
      </w:pPr>
      <w:rPr>
        <w:rFonts w:ascii="Arial" w:eastAsia="Arial" w:hAnsi="Arial" w:cs="Arial" w:hint="default"/>
        <w:spacing w:val="-2"/>
        <w:w w:val="100"/>
        <w:sz w:val="22"/>
        <w:szCs w:val="22"/>
      </w:rPr>
    </w:lvl>
    <w:lvl w:ilvl="5">
      <w:numFmt w:val="bullet"/>
      <w:lvlText w:val="•"/>
      <w:lvlJc w:val="left"/>
      <w:pPr>
        <w:ind w:left="2240" w:hanging="708"/>
      </w:pPr>
      <w:rPr>
        <w:rFonts w:hint="default"/>
      </w:rPr>
    </w:lvl>
    <w:lvl w:ilvl="6">
      <w:numFmt w:val="bullet"/>
      <w:lvlText w:val="•"/>
      <w:lvlJc w:val="left"/>
      <w:pPr>
        <w:ind w:left="2280" w:hanging="708"/>
      </w:pPr>
      <w:rPr>
        <w:rFonts w:hint="default"/>
      </w:rPr>
    </w:lvl>
    <w:lvl w:ilvl="7">
      <w:numFmt w:val="bullet"/>
      <w:lvlText w:val="•"/>
      <w:lvlJc w:val="left"/>
      <w:pPr>
        <w:ind w:left="2960" w:hanging="708"/>
      </w:pPr>
      <w:rPr>
        <w:rFonts w:hint="default"/>
      </w:rPr>
    </w:lvl>
    <w:lvl w:ilvl="8">
      <w:numFmt w:val="bullet"/>
      <w:lvlText w:val="•"/>
      <w:lvlJc w:val="left"/>
      <w:pPr>
        <w:ind w:left="5166" w:hanging="708"/>
      </w:pPr>
      <w:rPr>
        <w:rFonts w:hint="default"/>
      </w:rPr>
    </w:lvl>
  </w:abstractNum>
  <w:abstractNum w:abstractNumId="12" w15:restartNumberingAfterBreak="0">
    <w:nsid w:val="10CE5DEE"/>
    <w:multiLevelType w:val="multilevel"/>
    <w:tmpl w:val="6CBAB6FE"/>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13" w15:restartNumberingAfterBreak="0">
    <w:nsid w:val="122548C9"/>
    <w:multiLevelType w:val="multilevel"/>
    <w:tmpl w:val="27705E36"/>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14" w15:restartNumberingAfterBreak="0">
    <w:nsid w:val="15075C3B"/>
    <w:multiLevelType w:val="multilevel"/>
    <w:tmpl w:val="6CBAB6FE"/>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15" w15:restartNumberingAfterBreak="0">
    <w:nsid w:val="15476C67"/>
    <w:multiLevelType w:val="multilevel"/>
    <w:tmpl w:val="E0D61586"/>
    <w:lvl w:ilvl="0">
      <w:start w:val="5"/>
      <w:numFmt w:val="decimal"/>
      <w:lvlText w:val="%1."/>
      <w:lvlJc w:val="left"/>
      <w:pPr>
        <w:ind w:left="820" w:hanging="721"/>
      </w:pPr>
      <w:rPr>
        <w:rFonts w:ascii="Arial" w:eastAsia="Arial" w:hAnsi="Arial" w:cs="Arial" w:hint="default"/>
        <w:b/>
        <w:bCs/>
        <w:spacing w:val="-1"/>
        <w:w w:val="100"/>
        <w:sz w:val="22"/>
        <w:szCs w:val="22"/>
      </w:rPr>
    </w:lvl>
    <w:lvl w:ilvl="1">
      <w:start w:val="6"/>
      <w:numFmt w:val="decimal"/>
      <w:lvlText w:val="%1.%2"/>
      <w:lvlJc w:val="left"/>
      <w:pPr>
        <w:ind w:left="819" w:hanging="720"/>
      </w:pPr>
      <w:rPr>
        <w:rFonts w:ascii="Arial" w:eastAsia="Arial" w:hAnsi="Arial" w:cs="Arial" w:hint="default"/>
        <w:b/>
        <w:bCs/>
        <w:spacing w:val="-1"/>
        <w:w w:val="100"/>
        <w:sz w:val="22"/>
        <w:szCs w:val="22"/>
      </w:rPr>
    </w:lvl>
    <w:lvl w:ilvl="2">
      <w:start w:val="1"/>
      <w:numFmt w:val="decimal"/>
      <w:lvlText w:val="%3."/>
      <w:lvlJc w:val="left"/>
      <w:pPr>
        <w:ind w:left="1518" w:hanging="720"/>
      </w:pPr>
      <w:rPr>
        <w:rFonts w:hint="default"/>
        <w:spacing w:val="-1"/>
        <w:w w:val="100"/>
      </w:rPr>
    </w:lvl>
    <w:lvl w:ilvl="3">
      <w:start w:val="1"/>
      <w:numFmt w:val="decimal"/>
      <w:lvlText w:val="(%4)"/>
      <w:lvlJc w:val="left"/>
      <w:pPr>
        <w:ind w:left="2280" w:hanging="720"/>
      </w:pPr>
      <w:rPr>
        <w:rFonts w:ascii="Arial" w:eastAsia="Arial" w:hAnsi="Arial" w:cs="Arial" w:hint="default"/>
        <w:spacing w:val="-1"/>
        <w:w w:val="100"/>
        <w:sz w:val="22"/>
        <w:szCs w:val="22"/>
      </w:rPr>
    </w:lvl>
    <w:lvl w:ilvl="4">
      <w:start w:val="1"/>
      <w:numFmt w:val="upperLetter"/>
      <w:lvlText w:val="(%5)"/>
      <w:lvlJc w:val="left"/>
      <w:pPr>
        <w:ind w:left="2934" w:hanging="720"/>
      </w:pPr>
      <w:rPr>
        <w:rFonts w:ascii="Arial" w:eastAsia="Arial" w:hAnsi="Arial" w:cs="Arial" w:hint="default"/>
        <w:spacing w:val="-1"/>
        <w:w w:val="100"/>
        <w:sz w:val="22"/>
        <w:szCs w:val="22"/>
      </w:rPr>
    </w:lvl>
    <w:lvl w:ilvl="5">
      <w:numFmt w:val="bullet"/>
      <w:lvlText w:val="•"/>
      <w:lvlJc w:val="left"/>
      <w:pPr>
        <w:ind w:left="2220" w:hanging="720"/>
      </w:pPr>
      <w:rPr>
        <w:rFonts w:hint="default"/>
      </w:rPr>
    </w:lvl>
    <w:lvl w:ilvl="6">
      <w:numFmt w:val="bullet"/>
      <w:lvlText w:val="•"/>
      <w:lvlJc w:val="left"/>
      <w:pPr>
        <w:ind w:left="2280" w:hanging="720"/>
      </w:pPr>
      <w:rPr>
        <w:rFonts w:hint="default"/>
      </w:rPr>
    </w:lvl>
    <w:lvl w:ilvl="7">
      <w:numFmt w:val="bullet"/>
      <w:lvlText w:val="•"/>
      <w:lvlJc w:val="left"/>
      <w:pPr>
        <w:ind w:left="2940" w:hanging="720"/>
      </w:pPr>
      <w:rPr>
        <w:rFonts w:hint="default"/>
      </w:rPr>
    </w:lvl>
    <w:lvl w:ilvl="8">
      <w:numFmt w:val="bullet"/>
      <w:lvlText w:val="•"/>
      <w:lvlJc w:val="left"/>
      <w:pPr>
        <w:ind w:left="3000" w:hanging="720"/>
      </w:pPr>
      <w:rPr>
        <w:rFonts w:hint="default"/>
      </w:rPr>
    </w:lvl>
  </w:abstractNum>
  <w:abstractNum w:abstractNumId="16" w15:restartNumberingAfterBreak="0">
    <w:nsid w:val="15811ABC"/>
    <w:multiLevelType w:val="multilevel"/>
    <w:tmpl w:val="E0D61586"/>
    <w:lvl w:ilvl="0">
      <w:start w:val="5"/>
      <w:numFmt w:val="decimal"/>
      <w:lvlText w:val="%1."/>
      <w:lvlJc w:val="left"/>
      <w:pPr>
        <w:ind w:left="820" w:hanging="721"/>
      </w:pPr>
      <w:rPr>
        <w:rFonts w:ascii="Arial" w:eastAsia="Arial" w:hAnsi="Arial" w:cs="Arial" w:hint="default"/>
        <w:b/>
        <w:bCs/>
        <w:spacing w:val="-1"/>
        <w:w w:val="100"/>
        <w:sz w:val="22"/>
        <w:szCs w:val="22"/>
      </w:rPr>
    </w:lvl>
    <w:lvl w:ilvl="1">
      <w:start w:val="6"/>
      <w:numFmt w:val="decimal"/>
      <w:lvlText w:val="%1.%2"/>
      <w:lvlJc w:val="left"/>
      <w:pPr>
        <w:ind w:left="819" w:hanging="720"/>
      </w:pPr>
      <w:rPr>
        <w:rFonts w:ascii="Arial" w:eastAsia="Arial" w:hAnsi="Arial" w:cs="Arial" w:hint="default"/>
        <w:b/>
        <w:bCs/>
        <w:spacing w:val="-1"/>
        <w:w w:val="100"/>
        <w:sz w:val="22"/>
        <w:szCs w:val="22"/>
      </w:rPr>
    </w:lvl>
    <w:lvl w:ilvl="2">
      <w:start w:val="1"/>
      <w:numFmt w:val="decimal"/>
      <w:lvlText w:val="%3."/>
      <w:lvlJc w:val="left"/>
      <w:pPr>
        <w:ind w:left="1518" w:hanging="720"/>
      </w:pPr>
      <w:rPr>
        <w:rFonts w:hint="default"/>
        <w:spacing w:val="-1"/>
        <w:w w:val="100"/>
      </w:rPr>
    </w:lvl>
    <w:lvl w:ilvl="3">
      <w:start w:val="1"/>
      <w:numFmt w:val="decimal"/>
      <w:lvlText w:val="(%4)"/>
      <w:lvlJc w:val="left"/>
      <w:pPr>
        <w:ind w:left="2280" w:hanging="720"/>
      </w:pPr>
      <w:rPr>
        <w:rFonts w:ascii="Arial" w:eastAsia="Arial" w:hAnsi="Arial" w:cs="Arial" w:hint="default"/>
        <w:spacing w:val="-1"/>
        <w:w w:val="100"/>
        <w:sz w:val="22"/>
        <w:szCs w:val="22"/>
      </w:rPr>
    </w:lvl>
    <w:lvl w:ilvl="4">
      <w:start w:val="1"/>
      <w:numFmt w:val="upperLetter"/>
      <w:lvlText w:val="(%5)"/>
      <w:lvlJc w:val="left"/>
      <w:pPr>
        <w:ind w:left="2934" w:hanging="720"/>
      </w:pPr>
      <w:rPr>
        <w:rFonts w:ascii="Arial" w:eastAsia="Arial" w:hAnsi="Arial" w:cs="Arial" w:hint="default"/>
        <w:spacing w:val="-1"/>
        <w:w w:val="100"/>
        <w:sz w:val="22"/>
        <w:szCs w:val="22"/>
      </w:rPr>
    </w:lvl>
    <w:lvl w:ilvl="5">
      <w:numFmt w:val="bullet"/>
      <w:lvlText w:val="•"/>
      <w:lvlJc w:val="left"/>
      <w:pPr>
        <w:ind w:left="2220" w:hanging="720"/>
      </w:pPr>
      <w:rPr>
        <w:rFonts w:hint="default"/>
      </w:rPr>
    </w:lvl>
    <w:lvl w:ilvl="6">
      <w:numFmt w:val="bullet"/>
      <w:lvlText w:val="•"/>
      <w:lvlJc w:val="left"/>
      <w:pPr>
        <w:ind w:left="2280" w:hanging="720"/>
      </w:pPr>
      <w:rPr>
        <w:rFonts w:hint="default"/>
      </w:rPr>
    </w:lvl>
    <w:lvl w:ilvl="7">
      <w:numFmt w:val="bullet"/>
      <w:lvlText w:val="•"/>
      <w:lvlJc w:val="left"/>
      <w:pPr>
        <w:ind w:left="2940" w:hanging="720"/>
      </w:pPr>
      <w:rPr>
        <w:rFonts w:hint="default"/>
      </w:rPr>
    </w:lvl>
    <w:lvl w:ilvl="8">
      <w:numFmt w:val="bullet"/>
      <w:lvlText w:val="•"/>
      <w:lvlJc w:val="left"/>
      <w:pPr>
        <w:ind w:left="3000" w:hanging="720"/>
      </w:pPr>
      <w:rPr>
        <w:rFonts w:hint="default"/>
      </w:rPr>
    </w:lvl>
  </w:abstractNum>
  <w:abstractNum w:abstractNumId="17" w15:restartNumberingAfterBreak="0">
    <w:nsid w:val="16E7511A"/>
    <w:multiLevelType w:val="hybridMultilevel"/>
    <w:tmpl w:val="E9889822"/>
    <w:lvl w:ilvl="0" w:tplc="FFFFFFFF">
      <w:start w:val="1"/>
      <w:numFmt w:val="lowerLetter"/>
      <w:lvlText w:val="(%1)"/>
      <w:lvlJc w:val="left"/>
      <w:pPr>
        <w:ind w:left="720" w:hanging="360"/>
      </w:pPr>
      <w:rPr>
        <w:rFonts w:hint="default"/>
      </w:rPr>
    </w:lvl>
    <w:lvl w:ilvl="1" w:tplc="FFFFFFFF">
      <w:start w:val="1"/>
      <w:numFmt w:val="lowerRoman"/>
      <w:lvlText w:val="(%2)"/>
      <w:lvlJc w:val="right"/>
      <w:pPr>
        <w:ind w:left="15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A0205A5"/>
    <w:multiLevelType w:val="hybridMultilevel"/>
    <w:tmpl w:val="D2EC2488"/>
    <w:lvl w:ilvl="0" w:tplc="FFFFFFFF">
      <w:start w:val="1"/>
      <w:numFmt w:val="lowerLetter"/>
      <w:lvlText w:val="(%1)"/>
      <w:lvlJc w:val="left"/>
      <w:pPr>
        <w:ind w:left="8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ACD57C0"/>
    <w:multiLevelType w:val="multilevel"/>
    <w:tmpl w:val="23AE1ACA"/>
    <w:lvl w:ilvl="0">
      <w:start w:val="3"/>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BA00992"/>
    <w:multiLevelType w:val="hybridMultilevel"/>
    <w:tmpl w:val="D2EC2488"/>
    <w:lvl w:ilvl="0" w:tplc="6B507B78">
      <w:start w:val="1"/>
      <w:numFmt w:val="lowerLetter"/>
      <w:lvlText w:val="(%1)"/>
      <w:lvlJc w:val="left"/>
      <w:pPr>
        <w:ind w:left="8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D213BED"/>
    <w:multiLevelType w:val="hybridMultilevel"/>
    <w:tmpl w:val="88AA644E"/>
    <w:lvl w:ilvl="0" w:tplc="FFFFFFFF">
      <w:start w:val="1"/>
      <w:numFmt w:val="lowerLetter"/>
      <w:lvlText w:val="%1)"/>
      <w:lvlJc w:val="left"/>
      <w:pPr>
        <w:ind w:left="720" w:hanging="360"/>
      </w:pPr>
      <w:rPr>
        <w:rFonts w:hint="default"/>
      </w:rPr>
    </w:lvl>
    <w:lvl w:ilvl="1" w:tplc="10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E4D3451"/>
    <w:multiLevelType w:val="multilevel"/>
    <w:tmpl w:val="FA48218E"/>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F275C12"/>
    <w:multiLevelType w:val="multilevel"/>
    <w:tmpl w:val="8F6CB7DE"/>
    <w:lvl w:ilvl="0">
      <w:start w:val="2"/>
      <w:numFmt w:val="decimal"/>
      <w:lvlText w:val="%1"/>
      <w:lvlJc w:val="left"/>
      <w:pPr>
        <w:ind w:left="971" w:hanging="852"/>
      </w:pPr>
      <w:rPr>
        <w:rFonts w:hint="default"/>
      </w:rPr>
    </w:lvl>
    <w:lvl w:ilvl="1">
      <w:numFmt w:val="decimal"/>
      <w:lvlText w:val="3.%2"/>
      <w:lvlJc w:val="left"/>
      <w:pPr>
        <w:ind w:left="971" w:hanging="852"/>
      </w:pPr>
      <w:rPr>
        <w:rFonts w:hint="default"/>
        <w:b/>
        <w:bCs/>
        <w:spacing w:val="-1"/>
        <w:w w:val="100"/>
        <w:sz w:val="22"/>
        <w:szCs w:val="22"/>
      </w:rPr>
    </w:lvl>
    <w:lvl w:ilvl="2">
      <w:start w:val="1"/>
      <w:numFmt w:val="lowerLetter"/>
      <w:lvlText w:val="(%3)"/>
      <w:lvlJc w:val="left"/>
      <w:pPr>
        <w:ind w:left="1518" w:hanging="588"/>
      </w:pPr>
      <w:rPr>
        <w:rFonts w:ascii="Arial" w:eastAsia="Arial" w:hAnsi="Arial" w:cs="Arial" w:hint="default"/>
        <w:spacing w:val="-1"/>
        <w:w w:val="100"/>
        <w:sz w:val="22"/>
        <w:szCs w:val="22"/>
      </w:rPr>
    </w:lvl>
    <w:lvl w:ilvl="3">
      <w:start w:val="1"/>
      <w:numFmt w:val="decimal"/>
      <w:lvlText w:val="(%4)"/>
      <w:lvlJc w:val="left"/>
      <w:pPr>
        <w:ind w:left="1996" w:hanging="720"/>
      </w:pPr>
      <w:rPr>
        <w:rFonts w:ascii="Arial" w:eastAsia="Arial" w:hAnsi="Arial" w:cs="Arial" w:hint="default"/>
        <w:spacing w:val="-1"/>
        <w:w w:val="100"/>
        <w:sz w:val="22"/>
        <w:szCs w:val="22"/>
      </w:rPr>
    </w:lvl>
    <w:lvl w:ilvl="4">
      <w:start w:val="1"/>
      <w:numFmt w:val="lowerRoman"/>
      <w:lvlText w:val="(%5)"/>
      <w:lvlJc w:val="left"/>
      <w:pPr>
        <w:ind w:left="2954" w:hanging="708"/>
      </w:pPr>
      <w:rPr>
        <w:rFonts w:ascii="Arial" w:eastAsia="Arial" w:hAnsi="Arial" w:cs="Arial" w:hint="default"/>
        <w:spacing w:val="-2"/>
        <w:w w:val="100"/>
        <w:sz w:val="22"/>
        <w:szCs w:val="22"/>
      </w:rPr>
    </w:lvl>
    <w:lvl w:ilvl="5">
      <w:numFmt w:val="bullet"/>
      <w:lvlText w:val="•"/>
      <w:lvlJc w:val="left"/>
      <w:pPr>
        <w:ind w:left="2240" w:hanging="708"/>
      </w:pPr>
      <w:rPr>
        <w:rFonts w:hint="default"/>
      </w:rPr>
    </w:lvl>
    <w:lvl w:ilvl="6">
      <w:numFmt w:val="bullet"/>
      <w:lvlText w:val="•"/>
      <w:lvlJc w:val="left"/>
      <w:pPr>
        <w:ind w:left="2280" w:hanging="708"/>
      </w:pPr>
      <w:rPr>
        <w:rFonts w:hint="default"/>
      </w:rPr>
    </w:lvl>
    <w:lvl w:ilvl="7">
      <w:numFmt w:val="bullet"/>
      <w:lvlText w:val="•"/>
      <w:lvlJc w:val="left"/>
      <w:pPr>
        <w:ind w:left="2960" w:hanging="708"/>
      </w:pPr>
      <w:rPr>
        <w:rFonts w:hint="default"/>
      </w:rPr>
    </w:lvl>
    <w:lvl w:ilvl="8">
      <w:numFmt w:val="bullet"/>
      <w:lvlText w:val="•"/>
      <w:lvlJc w:val="left"/>
      <w:pPr>
        <w:ind w:left="5166" w:hanging="708"/>
      </w:pPr>
      <w:rPr>
        <w:rFonts w:hint="default"/>
      </w:rPr>
    </w:lvl>
  </w:abstractNum>
  <w:abstractNum w:abstractNumId="24" w15:restartNumberingAfterBreak="0">
    <w:nsid w:val="1F9417D1"/>
    <w:multiLevelType w:val="multilevel"/>
    <w:tmpl w:val="8F6CB7DE"/>
    <w:lvl w:ilvl="0">
      <w:start w:val="2"/>
      <w:numFmt w:val="decimal"/>
      <w:lvlText w:val="%1"/>
      <w:lvlJc w:val="left"/>
      <w:pPr>
        <w:ind w:left="971" w:hanging="852"/>
      </w:pPr>
      <w:rPr>
        <w:rFonts w:hint="default"/>
      </w:rPr>
    </w:lvl>
    <w:lvl w:ilvl="1">
      <w:numFmt w:val="decimal"/>
      <w:lvlText w:val="3.%2"/>
      <w:lvlJc w:val="left"/>
      <w:pPr>
        <w:ind w:left="971" w:hanging="852"/>
      </w:pPr>
      <w:rPr>
        <w:rFonts w:hint="default"/>
        <w:b/>
        <w:bCs/>
        <w:spacing w:val="-1"/>
        <w:w w:val="100"/>
        <w:sz w:val="22"/>
        <w:szCs w:val="22"/>
      </w:rPr>
    </w:lvl>
    <w:lvl w:ilvl="2">
      <w:start w:val="1"/>
      <w:numFmt w:val="lowerLetter"/>
      <w:lvlText w:val="(%3)"/>
      <w:lvlJc w:val="left"/>
      <w:pPr>
        <w:ind w:left="1518" w:hanging="588"/>
      </w:pPr>
      <w:rPr>
        <w:rFonts w:ascii="Arial" w:eastAsia="Arial" w:hAnsi="Arial" w:cs="Arial" w:hint="default"/>
        <w:spacing w:val="-1"/>
        <w:w w:val="100"/>
        <w:sz w:val="22"/>
        <w:szCs w:val="22"/>
      </w:rPr>
    </w:lvl>
    <w:lvl w:ilvl="3">
      <w:start w:val="1"/>
      <w:numFmt w:val="decimal"/>
      <w:lvlText w:val="(%4)"/>
      <w:lvlJc w:val="left"/>
      <w:pPr>
        <w:ind w:left="1996" w:hanging="720"/>
      </w:pPr>
      <w:rPr>
        <w:rFonts w:ascii="Arial" w:eastAsia="Arial" w:hAnsi="Arial" w:cs="Arial" w:hint="default"/>
        <w:spacing w:val="-1"/>
        <w:w w:val="100"/>
        <w:sz w:val="22"/>
        <w:szCs w:val="22"/>
      </w:rPr>
    </w:lvl>
    <w:lvl w:ilvl="4">
      <w:start w:val="1"/>
      <w:numFmt w:val="lowerRoman"/>
      <w:lvlText w:val="(%5)"/>
      <w:lvlJc w:val="left"/>
      <w:pPr>
        <w:ind w:left="2954" w:hanging="708"/>
      </w:pPr>
      <w:rPr>
        <w:rFonts w:ascii="Arial" w:eastAsia="Arial" w:hAnsi="Arial" w:cs="Arial" w:hint="default"/>
        <w:spacing w:val="-2"/>
        <w:w w:val="100"/>
        <w:sz w:val="22"/>
        <w:szCs w:val="22"/>
      </w:rPr>
    </w:lvl>
    <w:lvl w:ilvl="5">
      <w:numFmt w:val="bullet"/>
      <w:lvlText w:val="•"/>
      <w:lvlJc w:val="left"/>
      <w:pPr>
        <w:ind w:left="2240" w:hanging="708"/>
      </w:pPr>
      <w:rPr>
        <w:rFonts w:hint="default"/>
      </w:rPr>
    </w:lvl>
    <w:lvl w:ilvl="6">
      <w:numFmt w:val="bullet"/>
      <w:lvlText w:val="•"/>
      <w:lvlJc w:val="left"/>
      <w:pPr>
        <w:ind w:left="2280" w:hanging="708"/>
      </w:pPr>
      <w:rPr>
        <w:rFonts w:hint="default"/>
      </w:rPr>
    </w:lvl>
    <w:lvl w:ilvl="7">
      <w:numFmt w:val="bullet"/>
      <w:lvlText w:val="•"/>
      <w:lvlJc w:val="left"/>
      <w:pPr>
        <w:ind w:left="2960" w:hanging="708"/>
      </w:pPr>
      <w:rPr>
        <w:rFonts w:hint="default"/>
      </w:rPr>
    </w:lvl>
    <w:lvl w:ilvl="8">
      <w:numFmt w:val="bullet"/>
      <w:lvlText w:val="•"/>
      <w:lvlJc w:val="left"/>
      <w:pPr>
        <w:ind w:left="5166" w:hanging="708"/>
      </w:pPr>
      <w:rPr>
        <w:rFonts w:hint="default"/>
      </w:rPr>
    </w:lvl>
  </w:abstractNum>
  <w:abstractNum w:abstractNumId="25" w15:restartNumberingAfterBreak="0">
    <w:nsid w:val="20E23CD2"/>
    <w:multiLevelType w:val="multilevel"/>
    <w:tmpl w:val="FA8A142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1002EA8"/>
    <w:multiLevelType w:val="multilevel"/>
    <w:tmpl w:val="FA8A142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1847A04"/>
    <w:multiLevelType w:val="hybridMultilevel"/>
    <w:tmpl w:val="4656D02C"/>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3442E2A"/>
    <w:multiLevelType w:val="multilevel"/>
    <w:tmpl w:val="CD107148"/>
    <w:lvl w:ilvl="0">
      <w:start w:val="3"/>
      <w:numFmt w:val="decimal"/>
      <w:lvlText w:val="%1.0"/>
      <w:lvlJc w:val="left"/>
      <w:pPr>
        <w:ind w:left="972" w:hanging="852"/>
      </w:pPr>
      <w:rPr>
        <w:rFonts w:hint="default"/>
      </w:rPr>
    </w:lvl>
    <w:lvl w:ilvl="1">
      <w:start w:val="1"/>
      <w:numFmt w:val="decimal"/>
      <w:lvlText w:val="%1.%2"/>
      <w:lvlJc w:val="left"/>
      <w:pPr>
        <w:ind w:left="972" w:hanging="852"/>
      </w:pPr>
      <w:rPr>
        <w:rFonts w:ascii="Arial" w:eastAsia="Arial" w:hAnsi="Arial" w:cs="Arial" w:hint="default"/>
        <w:b/>
        <w:bCs/>
        <w:spacing w:val="-1"/>
        <w:w w:val="100"/>
        <w:sz w:val="22"/>
        <w:szCs w:val="22"/>
      </w:rPr>
    </w:lvl>
    <w:lvl w:ilvl="2">
      <w:start w:val="1"/>
      <w:numFmt w:val="lowerLetter"/>
      <w:lvlText w:val="(%3)"/>
      <w:lvlJc w:val="left"/>
      <w:pPr>
        <w:ind w:left="1679" w:hanging="720"/>
      </w:pPr>
      <w:rPr>
        <w:rFonts w:ascii="Arial" w:eastAsia="Arial" w:hAnsi="Arial" w:cs="Arial" w:hint="default"/>
        <w:spacing w:val="-1"/>
        <w:w w:val="100"/>
        <w:sz w:val="22"/>
        <w:szCs w:val="22"/>
      </w:rPr>
    </w:lvl>
    <w:lvl w:ilvl="3">
      <w:start w:val="1"/>
      <w:numFmt w:val="decimal"/>
      <w:lvlText w:val="(%4)"/>
      <w:lvlJc w:val="left"/>
      <w:pPr>
        <w:ind w:left="2244" w:hanging="540"/>
      </w:pPr>
      <w:rPr>
        <w:rFonts w:ascii="Arial" w:eastAsia="Arial" w:hAnsi="Arial" w:cs="Arial" w:hint="default"/>
        <w:spacing w:val="-1"/>
        <w:w w:val="100"/>
        <w:sz w:val="22"/>
        <w:szCs w:val="22"/>
      </w:rPr>
    </w:lvl>
    <w:lvl w:ilvl="4">
      <w:numFmt w:val="bullet"/>
      <w:lvlText w:val="•"/>
      <w:lvlJc w:val="left"/>
      <w:pPr>
        <w:ind w:left="3291" w:hanging="540"/>
      </w:pPr>
      <w:rPr>
        <w:rFonts w:hint="default"/>
      </w:rPr>
    </w:lvl>
    <w:lvl w:ilvl="5">
      <w:numFmt w:val="bullet"/>
      <w:lvlText w:val="•"/>
      <w:lvlJc w:val="left"/>
      <w:pPr>
        <w:ind w:left="4342" w:hanging="540"/>
      </w:pPr>
      <w:rPr>
        <w:rFonts w:hint="default"/>
      </w:rPr>
    </w:lvl>
    <w:lvl w:ilvl="6">
      <w:numFmt w:val="bullet"/>
      <w:lvlText w:val="•"/>
      <w:lvlJc w:val="left"/>
      <w:pPr>
        <w:ind w:left="5394" w:hanging="540"/>
      </w:pPr>
      <w:rPr>
        <w:rFonts w:hint="default"/>
      </w:rPr>
    </w:lvl>
    <w:lvl w:ilvl="7">
      <w:numFmt w:val="bullet"/>
      <w:lvlText w:val="•"/>
      <w:lvlJc w:val="left"/>
      <w:pPr>
        <w:ind w:left="6445" w:hanging="540"/>
      </w:pPr>
      <w:rPr>
        <w:rFonts w:hint="default"/>
      </w:rPr>
    </w:lvl>
    <w:lvl w:ilvl="8">
      <w:numFmt w:val="bullet"/>
      <w:lvlText w:val="•"/>
      <w:lvlJc w:val="left"/>
      <w:pPr>
        <w:ind w:left="7497" w:hanging="540"/>
      </w:pPr>
      <w:rPr>
        <w:rFonts w:hint="default"/>
      </w:rPr>
    </w:lvl>
  </w:abstractNum>
  <w:abstractNum w:abstractNumId="29" w15:restartNumberingAfterBreak="0">
    <w:nsid w:val="23A113BE"/>
    <w:multiLevelType w:val="multilevel"/>
    <w:tmpl w:val="907A324E"/>
    <w:lvl w:ilvl="0">
      <w:start w:val="2"/>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3DC6230"/>
    <w:multiLevelType w:val="hybridMultilevel"/>
    <w:tmpl w:val="5E06974A"/>
    <w:lvl w:ilvl="0" w:tplc="FFFFFFFF">
      <w:start w:val="1"/>
      <w:numFmt w:val="lowerLetter"/>
      <w:lvlText w:val="(%1)"/>
      <w:lvlJc w:val="left"/>
      <w:pPr>
        <w:ind w:left="840" w:hanging="360"/>
      </w:pPr>
      <w:rPr>
        <w:rFonts w:hint="default"/>
      </w:rPr>
    </w:lvl>
    <w:lvl w:ilvl="1" w:tplc="FFFFFFFF">
      <w:start w:val="1"/>
      <w:numFmt w:val="lowerRoman"/>
      <w:lvlText w:val="%2."/>
      <w:lvlJc w:val="righ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31" w15:restartNumberingAfterBreak="0">
    <w:nsid w:val="23F05A2F"/>
    <w:multiLevelType w:val="multilevel"/>
    <w:tmpl w:val="60A864DC"/>
    <w:lvl w:ilvl="0">
      <w:start w:val="5"/>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4F92E44"/>
    <w:multiLevelType w:val="multilevel"/>
    <w:tmpl w:val="907A324E"/>
    <w:lvl w:ilvl="0">
      <w:start w:val="2"/>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51C4D60"/>
    <w:multiLevelType w:val="multilevel"/>
    <w:tmpl w:val="FA8A142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5D5087F"/>
    <w:multiLevelType w:val="hybridMultilevel"/>
    <w:tmpl w:val="5E06974A"/>
    <w:lvl w:ilvl="0" w:tplc="6B507B78">
      <w:start w:val="1"/>
      <w:numFmt w:val="lowerLetter"/>
      <w:lvlText w:val="(%1)"/>
      <w:lvlJc w:val="left"/>
      <w:pPr>
        <w:ind w:left="840" w:hanging="360"/>
      </w:pPr>
      <w:rPr>
        <w:rFonts w:hint="default"/>
      </w:rPr>
    </w:lvl>
    <w:lvl w:ilvl="1" w:tplc="1009001B">
      <w:start w:val="1"/>
      <w:numFmt w:val="lowerRoman"/>
      <w:lvlText w:val="%2."/>
      <w:lvlJc w:val="right"/>
      <w:pPr>
        <w:ind w:left="1560" w:hanging="360"/>
      </w:pPr>
    </w:lvl>
    <w:lvl w:ilvl="2" w:tplc="1009001B" w:tentative="1">
      <w:start w:val="1"/>
      <w:numFmt w:val="lowerRoman"/>
      <w:lvlText w:val="%3."/>
      <w:lvlJc w:val="right"/>
      <w:pPr>
        <w:ind w:left="2280" w:hanging="180"/>
      </w:pPr>
    </w:lvl>
    <w:lvl w:ilvl="3" w:tplc="1009000F" w:tentative="1">
      <w:start w:val="1"/>
      <w:numFmt w:val="decimal"/>
      <w:lvlText w:val="%4."/>
      <w:lvlJc w:val="left"/>
      <w:pPr>
        <w:ind w:left="3000" w:hanging="360"/>
      </w:pPr>
    </w:lvl>
    <w:lvl w:ilvl="4" w:tplc="10090019" w:tentative="1">
      <w:start w:val="1"/>
      <w:numFmt w:val="lowerLetter"/>
      <w:lvlText w:val="%5."/>
      <w:lvlJc w:val="left"/>
      <w:pPr>
        <w:ind w:left="3720" w:hanging="360"/>
      </w:pPr>
    </w:lvl>
    <w:lvl w:ilvl="5" w:tplc="1009001B" w:tentative="1">
      <w:start w:val="1"/>
      <w:numFmt w:val="lowerRoman"/>
      <w:lvlText w:val="%6."/>
      <w:lvlJc w:val="right"/>
      <w:pPr>
        <w:ind w:left="4440" w:hanging="180"/>
      </w:pPr>
    </w:lvl>
    <w:lvl w:ilvl="6" w:tplc="1009000F" w:tentative="1">
      <w:start w:val="1"/>
      <w:numFmt w:val="decimal"/>
      <w:lvlText w:val="%7."/>
      <w:lvlJc w:val="left"/>
      <w:pPr>
        <w:ind w:left="5160" w:hanging="360"/>
      </w:pPr>
    </w:lvl>
    <w:lvl w:ilvl="7" w:tplc="10090019" w:tentative="1">
      <w:start w:val="1"/>
      <w:numFmt w:val="lowerLetter"/>
      <w:lvlText w:val="%8."/>
      <w:lvlJc w:val="left"/>
      <w:pPr>
        <w:ind w:left="5880" w:hanging="360"/>
      </w:pPr>
    </w:lvl>
    <w:lvl w:ilvl="8" w:tplc="1009001B" w:tentative="1">
      <w:start w:val="1"/>
      <w:numFmt w:val="lowerRoman"/>
      <w:lvlText w:val="%9."/>
      <w:lvlJc w:val="right"/>
      <w:pPr>
        <w:ind w:left="6600" w:hanging="180"/>
      </w:pPr>
    </w:lvl>
  </w:abstractNum>
  <w:abstractNum w:abstractNumId="35" w15:restartNumberingAfterBreak="0">
    <w:nsid w:val="274A0982"/>
    <w:multiLevelType w:val="multilevel"/>
    <w:tmpl w:val="966ADAE0"/>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277F6C2B"/>
    <w:multiLevelType w:val="hybridMultilevel"/>
    <w:tmpl w:val="4656D02C"/>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7CA21F0"/>
    <w:multiLevelType w:val="multilevel"/>
    <w:tmpl w:val="966ADAE0"/>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2A5F467C"/>
    <w:multiLevelType w:val="hybridMultilevel"/>
    <w:tmpl w:val="D3B2F468"/>
    <w:lvl w:ilvl="0" w:tplc="9B66195A">
      <w:start w:val="1"/>
      <w:numFmt w:val="lowerRoman"/>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9" w15:restartNumberingAfterBreak="0">
    <w:nsid w:val="2B0D4A34"/>
    <w:multiLevelType w:val="multilevel"/>
    <w:tmpl w:val="918C0E0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2B4A6DBC"/>
    <w:multiLevelType w:val="hybridMultilevel"/>
    <w:tmpl w:val="1C0AFEA0"/>
    <w:lvl w:ilvl="0" w:tplc="FFFFFFFF">
      <w:start w:val="1"/>
      <w:numFmt w:val="lowerLetter"/>
      <w:lvlText w:val="(%1)"/>
      <w:lvlJc w:val="left"/>
      <w:pPr>
        <w:ind w:left="840" w:hanging="360"/>
      </w:pPr>
      <w:rPr>
        <w:rFonts w:hint="default"/>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41" w15:restartNumberingAfterBreak="0">
    <w:nsid w:val="2C253882"/>
    <w:multiLevelType w:val="hybridMultilevel"/>
    <w:tmpl w:val="87ECDD52"/>
    <w:lvl w:ilvl="0" w:tplc="FFFFFFFF">
      <w:start w:val="1"/>
      <w:numFmt w:val="lowerRoman"/>
      <w:lvlText w:val="%1."/>
      <w:lvlJc w:val="righ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2EA35A13"/>
    <w:multiLevelType w:val="hybridMultilevel"/>
    <w:tmpl w:val="5EDA423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EF23294"/>
    <w:multiLevelType w:val="multilevel"/>
    <w:tmpl w:val="27705E36"/>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44" w15:restartNumberingAfterBreak="0">
    <w:nsid w:val="2F98295F"/>
    <w:multiLevelType w:val="multilevel"/>
    <w:tmpl w:val="FA8A142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31233A79"/>
    <w:multiLevelType w:val="hybridMultilevel"/>
    <w:tmpl w:val="87ECDD52"/>
    <w:lvl w:ilvl="0" w:tplc="FFFFFFFF">
      <w:start w:val="1"/>
      <w:numFmt w:val="lowerRoman"/>
      <w:lvlText w:val="%1."/>
      <w:lvlJc w:val="righ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313C1850"/>
    <w:multiLevelType w:val="hybridMultilevel"/>
    <w:tmpl w:val="1C0AFEA0"/>
    <w:lvl w:ilvl="0" w:tplc="FFFFFFFF">
      <w:start w:val="1"/>
      <w:numFmt w:val="lowerLetter"/>
      <w:lvlText w:val="(%1)"/>
      <w:lvlJc w:val="left"/>
      <w:pPr>
        <w:ind w:left="840" w:hanging="360"/>
      </w:pPr>
      <w:rPr>
        <w:rFonts w:hint="default"/>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47" w15:restartNumberingAfterBreak="0">
    <w:nsid w:val="32553733"/>
    <w:multiLevelType w:val="hybridMultilevel"/>
    <w:tmpl w:val="C4F8DE8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5704005"/>
    <w:multiLevelType w:val="hybridMultilevel"/>
    <w:tmpl w:val="1C0AFEA0"/>
    <w:lvl w:ilvl="0" w:tplc="FFFFFFFF">
      <w:start w:val="1"/>
      <w:numFmt w:val="lowerLetter"/>
      <w:lvlText w:val="(%1)"/>
      <w:lvlJc w:val="left"/>
      <w:pPr>
        <w:ind w:left="840" w:hanging="360"/>
      </w:pPr>
      <w:rPr>
        <w:rFonts w:hint="default"/>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49" w15:restartNumberingAfterBreak="0">
    <w:nsid w:val="359675E4"/>
    <w:multiLevelType w:val="multilevel"/>
    <w:tmpl w:val="966ADAE0"/>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36033ECF"/>
    <w:multiLevelType w:val="hybridMultilevel"/>
    <w:tmpl w:val="63E23F94"/>
    <w:lvl w:ilvl="0" w:tplc="FFFFFFFF">
      <w:start w:val="1"/>
      <w:numFmt w:val="lowerLetter"/>
      <w:lvlText w:val="%1)"/>
      <w:lvlJc w:val="left"/>
      <w:pPr>
        <w:ind w:left="387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65108E1"/>
    <w:multiLevelType w:val="multilevel"/>
    <w:tmpl w:val="88189300"/>
    <w:lvl w:ilvl="0">
      <w:start w:val="1"/>
      <w:numFmt w:val="decimal"/>
      <w:lvlText w:val="%1."/>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jc w:val="right"/>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52" w15:restartNumberingAfterBreak="0">
    <w:nsid w:val="39FB1C2E"/>
    <w:multiLevelType w:val="multilevel"/>
    <w:tmpl w:val="E7E014D8"/>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3AF0568D"/>
    <w:multiLevelType w:val="hybridMultilevel"/>
    <w:tmpl w:val="5EDA423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3CF07E99"/>
    <w:multiLevelType w:val="multilevel"/>
    <w:tmpl w:val="A9F6CC28"/>
    <w:lvl w:ilvl="0">
      <w:start w:val="5"/>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3D7E422A"/>
    <w:multiLevelType w:val="hybridMultilevel"/>
    <w:tmpl w:val="E774CDCC"/>
    <w:lvl w:ilvl="0" w:tplc="3DD43EEC">
      <w:start w:val="1"/>
      <w:numFmt w:val="lowerLetter"/>
      <w:lvlText w:val="(%1)"/>
      <w:lvlJc w:val="left"/>
      <w:pPr>
        <w:ind w:left="1719" w:hanging="360"/>
      </w:pPr>
      <w:rPr>
        <w:rFonts w:ascii="Arial" w:eastAsia="Arial" w:hAnsi="Arial" w:cs="Arial" w:hint="default"/>
        <w:spacing w:val="-1"/>
        <w:w w:val="100"/>
        <w:sz w:val="22"/>
        <w:szCs w:val="22"/>
      </w:rPr>
    </w:lvl>
    <w:lvl w:ilvl="1" w:tplc="D7602196">
      <w:start w:val="1"/>
      <w:numFmt w:val="lowerRoman"/>
      <w:lvlText w:val="(%2)"/>
      <w:lvlJc w:val="right"/>
      <w:pPr>
        <w:ind w:left="1560" w:hanging="360"/>
      </w:pPr>
      <w:rPr>
        <w:rFonts w:hint="default"/>
      </w:rPr>
    </w:lvl>
    <w:lvl w:ilvl="2" w:tplc="25B4E1E0">
      <w:numFmt w:val="bullet"/>
      <w:lvlText w:val="-"/>
      <w:lvlJc w:val="left"/>
      <w:pPr>
        <w:ind w:left="3339" w:hanging="360"/>
      </w:pPr>
      <w:rPr>
        <w:rFonts w:ascii="Arial" w:eastAsia="Arial" w:hAnsi="Arial" w:cs="Arial" w:hint="default"/>
      </w:rPr>
    </w:lvl>
    <w:lvl w:ilvl="3" w:tplc="083673CC">
      <w:start w:val="1"/>
      <w:numFmt w:val="lowerLetter"/>
      <w:lvlText w:val="%4)"/>
      <w:lvlJc w:val="left"/>
      <w:pPr>
        <w:ind w:left="3879" w:hanging="360"/>
      </w:pPr>
      <w:rPr>
        <w:rFonts w:hint="default"/>
      </w:rPr>
    </w:lvl>
    <w:lvl w:ilvl="4" w:tplc="10090019" w:tentative="1">
      <w:start w:val="1"/>
      <w:numFmt w:val="lowerLetter"/>
      <w:lvlText w:val="%5."/>
      <w:lvlJc w:val="left"/>
      <w:pPr>
        <w:ind w:left="4599" w:hanging="360"/>
      </w:pPr>
    </w:lvl>
    <w:lvl w:ilvl="5" w:tplc="1009001B" w:tentative="1">
      <w:start w:val="1"/>
      <w:numFmt w:val="lowerRoman"/>
      <w:lvlText w:val="%6."/>
      <w:lvlJc w:val="right"/>
      <w:pPr>
        <w:ind w:left="5319" w:hanging="180"/>
      </w:pPr>
    </w:lvl>
    <w:lvl w:ilvl="6" w:tplc="1009000F" w:tentative="1">
      <w:start w:val="1"/>
      <w:numFmt w:val="decimal"/>
      <w:lvlText w:val="%7."/>
      <w:lvlJc w:val="left"/>
      <w:pPr>
        <w:ind w:left="6039" w:hanging="360"/>
      </w:pPr>
    </w:lvl>
    <w:lvl w:ilvl="7" w:tplc="10090019" w:tentative="1">
      <w:start w:val="1"/>
      <w:numFmt w:val="lowerLetter"/>
      <w:lvlText w:val="%8."/>
      <w:lvlJc w:val="left"/>
      <w:pPr>
        <w:ind w:left="6759" w:hanging="360"/>
      </w:pPr>
    </w:lvl>
    <w:lvl w:ilvl="8" w:tplc="1009001B" w:tentative="1">
      <w:start w:val="1"/>
      <w:numFmt w:val="lowerRoman"/>
      <w:lvlText w:val="%9."/>
      <w:lvlJc w:val="right"/>
      <w:pPr>
        <w:ind w:left="7479" w:hanging="180"/>
      </w:pPr>
    </w:lvl>
  </w:abstractNum>
  <w:abstractNum w:abstractNumId="56" w15:restartNumberingAfterBreak="0">
    <w:nsid w:val="3E1746A5"/>
    <w:multiLevelType w:val="multilevel"/>
    <w:tmpl w:val="E0D61586"/>
    <w:lvl w:ilvl="0">
      <w:start w:val="5"/>
      <w:numFmt w:val="decimal"/>
      <w:lvlText w:val="%1."/>
      <w:lvlJc w:val="left"/>
      <w:pPr>
        <w:ind w:left="820" w:hanging="721"/>
      </w:pPr>
      <w:rPr>
        <w:rFonts w:ascii="Arial" w:eastAsia="Arial" w:hAnsi="Arial" w:cs="Arial" w:hint="default"/>
        <w:b/>
        <w:bCs/>
        <w:spacing w:val="-1"/>
        <w:w w:val="100"/>
        <w:sz w:val="22"/>
        <w:szCs w:val="22"/>
      </w:rPr>
    </w:lvl>
    <w:lvl w:ilvl="1">
      <w:start w:val="6"/>
      <w:numFmt w:val="decimal"/>
      <w:lvlText w:val="%1.%2"/>
      <w:lvlJc w:val="left"/>
      <w:pPr>
        <w:ind w:left="819" w:hanging="720"/>
      </w:pPr>
      <w:rPr>
        <w:rFonts w:ascii="Arial" w:eastAsia="Arial" w:hAnsi="Arial" w:cs="Arial" w:hint="default"/>
        <w:b/>
        <w:bCs/>
        <w:spacing w:val="-1"/>
        <w:w w:val="100"/>
        <w:sz w:val="22"/>
        <w:szCs w:val="22"/>
      </w:rPr>
    </w:lvl>
    <w:lvl w:ilvl="2">
      <w:start w:val="1"/>
      <w:numFmt w:val="decimal"/>
      <w:lvlText w:val="%3."/>
      <w:lvlJc w:val="left"/>
      <w:pPr>
        <w:ind w:left="1518" w:hanging="720"/>
      </w:pPr>
      <w:rPr>
        <w:rFonts w:hint="default"/>
        <w:spacing w:val="-1"/>
        <w:w w:val="100"/>
      </w:rPr>
    </w:lvl>
    <w:lvl w:ilvl="3">
      <w:start w:val="1"/>
      <w:numFmt w:val="decimal"/>
      <w:lvlText w:val="(%4)"/>
      <w:lvlJc w:val="left"/>
      <w:pPr>
        <w:ind w:left="2280" w:hanging="720"/>
      </w:pPr>
      <w:rPr>
        <w:rFonts w:ascii="Arial" w:eastAsia="Arial" w:hAnsi="Arial" w:cs="Arial" w:hint="default"/>
        <w:spacing w:val="-1"/>
        <w:w w:val="100"/>
        <w:sz w:val="22"/>
        <w:szCs w:val="22"/>
      </w:rPr>
    </w:lvl>
    <w:lvl w:ilvl="4">
      <w:start w:val="1"/>
      <w:numFmt w:val="upperLetter"/>
      <w:lvlText w:val="(%5)"/>
      <w:lvlJc w:val="left"/>
      <w:pPr>
        <w:ind w:left="2934" w:hanging="720"/>
      </w:pPr>
      <w:rPr>
        <w:rFonts w:ascii="Arial" w:eastAsia="Arial" w:hAnsi="Arial" w:cs="Arial" w:hint="default"/>
        <w:spacing w:val="-1"/>
        <w:w w:val="100"/>
        <w:sz w:val="22"/>
        <w:szCs w:val="22"/>
      </w:rPr>
    </w:lvl>
    <w:lvl w:ilvl="5">
      <w:numFmt w:val="bullet"/>
      <w:lvlText w:val="•"/>
      <w:lvlJc w:val="left"/>
      <w:pPr>
        <w:ind w:left="2220" w:hanging="720"/>
      </w:pPr>
      <w:rPr>
        <w:rFonts w:hint="default"/>
      </w:rPr>
    </w:lvl>
    <w:lvl w:ilvl="6">
      <w:numFmt w:val="bullet"/>
      <w:lvlText w:val="•"/>
      <w:lvlJc w:val="left"/>
      <w:pPr>
        <w:ind w:left="2280" w:hanging="720"/>
      </w:pPr>
      <w:rPr>
        <w:rFonts w:hint="default"/>
      </w:rPr>
    </w:lvl>
    <w:lvl w:ilvl="7">
      <w:numFmt w:val="bullet"/>
      <w:lvlText w:val="•"/>
      <w:lvlJc w:val="left"/>
      <w:pPr>
        <w:ind w:left="2940" w:hanging="720"/>
      </w:pPr>
      <w:rPr>
        <w:rFonts w:hint="default"/>
      </w:rPr>
    </w:lvl>
    <w:lvl w:ilvl="8">
      <w:numFmt w:val="bullet"/>
      <w:lvlText w:val="•"/>
      <w:lvlJc w:val="left"/>
      <w:pPr>
        <w:ind w:left="3000" w:hanging="720"/>
      </w:pPr>
      <w:rPr>
        <w:rFonts w:hint="default"/>
      </w:rPr>
    </w:lvl>
  </w:abstractNum>
  <w:abstractNum w:abstractNumId="57" w15:restartNumberingAfterBreak="0">
    <w:nsid w:val="3EAE65DA"/>
    <w:multiLevelType w:val="multilevel"/>
    <w:tmpl w:val="8F6CB7DE"/>
    <w:lvl w:ilvl="0">
      <w:start w:val="2"/>
      <w:numFmt w:val="decimal"/>
      <w:lvlText w:val="%1"/>
      <w:lvlJc w:val="left"/>
      <w:pPr>
        <w:ind w:left="971" w:hanging="852"/>
      </w:pPr>
      <w:rPr>
        <w:rFonts w:hint="default"/>
      </w:rPr>
    </w:lvl>
    <w:lvl w:ilvl="1">
      <w:numFmt w:val="decimal"/>
      <w:lvlText w:val="3.%2"/>
      <w:lvlJc w:val="left"/>
      <w:pPr>
        <w:ind w:left="971" w:hanging="852"/>
      </w:pPr>
      <w:rPr>
        <w:rFonts w:hint="default"/>
        <w:b/>
        <w:bCs/>
        <w:spacing w:val="-1"/>
        <w:w w:val="100"/>
        <w:sz w:val="22"/>
        <w:szCs w:val="22"/>
      </w:rPr>
    </w:lvl>
    <w:lvl w:ilvl="2">
      <w:start w:val="1"/>
      <w:numFmt w:val="lowerLetter"/>
      <w:lvlText w:val="(%3)"/>
      <w:lvlJc w:val="left"/>
      <w:pPr>
        <w:ind w:left="1518" w:hanging="588"/>
      </w:pPr>
      <w:rPr>
        <w:rFonts w:ascii="Arial" w:eastAsia="Arial" w:hAnsi="Arial" w:cs="Arial" w:hint="default"/>
        <w:spacing w:val="-1"/>
        <w:w w:val="100"/>
        <w:sz w:val="22"/>
        <w:szCs w:val="22"/>
      </w:rPr>
    </w:lvl>
    <w:lvl w:ilvl="3">
      <w:start w:val="1"/>
      <w:numFmt w:val="decimal"/>
      <w:lvlText w:val="(%4)"/>
      <w:lvlJc w:val="left"/>
      <w:pPr>
        <w:ind w:left="1996" w:hanging="720"/>
      </w:pPr>
      <w:rPr>
        <w:rFonts w:ascii="Arial" w:eastAsia="Arial" w:hAnsi="Arial" w:cs="Arial" w:hint="default"/>
        <w:spacing w:val="-1"/>
        <w:w w:val="100"/>
        <w:sz w:val="22"/>
        <w:szCs w:val="22"/>
      </w:rPr>
    </w:lvl>
    <w:lvl w:ilvl="4">
      <w:start w:val="1"/>
      <w:numFmt w:val="lowerRoman"/>
      <w:lvlText w:val="(%5)"/>
      <w:lvlJc w:val="left"/>
      <w:pPr>
        <w:ind w:left="2954" w:hanging="708"/>
      </w:pPr>
      <w:rPr>
        <w:rFonts w:ascii="Arial" w:eastAsia="Arial" w:hAnsi="Arial" w:cs="Arial" w:hint="default"/>
        <w:spacing w:val="-2"/>
        <w:w w:val="100"/>
        <w:sz w:val="22"/>
        <w:szCs w:val="22"/>
      </w:rPr>
    </w:lvl>
    <w:lvl w:ilvl="5">
      <w:numFmt w:val="bullet"/>
      <w:lvlText w:val="•"/>
      <w:lvlJc w:val="left"/>
      <w:pPr>
        <w:ind w:left="2240" w:hanging="708"/>
      </w:pPr>
      <w:rPr>
        <w:rFonts w:hint="default"/>
      </w:rPr>
    </w:lvl>
    <w:lvl w:ilvl="6">
      <w:numFmt w:val="bullet"/>
      <w:lvlText w:val="•"/>
      <w:lvlJc w:val="left"/>
      <w:pPr>
        <w:ind w:left="2280" w:hanging="708"/>
      </w:pPr>
      <w:rPr>
        <w:rFonts w:hint="default"/>
      </w:rPr>
    </w:lvl>
    <w:lvl w:ilvl="7">
      <w:numFmt w:val="bullet"/>
      <w:lvlText w:val="•"/>
      <w:lvlJc w:val="left"/>
      <w:pPr>
        <w:ind w:left="2960" w:hanging="708"/>
      </w:pPr>
      <w:rPr>
        <w:rFonts w:hint="default"/>
      </w:rPr>
    </w:lvl>
    <w:lvl w:ilvl="8">
      <w:numFmt w:val="bullet"/>
      <w:lvlText w:val="•"/>
      <w:lvlJc w:val="left"/>
      <w:pPr>
        <w:ind w:left="5166" w:hanging="708"/>
      </w:pPr>
      <w:rPr>
        <w:rFonts w:hint="default"/>
      </w:rPr>
    </w:lvl>
  </w:abstractNum>
  <w:abstractNum w:abstractNumId="58" w15:restartNumberingAfterBreak="0">
    <w:nsid w:val="3F7F2CE6"/>
    <w:multiLevelType w:val="hybridMultilevel"/>
    <w:tmpl w:val="9272AEDE"/>
    <w:lvl w:ilvl="0" w:tplc="10090017">
      <w:start w:val="1"/>
      <w:numFmt w:val="lowerLetter"/>
      <w:lvlText w:val="%1)"/>
      <w:lvlJc w:val="left"/>
      <w:pPr>
        <w:ind w:left="720" w:hanging="360"/>
      </w:pPr>
      <w:rPr>
        <w:rFonts w:hint="default"/>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4027674D"/>
    <w:multiLevelType w:val="hybridMultilevel"/>
    <w:tmpl w:val="FEE2C6C4"/>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07A4B69"/>
    <w:multiLevelType w:val="hybridMultilevel"/>
    <w:tmpl w:val="4656D02C"/>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1342DFA"/>
    <w:multiLevelType w:val="multilevel"/>
    <w:tmpl w:val="27705E36"/>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62" w15:restartNumberingAfterBreak="0">
    <w:nsid w:val="43C47B2C"/>
    <w:multiLevelType w:val="hybridMultilevel"/>
    <w:tmpl w:val="C212E8EE"/>
    <w:lvl w:ilvl="0" w:tplc="1009000F">
      <w:start w:val="1"/>
      <w:numFmt w:val="decimal"/>
      <w:lvlText w:val="%1."/>
      <w:lvlJc w:val="left"/>
      <w:pPr>
        <w:ind w:left="1260" w:hanging="360"/>
      </w:pPr>
    </w:lvl>
    <w:lvl w:ilvl="1" w:tplc="10090019">
      <w:start w:val="1"/>
      <w:numFmt w:val="lowerLetter"/>
      <w:lvlText w:val="%2."/>
      <w:lvlJc w:val="left"/>
      <w:pPr>
        <w:ind w:left="1980" w:hanging="360"/>
      </w:pPr>
    </w:lvl>
    <w:lvl w:ilvl="2" w:tplc="1009001B">
      <w:start w:val="1"/>
      <w:numFmt w:val="lowerRoman"/>
      <w:lvlText w:val="%3."/>
      <w:lvlJc w:val="right"/>
      <w:pPr>
        <w:ind w:left="2700" w:hanging="180"/>
      </w:pPr>
    </w:lvl>
    <w:lvl w:ilvl="3" w:tplc="1009000F">
      <w:start w:val="1"/>
      <w:numFmt w:val="decimal"/>
      <w:lvlText w:val="%4."/>
      <w:lvlJc w:val="left"/>
      <w:pPr>
        <w:ind w:left="3420" w:hanging="360"/>
      </w:pPr>
    </w:lvl>
    <w:lvl w:ilvl="4" w:tplc="10090019">
      <w:start w:val="1"/>
      <w:numFmt w:val="lowerLetter"/>
      <w:lvlText w:val="%5."/>
      <w:lvlJc w:val="left"/>
      <w:pPr>
        <w:ind w:left="4140" w:hanging="360"/>
      </w:pPr>
    </w:lvl>
    <w:lvl w:ilvl="5" w:tplc="1009001B">
      <w:start w:val="1"/>
      <w:numFmt w:val="lowerRoman"/>
      <w:lvlText w:val="%6."/>
      <w:lvlJc w:val="right"/>
      <w:pPr>
        <w:ind w:left="4860" w:hanging="180"/>
      </w:pPr>
    </w:lvl>
    <w:lvl w:ilvl="6" w:tplc="1009000F">
      <w:start w:val="1"/>
      <w:numFmt w:val="decimal"/>
      <w:lvlText w:val="%7."/>
      <w:lvlJc w:val="left"/>
      <w:pPr>
        <w:ind w:left="5580" w:hanging="360"/>
      </w:pPr>
    </w:lvl>
    <w:lvl w:ilvl="7" w:tplc="10090019">
      <w:start w:val="1"/>
      <w:numFmt w:val="lowerLetter"/>
      <w:lvlText w:val="%8."/>
      <w:lvlJc w:val="left"/>
      <w:pPr>
        <w:ind w:left="6300" w:hanging="360"/>
      </w:pPr>
    </w:lvl>
    <w:lvl w:ilvl="8" w:tplc="1009001B">
      <w:start w:val="1"/>
      <w:numFmt w:val="lowerRoman"/>
      <w:lvlText w:val="%9."/>
      <w:lvlJc w:val="right"/>
      <w:pPr>
        <w:ind w:left="7020" w:hanging="180"/>
      </w:pPr>
    </w:lvl>
  </w:abstractNum>
  <w:abstractNum w:abstractNumId="63" w15:restartNumberingAfterBreak="0">
    <w:nsid w:val="442757BD"/>
    <w:multiLevelType w:val="multilevel"/>
    <w:tmpl w:val="4AA860F0"/>
    <w:lvl w:ilvl="0">
      <w:start w:val="1"/>
      <w:numFmt w:val="decimal"/>
      <w:lvlText w:val="%1.0"/>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600" w:hanging="720"/>
      </w:pPr>
      <w:rPr>
        <w:b/>
      </w:rPr>
    </w:lvl>
    <w:lvl w:ilvl="5">
      <w:start w:val="1"/>
      <w:numFmt w:val="decimal"/>
      <w:lvlText w:val="%1.%2.%3.%4.%5.%6"/>
      <w:lvlJc w:val="left"/>
      <w:pPr>
        <w:ind w:left="4680" w:hanging="1080"/>
      </w:pPr>
      <w:rPr>
        <w:b/>
      </w:rPr>
    </w:lvl>
    <w:lvl w:ilvl="6">
      <w:start w:val="1"/>
      <w:numFmt w:val="decimal"/>
      <w:lvlText w:val="%1.%2.%3.%4.%5.%6.%7"/>
      <w:lvlJc w:val="left"/>
      <w:pPr>
        <w:ind w:left="5400" w:hanging="1080"/>
      </w:pPr>
      <w:rPr>
        <w:b/>
      </w:rPr>
    </w:lvl>
    <w:lvl w:ilvl="7">
      <w:start w:val="1"/>
      <w:numFmt w:val="decimal"/>
      <w:lvlText w:val="%1.%2.%3.%4.%5.%6.%7.%8"/>
      <w:lvlJc w:val="left"/>
      <w:pPr>
        <w:ind w:left="6480" w:hanging="1440"/>
      </w:pPr>
      <w:rPr>
        <w:b/>
      </w:rPr>
    </w:lvl>
    <w:lvl w:ilvl="8">
      <w:start w:val="1"/>
      <w:numFmt w:val="decimal"/>
      <w:lvlText w:val="%1.%2.%3.%4.%5.%6.%7.%8.%9"/>
      <w:lvlJc w:val="left"/>
      <w:pPr>
        <w:ind w:left="7200" w:hanging="1440"/>
      </w:pPr>
      <w:rPr>
        <w:b/>
      </w:rPr>
    </w:lvl>
  </w:abstractNum>
  <w:abstractNum w:abstractNumId="64" w15:restartNumberingAfterBreak="0">
    <w:nsid w:val="45AA58BF"/>
    <w:multiLevelType w:val="multilevel"/>
    <w:tmpl w:val="685C194C"/>
    <w:lvl w:ilvl="0">
      <w:start w:val="5"/>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47195A8A"/>
    <w:multiLevelType w:val="multilevel"/>
    <w:tmpl w:val="FA8A142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47CD46E8"/>
    <w:multiLevelType w:val="multilevel"/>
    <w:tmpl w:val="E0D61586"/>
    <w:lvl w:ilvl="0">
      <w:start w:val="5"/>
      <w:numFmt w:val="decimal"/>
      <w:lvlText w:val="%1."/>
      <w:lvlJc w:val="left"/>
      <w:pPr>
        <w:ind w:left="820" w:hanging="721"/>
      </w:pPr>
      <w:rPr>
        <w:rFonts w:ascii="Arial" w:eastAsia="Arial" w:hAnsi="Arial" w:cs="Arial" w:hint="default"/>
        <w:b/>
        <w:bCs/>
        <w:spacing w:val="-1"/>
        <w:w w:val="100"/>
        <w:sz w:val="22"/>
        <w:szCs w:val="22"/>
      </w:rPr>
    </w:lvl>
    <w:lvl w:ilvl="1">
      <w:start w:val="6"/>
      <w:numFmt w:val="decimal"/>
      <w:lvlText w:val="%1.%2"/>
      <w:lvlJc w:val="left"/>
      <w:pPr>
        <w:ind w:left="819" w:hanging="720"/>
      </w:pPr>
      <w:rPr>
        <w:rFonts w:ascii="Arial" w:eastAsia="Arial" w:hAnsi="Arial" w:cs="Arial" w:hint="default"/>
        <w:b/>
        <w:bCs/>
        <w:spacing w:val="-1"/>
        <w:w w:val="100"/>
        <w:sz w:val="22"/>
        <w:szCs w:val="22"/>
      </w:rPr>
    </w:lvl>
    <w:lvl w:ilvl="2">
      <w:start w:val="1"/>
      <w:numFmt w:val="decimal"/>
      <w:lvlText w:val="%3."/>
      <w:lvlJc w:val="left"/>
      <w:pPr>
        <w:ind w:left="1518" w:hanging="720"/>
      </w:pPr>
      <w:rPr>
        <w:rFonts w:hint="default"/>
        <w:spacing w:val="-1"/>
        <w:w w:val="100"/>
      </w:rPr>
    </w:lvl>
    <w:lvl w:ilvl="3">
      <w:start w:val="1"/>
      <w:numFmt w:val="decimal"/>
      <w:lvlText w:val="(%4)"/>
      <w:lvlJc w:val="left"/>
      <w:pPr>
        <w:ind w:left="2280" w:hanging="720"/>
      </w:pPr>
      <w:rPr>
        <w:rFonts w:ascii="Arial" w:eastAsia="Arial" w:hAnsi="Arial" w:cs="Arial" w:hint="default"/>
        <w:spacing w:val="-1"/>
        <w:w w:val="100"/>
        <w:sz w:val="22"/>
        <w:szCs w:val="22"/>
      </w:rPr>
    </w:lvl>
    <w:lvl w:ilvl="4">
      <w:start w:val="1"/>
      <w:numFmt w:val="upperLetter"/>
      <w:lvlText w:val="(%5)"/>
      <w:lvlJc w:val="left"/>
      <w:pPr>
        <w:ind w:left="2934" w:hanging="720"/>
      </w:pPr>
      <w:rPr>
        <w:rFonts w:ascii="Arial" w:eastAsia="Arial" w:hAnsi="Arial" w:cs="Arial" w:hint="default"/>
        <w:spacing w:val="-1"/>
        <w:w w:val="100"/>
        <w:sz w:val="22"/>
        <w:szCs w:val="22"/>
      </w:rPr>
    </w:lvl>
    <w:lvl w:ilvl="5">
      <w:numFmt w:val="bullet"/>
      <w:lvlText w:val="•"/>
      <w:lvlJc w:val="left"/>
      <w:pPr>
        <w:ind w:left="2220" w:hanging="720"/>
      </w:pPr>
      <w:rPr>
        <w:rFonts w:hint="default"/>
      </w:rPr>
    </w:lvl>
    <w:lvl w:ilvl="6">
      <w:numFmt w:val="bullet"/>
      <w:lvlText w:val="•"/>
      <w:lvlJc w:val="left"/>
      <w:pPr>
        <w:ind w:left="2280" w:hanging="720"/>
      </w:pPr>
      <w:rPr>
        <w:rFonts w:hint="default"/>
      </w:rPr>
    </w:lvl>
    <w:lvl w:ilvl="7">
      <w:numFmt w:val="bullet"/>
      <w:lvlText w:val="•"/>
      <w:lvlJc w:val="left"/>
      <w:pPr>
        <w:ind w:left="2940" w:hanging="720"/>
      </w:pPr>
      <w:rPr>
        <w:rFonts w:hint="default"/>
      </w:rPr>
    </w:lvl>
    <w:lvl w:ilvl="8">
      <w:numFmt w:val="bullet"/>
      <w:lvlText w:val="•"/>
      <w:lvlJc w:val="left"/>
      <w:pPr>
        <w:ind w:left="3000" w:hanging="720"/>
      </w:pPr>
      <w:rPr>
        <w:rFonts w:hint="default"/>
      </w:rPr>
    </w:lvl>
  </w:abstractNum>
  <w:abstractNum w:abstractNumId="67" w15:restartNumberingAfterBreak="0">
    <w:nsid w:val="47E141CD"/>
    <w:multiLevelType w:val="multilevel"/>
    <w:tmpl w:val="918C0E0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482151F7"/>
    <w:multiLevelType w:val="hybridMultilevel"/>
    <w:tmpl w:val="4656D02C"/>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83A2FF1"/>
    <w:multiLevelType w:val="hybridMultilevel"/>
    <w:tmpl w:val="EBACDDA4"/>
    <w:lvl w:ilvl="0" w:tplc="70B89DA4">
      <w:start w:val="1"/>
      <w:numFmt w:val="lowerLetter"/>
      <w:lvlText w:val="(%1)"/>
      <w:lvlJc w:val="left"/>
      <w:pPr>
        <w:ind w:left="1538" w:hanging="711"/>
      </w:pPr>
      <w:rPr>
        <w:rFonts w:ascii="Arial" w:eastAsia="Arial" w:hAnsi="Arial" w:cs="Arial" w:hint="default"/>
        <w:spacing w:val="-1"/>
        <w:w w:val="100"/>
        <w:sz w:val="22"/>
        <w:szCs w:val="22"/>
      </w:rPr>
    </w:lvl>
    <w:lvl w:ilvl="1" w:tplc="0AD617D6">
      <w:numFmt w:val="bullet"/>
      <w:lvlText w:val="•"/>
      <w:lvlJc w:val="left"/>
      <w:pPr>
        <w:ind w:left="2346" w:hanging="711"/>
      </w:pPr>
      <w:rPr>
        <w:rFonts w:hint="default"/>
      </w:rPr>
    </w:lvl>
    <w:lvl w:ilvl="2" w:tplc="EF784DEE">
      <w:numFmt w:val="bullet"/>
      <w:lvlText w:val="•"/>
      <w:lvlJc w:val="left"/>
      <w:pPr>
        <w:ind w:left="3152" w:hanging="711"/>
      </w:pPr>
      <w:rPr>
        <w:rFonts w:hint="default"/>
      </w:rPr>
    </w:lvl>
    <w:lvl w:ilvl="3" w:tplc="2872288E">
      <w:numFmt w:val="bullet"/>
      <w:lvlText w:val="•"/>
      <w:lvlJc w:val="left"/>
      <w:pPr>
        <w:ind w:left="3958" w:hanging="711"/>
      </w:pPr>
      <w:rPr>
        <w:rFonts w:hint="default"/>
      </w:rPr>
    </w:lvl>
    <w:lvl w:ilvl="4" w:tplc="31CE3170">
      <w:numFmt w:val="bullet"/>
      <w:lvlText w:val="•"/>
      <w:lvlJc w:val="left"/>
      <w:pPr>
        <w:ind w:left="4764" w:hanging="711"/>
      </w:pPr>
      <w:rPr>
        <w:rFonts w:hint="default"/>
      </w:rPr>
    </w:lvl>
    <w:lvl w:ilvl="5" w:tplc="2264B77E">
      <w:numFmt w:val="bullet"/>
      <w:lvlText w:val="•"/>
      <w:lvlJc w:val="left"/>
      <w:pPr>
        <w:ind w:left="5570" w:hanging="711"/>
      </w:pPr>
      <w:rPr>
        <w:rFonts w:hint="default"/>
      </w:rPr>
    </w:lvl>
    <w:lvl w:ilvl="6" w:tplc="CB56277A">
      <w:numFmt w:val="bullet"/>
      <w:lvlText w:val="•"/>
      <w:lvlJc w:val="left"/>
      <w:pPr>
        <w:ind w:left="6376" w:hanging="711"/>
      </w:pPr>
      <w:rPr>
        <w:rFonts w:hint="default"/>
      </w:rPr>
    </w:lvl>
    <w:lvl w:ilvl="7" w:tplc="D4BA7270">
      <w:numFmt w:val="bullet"/>
      <w:lvlText w:val="•"/>
      <w:lvlJc w:val="left"/>
      <w:pPr>
        <w:ind w:left="7182" w:hanging="711"/>
      </w:pPr>
      <w:rPr>
        <w:rFonts w:hint="default"/>
      </w:rPr>
    </w:lvl>
    <w:lvl w:ilvl="8" w:tplc="9C7CEF4A">
      <w:numFmt w:val="bullet"/>
      <w:lvlText w:val="•"/>
      <w:lvlJc w:val="left"/>
      <w:pPr>
        <w:ind w:left="7988" w:hanging="711"/>
      </w:pPr>
      <w:rPr>
        <w:rFonts w:hint="default"/>
      </w:rPr>
    </w:lvl>
  </w:abstractNum>
  <w:abstractNum w:abstractNumId="70" w15:restartNumberingAfterBreak="0">
    <w:nsid w:val="4AB659A6"/>
    <w:multiLevelType w:val="multilevel"/>
    <w:tmpl w:val="4940771A"/>
    <w:lvl w:ilvl="0">
      <w:start w:val="2"/>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CF2B87"/>
    <w:multiLevelType w:val="hybridMultilevel"/>
    <w:tmpl w:val="2F1A3F6E"/>
    <w:lvl w:ilvl="0" w:tplc="10090001">
      <w:start w:val="1"/>
      <w:numFmt w:val="bullet"/>
      <w:lvlText w:val=""/>
      <w:lvlJc w:val="left"/>
      <w:pPr>
        <w:ind w:left="720" w:hanging="360"/>
      </w:pPr>
      <w:rPr>
        <w:rFonts w:ascii="Symbol" w:hAnsi="Symbol" w:hint="default"/>
        <w:spacing w:val="-1"/>
        <w:w w:val="100"/>
        <w:sz w:val="22"/>
        <w:szCs w:val="22"/>
      </w:rPr>
    </w:lvl>
    <w:lvl w:ilvl="1" w:tplc="FFFFFFFF">
      <w:start w:val="1"/>
      <w:numFmt w:val="decimal"/>
      <w:lvlText w:val="(%2)"/>
      <w:lvlJc w:val="left"/>
      <w:pPr>
        <w:ind w:left="1440" w:hanging="360"/>
      </w:pPr>
      <w:rPr>
        <w:rFonts w:ascii="Arial" w:eastAsia="Arial" w:hAnsi="Arial" w:cs="Arial" w:hint="default"/>
        <w:spacing w:val="-1"/>
        <w:w w:val="100"/>
        <w:sz w:val="22"/>
        <w:szCs w:val="22"/>
      </w:rPr>
    </w:lvl>
    <w:lvl w:ilvl="2" w:tplc="FFFFFFFF">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ADC1090"/>
    <w:multiLevelType w:val="multilevel"/>
    <w:tmpl w:val="918C0E0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4BA96A3C"/>
    <w:multiLevelType w:val="hybridMultilevel"/>
    <w:tmpl w:val="9272AED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C1E616D"/>
    <w:multiLevelType w:val="multilevel"/>
    <w:tmpl w:val="2A381A42"/>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4C494E35"/>
    <w:multiLevelType w:val="multilevel"/>
    <w:tmpl w:val="E0D61586"/>
    <w:lvl w:ilvl="0">
      <w:start w:val="5"/>
      <w:numFmt w:val="decimal"/>
      <w:lvlText w:val="%1."/>
      <w:lvlJc w:val="left"/>
      <w:pPr>
        <w:ind w:left="820" w:hanging="721"/>
      </w:pPr>
      <w:rPr>
        <w:rFonts w:ascii="Arial" w:eastAsia="Arial" w:hAnsi="Arial" w:cs="Arial" w:hint="default"/>
        <w:b/>
        <w:bCs/>
        <w:spacing w:val="-1"/>
        <w:w w:val="100"/>
        <w:sz w:val="22"/>
        <w:szCs w:val="22"/>
      </w:rPr>
    </w:lvl>
    <w:lvl w:ilvl="1">
      <w:start w:val="6"/>
      <w:numFmt w:val="decimal"/>
      <w:lvlText w:val="%1.%2"/>
      <w:lvlJc w:val="left"/>
      <w:pPr>
        <w:ind w:left="819" w:hanging="720"/>
      </w:pPr>
      <w:rPr>
        <w:rFonts w:ascii="Arial" w:eastAsia="Arial" w:hAnsi="Arial" w:cs="Arial" w:hint="default"/>
        <w:b/>
        <w:bCs/>
        <w:spacing w:val="-1"/>
        <w:w w:val="100"/>
        <w:sz w:val="22"/>
        <w:szCs w:val="22"/>
      </w:rPr>
    </w:lvl>
    <w:lvl w:ilvl="2">
      <w:start w:val="1"/>
      <w:numFmt w:val="decimal"/>
      <w:lvlText w:val="%3."/>
      <w:lvlJc w:val="left"/>
      <w:pPr>
        <w:ind w:left="1518" w:hanging="720"/>
      </w:pPr>
      <w:rPr>
        <w:rFonts w:hint="default"/>
        <w:spacing w:val="-1"/>
        <w:w w:val="100"/>
      </w:rPr>
    </w:lvl>
    <w:lvl w:ilvl="3">
      <w:start w:val="1"/>
      <w:numFmt w:val="decimal"/>
      <w:lvlText w:val="(%4)"/>
      <w:lvlJc w:val="left"/>
      <w:pPr>
        <w:ind w:left="2280" w:hanging="720"/>
      </w:pPr>
      <w:rPr>
        <w:rFonts w:ascii="Arial" w:eastAsia="Arial" w:hAnsi="Arial" w:cs="Arial" w:hint="default"/>
        <w:spacing w:val="-1"/>
        <w:w w:val="100"/>
        <w:sz w:val="22"/>
        <w:szCs w:val="22"/>
      </w:rPr>
    </w:lvl>
    <w:lvl w:ilvl="4">
      <w:start w:val="1"/>
      <w:numFmt w:val="upperLetter"/>
      <w:lvlText w:val="(%5)"/>
      <w:lvlJc w:val="left"/>
      <w:pPr>
        <w:ind w:left="2934" w:hanging="720"/>
      </w:pPr>
      <w:rPr>
        <w:rFonts w:ascii="Arial" w:eastAsia="Arial" w:hAnsi="Arial" w:cs="Arial" w:hint="default"/>
        <w:spacing w:val="-1"/>
        <w:w w:val="100"/>
        <w:sz w:val="22"/>
        <w:szCs w:val="22"/>
      </w:rPr>
    </w:lvl>
    <w:lvl w:ilvl="5">
      <w:numFmt w:val="bullet"/>
      <w:lvlText w:val="•"/>
      <w:lvlJc w:val="left"/>
      <w:pPr>
        <w:ind w:left="2220" w:hanging="720"/>
      </w:pPr>
      <w:rPr>
        <w:rFonts w:hint="default"/>
      </w:rPr>
    </w:lvl>
    <w:lvl w:ilvl="6">
      <w:numFmt w:val="bullet"/>
      <w:lvlText w:val="•"/>
      <w:lvlJc w:val="left"/>
      <w:pPr>
        <w:ind w:left="2280" w:hanging="720"/>
      </w:pPr>
      <w:rPr>
        <w:rFonts w:hint="default"/>
      </w:rPr>
    </w:lvl>
    <w:lvl w:ilvl="7">
      <w:numFmt w:val="bullet"/>
      <w:lvlText w:val="•"/>
      <w:lvlJc w:val="left"/>
      <w:pPr>
        <w:ind w:left="2940" w:hanging="720"/>
      </w:pPr>
      <w:rPr>
        <w:rFonts w:hint="default"/>
      </w:rPr>
    </w:lvl>
    <w:lvl w:ilvl="8">
      <w:numFmt w:val="bullet"/>
      <w:lvlText w:val="•"/>
      <w:lvlJc w:val="left"/>
      <w:pPr>
        <w:ind w:left="3000" w:hanging="720"/>
      </w:pPr>
      <w:rPr>
        <w:rFonts w:hint="default"/>
      </w:rPr>
    </w:lvl>
  </w:abstractNum>
  <w:abstractNum w:abstractNumId="76" w15:restartNumberingAfterBreak="0">
    <w:nsid w:val="4C7F71BF"/>
    <w:multiLevelType w:val="multilevel"/>
    <w:tmpl w:val="1BC81CE6"/>
    <w:lvl w:ilvl="0">
      <w:start w:val="2"/>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4E915B01"/>
    <w:multiLevelType w:val="multilevel"/>
    <w:tmpl w:val="9E3AC80A"/>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lowerRoman"/>
      <w:lvlText w:val="%3."/>
      <w:lvlJc w:val="righ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A12FD5"/>
    <w:multiLevelType w:val="multilevel"/>
    <w:tmpl w:val="60A864DC"/>
    <w:lvl w:ilvl="0">
      <w:start w:val="5"/>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50976AF2"/>
    <w:multiLevelType w:val="multilevel"/>
    <w:tmpl w:val="023294E6"/>
    <w:lvl w:ilvl="0">
      <w:start w:val="9"/>
      <w:numFmt w:val="decimal"/>
      <w:lvlText w:val="%1."/>
      <w:lvlJc w:val="left"/>
      <w:pPr>
        <w:ind w:left="839" w:hanging="721"/>
      </w:pPr>
      <w:rPr>
        <w:rFonts w:ascii="Arial" w:eastAsia="Arial" w:hAnsi="Arial" w:cs="Arial" w:hint="default"/>
        <w:b/>
        <w:bCs/>
        <w:spacing w:val="-1"/>
        <w:w w:val="100"/>
        <w:sz w:val="22"/>
        <w:szCs w:val="22"/>
      </w:rPr>
    </w:lvl>
    <w:lvl w:ilvl="1">
      <w:start w:val="2"/>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80" w15:restartNumberingAfterBreak="0">
    <w:nsid w:val="519503CF"/>
    <w:multiLevelType w:val="multilevel"/>
    <w:tmpl w:val="3A703C16"/>
    <w:lvl w:ilvl="0">
      <w:start w:val="10"/>
      <w:numFmt w:val="decimal"/>
      <w:lvlText w:val="%1."/>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81" w15:restartNumberingAfterBreak="0">
    <w:nsid w:val="549E76B1"/>
    <w:multiLevelType w:val="multilevel"/>
    <w:tmpl w:val="966ADAE0"/>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54F744E1"/>
    <w:multiLevelType w:val="hybridMultilevel"/>
    <w:tmpl w:val="52F86A8A"/>
    <w:lvl w:ilvl="0" w:tplc="6B507B78">
      <w:start w:val="1"/>
      <w:numFmt w:val="lowerLetter"/>
      <w:lvlText w:val="(%1)"/>
      <w:lvlJc w:val="left"/>
      <w:pPr>
        <w:ind w:left="838" w:hanging="360"/>
      </w:pPr>
      <w:rPr>
        <w:rFonts w:hint="default"/>
      </w:rPr>
    </w:lvl>
    <w:lvl w:ilvl="1" w:tplc="10090019" w:tentative="1">
      <w:start w:val="1"/>
      <w:numFmt w:val="lowerLetter"/>
      <w:lvlText w:val="%2."/>
      <w:lvlJc w:val="left"/>
      <w:pPr>
        <w:ind w:left="1558" w:hanging="360"/>
      </w:pPr>
    </w:lvl>
    <w:lvl w:ilvl="2" w:tplc="1009001B" w:tentative="1">
      <w:start w:val="1"/>
      <w:numFmt w:val="lowerRoman"/>
      <w:lvlText w:val="%3."/>
      <w:lvlJc w:val="right"/>
      <w:pPr>
        <w:ind w:left="2278" w:hanging="180"/>
      </w:pPr>
    </w:lvl>
    <w:lvl w:ilvl="3" w:tplc="1009000F" w:tentative="1">
      <w:start w:val="1"/>
      <w:numFmt w:val="decimal"/>
      <w:lvlText w:val="%4."/>
      <w:lvlJc w:val="left"/>
      <w:pPr>
        <w:ind w:left="2998" w:hanging="360"/>
      </w:pPr>
    </w:lvl>
    <w:lvl w:ilvl="4" w:tplc="10090019" w:tentative="1">
      <w:start w:val="1"/>
      <w:numFmt w:val="lowerLetter"/>
      <w:lvlText w:val="%5."/>
      <w:lvlJc w:val="left"/>
      <w:pPr>
        <w:ind w:left="3718" w:hanging="360"/>
      </w:pPr>
    </w:lvl>
    <w:lvl w:ilvl="5" w:tplc="1009001B" w:tentative="1">
      <w:start w:val="1"/>
      <w:numFmt w:val="lowerRoman"/>
      <w:lvlText w:val="%6."/>
      <w:lvlJc w:val="right"/>
      <w:pPr>
        <w:ind w:left="4438" w:hanging="180"/>
      </w:pPr>
    </w:lvl>
    <w:lvl w:ilvl="6" w:tplc="1009000F" w:tentative="1">
      <w:start w:val="1"/>
      <w:numFmt w:val="decimal"/>
      <w:lvlText w:val="%7."/>
      <w:lvlJc w:val="left"/>
      <w:pPr>
        <w:ind w:left="5158" w:hanging="360"/>
      </w:pPr>
    </w:lvl>
    <w:lvl w:ilvl="7" w:tplc="10090019" w:tentative="1">
      <w:start w:val="1"/>
      <w:numFmt w:val="lowerLetter"/>
      <w:lvlText w:val="%8."/>
      <w:lvlJc w:val="left"/>
      <w:pPr>
        <w:ind w:left="5878" w:hanging="360"/>
      </w:pPr>
    </w:lvl>
    <w:lvl w:ilvl="8" w:tplc="1009001B" w:tentative="1">
      <w:start w:val="1"/>
      <w:numFmt w:val="lowerRoman"/>
      <w:lvlText w:val="%9."/>
      <w:lvlJc w:val="right"/>
      <w:pPr>
        <w:ind w:left="6598" w:hanging="180"/>
      </w:pPr>
    </w:lvl>
  </w:abstractNum>
  <w:abstractNum w:abstractNumId="83" w15:restartNumberingAfterBreak="0">
    <w:nsid w:val="55AE2C49"/>
    <w:multiLevelType w:val="hybridMultilevel"/>
    <w:tmpl w:val="87ECDD52"/>
    <w:lvl w:ilvl="0" w:tplc="1009001B">
      <w:start w:val="1"/>
      <w:numFmt w:val="lowerRoman"/>
      <w:lvlText w:val="%1."/>
      <w:lvlJc w:val="righ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4" w15:restartNumberingAfterBreak="0">
    <w:nsid w:val="572D1C52"/>
    <w:multiLevelType w:val="multilevel"/>
    <w:tmpl w:val="C4CC577C"/>
    <w:lvl w:ilvl="0">
      <w:start w:val="1"/>
      <w:numFmt w:val="decimal"/>
      <w:lvlText w:val="%1."/>
      <w:lvlJc w:val="left"/>
      <w:pPr>
        <w:ind w:left="820" w:hanging="721"/>
      </w:pPr>
      <w:rPr>
        <w:rFonts w:ascii="Arial" w:eastAsia="Arial" w:hAnsi="Arial" w:cs="Arial" w:hint="default"/>
        <w:b/>
        <w:bCs/>
        <w:spacing w:val="-1"/>
        <w:w w:val="100"/>
        <w:sz w:val="22"/>
        <w:szCs w:val="22"/>
      </w:rPr>
    </w:lvl>
    <w:lvl w:ilvl="1">
      <w:start w:val="1"/>
      <w:numFmt w:val="decimal"/>
      <w:lvlText w:val="%1.%2"/>
      <w:lvlJc w:val="left"/>
      <w:pPr>
        <w:ind w:left="819" w:hanging="720"/>
      </w:pPr>
      <w:rPr>
        <w:rFonts w:ascii="Arial" w:eastAsia="Arial" w:hAnsi="Arial" w:cs="Arial" w:hint="default"/>
        <w:b/>
        <w:bCs/>
        <w:spacing w:val="-1"/>
        <w:w w:val="100"/>
        <w:sz w:val="22"/>
        <w:szCs w:val="22"/>
      </w:rPr>
    </w:lvl>
    <w:lvl w:ilvl="2">
      <w:start w:val="1"/>
      <w:numFmt w:val="decimal"/>
      <w:lvlText w:val="%3."/>
      <w:lvlJc w:val="left"/>
      <w:pPr>
        <w:ind w:left="1518" w:hanging="720"/>
      </w:pPr>
      <w:rPr>
        <w:rFonts w:hint="default"/>
        <w:spacing w:val="-1"/>
        <w:w w:val="100"/>
      </w:rPr>
    </w:lvl>
    <w:lvl w:ilvl="3">
      <w:start w:val="1"/>
      <w:numFmt w:val="decimal"/>
      <w:lvlText w:val="(%4)"/>
      <w:lvlJc w:val="left"/>
      <w:pPr>
        <w:ind w:left="2280" w:hanging="720"/>
      </w:pPr>
      <w:rPr>
        <w:rFonts w:ascii="Arial" w:eastAsia="Arial" w:hAnsi="Arial" w:cs="Arial" w:hint="default"/>
        <w:spacing w:val="-1"/>
        <w:w w:val="100"/>
        <w:sz w:val="22"/>
        <w:szCs w:val="22"/>
      </w:rPr>
    </w:lvl>
    <w:lvl w:ilvl="4">
      <w:start w:val="1"/>
      <w:numFmt w:val="upperLetter"/>
      <w:lvlText w:val="(%5)"/>
      <w:lvlJc w:val="left"/>
      <w:pPr>
        <w:ind w:left="2934" w:hanging="720"/>
      </w:pPr>
      <w:rPr>
        <w:rFonts w:ascii="Arial" w:eastAsia="Arial" w:hAnsi="Arial" w:cs="Arial" w:hint="default"/>
        <w:spacing w:val="-1"/>
        <w:w w:val="100"/>
        <w:sz w:val="22"/>
        <w:szCs w:val="22"/>
      </w:rPr>
    </w:lvl>
    <w:lvl w:ilvl="5">
      <w:numFmt w:val="bullet"/>
      <w:lvlText w:val="•"/>
      <w:lvlJc w:val="left"/>
      <w:pPr>
        <w:ind w:left="2220" w:hanging="720"/>
      </w:pPr>
      <w:rPr>
        <w:rFonts w:hint="default"/>
      </w:rPr>
    </w:lvl>
    <w:lvl w:ilvl="6">
      <w:numFmt w:val="bullet"/>
      <w:lvlText w:val="•"/>
      <w:lvlJc w:val="left"/>
      <w:pPr>
        <w:ind w:left="2280" w:hanging="720"/>
      </w:pPr>
      <w:rPr>
        <w:rFonts w:hint="default"/>
      </w:rPr>
    </w:lvl>
    <w:lvl w:ilvl="7">
      <w:numFmt w:val="bullet"/>
      <w:lvlText w:val="•"/>
      <w:lvlJc w:val="left"/>
      <w:pPr>
        <w:ind w:left="2940" w:hanging="720"/>
      </w:pPr>
      <w:rPr>
        <w:rFonts w:hint="default"/>
      </w:rPr>
    </w:lvl>
    <w:lvl w:ilvl="8">
      <w:numFmt w:val="bullet"/>
      <w:lvlText w:val="•"/>
      <w:lvlJc w:val="left"/>
      <w:pPr>
        <w:ind w:left="3000" w:hanging="720"/>
      </w:pPr>
      <w:rPr>
        <w:rFonts w:hint="default"/>
      </w:rPr>
    </w:lvl>
  </w:abstractNum>
  <w:abstractNum w:abstractNumId="85" w15:restartNumberingAfterBreak="0">
    <w:nsid w:val="59C651FE"/>
    <w:multiLevelType w:val="multilevel"/>
    <w:tmpl w:val="72886C40"/>
    <w:lvl w:ilvl="0">
      <w:start w:val="1"/>
      <w:numFmt w:val="decimal"/>
      <w:lvlText w:val="%1.0"/>
      <w:lvlJc w:val="left"/>
      <w:pPr>
        <w:ind w:left="972" w:hanging="852"/>
      </w:pPr>
      <w:rPr>
        <w:rFonts w:hint="default"/>
      </w:rPr>
    </w:lvl>
    <w:lvl w:ilvl="1">
      <w:numFmt w:val="decimal"/>
      <w:lvlText w:val="%1.%2"/>
      <w:lvlJc w:val="left"/>
      <w:pPr>
        <w:ind w:left="972" w:hanging="852"/>
      </w:pPr>
      <w:rPr>
        <w:rFonts w:ascii="Arial" w:eastAsia="Arial" w:hAnsi="Arial" w:cs="Arial" w:hint="default"/>
        <w:b/>
        <w:bCs/>
        <w:spacing w:val="-1"/>
        <w:w w:val="100"/>
        <w:sz w:val="22"/>
        <w:szCs w:val="22"/>
      </w:rPr>
    </w:lvl>
    <w:lvl w:ilvl="2">
      <w:start w:val="1"/>
      <w:numFmt w:val="lowerLetter"/>
      <w:lvlText w:val="(%3)"/>
      <w:lvlJc w:val="left"/>
      <w:pPr>
        <w:ind w:left="1679" w:hanging="720"/>
      </w:pPr>
      <w:rPr>
        <w:rFonts w:ascii="Arial" w:eastAsia="Arial" w:hAnsi="Arial" w:cs="Arial" w:hint="default"/>
        <w:spacing w:val="-1"/>
        <w:w w:val="100"/>
        <w:sz w:val="22"/>
        <w:szCs w:val="22"/>
      </w:rPr>
    </w:lvl>
    <w:lvl w:ilvl="3">
      <w:start w:val="1"/>
      <w:numFmt w:val="decimal"/>
      <w:lvlText w:val="(%4)"/>
      <w:lvlJc w:val="left"/>
      <w:pPr>
        <w:ind w:left="2244" w:hanging="540"/>
      </w:pPr>
      <w:rPr>
        <w:rFonts w:ascii="Arial" w:eastAsia="Arial" w:hAnsi="Arial" w:cs="Arial" w:hint="default"/>
        <w:spacing w:val="-1"/>
        <w:w w:val="100"/>
        <w:sz w:val="22"/>
        <w:szCs w:val="22"/>
      </w:rPr>
    </w:lvl>
    <w:lvl w:ilvl="4">
      <w:numFmt w:val="bullet"/>
      <w:lvlText w:val="•"/>
      <w:lvlJc w:val="left"/>
      <w:pPr>
        <w:ind w:left="3291" w:hanging="540"/>
      </w:pPr>
      <w:rPr>
        <w:rFonts w:hint="default"/>
      </w:rPr>
    </w:lvl>
    <w:lvl w:ilvl="5">
      <w:numFmt w:val="bullet"/>
      <w:lvlText w:val="•"/>
      <w:lvlJc w:val="left"/>
      <w:pPr>
        <w:ind w:left="4342" w:hanging="540"/>
      </w:pPr>
      <w:rPr>
        <w:rFonts w:hint="default"/>
      </w:rPr>
    </w:lvl>
    <w:lvl w:ilvl="6">
      <w:numFmt w:val="bullet"/>
      <w:lvlText w:val="•"/>
      <w:lvlJc w:val="left"/>
      <w:pPr>
        <w:ind w:left="5394" w:hanging="540"/>
      </w:pPr>
      <w:rPr>
        <w:rFonts w:hint="default"/>
      </w:rPr>
    </w:lvl>
    <w:lvl w:ilvl="7">
      <w:numFmt w:val="bullet"/>
      <w:lvlText w:val="•"/>
      <w:lvlJc w:val="left"/>
      <w:pPr>
        <w:ind w:left="6445" w:hanging="540"/>
      </w:pPr>
      <w:rPr>
        <w:rFonts w:hint="default"/>
      </w:rPr>
    </w:lvl>
    <w:lvl w:ilvl="8">
      <w:numFmt w:val="bullet"/>
      <w:lvlText w:val="•"/>
      <w:lvlJc w:val="left"/>
      <w:pPr>
        <w:ind w:left="7497" w:hanging="540"/>
      </w:pPr>
      <w:rPr>
        <w:rFonts w:hint="default"/>
      </w:rPr>
    </w:lvl>
  </w:abstractNum>
  <w:abstractNum w:abstractNumId="86" w15:restartNumberingAfterBreak="0">
    <w:nsid w:val="59F26308"/>
    <w:multiLevelType w:val="hybridMultilevel"/>
    <w:tmpl w:val="31DC432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CB84289"/>
    <w:multiLevelType w:val="multilevel"/>
    <w:tmpl w:val="DBC81CBA"/>
    <w:lvl w:ilvl="0">
      <w:start w:val="3"/>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5E331F32"/>
    <w:multiLevelType w:val="multilevel"/>
    <w:tmpl w:val="D148391A"/>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val="0"/>
        <w:bCs w:val="0"/>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89" w15:restartNumberingAfterBreak="0">
    <w:nsid w:val="5E81343B"/>
    <w:multiLevelType w:val="hybridMultilevel"/>
    <w:tmpl w:val="35B865A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0" w15:restartNumberingAfterBreak="0">
    <w:nsid w:val="5EF64F00"/>
    <w:multiLevelType w:val="multilevel"/>
    <w:tmpl w:val="E8409488"/>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1" w15:restartNumberingAfterBreak="0">
    <w:nsid w:val="61A2576C"/>
    <w:multiLevelType w:val="multilevel"/>
    <w:tmpl w:val="E6946656"/>
    <w:lvl w:ilvl="0">
      <w:start w:val="6"/>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62841E84"/>
    <w:multiLevelType w:val="multilevel"/>
    <w:tmpl w:val="23AE1ACA"/>
    <w:lvl w:ilvl="0">
      <w:start w:val="3"/>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62D31587"/>
    <w:multiLevelType w:val="hybridMultilevel"/>
    <w:tmpl w:val="46383932"/>
    <w:lvl w:ilvl="0" w:tplc="3DD43EEC">
      <w:start w:val="1"/>
      <w:numFmt w:val="lowerLetter"/>
      <w:lvlText w:val="(%1)"/>
      <w:lvlJc w:val="left"/>
      <w:pPr>
        <w:ind w:left="838" w:hanging="360"/>
      </w:pPr>
      <w:rPr>
        <w:rFonts w:ascii="Arial" w:eastAsia="Arial" w:hAnsi="Arial" w:cs="Arial" w:hint="default"/>
        <w:spacing w:val="-1"/>
        <w:w w:val="100"/>
        <w:sz w:val="22"/>
        <w:szCs w:val="22"/>
      </w:rPr>
    </w:lvl>
    <w:lvl w:ilvl="1" w:tplc="10090019" w:tentative="1">
      <w:start w:val="1"/>
      <w:numFmt w:val="lowerLetter"/>
      <w:lvlText w:val="%2."/>
      <w:lvlJc w:val="left"/>
      <w:pPr>
        <w:ind w:left="1558" w:hanging="360"/>
      </w:pPr>
    </w:lvl>
    <w:lvl w:ilvl="2" w:tplc="1009001B" w:tentative="1">
      <w:start w:val="1"/>
      <w:numFmt w:val="lowerRoman"/>
      <w:lvlText w:val="%3."/>
      <w:lvlJc w:val="right"/>
      <w:pPr>
        <w:ind w:left="2278" w:hanging="180"/>
      </w:pPr>
    </w:lvl>
    <w:lvl w:ilvl="3" w:tplc="1009000F" w:tentative="1">
      <w:start w:val="1"/>
      <w:numFmt w:val="decimal"/>
      <w:lvlText w:val="%4."/>
      <w:lvlJc w:val="left"/>
      <w:pPr>
        <w:ind w:left="2998" w:hanging="360"/>
      </w:pPr>
    </w:lvl>
    <w:lvl w:ilvl="4" w:tplc="10090019" w:tentative="1">
      <w:start w:val="1"/>
      <w:numFmt w:val="lowerLetter"/>
      <w:lvlText w:val="%5."/>
      <w:lvlJc w:val="left"/>
      <w:pPr>
        <w:ind w:left="3718" w:hanging="360"/>
      </w:pPr>
    </w:lvl>
    <w:lvl w:ilvl="5" w:tplc="1009001B" w:tentative="1">
      <w:start w:val="1"/>
      <w:numFmt w:val="lowerRoman"/>
      <w:lvlText w:val="%6."/>
      <w:lvlJc w:val="right"/>
      <w:pPr>
        <w:ind w:left="4438" w:hanging="180"/>
      </w:pPr>
    </w:lvl>
    <w:lvl w:ilvl="6" w:tplc="1009000F" w:tentative="1">
      <w:start w:val="1"/>
      <w:numFmt w:val="decimal"/>
      <w:lvlText w:val="%7."/>
      <w:lvlJc w:val="left"/>
      <w:pPr>
        <w:ind w:left="5158" w:hanging="360"/>
      </w:pPr>
    </w:lvl>
    <w:lvl w:ilvl="7" w:tplc="10090019" w:tentative="1">
      <w:start w:val="1"/>
      <w:numFmt w:val="lowerLetter"/>
      <w:lvlText w:val="%8."/>
      <w:lvlJc w:val="left"/>
      <w:pPr>
        <w:ind w:left="5878" w:hanging="360"/>
      </w:pPr>
    </w:lvl>
    <w:lvl w:ilvl="8" w:tplc="1009001B" w:tentative="1">
      <w:start w:val="1"/>
      <w:numFmt w:val="lowerRoman"/>
      <w:lvlText w:val="%9."/>
      <w:lvlJc w:val="right"/>
      <w:pPr>
        <w:ind w:left="6598" w:hanging="180"/>
      </w:pPr>
    </w:lvl>
  </w:abstractNum>
  <w:abstractNum w:abstractNumId="94" w15:restartNumberingAfterBreak="0">
    <w:nsid w:val="63CA10AE"/>
    <w:multiLevelType w:val="hybridMultilevel"/>
    <w:tmpl w:val="1CA687C4"/>
    <w:lvl w:ilvl="0" w:tplc="FFFFFFFF">
      <w:start w:val="1"/>
      <w:numFmt w:val="lowerRoman"/>
      <w:lvlText w:val="(%1)"/>
      <w:lvlJc w:val="righ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64125B3E"/>
    <w:multiLevelType w:val="hybridMultilevel"/>
    <w:tmpl w:val="BF56F234"/>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6" w15:restartNumberingAfterBreak="0">
    <w:nsid w:val="64707C12"/>
    <w:multiLevelType w:val="hybridMultilevel"/>
    <w:tmpl w:val="1CA687C4"/>
    <w:lvl w:ilvl="0" w:tplc="D7602196">
      <w:start w:val="1"/>
      <w:numFmt w:val="lowerRoman"/>
      <w:lvlText w:val="(%1)"/>
      <w:lvlJc w:val="righ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65CE6BD8"/>
    <w:multiLevelType w:val="multilevel"/>
    <w:tmpl w:val="8AC42000"/>
    <w:lvl w:ilvl="0">
      <w:start w:val="1"/>
      <w:numFmt w:val="lowerLetter"/>
      <w:lvlText w:val="(%1)"/>
      <w:lvlJc w:val="left"/>
      <w:pPr>
        <w:ind w:left="971" w:hanging="852"/>
      </w:pPr>
      <w:rPr>
        <w:rFonts w:ascii="Arial" w:eastAsia="Arial" w:hAnsi="Arial" w:cs="Arial" w:hint="default"/>
        <w:spacing w:val="-1"/>
        <w:w w:val="100"/>
        <w:sz w:val="22"/>
        <w:szCs w:val="22"/>
      </w:rPr>
    </w:lvl>
    <w:lvl w:ilvl="1">
      <w:numFmt w:val="decimal"/>
      <w:lvlText w:val="3.%2"/>
      <w:lvlJc w:val="left"/>
      <w:pPr>
        <w:ind w:left="971" w:hanging="852"/>
      </w:pPr>
      <w:rPr>
        <w:rFonts w:hint="default"/>
        <w:b/>
        <w:bCs/>
        <w:spacing w:val="-1"/>
        <w:w w:val="100"/>
        <w:sz w:val="22"/>
        <w:szCs w:val="22"/>
      </w:rPr>
    </w:lvl>
    <w:lvl w:ilvl="2">
      <w:start w:val="1"/>
      <w:numFmt w:val="lowerRoman"/>
      <w:lvlText w:val="(%3)"/>
      <w:lvlJc w:val="right"/>
      <w:pPr>
        <w:ind w:left="1290" w:hanging="360"/>
      </w:pPr>
      <w:rPr>
        <w:rFonts w:hint="default"/>
      </w:rPr>
    </w:lvl>
    <w:lvl w:ilvl="3">
      <w:start w:val="1"/>
      <w:numFmt w:val="decimal"/>
      <w:lvlText w:val="(%4)"/>
      <w:lvlJc w:val="left"/>
      <w:pPr>
        <w:ind w:left="1996" w:hanging="720"/>
      </w:pPr>
      <w:rPr>
        <w:rFonts w:ascii="Arial" w:eastAsia="Arial" w:hAnsi="Arial" w:cs="Arial" w:hint="default"/>
        <w:spacing w:val="-1"/>
        <w:w w:val="100"/>
        <w:sz w:val="22"/>
        <w:szCs w:val="22"/>
      </w:rPr>
    </w:lvl>
    <w:lvl w:ilvl="4">
      <w:start w:val="1"/>
      <w:numFmt w:val="lowerRoman"/>
      <w:lvlText w:val="(%5)"/>
      <w:lvlJc w:val="left"/>
      <w:pPr>
        <w:ind w:left="2954" w:hanging="708"/>
      </w:pPr>
      <w:rPr>
        <w:rFonts w:ascii="Arial" w:eastAsia="Arial" w:hAnsi="Arial" w:cs="Arial" w:hint="default"/>
        <w:spacing w:val="-2"/>
        <w:w w:val="100"/>
        <w:sz w:val="22"/>
        <w:szCs w:val="22"/>
      </w:rPr>
    </w:lvl>
    <w:lvl w:ilvl="5">
      <w:numFmt w:val="bullet"/>
      <w:lvlText w:val="•"/>
      <w:lvlJc w:val="left"/>
      <w:pPr>
        <w:ind w:left="2240" w:hanging="708"/>
      </w:pPr>
      <w:rPr>
        <w:rFonts w:hint="default"/>
      </w:rPr>
    </w:lvl>
    <w:lvl w:ilvl="6">
      <w:numFmt w:val="bullet"/>
      <w:lvlText w:val="•"/>
      <w:lvlJc w:val="left"/>
      <w:pPr>
        <w:ind w:left="2280" w:hanging="708"/>
      </w:pPr>
      <w:rPr>
        <w:rFonts w:hint="default"/>
      </w:rPr>
    </w:lvl>
    <w:lvl w:ilvl="7">
      <w:numFmt w:val="bullet"/>
      <w:lvlText w:val="•"/>
      <w:lvlJc w:val="left"/>
      <w:pPr>
        <w:ind w:left="2960" w:hanging="708"/>
      </w:pPr>
      <w:rPr>
        <w:rFonts w:hint="default"/>
      </w:rPr>
    </w:lvl>
    <w:lvl w:ilvl="8">
      <w:numFmt w:val="bullet"/>
      <w:lvlText w:val="•"/>
      <w:lvlJc w:val="left"/>
      <w:pPr>
        <w:ind w:left="5166" w:hanging="708"/>
      </w:pPr>
      <w:rPr>
        <w:rFonts w:hint="default"/>
      </w:rPr>
    </w:lvl>
  </w:abstractNum>
  <w:abstractNum w:abstractNumId="98" w15:restartNumberingAfterBreak="0">
    <w:nsid w:val="65EA07F9"/>
    <w:multiLevelType w:val="hybridMultilevel"/>
    <w:tmpl w:val="63E23F94"/>
    <w:lvl w:ilvl="0" w:tplc="FFFFFFFF">
      <w:start w:val="1"/>
      <w:numFmt w:val="lowerLetter"/>
      <w:lvlText w:val="%1)"/>
      <w:lvlJc w:val="left"/>
      <w:pPr>
        <w:ind w:left="387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67C23F6F"/>
    <w:multiLevelType w:val="hybridMultilevel"/>
    <w:tmpl w:val="52F86A8A"/>
    <w:lvl w:ilvl="0" w:tplc="FFFFFFFF">
      <w:start w:val="1"/>
      <w:numFmt w:val="lowerLetter"/>
      <w:lvlText w:val="(%1)"/>
      <w:lvlJc w:val="left"/>
      <w:pPr>
        <w:ind w:left="838" w:hanging="360"/>
      </w:pPr>
      <w:rPr>
        <w:rFonts w:hint="default"/>
      </w:rPr>
    </w:lvl>
    <w:lvl w:ilvl="1" w:tplc="FFFFFFFF" w:tentative="1">
      <w:start w:val="1"/>
      <w:numFmt w:val="lowerLetter"/>
      <w:lvlText w:val="%2."/>
      <w:lvlJc w:val="left"/>
      <w:pPr>
        <w:ind w:left="1558" w:hanging="360"/>
      </w:pPr>
    </w:lvl>
    <w:lvl w:ilvl="2" w:tplc="FFFFFFFF" w:tentative="1">
      <w:start w:val="1"/>
      <w:numFmt w:val="lowerRoman"/>
      <w:lvlText w:val="%3."/>
      <w:lvlJc w:val="right"/>
      <w:pPr>
        <w:ind w:left="2278" w:hanging="180"/>
      </w:pPr>
    </w:lvl>
    <w:lvl w:ilvl="3" w:tplc="FFFFFFFF" w:tentative="1">
      <w:start w:val="1"/>
      <w:numFmt w:val="decimal"/>
      <w:lvlText w:val="%4."/>
      <w:lvlJc w:val="left"/>
      <w:pPr>
        <w:ind w:left="2998" w:hanging="360"/>
      </w:pPr>
    </w:lvl>
    <w:lvl w:ilvl="4" w:tplc="FFFFFFFF" w:tentative="1">
      <w:start w:val="1"/>
      <w:numFmt w:val="lowerLetter"/>
      <w:lvlText w:val="%5."/>
      <w:lvlJc w:val="left"/>
      <w:pPr>
        <w:ind w:left="3718" w:hanging="360"/>
      </w:pPr>
    </w:lvl>
    <w:lvl w:ilvl="5" w:tplc="FFFFFFFF" w:tentative="1">
      <w:start w:val="1"/>
      <w:numFmt w:val="lowerRoman"/>
      <w:lvlText w:val="%6."/>
      <w:lvlJc w:val="right"/>
      <w:pPr>
        <w:ind w:left="4438" w:hanging="180"/>
      </w:pPr>
    </w:lvl>
    <w:lvl w:ilvl="6" w:tplc="FFFFFFFF" w:tentative="1">
      <w:start w:val="1"/>
      <w:numFmt w:val="decimal"/>
      <w:lvlText w:val="%7."/>
      <w:lvlJc w:val="left"/>
      <w:pPr>
        <w:ind w:left="5158" w:hanging="360"/>
      </w:pPr>
    </w:lvl>
    <w:lvl w:ilvl="7" w:tplc="FFFFFFFF" w:tentative="1">
      <w:start w:val="1"/>
      <w:numFmt w:val="lowerLetter"/>
      <w:lvlText w:val="%8."/>
      <w:lvlJc w:val="left"/>
      <w:pPr>
        <w:ind w:left="5878" w:hanging="360"/>
      </w:pPr>
    </w:lvl>
    <w:lvl w:ilvl="8" w:tplc="FFFFFFFF" w:tentative="1">
      <w:start w:val="1"/>
      <w:numFmt w:val="lowerRoman"/>
      <w:lvlText w:val="%9."/>
      <w:lvlJc w:val="right"/>
      <w:pPr>
        <w:ind w:left="6598" w:hanging="180"/>
      </w:pPr>
    </w:lvl>
  </w:abstractNum>
  <w:abstractNum w:abstractNumId="100" w15:restartNumberingAfterBreak="0">
    <w:nsid w:val="68E578D1"/>
    <w:multiLevelType w:val="hybridMultilevel"/>
    <w:tmpl w:val="4656D02C"/>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694D0F34"/>
    <w:multiLevelType w:val="multilevel"/>
    <w:tmpl w:val="966ADAE0"/>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 w15:restartNumberingAfterBreak="0">
    <w:nsid w:val="69FF1C01"/>
    <w:multiLevelType w:val="multilevel"/>
    <w:tmpl w:val="6CBAB6FE"/>
    <w:lvl w:ilvl="0">
      <w:start w:val="1"/>
      <w:numFmt w:val="decimal"/>
      <w:lvlText w:val="%1.0"/>
      <w:lvlJc w:val="left"/>
      <w:pPr>
        <w:ind w:left="839" w:hanging="721"/>
      </w:pPr>
      <w:rPr>
        <w:rFonts w:ascii="Arial" w:eastAsia="Arial" w:hAnsi="Arial" w:cs="Arial" w:hint="default"/>
        <w:b/>
        <w:bCs/>
        <w:spacing w:val="-1"/>
        <w:w w:val="100"/>
        <w:sz w:val="22"/>
        <w:szCs w:val="22"/>
      </w:rPr>
    </w:lvl>
    <w:lvl w:ilvl="1">
      <w:start w:val="1"/>
      <w:numFmt w:val="decimal"/>
      <w:lvlText w:val="%1.%2"/>
      <w:lvlJc w:val="left"/>
      <w:pPr>
        <w:ind w:left="839" w:hanging="721"/>
      </w:pPr>
      <w:rPr>
        <w:rFonts w:hint="default"/>
        <w:b/>
        <w:bCs/>
        <w:spacing w:val="-1"/>
        <w:w w:val="100"/>
      </w:rPr>
    </w:lvl>
    <w:lvl w:ilvl="2">
      <w:start w:val="1"/>
      <w:numFmt w:val="lowerLetter"/>
      <w:lvlText w:val="(%3)"/>
      <w:lvlJc w:val="left"/>
      <w:pPr>
        <w:ind w:left="1560" w:hanging="721"/>
      </w:pPr>
      <w:rPr>
        <w:rFonts w:ascii="Arial" w:eastAsia="Arial" w:hAnsi="Arial" w:cs="Arial" w:hint="default"/>
        <w:spacing w:val="-1"/>
        <w:w w:val="100"/>
        <w:sz w:val="22"/>
        <w:szCs w:val="22"/>
      </w:rPr>
    </w:lvl>
    <w:lvl w:ilvl="3">
      <w:start w:val="1"/>
      <w:numFmt w:val="decimal"/>
      <w:lvlText w:val="(%4)"/>
      <w:lvlJc w:val="left"/>
      <w:pPr>
        <w:ind w:left="2278" w:hanging="721"/>
      </w:pPr>
      <w:rPr>
        <w:rFonts w:ascii="Arial" w:eastAsia="Arial" w:hAnsi="Arial" w:cs="Arial" w:hint="default"/>
        <w:spacing w:val="-1"/>
        <w:w w:val="100"/>
        <w:sz w:val="22"/>
        <w:szCs w:val="22"/>
      </w:rPr>
    </w:lvl>
    <w:lvl w:ilvl="4">
      <w:numFmt w:val="bullet"/>
      <w:lvlText w:val="•"/>
      <w:lvlJc w:val="left"/>
      <w:pPr>
        <w:ind w:left="1580" w:hanging="721"/>
      </w:pPr>
      <w:rPr>
        <w:rFonts w:hint="default"/>
      </w:rPr>
    </w:lvl>
    <w:lvl w:ilvl="5">
      <w:numFmt w:val="bullet"/>
      <w:lvlText w:val="•"/>
      <w:lvlJc w:val="left"/>
      <w:pPr>
        <w:ind w:left="1680" w:hanging="721"/>
      </w:pPr>
      <w:rPr>
        <w:rFonts w:hint="default"/>
      </w:rPr>
    </w:lvl>
    <w:lvl w:ilvl="6">
      <w:numFmt w:val="bullet"/>
      <w:lvlText w:val="•"/>
      <w:lvlJc w:val="left"/>
      <w:pPr>
        <w:ind w:left="1720" w:hanging="721"/>
      </w:pPr>
      <w:rPr>
        <w:rFonts w:hint="default"/>
      </w:rPr>
    </w:lvl>
    <w:lvl w:ilvl="7">
      <w:numFmt w:val="bullet"/>
      <w:lvlText w:val="•"/>
      <w:lvlJc w:val="left"/>
      <w:pPr>
        <w:ind w:left="2280" w:hanging="721"/>
      </w:pPr>
      <w:rPr>
        <w:rFonts w:hint="default"/>
      </w:rPr>
    </w:lvl>
    <w:lvl w:ilvl="8">
      <w:numFmt w:val="bullet"/>
      <w:lvlText w:val="•"/>
      <w:lvlJc w:val="left"/>
      <w:pPr>
        <w:ind w:left="2440" w:hanging="721"/>
      </w:pPr>
      <w:rPr>
        <w:rFonts w:hint="default"/>
      </w:rPr>
    </w:lvl>
  </w:abstractNum>
  <w:abstractNum w:abstractNumId="103" w15:restartNumberingAfterBreak="0">
    <w:nsid w:val="6BE32E08"/>
    <w:multiLevelType w:val="hybridMultilevel"/>
    <w:tmpl w:val="2570C1A8"/>
    <w:lvl w:ilvl="0" w:tplc="E5741E40">
      <w:start w:val="4"/>
      <w:numFmt w:val="lowerRoman"/>
      <w:lvlText w:val="(%1)"/>
      <w:lvlJc w:val="left"/>
      <w:pPr>
        <w:ind w:left="126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4" w15:restartNumberingAfterBreak="0">
    <w:nsid w:val="6C4555B6"/>
    <w:multiLevelType w:val="hybridMultilevel"/>
    <w:tmpl w:val="FDF4310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5" w15:restartNumberingAfterBreak="0">
    <w:nsid w:val="6CF53171"/>
    <w:multiLevelType w:val="hybridMultilevel"/>
    <w:tmpl w:val="4342B2E0"/>
    <w:lvl w:ilvl="0" w:tplc="6B507B7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6" w15:restartNumberingAfterBreak="0">
    <w:nsid w:val="6D286D2A"/>
    <w:multiLevelType w:val="multilevel"/>
    <w:tmpl w:val="918C0E06"/>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7" w15:restartNumberingAfterBreak="0">
    <w:nsid w:val="6D703977"/>
    <w:multiLevelType w:val="hybridMultilevel"/>
    <w:tmpl w:val="A164E600"/>
    <w:lvl w:ilvl="0" w:tplc="1E1C7F0C">
      <w:start w:val="1"/>
      <w:numFmt w:val="decimal"/>
      <w:lvlText w:val="(%1)"/>
      <w:lvlJc w:val="left"/>
      <w:pPr>
        <w:ind w:left="2226" w:hanging="360"/>
      </w:pPr>
      <w:rPr>
        <w:rFonts w:ascii="Arial" w:eastAsia="Arial" w:hAnsi="Arial" w:cs="Arial" w:hint="default"/>
        <w:spacing w:val="-1"/>
        <w:w w:val="100"/>
        <w:sz w:val="22"/>
        <w:szCs w:val="22"/>
      </w:rPr>
    </w:lvl>
    <w:lvl w:ilvl="1" w:tplc="517C839C">
      <w:numFmt w:val="bullet"/>
      <w:lvlText w:val="•"/>
      <w:lvlJc w:val="left"/>
      <w:pPr>
        <w:ind w:left="2956" w:hanging="360"/>
      </w:pPr>
      <w:rPr>
        <w:rFonts w:hint="default"/>
      </w:rPr>
    </w:lvl>
    <w:lvl w:ilvl="2" w:tplc="9202FD88">
      <w:numFmt w:val="bullet"/>
      <w:lvlText w:val="•"/>
      <w:lvlJc w:val="left"/>
      <w:pPr>
        <w:ind w:left="3692" w:hanging="360"/>
      </w:pPr>
      <w:rPr>
        <w:rFonts w:hint="default"/>
      </w:rPr>
    </w:lvl>
    <w:lvl w:ilvl="3" w:tplc="01964730">
      <w:numFmt w:val="bullet"/>
      <w:lvlText w:val="•"/>
      <w:lvlJc w:val="left"/>
      <w:pPr>
        <w:ind w:left="4428" w:hanging="360"/>
      </w:pPr>
      <w:rPr>
        <w:rFonts w:hint="default"/>
      </w:rPr>
    </w:lvl>
    <w:lvl w:ilvl="4" w:tplc="495E22B4">
      <w:numFmt w:val="bullet"/>
      <w:lvlText w:val="•"/>
      <w:lvlJc w:val="left"/>
      <w:pPr>
        <w:ind w:left="5164" w:hanging="360"/>
      </w:pPr>
      <w:rPr>
        <w:rFonts w:hint="default"/>
      </w:rPr>
    </w:lvl>
    <w:lvl w:ilvl="5" w:tplc="DD4427C2">
      <w:numFmt w:val="bullet"/>
      <w:lvlText w:val="•"/>
      <w:lvlJc w:val="left"/>
      <w:pPr>
        <w:ind w:left="5900" w:hanging="360"/>
      </w:pPr>
      <w:rPr>
        <w:rFonts w:hint="default"/>
      </w:rPr>
    </w:lvl>
    <w:lvl w:ilvl="6" w:tplc="9A401584">
      <w:numFmt w:val="bullet"/>
      <w:lvlText w:val="•"/>
      <w:lvlJc w:val="left"/>
      <w:pPr>
        <w:ind w:left="6636" w:hanging="360"/>
      </w:pPr>
      <w:rPr>
        <w:rFonts w:hint="default"/>
      </w:rPr>
    </w:lvl>
    <w:lvl w:ilvl="7" w:tplc="B20E4A5A">
      <w:numFmt w:val="bullet"/>
      <w:lvlText w:val="•"/>
      <w:lvlJc w:val="left"/>
      <w:pPr>
        <w:ind w:left="7372" w:hanging="360"/>
      </w:pPr>
      <w:rPr>
        <w:rFonts w:hint="default"/>
      </w:rPr>
    </w:lvl>
    <w:lvl w:ilvl="8" w:tplc="EE446B7A">
      <w:numFmt w:val="bullet"/>
      <w:lvlText w:val="•"/>
      <w:lvlJc w:val="left"/>
      <w:pPr>
        <w:ind w:left="8108" w:hanging="360"/>
      </w:pPr>
      <w:rPr>
        <w:rFonts w:hint="default"/>
      </w:rPr>
    </w:lvl>
  </w:abstractNum>
  <w:abstractNum w:abstractNumId="108" w15:restartNumberingAfterBreak="0">
    <w:nsid w:val="6D9F28BF"/>
    <w:multiLevelType w:val="hybridMultilevel"/>
    <w:tmpl w:val="323CA180"/>
    <w:lvl w:ilvl="0" w:tplc="4DA664BE">
      <w:start w:val="1"/>
      <w:numFmt w:val="lowerLetter"/>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9" w15:restartNumberingAfterBreak="0">
    <w:nsid w:val="6DE82DD8"/>
    <w:multiLevelType w:val="multilevel"/>
    <w:tmpl w:val="95E2970A"/>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0" w15:restartNumberingAfterBreak="0">
    <w:nsid w:val="6EA175C0"/>
    <w:multiLevelType w:val="hybridMultilevel"/>
    <w:tmpl w:val="D47ADAF2"/>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6FA83C90"/>
    <w:multiLevelType w:val="hybridMultilevel"/>
    <w:tmpl w:val="F730717C"/>
    <w:lvl w:ilvl="0" w:tplc="FFFFFFFF">
      <w:start w:val="1"/>
      <w:numFmt w:val="lowerLetter"/>
      <w:lvlText w:val="%1)"/>
      <w:lvlJc w:val="left"/>
      <w:pPr>
        <w:ind w:left="720" w:hanging="360"/>
      </w:pPr>
      <w:rPr>
        <w:rFonts w:hint="default"/>
      </w:rPr>
    </w:lvl>
    <w:lvl w:ilvl="1" w:tplc="10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70BC37DE"/>
    <w:multiLevelType w:val="multilevel"/>
    <w:tmpl w:val="A5BE00CA"/>
    <w:lvl w:ilvl="0">
      <w:start w:val="3"/>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711342AE"/>
    <w:multiLevelType w:val="multilevel"/>
    <w:tmpl w:val="966ADAE0"/>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72BB40D8"/>
    <w:multiLevelType w:val="multilevel"/>
    <w:tmpl w:val="7884E0C2"/>
    <w:lvl w:ilvl="0">
      <w:start w:val="1"/>
      <w:numFmt w:val="lowerLetter"/>
      <w:lvlText w:val="(%1)"/>
      <w:lvlJc w:val="left"/>
      <w:pPr>
        <w:ind w:left="971" w:hanging="852"/>
      </w:pPr>
      <w:rPr>
        <w:rFonts w:ascii="Arial" w:eastAsia="Arial" w:hAnsi="Arial" w:cs="Arial" w:hint="default"/>
        <w:spacing w:val="-1"/>
        <w:w w:val="100"/>
        <w:sz w:val="22"/>
        <w:szCs w:val="22"/>
      </w:rPr>
    </w:lvl>
    <w:lvl w:ilvl="1">
      <w:numFmt w:val="decimal"/>
      <w:lvlText w:val="3.%2"/>
      <w:lvlJc w:val="left"/>
      <w:pPr>
        <w:ind w:left="971" w:hanging="852"/>
      </w:pPr>
      <w:rPr>
        <w:rFonts w:hint="default"/>
        <w:b/>
        <w:bCs/>
        <w:spacing w:val="-1"/>
        <w:w w:val="100"/>
        <w:sz w:val="22"/>
        <w:szCs w:val="22"/>
      </w:rPr>
    </w:lvl>
    <w:lvl w:ilvl="2">
      <w:start w:val="1"/>
      <w:numFmt w:val="lowerLetter"/>
      <w:lvlText w:val="(%3)"/>
      <w:lvlJc w:val="left"/>
      <w:pPr>
        <w:ind w:left="1518" w:hanging="588"/>
      </w:pPr>
      <w:rPr>
        <w:rFonts w:ascii="Arial" w:eastAsia="Arial" w:hAnsi="Arial" w:cs="Arial" w:hint="default"/>
        <w:spacing w:val="-1"/>
        <w:w w:val="100"/>
        <w:sz w:val="22"/>
        <w:szCs w:val="22"/>
      </w:rPr>
    </w:lvl>
    <w:lvl w:ilvl="3">
      <w:start w:val="1"/>
      <w:numFmt w:val="decimal"/>
      <w:lvlText w:val="(%4)"/>
      <w:lvlJc w:val="left"/>
      <w:pPr>
        <w:ind w:left="1996" w:hanging="720"/>
      </w:pPr>
      <w:rPr>
        <w:rFonts w:ascii="Arial" w:eastAsia="Arial" w:hAnsi="Arial" w:cs="Arial" w:hint="default"/>
        <w:spacing w:val="-1"/>
        <w:w w:val="100"/>
        <w:sz w:val="22"/>
        <w:szCs w:val="22"/>
      </w:rPr>
    </w:lvl>
    <w:lvl w:ilvl="4">
      <w:start w:val="1"/>
      <w:numFmt w:val="lowerRoman"/>
      <w:lvlText w:val="(%5)"/>
      <w:lvlJc w:val="left"/>
      <w:pPr>
        <w:ind w:left="2954" w:hanging="708"/>
      </w:pPr>
      <w:rPr>
        <w:rFonts w:ascii="Arial" w:eastAsia="Arial" w:hAnsi="Arial" w:cs="Arial" w:hint="default"/>
        <w:spacing w:val="-2"/>
        <w:w w:val="100"/>
        <w:sz w:val="22"/>
        <w:szCs w:val="22"/>
      </w:rPr>
    </w:lvl>
    <w:lvl w:ilvl="5">
      <w:numFmt w:val="bullet"/>
      <w:lvlText w:val="•"/>
      <w:lvlJc w:val="left"/>
      <w:pPr>
        <w:ind w:left="2240" w:hanging="708"/>
      </w:pPr>
      <w:rPr>
        <w:rFonts w:hint="default"/>
      </w:rPr>
    </w:lvl>
    <w:lvl w:ilvl="6">
      <w:numFmt w:val="bullet"/>
      <w:lvlText w:val="•"/>
      <w:lvlJc w:val="left"/>
      <w:pPr>
        <w:ind w:left="2280" w:hanging="708"/>
      </w:pPr>
      <w:rPr>
        <w:rFonts w:hint="default"/>
      </w:rPr>
    </w:lvl>
    <w:lvl w:ilvl="7">
      <w:numFmt w:val="bullet"/>
      <w:lvlText w:val="•"/>
      <w:lvlJc w:val="left"/>
      <w:pPr>
        <w:ind w:left="2960" w:hanging="708"/>
      </w:pPr>
      <w:rPr>
        <w:rFonts w:hint="default"/>
      </w:rPr>
    </w:lvl>
    <w:lvl w:ilvl="8">
      <w:numFmt w:val="bullet"/>
      <w:lvlText w:val="•"/>
      <w:lvlJc w:val="left"/>
      <w:pPr>
        <w:ind w:left="5166" w:hanging="708"/>
      </w:pPr>
      <w:rPr>
        <w:rFonts w:hint="default"/>
      </w:rPr>
    </w:lvl>
  </w:abstractNum>
  <w:abstractNum w:abstractNumId="115" w15:restartNumberingAfterBreak="0">
    <w:nsid w:val="73A132FA"/>
    <w:multiLevelType w:val="multilevel"/>
    <w:tmpl w:val="4B266608"/>
    <w:lvl w:ilvl="0">
      <w:start w:val="2"/>
      <w:numFmt w:val="decimal"/>
      <w:lvlText w:val="%1.0"/>
      <w:lvlJc w:val="left"/>
      <w:pPr>
        <w:ind w:left="972" w:hanging="852"/>
      </w:pPr>
      <w:rPr>
        <w:rFonts w:hint="default"/>
      </w:rPr>
    </w:lvl>
    <w:lvl w:ilvl="1">
      <w:numFmt w:val="decimal"/>
      <w:lvlText w:val="%1.%2"/>
      <w:lvlJc w:val="left"/>
      <w:pPr>
        <w:ind w:left="972" w:hanging="852"/>
      </w:pPr>
      <w:rPr>
        <w:rFonts w:ascii="Arial" w:eastAsia="Arial" w:hAnsi="Arial" w:cs="Arial" w:hint="default"/>
        <w:b/>
        <w:bCs/>
        <w:spacing w:val="-1"/>
        <w:w w:val="100"/>
        <w:sz w:val="22"/>
        <w:szCs w:val="22"/>
      </w:rPr>
    </w:lvl>
    <w:lvl w:ilvl="2">
      <w:start w:val="1"/>
      <w:numFmt w:val="lowerLetter"/>
      <w:lvlText w:val="(%3)"/>
      <w:lvlJc w:val="left"/>
      <w:pPr>
        <w:ind w:left="1679" w:hanging="720"/>
      </w:pPr>
      <w:rPr>
        <w:rFonts w:ascii="Arial" w:eastAsia="Arial" w:hAnsi="Arial" w:cs="Arial" w:hint="default"/>
        <w:spacing w:val="-1"/>
        <w:w w:val="100"/>
        <w:sz w:val="22"/>
        <w:szCs w:val="22"/>
      </w:rPr>
    </w:lvl>
    <w:lvl w:ilvl="3">
      <w:start w:val="1"/>
      <w:numFmt w:val="decimal"/>
      <w:lvlText w:val="(%4)"/>
      <w:lvlJc w:val="left"/>
      <w:pPr>
        <w:ind w:left="2244" w:hanging="540"/>
      </w:pPr>
      <w:rPr>
        <w:rFonts w:ascii="Arial" w:eastAsia="Arial" w:hAnsi="Arial" w:cs="Arial" w:hint="default"/>
        <w:spacing w:val="-1"/>
        <w:w w:val="100"/>
        <w:sz w:val="22"/>
        <w:szCs w:val="22"/>
      </w:rPr>
    </w:lvl>
    <w:lvl w:ilvl="4">
      <w:numFmt w:val="bullet"/>
      <w:lvlText w:val="•"/>
      <w:lvlJc w:val="left"/>
      <w:pPr>
        <w:ind w:left="3291" w:hanging="540"/>
      </w:pPr>
      <w:rPr>
        <w:rFonts w:hint="default"/>
      </w:rPr>
    </w:lvl>
    <w:lvl w:ilvl="5">
      <w:numFmt w:val="bullet"/>
      <w:lvlText w:val="•"/>
      <w:lvlJc w:val="left"/>
      <w:pPr>
        <w:ind w:left="4342" w:hanging="540"/>
      </w:pPr>
      <w:rPr>
        <w:rFonts w:hint="default"/>
      </w:rPr>
    </w:lvl>
    <w:lvl w:ilvl="6">
      <w:numFmt w:val="bullet"/>
      <w:lvlText w:val="•"/>
      <w:lvlJc w:val="left"/>
      <w:pPr>
        <w:ind w:left="5394" w:hanging="540"/>
      </w:pPr>
      <w:rPr>
        <w:rFonts w:hint="default"/>
      </w:rPr>
    </w:lvl>
    <w:lvl w:ilvl="7">
      <w:numFmt w:val="bullet"/>
      <w:lvlText w:val="•"/>
      <w:lvlJc w:val="left"/>
      <w:pPr>
        <w:ind w:left="6445" w:hanging="540"/>
      </w:pPr>
      <w:rPr>
        <w:rFonts w:hint="default"/>
      </w:rPr>
    </w:lvl>
    <w:lvl w:ilvl="8">
      <w:numFmt w:val="bullet"/>
      <w:lvlText w:val="•"/>
      <w:lvlJc w:val="left"/>
      <w:pPr>
        <w:ind w:left="7497" w:hanging="540"/>
      </w:pPr>
      <w:rPr>
        <w:rFonts w:hint="default"/>
      </w:rPr>
    </w:lvl>
  </w:abstractNum>
  <w:abstractNum w:abstractNumId="116" w15:restartNumberingAfterBreak="0">
    <w:nsid w:val="77247F46"/>
    <w:multiLevelType w:val="multilevel"/>
    <w:tmpl w:val="95E2970A"/>
    <w:lvl w:ilvl="0">
      <w:start w:val="4"/>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792F61AD"/>
    <w:multiLevelType w:val="multilevel"/>
    <w:tmpl w:val="FA8A142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7A70621E"/>
    <w:multiLevelType w:val="multilevel"/>
    <w:tmpl w:val="47120AA4"/>
    <w:lvl w:ilvl="0">
      <w:start w:val="6"/>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b w:val="0"/>
        <w:bCs w:val="0"/>
      </w:rPr>
    </w:lvl>
    <w:lvl w:ilvl="2">
      <w:start w:val="1"/>
      <w:numFmt w:val="lowerLetter"/>
      <w:lvlText w:val="(%3)"/>
      <w:lvlJc w:val="right"/>
      <w:pPr>
        <w:ind w:left="1224" w:hanging="504"/>
      </w:pPr>
      <w:rPr>
        <w:rFonts w:hint="default"/>
        <w:b w:val="0"/>
        <w:bCs w:val="0"/>
      </w:rPr>
    </w:lvl>
    <w:lvl w:ilvl="3">
      <w:start w:val="1"/>
      <w:numFmt w:val="lowerRoman"/>
      <w:lvlText w:val="(%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7BAA79A6"/>
    <w:multiLevelType w:val="hybridMultilevel"/>
    <w:tmpl w:val="E9889822"/>
    <w:lvl w:ilvl="0" w:tplc="FFFFFFFF">
      <w:start w:val="1"/>
      <w:numFmt w:val="lowerLetter"/>
      <w:lvlText w:val="(%1)"/>
      <w:lvlJc w:val="left"/>
      <w:pPr>
        <w:ind w:left="720" w:hanging="360"/>
      </w:pPr>
      <w:rPr>
        <w:rFonts w:hint="default"/>
      </w:rPr>
    </w:lvl>
    <w:lvl w:ilvl="1" w:tplc="FFFFFFFF">
      <w:start w:val="1"/>
      <w:numFmt w:val="lowerRoman"/>
      <w:lvlText w:val="(%2)"/>
      <w:lvlJc w:val="right"/>
      <w:pPr>
        <w:ind w:left="15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7D6E409E"/>
    <w:multiLevelType w:val="hybridMultilevel"/>
    <w:tmpl w:val="52F86A8A"/>
    <w:lvl w:ilvl="0" w:tplc="FFFFFFFF">
      <w:start w:val="1"/>
      <w:numFmt w:val="lowerLetter"/>
      <w:lvlText w:val="(%1)"/>
      <w:lvlJc w:val="left"/>
      <w:pPr>
        <w:ind w:left="838" w:hanging="360"/>
      </w:pPr>
      <w:rPr>
        <w:rFonts w:hint="default"/>
      </w:rPr>
    </w:lvl>
    <w:lvl w:ilvl="1" w:tplc="FFFFFFFF" w:tentative="1">
      <w:start w:val="1"/>
      <w:numFmt w:val="lowerLetter"/>
      <w:lvlText w:val="%2."/>
      <w:lvlJc w:val="left"/>
      <w:pPr>
        <w:ind w:left="1558" w:hanging="360"/>
      </w:pPr>
    </w:lvl>
    <w:lvl w:ilvl="2" w:tplc="FFFFFFFF" w:tentative="1">
      <w:start w:val="1"/>
      <w:numFmt w:val="lowerRoman"/>
      <w:lvlText w:val="%3."/>
      <w:lvlJc w:val="right"/>
      <w:pPr>
        <w:ind w:left="2278" w:hanging="180"/>
      </w:pPr>
    </w:lvl>
    <w:lvl w:ilvl="3" w:tplc="FFFFFFFF" w:tentative="1">
      <w:start w:val="1"/>
      <w:numFmt w:val="decimal"/>
      <w:lvlText w:val="%4."/>
      <w:lvlJc w:val="left"/>
      <w:pPr>
        <w:ind w:left="2998" w:hanging="360"/>
      </w:pPr>
    </w:lvl>
    <w:lvl w:ilvl="4" w:tplc="FFFFFFFF" w:tentative="1">
      <w:start w:val="1"/>
      <w:numFmt w:val="lowerLetter"/>
      <w:lvlText w:val="%5."/>
      <w:lvlJc w:val="left"/>
      <w:pPr>
        <w:ind w:left="3718" w:hanging="360"/>
      </w:pPr>
    </w:lvl>
    <w:lvl w:ilvl="5" w:tplc="FFFFFFFF" w:tentative="1">
      <w:start w:val="1"/>
      <w:numFmt w:val="lowerRoman"/>
      <w:lvlText w:val="%6."/>
      <w:lvlJc w:val="right"/>
      <w:pPr>
        <w:ind w:left="4438" w:hanging="180"/>
      </w:pPr>
    </w:lvl>
    <w:lvl w:ilvl="6" w:tplc="FFFFFFFF" w:tentative="1">
      <w:start w:val="1"/>
      <w:numFmt w:val="decimal"/>
      <w:lvlText w:val="%7."/>
      <w:lvlJc w:val="left"/>
      <w:pPr>
        <w:ind w:left="5158" w:hanging="360"/>
      </w:pPr>
    </w:lvl>
    <w:lvl w:ilvl="7" w:tplc="FFFFFFFF" w:tentative="1">
      <w:start w:val="1"/>
      <w:numFmt w:val="lowerLetter"/>
      <w:lvlText w:val="%8."/>
      <w:lvlJc w:val="left"/>
      <w:pPr>
        <w:ind w:left="5878" w:hanging="360"/>
      </w:pPr>
    </w:lvl>
    <w:lvl w:ilvl="8" w:tplc="FFFFFFFF" w:tentative="1">
      <w:start w:val="1"/>
      <w:numFmt w:val="lowerRoman"/>
      <w:lvlText w:val="%9."/>
      <w:lvlJc w:val="right"/>
      <w:pPr>
        <w:ind w:left="6598" w:hanging="180"/>
      </w:pPr>
    </w:lvl>
  </w:abstractNum>
  <w:abstractNum w:abstractNumId="121" w15:restartNumberingAfterBreak="0">
    <w:nsid w:val="7E2408EC"/>
    <w:multiLevelType w:val="hybridMultilevel"/>
    <w:tmpl w:val="DCC8A752"/>
    <w:lvl w:ilvl="0" w:tplc="083673CC">
      <w:start w:val="1"/>
      <w:numFmt w:val="lowerLetter"/>
      <w:lvlText w:val="%1)"/>
      <w:lvlJc w:val="left"/>
      <w:pPr>
        <w:ind w:left="360" w:hanging="360"/>
      </w:pPr>
      <w:rPr>
        <w:rFonts w:hint="default"/>
      </w:rPr>
    </w:lvl>
    <w:lvl w:ilvl="1" w:tplc="10090019" w:tentative="1">
      <w:start w:val="1"/>
      <w:numFmt w:val="lowerLetter"/>
      <w:lvlText w:val="%2."/>
      <w:lvlJc w:val="left"/>
      <w:pPr>
        <w:ind w:left="-2079" w:hanging="360"/>
      </w:pPr>
    </w:lvl>
    <w:lvl w:ilvl="2" w:tplc="1009001B" w:tentative="1">
      <w:start w:val="1"/>
      <w:numFmt w:val="lowerRoman"/>
      <w:lvlText w:val="%3."/>
      <w:lvlJc w:val="right"/>
      <w:pPr>
        <w:ind w:left="-1359" w:hanging="180"/>
      </w:pPr>
    </w:lvl>
    <w:lvl w:ilvl="3" w:tplc="1009000F" w:tentative="1">
      <w:start w:val="1"/>
      <w:numFmt w:val="decimal"/>
      <w:lvlText w:val="%4."/>
      <w:lvlJc w:val="left"/>
      <w:pPr>
        <w:ind w:left="-639" w:hanging="360"/>
      </w:pPr>
    </w:lvl>
    <w:lvl w:ilvl="4" w:tplc="10090019" w:tentative="1">
      <w:start w:val="1"/>
      <w:numFmt w:val="lowerLetter"/>
      <w:lvlText w:val="%5."/>
      <w:lvlJc w:val="left"/>
      <w:pPr>
        <w:ind w:left="81" w:hanging="360"/>
      </w:pPr>
    </w:lvl>
    <w:lvl w:ilvl="5" w:tplc="1009001B" w:tentative="1">
      <w:start w:val="1"/>
      <w:numFmt w:val="lowerRoman"/>
      <w:lvlText w:val="%6."/>
      <w:lvlJc w:val="right"/>
      <w:pPr>
        <w:ind w:left="801" w:hanging="180"/>
      </w:pPr>
    </w:lvl>
    <w:lvl w:ilvl="6" w:tplc="1009000F" w:tentative="1">
      <w:start w:val="1"/>
      <w:numFmt w:val="decimal"/>
      <w:lvlText w:val="%7."/>
      <w:lvlJc w:val="left"/>
      <w:pPr>
        <w:ind w:left="1521" w:hanging="360"/>
      </w:pPr>
    </w:lvl>
    <w:lvl w:ilvl="7" w:tplc="10090019" w:tentative="1">
      <w:start w:val="1"/>
      <w:numFmt w:val="lowerLetter"/>
      <w:lvlText w:val="%8."/>
      <w:lvlJc w:val="left"/>
      <w:pPr>
        <w:ind w:left="2241" w:hanging="360"/>
      </w:pPr>
    </w:lvl>
    <w:lvl w:ilvl="8" w:tplc="1009001B" w:tentative="1">
      <w:start w:val="1"/>
      <w:numFmt w:val="lowerRoman"/>
      <w:lvlText w:val="%9."/>
      <w:lvlJc w:val="right"/>
      <w:pPr>
        <w:ind w:left="2961" w:hanging="180"/>
      </w:pPr>
    </w:lvl>
  </w:abstractNum>
  <w:abstractNum w:abstractNumId="122" w15:restartNumberingAfterBreak="0">
    <w:nsid w:val="7EA1466F"/>
    <w:multiLevelType w:val="hybridMultilevel"/>
    <w:tmpl w:val="9272AED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46943530">
    <w:abstractNumId w:val="57"/>
  </w:num>
  <w:num w:numId="2" w16cid:durableId="1071537349">
    <w:abstractNumId w:val="85"/>
  </w:num>
  <w:num w:numId="3" w16cid:durableId="775096317">
    <w:abstractNumId w:val="69"/>
  </w:num>
  <w:num w:numId="4" w16cid:durableId="1578589217">
    <w:abstractNumId w:val="51"/>
  </w:num>
  <w:num w:numId="5" w16cid:durableId="252130866">
    <w:abstractNumId w:val="107"/>
  </w:num>
  <w:num w:numId="6" w16cid:durableId="1830946406">
    <w:abstractNumId w:val="84"/>
  </w:num>
  <w:num w:numId="7" w16cid:durableId="770004545">
    <w:abstractNumId w:val="9"/>
  </w:num>
  <w:num w:numId="8" w16cid:durableId="1004279398">
    <w:abstractNumId w:val="55"/>
  </w:num>
  <w:num w:numId="9" w16cid:durableId="1538010095">
    <w:abstractNumId w:val="15"/>
  </w:num>
  <w:num w:numId="10" w16cid:durableId="1198155751">
    <w:abstractNumId w:val="71"/>
  </w:num>
  <w:num w:numId="11" w16cid:durableId="822896580">
    <w:abstractNumId w:val="97"/>
  </w:num>
  <w:num w:numId="12" w16cid:durableId="1934390450">
    <w:abstractNumId w:val="95"/>
  </w:num>
  <w:num w:numId="13" w16cid:durableId="1207373687">
    <w:abstractNumId w:val="23"/>
  </w:num>
  <w:num w:numId="14" w16cid:durableId="130631578">
    <w:abstractNumId w:val="53"/>
  </w:num>
  <w:num w:numId="15" w16cid:durableId="464274142">
    <w:abstractNumId w:val="42"/>
  </w:num>
  <w:num w:numId="16" w16cid:durableId="957687851">
    <w:abstractNumId w:val="104"/>
  </w:num>
  <w:num w:numId="17" w16cid:durableId="465902335">
    <w:abstractNumId w:val="8"/>
  </w:num>
  <w:num w:numId="18" w16cid:durableId="1139759237">
    <w:abstractNumId w:val="2"/>
  </w:num>
  <w:num w:numId="19" w16cid:durableId="1857110545">
    <w:abstractNumId w:val="24"/>
  </w:num>
  <w:num w:numId="20" w16cid:durableId="1888683849">
    <w:abstractNumId w:val="11"/>
  </w:num>
  <w:num w:numId="21" w16cid:durableId="1885673324">
    <w:abstractNumId w:val="83"/>
  </w:num>
  <w:num w:numId="22" w16cid:durableId="287008342">
    <w:abstractNumId w:val="41"/>
  </w:num>
  <w:num w:numId="23" w16cid:durableId="1542356286">
    <w:abstractNumId w:val="45"/>
  </w:num>
  <w:num w:numId="24" w16cid:durableId="659117516">
    <w:abstractNumId w:val="28"/>
  </w:num>
  <w:num w:numId="25" w16cid:durableId="1499077992">
    <w:abstractNumId w:val="58"/>
  </w:num>
  <w:num w:numId="26" w16cid:durableId="730077609">
    <w:abstractNumId w:val="68"/>
  </w:num>
  <w:num w:numId="27" w16cid:durableId="1791246056">
    <w:abstractNumId w:val="36"/>
  </w:num>
  <w:num w:numId="28" w16cid:durableId="487332099">
    <w:abstractNumId w:val="122"/>
  </w:num>
  <w:num w:numId="29" w16cid:durableId="1198928268">
    <w:abstractNumId w:val="100"/>
  </w:num>
  <w:num w:numId="30" w16cid:durableId="2050569224">
    <w:abstractNumId w:val="73"/>
  </w:num>
  <w:num w:numId="31" w16cid:durableId="939989259">
    <w:abstractNumId w:val="60"/>
  </w:num>
  <w:num w:numId="32" w16cid:durableId="290746168">
    <w:abstractNumId w:val="27"/>
  </w:num>
  <w:num w:numId="33" w16cid:durableId="727339660">
    <w:abstractNumId w:val="98"/>
  </w:num>
  <w:num w:numId="34" w16cid:durableId="1170217935">
    <w:abstractNumId w:val="50"/>
  </w:num>
  <w:num w:numId="35" w16cid:durableId="678584347">
    <w:abstractNumId w:val="59"/>
  </w:num>
  <w:num w:numId="36" w16cid:durableId="1434279915">
    <w:abstractNumId w:val="89"/>
  </w:num>
  <w:num w:numId="37" w16cid:durableId="1545024843">
    <w:abstractNumId w:val="86"/>
  </w:num>
  <w:num w:numId="38" w16cid:durableId="53046027">
    <w:abstractNumId w:val="111"/>
  </w:num>
  <w:num w:numId="39" w16cid:durableId="1822039590">
    <w:abstractNumId w:val="21"/>
  </w:num>
  <w:num w:numId="40" w16cid:durableId="350885951">
    <w:abstractNumId w:val="77"/>
  </w:num>
  <w:num w:numId="41" w16cid:durableId="869148217">
    <w:abstractNumId w:val="47"/>
  </w:num>
  <w:num w:numId="42" w16cid:durableId="1535077514">
    <w:abstractNumId w:val="117"/>
  </w:num>
  <w:num w:numId="43" w16cid:durableId="1932545130">
    <w:abstractNumId w:val="72"/>
  </w:num>
  <w:num w:numId="44" w16cid:durableId="479810467">
    <w:abstractNumId w:val="20"/>
  </w:num>
  <w:num w:numId="45" w16cid:durableId="468012732">
    <w:abstractNumId w:val="34"/>
  </w:num>
  <w:num w:numId="46" w16cid:durableId="958876932">
    <w:abstractNumId w:val="82"/>
  </w:num>
  <w:num w:numId="47" w16cid:durableId="1827479750">
    <w:abstractNumId w:val="40"/>
  </w:num>
  <w:num w:numId="48" w16cid:durableId="2080010467">
    <w:abstractNumId w:val="105"/>
  </w:num>
  <w:num w:numId="49" w16cid:durableId="1003046950">
    <w:abstractNumId w:val="119"/>
  </w:num>
  <w:num w:numId="50" w16cid:durableId="377510315">
    <w:abstractNumId w:val="30"/>
  </w:num>
  <w:num w:numId="51" w16cid:durableId="817261898">
    <w:abstractNumId w:val="18"/>
  </w:num>
  <w:num w:numId="52" w16cid:durableId="1613050149">
    <w:abstractNumId w:val="114"/>
  </w:num>
  <w:num w:numId="53" w16cid:durableId="161168267">
    <w:abstractNumId w:val="44"/>
  </w:num>
  <w:num w:numId="54" w16cid:durableId="871303906">
    <w:abstractNumId w:val="7"/>
  </w:num>
  <w:num w:numId="55" w16cid:durableId="1123765945">
    <w:abstractNumId w:val="17"/>
  </w:num>
  <w:num w:numId="56" w16cid:durableId="1412385816">
    <w:abstractNumId w:val="66"/>
  </w:num>
  <w:num w:numId="57" w16cid:durableId="1877815627">
    <w:abstractNumId w:val="10"/>
  </w:num>
  <w:num w:numId="58" w16cid:durableId="830487709">
    <w:abstractNumId w:val="16"/>
  </w:num>
  <w:num w:numId="59" w16cid:durableId="1697266237">
    <w:abstractNumId w:val="48"/>
  </w:num>
  <w:num w:numId="60" w16cid:durableId="386297091">
    <w:abstractNumId w:val="46"/>
  </w:num>
  <w:num w:numId="61" w16cid:durableId="699204531">
    <w:abstractNumId w:val="102"/>
  </w:num>
  <w:num w:numId="62" w16cid:durableId="1267232734">
    <w:abstractNumId w:val="120"/>
  </w:num>
  <w:num w:numId="63" w16cid:durableId="2139836826">
    <w:abstractNumId w:val="32"/>
  </w:num>
  <w:num w:numId="64" w16cid:durableId="1853258232">
    <w:abstractNumId w:val="106"/>
  </w:num>
  <w:num w:numId="65" w16cid:durableId="80374585">
    <w:abstractNumId w:val="81"/>
  </w:num>
  <w:num w:numId="66" w16cid:durableId="1588342154">
    <w:abstractNumId w:val="92"/>
  </w:num>
  <w:num w:numId="67" w16cid:durableId="1512065219">
    <w:abstractNumId w:val="109"/>
  </w:num>
  <w:num w:numId="68" w16cid:durableId="2025401193">
    <w:abstractNumId w:val="101"/>
  </w:num>
  <w:num w:numId="69" w16cid:durableId="741178104">
    <w:abstractNumId w:val="31"/>
  </w:num>
  <w:num w:numId="70" w16cid:durableId="302275797">
    <w:abstractNumId w:val="91"/>
  </w:num>
  <w:num w:numId="71" w16cid:durableId="887449993">
    <w:abstractNumId w:val="115"/>
  </w:num>
  <w:num w:numId="72" w16cid:durableId="1260485693">
    <w:abstractNumId w:val="121"/>
  </w:num>
  <w:num w:numId="73" w16cid:durableId="562838810">
    <w:abstractNumId w:val="1"/>
  </w:num>
  <w:num w:numId="74" w16cid:durableId="421488601">
    <w:abstractNumId w:val="88"/>
  </w:num>
  <w:num w:numId="75" w16cid:durableId="965816859">
    <w:abstractNumId w:val="96"/>
  </w:num>
  <w:num w:numId="76" w16cid:durableId="1303651763">
    <w:abstractNumId w:val="94"/>
  </w:num>
  <w:num w:numId="77" w16cid:durableId="1702315409">
    <w:abstractNumId w:val="33"/>
  </w:num>
  <w:num w:numId="78" w16cid:durableId="1971940406">
    <w:abstractNumId w:val="56"/>
  </w:num>
  <w:num w:numId="79" w16cid:durableId="633562839">
    <w:abstractNumId w:val="43"/>
  </w:num>
  <w:num w:numId="80" w16cid:durableId="233854272">
    <w:abstractNumId w:val="99"/>
  </w:num>
  <w:num w:numId="81" w16cid:durableId="56903321">
    <w:abstractNumId w:val="4"/>
  </w:num>
  <w:num w:numId="82" w16cid:durableId="1921674997">
    <w:abstractNumId w:val="29"/>
  </w:num>
  <w:num w:numId="83" w16cid:durableId="1406609601">
    <w:abstractNumId w:val="19"/>
  </w:num>
  <w:num w:numId="84" w16cid:durableId="293872078">
    <w:abstractNumId w:val="35"/>
  </w:num>
  <w:num w:numId="85" w16cid:durableId="625893688">
    <w:abstractNumId w:val="116"/>
  </w:num>
  <w:num w:numId="86" w16cid:durableId="1847162368">
    <w:abstractNumId w:val="113"/>
  </w:num>
  <w:num w:numId="87" w16cid:durableId="2068915622">
    <w:abstractNumId w:val="78"/>
  </w:num>
  <w:num w:numId="88" w16cid:durableId="1902906914">
    <w:abstractNumId w:val="5"/>
  </w:num>
  <w:num w:numId="89" w16cid:durableId="679356557">
    <w:abstractNumId w:val="75"/>
  </w:num>
  <w:num w:numId="90" w16cid:durableId="242376417">
    <w:abstractNumId w:val="13"/>
  </w:num>
  <w:num w:numId="91" w16cid:durableId="857038697">
    <w:abstractNumId w:val="110"/>
  </w:num>
  <w:num w:numId="92" w16cid:durableId="821699127">
    <w:abstractNumId w:val="61"/>
  </w:num>
  <w:num w:numId="93" w16cid:durableId="1993023656">
    <w:abstractNumId w:val="25"/>
  </w:num>
  <w:num w:numId="94" w16cid:durableId="282923483">
    <w:abstractNumId w:val="65"/>
  </w:num>
  <w:num w:numId="95" w16cid:durableId="1538935239">
    <w:abstractNumId w:val="26"/>
  </w:num>
  <w:num w:numId="96" w16cid:durableId="161092349">
    <w:abstractNumId w:val="6"/>
  </w:num>
  <w:num w:numId="97" w16cid:durableId="962538676">
    <w:abstractNumId w:val="12"/>
  </w:num>
  <w:num w:numId="98" w16cid:durableId="133791665">
    <w:abstractNumId w:val="22"/>
  </w:num>
  <w:num w:numId="99" w16cid:durableId="378016518">
    <w:abstractNumId w:val="76"/>
  </w:num>
  <w:num w:numId="100" w16cid:durableId="1915508440">
    <w:abstractNumId w:val="112"/>
  </w:num>
  <w:num w:numId="101" w16cid:durableId="1399939024">
    <w:abstractNumId w:val="52"/>
  </w:num>
  <w:num w:numId="102" w16cid:durableId="1021979496">
    <w:abstractNumId w:val="64"/>
  </w:num>
  <w:num w:numId="103" w16cid:durableId="1097557461">
    <w:abstractNumId w:val="3"/>
  </w:num>
  <w:num w:numId="104" w16cid:durableId="805776065">
    <w:abstractNumId w:val="93"/>
  </w:num>
  <w:num w:numId="105" w16cid:durableId="445539641">
    <w:abstractNumId w:val="39"/>
  </w:num>
  <w:num w:numId="106" w16cid:durableId="956907541">
    <w:abstractNumId w:val="0"/>
  </w:num>
  <w:num w:numId="107" w16cid:durableId="198183708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32397401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32096826">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28408190">
    <w:abstractNumId w:val="10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6019139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6295528">
    <w:abstractNumId w:val="14"/>
  </w:num>
  <w:num w:numId="113" w16cid:durableId="385570327">
    <w:abstractNumId w:val="90"/>
  </w:num>
  <w:num w:numId="114" w16cid:durableId="1890067929">
    <w:abstractNumId w:val="70"/>
  </w:num>
  <w:num w:numId="115" w16cid:durableId="1946426352">
    <w:abstractNumId w:val="87"/>
  </w:num>
  <w:num w:numId="116" w16cid:durableId="521629583">
    <w:abstractNumId w:val="74"/>
  </w:num>
  <w:num w:numId="117" w16cid:durableId="463818161">
    <w:abstractNumId w:val="54"/>
  </w:num>
  <w:num w:numId="118" w16cid:durableId="390425000">
    <w:abstractNumId w:val="118"/>
  </w:num>
  <w:num w:numId="119" w16cid:durableId="920913965">
    <w:abstractNumId w:val="67"/>
  </w:num>
  <w:num w:numId="120" w16cid:durableId="1607541274">
    <w:abstractNumId w:val="37"/>
  </w:num>
  <w:num w:numId="121" w16cid:durableId="799038200">
    <w:abstractNumId w:val="49"/>
  </w:num>
  <w:num w:numId="122" w16cid:durableId="1706099743">
    <w:abstractNumId w:val="79"/>
  </w:num>
  <w:num w:numId="123" w16cid:durableId="1218974212">
    <w:abstractNumId w:val="80"/>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DAxtLAwNjcC8pR0lIJTi4sz8/NACgxrAQCBRsQsAAAA"/>
  </w:docVars>
  <w:rsids>
    <w:rsidRoot w:val="004575C9"/>
    <w:rsid w:val="00000169"/>
    <w:rsid w:val="0000090F"/>
    <w:rsid w:val="000013B5"/>
    <w:rsid w:val="00001C57"/>
    <w:rsid w:val="00001E53"/>
    <w:rsid w:val="00001FB0"/>
    <w:rsid w:val="00002093"/>
    <w:rsid w:val="000023DF"/>
    <w:rsid w:val="0000324F"/>
    <w:rsid w:val="00003ABA"/>
    <w:rsid w:val="00003AE6"/>
    <w:rsid w:val="00004D6C"/>
    <w:rsid w:val="000064C0"/>
    <w:rsid w:val="000065EA"/>
    <w:rsid w:val="00006B52"/>
    <w:rsid w:val="00006D99"/>
    <w:rsid w:val="000070BD"/>
    <w:rsid w:val="000070F4"/>
    <w:rsid w:val="000104EE"/>
    <w:rsid w:val="000106EB"/>
    <w:rsid w:val="00010AB4"/>
    <w:rsid w:val="000112A1"/>
    <w:rsid w:val="000112F6"/>
    <w:rsid w:val="00012284"/>
    <w:rsid w:val="000124A1"/>
    <w:rsid w:val="00012DEF"/>
    <w:rsid w:val="00013779"/>
    <w:rsid w:val="0001382E"/>
    <w:rsid w:val="00013EDD"/>
    <w:rsid w:val="00014BDB"/>
    <w:rsid w:val="00014C6D"/>
    <w:rsid w:val="000151CB"/>
    <w:rsid w:val="00015264"/>
    <w:rsid w:val="000158F0"/>
    <w:rsid w:val="00015A48"/>
    <w:rsid w:val="00015D59"/>
    <w:rsid w:val="000161AB"/>
    <w:rsid w:val="00016FCB"/>
    <w:rsid w:val="00017247"/>
    <w:rsid w:val="00017FB3"/>
    <w:rsid w:val="00020B24"/>
    <w:rsid w:val="00020F82"/>
    <w:rsid w:val="00021AA1"/>
    <w:rsid w:val="00021CA9"/>
    <w:rsid w:val="00022393"/>
    <w:rsid w:val="00022450"/>
    <w:rsid w:val="00022737"/>
    <w:rsid w:val="00023225"/>
    <w:rsid w:val="0002352E"/>
    <w:rsid w:val="00024E0B"/>
    <w:rsid w:val="000259FF"/>
    <w:rsid w:val="00026AB0"/>
    <w:rsid w:val="00027018"/>
    <w:rsid w:val="000271C4"/>
    <w:rsid w:val="0003084D"/>
    <w:rsid w:val="00030897"/>
    <w:rsid w:val="00030CFB"/>
    <w:rsid w:val="00030FBC"/>
    <w:rsid w:val="000325FC"/>
    <w:rsid w:val="00033C4F"/>
    <w:rsid w:val="00033D99"/>
    <w:rsid w:val="0003412D"/>
    <w:rsid w:val="000342DE"/>
    <w:rsid w:val="00035321"/>
    <w:rsid w:val="00035D52"/>
    <w:rsid w:val="0003610C"/>
    <w:rsid w:val="000363F0"/>
    <w:rsid w:val="000365C0"/>
    <w:rsid w:val="00036848"/>
    <w:rsid w:val="00036D12"/>
    <w:rsid w:val="000407C8"/>
    <w:rsid w:val="00040FFF"/>
    <w:rsid w:val="00041009"/>
    <w:rsid w:val="00041571"/>
    <w:rsid w:val="00041673"/>
    <w:rsid w:val="00041734"/>
    <w:rsid w:val="00042F5B"/>
    <w:rsid w:val="0004337B"/>
    <w:rsid w:val="0004391C"/>
    <w:rsid w:val="000445C0"/>
    <w:rsid w:val="00044C35"/>
    <w:rsid w:val="00044DCB"/>
    <w:rsid w:val="000454FB"/>
    <w:rsid w:val="00045F28"/>
    <w:rsid w:val="000463D3"/>
    <w:rsid w:val="00046466"/>
    <w:rsid w:val="00046925"/>
    <w:rsid w:val="000500A7"/>
    <w:rsid w:val="000505E7"/>
    <w:rsid w:val="000512EF"/>
    <w:rsid w:val="00051380"/>
    <w:rsid w:val="00051745"/>
    <w:rsid w:val="0005194B"/>
    <w:rsid w:val="00052905"/>
    <w:rsid w:val="00054008"/>
    <w:rsid w:val="00054088"/>
    <w:rsid w:val="000541B8"/>
    <w:rsid w:val="00055231"/>
    <w:rsid w:val="00055977"/>
    <w:rsid w:val="0005599F"/>
    <w:rsid w:val="00055AFD"/>
    <w:rsid w:val="00055B6B"/>
    <w:rsid w:val="00055F01"/>
    <w:rsid w:val="000569D4"/>
    <w:rsid w:val="00056BE1"/>
    <w:rsid w:val="0005766B"/>
    <w:rsid w:val="00057E9F"/>
    <w:rsid w:val="0006047F"/>
    <w:rsid w:val="000606B6"/>
    <w:rsid w:val="0006070B"/>
    <w:rsid w:val="000607A0"/>
    <w:rsid w:val="00060E96"/>
    <w:rsid w:val="000612F9"/>
    <w:rsid w:val="00061D1A"/>
    <w:rsid w:val="00061D8A"/>
    <w:rsid w:val="00061E61"/>
    <w:rsid w:val="00062035"/>
    <w:rsid w:val="00062BDA"/>
    <w:rsid w:val="00062CD1"/>
    <w:rsid w:val="000634A7"/>
    <w:rsid w:val="00063B6D"/>
    <w:rsid w:val="00064466"/>
    <w:rsid w:val="00065502"/>
    <w:rsid w:val="00066AAF"/>
    <w:rsid w:val="0006722D"/>
    <w:rsid w:val="00067BAB"/>
    <w:rsid w:val="00067FD0"/>
    <w:rsid w:val="00070483"/>
    <w:rsid w:val="00070BA8"/>
    <w:rsid w:val="00070DCB"/>
    <w:rsid w:val="0007102A"/>
    <w:rsid w:val="00071448"/>
    <w:rsid w:val="0007259F"/>
    <w:rsid w:val="00072B35"/>
    <w:rsid w:val="00072E3E"/>
    <w:rsid w:val="0007304C"/>
    <w:rsid w:val="00074064"/>
    <w:rsid w:val="000745CD"/>
    <w:rsid w:val="00075A67"/>
    <w:rsid w:val="000761F5"/>
    <w:rsid w:val="000772F9"/>
    <w:rsid w:val="0007768F"/>
    <w:rsid w:val="00077787"/>
    <w:rsid w:val="00080285"/>
    <w:rsid w:val="00080E36"/>
    <w:rsid w:val="00081130"/>
    <w:rsid w:val="000814F3"/>
    <w:rsid w:val="00081BDB"/>
    <w:rsid w:val="00081C0F"/>
    <w:rsid w:val="00082A7E"/>
    <w:rsid w:val="00082AAF"/>
    <w:rsid w:val="0008349A"/>
    <w:rsid w:val="0008363E"/>
    <w:rsid w:val="000836DD"/>
    <w:rsid w:val="00083845"/>
    <w:rsid w:val="00083B0A"/>
    <w:rsid w:val="00083FE2"/>
    <w:rsid w:val="00084168"/>
    <w:rsid w:val="0008454F"/>
    <w:rsid w:val="00084991"/>
    <w:rsid w:val="00084DC6"/>
    <w:rsid w:val="000852CE"/>
    <w:rsid w:val="0008556B"/>
    <w:rsid w:val="000857DC"/>
    <w:rsid w:val="00085857"/>
    <w:rsid w:val="00085A17"/>
    <w:rsid w:val="00086216"/>
    <w:rsid w:val="00086572"/>
    <w:rsid w:val="00086B09"/>
    <w:rsid w:val="000908C9"/>
    <w:rsid w:val="00090F0E"/>
    <w:rsid w:val="00091527"/>
    <w:rsid w:val="00091865"/>
    <w:rsid w:val="00091A0F"/>
    <w:rsid w:val="00091FB6"/>
    <w:rsid w:val="00092D7E"/>
    <w:rsid w:val="00095530"/>
    <w:rsid w:val="000959DA"/>
    <w:rsid w:val="00095A83"/>
    <w:rsid w:val="000969C8"/>
    <w:rsid w:val="00096A34"/>
    <w:rsid w:val="00096D9F"/>
    <w:rsid w:val="00097C10"/>
    <w:rsid w:val="000A06FA"/>
    <w:rsid w:val="000A0AB8"/>
    <w:rsid w:val="000A0D58"/>
    <w:rsid w:val="000A16C1"/>
    <w:rsid w:val="000A17EB"/>
    <w:rsid w:val="000A2776"/>
    <w:rsid w:val="000A2A69"/>
    <w:rsid w:val="000A311A"/>
    <w:rsid w:val="000A3594"/>
    <w:rsid w:val="000A362D"/>
    <w:rsid w:val="000A3A39"/>
    <w:rsid w:val="000A3F17"/>
    <w:rsid w:val="000A4AC8"/>
    <w:rsid w:val="000A5AC0"/>
    <w:rsid w:val="000A60E6"/>
    <w:rsid w:val="000A661D"/>
    <w:rsid w:val="000A6DB6"/>
    <w:rsid w:val="000A7B4D"/>
    <w:rsid w:val="000A7F1F"/>
    <w:rsid w:val="000B0161"/>
    <w:rsid w:val="000B0504"/>
    <w:rsid w:val="000B0E21"/>
    <w:rsid w:val="000B0FC6"/>
    <w:rsid w:val="000B1F0E"/>
    <w:rsid w:val="000B2206"/>
    <w:rsid w:val="000B3167"/>
    <w:rsid w:val="000B43BA"/>
    <w:rsid w:val="000B4E69"/>
    <w:rsid w:val="000B5CD2"/>
    <w:rsid w:val="000B6470"/>
    <w:rsid w:val="000C03A6"/>
    <w:rsid w:val="000C084B"/>
    <w:rsid w:val="000C0D26"/>
    <w:rsid w:val="000C0FB5"/>
    <w:rsid w:val="000C1588"/>
    <w:rsid w:val="000C18FB"/>
    <w:rsid w:val="000C2672"/>
    <w:rsid w:val="000C3761"/>
    <w:rsid w:val="000C37DC"/>
    <w:rsid w:val="000C3E16"/>
    <w:rsid w:val="000C4B2B"/>
    <w:rsid w:val="000C4BDA"/>
    <w:rsid w:val="000C5C87"/>
    <w:rsid w:val="000C60B0"/>
    <w:rsid w:val="000C62E3"/>
    <w:rsid w:val="000C6C78"/>
    <w:rsid w:val="000C7C2B"/>
    <w:rsid w:val="000C7CE9"/>
    <w:rsid w:val="000C7D26"/>
    <w:rsid w:val="000D0D6A"/>
    <w:rsid w:val="000D1296"/>
    <w:rsid w:val="000D2280"/>
    <w:rsid w:val="000D291F"/>
    <w:rsid w:val="000D2BB2"/>
    <w:rsid w:val="000D329E"/>
    <w:rsid w:val="000D3CB0"/>
    <w:rsid w:val="000D463B"/>
    <w:rsid w:val="000D4E95"/>
    <w:rsid w:val="000D67A5"/>
    <w:rsid w:val="000D6C9C"/>
    <w:rsid w:val="000D700C"/>
    <w:rsid w:val="000D7135"/>
    <w:rsid w:val="000D753B"/>
    <w:rsid w:val="000D75D2"/>
    <w:rsid w:val="000D7985"/>
    <w:rsid w:val="000D7A7E"/>
    <w:rsid w:val="000E0699"/>
    <w:rsid w:val="000E0825"/>
    <w:rsid w:val="000E1A4C"/>
    <w:rsid w:val="000E23AB"/>
    <w:rsid w:val="000E2EDC"/>
    <w:rsid w:val="000E399B"/>
    <w:rsid w:val="000E4672"/>
    <w:rsid w:val="000E4985"/>
    <w:rsid w:val="000E5DAB"/>
    <w:rsid w:val="000F025E"/>
    <w:rsid w:val="000F0E8F"/>
    <w:rsid w:val="000F14A4"/>
    <w:rsid w:val="000F1E10"/>
    <w:rsid w:val="000F200A"/>
    <w:rsid w:val="000F23C7"/>
    <w:rsid w:val="000F2B82"/>
    <w:rsid w:val="000F2FAC"/>
    <w:rsid w:val="000F3410"/>
    <w:rsid w:val="000F399F"/>
    <w:rsid w:val="000F41B5"/>
    <w:rsid w:val="000F4432"/>
    <w:rsid w:val="000F4519"/>
    <w:rsid w:val="000F469C"/>
    <w:rsid w:val="000F4CDE"/>
    <w:rsid w:val="000F4ED8"/>
    <w:rsid w:val="000F614C"/>
    <w:rsid w:val="000F6230"/>
    <w:rsid w:val="000F6901"/>
    <w:rsid w:val="000F738D"/>
    <w:rsid w:val="000F7A5E"/>
    <w:rsid w:val="000F7AE3"/>
    <w:rsid w:val="00100954"/>
    <w:rsid w:val="00100C46"/>
    <w:rsid w:val="00100CD4"/>
    <w:rsid w:val="00100ED1"/>
    <w:rsid w:val="00101102"/>
    <w:rsid w:val="001018C3"/>
    <w:rsid w:val="00101922"/>
    <w:rsid w:val="00101B39"/>
    <w:rsid w:val="00101C04"/>
    <w:rsid w:val="0010277F"/>
    <w:rsid w:val="001027F7"/>
    <w:rsid w:val="00102E8B"/>
    <w:rsid w:val="00102F19"/>
    <w:rsid w:val="00103515"/>
    <w:rsid w:val="0010397C"/>
    <w:rsid w:val="001048A0"/>
    <w:rsid w:val="00104EA9"/>
    <w:rsid w:val="001050FE"/>
    <w:rsid w:val="00105698"/>
    <w:rsid w:val="00106D6C"/>
    <w:rsid w:val="001108DC"/>
    <w:rsid w:val="00111304"/>
    <w:rsid w:val="00111442"/>
    <w:rsid w:val="00111F89"/>
    <w:rsid w:val="00112298"/>
    <w:rsid w:val="00112A41"/>
    <w:rsid w:val="00112D2C"/>
    <w:rsid w:val="00113B94"/>
    <w:rsid w:val="00114B9F"/>
    <w:rsid w:val="00114D9C"/>
    <w:rsid w:val="00115CFD"/>
    <w:rsid w:val="00116026"/>
    <w:rsid w:val="0011719F"/>
    <w:rsid w:val="00117286"/>
    <w:rsid w:val="0011797E"/>
    <w:rsid w:val="00117AFB"/>
    <w:rsid w:val="00117B6D"/>
    <w:rsid w:val="00117E6F"/>
    <w:rsid w:val="00120B3F"/>
    <w:rsid w:val="00120BB3"/>
    <w:rsid w:val="001229EB"/>
    <w:rsid w:val="00122EFC"/>
    <w:rsid w:val="0012361B"/>
    <w:rsid w:val="00123768"/>
    <w:rsid w:val="00124B0B"/>
    <w:rsid w:val="00124D06"/>
    <w:rsid w:val="001251D1"/>
    <w:rsid w:val="001255E6"/>
    <w:rsid w:val="0012645D"/>
    <w:rsid w:val="00126B95"/>
    <w:rsid w:val="00126BEC"/>
    <w:rsid w:val="00127CDE"/>
    <w:rsid w:val="00130CDA"/>
    <w:rsid w:val="001314F7"/>
    <w:rsid w:val="001316EC"/>
    <w:rsid w:val="00132DBD"/>
    <w:rsid w:val="00133068"/>
    <w:rsid w:val="00133483"/>
    <w:rsid w:val="00133910"/>
    <w:rsid w:val="00133C6A"/>
    <w:rsid w:val="0013421B"/>
    <w:rsid w:val="001346C1"/>
    <w:rsid w:val="00134EB9"/>
    <w:rsid w:val="00135F6B"/>
    <w:rsid w:val="00136584"/>
    <w:rsid w:val="00136E4F"/>
    <w:rsid w:val="00137CBB"/>
    <w:rsid w:val="00137D93"/>
    <w:rsid w:val="00140552"/>
    <w:rsid w:val="00140BF7"/>
    <w:rsid w:val="00141907"/>
    <w:rsid w:val="00142278"/>
    <w:rsid w:val="0014334E"/>
    <w:rsid w:val="001438AC"/>
    <w:rsid w:val="001447A0"/>
    <w:rsid w:val="0014606A"/>
    <w:rsid w:val="00146B05"/>
    <w:rsid w:val="001506DF"/>
    <w:rsid w:val="00150DAF"/>
    <w:rsid w:val="0015175F"/>
    <w:rsid w:val="00151B82"/>
    <w:rsid w:val="0015222D"/>
    <w:rsid w:val="001535DF"/>
    <w:rsid w:val="00153617"/>
    <w:rsid w:val="00154D1A"/>
    <w:rsid w:val="00155ACE"/>
    <w:rsid w:val="00155FF4"/>
    <w:rsid w:val="0015619D"/>
    <w:rsid w:val="001561F8"/>
    <w:rsid w:val="00156516"/>
    <w:rsid w:val="00156EB4"/>
    <w:rsid w:val="00157199"/>
    <w:rsid w:val="0015722C"/>
    <w:rsid w:val="0015782B"/>
    <w:rsid w:val="00157980"/>
    <w:rsid w:val="00160D27"/>
    <w:rsid w:val="00160D29"/>
    <w:rsid w:val="001613F1"/>
    <w:rsid w:val="00161B56"/>
    <w:rsid w:val="00161E04"/>
    <w:rsid w:val="0016212D"/>
    <w:rsid w:val="0016266E"/>
    <w:rsid w:val="00162835"/>
    <w:rsid w:val="00162CEC"/>
    <w:rsid w:val="00162E4D"/>
    <w:rsid w:val="001641BB"/>
    <w:rsid w:val="00165210"/>
    <w:rsid w:val="001655B7"/>
    <w:rsid w:val="0016562F"/>
    <w:rsid w:val="0016597A"/>
    <w:rsid w:val="0016640B"/>
    <w:rsid w:val="0016665B"/>
    <w:rsid w:val="00166822"/>
    <w:rsid w:val="0016686D"/>
    <w:rsid w:val="00166C69"/>
    <w:rsid w:val="001677A6"/>
    <w:rsid w:val="00167B84"/>
    <w:rsid w:val="00167C97"/>
    <w:rsid w:val="00167CA4"/>
    <w:rsid w:val="00167FE4"/>
    <w:rsid w:val="00170A3A"/>
    <w:rsid w:val="00171BEF"/>
    <w:rsid w:val="00171D87"/>
    <w:rsid w:val="0017225F"/>
    <w:rsid w:val="0017278A"/>
    <w:rsid w:val="00172941"/>
    <w:rsid w:val="00172AEE"/>
    <w:rsid w:val="00174553"/>
    <w:rsid w:val="001750F6"/>
    <w:rsid w:val="00175292"/>
    <w:rsid w:val="00176EE0"/>
    <w:rsid w:val="00177129"/>
    <w:rsid w:val="0017719F"/>
    <w:rsid w:val="00177272"/>
    <w:rsid w:val="0018004D"/>
    <w:rsid w:val="0018020A"/>
    <w:rsid w:val="00180312"/>
    <w:rsid w:val="00181915"/>
    <w:rsid w:val="001820E9"/>
    <w:rsid w:val="00182438"/>
    <w:rsid w:val="001825AF"/>
    <w:rsid w:val="00183060"/>
    <w:rsid w:val="00183782"/>
    <w:rsid w:val="00183B7D"/>
    <w:rsid w:val="001840DA"/>
    <w:rsid w:val="001842F7"/>
    <w:rsid w:val="00184656"/>
    <w:rsid w:val="00184C22"/>
    <w:rsid w:val="00185149"/>
    <w:rsid w:val="001858C5"/>
    <w:rsid w:val="0018592A"/>
    <w:rsid w:val="00185FBB"/>
    <w:rsid w:val="001861E8"/>
    <w:rsid w:val="0018666C"/>
    <w:rsid w:val="001867CC"/>
    <w:rsid w:val="001870B1"/>
    <w:rsid w:val="00187152"/>
    <w:rsid w:val="00187A2F"/>
    <w:rsid w:val="001903A4"/>
    <w:rsid w:val="00191132"/>
    <w:rsid w:val="00191620"/>
    <w:rsid w:val="00191C70"/>
    <w:rsid w:val="00192543"/>
    <w:rsid w:val="00192A18"/>
    <w:rsid w:val="00192F64"/>
    <w:rsid w:val="001933DC"/>
    <w:rsid w:val="00193855"/>
    <w:rsid w:val="00193EC6"/>
    <w:rsid w:val="00194662"/>
    <w:rsid w:val="001949ED"/>
    <w:rsid w:val="001952EF"/>
    <w:rsid w:val="001959C0"/>
    <w:rsid w:val="00195C4D"/>
    <w:rsid w:val="00196EF2"/>
    <w:rsid w:val="00197379"/>
    <w:rsid w:val="0019764B"/>
    <w:rsid w:val="001A0FFC"/>
    <w:rsid w:val="001A1790"/>
    <w:rsid w:val="001A229F"/>
    <w:rsid w:val="001A336F"/>
    <w:rsid w:val="001A3A09"/>
    <w:rsid w:val="001A4480"/>
    <w:rsid w:val="001A487C"/>
    <w:rsid w:val="001A4A1C"/>
    <w:rsid w:val="001A539D"/>
    <w:rsid w:val="001A5463"/>
    <w:rsid w:val="001A5937"/>
    <w:rsid w:val="001A78F2"/>
    <w:rsid w:val="001A78F5"/>
    <w:rsid w:val="001A7FC9"/>
    <w:rsid w:val="001B09E1"/>
    <w:rsid w:val="001B0D50"/>
    <w:rsid w:val="001B0F36"/>
    <w:rsid w:val="001B192B"/>
    <w:rsid w:val="001B1CFB"/>
    <w:rsid w:val="001B279A"/>
    <w:rsid w:val="001B28EA"/>
    <w:rsid w:val="001B3004"/>
    <w:rsid w:val="001B307E"/>
    <w:rsid w:val="001B3081"/>
    <w:rsid w:val="001B32A3"/>
    <w:rsid w:val="001B35A8"/>
    <w:rsid w:val="001B49FE"/>
    <w:rsid w:val="001B4CC1"/>
    <w:rsid w:val="001B5307"/>
    <w:rsid w:val="001B5CBC"/>
    <w:rsid w:val="001B5D98"/>
    <w:rsid w:val="001B6711"/>
    <w:rsid w:val="001B7432"/>
    <w:rsid w:val="001B7EC0"/>
    <w:rsid w:val="001C1D56"/>
    <w:rsid w:val="001C2854"/>
    <w:rsid w:val="001C3043"/>
    <w:rsid w:val="001C43F1"/>
    <w:rsid w:val="001C5248"/>
    <w:rsid w:val="001C52D9"/>
    <w:rsid w:val="001C5A46"/>
    <w:rsid w:val="001C7836"/>
    <w:rsid w:val="001D033F"/>
    <w:rsid w:val="001D1429"/>
    <w:rsid w:val="001D184D"/>
    <w:rsid w:val="001D1A58"/>
    <w:rsid w:val="001D1B5B"/>
    <w:rsid w:val="001D2161"/>
    <w:rsid w:val="001D29EA"/>
    <w:rsid w:val="001D2E1B"/>
    <w:rsid w:val="001D337D"/>
    <w:rsid w:val="001D34A4"/>
    <w:rsid w:val="001D3DEB"/>
    <w:rsid w:val="001D3E7D"/>
    <w:rsid w:val="001D400E"/>
    <w:rsid w:val="001D54F1"/>
    <w:rsid w:val="001D5842"/>
    <w:rsid w:val="001D58C0"/>
    <w:rsid w:val="001D598A"/>
    <w:rsid w:val="001D6E73"/>
    <w:rsid w:val="001D703B"/>
    <w:rsid w:val="001D770F"/>
    <w:rsid w:val="001D7CC8"/>
    <w:rsid w:val="001D7DDB"/>
    <w:rsid w:val="001D7E6F"/>
    <w:rsid w:val="001D7FBA"/>
    <w:rsid w:val="001E06D8"/>
    <w:rsid w:val="001E0E1A"/>
    <w:rsid w:val="001E1110"/>
    <w:rsid w:val="001E2401"/>
    <w:rsid w:val="001E29F4"/>
    <w:rsid w:val="001E323E"/>
    <w:rsid w:val="001E3A14"/>
    <w:rsid w:val="001E48E1"/>
    <w:rsid w:val="001E5557"/>
    <w:rsid w:val="001E55E4"/>
    <w:rsid w:val="001E56D0"/>
    <w:rsid w:val="001E5FC0"/>
    <w:rsid w:val="001E6084"/>
    <w:rsid w:val="001E6180"/>
    <w:rsid w:val="001E6397"/>
    <w:rsid w:val="001E63AA"/>
    <w:rsid w:val="001E7285"/>
    <w:rsid w:val="001E7722"/>
    <w:rsid w:val="001F05DC"/>
    <w:rsid w:val="001F0D54"/>
    <w:rsid w:val="001F142C"/>
    <w:rsid w:val="001F14CC"/>
    <w:rsid w:val="001F14D9"/>
    <w:rsid w:val="001F168E"/>
    <w:rsid w:val="001F2238"/>
    <w:rsid w:val="001F2779"/>
    <w:rsid w:val="001F28AD"/>
    <w:rsid w:val="001F2FB4"/>
    <w:rsid w:val="001F315B"/>
    <w:rsid w:val="001F334D"/>
    <w:rsid w:val="001F40E4"/>
    <w:rsid w:val="001F460F"/>
    <w:rsid w:val="001F4B26"/>
    <w:rsid w:val="001F51B9"/>
    <w:rsid w:val="001F5E64"/>
    <w:rsid w:val="001F63F8"/>
    <w:rsid w:val="001F6A49"/>
    <w:rsid w:val="001F6BFD"/>
    <w:rsid w:val="001F77E8"/>
    <w:rsid w:val="001F7920"/>
    <w:rsid w:val="00200306"/>
    <w:rsid w:val="00200C8C"/>
    <w:rsid w:val="00200D58"/>
    <w:rsid w:val="00201091"/>
    <w:rsid w:val="00201CBF"/>
    <w:rsid w:val="00202426"/>
    <w:rsid w:val="00202EDD"/>
    <w:rsid w:val="002030D3"/>
    <w:rsid w:val="00204A93"/>
    <w:rsid w:val="002059E0"/>
    <w:rsid w:val="00207BEC"/>
    <w:rsid w:val="00210467"/>
    <w:rsid w:val="002104A4"/>
    <w:rsid w:val="0021098D"/>
    <w:rsid w:val="002114C8"/>
    <w:rsid w:val="00211EF7"/>
    <w:rsid w:val="00213481"/>
    <w:rsid w:val="0021455A"/>
    <w:rsid w:val="00214AFC"/>
    <w:rsid w:val="00214E26"/>
    <w:rsid w:val="002151B9"/>
    <w:rsid w:val="002153B4"/>
    <w:rsid w:val="00215A90"/>
    <w:rsid w:val="00216548"/>
    <w:rsid w:val="002166BE"/>
    <w:rsid w:val="00216D83"/>
    <w:rsid w:val="00216DD5"/>
    <w:rsid w:val="00217B46"/>
    <w:rsid w:val="00217C13"/>
    <w:rsid w:val="002204A8"/>
    <w:rsid w:val="002208CA"/>
    <w:rsid w:val="002208EA"/>
    <w:rsid w:val="00220A8B"/>
    <w:rsid w:val="00221902"/>
    <w:rsid w:val="00221E0D"/>
    <w:rsid w:val="0022326A"/>
    <w:rsid w:val="002244CF"/>
    <w:rsid w:val="0022482F"/>
    <w:rsid w:val="00224A29"/>
    <w:rsid w:val="00224BAE"/>
    <w:rsid w:val="00224DF2"/>
    <w:rsid w:val="00225444"/>
    <w:rsid w:val="00226189"/>
    <w:rsid w:val="00226AA8"/>
    <w:rsid w:val="00227C8F"/>
    <w:rsid w:val="00227D06"/>
    <w:rsid w:val="002300FA"/>
    <w:rsid w:val="0023057D"/>
    <w:rsid w:val="00230A01"/>
    <w:rsid w:val="00230B78"/>
    <w:rsid w:val="00230FF2"/>
    <w:rsid w:val="00231E81"/>
    <w:rsid w:val="00232D9C"/>
    <w:rsid w:val="00232FBD"/>
    <w:rsid w:val="002350A5"/>
    <w:rsid w:val="00235460"/>
    <w:rsid w:val="00236034"/>
    <w:rsid w:val="002362AA"/>
    <w:rsid w:val="00236B5A"/>
    <w:rsid w:val="002375CA"/>
    <w:rsid w:val="00237F91"/>
    <w:rsid w:val="0024029E"/>
    <w:rsid w:val="002402E1"/>
    <w:rsid w:val="002408C0"/>
    <w:rsid w:val="00241205"/>
    <w:rsid w:val="0024188A"/>
    <w:rsid w:val="002421B2"/>
    <w:rsid w:val="00242465"/>
    <w:rsid w:val="002427FA"/>
    <w:rsid w:val="002436AC"/>
    <w:rsid w:val="00244080"/>
    <w:rsid w:val="002460B5"/>
    <w:rsid w:val="002463E8"/>
    <w:rsid w:val="002464D9"/>
    <w:rsid w:val="002467D2"/>
    <w:rsid w:val="00246A18"/>
    <w:rsid w:val="00246C8E"/>
    <w:rsid w:val="00247318"/>
    <w:rsid w:val="002503EC"/>
    <w:rsid w:val="00250662"/>
    <w:rsid w:val="0025315A"/>
    <w:rsid w:val="002535BC"/>
    <w:rsid w:val="00253F39"/>
    <w:rsid w:val="00253FF7"/>
    <w:rsid w:val="0025464D"/>
    <w:rsid w:val="00254D53"/>
    <w:rsid w:val="0025594C"/>
    <w:rsid w:val="00256022"/>
    <w:rsid w:val="00256D56"/>
    <w:rsid w:val="00256E3D"/>
    <w:rsid w:val="00257374"/>
    <w:rsid w:val="002574C5"/>
    <w:rsid w:val="00257573"/>
    <w:rsid w:val="00257715"/>
    <w:rsid w:val="00257922"/>
    <w:rsid w:val="0026135B"/>
    <w:rsid w:val="002613E5"/>
    <w:rsid w:val="002615DD"/>
    <w:rsid w:val="00261776"/>
    <w:rsid w:val="00261B73"/>
    <w:rsid w:val="0026264C"/>
    <w:rsid w:val="0026293F"/>
    <w:rsid w:val="00263245"/>
    <w:rsid w:val="00263984"/>
    <w:rsid w:val="002647B9"/>
    <w:rsid w:val="00265354"/>
    <w:rsid w:val="0026546D"/>
    <w:rsid w:val="002664B0"/>
    <w:rsid w:val="00266960"/>
    <w:rsid w:val="00267135"/>
    <w:rsid w:val="0026771E"/>
    <w:rsid w:val="0027053F"/>
    <w:rsid w:val="00270880"/>
    <w:rsid w:val="00271097"/>
    <w:rsid w:val="002716D6"/>
    <w:rsid w:val="002720BF"/>
    <w:rsid w:val="002732E8"/>
    <w:rsid w:val="00273CFC"/>
    <w:rsid w:val="00274041"/>
    <w:rsid w:val="00274236"/>
    <w:rsid w:val="002749A6"/>
    <w:rsid w:val="00274D92"/>
    <w:rsid w:val="00275424"/>
    <w:rsid w:val="00275783"/>
    <w:rsid w:val="00275F8F"/>
    <w:rsid w:val="00276084"/>
    <w:rsid w:val="00276317"/>
    <w:rsid w:val="00277405"/>
    <w:rsid w:val="00280525"/>
    <w:rsid w:val="0028060D"/>
    <w:rsid w:val="00280B70"/>
    <w:rsid w:val="002835D7"/>
    <w:rsid w:val="002835ED"/>
    <w:rsid w:val="0028566E"/>
    <w:rsid w:val="002856D2"/>
    <w:rsid w:val="00285DE0"/>
    <w:rsid w:val="00287024"/>
    <w:rsid w:val="002877F9"/>
    <w:rsid w:val="00287A47"/>
    <w:rsid w:val="00290259"/>
    <w:rsid w:val="00290370"/>
    <w:rsid w:val="002906C8"/>
    <w:rsid w:val="00290739"/>
    <w:rsid w:val="002908DA"/>
    <w:rsid w:val="00290C18"/>
    <w:rsid w:val="00292049"/>
    <w:rsid w:val="002923FE"/>
    <w:rsid w:val="00292672"/>
    <w:rsid w:val="00292A88"/>
    <w:rsid w:val="00292BE7"/>
    <w:rsid w:val="002931FC"/>
    <w:rsid w:val="00293725"/>
    <w:rsid w:val="002938B4"/>
    <w:rsid w:val="00293CE8"/>
    <w:rsid w:val="00294252"/>
    <w:rsid w:val="002942C4"/>
    <w:rsid w:val="0029434A"/>
    <w:rsid w:val="00294431"/>
    <w:rsid w:val="00295E8C"/>
    <w:rsid w:val="002968F2"/>
    <w:rsid w:val="00296BAF"/>
    <w:rsid w:val="002A05B7"/>
    <w:rsid w:val="002A06F2"/>
    <w:rsid w:val="002A1632"/>
    <w:rsid w:val="002A1B12"/>
    <w:rsid w:val="002A2463"/>
    <w:rsid w:val="002A2A98"/>
    <w:rsid w:val="002A388E"/>
    <w:rsid w:val="002A3F6D"/>
    <w:rsid w:val="002A446F"/>
    <w:rsid w:val="002A475B"/>
    <w:rsid w:val="002A48D0"/>
    <w:rsid w:val="002A5863"/>
    <w:rsid w:val="002A5C75"/>
    <w:rsid w:val="002A5F8E"/>
    <w:rsid w:val="002A5FC5"/>
    <w:rsid w:val="002A6344"/>
    <w:rsid w:val="002A6AE9"/>
    <w:rsid w:val="002A74FF"/>
    <w:rsid w:val="002B024A"/>
    <w:rsid w:val="002B048A"/>
    <w:rsid w:val="002B0741"/>
    <w:rsid w:val="002B0BE2"/>
    <w:rsid w:val="002B0DDD"/>
    <w:rsid w:val="002B1560"/>
    <w:rsid w:val="002B1648"/>
    <w:rsid w:val="002B1A24"/>
    <w:rsid w:val="002B2AFC"/>
    <w:rsid w:val="002B2F55"/>
    <w:rsid w:val="002B3284"/>
    <w:rsid w:val="002B4BCE"/>
    <w:rsid w:val="002B5A8E"/>
    <w:rsid w:val="002B66B3"/>
    <w:rsid w:val="002B7095"/>
    <w:rsid w:val="002C0F6B"/>
    <w:rsid w:val="002C1716"/>
    <w:rsid w:val="002C1EDE"/>
    <w:rsid w:val="002C2696"/>
    <w:rsid w:val="002C328C"/>
    <w:rsid w:val="002C3D16"/>
    <w:rsid w:val="002C5109"/>
    <w:rsid w:val="002C5352"/>
    <w:rsid w:val="002C57B5"/>
    <w:rsid w:val="002C618B"/>
    <w:rsid w:val="002C6B78"/>
    <w:rsid w:val="002C76E8"/>
    <w:rsid w:val="002C7EFD"/>
    <w:rsid w:val="002D021C"/>
    <w:rsid w:val="002D0286"/>
    <w:rsid w:val="002D0557"/>
    <w:rsid w:val="002D0808"/>
    <w:rsid w:val="002D110A"/>
    <w:rsid w:val="002D116A"/>
    <w:rsid w:val="002D1CCD"/>
    <w:rsid w:val="002D2959"/>
    <w:rsid w:val="002D2AD6"/>
    <w:rsid w:val="002D2F33"/>
    <w:rsid w:val="002D396E"/>
    <w:rsid w:val="002D3AC4"/>
    <w:rsid w:val="002D4210"/>
    <w:rsid w:val="002D5228"/>
    <w:rsid w:val="002D5B6D"/>
    <w:rsid w:val="002D5CD5"/>
    <w:rsid w:val="002D6196"/>
    <w:rsid w:val="002D6325"/>
    <w:rsid w:val="002D656E"/>
    <w:rsid w:val="002D6F58"/>
    <w:rsid w:val="002D747A"/>
    <w:rsid w:val="002D7884"/>
    <w:rsid w:val="002D78A7"/>
    <w:rsid w:val="002E0B5C"/>
    <w:rsid w:val="002E2118"/>
    <w:rsid w:val="002E2311"/>
    <w:rsid w:val="002E37DA"/>
    <w:rsid w:val="002E3BFD"/>
    <w:rsid w:val="002E4729"/>
    <w:rsid w:val="002E4B5B"/>
    <w:rsid w:val="002E4FA5"/>
    <w:rsid w:val="002E5174"/>
    <w:rsid w:val="002E51F9"/>
    <w:rsid w:val="002E54B5"/>
    <w:rsid w:val="002E56CA"/>
    <w:rsid w:val="002E591C"/>
    <w:rsid w:val="002E5E23"/>
    <w:rsid w:val="002E615F"/>
    <w:rsid w:val="002E672C"/>
    <w:rsid w:val="002E6836"/>
    <w:rsid w:val="002E6C01"/>
    <w:rsid w:val="002E753E"/>
    <w:rsid w:val="002E7740"/>
    <w:rsid w:val="002E78A2"/>
    <w:rsid w:val="002F0440"/>
    <w:rsid w:val="002F06C6"/>
    <w:rsid w:val="002F17AE"/>
    <w:rsid w:val="002F22D3"/>
    <w:rsid w:val="002F23B8"/>
    <w:rsid w:val="002F2424"/>
    <w:rsid w:val="002F298A"/>
    <w:rsid w:val="002F2A25"/>
    <w:rsid w:val="002F2BAF"/>
    <w:rsid w:val="002F2EE2"/>
    <w:rsid w:val="002F307D"/>
    <w:rsid w:val="002F3343"/>
    <w:rsid w:val="002F3D65"/>
    <w:rsid w:val="002F3E73"/>
    <w:rsid w:val="002F4204"/>
    <w:rsid w:val="002F5335"/>
    <w:rsid w:val="002F588E"/>
    <w:rsid w:val="002F5C00"/>
    <w:rsid w:val="002F78A0"/>
    <w:rsid w:val="002F7C0E"/>
    <w:rsid w:val="00300E3B"/>
    <w:rsid w:val="00300E71"/>
    <w:rsid w:val="003011C3"/>
    <w:rsid w:val="00302734"/>
    <w:rsid w:val="00302AEA"/>
    <w:rsid w:val="003043B7"/>
    <w:rsid w:val="0030482B"/>
    <w:rsid w:val="00304AAB"/>
    <w:rsid w:val="00304F96"/>
    <w:rsid w:val="00305678"/>
    <w:rsid w:val="00305B8F"/>
    <w:rsid w:val="0030646B"/>
    <w:rsid w:val="00306CD8"/>
    <w:rsid w:val="00310131"/>
    <w:rsid w:val="0031071C"/>
    <w:rsid w:val="00310C69"/>
    <w:rsid w:val="00311172"/>
    <w:rsid w:val="00311445"/>
    <w:rsid w:val="00312167"/>
    <w:rsid w:val="0031221D"/>
    <w:rsid w:val="00312CBA"/>
    <w:rsid w:val="00312FCF"/>
    <w:rsid w:val="00312FF0"/>
    <w:rsid w:val="003132A0"/>
    <w:rsid w:val="00313DD5"/>
    <w:rsid w:val="00315B24"/>
    <w:rsid w:val="00315F34"/>
    <w:rsid w:val="00316013"/>
    <w:rsid w:val="00317F01"/>
    <w:rsid w:val="00321937"/>
    <w:rsid w:val="00321C8D"/>
    <w:rsid w:val="0032231D"/>
    <w:rsid w:val="003233F1"/>
    <w:rsid w:val="003234DD"/>
    <w:rsid w:val="003239EB"/>
    <w:rsid w:val="00324213"/>
    <w:rsid w:val="0032455F"/>
    <w:rsid w:val="0032486E"/>
    <w:rsid w:val="00324D5A"/>
    <w:rsid w:val="00325072"/>
    <w:rsid w:val="00325CAB"/>
    <w:rsid w:val="00326717"/>
    <w:rsid w:val="003277C9"/>
    <w:rsid w:val="00327944"/>
    <w:rsid w:val="00327F31"/>
    <w:rsid w:val="0033027A"/>
    <w:rsid w:val="00330964"/>
    <w:rsid w:val="003329A5"/>
    <w:rsid w:val="00332AD4"/>
    <w:rsid w:val="003332E8"/>
    <w:rsid w:val="003356CF"/>
    <w:rsid w:val="00335809"/>
    <w:rsid w:val="00335AE0"/>
    <w:rsid w:val="0033610E"/>
    <w:rsid w:val="003364CA"/>
    <w:rsid w:val="003364E2"/>
    <w:rsid w:val="003369EB"/>
    <w:rsid w:val="00337573"/>
    <w:rsid w:val="0033758A"/>
    <w:rsid w:val="0033775F"/>
    <w:rsid w:val="00340509"/>
    <w:rsid w:val="00341BB2"/>
    <w:rsid w:val="00342E25"/>
    <w:rsid w:val="0034344A"/>
    <w:rsid w:val="00343AED"/>
    <w:rsid w:val="00343D0E"/>
    <w:rsid w:val="00343E25"/>
    <w:rsid w:val="003445A8"/>
    <w:rsid w:val="00344669"/>
    <w:rsid w:val="00344C40"/>
    <w:rsid w:val="003452FE"/>
    <w:rsid w:val="00345310"/>
    <w:rsid w:val="0034577B"/>
    <w:rsid w:val="00345E95"/>
    <w:rsid w:val="00346BA7"/>
    <w:rsid w:val="00346E3E"/>
    <w:rsid w:val="003503C2"/>
    <w:rsid w:val="003509BA"/>
    <w:rsid w:val="003514B6"/>
    <w:rsid w:val="00351A4B"/>
    <w:rsid w:val="003520C5"/>
    <w:rsid w:val="00352A75"/>
    <w:rsid w:val="00352D1F"/>
    <w:rsid w:val="00352DFD"/>
    <w:rsid w:val="00352EDA"/>
    <w:rsid w:val="00353360"/>
    <w:rsid w:val="00353BC1"/>
    <w:rsid w:val="00354EE6"/>
    <w:rsid w:val="00354F95"/>
    <w:rsid w:val="00356E18"/>
    <w:rsid w:val="0035732F"/>
    <w:rsid w:val="00360127"/>
    <w:rsid w:val="00360334"/>
    <w:rsid w:val="00360E2C"/>
    <w:rsid w:val="0036173B"/>
    <w:rsid w:val="00361E9E"/>
    <w:rsid w:val="0036299A"/>
    <w:rsid w:val="00363843"/>
    <w:rsid w:val="0036464C"/>
    <w:rsid w:val="00365F24"/>
    <w:rsid w:val="003660D6"/>
    <w:rsid w:val="00366356"/>
    <w:rsid w:val="0036729E"/>
    <w:rsid w:val="00367C79"/>
    <w:rsid w:val="00370661"/>
    <w:rsid w:val="003706FD"/>
    <w:rsid w:val="003707C3"/>
    <w:rsid w:val="00372E24"/>
    <w:rsid w:val="00372EAC"/>
    <w:rsid w:val="003737CC"/>
    <w:rsid w:val="0037384F"/>
    <w:rsid w:val="00373958"/>
    <w:rsid w:val="00373F39"/>
    <w:rsid w:val="003741A2"/>
    <w:rsid w:val="00374234"/>
    <w:rsid w:val="003751B2"/>
    <w:rsid w:val="00375465"/>
    <w:rsid w:val="003757F1"/>
    <w:rsid w:val="003759CF"/>
    <w:rsid w:val="00375C0D"/>
    <w:rsid w:val="00375E7E"/>
    <w:rsid w:val="00375F95"/>
    <w:rsid w:val="003761ED"/>
    <w:rsid w:val="00376450"/>
    <w:rsid w:val="003765BD"/>
    <w:rsid w:val="003773CC"/>
    <w:rsid w:val="00377A83"/>
    <w:rsid w:val="00377B78"/>
    <w:rsid w:val="00377EC4"/>
    <w:rsid w:val="00380212"/>
    <w:rsid w:val="00380337"/>
    <w:rsid w:val="003806B8"/>
    <w:rsid w:val="0038084D"/>
    <w:rsid w:val="00381009"/>
    <w:rsid w:val="00381069"/>
    <w:rsid w:val="00382299"/>
    <w:rsid w:val="003829FB"/>
    <w:rsid w:val="00382E1B"/>
    <w:rsid w:val="0038314F"/>
    <w:rsid w:val="003835C3"/>
    <w:rsid w:val="00383682"/>
    <w:rsid w:val="00384452"/>
    <w:rsid w:val="0038489D"/>
    <w:rsid w:val="003849C9"/>
    <w:rsid w:val="00385985"/>
    <w:rsid w:val="00385B82"/>
    <w:rsid w:val="00385F7B"/>
    <w:rsid w:val="0038611D"/>
    <w:rsid w:val="00386C5D"/>
    <w:rsid w:val="00386CAA"/>
    <w:rsid w:val="0038727D"/>
    <w:rsid w:val="0038787E"/>
    <w:rsid w:val="00387E26"/>
    <w:rsid w:val="003910C1"/>
    <w:rsid w:val="003910DA"/>
    <w:rsid w:val="00391544"/>
    <w:rsid w:val="00391567"/>
    <w:rsid w:val="00392424"/>
    <w:rsid w:val="00392EF6"/>
    <w:rsid w:val="00392F23"/>
    <w:rsid w:val="00393220"/>
    <w:rsid w:val="003934D1"/>
    <w:rsid w:val="00394322"/>
    <w:rsid w:val="00394364"/>
    <w:rsid w:val="003944AE"/>
    <w:rsid w:val="00394A48"/>
    <w:rsid w:val="00395483"/>
    <w:rsid w:val="00395CB1"/>
    <w:rsid w:val="003966DF"/>
    <w:rsid w:val="00397225"/>
    <w:rsid w:val="003977E6"/>
    <w:rsid w:val="003A0D2F"/>
    <w:rsid w:val="003A0ED6"/>
    <w:rsid w:val="003A216B"/>
    <w:rsid w:val="003A226E"/>
    <w:rsid w:val="003A2615"/>
    <w:rsid w:val="003A278E"/>
    <w:rsid w:val="003A28ED"/>
    <w:rsid w:val="003A3464"/>
    <w:rsid w:val="003A3EC8"/>
    <w:rsid w:val="003A4C69"/>
    <w:rsid w:val="003A599B"/>
    <w:rsid w:val="003A670B"/>
    <w:rsid w:val="003A740C"/>
    <w:rsid w:val="003A7757"/>
    <w:rsid w:val="003A78AF"/>
    <w:rsid w:val="003A7DE7"/>
    <w:rsid w:val="003B062A"/>
    <w:rsid w:val="003B0669"/>
    <w:rsid w:val="003B171B"/>
    <w:rsid w:val="003B2396"/>
    <w:rsid w:val="003B26A0"/>
    <w:rsid w:val="003B2E22"/>
    <w:rsid w:val="003B41E1"/>
    <w:rsid w:val="003B443B"/>
    <w:rsid w:val="003B444E"/>
    <w:rsid w:val="003B453C"/>
    <w:rsid w:val="003B5148"/>
    <w:rsid w:val="003B65E9"/>
    <w:rsid w:val="003B67A0"/>
    <w:rsid w:val="003B73AE"/>
    <w:rsid w:val="003C0CF1"/>
    <w:rsid w:val="003C0FE9"/>
    <w:rsid w:val="003C179C"/>
    <w:rsid w:val="003C1F6D"/>
    <w:rsid w:val="003C2818"/>
    <w:rsid w:val="003C322A"/>
    <w:rsid w:val="003C34FE"/>
    <w:rsid w:val="003C3574"/>
    <w:rsid w:val="003C5344"/>
    <w:rsid w:val="003C58C4"/>
    <w:rsid w:val="003C5979"/>
    <w:rsid w:val="003C641D"/>
    <w:rsid w:val="003C6617"/>
    <w:rsid w:val="003C6AF5"/>
    <w:rsid w:val="003C744F"/>
    <w:rsid w:val="003C7664"/>
    <w:rsid w:val="003C7CB8"/>
    <w:rsid w:val="003C7E13"/>
    <w:rsid w:val="003D16F5"/>
    <w:rsid w:val="003D1B03"/>
    <w:rsid w:val="003D1D28"/>
    <w:rsid w:val="003D1E5E"/>
    <w:rsid w:val="003D2395"/>
    <w:rsid w:val="003D2A77"/>
    <w:rsid w:val="003D31F7"/>
    <w:rsid w:val="003D336E"/>
    <w:rsid w:val="003D3C84"/>
    <w:rsid w:val="003D3EC5"/>
    <w:rsid w:val="003D4A15"/>
    <w:rsid w:val="003D5A2D"/>
    <w:rsid w:val="003D5C8A"/>
    <w:rsid w:val="003D6BD7"/>
    <w:rsid w:val="003D7AA5"/>
    <w:rsid w:val="003E0084"/>
    <w:rsid w:val="003E0599"/>
    <w:rsid w:val="003E0B03"/>
    <w:rsid w:val="003E180E"/>
    <w:rsid w:val="003E18C6"/>
    <w:rsid w:val="003E1EFB"/>
    <w:rsid w:val="003E2857"/>
    <w:rsid w:val="003E2CE4"/>
    <w:rsid w:val="003E335F"/>
    <w:rsid w:val="003E434F"/>
    <w:rsid w:val="003E450D"/>
    <w:rsid w:val="003E4C08"/>
    <w:rsid w:val="003E51AB"/>
    <w:rsid w:val="003E5372"/>
    <w:rsid w:val="003E573A"/>
    <w:rsid w:val="003E58A4"/>
    <w:rsid w:val="003E5A44"/>
    <w:rsid w:val="003E5D84"/>
    <w:rsid w:val="003E6457"/>
    <w:rsid w:val="003E6B13"/>
    <w:rsid w:val="003E6B68"/>
    <w:rsid w:val="003E7A76"/>
    <w:rsid w:val="003F00A7"/>
    <w:rsid w:val="003F137B"/>
    <w:rsid w:val="003F154A"/>
    <w:rsid w:val="003F170F"/>
    <w:rsid w:val="003F1B6F"/>
    <w:rsid w:val="003F21E3"/>
    <w:rsid w:val="003F234F"/>
    <w:rsid w:val="003F28B7"/>
    <w:rsid w:val="003F3C8E"/>
    <w:rsid w:val="003F4786"/>
    <w:rsid w:val="003F4A9F"/>
    <w:rsid w:val="003F5BFB"/>
    <w:rsid w:val="003F62DE"/>
    <w:rsid w:val="003F660C"/>
    <w:rsid w:val="003F6912"/>
    <w:rsid w:val="003F6E7F"/>
    <w:rsid w:val="003F755C"/>
    <w:rsid w:val="003F79A2"/>
    <w:rsid w:val="003F7A79"/>
    <w:rsid w:val="004022AF"/>
    <w:rsid w:val="00402ADC"/>
    <w:rsid w:val="00402C8C"/>
    <w:rsid w:val="00402E6F"/>
    <w:rsid w:val="0040326D"/>
    <w:rsid w:val="00403749"/>
    <w:rsid w:val="00403FA6"/>
    <w:rsid w:val="0040464A"/>
    <w:rsid w:val="004057C4"/>
    <w:rsid w:val="004057CB"/>
    <w:rsid w:val="0040644D"/>
    <w:rsid w:val="00406789"/>
    <w:rsid w:val="00406843"/>
    <w:rsid w:val="0040754D"/>
    <w:rsid w:val="0041094A"/>
    <w:rsid w:val="00410957"/>
    <w:rsid w:val="004113AC"/>
    <w:rsid w:val="00411747"/>
    <w:rsid w:val="00411DD6"/>
    <w:rsid w:val="00412637"/>
    <w:rsid w:val="00413838"/>
    <w:rsid w:val="00413FAC"/>
    <w:rsid w:val="00413FE5"/>
    <w:rsid w:val="00414236"/>
    <w:rsid w:val="00414935"/>
    <w:rsid w:val="00414C4D"/>
    <w:rsid w:val="00414D61"/>
    <w:rsid w:val="00415088"/>
    <w:rsid w:val="004150BF"/>
    <w:rsid w:val="00415363"/>
    <w:rsid w:val="004158D1"/>
    <w:rsid w:val="00416062"/>
    <w:rsid w:val="00416087"/>
    <w:rsid w:val="0041648C"/>
    <w:rsid w:val="004168EF"/>
    <w:rsid w:val="00417501"/>
    <w:rsid w:val="00417D12"/>
    <w:rsid w:val="004200F5"/>
    <w:rsid w:val="0042033C"/>
    <w:rsid w:val="00420363"/>
    <w:rsid w:val="00420486"/>
    <w:rsid w:val="00421131"/>
    <w:rsid w:val="004217E0"/>
    <w:rsid w:val="00422309"/>
    <w:rsid w:val="00423206"/>
    <w:rsid w:val="004242FD"/>
    <w:rsid w:val="004244EE"/>
    <w:rsid w:val="00424500"/>
    <w:rsid w:val="004248C1"/>
    <w:rsid w:val="004258A9"/>
    <w:rsid w:val="004260A0"/>
    <w:rsid w:val="00426275"/>
    <w:rsid w:val="0043046C"/>
    <w:rsid w:val="0043064F"/>
    <w:rsid w:val="00430A29"/>
    <w:rsid w:val="0043266A"/>
    <w:rsid w:val="00432E05"/>
    <w:rsid w:val="004331B7"/>
    <w:rsid w:val="00433329"/>
    <w:rsid w:val="00433406"/>
    <w:rsid w:val="00433827"/>
    <w:rsid w:val="0043388E"/>
    <w:rsid w:val="00434096"/>
    <w:rsid w:val="00435918"/>
    <w:rsid w:val="00436D04"/>
    <w:rsid w:val="00437026"/>
    <w:rsid w:val="00437850"/>
    <w:rsid w:val="00437E05"/>
    <w:rsid w:val="00440396"/>
    <w:rsid w:val="004403D6"/>
    <w:rsid w:val="004408D5"/>
    <w:rsid w:val="004414CA"/>
    <w:rsid w:val="00442410"/>
    <w:rsid w:val="00442AB1"/>
    <w:rsid w:val="00442E69"/>
    <w:rsid w:val="00442FA3"/>
    <w:rsid w:val="00442FD6"/>
    <w:rsid w:val="00443819"/>
    <w:rsid w:val="00443931"/>
    <w:rsid w:val="004446E2"/>
    <w:rsid w:val="00444997"/>
    <w:rsid w:val="00444AE0"/>
    <w:rsid w:val="00444AFA"/>
    <w:rsid w:val="00445AB4"/>
    <w:rsid w:val="00445CBA"/>
    <w:rsid w:val="00447207"/>
    <w:rsid w:val="004473F7"/>
    <w:rsid w:val="00450411"/>
    <w:rsid w:val="004505AA"/>
    <w:rsid w:val="0045096D"/>
    <w:rsid w:val="004509AB"/>
    <w:rsid w:val="00450A38"/>
    <w:rsid w:val="00451904"/>
    <w:rsid w:val="00451937"/>
    <w:rsid w:val="00452EE9"/>
    <w:rsid w:val="00452FB2"/>
    <w:rsid w:val="0045310C"/>
    <w:rsid w:val="0045346E"/>
    <w:rsid w:val="004539C8"/>
    <w:rsid w:val="0045437F"/>
    <w:rsid w:val="004555E2"/>
    <w:rsid w:val="0045587E"/>
    <w:rsid w:val="004563AE"/>
    <w:rsid w:val="0045657B"/>
    <w:rsid w:val="00456DCD"/>
    <w:rsid w:val="00457371"/>
    <w:rsid w:val="00457378"/>
    <w:rsid w:val="004575C9"/>
    <w:rsid w:val="004575D4"/>
    <w:rsid w:val="00457DC6"/>
    <w:rsid w:val="00457F7F"/>
    <w:rsid w:val="004607CB"/>
    <w:rsid w:val="00460E0C"/>
    <w:rsid w:val="0046109F"/>
    <w:rsid w:val="004622F9"/>
    <w:rsid w:val="00462D0F"/>
    <w:rsid w:val="004641B5"/>
    <w:rsid w:val="00465D40"/>
    <w:rsid w:val="004665E0"/>
    <w:rsid w:val="004667E0"/>
    <w:rsid w:val="00466BB3"/>
    <w:rsid w:val="0046770B"/>
    <w:rsid w:val="00467BBC"/>
    <w:rsid w:val="00470B6D"/>
    <w:rsid w:val="004718A6"/>
    <w:rsid w:val="00471909"/>
    <w:rsid w:val="00471AEF"/>
    <w:rsid w:val="00471F39"/>
    <w:rsid w:val="00472344"/>
    <w:rsid w:val="00472403"/>
    <w:rsid w:val="00472BFF"/>
    <w:rsid w:val="0047369B"/>
    <w:rsid w:val="00473B58"/>
    <w:rsid w:val="004744AC"/>
    <w:rsid w:val="004744DF"/>
    <w:rsid w:val="00474736"/>
    <w:rsid w:val="00475287"/>
    <w:rsid w:val="00476361"/>
    <w:rsid w:val="0047792B"/>
    <w:rsid w:val="00480758"/>
    <w:rsid w:val="00480BE4"/>
    <w:rsid w:val="00480EEC"/>
    <w:rsid w:val="00480F4E"/>
    <w:rsid w:val="004811DB"/>
    <w:rsid w:val="00482AFA"/>
    <w:rsid w:val="0048348B"/>
    <w:rsid w:val="004838B0"/>
    <w:rsid w:val="004857F2"/>
    <w:rsid w:val="00491C69"/>
    <w:rsid w:val="00491F18"/>
    <w:rsid w:val="00492A17"/>
    <w:rsid w:val="00492C70"/>
    <w:rsid w:val="00493103"/>
    <w:rsid w:val="0049466F"/>
    <w:rsid w:val="00494A93"/>
    <w:rsid w:val="00494DA9"/>
    <w:rsid w:val="00494F71"/>
    <w:rsid w:val="00495A03"/>
    <w:rsid w:val="00495DD0"/>
    <w:rsid w:val="00496A5B"/>
    <w:rsid w:val="00496E5C"/>
    <w:rsid w:val="0049798B"/>
    <w:rsid w:val="004979CE"/>
    <w:rsid w:val="00497B04"/>
    <w:rsid w:val="00497E77"/>
    <w:rsid w:val="004A02E2"/>
    <w:rsid w:val="004A0899"/>
    <w:rsid w:val="004A0A3F"/>
    <w:rsid w:val="004A3144"/>
    <w:rsid w:val="004A37BD"/>
    <w:rsid w:val="004A3D5B"/>
    <w:rsid w:val="004A3FEA"/>
    <w:rsid w:val="004A41B1"/>
    <w:rsid w:val="004A41E0"/>
    <w:rsid w:val="004A48DB"/>
    <w:rsid w:val="004A5160"/>
    <w:rsid w:val="004A604A"/>
    <w:rsid w:val="004A6C00"/>
    <w:rsid w:val="004A7256"/>
    <w:rsid w:val="004A7729"/>
    <w:rsid w:val="004B059A"/>
    <w:rsid w:val="004B14AB"/>
    <w:rsid w:val="004B2238"/>
    <w:rsid w:val="004B2464"/>
    <w:rsid w:val="004B2810"/>
    <w:rsid w:val="004B2EED"/>
    <w:rsid w:val="004B3A42"/>
    <w:rsid w:val="004B44EC"/>
    <w:rsid w:val="004B4E22"/>
    <w:rsid w:val="004B506D"/>
    <w:rsid w:val="004B5A6F"/>
    <w:rsid w:val="004B5F40"/>
    <w:rsid w:val="004B60A7"/>
    <w:rsid w:val="004B6C96"/>
    <w:rsid w:val="004C04E5"/>
    <w:rsid w:val="004C148F"/>
    <w:rsid w:val="004C1C31"/>
    <w:rsid w:val="004C3832"/>
    <w:rsid w:val="004C3A70"/>
    <w:rsid w:val="004C3CE2"/>
    <w:rsid w:val="004C4477"/>
    <w:rsid w:val="004C4523"/>
    <w:rsid w:val="004C4EF4"/>
    <w:rsid w:val="004C5E54"/>
    <w:rsid w:val="004C5F33"/>
    <w:rsid w:val="004C6046"/>
    <w:rsid w:val="004C6BB6"/>
    <w:rsid w:val="004C6C02"/>
    <w:rsid w:val="004C703D"/>
    <w:rsid w:val="004C78E8"/>
    <w:rsid w:val="004C7906"/>
    <w:rsid w:val="004C7908"/>
    <w:rsid w:val="004C7A80"/>
    <w:rsid w:val="004C7C6D"/>
    <w:rsid w:val="004D0F8E"/>
    <w:rsid w:val="004D1140"/>
    <w:rsid w:val="004D288A"/>
    <w:rsid w:val="004D2CD9"/>
    <w:rsid w:val="004D2D50"/>
    <w:rsid w:val="004D2E12"/>
    <w:rsid w:val="004D31CD"/>
    <w:rsid w:val="004D4009"/>
    <w:rsid w:val="004D5767"/>
    <w:rsid w:val="004D59B4"/>
    <w:rsid w:val="004D5B05"/>
    <w:rsid w:val="004D6456"/>
    <w:rsid w:val="004D6497"/>
    <w:rsid w:val="004D6D92"/>
    <w:rsid w:val="004D7110"/>
    <w:rsid w:val="004D7124"/>
    <w:rsid w:val="004E0082"/>
    <w:rsid w:val="004E0E11"/>
    <w:rsid w:val="004E1131"/>
    <w:rsid w:val="004E15A1"/>
    <w:rsid w:val="004E1730"/>
    <w:rsid w:val="004E2320"/>
    <w:rsid w:val="004E2696"/>
    <w:rsid w:val="004E2CD9"/>
    <w:rsid w:val="004E384A"/>
    <w:rsid w:val="004E3877"/>
    <w:rsid w:val="004E3E6D"/>
    <w:rsid w:val="004E4284"/>
    <w:rsid w:val="004E4F87"/>
    <w:rsid w:val="004E504D"/>
    <w:rsid w:val="004E507D"/>
    <w:rsid w:val="004E536D"/>
    <w:rsid w:val="004E63D1"/>
    <w:rsid w:val="004E660F"/>
    <w:rsid w:val="004E6CED"/>
    <w:rsid w:val="004E7506"/>
    <w:rsid w:val="004E7A28"/>
    <w:rsid w:val="004E7BA4"/>
    <w:rsid w:val="004E7EBE"/>
    <w:rsid w:val="004F052A"/>
    <w:rsid w:val="004F0978"/>
    <w:rsid w:val="004F1DB0"/>
    <w:rsid w:val="004F22EC"/>
    <w:rsid w:val="004F262C"/>
    <w:rsid w:val="004F33E8"/>
    <w:rsid w:val="004F3AE4"/>
    <w:rsid w:val="004F3CFD"/>
    <w:rsid w:val="004F3E06"/>
    <w:rsid w:val="004F476A"/>
    <w:rsid w:val="004F4C99"/>
    <w:rsid w:val="004F4CA4"/>
    <w:rsid w:val="004F58C2"/>
    <w:rsid w:val="004F5E19"/>
    <w:rsid w:val="004F6872"/>
    <w:rsid w:val="004F7CAB"/>
    <w:rsid w:val="005001C3"/>
    <w:rsid w:val="0050105C"/>
    <w:rsid w:val="0050134C"/>
    <w:rsid w:val="00501C35"/>
    <w:rsid w:val="00501DEC"/>
    <w:rsid w:val="00501E3F"/>
    <w:rsid w:val="00502EFC"/>
    <w:rsid w:val="00503844"/>
    <w:rsid w:val="00503881"/>
    <w:rsid w:val="0050405E"/>
    <w:rsid w:val="00504176"/>
    <w:rsid w:val="005041CF"/>
    <w:rsid w:val="00504A9F"/>
    <w:rsid w:val="00504ECF"/>
    <w:rsid w:val="00505030"/>
    <w:rsid w:val="00505695"/>
    <w:rsid w:val="005058BF"/>
    <w:rsid w:val="00505D5A"/>
    <w:rsid w:val="005067D8"/>
    <w:rsid w:val="00506B89"/>
    <w:rsid w:val="00506E90"/>
    <w:rsid w:val="00507207"/>
    <w:rsid w:val="005073F0"/>
    <w:rsid w:val="00507AF0"/>
    <w:rsid w:val="00507E89"/>
    <w:rsid w:val="00510873"/>
    <w:rsid w:val="00510F1F"/>
    <w:rsid w:val="00511734"/>
    <w:rsid w:val="005121F0"/>
    <w:rsid w:val="005134A8"/>
    <w:rsid w:val="005145CE"/>
    <w:rsid w:val="0051494F"/>
    <w:rsid w:val="00514C57"/>
    <w:rsid w:val="005161E8"/>
    <w:rsid w:val="005211F1"/>
    <w:rsid w:val="005214C4"/>
    <w:rsid w:val="005217B7"/>
    <w:rsid w:val="005219FA"/>
    <w:rsid w:val="00521D20"/>
    <w:rsid w:val="0052229D"/>
    <w:rsid w:val="0052285F"/>
    <w:rsid w:val="00522AF3"/>
    <w:rsid w:val="00522F68"/>
    <w:rsid w:val="00523354"/>
    <w:rsid w:val="0052346A"/>
    <w:rsid w:val="00524AD4"/>
    <w:rsid w:val="0052531A"/>
    <w:rsid w:val="00526518"/>
    <w:rsid w:val="00526D47"/>
    <w:rsid w:val="00526DA2"/>
    <w:rsid w:val="00530235"/>
    <w:rsid w:val="005302F5"/>
    <w:rsid w:val="00530EE2"/>
    <w:rsid w:val="00530F7E"/>
    <w:rsid w:val="0053103B"/>
    <w:rsid w:val="00531B02"/>
    <w:rsid w:val="00532806"/>
    <w:rsid w:val="00532D3C"/>
    <w:rsid w:val="00533811"/>
    <w:rsid w:val="005348CA"/>
    <w:rsid w:val="00534B19"/>
    <w:rsid w:val="00534CBC"/>
    <w:rsid w:val="00537112"/>
    <w:rsid w:val="00537E75"/>
    <w:rsid w:val="0054130C"/>
    <w:rsid w:val="005419EB"/>
    <w:rsid w:val="00542416"/>
    <w:rsid w:val="00542C46"/>
    <w:rsid w:val="00542E68"/>
    <w:rsid w:val="00543C0B"/>
    <w:rsid w:val="00544142"/>
    <w:rsid w:val="005442F1"/>
    <w:rsid w:val="00544482"/>
    <w:rsid w:val="00544840"/>
    <w:rsid w:val="00544990"/>
    <w:rsid w:val="00544F3E"/>
    <w:rsid w:val="00546285"/>
    <w:rsid w:val="00546835"/>
    <w:rsid w:val="00547F1A"/>
    <w:rsid w:val="005505F6"/>
    <w:rsid w:val="0055073A"/>
    <w:rsid w:val="0055144E"/>
    <w:rsid w:val="005517AA"/>
    <w:rsid w:val="00551869"/>
    <w:rsid w:val="00552091"/>
    <w:rsid w:val="0055226B"/>
    <w:rsid w:val="00552506"/>
    <w:rsid w:val="00552ACD"/>
    <w:rsid w:val="0055409F"/>
    <w:rsid w:val="00554337"/>
    <w:rsid w:val="00554520"/>
    <w:rsid w:val="00554CDF"/>
    <w:rsid w:val="005556E4"/>
    <w:rsid w:val="005558A4"/>
    <w:rsid w:val="00556018"/>
    <w:rsid w:val="0055696F"/>
    <w:rsid w:val="0055739D"/>
    <w:rsid w:val="00560CF9"/>
    <w:rsid w:val="00561A89"/>
    <w:rsid w:val="005625D2"/>
    <w:rsid w:val="005633E8"/>
    <w:rsid w:val="005635A4"/>
    <w:rsid w:val="00563C67"/>
    <w:rsid w:val="0056429D"/>
    <w:rsid w:val="0056503F"/>
    <w:rsid w:val="00565FEA"/>
    <w:rsid w:val="00566423"/>
    <w:rsid w:val="005664B5"/>
    <w:rsid w:val="005664D3"/>
    <w:rsid w:val="00567568"/>
    <w:rsid w:val="0056765F"/>
    <w:rsid w:val="00567710"/>
    <w:rsid w:val="00567C5B"/>
    <w:rsid w:val="00567F37"/>
    <w:rsid w:val="00567F8F"/>
    <w:rsid w:val="00570C96"/>
    <w:rsid w:val="00570D6A"/>
    <w:rsid w:val="00572106"/>
    <w:rsid w:val="00572D7C"/>
    <w:rsid w:val="0057360E"/>
    <w:rsid w:val="005736F2"/>
    <w:rsid w:val="00574245"/>
    <w:rsid w:val="00574AEF"/>
    <w:rsid w:val="005755DA"/>
    <w:rsid w:val="005763DF"/>
    <w:rsid w:val="005777CD"/>
    <w:rsid w:val="005778B0"/>
    <w:rsid w:val="005779CB"/>
    <w:rsid w:val="00577C9E"/>
    <w:rsid w:val="0058123E"/>
    <w:rsid w:val="00581890"/>
    <w:rsid w:val="00583D64"/>
    <w:rsid w:val="00584D6F"/>
    <w:rsid w:val="00585875"/>
    <w:rsid w:val="00586F36"/>
    <w:rsid w:val="005875A6"/>
    <w:rsid w:val="00587817"/>
    <w:rsid w:val="00587E18"/>
    <w:rsid w:val="0059238F"/>
    <w:rsid w:val="00593093"/>
    <w:rsid w:val="00593441"/>
    <w:rsid w:val="00593AB7"/>
    <w:rsid w:val="00593C11"/>
    <w:rsid w:val="00593D3F"/>
    <w:rsid w:val="00595297"/>
    <w:rsid w:val="00595593"/>
    <w:rsid w:val="00595A47"/>
    <w:rsid w:val="00596198"/>
    <w:rsid w:val="00596696"/>
    <w:rsid w:val="00597601"/>
    <w:rsid w:val="005977AF"/>
    <w:rsid w:val="005A0B91"/>
    <w:rsid w:val="005A13AB"/>
    <w:rsid w:val="005A18DC"/>
    <w:rsid w:val="005A1A47"/>
    <w:rsid w:val="005A26BC"/>
    <w:rsid w:val="005A2F18"/>
    <w:rsid w:val="005A30A2"/>
    <w:rsid w:val="005A35FD"/>
    <w:rsid w:val="005A41F1"/>
    <w:rsid w:val="005A71A7"/>
    <w:rsid w:val="005A745A"/>
    <w:rsid w:val="005A7C0C"/>
    <w:rsid w:val="005A7E23"/>
    <w:rsid w:val="005B01C7"/>
    <w:rsid w:val="005B02BE"/>
    <w:rsid w:val="005B0F67"/>
    <w:rsid w:val="005B123B"/>
    <w:rsid w:val="005B1F31"/>
    <w:rsid w:val="005B318E"/>
    <w:rsid w:val="005B329E"/>
    <w:rsid w:val="005B36AB"/>
    <w:rsid w:val="005B380E"/>
    <w:rsid w:val="005B3D65"/>
    <w:rsid w:val="005B5130"/>
    <w:rsid w:val="005B5813"/>
    <w:rsid w:val="005B59B1"/>
    <w:rsid w:val="005B5CCC"/>
    <w:rsid w:val="005B6095"/>
    <w:rsid w:val="005B718C"/>
    <w:rsid w:val="005B7D43"/>
    <w:rsid w:val="005B7F26"/>
    <w:rsid w:val="005C0F26"/>
    <w:rsid w:val="005C258F"/>
    <w:rsid w:val="005C2AC5"/>
    <w:rsid w:val="005C43BB"/>
    <w:rsid w:val="005C464C"/>
    <w:rsid w:val="005C4897"/>
    <w:rsid w:val="005C4D6B"/>
    <w:rsid w:val="005C4F67"/>
    <w:rsid w:val="005C5667"/>
    <w:rsid w:val="005C56C8"/>
    <w:rsid w:val="005C587F"/>
    <w:rsid w:val="005C5A8F"/>
    <w:rsid w:val="005C5FE8"/>
    <w:rsid w:val="005C6C06"/>
    <w:rsid w:val="005C723D"/>
    <w:rsid w:val="005C7F93"/>
    <w:rsid w:val="005D0EB9"/>
    <w:rsid w:val="005D12C0"/>
    <w:rsid w:val="005D14B6"/>
    <w:rsid w:val="005D167A"/>
    <w:rsid w:val="005D3E23"/>
    <w:rsid w:val="005D4293"/>
    <w:rsid w:val="005D4B82"/>
    <w:rsid w:val="005D55A0"/>
    <w:rsid w:val="005D6542"/>
    <w:rsid w:val="005D7A44"/>
    <w:rsid w:val="005D7FCA"/>
    <w:rsid w:val="005E076D"/>
    <w:rsid w:val="005E0B7E"/>
    <w:rsid w:val="005E0F8A"/>
    <w:rsid w:val="005E3126"/>
    <w:rsid w:val="005E31D1"/>
    <w:rsid w:val="005E31DE"/>
    <w:rsid w:val="005E3E1C"/>
    <w:rsid w:val="005E4259"/>
    <w:rsid w:val="005E4C69"/>
    <w:rsid w:val="005E4E65"/>
    <w:rsid w:val="005E4EFA"/>
    <w:rsid w:val="005E4F6A"/>
    <w:rsid w:val="005E5836"/>
    <w:rsid w:val="005E5F51"/>
    <w:rsid w:val="005E5F83"/>
    <w:rsid w:val="005E6311"/>
    <w:rsid w:val="005E6BEE"/>
    <w:rsid w:val="005E6DA9"/>
    <w:rsid w:val="005E76D6"/>
    <w:rsid w:val="005F00AC"/>
    <w:rsid w:val="005F037C"/>
    <w:rsid w:val="005F06A0"/>
    <w:rsid w:val="005F0893"/>
    <w:rsid w:val="005F15EF"/>
    <w:rsid w:val="005F1E32"/>
    <w:rsid w:val="005F2232"/>
    <w:rsid w:val="005F23F2"/>
    <w:rsid w:val="005F2771"/>
    <w:rsid w:val="005F30B4"/>
    <w:rsid w:val="005F336D"/>
    <w:rsid w:val="005F3607"/>
    <w:rsid w:val="005F3709"/>
    <w:rsid w:val="005F3C5A"/>
    <w:rsid w:val="005F3DFE"/>
    <w:rsid w:val="005F3FDA"/>
    <w:rsid w:val="005F4752"/>
    <w:rsid w:val="005F4CC2"/>
    <w:rsid w:val="005F53B5"/>
    <w:rsid w:val="005F53E0"/>
    <w:rsid w:val="005F559C"/>
    <w:rsid w:val="005F61F7"/>
    <w:rsid w:val="005F6459"/>
    <w:rsid w:val="005F6597"/>
    <w:rsid w:val="005F69AE"/>
    <w:rsid w:val="005F7546"/>
    <w:rsid w:val="005F773E"/>
    <w:rsid w:val="005F7AA6"/>
    <w:rsid w:val="00600493"/>
    <w:rsid w:val="00600925"/>
    <w:rsid w:val="00600D03"/>
    <w:rsid w:val="006010BD"/>
    <w:rsid w:val="00601B94"/>
    <w:rsid w:val="0060252E"/>
    <w:rsid w:val="006031FA"/>
    <w:rsid w:val="00603D59"/>
    <w:rsid w:val="00604154"/>
    <w:rsid w:val="006045B9"/>
    <w:rsid w:val="0060504E"/>
    <w:rsid w:val="0060519C"/>
    <w:rsid w:val="0060555F"/>
    <w:rsid w:val="00605988"/>
    <w:rsid w:val="00605BF3"/>
    <w:rsid w:val="00605F81"/>
    <w:rsid w:val="0060604F"/>
    <w:rsid w:val="00606466"/>
    <w:rsid w:val="00606CE4"/>
    <w:rsid w:val="0060714D"/>
    <w:rsid w:val="00607292"/>
    <w:rsid w:val="00607489"/>
    <w:rsid w:val="006079C9"/>
    <w:rsid w:val="00607B2F"/>
    <w:rsid w:val="00607BF5"/>
    <w:rsid w:val="006121D1"/>
    <w:rsid w:val="0061399A"/>
    <w:rsid w:val="00613C0C"/>
    <w:rsid w:val="0061430A"/>
    <w:rsid w:val="00614393"/>
    <w:rsid w:val="006143B0"/>
    <w:rsid w:val="00614F6B"/>
    <w:rsid w:val="00614F70"/>
    <w:rsid w:val="00615014"/>
    <w:rsid w:val="00615418"/>
    <w:rsid w:val="00615512"/>
    <w:rsid w:val="0061587F"/>
    <w:rsid w:val="00615D32"/>
    <w:rsid w:val="0061672F"/>
    <w:rsid w:val="00616845"/>
    <w:rsid w:val="006173DB"/>
    <w:rsid w:val="00617B0F"/>
    <w:rsid w:val="00620293"/>
    <w:rsid w:val="00622BDF"/>
    <w:rsid w:val="00623902"/>
    <w:rsid w:val="00623F17"/>
    <w:rsid w:val="006247BB"/>
    <w:rsid w:val="0062626A"/>
    <w:rsid w:val="006275FC"/>
    <w:rsid w:val="006307C7"/>
    <w:rsid w:val="006313E8"/>
    <w:rsid w:val="006322CB"/>
    <w:rsid w:val="00633608"/>
    <w:rsid w:val="00633BDB"/>
    <w:rsid w:val="006340BB"/>
    <w:rsid w:val="006341D8"/>
    <w:rsid w:val="00634A4B"/>
    <w:rsid w:val="00635056"/>
    <w:rsid w:val="00635993"/>
    <w:rsid w:val="00635D17"/>
    <w:rsid w:val="00635EAD"/>
    <w:rsid w:val="006360D7"/>
    <w:rsid w:val="006365A0"/>
    <w:rsid w:val="006367FA"/>
    <w:rsid w:val="00636BEF"/>
    <w:rsid w:val="00636C2A"/>
    <w:rsid w:val="006376F9"/>
    <w:rsid w:val="00637775"/>
    <w:rsid w:val="00637E40"/>
    <w:rsid w:val="006406B3"/>
    <w:rsid w:val="00640C3E"/>
    <w:rsid w:val="006426D0"/>
    <w:rsid w:val="006427D0"/>
    <w:rsid w:val="006430E9"/>
    <w:rsid w:val="006437BE"/>
    <w:rsid w:val="00643940"/>
    <w:rsid w:val="00644385"/>
    <w:rsid w:val="00644A92"/>
    <w:rsid w:val="00645596"/>
    <w:rsid w:val="00645B85"/>
    <w:rsid w:val="00645C94"/>
    <w:rsid w:val="00645FD6"/>
    <w:rsid w:val="006466FB"/>
    <w:rsid w:val="00646D44"/>
    <w:rsid w:val="00646E04"/>
    <w:rsid w:val="0064719C"/>
    <w:rsid w:val="00647CBA"/>
    <w:rsid w:val="00647DBC"/>
    <w:rsid w:val="00650B81"/>
    <w:rsid w:val="00650FC1"/>
    <w:rsid w:val="0065145F"/>
    <w:rsid w:val="00651FE2"/>
    <w:rsid w:val="006525FA"/>
    <w:rsid w:val="006526B5"/>
    <w:rsid w:val="006528FD"/>
    <w:rsid w:val="00652940"/>
    <w:rsid w:val="00652989"/>
    <w:rsid w:val="00652A48"/>
    <w:rsid w:val="00652A54"/>
    <w:rsid w:val="00652DC7"/>
    <w:rsid w:val="0065332D"/>
    <w:rsid w:val="00654498"/>
    <w:rsid w:val="00654AC1"/>
    <w:rsid w:val="00654F88"/>
    <w:rsid w:val="00655A70"/>
    <w:rsid w:val="00655B59"/>
    <w:rsid w:val="00655F92"/>
    <w:rsid w:val="00655FA4"/>
    <w:rsid w:val="006567DA"/>
    <w:rsid w:val="00656B11"/>
    <w:rsid w:val="00656CD5"/>
    <w:rsid w:val="00656EC0"/>
    <w:rsid w:val="00657246"/>
    <w:rsid w:val="00660BD9"/>
    <w:rsid w:val="00661290"/>
    <w:rsid w:val="00661D7F"/>
    <w:rsid w:val="006625AF"/>
    <w:rsid w:val="00662721"/>
    <w:rsid w:val="00662B19"/>
    <w:rsid w:val="006644EC"/>
    <w:rsid w:val="00665FCA"/>
    <w:rsid w:val="0066727A"/>
    <w:rsid w:val="006674A6"/>
    <w:rsid w:val="0066751F"/>
    <w:rsid w:val="006678AF"/>
    <w:rsid w:val="00667A0B"/>
    <w:rsid w:val="00667B99"/>
    <w:rsid w:val="00667E68"/>
    <w:rsid w:val="006700BD"/>
    <w:rsid w:val="00670A05"/>
    <w:rsid w:val="00670A09"/>
    <w:rsid w:val="00671484"/>
    <w:rsid w:val="00671491"/>
    <w:rsid w:val="006722AE"/>
    <w:rsid w:val="0067257D"/>
    <w:rsid w:val="006726D5"/>
    <w:rsid w:val="00672984"/>
    <w:rsid w:val="006733F9"/>
    <w:rsid w:val="006735D9"/>
    <w:rsid w:val="00674970"/>
    <w:rsid w:val="006758EE"/>
    <w:rsid w:val="00677633"/>
    <w:rsid w:val="00677811"/>
    <w:rsid w:val="00677A2B"/>
    <w:rsid w:val="00677FD5"/>
    <w:rsid w:val="0068015D"/>
    <w:rsid w:val="00680741"/>
    <w:rsid w:val="00680C02"/>
    <w:rsid w:val="00681D52"/>
    <w:rsid w:val="00681EBA"/>
    <w:rsid w:val="00682EED"/>
    <w:rsid w:val="0068363C"/>
    <w:rsid w:val="006836FE"/>
    <w:rsid w:val="00683825"/>
    <w:rsid w:val="006838C9"/>
    <w:rsid w:val="006839DB"/>
    <w:rsid w:val="00684337"/>
    <w:rsid w:val="0068436F"/>
    <w:rsid w:val="006874B3"/>
    <w:rsid w:val="006874BD"/>
    <w:rsid w:val="006874F7"/>
    <w:rsid w:val="00687627"/>
    <w:rsid w:val="0068773E"/>
    <w:rsid w:val="00687783"/>
    <w:rsid w:val="00687AC7"/>
    <w:rsid w:val="00690382"/>
    <w:rsid w:val="00690549"/>
    <w:rsid w:val="006906A2"/>
    <w:rsid w:val="00690930"/>
    <w:rsid w:val="00690AAB"/>
    <w:rsid w:val="00690BA1"/>
    <w:rsid w:val="00690F8D"/>
    <w:rsid w:val="00691184"/>
    <w:rsid w:val="00691398"/>
    <w:rsid w:val="00692442"/>
    <w:rsid w:val="00693627"/>
    <w:rsid w:val="006942D3"/>
    <w:rsid w:val="00694391"/>
    <w:rsid w:val="00694643"/>
    <w:rsid w:val="0069519A"/>
    <w:rsid w:val="006959C0"/>
    <w:rsid w:val="00695BEC"/>
    <w:rsid w:val="006964FF"/>
    <w:rsid w:val="00696817"/>
    <w:rsid w:val="00697145"/>
    <w:rsid w:val="006974D2"/>
    <w:rsid w:val="006A02AE"/>
    <w:rsid w:val="006A03DE"/>
    <w:rsid w:val="006A071D"/>
    <w:rsid w:val="006A08FA"/>
    <w:rsid w:val="006A0C20"/>
    <w:rsid w:val="006A0C48"/>
    <w:rsid w:val="006A0FF3"/>
    <w:rsid w:val="006A108A"/>
    <w:rsid w:val="006A1660"/>
    <w:rsid w:val="006A291A"/>
    <w:rsid w:val="006A29B0"/>
    <w:rsid w:val="006A34BD"/>
    <w:rsid w:val="006A3625"/>
    <w:rsid w:val="006A3EE3"/>
    <w:rsid w:val="006A41D5"/>
    <w:rsid w:val="006A478D"/>
    <w:rsid w:val="006A50B9"/>
    <w:rsid w:val="006A58EF"/>
    <w:rsid w:val="006A6002"/>
    <w:rsid w:val="006A6A0A"/>
    <w:rsid w:val="006A6E21"/>
    <w:rsid w:val="006A6F4E"/>
    <w:rsid w:val="006A7019"/>
    <w:rsid w:val="006A716F"/>
    <w:rsid w:val="006A77C6"/>
    <w:rsid w:val="006A7FE8"/>
    <w:rsid w:val="006B0067"/>
    <w:rsid w:val="006B0727"/>
    <w:rsid w:val="006B1C15"/>
    <w:rsid w:val="006B291B"/>
    <w:rsid w:val="006B335E"/>
    <w:rsid w:val="006B3614"/>
    <w:rsid w:val="006B3A3B"/>
    <w:rsid w:val="006B426C"/>
    <w:rsid w:val="006B4513"/>
    <w:rsid w:val="006B4A6A"/>
    <w:rsid w:val="006B5377"/>
    <w:rsid w:val="006B5983"/>
    <w:rsid w:val="006B662C"/>
    <w:rsid w:val="006B67ED"/>
    <w:rsid w:val="006B6C95"/>
    <w:rsid w:val="006B7399"/>
    <w:rsid w:val="006B7755"/>
    <w:rsid w:val="006B781C"/>
    <w:rsid w:val="006B7850"/>
    <w:rsid w:val="006C056F"/>
    <w:rsid w:val="006C154C"/>
    <w:rsid w:val="006C186B"/>
    <w:rsid w:val="006C2120"/>
    <w:rsid w:val="006C2497"/>
    <w:rsid w:val="006C3FF7"/>
    <w:rsid w:val="006C40E1"/>
    <w:rsid w:val="006C437F"/>
    <w:rsid w:val="006C4F68"/>
    <w:rsid w:val="006C6ED6"/>
    <w:rsid w:val="006C723B"/>
    <w:rsid w:val="006C7A20"/>
    <w:rsid w:val="006C7CA8"/>
    <w:rsid w:val="006D1488"/>
    <w:rsid w:val="006D1621"/>
    <w:rsid w:val="006D26A1"/>
    <w:rsid w:val="006D2D8C"/>
    <w:rsid w:val="006D2D9A"/>
    <w:rsid w:val="006D3120"/>
    <w:rsid w:val="006D4D6A"/>
    <w:rsid w:val="006D4F82"/>
    <w:rsid w:val="006D5203"/>
    <w:rsid w:val="006D535B"/>
    <w:rsid w:val="006D53E0"/>
    <w:rsid w:val="006D5623"/>
    <w:rsid w:val="006D5803"/>
    <w:rsid w:val="006D5DF6"/>
    <w:rsid w:val="006D67B7"/>
    <w:rsid w:val="006D6B6B"/>
    <w:rsid w:val="006D77AF"/>
    <w:rsid w:val="006D7CF7"/>
    <w:rsid w:val="006E1BA5"/>
    <w:rsid w:val="006E1CE9"/>
    <w:rsid w:val="006E1EFA"/>
    <w:rsid w:val="006E430A"/>
    <w:rsid w:val="006E4684"/>
    <w:rsid w:val="006E4B3D"/>
    <w:rsid w:val="006E56A4"/>
    <w:rsid w:val="006E5BFE"/>
    <w:rsid w:val="006E5CD4"/>
    <w:rsid w:val="006E6A1E"/>
    <w:rsid w:val="006F0188"/>
    <w:rsid w:val="006F0265"/>
    <w:rsid w:val="006F0F44"/>
    <w:rsid w:val="006F2225"/>
    <w:rsid w:val="006F2253"/>
    <w:rsid w:val="006F274D"/>
    <w:rsid w:val="006F27E0"/>
    <w:rsid w:val="006F2EDA"/>
    <w:rsid w:val="006F3966"/>
    <w:rsid w:val="006F3A32"/>
    <w:rsid w:val="006F3CA4"/>
    <w:rsid w:val="006F4141"/>
    <w:rsid w:val="006F441E"/>
    <w:rsid w:val="006F5BC3"/>
    <w:rsid w:val="006F74A7"/>
    <w:rsid w:val="006F7535"/>
    <w:rsid w:val="006F7EA7"/>
    <w:rsid w:val="006F7EDC"/>
    <w:rsid w:val="006F7F1E"/>
    <w:rsid w:val="00700F87"/>
    <w:rsid w:val="00701C72"/>
    <w:rsid w:val="00702509"/>
    <w:rsid w:val="00702973"/>
    <w:rsid w:val="00703374"/>
    <w:rsid w:val="00703A50"/>
    <w:rsid w:val="00703AE2"/>
    <w:rsid w:val="00703D67"/>
    <w:rsid w:val="007043DA"/>
    <w:rsid w:val="00704CB6"/>
    <w:rsid w:val="00704E3D"/>
    <w:rsid w:val="007057E9"/>
    <w:rsid w:val="00706424"/>
    <w:rsid w:val="00706784"/>
    <w:rsid w:val="007069D2"/>
    <w:rsid w:val="00706B6F"/>
    <w:rsid w:val="007076CF"/>
    <w:rsid w:val="0071035C"/>
    <w:rsid w:val="00710D7F"/>
    <w:rsid w:val="007132A1"/>
    <w:rsid w:val="00713A16"/>
    <w:rsid w:val="00713EC0"/>
    <w:rsid w:val="00714245"/>
    <w:rsid w:val="00714272"/>
    <w:rsid w:val="0071508D"/>
    <w:rsid w:val="0071539D"/>
    <w:rsid w:val="00715907"/>
    <w:rsid w:val="00715CBD"/>
    <w:rsid w:val="00716336"/>
    <w:rsid w:val="00716C5D"/>
    <w:rsid w:val="00717511"/>
    <w:rsid w:val="00720336"/>
    <w:rsid w:val="007209F3"/>
    <w:rsid w:val="00720B1A"/>
    <w:rsid w:val="00720E84"/>
    <w:rsid w:val="00720FBF"/>
    <w:rsid w:val="007218E2"/>
    <w:rsid w:val="00721F8C"/>
    <w:rsid w:val="00722FDF"/>
    <w:rsid w:val="00723258"/>
    <w:rsid w:val="00723509"/>
    <w:rsid w:val="00724022"/>
    <w:rsid w:val="007247DF"/>
    <w:rsid w:val="00725543"/>
    <w:rsid w:val="007256E7"/>
    <w:rsid w:val="00725BB3"/>
    <w:rsid w:val="007269AF"/>
    <w:rsid w:val="007270FA"/>
    <w:rsid w:val="007278BF"/>
    <w:rsid w:val="00727C31"/>
    <w:rsid w:val="00730B6D"/>
    <w:rsid w:val="007314D0"/>
    <w:rsid w:val="00732A54"/>
    <w:rsid w:val="00732B27"/>
    <w:rsid w:val="00732B53"/>
    <w:rsid w:val="00732DC8"/>
    <w:rsid w:val="007332F2"/>
    <w:rsid w:val="00733887"/>
    <w:rsid w:val="007343DD"/>
    <w:rsid w:val="00734D94"/>
    <w:rsid w:val="00734EB0"/>
    <w:rsid w:val="007350B4"/>
    <w:rsid w:val="007355E6"/>
    <w:rsid w:val="00736385"/>
    <w:rsid w:val="0073647E"/>
    <w:rsid w:val="007366E7"/>
    <w:rsid w:val="00737129"/>
    <w:rsid w:val="0073768A"/>
    <w:rsid w:val="007379EF"/>
    <w:rsid w:val="00737FF4"/>
    <w:rsid w:val="00740B39"/>
    <w:rsid w:val="00740CC3"/>
    <w:rsid w:val="00740F1D"/>
    <w:rsid w:val="007411B1"/>
    <w:rsid w:val="00741296"/>
    <w:rsid w:val="00741D02"/>
    <w:rsid w:val="00742077"/>
    <w:rsid w:val="00742198"/>
    <w:rsid w:val="00745A76"/>
    <w:rsid w:val="007460A5"/>
    <w:rsid w:val="007462E8"/>
    <w:rsid w:val="00746344"/>
    <w:rsid w:val="00746C3F"/>
    <w:rsid w:val="00746DA8"/>
    <w:rsid w:val="007476EE"/>
    <w:rsid w:val="0075020A"/>
    <w:rsid w:val="007505BE"/>
    <w:rsid w:val="00750C33"/>
    <w:rsid w:val="00751F1C"/>
    <w:rsid w:val="00752022"/>
    <w:rsid w:val="007525B9"/>
    <w:rsid w:val="00752C00"/>
    <w:rsid w:val="00752F30"/>
    <w:rsid w:val="00753D55"/>
    <w:rsid w:val="00754413"/>
    <w:rsid w:val="00754477"/>
    <w:rsid w:val="00754972"/>
    <w:rsid w:val="007549ED"/>
    <w:rsid w:val="00754BAF"/>
    <w:rsid w:val="00755E00"/>
    <w:rsid w:val="0075649D"/>
    <w:rsid w:val="00757310"/>
    <w:rsid w:val="00757371"/>
    <w:rsid w:val="00757483"/>
    <w:rsid w:val="00760176"/>
    <w:rsid w:val="00760F08"/>
    <w:rsid w:val="00761809"/>
    <w:rsid w:val="00761B48"/>
    <w:rsid w:val="00762D73"/>
    <w:rsid w:val="00762F94"/>
    <w:rsid w:val="00763DBF"/>
    <w:rsid w:val="0076466E"/>
    <w:rsid w:val="0076483F"/>
    <w:rsid w:val="00765528"/>
    <w:rsid w:val="00765EE5"/>
    <w:rsid w:val="007664DC"/>
    <w:rsid w:val="007667CD"/>
    <w:rsid w:val="00766F77"/>
    <w:rsid w:val="00767269"/>
    <w:rsid w:val="00767745"/>
    <w:rsid w:val="0076782E"/>
    <w:rsid w:val="00767A28"/>
    <w:rsid w:val="00767AD3"/>
    <w:rsid w:val="00767B7B"/>
    <w:rsid w:val="00770D05"/>
    <w:rsid w:val="0077149A"/>
    <w:rsid w:val="00771779"/>
    <w:rsid w:val="00771C15"/>
    <w:rsid w:val="00771D83"/>
    <w:rsid w:val="00772391"/>
    <w:rsid w:val="00773309"/>
    <w:rsid w:val="00773355"/>
    <w:rsid w:val="00773442"/>
    <w:rsid w:val="007767CA"/>
    <w:rsid w:val="007769AB"/>
    <w:rsid w:val="00780C96"/>
    <w:rsid w:val="007814C3"/>
    <w:rsid w:val="00781A9C"/>
    <w:rsid w:val="00781B6D"/>
    <w:rsid w:val="00781F46"/>
    <w:rsid w:val="0078233C"/>
    <w:rsid w:val="0078423E"/>
    <w:rsid w:val="0078483D"/>
    <w:rsid w:val="00784945"/>
    <w:rsid w:val="00785304"/>
    <w:rsid w:val="00785458"/>
    <w:rsid w:val="00785F25"/>
    <w:rsid w:val="00785FC7"/>
    <w:rsid w:val="00786B4C"/>
    <w:rsid w:val="00787845"/>
    <w:rsid w:val="00787DE0"/>
    <w:rsid w:val="007901C5"/>
    <w:rsid w:val="00790981"/>
    <w:rsid w:val="00791088"/>
    <w:rsid w:val="007913E1"/>
    <w:rsid w:val="00791966"/>
    <w:rsid w:val="007923E0"/>
    <w:rsid w:val="00792925"/>
    <w:rsid w:val="00793079"/>
    <w:rsid w:val="0079324A"/>
    <w:rsid w:val="0079327F"/>
    <w:rsid w:val="00793568"/>
    <w:rsid w:val="0079377E"/>
    <w:rsid w:val="007944D4"/>
    <w:rsid w:val="0079714E"/>
    <w:rsid w:val="0079786E"/>
    <w:rsid w:val="00797E55"/>
    <w:rsid w:val="007A0F90"/>
    <w:rsid w:val="007A17AD"/>
    <w:rsid w:val="007A1823"/>
    <w:rsid w:val="007A1A0F"/>
    <w:rsid w:val="007A1B33"/>
    <w:rsid w:val="007A1D31"/>
    <w:rsid w:val="007A21A1"/>
    <w:rsid w:val="007A238D"/>
    <w:rsid w:val="007A2805"/>
    <w:rsid w:val="007A33D5"/>
    <w:rsid w:val="007A41C3"/>
    <w:rsid w:val="007A4C36"/>
    <w:rsid w:val="007A4D97"/>
    <w:rsid w:val="007A55DA"/>
    <w:rsid w:val="007A5980"/>
    <w:rsid w:val="007A5F0C"/>
    <w:rsid w:val="007A649C"/>
    <w:rsid w:val="007A6755"/>
    <w:rsid w:val="007A7A84"/>
    <w:rsid w:val="007B0296"/>
    <w:rsid w:val="007B0A92"/>
    <w:rsid w:val="007B1751"/>
    <w:rsid w:val="007B26BD"/>
    <w:rsid w:val="007B2BB8"/>
    <w:rsid w:val="007B3FA1"/>
    <w:rsid w:val="007B40F3"/>
    <w:rsid w:val="007B4A5B"/>
    <w:rsid w:val="007B4E32"/>
    <w:rsid w:val="007B5B0B"/>
    <w:rsid w:val="007B65AA"/>
    <w:rsid w:val="007B6B39"/>
    <w:rsid w:val="007B6B94"/>
    <w:rsid w:val="007B76E6"/>
    <w:rsid w:val="007B78D2"/>
    <w:rsid w:val="007B7C65"/>
    <w:rsid w:val="007C0188"/>
    <w:rsid w:val="007C01CA"/>
    <w:rsid w:val="007C0A09"/>
    <w:rsid w:val="007C33F1"/>
    <w:rsid w:val="007C3401"/>
    <w:rsid w:val="007C351A"/>
    <w:rsid w:val="007C378E"/>
    <w:rsid w:val="007C3A6B"/>
    <w:rsid w:val="007C43A7"/>
    <w:rsid w:val="007C5472"/>
    <w:rsid w:val="007C645A"/>
    <w:rsid w:val="007C6C26"/>
    <w:rsid w:val="007C7DEF"/>
    <w:rsid w:val="007D0296"/>
    <w:rsid w:val="007D053A"/>
    <w:rsid w:val="007D0F87"/>
    <w:rsid w:val="007D14AC"/>
    <w:rsid w:val="007D1B90"/>
    <w:rsid w:val="007D1D73"/>
    <w:rsid w:val="007D231E"/>
    <w:rsid w:val="007D237C"/>
    <w:rsid w:val="007D29ED"/>
    <w:rsid w:val="007D33EB"/>
    <w:rsid w:val="007D358B"/>
    <w:rsid w:val="007D3ACE"/>
    <w:rsid w:val="007D401F"/>
    <w:rsid w:val="007D4211"/>
    <w:rsid w:val="007D4891"/>
    <w:rsid w:val="007D4D0D"/>
    <w:rsid w:val="007D4EB7"/>
    <w:rsid w:val="007D5100"/>
    <w:rsid w:val="007D52D7"/>
    <w:rsid w:val="007D601D"/>
    <w:rsid w:val="007D639C"/>
    <w:rsid w:val="007D63A6"/>
    <w:rsid w:val="007D6946"/>
    <w:rsid w:val="007D6D5B"/>
    <w:rsid w:val="007D6E06"/>
    <w:rsid w:val="007D7087"/>
    <w:rsid w:val="007E0053"/>
    <w:rsid w:val="007E0C44"/>
    <w:rsid w:val="007E0D1D"/>
    <w:rsid w:val="007E1BA7"/>
    <w:rsid w:val="007E1C4B"/>
    <w:rsid w:val="007E2037"/>
    <w:rsid w:val="007E20EF"/>
    <w:rsid w:val="007E2BF1"/>
    <w:rsid w:val="007E3A45"/>
    <w:rsid w:val="007E404F"/>
    <w:rsid w:val="007E4248"/>
    <w:rsid w:val="007E4DBC"/>
    <w:rsid w:val="007E5F8A"/>
    <w:rsid w:val="007E69C9"/>
    <w:rsid w:val="007E6FE1"/>
    <w:rsid w:val="007E7E3F"/>
    <w:rsid w:val="007E7F21"/>
    <w:rsid w:val="007E7F6D"/>
    <w:rsid w:val="007F00DF"/>
    <w:rsid w:val="007F00F8"/>
    <w:rsid w:val="007F05BF"/>
    <w:rsid w:val="007F0F19"/>
    <w:rsid w:val="007F0F6A"/>
    <w:rsid w:val="007F128B"/>
    <w:rsid w:val="007F1FC2"/>
    <w:rsid w:val="007F21B4"/>
    <w:rsid w:val="007F25B5"/>
    <w:rsid w:val="007F2CD8"/>
    <w:rsid w:val="007F341F"/>
    <w:rsid w:val="007F3C47"/>
    <w:rsid w:val="007F438F"/>
    <w:rsid w:val="007F45E3"/>
    <w:rsid w:val="007F5856"/>
    <w:rsid w:val="007F5CE2"/>
    <w:rsid w:val="007F5D1D"/>
    <w:rsid w:val="007F60BF"/>
    <w:rsid w:val="007F7094"/>
    <w:rsid w:val="00800207"/>
    <w:rsid w:val="00800434"/>
    <w:rsid w:val="00800CD2"/>
    <w:rsid w:val="00800F7A"/>
    <w:rsid w:val="0080159C"/>
    <w:rsid w:val="00801643"/>
    <w:rsid w:val="008017E8"/>
    <w:rsid w:val="00802071"/>
    <w:rsid w:val="00802AD7"/>
    <w:rsid w:val="00802B47"/>
    <w:rsid w:val="008040D4"/>
    <w:rsid w:val="008045A7"/>
    <w:rsid w:val="008045DF"/>
    <w:rsid w:val="00804F8C"/>
    <w:rsid w:val="00804F9D"/>
    <w:rsid w:val="00805577"/>
    <w:rsid w:val="00805FA8"/>
    <w:rsid w:val="00806C00"/>
    <w:rsid w:val="008110A0"/>
    <w:rsid w:val="00811B5C"/>
    <w:rsid w:val="00811D8E"/>
    <w:rsid w:val="008134E2"/>
    <w:rsid w:val="00813A5A"/>
    <w:rsid w:val="00813DFF"/>
    <w:rsid w:val="00813FFB"/>
    <w:rsid w:val="008140D8"/>
    <w:rsid w:val="008142D3"/>
    <w:rsid w:val="00814560"/>
    <w:rsid w:val="00814644"/>
    <w:rsid w:val="00814EE0"/>
    <w:rsid w:val="008155BA"/>
    <w:rsid w:val="00815C5E"/>
    <w:rsid w:val="0081658A"/>
    <w:rsid w:val="008169EC"/>
    <w:rsid w:val="00817BF4"/>
    <w:rsid w:val="008205AA"/>
    <w:rsid w:val="008206B3"/>
    <w:rsid w:val="0082090F"/>
    <w:rsid w:val="0082106D"/>
    <w:rsid w:val="008216EF"/>
    <w:rsid w:val="0082175F"/>
    <w:rsid w:val="00821823"/>
    <w:rsid w:val="0082263E"/>
    <w:rsid w:val="00822EB8"/>
    <w:rsid w:val="0082316C"/>
    <w:rsid w:val="00823B08"/>
    <w:rsid w:val="00824A95"/>
    <w:rsid w:val="00824B74"/>
    <w:rsid w:val="00824FD6"/>
    <w:rsid w:val="0082524E"/>
    <w:rsid w:val="00825C8A"/>
    <w:rsid w:val="008260F1"/>
    <w:rsid w:val="0083024E"/>
    <w:rsid w:val="0083105B"/>
    <w:rsid w:val="00832A4C"/>
    <w:rsid w:val="00834118"/>
    <w:rsid w:val="0083430C"/>
    <w:rsid w:val="00834AC7"/>
    <w:rsid w:val="00834C99"/>
    <w:rsid w:val="008359F3"/>
    <w:rsid w:val="00835C5A"/>
    <w:rsid w:val="00836C3C"/>
    <w:rsid w:val="00836F8E"/>
    <w:rsid w:val="00837A18"/>
    <w:rsid w:val="00837EDB"/>
    <w:rsid w:val="00840142"/>
    <w:rsid w:val="00840330"/>
    <w:rsid w:val="0084103A"/>
    <w:rsid w:val="00841FFD"/>
    <w:rsid w:val="0084252B"/>
    <w:rsid w:val="0084284D"/>
    <w:rsid w:val="00842D42"/>
    <w:rsid w:val="00843357"/>
    <w:rsid w:val="00843B38"/>
    <w:rsid w:val="00843C43"/>
    <w:rsid w:val="00843CEC"/>
    <w:rsid w:val="0084471C"/>
    <w:rsid w:val="00844E55"/>
    <w:rsid w:val="00845026"/>
    <w:rsid w:val="0084506D"/>
    <w:rsid w:val="008463FF"/>
    <w:rsid w:val="00846EBE"/>
    <w:rsid w:val="008477E4"/>
    <w:rsid w:val="00847ECD"/>
    <w:rsid w:val="00850AF8"/>
    <w:rsid w:val="00850B81"/>
    <w:rsid w:val="008511D4"/>
    <w:rsid w:val="00851203"/>
    <w:rsid w:val="008514AE"/>
    <w:rsid w:val="00851A62"/>
    <w:rsid w:val="00851B63"/>
    <w:rsid w:val="00851E6E"/>
    <w:rsid w:val="00852F72"/>
    <w:rsid w:val="00853632"/>
    <w:rsid w:val="008536F4"/>
    <w:rsid w:val="00853DEA"/>
    <w:rsid w:val="008540BD"/>
    <w:rsid w:val="008547D5"/>
    <w:rsid w:val="00854AE1"/>
    <w:rsid w:val="00855227"/>
    <w:rsid w:val="008555D3"/>
    <w:rsid w:val="00855BAE"/>
    <w:rsid w:val="00855D55"/>
    <w:rsid w:val="00855F31"/>
    <w:rsid w:val="008561F9"/>
    <w:rsid w:val="00856728"/>
    <w:rsid w:val="00856820"/>
    <w:rsid w:val="00857E0C"/>
    <w:rsid w:val="00860146"/>
    <w:rsid w:val="008607BE"/>
    <w:rsid w:val="00860BBD"/>
    <w:rsid w:val="00861CC3"/>
    <w:rsid w:val="0086285A"/>
    <w:rsid w:val="00863E0D"/>
    <w:rsid w:val="0086400A"/>
    <w:rsid w:val="008644A8"/>
    <w:rsid w:val="00864587"/>
    <w:rsid w:val="00864D7A"/>
    <w:rsid w:val="008666E5"/>
    <w:rsid w:val="00866AE4"/>
    <w:rsid w:val="00866BAE"/>
    <w:rsid w:val="00867D60"/>
    <w:rsid w:val="00870C61"/>
    <w:rsid w:val="008715A5"/>
    <w:rsid w:val="008716AA"/>
    <w:rsid w:val="008724B7"/>
    <w:rsid w:val="00872B2F"/>
    <w:rsid w:val="008735ED"/>
    <w:rsid w:val="008739C4"/>
    <w:rsid w:val="00873C02"/>
    <w:rsid w:val="00873C35"/>
    <w:rsid w:val="008740A4"/>
    <w:rsid w:val="0087455D"/>
    <w:rsid w:val="00874568"/>
    <w:rsid w:val="008746F6"/>
    <w:rsid w:val="00874CA0"/>
    <w:rsid w:val="00875D6C"/>
    <w:rsid w:val="008764A5"/>
    <w:rsid w:val="008769DD"/>
    <w:rsid w:val="00876D98"/>
    <w:rsid w:val="00877F46"/>
    <w:rsid w:val="00880F60"/>
    <w:rsid w:val="0088116D"/>
    <w:rsid w:val="00881531"/>
    <w:rsid w:val="00881A72"/>
    <w:rsid w:val="0088260F"/>
    <w:rsid w:val="0088438A"/>
    <w:rsid w:val="00884499"/>
    <w:rsid w:val="00884B3D"/>
    <w:rsid w:val="00884C0F"/>
    <w:rsid w:val="00884FAD"/>
    <w:rsid w:val="00885900"/>
    <w:rsid w:val="00885B9B"/>
    <w:rsid w:val="008863C8"/>
    <w:rsid w:val="00886B4A"/>
    <w:rsid w:val="008874D1"/>
    <w:rsid w:val="008878A3"/>
    <w:rsid w:val="008878DE"/>
    <w:rsid w:val="00890D72"/>
    <w:rsid w:val="00891289"/>
    <w:rsid w:val="00891B39"/>
    <w:rsid w:val="0089289B"/>
    <w:rsid w:val="00892BB0"/>
    <w:rsid w:val="008941A6"/>
    <w:rsid w:val="00894670"/>
    <w:rsid w:val="00894B30"/>
    <w:rsid w:val="00894E5E"/>
    <w:rsid w:val="008961F7"/>
    <w:rsid w:val="008968FB"/>
    <w:rsid w:val="00897A93"/>
    <w:rsid w:val="008A050E"/>
    <w:rsid w:val="008A0861"/>
    <w:rsid w:val="008A0D04"/>
    <w:rsid w:val="008A0FC5"/>
    <w:rsid w:val="008A0FDA"/>
    <w:rsid w:val="008A205D"/>
    <w:rsid w:val="008A237B"/>
    <w:rsid w:val="008A2E40"/>
    <w:rsid w:val="008A304F"/>
    <w:rsid w:val="008A3319"/>
    <w:rsid w:val="008A4FCB"/>
    <w:rsid w:val="008A551F"/>
    <w:rsid w:val="008A5B77"/>
    <w:rsid w:val="008A5F71"/>
    <w:rsid w:val="008A60B1"/>
    <w:rsid w:val="008A640C"/>
    <w:rsid w:val="008A669F"/>
    <w:rsid w:val="008A7356"/>
    <w:rsid w:val="008A750D"/>
    <w:rsid w:val="008A7804"/>
    <w:rsid w:val="008A7927"/>
    <w:rsid w:val="008A7B6B"/>
    <w:rsid w:val="008B004C"/>
    <w:rsid w:val="008B053B"/>
    <w:rsid w:val="008B088F"/>
    <w:rsid w:val="008B0C84"/>
    <w:rsid w:val="008B0CBE"/>
    <w:rsid w:val="008B0CD7"/>
    <w:rsid w:val="008B1CDD"/>
    <w:rsid w:val="008B3681"/>
    <w:rsid w:val="008B5A40"/>
    <w:rsid w:val="008B5C9F"/>
    <w:rsid w:val="008B6AF2"/>
    <w:rsid w:val="008B7432"/>
    <w:rsid w:val="008B7F04"/>
    <w:rsid w:val="008C04C1"/>
    <w:rsid w:val="008C093B"/>
    <w:rsid w:val="008C0C04"/>
    <w:rsid w:val="008C12ED"/>
    <w:rsid w:val="008C14C0"/>
    <w:rsid w:val="008C18BB"/>
    <w:rsid w:val="008C2F42"/>
    <w:rsid w:val="008C538F"/>
    <w:rsid w:val="008C543B"/>
    <w:rsid w:val="008C5B0B"/>
    <w:rsid w:val="008C605C"/>
    <w:rsid w:val="008C64D8"/>
    <w:rsid w:val="008C6915"/>
    <w:rsid w:val="008C6B64"/>
    <w:rsid w:val="008C6CBC"/>
    <w:rsid w:val="008C6F6E"/>
    <w:rsid w:val="008C79CF"/>
    <w:rsid w:val="008D08E3"/>
    <w:rsid w:val="008D11F4"/>
    <w:rsid w:val="008D2102"/>
    <w:rsid w:val="008D2A9F"/>
    <w:rsid w:val="008D344F"/>
    <w:rsid w:val="008D3667"/>
    <w:rsid w:val="008D4040"/>
    <w:rsid w:val="008D6441"/>
    <w:rsid w:val="008D6958"/>
    <w:rsid w:val="008D7294"/>
    <w:rsid w:val="008D7376"/>
    <w:rsid w:val="008D74AB"/>
    <w:rsid w:val="008D7986"/>
    <w:rsid w:val="008D7CA7"/>
    <w:rsid w:val="008D7CE2"/>
    <w:rsid w:val="008E018A"/>
    <w:rsid w:val="008E0D11"/>
    <w:rsid w:val="008E1637"/>
    <w:rsid w:val="008E2EB8"/>
    <w:rsid w:val="008E3D2E"/>
    <w:rsid w:val="008E420E"/>
    <w:rsid w:val="008E544D"/>
    <w:rsid w:val="008E735D"/>
    <w:rsid w:val="008E7A09"/>
    <w:rsid w:val="008E7BF8"/>
    <w:rsid w:val="008F03AF"/>
    <w:rsid w:val="008F0528"/>
    <w:rsid w:val="008F1478"/>
    <w:rsid w:val="008F25AA"/>
    <w:rsid w:val="008F2F4C"/>
    <w:rsid w:val="008F344B"/>
    <w:rsid w:val="008F4289"/>
    <w:rsid w:val="008F435A"/>
    <w:rsid w:val="008F4545"/>
    <w:rsid w:val="008F5830"/>
    <w:rsid w:val="008F5F55"/>
    <w:rsid w:val="008F6563"/>
    <w:rsid w:val="008F6AF2"/>
    <w:rsid w:val="008F6F0B"/>
    <w:rsid w:val="008F7D81"/>
    <w:rsid w:val="008F7FE5"/>
    <w:rsid w:val="00900F49"/>
    <w:rsid w:val="0090138A"/>
    <w:rsid w:val="00901CB6"/>
    <w:rsid w:val="00902D1A"/>
    <w:rsid w:val="00904067"/>
    <w:rsid w:val="00904D6D"/>
    <w:rsid w:val="009054ED"/>
    <w:rsid w:val="009058E4"/>
    <w:rsid w:val="00905D13"/>
    <w:rsid w:val="009061AF"/>
    <w:rsid w:val="00906A84"/>
    <w:rsid w:val="00906B7E"/>
    <w:rsid w:val="009070F9"/>
    <w:rsid w:val="00907C7E"/>
    <w:rsid w:val="009104BA"/>
    <w:rsid w:val="00910D6A"/>
    <w:rsid w:val="0091135E"/>
    <w:rsid w:val="009113CF"/>
    <w:rsid w:val="0091161D"/>
    <w:rsid w:val="00913B41"/>
    <w:rsid w:val="00914017"/>
    <w:rsid w:val="00914CB2"/>
    <w:rsid w:val="00915953"/>
    <w:rsid w:val="00915D78"/>
    <w:rsid w:val="00915E7E"/>
    <w:rsid w:val="00915ED8"/>
    <w:rsid w:val="0091648F"/>
    <w:rsid w:val="00916B06"/>
    <w:rsid w:val="0092021E"/>
    <w:rsid w:val="009207C1"/>
    <w:rsid w:val="00920C87"/>
    <w:rsid w:val="009234B8"/>
    <w:rsid w:val="00923C99"/>
    <w:rsid w:val="0092533F"/>
    <w:rsid w:val="00925C2F"/>
    <w:rsid w:val="009260F4"/>
    <w:rsid w:val="00926283"/>
    <w:rsid w:val="009266BB"/>
    <w:rsid w:val="00926FDF"/>
    <w:rsid w:val="00927598"/>
    <w:rsid w:val="0092764C"/>
    <w:rsid w:val="00927C09"/>
    <w:rsid w:val="00927C64"/>
    <w:rsid w:val="00930291"/>
    <w:rsid w:val="009313B9"/>
    <w:rsid w:val="00931755"/>
    <w:rsid w:val="0093222A"/>
    <w:rsid w:val="00932341"/>
    <w:rsid w:val="009323E5"/>
    <w:rsid w:val="009324A8"/>
    <w:rsid w:val="009325F6"/>
    <w:rsid w:val="00932F01"/>
    <w:rsid w:val="009332D9"/>
    <w:rsid w:val="009335DC"/>
    <w:rsid w:val="0093367A"/>
    <w:rsid w:val="00933B86"/>
    <w:rsid w:val="00933E5E"/>
    <w:rsid w:val="00933FAD"/>
    <w:rsid w:val="009375FF"/>
    <w:rsid w:val="00940D05"/>
    <w:rsid w:val="00941774"/>
    <w:rsid w:val="009417FB"/>
    <w:rsid w:val="009425C3"/>
    <w:rsid w:val="00942900"/>
    <w:rsid w:val="009436D1"/>
    <w:rsid w:val="00943BA4"/>
    <w:rsid w:val="009447A1"/>
    <w:rsid w:val="00944984"/>
    <w:rsid w:val="00945059"/>
    <w:rsid w:val="00945939"/>
    <w:rsid w:val="00945E09"/>
    <w:rsid w:val="00945EFE"/>
    <w:rsid w:val="00947034"/>
    <w:rsid w:val="0094768F"/>
    <w:rsid w:val="00950409"/>
    <w:rsid w:val="00950563"/>
    <w:rsid w:val="00950A01"/>
    <w:rsid w:val="00950DAF"/>
    <w:rsid w:val="00951738"/>
    <w:rsid w:val="00951893"/>
    <w:rsid w:val="009519DD"/>
    <w:rsid w:val="00951A6E"/>
    <w:rsid w:val="00951BBD"/>
    <w:rsid w:val="00951DA9"/>
    <w:rsid w:val="00952025"/>
    <w:rsid w:val="00952728"/>
    <w:rsid w:val="0095298F"/>
    <w:rsid w:val="00953DA3"/>
    <w:rsid w:val="00953F8E"/>
    <w:rsid w:val="009546DF"/>
    <w:rsid w:val="00954914"/>
    <w:rsid w:val="00954F01"/>
    <w:rsid w:val="00956B3A"/>
    <w:rsid w:val="00956E90"/>
    <w:rsid w:val="0095730E"/>
    <w:rsid w:val="00957AA0"/>
    <w:rsid w:val="00957FEF"/>
    <w:rsid w:val="0096060A"/>
    <w:rsid w:val="009608F5"/>
    <w:rsid w:val="00960E03"/>
    <w:rsid w:val="0096166E"/>
    <w:rsid w:val="009616C5"/>
    <w:rsid w:val="00961881"/>
    <w:rsid w:val="00962C01"/>
    <w:rsid w:val="00962C98"/>
    <w:rsid w:val="0096313A"/>
    <w:rsid w:val="0096336E"/>
    <w:rsid w:val="0096387B"/>
    <w:rsid w:val="00963911"/>
    <w:rsid w:val="009640F8"/>
    <w:rsid w:val="00964E7C"/>
    <w:rsid w:val="00965437"/>
    <w:rsid w:val="00965993"/>
    <w:rsid w:val="009667EC"/>
    <w:rsid w:val="00966A76"/>
    <w:rsid w:val="0096744A"/>
    <w:rsid w:val="009679C7"/>
    <w:rsid w:val="00967F5B"/>
    <w:rsid w:val="0097008D"/>
    <w:rsid w:val="00970328"/>
    <w:rsid w:val="00971358"/>
    <w:rsid w:val="009719AA"/>
    <w:rsid w:val="00972108"/>
    <w:rsid w:val="0097253F"/>
    <w:rsid w:val="00972738"/>
    <w:rsid w:val="0097273D"/>
    <w:rsid w:val="009731EF"/>
    <w:rsid w:val="00973D3F"/>
    <w:rsid w:val="0097595B"/>
    <w:rsid w:val="00975984"/>
    <w:rsid w:val="00975A3C"/>
    <w:rsid w:val="00976FE4"/>
    <w:rsid w:val="00977EDE"/>
    <w:rsid w:val="00980772"/>
    <w:rsid w:val="00980E94"/>
    <w:rsid w:val="009811D1"/>
    <w:rsid w:val="009824A4"/>
    <w:rsid w:val="00982C18"/>
    <w:rsid w:val="00982E9F"/>
    <w:rsid w:val="00982F2C"/>
    <w:rsid w:val="00982FD5"/>
    <w:rsid w:val="0098356B"/>
    <w:rsid w:val="00984522"/>
    <w:rsid w:val="0098464F"/>
    <w:rsid w:val="00984DBA"/>
    <w:rsid w:val="0098512A"/>
    <w:rsid w:val="00985450"/>
    <w:rsid w:val="009859B0"/>
    <w:rsid w:val="0098611E"/>
    <w:rsid w:val="009874C1"/>
    <w:rsid w:val="00987843"/>
    <w:rsid w:val="0099085E"/>
    <w:rsid w:val="00990B27"/>
    <w:rsid w:val="00990EE6"/>
    <w:rsid w:val="00990F1B"/>
    <w:rsid w:val="00991570"/>
    <w:rsid w:val="00991A42"/>
    <w:rsid w:val="00991C9A"/>
    <w:rsid w:val="009921DE"/>
    <w:rsid w:val="00992BE5"/>
    <w:rsid w:val="00992E06"/>
    <w:rsid w:val="0099325B"/>
    <w:rsid w:val="009935FB"/>
    <w:rsid w:val="00993893"/>
    <w:rsid w:val="009941C3"/>
    <w:rsid w:val="0099435D"/>
    <w:rsid w:val="009956F7"/>
    <w:rsid w:val="0099571F"/>
    <w:rsid w:val="00995998"/>
    <w:rsid w:val="00995B68"/>
    <w:rsid w:val="00995F22"/>
    <w:rsid w:val="009960B3"/>
    <w:rsid w:val="00997939"/>
    <w:rsid w:val="009A0696"/>
    <w:rsid w:val="009A0EFE"/>
    <w:rsid w:val="009A14F9"/>
    <w:rsid w:val="009A190C"/>
    <w:rsid w:val="009A198C"/>
    <w:rsid w:val="009A19FE"/>
    <w:rsid w:val="009A2318"/>
    <w:rsid w:val="009A2498"/>
    <w:rsid w:val="009A3C58"/>
    <w:rsid w:val="009A3E6B"/>
    <w:rsid w:val="009A3FCB"/>
    <w:rsid w:val="009A46AA"/>
    <w:rsid w:val="009A478E"/>
    <w:rsid w:val="009A4BB9"/>
    <w:rsid w:val="009A533B"/>
    <w:rsid w:val="009A6960"/>
    <w:rsid w:val="009A69B7"/>
    <w:rsid w:val="009A6E23"/>
    <w:rsid w:val="009A74CD"/>
    <w:rsid w:val="009A760D"/>
    <w:rsid w:val="009A76BC"/>
    <w:rsid w:val="009B0D1D"/>
    <w:rsid w:val="009B0F7D"/>
    <w:rsid w:val="009B1398"/>
    <w:rsid w:val="009B1EFD"/>
    <w:rsid w:val="009B22E4"/>
    <w:rsid w:val="009B24E8"/>
    <w:rsid w:val="009B28F7"/>
    <w:rsid w:val="009B354A"/>
    <w:rsid w:val="009B36E0"/>
    <w:rsid w:val="009B3B89"/>
    <w:rsid w:val="009B5E8C"/>
    <w:rsid w:val="009B6630"/>
    <w:rsid w:val="009B6D96"/>
    <w:rsid w:val="009B7202"/>
    <w:rsid w:val="009B75BF"/>
    <w:rsid w:val="009C005E"/>
    <w:rsid w:val="009C0225"/>
    <w:rsid w:val="009C02BF"/>
    <w:rsid w:val="009C0AFC"/>
    <w:rsid w:val="009C0EFF"/>
    <w:rsid w:val="009C1178"/>
    <w:rsid w:val="009C1476"/>
    <w:rsid w:val="009C164C"/>
    <w:rsid w:val="009C1783"/>
    <w:rsid w:val="009C197D"/>
    <w:rsid w:val="009C289F"/>
    <w:rsid w:val="009C29F6"/>
    <w:rsid w:val="009C3146"/>
    <w:rsid w:val="009C3508"/>
    <w:rsid w:val="009C4108"/>
    <w:rsid w:val="009C5962"/>
    <w:rsid w:val="009C6188"/>
    <w:rsid w:val="009C69F2"/>
    <w:rsid w:val="009C6DE6"/>
    <w:rsid w:val="009C733A"/>
    <w:rsid w:val="009C7D3E"/>
    <w:rsid w:val="009D1031"/>
    <w:rsid w:val="009D2377"/>
    <w:rsid w:val="009D2470"/>
    <w:rsid w:val="009D2EA4"/>
    <w:rsid w:val="009D4415"/>
    <w:rsid w:val="009D4565"/>
    <w:rsid w:val="009D4755"/>
    <w:rsid w:val="009D51D1"/>
    <w:rsid w:val="009D541C"/>
    <w:rsid w:val="009D6308"/>
    <w:rsid w:val="009D6361"/>
    <w:rsid w:val="009D6B12"/>
    <w:rsid w:val="009D7602"/>
    <w:rsid w:val="009D770F"/>
    <w:rsid w:val="009E003E"/>
    <w:rsid w:val="009E02F4"/>
    <w:rsid w:val="009E13B2"/>
    <w:rsid w:val="009E14E2"/>
    <w:rsid w:val="009E1D1B"/>
    <w:rsid w:val="009E1FE7"/>
    <w:rsid w:val="009E2D50"/>
    <w:rsid w:val="009E354C"/>
    <w:rsid w:val="009E3F3C"/>
    <w:rsid w:val="009E4287"/>
    <w:rsid w:val="009E4539"/>
    <w:rsid w:val="009E4CF5"/>
    <w:rsid w:val="009E4D0E"/>
    <w:rsid w:val="009E525C"/>
    <w:rsid w:val="009E52C1"/>
    <w:rsid w:val="009E5FEE"/>
    <w:rsid w:val="009F010F"/>
    <w:rsid w:val="009F02CA"/>
    <w:rsid w:val="009F0D34"/>
    <w:rsid w:val="009F1010"/>
    <w:rsid w:val="009F1051"/>
    <w:rsid w:val="009F1074"/>
    <w:rsid w:val="009F1227"/>
    <w:rsid w:val="009F14B9"/>
    <w:rsid w:val="009F1900"/>
    <w:rsid w:val="009F1ECB"/>
    <w:rsid w:val="009F1FC6"/>
    <w:rsid w:val="009F20E6"/>
    <w:rsid w:val="009F2B81"/>
    <w:rsid w:val="009F3036"/>
    <w:rsid w:val="009F318F"/>
    <w:rsid w:val="009F359A"/>
    <w:rsid w:val="009F36D0"/>
    <w:rsid w:val="009F427D"/>
    <w:rsid w:val="009F46B8"/>
    <w:rsid w:val="009F48F5"/>
    <w:rsid w:val="009F49FB"/>
    <w:rsid w:val="009F4FE5"/>
    <w:rsid w:val="009F6208"/>
    <w:rsid w:val="009F6783"/>
    <w:rsid w:val="009F67AF"/>
    <w:rsid w:val="009F6857"/>
    <w:rsid w:val="009F6B8E"/>
    <w:rsid w:val="009F7531"/>
    <w:rsid w:val="009F7E4B"/>
    <w:rsid w:val="00A0088A"/>
    <w:rsid w:val="00A011AA"/>
    <w:rsid w:val="00A01405"/>
    <w:rsid w:val="00A01BFB"/>
    <w:rsid w:val="00A02D25"/>
    <w:rsid w:val="00A03458"/>
    <w:rsid w:val="00A03C0B"/>
    <w:rsid w:val="00A03CBD"/>
    <w:rsid w:val="00A041C4"/>
    <w:rsid w:val="00A04394"/>
    <w:rsid w:val="00A05745"/>
    <w:rsid w:val="00A06A25"/>
    <w:rsid w:val="00A07A93"/>
    <w:rsid w:val="00A07CD5"/>
    <w:rsid w:val="00A103B4"/>
    <w:rsid w:val="00A1131C"/>
    <w:rsid w:val="00A1199B"/>
    <w:rsid w:val="00A11BD2"/>
    <w:rsid w:val="00A11F98"/>
    <w:rsid w:val="00A1262B"/>
    <w:rsid w:val="00A127E5"/>
    <w:rsid w:val="00A13D64"/>
    <w:rsid w:val="00A13F1B"/>
    <w:rsid w:val="00A13F7C"/>
    <w:rsid w:val="00A144BE"/>
    <w:rsid w:val="00A14A10"/>
    <w:rsid w:val="00A155C2"/>
    <w:rsid w:val="00A159E5"/>
    <w:rsid w:val="00A160BB"/>
    <w:rsid w:val="00A166BE"/>
    <w:rsid w:val="00A16D3C"/>
    <w:rsid w:val="00A17270"/>
    <w:rsid w:val="00A172E5"/>
    <w:rsid w:val="00A177E3"/>
    <w:rsid w:val="00A21073"/>
    <w:rsid w:val="00A21678"/>
    <w:rsid w:val="00A21CCF"/>
    <w:rsid w:val="00A23563"/>
    <w:rsid w:val="00A2367A"/>
    <w:rsid w:val="00A24A65"/>
    <w:rsid w:val="00A24B20"/>
    <w:rsid w:val="00A2583F"/>
    <w:rsid w:val="00A25F8F"/>
    <w:rsid w:val="00A26056"/>
    <w:rsid w:val="00A26616"/>
    <w:rsid w:val="00A2676A"/>
    <w:rsid w:val="00A26B18"/>
    <w:rsid w:val="00A2784D"/>
    <w:rsid w:val="00A27DAF"/>
    <w:rsid w:val="00A27DFE"/>
    <w:rsid w:val="00A27FD0"/>
    <w:rsid w:val="00A3125D"/>
    <w:rsid w:val="00A31534"/>
    <w:rsid w:val="00A31E08"/>
    <w:rsid w:val="00A32537"/>
    <w:rsid w:val="00A32582"/>
    <w:rsid w:val="00A331E5"/>
    <w:rsid w:val="00A33303"/>
    <w:rsid w:val="00A3486D"/>
    <w:rsid w:val="00A34C33"/>
    <w:rsid w:val="00A35D08"/>
    <w:rsid w:val="00A35D4D"/>
    <w:rsid w:val="00A3621E"/>
    <w:rsid w:val="00A3637B"/>
    <w:rsid w:val="00A36792"/>
    <w:rsid w:val="00A36850"/>
    <w:rsid w:val="00A36DEE"/>
    <w:rsid w:val="00A37556"/>
    <w:rsid w:val="00A37957"/>
    <w:rsid w:val="00A37AB8"/>
    <w:rsid w:val="00A40990"/>
    <w:rsid w:val="00A41DC7"/>
    <w:rsid w:val="00A41F7E"/>
    <w:rsid w:val="00A42C48"/>
    <w:rsid w:val="00A42CF3"/>
    <w:rsid w:val="00A43B04"/>
    <w:rsid w:val="00A43D45"/>
    <w:rsid w:val="00A43E43"/>
    <w:rsid w:val="00A43ED5"/>
    <w:rsid w:val="00A447F8"/>
    <w:rsid w:val="00A448BC"/>
    <w:rsid w:val="00A44DEF"/>
    <w:rsid w:val="00A45600"/>
    <w:rsid w:val="00A45DD7"/>
    <w:rsid w:val="00A460C9"/>
    <w:rsid w:val="00A4698A"/>
    <w:rsid w:val="00A46E2A"/>
    <w:rsid w:val="00A470ED"/>
    <w:rsid w:val="00A52499"/>
    <w:rsid w:val="00A52CA3"/>
    <w:rsid w:val="00A52E7F"/>
    <w:rsid w:val="00A533B9"/>
    <w:rsid w:val="00A53624"/>
    <w:rsid w:val="00A53B51"/>
    <w:rsid w:val="00A5447D"/>
    <w:rsid w:val="00A55C4E"/>
    <w:rsid w:val="00A562EB"/>
    <w:rsid w:val="00A57773"/>
    <w:rsid w:val="00A60C21"/>
    <w:rsid w:val="00A60C74"/>
    <w:rsid w:val="00A6209E"/>
    <w:rsid w:val="00A633D3"/>
    <w:rsid w:val="00A6447D"/>
    <w:rsid w:val="00A64E64"/>
    <w:rsid w:val="00A66961"/>
    <w:rsid w:val="00A67280"/>
    <w:rsid w:val="00A672F2"/>
    <w:rsid w:val="00A679B2"/>
    <w:rsid w:val="00A67D96"/>
    <w:rsid w:val="00A70052"/>
    <w:rsid w:val="00A706F8"/>
    <w:rsid w:val="00A708E4"/>
    <w:rsid w:val="00A711C2"/>
    <w:rsid w:val="00A71241"/>
    <w:rsid w:val="00A71303"/>
    <w:rsid w:val="00A716D7"/>
    <w:rsid w:val="00A71C3C"/>
    <w:rsid w:val="00A7201B"/>
    <w:rsid w:val="00A72476"/>
    <w:rsid w:val="00A72AA7"/>
    <w:rsid w:val="00A734F4"/>
    <w:rsid w:val="00A73AF7"/>
    <w:rsid w:val="00A7584E"/>
    <w:rsid w:val="00A7609D"/>
    <w:rsid w:val="00A76A3D"/>
    <w:rsid w:val="00A76CDF"/>
    <w:rsid w:val="00A76D06"/>
    <w:rsid w:val="00A7767B"/>
    <w:rsid w:val="00A77BA4"/>
    <w:rsid w:val="00A77E60"/>
    <w:rsid w:val="00A8106F"/>
    <w:rsid w:val="00A8117E"/>
    <w:rsid w:val="00A82655"/>
    <w:rsid w:val="00A82FE8"/>
    <w:rsid w:val="00A83145"/>
    <w:rsid w:val="00A83288"/>
    <w:rsid w:val="00A83410"/>
    <w:rsid w:val="00A83FB6"/>
    <w:rsid w:val="00A8411E"/>
    <w:rsid w:val="00A842C4"/>
    <w:rsid w:val="00A84B25"/>
    <w:rsid w:val="00A84E35"/>
    <w:rsid w:val="00A84E42"/>
    <w:rsid w:val="00A85BD3"/>
    <w:rsid w:val="00A8603C"/>
    <w:rsid w:val="00A8636B"/>
    <w:rsid w:val="00A86856"/>
    <w:rsid w:val="00A868A8"/>
    <w:rsid w:val="00A873B5"/>
    <w:rsid w:val="00A90ACA"/>
    <w:rsid w:val="00A90CFB"/>
    <w:rsid w:val="00A90F69"/>
    <w:rsid w:val="00A917DF"/>
    <w:rsid w:val="00A9198A"/>
    <w:rsid w:val="00A92ACE"/>
    <w:rsid w:val="00A9325D"/>
    <w:rsid w:val="00A9344D"/>
    <w:rsid w:val="00A938B8"/>
    <w:rsid w:val="00A9447A"/>
    <w:rsid w:val="00A9479E"/>
    <w:rsid w:val="00A9492B"/>
    <w:rsid w:val="00A954AB"/>
    <w:rsid w:val="00A967F5"/>
    <w:rsid w:val="00A96835"/>
    <w:rsid w:val="00A96E8D"/>
    <w:rsid w:val="00A9739C"/>
    <w:rsid w:val="00A977F1"/>
    <w:rsid w:val="00AA0BCC"/>
    <w:rsid w:val="00AA143C"/>
    <w:rsid w:val="00AA1AE5"/>
    <w:rsid w:val="00AA1CF8"/>
    <w:rsid w:val="00AA3179"/>
    <w:rsid w:val="00AA37F4"/>
    <w:rsid w:val="00AA3E9E"/>
    <w:rsid w:val="00AA404E"/>
    <w:rsid w:val="00AA41FB"/>
    <w:rsid w:val="00AA4248"/>
    <w:rsid w:val="00AA4A9D"/>
    <w:rsid w:val="00AA5B61"/>
    <w:rsid w:val="00AA62DB"/>
    <w:rsid w:val="00AA779C"/>
    <w:rsid w:val="00AA7C34"/>
    <w:rsid w:val="00AB01AC"/>
    <w:rsid w:val="00AB0D2D"/>
    <w:rsid w:val="00AB1498"/>
    <w:rsid w:val="00AB17A6"/>
    <w:rsid w:val="00AB1F77"/>
    <w:rsid w:val="00AB221F"/>
    <w:rsid w:val="00AB22FC"/>
    <w:rsid w:val="00AB2B82"/>
    <w:rsid w:val="00AB3845"/>
    <w:rsid w:val="00AB3A9F"/>
    <w:rsid w:val="00AB4412"/>
    <w:rsid w:val="00AB4A6F"/>
    <w:rsid w:val="00AB5436"/>
    <w:rsid w:val="00AB632C"/>
    <w:rsid w:val="00AB63BC"/>
    <w:rsid w:val="00AB71C5"/>
    <w:rsid w:val="00AB7293"/>
    <w:rsid w:val="00AC16CF"/>
    <w:rsid w:val="00AC1E1A"/>
    <w:rsid w:val="00AC1F3F"/>
    <w:rsid w:val="00AC24E4"/>
    <w:rsid w:val="00AC29F4"/>
    <w:rsid w:val="00AC2C07"/>
    <w:rsid w:val="00AC482B"/>
    <w:rsid w:val="00AC5F03"/>
    <w:rsid w:val="00AC7402"/>
    <w:rsid w:val="00AC74D6"/>
    <w:rsid w:val="00AC7CED"/>
    <w:rsid w:val="00AD134D"/>
    <w:rsid w:val="00AD1639"/>
    <w:rsid w:val="00AD207E"/>
    <w:rsid w:val="00AD27B4"/>
    <w:rsid w:val="00AD27E8"/>
    <w:rsid w:val="00AD3102"/>
    <w:rsid w:val="00AD3144"/>
    <w:rsid w:val="00AD365A"/>
    <w:rsid w:val="00AD45E5"/>
    <w:rsid w:val="00AD4F02"/>
    <w:rsid w:val="00AD57F5"/>
    <w:rsid w:val="00AD5EDA"/>
    <w:rsid w:val="00AD6623"/>
    <w:rsid w:val="00AD6A41"/>
    <w:rsid w:val="00AD6DCB"/>
    <w:rsid w:val="00AD6E51"/>
    <w:rsid w:val="00AD71C3"/>
    <w:rsid w:val="00AE000F"/>
    <w:rsid w:val="00AE04DC"/>
    <w:rsid w:val="00AE0510"/>
    <w:rsid w:val="00AE06FC"/>
    <w:rsid w:val="00AE0D20"/>
    <w:rsid w:val="00AE14FA"/>
    <w:rsid w:val="00AE15BE"/>
    <w:rsid w:val="00AE20FD"/>
    <w:rsid w:val="00AE2135"/>
    <w:rsid w:val="00AE260D"/>
    <w:rsid w:val="00AE2C47"/>
    <w:rsid w:val="00AE3224"/>
    <w:rsid w:val="00AE3276"/>
    <w:rsid w:val="00AE3458"/>
    <w:rsid w:val="00AE4544"/>
    <w:rsid w:val="00AE6C8A"/>
    <w:rsid w:val="00AE7634"/>
    <w:rsid w:val="00AE77C9"/>
    <w:rsid w:val="00AE7CB4"/>
    <w:rsid w:val="00AF0038"/>
    <w:rsid w:val="00AF00EC"/>
    <w:rsid w:val="00AF059F"/>
    <w:rsid w:val="00AF0930"/>
    <w:rsid w:val="00AF0D58"/>
    <w:rsid w:val="00AF0F6F"/>
    <w:rsid w:val="00AF1704"/>
    <w:rsid w:val="00AF18F8"/>
    <w:rsid w:val="00AF1EBC"/>
    <w:rsid w:val="00AF24C0"/>
    <w:rsid w:val="00AF29F4"/>
    <w:rsid w:val="00AF2D36"/>
    <w:rsid w:val="00AF359E"/>
    <w:rsid w:val="00AF3841"/>
    <w:rsid w:val="00AF4E52"/>
    <w:rsid w:val="00AF5132"/>
    <w:rsid w:val="00AF5D63"/>
    <w:rsid w:val="00AF6BFE"/>
    <w:rsid w:val="00AF7AA1"/>
    <w:rsid w:val="00AF7BE3"/>
    <w:rsid w:val="00B0068D"/>
    <w:rsid w:val="00B013D8"/>
    <w:rsid w:val="00B01606"/>
    <w:rsid w:val="00B0314B"/>
    <w:rsid w:val="00B036EC"/>
    <w:rsid w:val="00B045B2"/>
    <w:rsid w:val="00B0492E"/>
    <w:rsid w:val="00B04978"/>
    <w:rsid w:val="00B04CC2"/>
    <w:rsid w:val="00B04F3B"/>
    <w:rsid w:val="00B0554B"/>
    <w:rsid w:val="00B0559B"/>
    <w:rsid w:val="00B065FC"/>
    <w:rsid w:val="00B073F3"/>
    <w:rsid w:val="00B10456"/>
    <w:rsid w:val="00B1102E"/>
    <w:rsid w:val="00B112E9"/>
    <w:rsid w:val="00B1150B"/>
    <w:rsid w:val="00B11C5A"/>
    <w:rsid w:val="00B11D4A"/>
    <w:rsid w:val="00B128DE"/>
    <w:rsid w:val="00B133B3"/>
    <w:rsid w:val="00B1378D"/>
    <w:rsid w:val="00B13C00"/>
    <w:rsid w:val="00B140B0"/>
    <w:rsid w:val="00B141B1"/>
    <w:rsid w:val="00B145B2"/>
    <w:rsid w:val="00B14CDC"/>
    <w:rsid w:val="00B15131"/>
    <w:rsid w:val="00B1558C"/>
    <w:rsid w:val="00B157AE"/>
    <w:rsid w:val="00B16073"/>
    <w:rsid w:val="00B1736C"/>
    <w:rsid w:val="00B17ADB"/>
    <w:rsid w:val="00B17E62"/>
    <w:rsid w:val="00B17EB2"/>
    <w:rsid w:val="00B202D4"/>
    <w:rsid w:val="00B21376"/>
    <w:rsid w:val="00B2185A"/>
    <w:rsid w:val="00B2256B"/>
    <w:rsid w:val="00B22A75"/>
    <w:rsid w:val="00B230DD"/>
    <w:rsid w:val="00B23727"/>
    <w:rsid w:val="00B23F24"/>
    <w:rsid w:val="00B24124"/>
    <w:rsid w:val="00B24D8D"/>
    <w:rsid w:val="00B250C5"/>
    <w:rsid w:val="00B2564D"/>
    <w:rsid w:val="00B25743"/>
    <w:rsid w:val="00B25884"/>
    <w:rsid w:val="00B25930"/>
    <w:rsid w:val="00B2767D"/>
    <w:rsid w:val="00B278DC"/>
    <w:rsid w:val="00B30342"/>
    <w:rsid w:val="00B30589"/>
    <w:rsid w:val="00B30CA0"/>
    <w:rsid w:val="00B30EA2"/>
    <w:rsid w:val="00B313D3"/>
    <w:rsid w:val="00B3154C"/>
    <w:rsid w:val="00B3183F"/>
    <w:rsid w:val="00B31FCB"/>
    <w:rsid w:val="00B3237D"/>
    <w:rsid w:val="00B32397"/>
    <w:rsid w:val="00B32962"/>
    <w:rsid w:val="00B32C89"/>
    <w:rsid w:val="00B339D6"/>
    <w:rsid w:val="00B3580B"/>
    <w:rsid w:val="00B35904"/>
    <w:rsid w:val="00B371F0"/>
    <w:rsid w:val="00B37762"/>
    <w:rsid w:val="00B377CA"/>
    <w:rsid w:val="00B37D6F"/>
    <w:rsid w:val="00B37E56"/>
    <w:rsid w:val="00B40121"/>
    <w:rsid w:val="00B413FD"/>
    <w:rsid w:val="00B41416"/>
    <w:rsid w:val="00B41C67"/>
    <w:rsid w:val="00B4227A"/>
    <w:rsid w:val="00B423B6"/>
    <w:rsid w:val="00B42B4A"/>
    <w:rsid w:val="00B44086"/>
    <w:rsid w:val="00B448D8"/>
    <w:rsid w:val="00B45742"/>
    <w:rsid w:val="00B46119"/>
    <w:rsid w:val="00B477E2"/>
    <w:rsid w:val="00B502C2"/>
    <w:rsid w:val="00B50D06"/>
    <w:rsid w:val="00B51AFA"/>
    <w:rsid w:val="00B51BBB"/>
    <w:rsid w:val="00B51E46"/>
    <w:rsid w:val="00B534B2"/>
    <w:rsid w:val="00B537E5"/>
    <w:rsid w:val="00B53C77"/>
    <w:rsid w:val="00B54362"/>
    <w:rsid w:val="00B543C5"/>
    <w:rsid w:val="00B5440C"/>
    <w:rsid w:val="00B5576E"/>
    <w:rsid w:val="00B55785"/>
    <w:rsid w:val="00B55AF3"/>
    <w:rsid w:val="00B55C0C"/>
    <w:rsid w:val="00B565AD"/>
    <w:rsid w:val="00B5671F"/>
    <w:rsid w:val="00B56862"/>
    <w:rsid w:val="00B56B41"/>
    <w:rsid w:val="00B6071E"/>
    <w:rsid w:val="00B6076A"/>
    <w:rsid w:val="00B60782"/>
    <w:rsid w:val="00B6082F"/>
    <w:rsid w:val="00B6125E"/>
    <w:rsid w:val="00B63EBC"/>
    <w:rsid w:val="00B63FA2"/>
    <w:rsid w:val="00B6404B"/>
    <w:rsid w:val="00B6435E"/>
    <w:rsid w:val="00B64808"/>
    <w:rsid w:val="00B64819"/>
    <w:rsid w:val="00B64A58"/>
    <w:rsid w:val="00B64AA6"/>
    <w:rsid w:val="00B64CB7"/>
    <w:rsid w:val="00B64FE5"/>
    <w:rsid w:val="00B65D5C"/>
    <w:rsid w:val="00B660FE"/>
    <w:rsid w:val="00B66637"/>
    <w:rsid w:val="00B66C65"/>
    <w:rsid w:val="00B67A24"/>
    <w:rsid w:val="00B67D5C"/>
    <w:rsid w:val="00B70B57"/>
    <w:rsid w:val="00B70D0F"/>
    <w:rsid w:val="00B71B0B"/>
    <w:rsid w:val="00B71B60"/>
    <w:rsid w:val="00B726F7"/>
    <w:rsid w:val="00B73050"/>
    <w:rsid w:val="00B7350E"/>
    <w:rsid w:val="00B73F44"/>
    <w:rsid w:val="00B7574C"/>
    <w:rsid w:val="00B75A99"/>
    <w:rsid w:val="00B75EB7"/>
    <w:rsid w:val="00B763A1"/>
    <w:rsid w:val="00B76C8A"/>
    <w:rsid w:val="00B77AEA"/>
    <w:rsid w:val="00B8005A"/>
    <w:rsid w:val="00B808F5"/>
    <w:rsid w:val="00B814B9"/>
    <w:rsid w:val="00B82136"/>
    <w:rsid w:val="00B82164"/>
    <w:rsid w:val="00B826CE"/>
    <w:rsid w:val="00B83365"/>
    <w:rsid w:val="00B8380E"/>
    <w:rsid w:val="00B83B5A"/>
    <w:rsid w:val="00B83E7A"/>
    <w:rsid w:val="00B846F8"/>
    <w:rsid w:val="00B84AE9"/>
    <w:rsid w:val="00B84EF7"/>
    <w:rsid w:val="00B851DA"/>
    <w:rsid w:val="00B86581"/>
    <w:rsid w:val="00B86FE0"/>
    <w:rsid w:val="00B87112"/>
    <w:rsid w:val="00B905DC"/>
    <w:rsid w:val="00B90A81"/>
    <w:rsid w:val="00B90C92"/>
    <w:rsid w:val="00B90F1E"/>
    <w:rsid w:val="00B91568"/>
    <w:rsid w:val="00B92A50"/>
    <w:rsid w:val="00B936BE"/>
    <w:rsid w:val="00B93C19"/>
    <w:rsid w:val="00B94303"/>
    <w:rsid w:val="00B94419"/>
    <w:rsid w:val="00B95175"/>
    <w:rsid w:val="00B9570F"/>
    <w:rsid w:val="00B95B35"/>
    <w:rsid w:val="00B95F48"/>
    <w:rsid w:val="00B963DF"/>
    <w:rsid w:val="00B963EE"/>
    <w:rsid w:val="00B97658"/>
    <w:rsid w:val="00BA0074"/>
    <w:rsid w:val="00BA0A41"/>
    <w:rsid w:val="00BA0D1F"/>
    <w:rsid w:val="00BA0DD0"/>
    <w:rsid w:val="00BA10A8"/>
    <w:rsid w:val="00BA12A1"/>
    <w:rsid w:val="00BA1513"/>
    <w:rsid w:val="00BA1C8E"/>
    <w:rsid w:val="00BA1F67"/>
    <w:rsid w:val="00BA2177"/>
    <w:rsid w:val="00BA25ED"/>
    <w:rsid w:val="00BA2954"/>
    <w:rsid w:val="00BA2FAA"/>
    <w:rsid w:val="00BA415D"/>
    <w:rsid w:val="00BA419E"/>
    <w:rsid w:val="00BA4D78"/>
    <w:rsid w:val="00BA5660"/>
    <w:rsid w:val="00BA5715"/>
    <w:rsid w:val="00BA598F"/>
    <w:rsid w:val="00BA5A57"/>
    <w:rsid w:val="00BA5DB6"/>
    <w:rsid w:val="00BA650E"/>
    <w:rsid w:val="00BA6B41"/>
    <w:rsid w:val="00BA72C8"/>
    <w:rsid w:val="00BA7A7F"/>
    <w:rsid w:val="00BB0694"/>
    <w:rsid w:val="00BB0F55"/>
    <w:rsid w:val="00BB15FC"/>
    <w:rsid w:val="00BB18D1"/>
    <w:rsid w:val="00BB1B20"/>
    <w:rsid w:val="00BB1ED2"/>
    <w:rsid w:val="00BB1F87"/>
    <w:rsid w:val="00BB2275"/>
    <w:rsid w:val="00BB2772"/>
    <w:rsid w:val="00BB2A9C"/>
    <w:rsid w:val="00BB324D"/>
    <w:rsid w:val="00BB338A"/>
    <w:rsid w:val="00BB3397"/>
    <w:rsid w:val="00BB3D2C"/>
    <w:rsid w:val="00BB523A"/>
    <w:rsid w:val="00BB55CB"/>
    <w:rsid w:val="00BB646C"/>
    <w:rsid w:val="00BB66E1"/>
    <w:rsid w:val="00BB6D95"/>
    <w:rsid w:val="00BB6F63"/>
    <w:rsid w:val="00BC07FA"/>
    <w:rsid w:val="00BC0FF0"/>
    <w:rsid w:val="00BC1F62"/>
    <w:rsid w:val="00BC22DA"/>
    <w:rsid w:val="00BC3137"/>
    <w:rsid w:val="00BC3750"/>
    <w:rsid w:val="00BC37B4"/>
    <w:rsid w:val="00BC3FDE"/>
    <w:rsid w:val="00BC43A3"/>
    <w:rsid w:val="00BC4AEA"/>
    <w:rsid w:val="00BC50FF"/>
    <w:rsid w:val="00BC53BA"/>
    <w:rsid w:val="00BC5408"/>
    <w:rsid w:val="00BC55E0"/>
    <w:rsid w:val="00BC6BF5"/>
    <w:rsid w:val="00BC6DF2"/>
    <w:rsid w:val="00BC7A78"/>
    <w:rsid w:val="00BD0EE6"/>
    <w:rsid w:val="00BD1202"/>
    <w:rsid w:val="00BD137F"/>
    <w:rsid w:val="00BD1E44"/>
    <w:rsid w:val="00BD2A99"/>
    <w:rsid w:val="00BD365C"/>
    <w:rsid w:val="00BD3727"/>
    <w:rsid w:val="00BD3FFB"/>
    <w:rsid w:val="00BD45B9"/>
    <w:rsid w:val="00BD4E71"/>
    <w:rsid w:val="00BD53F3"/>
    <w:rsid w:val="00BD57EF"/>
    <w:rsid w:val="00BD5B60"/>
    <w:rsid w:val="00BD5DC5"/>
    <w:rsid w:val="00BD64A9"/>
    <w:rsid w:val="00BD6DAB"/>
    <w:rsid w:val="00BD7147"/>
    <w:rsid w:val="00BD78EA"/>
    <w:rsid w:val="00BD7A2C"/>
    <w:rsid w:val="00BE01B9"/>
    <w:rsid w:val="00BE0210"/>
    <w:rsid w:val="00BE0675"/>
    <w:rsid w:val="00BE0A2D"/>
    <w:rsid w:val="00BE0AE1"/>
    <w:rsid w:val="00BE0CFE"/>
    <w:rsid w:val="00BE27EC"/>
    <w:rsid w:val="00BE2ACF"/>
    <w:rsid w:val="00BE3544"/>
    <w:rsid w:val="00BE3FBA"/>
    <w:rsid w:val="00BE4C59"/>
    <w:rsid w:val="00BE4F6C"/>
    <w:rsid w:val="00BE4FD9"/>
    <w:rsid w:val="00BE5008"/>
    <w:rsid w:val="00BE52D6"/>
    <w:rsid w:val="00BE62BE"/>
    <w:rsid w:val="00BE6E46"/>
    <w:rsid w:val="00BE6E8C"/>
    <w:rsid w:val="00BE751E"/>
    <w:rsid w:val="00BF011B"/>
    <w:rsid w:val="00BF0645"/>
    <w:rsid w:val="00BF1E87"/>
    <w:rsid w:val="00BF1EA4"/>
    <w:rsid w:val="00BF3383"/>
    <w:rsid w:val="00BF348B"/>
    <w:rsid w:val="00BF38AC"/>
    <w:rsid w:val="00BF3A8A"/>
    <w:rsid w:val="00BF45DF"/>
    <w:rsid w:val="00BF5789"/>
    <w:rsid w:val="00BF5A14"/>
    <w:rsid w:val="00BF5AC3"/>
    <w:rsid w:val="00BF63C9"/>
    <w:rsid w:val="00BF63D1"/>
    <w:rsid w:val="00BF63F3"/>
    <w:rsid w:val="00BF6E8B"/>
    <w:rsid w:val="00BF6EBF"/>
    <w:rsid w:val="00BF743C"/>
    <w:rsid w:val="00BF772A"/>
    <w:rsid w:val="00BF78AD"/>
    <w:rsid w:val="00C0076A"/>
    <w:rsid w:val="00C00F04"/>
    <w:rsid w:val="00C00F9A"/>
    <w:rsid w:val="00C01AE7"/>
    <w:rsid w:val="00C02079"/>
    <w:rsid w:val="00C023AB"/>
    <w:rsid w:val="00C02A67"/>
    <w:rsid w:val="00C03484"/>
    <w:rsid w:val="00C03553"/>
    <w:rsid w:val="00C038E3"/>
    <w:rsid w:val="00C03B81"/>
    <w:rsid w:val="00C03F6D"/>
    <w:rsid w:val="00C04294"/>
    <w:rsid w:val="00C046E6"/>
    <w:rsid w:val="00C04DE1"/>
    <w:rsid w:val="00C04E01"/>
    <w:rsid w:val="00C05592"/>
    <w:rsid w:val="00C0563E"/>
    <w:rsid w:val="00C05B33"/>
    <w:rsid w:val="00C060BF"/>
    <w:rsid w:val="00C060DB"/>
    <w:rsid w:val="00C0791F"/>
    <w:rsid w:val="00C10128"/>
    <w:rsid w:val="00C10229"/>
    <w:rsid w:val="00C10564"/>
    <w:rsid w:val="00C10E18"/>
    <w:rsid w:val="00C10EDA"/>
    <w:rsid w:val="00C126B5"/>
    <w:rsid w:val="00C135B6"/>
    <w:rsid w:val="00C135C6"/>
    <w:rsid w:val="00C137FA"/>
    <w:rsid w:val="00C1432F"/>
    <w:rsid w:val="00C144E9"/>
    <w:rsid w:val="00C160D0"/>
    <w:rsid w:val="00C16243"/>
    <w:rsid w:val="00C162ED"/>
    <w:rsid w:val="00C172EE"/>
    <w:rsid w:val="00C1761D"/>
    <w:rsid w:val="00C20D76"/>
    <w:rsid w:val="00C21A05"/>
    <w:rsid w:val="00C221FB"/>
    <w:rsid w:val="00C22437"/>
    <w:rsid w:val="00C224DF"/>
    <w:rsid w:val="00C2342C"/>
    <w:rsid w:val="00C24384"/>
    <w:rsid w:val="00C244F2"/>
    <w:rsid w:val="00C24BE9"/>
    <w:rsid w:val="00C24DF3"/>
    <w:rsid w:val="00C25141"/>
    <w:rsid w:val="00C252CC"/>
    <w:rsid w:val="00C26747"/>
    <w:rsid w:val="00C2678A"/>
    <w:rsid w:val="00C26AF0"/>
    <w:rsid w:val="00C26F11"/>
    <w:rsid w:val="00C27C29"/>
    <w:rsid w:val="00C3112F"/>
    <w:rsid w:val="00C31776"/>
    <w:rsid w:val="00C31A1D"/>
    <w:rsid w:val="00C3211E"/>
    <w:rsid w:val="00C32444"/>
    <w:rsid w:val="00C335CB"/>
    <w:rsid w:val="00C33B6B"/>
    <w:rsid w:val="00C33C36"/>
    <w:rsid w:val="00C34295"/>
    <w:rsid w:val="00C346AD"/>
    <w:rsid w:val="00C35707"/>
    <w:rsid w:val="00C3600F"/>
    <w:rsid w:val="00C36421"/>
    <w:rsid w:val="00C364A5"/>
    <w:rsid w:val="00C3694C"/>
    <w:rsid w:val="00C373D5"/>
    <w:rsid w:val="00C4024A"/>
    <w:rsid w:val="00C40768"/>
    <w:rsid w:val="00C40786"/>
    <w:rsid w:val="00C4113F"/>
    <w:rsid w:val="00C4198F"/>
    <w:rsid w:val="00C422E8"/>
    <w:rsid w:val="00C42688"/>
    <w:rsid w:val="00C42D84"/>
    <w:rsid w:val="00C4344F"/>
    <w:rsid w:val="00C4381E"/>
    <w:rsid w:val="00C43EAA"/>
    <w:rsid w:val="00C43FCF"/>
    <w:rsid w:val="00C4466C"/>
    <w:rsid w:val="00C449E1"/>
    <w:rsid w:val="00C44D23"/>
    <w:rsid w:val="00C44F47"/>
    <w:rsid w:val="00C450DD"/>
    <w:rsid w:val="00C4528F"/>
    <w:rsid w:val="00C4542D"/>
    <w:rsid w:val="00C46E57"/>
    <w:rsid w:val="00C47EAC"/>
    <w:rsid w:val="00C50179"/>
    <w:rsid w:val="00C50212"/>
    <w:rsid w:val="00C50E28"/>
    <w:rsid w:val="00C51031"/>
    <w:rsid w:val="00C51600"/>
    <w:rsid w:val="00C51C74"/>
    <w:rsid w:val="00C52188"/>
    <w:rsid w:val="00C53622"/>
    <w:rsid w:val="00C5377D"/>
    <w:rsid w:val="00C53FA4"/>
    <w:rsid w:val="00C54812"/>
    <w:rsid w:val="00C56399"/>
    <w:rsid w:val="00C56599"/>
    <w:rsid w:val="00C56A3B"/>
    <w:rsid w:val="00C5754D"/>
    <w:rsid w:val="00C61ECE"/>
    <w:rsid w:val="00C64264"/>
    <w:rsid w:val="00C64FCC"/>
    <w:rsid w:val="00C66D7E"/>
    <w:rsid w:val="00C708E1"/>
    <w:rsid w:val="00C70915"/>
    <w:rsid w:val="00C70EC3"/>
    <w:rsid w:val="00C71403"/>
    <w:rsid w:val="00C714D7"/>
    <w:rsid w:val="00C7184D"/>
    <w:rsid w:val="00C7188D"/>
    <w:rsid w:val="00C72024"/>
    <w:rsid w:val="00C722FD"/>
    <w:rsid w:val="00C72840"/>
    <w:rsid w:val="00C73DF1"/>
    <w:rsid w:val="00C74A25"/>
    <w:rsid w:val="00C75CB3"/>
    <w:rsid w:val="00C75EDB"/>
    <w:rsid w:val="00C764F0"/>
    <w:rsid w:val="00C76D40"/>
    <w:rsid w:val="00C7788D"/>
    <w:rsid w:val="00C800EE"/>
    <w:rsid w:val="00C8042C"/>
    <w:rsid w:val="00C80474"/>
    <w:rsid w:val="00C81424"/>
    <w:rsid w:val="00C8157B"/>
    <w:rsid w:val="00C82B58"/>
    <w:rsid w:val="00C82F52"/>
    <w:rsid w:val="00C833CF"/>
    <w:rsid w:val="00C837A8"/>
    <w:rsid w:val="00C83AB8"/>
    <w:rsid w:val="00C83D76"/>
    <w:rsid w:val="00C83F80"/>
    <w:rsid w:val="00C85DE7"/>
    <w:rsid w:val="00C864C7"/>
    <w:rsid w:val="00C867F4"/>
    <w:rsid w:val="00C8762E"/>
    <w:rsid w:val="00C8798F"/>
    <w:rsid w:val="00C920A7"/>
    <w:rsid w:val="00C92EC8"/>
    <w:rsid w:val="00C92F40"/>
    <w:rsid w:val="00C934BE"/>
    <w:rsid w:val="00C937FF"/>
    <w:rsid w:val="00C94092"/>
    <w:rsid w:val="00C944BE"/>
    <w:rsid w:val="00C946C5"/>
    <w:rsid w:val="00C9490F"/>
    <w:rsid w:val="00C95746"/>
    <w:rsid w:val="00C96207"/>
    <w:rsid w:val="00C96D87"/>
    <w:rsid w:val="00C96EE5"/>
    <w:rsid w:val="00CA084C"/>
    <w:rsid w:val="00CA0C11"/>
    <w:rsid w:val="00CA1067"/>
    <w:rsid w:val="00CA11C4"/>
    <w:rsid w:val="00CA25A5"/>
    <w:rsid w:val="00CA271F"/>
    <w:rsid w:val="00CA2F00"/>
    <w:rsid w:val="00CA34CE"/>
    <w:rsid w:val="00CA362B"/>
    <w:rsid w:val="00CA38AC"/>
    <w:rsid w:val="00CA38B3"/>
    <w:rsid w:val="00CA4CAB"/>
    <w:rsid w:val="00CA7775"/>
    <w:rsid w:val="00CA7829"/>
    <w:rsid w:val="00CB022D"/>
    <w:rsid w:val="00CB228E"/>
    <w:rsid w:val="00CB2A32"/>
    <w:rsid w:val="00CB2F5B"/>
    <w:rsid w:val="00CB34B9"/>
    <w:rsid w:val="00CB3F2A"/>
    <w:rsid w:val="00CB4909"/>
    <w:rsid w:val="00CB52BC"/>
    <w:rsid w:val="00CB619B"/>
    <w:rsid w:val="00CB66FD"/>
    <w:rsid w:val="00CB68FB"/>
    <w:rsid w:val="00CB6BE1"/>
    <w:rsid w:val="00CB6D1F"/>
    <w:rsid w:val="00CB77A6"/>
    <w:rsid w:val="00CB7AF2"/>
    <w:rsid w:val="00CB7C64"/>
    <w:rsid w:val="00CC008A"/>
    <w:rsid w:val="00CC0D0E"/>
    <w:rsid w:val="00CC1418"/>
    <w:rsid w:val="00CC3797"/>
    <w:rsid w:val="00CC401D"/>
    <w:rsid w:val="00CC42FE"/>
    <w:rsid w:val="00CC5ACE"/>
    <w:rsid w:val="00CC6158"/>
    <w:rsid w:val="00CC651F"/>
    <w:rsid w:val="00CC670A"/>
    <w:rsid w:val="00CC691B"/>
    <w:rsid w:val="00CC6E5A"/>
    <w:rsid w:val="00CC763D"/>
    <w:rsid w:val="00CC7F87"/>
    <w:rsid w:val="00CD00D0"/>
    <w:rsid w:val="00CD07E2"/>
    <w:rsid w:val="00CD1213"/>
    <w:rsid w:val="00CD16B5"/>
    <w:rsid w:val="00CD1B10"/>
    <w:rsid w:val="00CD1E50"/>
    <w:rsid w:val="00CD2491"/>
    <w:rsid w:val="00CD2CBB"/>
    <w:rsid w:val="00CD3122"/>
    <w:rsid w:val="00CD4B5E"/>
    <w:rsid w:val="00CD4E37"/>
    <w:rsid w:val="00CD571E"/>
    <w:rsid w:val="00CD5EBD"/>
    <w:rsid w:val="00CD6252"/>
    <w:rsid w:val="00CD6431"/>
    <w:rsid w:val="00CD64FF"/>
    <w:rsid w:val="00CD74F3"/>
    <w:rsid w:val="00CD7E2B"/>
    <w:rsid w:val="00CD7EA5"/>
    <w:rsid w:val="00CD7F43"/>
    <w:rsid w:val="00CE065A"/>
    <w:rsid w:val="00CE111F"/>
    <w:rsid w:val="00CE2561"/>
    <w:rsid w:val="00CE277B"/>
    <w:rsid w:val="00CE28CA"/>
    <w:rsid w:val="00CE2D28"/>
    <w:rsid w:val="00CE32D9"/>
    <w:rsid w:val="00CE3D79"/>
    <w:rsid w:val="00CE3E95"/>
    <w:rsid w:val="00CE51EE"/>
    <w:rsid w:val="00CE545A"/>
    <w:rsid w:val="00CE583C"/>
    <w:rsid w:val="00CE653F"/>
    <w:rsid w:val="00CE7003"/>
    <w:rsid w:val="00CE7740"/>
    <w:rsid w:val="00CF023C"/>
    <w:rsid w:val="00CF04CC"/>
    <w:rsid w:val="00CF12F5"/>
    <w:rsid w:val="00CF13C1"/>
    <w:rsid w:val="00CF16E9"/>
    <w:rsid w:val="00CF1AF5"/>
    <w:rsid w:val="00CF3BF9"/>
    <w:rsid w:val="00CF4571"/>
    <w:rsid w:val="00CF4D56"/>
    <w:rsid w:val="00CF516F"/>
    <w:rsid w:val="00CF6953"/>
    <w:rsid w:val="00CF7258"/>
    <w:rsid w:val="00CF78DE"/>
    <w:rsid w:val="00D0040B"/>
    <w:rsid w:val="00D02204"/>
    <w:rsid w:val="00D02216"/>
    <w:rsid w:val="00D02AB8"/>
    <w:rsid w:val="00D032F7"/>
    <w:rsid w:val="00D0351F"/>
    <w:rsid w:val="00D035BD"/>
    <w:rsid w:val="00D03D33"/>
    <w:rsid w:val="00D04E0D"/>
    <w:rsid w:val="00D051CA"/>
    <w:rsid w:val="00D05483"/>
    <w:rsid w:val="00D054CD"/>
    <w:rsid w:val="00D054FF"/>
    <w:rsid w:val="00D05E5C"/>
    <w:rsid w:val="00D0621C"/>
    <w:rsid w:val="00D0684A"/>
    <w:rsid w:val="00D071A9"/>
    <w:rsid w:val="00D072A3"/>
    <w:rsid w:val="00D07627"/>
    <w:rsid w:val="00D07670"/>
    <w:rsid w:val="00D1115E"/>
    <w:rsid w:val="00D11A2F"/>
    <w:rsid w:val="00D12098"/>
    <w:rsid w:val="00D12379"/>
    <w:rsid w:val="00D12FB9"/>
    <w:rsid w:val="00D13121"/>
    <w:rsid w:val="00D1362E"/>
    <w:rsid w:val="00D13796"/>
    <w:rsid w:val="00D1379F"/>
    <w:rsid w:val="00D13B29"/>
    <w:rsid w:val="00D143BA"/>
    <w:rsid w:val="00D15025"/>
    <w:rsid w:val="00D154B9"/>
    <w:rsid w:val="00D16420"/>
    <w:rsid w:val="00D16F22"/>
    <w:rsid w:val="00D17991"/>
    <w:rsid w:val="00D20A3C"/>
    <w:rsid w:val="00D20C12"/>
    <w:rsid w:val="00D20F53"/>
    <w:rsid w:val="00D21085"/>
    <w:rsid w:val="00D21753"/>
    <w:rsid w:val="00D21E61"/>
    <w:rsid w:val="00D22BAE"/>
    <w:rsid w:val="00D22F12"/>
    <w:rsid w:val="00D2307D"/>
    <w:rsid w:val="00D23571"/>
    <w:rsid w:val="00D238D3"/>
    <w:rsid w:val="00D23B1A"/>
    <w:rsid w:val="00D23D81"/>
    <w:rsid w:val="00D251B7"/>
    <w:rsid w:val="00D26698"/>
    <w:rsid w:val="00D26D5E"/>
    <w:rsid w:val="00D27B06"/>
    <w:rsid w:val="00D27D1A"/>
    <w:rsid w:val="00D302C7"/>
    <w:rsid w:val="00D30783"/>
    <w:rsid w:val="00D30B27"/>
    <w:rsid w:val="00D30C90"/>
    <w:rsid w:val="00D30E30"/>
    <w:rsid w:val="00D3111D"/>
    <w:rsid w:val="00D32D84"/>
    <w:rsid w:val="00D32EB1"/>
    <w:rsid w:val="00D3318F"/>
    <w:rsid w:val="00D332C6"/>
    <w:rsid w:val="00D338F2"/>
    <w:rsid w:val="00D33AA4"/>
    <w:rsid w:val="00D33FDE"/>
    <w:rsid w:val="00D353AE"/>
    <w:rsid w:val="00D35B9E"/>
    <w:rsid w:val="00D35EED"/>
    <w:rsid w:val="00D35F59"/>
    <w:rsid w:val="00D36B33"/>
    <w:rsid w:val="00D3745C"/>
    <w:rsid w:val="00D379A9"/>
    <w:rsid w:val="00D37DB8"/>
    <w:rsid w:val="00D40C21"/>
    <w:rsid w:val="00D40CE4"/>
    <w:rsid w:val="00D40D08"/>
    <w:rsid w:val="00D40D9C"/>
    <w:rsid w:val="00D411BC"/>
    <w:rsid w:val="00D41542"/>
    <w:rsid w:val="00D416FC"/>
    <w:rsid w:val="00D41BF1"/>
    <w:rsid w:val="00D42C50"/>
    <w:rsid w:val="00D43ABF"/>
    <w:rsid w:val="00D43C2A"/>
    <w:rsid w:val="00D440A6"/>
    <w:rsid w:val="00D447A2"/>
    <w:rsid w:val="00D44AB8"/>
    <w:rsid w:val="00D44E1B"/>
    <w:rsid w:val="00D45643"/>
    <w:rsid w:val="00D456CB"/>
    <w:rsid w:val="00D45B64"/>
    <w:rsid w:val="00D45E56"/>
    <w:rsid w:val="00D45F02"/>
    <w:rsid w:val="00D46C70"/>
    <w:rsid w:val="00D46CA0"/>
    <w:rsid w:val="00D4710A"/>
    <w:rsid w:val="00D471C6"/>
    <w:rsid w:val="00D474BD"/>
    <w:rsid w:val="00D47521"/>
    <w:rsid w:val="00D47E1C"/>
    <w:rsid w:val="00D517E6"/>
    <w:rsid w:val="00D519BD"/>
    <w:rsid w:val="00D51CC5"/>
    <w:rsid w:val="00D51F24"/>
    <w:rsid w:val="00D520BD"/>
    <w:rsid w:val="00D525CC"/>
    <w:rsid w:val="00D52C19"/>
    <w:rsid w:val="00D535EA"/>
    <w:rsid w:val="00D53923"/>
    <w:rsid w:val="00D53EBB"/>
    <w:rsid w:val="00D53EFB"/>
    <w:rsid w:val="00D53F0C"/>
    <w:rsid w:val="00D54D71"/>
    <w:rsid w:val="00D558AC"/>
    <w:rsid w:val="00D568C0"/>
    <w:rsid w:val="00D575A6"/>
    <w:rsid w:val="00D575B4"/>
    <w:rsid w:val="00D57730"/>
    <w:rsid w:val="00D579FA"/>
    <w:rsid w:val="00D57E7F"/>
    <w:rsid w:val="00D602EE"/>
    <w:rsid w:val="00D60D42"/>
    <w:rsid w:val="00D61024"/>
    <w:rsid w:val="00D61253"/>
    <w:rsid w:val="00D61747"/>
    <w:rsid w:val="00D6186C"/>
    <w:rsid w:val="00D61AD9"/>
    <w:rsid w:val="00D61B16"/>
    <w:rsid w:val="00D61C39"/>
    <w:rsid w:val="00D61E60"/>
    <w:rsid w:val="00D620A4"/>
    <w:rsid w:val="00D626A5"/>
    <w:rsid w:val="00D62958"/>
    <w:rsid w:val="00D629A5"/>
    <w:rsid w:val="00D63261"/>
    <w:rsid w:val="00D63507"/>
    <w:rsid w:val="00D6358A"/>
    <w:rsid w:val="00D63F0B"/>
    <w:rsid w:val="00D64045"/>
    <w:rsid w:val="00D6426F"/>
    <w:rsid w:val="00D649A0"/>
    <w:rsid w:val="00D64EC2"/>
    <w:rsid w:val="00D663B8"/>
    <w:rsid w:val="00D6655C"/>
    <w:rsid w:val="00D67180"/>
    <w:rsid w:val="00D678CD"/>
    <w:rsid w:val="00D67A61"/>
    <w:rsid w:val="00D70FBD"/>
    <w:rsid w:val="00D716B5"/>
    <w:rsid w:val="00D721BB"/>
    <w:rsid w:val="00D726F8"/>
    <w:rsid w:val="00D72709"/>
    <w:rsid w:val="00D7352D"/>
    <w:rsid w:val="00D7419D"/>
    <w:rsid w:val="00D750F3"/>
    <w:rsid w:val="00D75201"/>
    <w:rsid w:val="00D754AC"/>
    <w:rsid w:val="00D765DE"/>
    <w:rsid w:val="00D76745"/>
    <w:rsid w:val="00D76B33"/>
    <w:rsid w:val="00D7710A"/>
    <w:rsid w:val="00D77324"/>
    <w:rsid w:val="00D7785E"/>
    <w:rsid w:val="00D80173"/>
    <w:rsid w:val="00D80BA3"/>
    <w:rsid w:val="00D80ED7"/>
    <w:rsid w:val="00D8115C"/>
    <w:rsid w:val="00D8240D"/>
    <w:rsid w:val="00D83127"/>
    <w:rsid w:val="00D849E4"/>
    <w:rsid w:val="00D849F9"/>
    <w:rsid w:val="00D84CC9"/>
    <w:rsid w:val="00D85244"/>
    <w:rsid w:val="00D85ADF"/>
    <w:rsid w:val="00D85F6D"/>
    <w:rsid w:val="00D86777"/>
    <w:rsid w:val="00D87113"/>
    <w:rsid w:val="00D90071"/>
    <w:rsid w:val="00D91F97"/>
    <w:rsid w:val="00D92887"/>
    <w:rsid w:val="00D92B3A"/>
    <w:rsid w:val="00D92CED"/>
    <w:rsid w:val="00D9320B"/>
    <w:rsid w:val="00D93E60"/>
    <w:rsid w:val="00D94BB5"/>
    <w:rsid w:val="00D94E13"/>
    <w:rsid w:val="00D950C6"/>
    <w:rsid w:val="00D96AD6"/>
    <w:rsid w:val="00D974C7"/>
    <w:rsid w:val="00DA160E"/>
    <w:rsid w:val="00DA1926"/>
    <w:rsid w:val="00DA19EE"/>
    <w:rsid w:val="00DA1DC8"/>
    <w:rsid w:val="00DA2727"/>
    <w:rsid w:val="00DA2D67"/>
    <w:rsid w:val="00DA3877"/>
    <w:rsid w:val="00DA42BC"/>
    <w:rsid w:val="00DA4793"/>
    <w:rsid w:val="00DA4F10"/>
    <w:rsid w:val="00DA50F7"/>
    <w:rsid w:val="00DA5505"/>
    <w:rsid w:val="00DA5C52"/>
    <w:rsid w:val="00DA614B"/>
    <w:rsid w:val="00DA6738"/>
    <w:rsid w:val="00DA6904"/>
    <w:rsid w:val="00DA75E8"/>
    <w:rsid w:val="00DB021D"/>
    <w:rsid w:val="00DB076C"/>
    <w:rsid w:val="00DB084F"/>
    <w:rsid w:val="00DB0F85"/>
    <w:rsid w:val="00DB1BCD"/>
    <w:rsid w:val="00DB2A58"/>
    <w:rsid w:val="00DB3515"/>
    <w:rsid w:val="00DB365E"/>
    <w:rsid w:val="00DB3744"/>
    <w:rsid w:val="00DB3E30"/>
    <w:rsid w:val="00DB4747"/>
    <w:rsid w:val="00DB4F64"/>
    <w:rsid w:val="00DB57DC"/>
    <w:rsid w:val="00DB5BA7"/>
    <w:rsid w:val="00DB64F8"/>
    <w:rsid w:val="00DB66FC"/>
    <w:rsid w:val="00DB6944"/>
    <w:rsid w:val="00DB6A21"/>
    <w:rsid w:val="00DB6D7E"/>
    <w:rsid w:val="00DB7029"/>
    <w:rsid w:val="00DC06B9"/>
    <w:rsid w:val="00DC0D31"/>
    <w:rsid w:val="00DC144A"/>
    <w:rsid w:val="00DC1480"/>
    <w:rsid w:val="00DC1813"/>
    <w:rsid w:val="00DC1B33"/>
    <w:rsid w:val="00DC1F8E"/>
    <w:rsid w:val="00DC2937"/>
    <w:rsid w:val="00DC2FAC"/>
    <w:rsid w:val="00DC3841"/>
    <w:rsid w:val="00DC46BB"/>
    <w:rsid w:val="00DC4802"/>
    <w:rsid w:val="00DC4AB1"/>
    <w:rsid w:val="00DC4EC0"/>
    <w:rsid w:val="00DC507F"/>
    <w:rsid w:val="00DC6523"/>
    <w:rsid w:val="00DC65CF"/>
    <w:rsid w:val="00DC757A"/>
    <w:rsid w:val="00DC7AD3"/>
    <w:rsid w:val="00DC7B3B"/>
    <w:rsid w:val="00DD03D9"/>
    <w:rsid w:val="00DD04D2"/>
    <w:rsid w:val="00DD088C"/>
    <w:rsid w:val="00DD1E80"/>
    <w:rsid w:val="00DD2230"/>
    <w:rsid w:val="00DD29C0"/>
    <w:rsid w:val="00DD3162"/>
    <w:rsid w:val="00DD3713"/>
    <w:rsid w:val="00DD3786"/>
    <w:rsid w:val="00DD3E3C"/>
    <w:rsid w:val="00DD42B2"/>
    <w:rsid w:val="00DD4694"/>
    <w:rsid w:val="00DD5139"/>
    <w:rsid w:val="00DD53D6"/>
    <w:rsid w:val="00DD59FA"/>
    <w:rsid w:val="00DD5AA4"/>
    <w:rsid w:val="00DD71AE"/>
    <w:rsid w:val="00DE02EE"/>
    <w:rsid w:val="00DE0D22"/>
    <w:rsid w:val="00DE19D2"/>
    <w:rsid w:val="00DE1E0E"/>
    <w:rsid w:val="00DE1FCD"/>
    <w:rsid w:val="00DE271F"/>
    <w:rsid w:val="00DE2977"/>
    <w:rsid w:val="00DE3D6B"/>
    <w:rsid w:val="00DE4444"/>
    <w:rsid w:val="00DE60C2"/>
    <w:rsid w:val="00DE6285"/>
    <w:rsid w:val="00DE63A7"/>
    <w:rsid w:val="00DE67D3"/>
    <w:rsid w:val="00DE6B75"/>
    <w:rsid w:val="00DE6D9E"/>
    <w:rsid w:val="00DE6EE1"/>
    <w:rsid w:val="00DE774A"/>
    <w:rsid w:val="00DE7AF7"/>
    <w:rsid w:val="00DF093B"/>
    <w:rsid w:val="00DF09AC"/>
    <w:rsid w:val="00DF107D"/>
    <w:rsid w:val="00DF165C"/>
    <w:rsid w:val="00DF23C2"/>
    <w:rsid w:val="00DF2856"/>
    <w:rsid w:val="00DF3F35"/>
    <w:rsid w:val="00DF43D9"/>
    <w:rsid w:val="00DF4AF4"/>
    <w:rsid w:val="00DF518B"/>
    <w:rsid w:val="00DF528A"/>
    <w:rsid w:val="00DF5973"/>
    <w:rsid w:val="00DF598C"/>
    <w:rsid w:val="00DF5B87"/>
    <w:rsid w:val="00DF778E"/>
    <w:rsid w:val="00E00310"/>
    <w:rsid w:val="00E016A4"/>
    <w:rsid w:val="00E01E67"/>
    <w:rsid w:val="00E021B2"/>
    <w:rsid w:val="00E03CB8"/>
    <w:rsid w:val="00E03E52"/>
    <w:rsid w:val="00E03F87"/>
    <w:rsid w:val="00E041D5"/>
    <w:rsid w:val="00E048CF"/>
    <w:rsid w:val="00E04CF5"/>
    <w:rsid w:val="00E05674"/>
    <w:rsid w:val="00E05CC6"/>
    <w:rsid w:val="00E06EF5"/>
    <w:rsid w:val="00E07483"/>
    <w:rsid w:val="00E1136F"/>
    <w:rsid w:val="00E11F70"/>
    <w:rsid w:val="00E12141"/>
    <w:rsid w:val="00E1266E"/>
    <w:rsid w:val="00E12E4F"/>
    <w:rsid w:val="00E13D90"/>
    <w:rsid w:val="00E14296"/>
    <w:rsid w:val="00E14894"/>
    <w:rsid w:val="00E14B8A"/>
    <w:rsid w:val="00E15206"/>
    <w:rsid w:val="00E15305"/>
    <w:rsid w:val="00E15D99"/>
    <w:rsid w:val="00E16832"/>
    <w:rsid w:val="00E16A00"/>
    <w:rsid w:val="00E16C77"/>
    <w:rsid w:val="00E1744C"/>
    <w:rsid w:val="00E20567"/>
    <w:rsid w:val="00E20CEA"/>
    <w:rsid w:val="00E2286C"/>
    <w:rsid w:val="00E22F0B"/>
    <w:rsid w:val="00E233F6"/>
    <w:rsid w:val="00E23D25"/>
    <w:rsid w:val="00E24CC7"/>
    <w:rsid w:val="00E24E43"/>
    <w:rsid w:val="00E2505A"/>
    <w:rsid w:val="00E25738"/>
    <w:rsid w:val="00E25979"/>
    <w:rsid w:val="00E266C4"/>
    <w:rsid w:val="00E30900"/>
    <w:rsid w:val="00E30C81"/>
    <w:rsid w:val="00E30FD4"/>
    <w:rsid w:val="00E3124A"/>
    <w:rsid w:val="00E326CB"/>
    <w:rsid w:val="00E32A54"/>
    <w:rsid w:val="00E3322E"/>
    <w:rsid w:val="00E334C1"/>
    <w:rsid w:val="00E346C2"/>
    <w:rsid w:val="00E36C16"/>
    <w:rsid w:val="00E36D0D"/>
    <w:rsid w:val="00E374DA"/>
    <w:rsid w:val="00E4023D"/>
    <w:rsid w:val="00E40760"/>
    <w:rsid w:val="00E40BE6"/>
    <w:rsid w:val="00E41668"/>
    <w:rsid w:val="00E41DB3"/>
    <w:rsid w:val="00E4257D"/>
    <w:rsid w:val="00E4455D"/>
    <w:rsid w:val="00E4457A"/>
    <w:rsid w:val="00E452ED"/>
    <w:rsid w:val="00E453E9"/>
    <w:rsid w:val="00E4551C"/>
    <w:rsid w:val="00E46C0E"/>
    <w:rsid w:val="00E47A7C"/>
    <w:rsid w:val="00E47FAA"/>
    <w:rsid w:val="00E51CF4"/>
    <w:rsid w:val="00E52654"/>
    <w:rsid w:val="00E52696"/>
    <w:rsid w:val="00E52923"/>
    <w:rsid w:val="00E53604"/>
    <w:rsid w:val="00E53AE2"/>
    <w:rsid w:val="00E53BCA"/>
    <w:rsid w:val="00E54306"/>
    <w:rsid w:val="00E551F5"/>
    <w:rsid w:val="00E55B06"/>
    <w:rsid w:val="00E55D54"/>
    <w:rsid w:val="00E55E16"/>
    <w:rsid w:val="00E56CA3"/>
    <w:rsid w:val="00E56DB4"/>
    <w:rsid w:val="00E575A9"/>
    <w:rsid w:val="00E579AC"/>
    <w:rsid w:val="00E57FB8"/>
    <w:rsid w:val="00E6026D"/>
    <w:rsid w:val="00E602E0"/>
    <w:rsid w:val="00E6050F"/>
    <w:rsid w:val="00E60B47"/>
    <w:rsid w:val="00E60B77"/>
    <w:rsid w:val="00E626D3"/>
    <w:rsid w:val="00E6317C"/>
    <w:rsid w:val="00E632FA"/>
    <w:rsid w:val="00E63E5A"/>
    <w:rsid w:val="00E64450"/>
    <w:rsid w:val="00E644D4"/>
    <w:rsid w:val="00E64DE6"/>
    <w:rsid w:val="00E655EC"/>
    <w:rsid w:val="00E66067"/>
    <w:rsid w:val="00E667C9"/>
    <w:rsid w:val="00E6744A"/>
    <w:rsid w:val="00E6746C"/>
    <w:rsid w:val="00E70172"/>
    <w:rsid w:val="00E70B54"/>
    <w:rsid w:val="00E70F2E"/>
    <w:rsid w:val="00E71035"/>
    <w:rsid w:val="00E7129D"/>
    <w:rsid w:val="00E715D8"/>
    <w:rsid w:val="00E71635"/>
    <w:rsid w:val="00E71BC0"/>
    <w:rsid w:val="00E720B2"/>
    <w:rsid w:val="00E72378"/>
    <w:rsid w:val="00E72637"/>
    <w:rsid w:val="00E72C9C"/>
    <w:rsid w:val="00E730EC"/>
    <w:rsid w:val="00E731A9"/>
    <w:rsid w:val="00E73AB8"/>
    <w:rsid w:val="00E73B24"/>
    <w:rsid w:val="00E73D04"/>
    <w:rsid w:val="00E73EFB"/>
    <w:rsid w:val="00E74817"/>
    <w:rsid w:val="00E74F8A"/>
    <w:rsid w:val="00E75B34"/>
    <w:rsid w:val="00E75B89"/>
    <w:rsid w:val="00E75EA3"/>
    <w:rsid w:val="00E7608D"/>
    <w:rsid w:val="00E7697A"/>
    <w:rsid w:val="00E76AF6"/>
    <w:rsid w:val="00E80331"/>
    <w:rsid w:val="00E80779"/>
    <w:rsid w:val="00E80C68"/>
    <w:rsid w:val="00E8176F"/>
    <w:rsid w:val="00E81DE7"/>
    <w:rsid w:val="00E8255D"/>
    <w:rsid w:val="00E82818"/>
    <w:rsid w:val="00E8347C"/>
    <w:rsid w:val="00E83BC2"/>
    <w:rsid w:val="00E84AB2"/>
    <w:rsid w:val="00E84B4C"/>
    <w:rsid w:val="00E85311"/>
    <w:rsid w:val="00E859FF"/>
    <w:rsid w:val="00E85C13"/>
    <w:rsid w:val="00E85DA2"/>
    <w:rsid w:val="00E85FAF"/>
    <w:rsid w:val="00E86416"/>
    <w:rsid w:val="00E87174"/>
    <w:rsid w:val="00E872A8"/>
    <w:rsid w:val="00E8784A"/>
    <w:rsid w:val="00E8790D"/>
    <w:rsid w:val="00E87ED0"/>
    <w:rsid w:val="00E90020"/>
    <w:rsid w:val="00E90AAE"/>
    <w:rsid w:val="00E9145D"/>
    <w:rsid w:val="00E915C9"/>
    <w:rsid w:val="00E92045"/>
    <w:rsid w:val="00E920BA"/>
    <w:rsid w:val="00E92EAE"/>
    <w:rsid w:val="00E93BC4"/>
    <w:rsid w:val="00E93C7E"/>
    <w:rsid w:val="00E94062"/>
    <w:rsid w:val="00E94317"/>
    <w:rsid w:val="00E9441A"/>
    <w:rsid w:val="00E95779"/>
    <w:rsid w:val="00E959B8"/>
    <w:rsid w:val="00E960A7"/>
    <w:rsid w:val="00E960BC"/>
    <w:rsid w:val="00E96A3F"/>
    <w:rsid w:val="00E975DE"/>
    <w:rsid w:val="00E97A93"/>
    <w:rsid w:val="00E97EB5"/>
    <w:rsid w:val="00EA06B2"/>
    <w:rsid w:val="00EA08AF"/>
    <w:rsid w:val="00EA0FC7"/>
    <w:rsid w:val="00EA120D"/>
    <w:rsid w:val="00EA18EF"/>
    <w:rsid w:val="00EA1A84"/>
    <w:rsid w:val="00EA2203"/>
    <w:rsid w:val="00EA233C"/>
    <w:rsid w:val="00EA27EE"/>
    <w:rsid w:val="00EA2E8B"/>
    <w:rsid w:val="00EA30AA"/>
    <w:rsid w:val="00EA358D"/>
    <w:rsid w:val="00EA4161"/>
    <w:rsid w:val="00EA424C"/>
    <w:rsid w:val="00EA4AF7"/>
    <w:rsid w:val="00EA6E6E"/>
    <w:rsid w:val="00EA7755"/>
    <w:rsid w:val="00EA7767"/>
    <w:rsid w:val="00EB046A"/>
    <w:rsid w:val="00EB0895"/>
    <w:rsid w:val="00EB0B3B"/>
    <w:rsid w:val="00EB0FF8"/>
    <w:rsid w:val="00EB15A9"/>
    <w:rsid w:val="00EB17A3"/>
    <w:rsid w:val="00EB19DB"/>
    <w:rsid w:val="00EB2A18"/>
    <w:rsid w:val="00EB2DD9"/>
    <w:rsid w:val="00EB2F70"/>
    <w:rsid w:val="00EB3454"/>
    <w:rsid w:val="00EB36A0"/>
    <w:rsid w:val="00EB386E"/>
    <w:rsid w:val="00EB3A69"/>
    <w:rsid w:val="00EB44F1"/>
    <w:rsid w:val="00EB4613"/>
    <w:rsid w:val="00EB469E"/>
    <w:rsid w:val="00EB5022"/>
    <w:rsid w:val="00EB5834"/>
    <w:rsid w:val="00EB6536"/>
    <w:rsid w:val="00EB6956"/>
    <w:rsid w:val="00EB69BC"/>
    <w:rsid w:val="00EB6AA4"/>
    <w:rsid w:val="00EB6AB8"/>
    <w:rsid w:val="00EB76F8"/>
    <w:rsid w:val="00EB78EB"/>
    <w:rsid w:val="00EC1208"/>
    <w:rsid w:val="00EC1799"/>
    <w:rsid w:val="00EC1862"/>
    <w:rsid w:val="00EC25C2"/>
    <w:rsid w:val="00EC28D9"/>
    <w:rsid w:val="00EC4730"/>
    <w:rsid w:val="00EC58ED"/>
    <w:rsid w:val="00EC5F06"/>
    <w:rsid w:val="00EC7716"/>
    <w:rsid w:val="00EC7773"/>
    <w:rsid w:val="00EC77AA"/>
    <w:rsid w:val="00EC7A4D"/>
    <w:rsid w:val="00ED22E7"/>
    <w:rsid w:val="00ED237C"/>
    <w:rsid w:val="00ED249F"/>
    <w:rsid w:val="00ED34BC"/>
    <w:rsid w:val="00ED49D7"/>
    <w:rsid w:val="00ED610D"/>
    <w:rsid w:val="00ED6225"/>
    <w:rsid w:val="00ED62EF"/>
    <w:rsid w:val="00ED6501"/>
    <w:rsid w:val="00ED75DA"/>
    <w:rsid w:val="00ED7D27"/>
    <w:rsid w:val="00EE00C9"/>
    <w:rsid w:val="00EE013F"/>
    <w:rsid w:val="00EE026F"/>
    <w:rsid w:val="00EE1139"/>
    <w:rsid w:val="00EE18B0"/>
    <w:rsid w:val="00EE27D1"/>
    <w:rsid w:val="00EE2DD1"/>
    <w:rsid w:val="00EE3C22"/>
    <w:rsid w:val="00EE46BE"/>
    <w:rsid w:val="00EE46E3"/>
    <w:rsid w:val="00EE4838"/>
    <w:rsid w:val="00EE4D8E"/>
    <w:rsid w:val="00EE4E1F"/>
    <w:rsid w:val="00EE5F73"/>
    <w:rsid w:val="00EE607F"/>
    <w:rsid w:val="00EE6DBC"/>
    <w:rsid w:val="00EE6E1B"/>
    <w:rsid w:val="00EE73F0"/>
    <w:rsid w:val="00EE7E6E"/>
    <w:rsid w:val="00EF011A"/>
    <w:rsid w:val="00EF07F8"/>
    <w:rsid w:val="00EF0BBB"/>
    <w:rsid w:val="00EF1B48"/>
    <w:rsid w:val="00EF1FFC"/>
    <w:rsid w:val="00EF2368"/>
    <w:rsid w:val="00EF24FA"/>
    <w:rsid w:val="00EF2CD1"/>
    <w:rsid w:val="00EF4928"/>
    <w:rsid w:val="00EF5178"/>
    <w:rsid w:val="00EF5EBE"/>
    <w:rsid w:val="00EF6F35"/>
    <w:rsid w:val="00EF7503"/>
    <w:rsid w:val="00F00060"/>
    <w:rsid w:val="00F002C3"/>
    <w:rsid w:val="00F0169C"/>
    <w:rsid w:val="00F016C1"/>
    <w:rsid w:val="00F0207B"/>
    <w:rsid w:val="00F02C0C"/>
    <w:rsid w:val="00F0308A"/>
    <w:rsid w:val="00F033AD"/>
    <w:rsid w:val="00F03CFB"/>
    <w:rsid w:val="00F0404B"/>
    <w:rsid w:val="00F042DA"/>
    <w:rsid w:val="00F05227"/>
    <w:rsid w:val="00F057C0"/>
    <w:rsid w:val="00F05C21"/>
    <w:rsid w:val="00F06588"/>
    <w:rsid w:val="00F0688E"/>
    <w:rsid w:val="00F06C78"/>
    <w:rsid w:val="00F07903"/>
    <w:rsid w:val="00F107E4"/>
    <w:rsid w:val="00F10DDE"/>
    <w:rsid w:val="00F127A4"/>
    <w:rsid w:val="00F12B47"/>
    <w:rsid w:val="00F12BEC"/>
    <w:rsid w:val="00F1318C"/>
    <w:rsid w:val="00F134E1"/>
    <w:rsid w:val="00F13DAE"/>
    <w:rsid w:val="00F15388"/>
    <w:rsid w:val="00F15EE3"/>
    <w:rsid w:val="00F1793F"/>
    <w:rsid w:val="00F203FA"/>
    <w:rsid w:val="00F206DF"/>
    <w:rsid w:val="00F209B2"/>
    <w:rsid w:val="00F20A81"/>
    <w:rsid w:val="00F22949"/>
    <w:rsid w:val="00F243C5"/>
    <w:rsid w:val="00F24B2C"/>
    <w:rsid w:val="00F24DF1"/>
    <w:rsid w:val="00F254F2"/>
    <w:rsid w:val="00F25742"/>
    <w:rsid w:val="00F26094"/>
    <w:rsid w:val="00F27289"/>
    <w:rsid w:val="00F278A0"/>
    <w:rsid w:val="00F27C27"/>
    <w:rsid w:val="00F27D7B"/>
    <w:rsid w:val="00F27E33"/>
    <w:rsid w:val="00F30989"/>
    <w:rsid w:val="00F30CD7"/>
    <w:rsid w:val="00F31568"/>
    <w:rsid w:val="00F318D6"/>
    <w:rsid w:val="00F32622"/>
    <w:rsid w:val="00F333A7"/>
    <w:rsid w:val="00F333BE"/>
    <w:rsid w:val="00F33623"/>
    <w:rsid w:val="00F3366F"/>
    <w:rsid w:val="00F346C0"/>
    <w:rsid w:val="00F34DDE"/>
    <w:rsid w:val="00F35289"/>
    <w:rsid w:val="00F35353"/>
    <w:rsid w:val="00F3725C"/>
    <w:rsid w:val="00F373D0"/>
    <w:rsid w:val="00F378FA"/>
    <w:rsid w:val="00F37DA3"/>
    <w:rsid w:val="00F37F6E"/>
    <w:rsid w:val="00F411E0"/>
    <w:rsid w:val="00F41403"/>
    <w:rsid w:val="00F42A9E"/>
    <w:rsid w:val="00F42ADA"/>
    <w:rsid w:val="00F43290"/>
    <w:rsid w:val="00F435D3"/>
    <w:rsid w:val="00F435EA"/>
    <w:rsid w:val="00F43939"/>
    <w:rsid w:val="00F43E26"/>
    <w:rsid w:val="00F43F32"/>
    <w:rsid w:val="00F44D62"/>
    <w:rsid w:val="00F44F69"/>
    <w:rsid w:val="00F44FC1"/>
    <w:rsid w:val="00F46963"/>
    <w:rsid w:val="00F46FEC"/>
    <w:rsid w:val="00F47429"/>
    <w:rsid w:val="00F47442"/>
    <w:rsid w:val="00F478DD"/>
    <w:rsid w:val="00F47B98"/>
    <w:rsid w:val="00F47F27"/>
    <w:rsid w:val="00F509C1"/>
    <w:rsid w:val="00F50E8B"/>
    <w:rsid w:val="00F518FB"/>
    <w:rsid w:val="00F5205E"/>
    <w:rsid w:val="00F5227E"/>
    <w:rsid w:val="00F54C6C"/>
    <w:rsid w:val="00F54D01"/>
    <w:rsid w:val="00F54E66"/>
    <w:rsid w:val="00F5517C"/>
    <w:rsid w:val="00F55949"/>
    <w:rsid w:val="00F55B82"/>
    <w:rsid w:val="00F55D74"/>
    <w:rsid w:val="00F55DBD"/>
    <w:rsid w:val="00F56135"/>
    <w:rsid w:val="00F57425"/>
    <w:rsid w:val="00F57751"/>
    <w:rsid w:val="00F60186"/>
    <w:rsid w:val="00F60C85"/>
    <w:rsid w:val="00F60C8C"/>
    <w:rsid w:val="00F610E6"/>
    <w:rsid w:val="00F61CD0"/>
    <w:rsid w:val="00F61EA7"/>
    <w:rsid w:val="00F61F25"/>
    <w:rsid w:val="00F624C8"/>
    <w:rsid w:val="00F626DA"/>
    <w:rsid w:val="00F62709"/>
    <w:rsid w:val="00F63661"/>
    <w:rsid w:val="00F63A84"/>
    <w:rsid w:val="00F63F8B"/>
    <w:rsid w:val="00F651F7"/>
    <w:rsid w:val="00F662C6"/>
    <w:rsid w:val="00F66410"/>
    <w:rsid w:val="00F6648B"/>
    <w:rsid w:val="00F66D27"/>
    <w:rsid w:val="00F67867"/>
    <w:rsid w:val="00F67ABD"/>
    <w:rsid w:val="00F703AA"/>
    <w:rsid w:val="00F703FA"/>
    <w:rsid w:val="00F70C4D"/>
    <w:rsid w:val="00F70D76"/>
    <w:rsid w:val="00F70DC1"/>
    <w:rsid w:val="00F70E72"/>
    <w:rsid w:val="00F72126"/>
    <w:rsid w:val="00F72A5B"/>
    <w:rsid w:val="00F73057"/>
    <w:rsid w:val="00F730C5"/>
    <w:rsid w:val="00F732FF"/>
    <w:rsid w:val="00F73444"/>
    <w:rsid w:val="00F73DD2"/>
    <w:rsid w:val="00F7456B"/>
    <w:rsid w:val="00F74B17"/>
    <w:rsid w:val="00F74F1C"/>
    <w:rsid w:val="00F74FFB"/>
    <w:rsid w:val="00F75CC8"/>
    <w:rsid w:val="00F77D0D"/>
    <w:rsid w:val="00F77E31"/>
    <w:rsid w:val="00F80378"/>
    <w:rsid w:val="00F80496"/>
    <w:rsid w:val="00F8084E"/>
    <w:rsid w:val="00F819AE"/>
    <w:rsid w:val="00F83674"/>
    <w:rsid w:val="00F83DFB"/>
    <w:rsid w:val="00F8431B"/>
    <w:rsid w:val="00F84C22"/>
    <w:rsid w:val="00F84E7C"/>
    <w:rsid w:val="00F858ED"/>
    <w:rsid w:val="00F85BC2"/>
    <w:rsid w:val="00F862BF"/>
    <w:rsid w:val="00F86997"/>
    <w:rsid w:val="00F8768B"/>
    <w:rsid w:val="00F90FFC"/>
    <w:rsid w:val="00F910E8"/>
    <w:rsid w:val="00F91958"/>
    <w:rsid w:val="00F91E32"/>
    <w:rsid w:val="00F9239F"/>
    <w:rsid w:val="00F93D62"/>
    <w:rsid w:val="00F93F2C"/>
    <w:rsid w:val="00F93F39"/>
    <w:rsid w:val="00F958A3"/>
    <w:rsid w:val="00F95D33"/>
    <w:rsid w:val="00F9638D"/>
    <w:rsid w:val="00F969CE"/>
    <w:rsid w:val="00F96A08"/>
    <w:rsid w:val="00F96C8E"/>
    <w:rsid w:val="00F97F7C"/>
    <w:rsid w:val="00FA21F3"/>
    <w:rsid w:val="00FA2EA5"/>
    <w:rsid w:val="00FA31FB"/>
    <w:rsid w:val="00FA39DE"/>
    <w:rsid w:val="00FA48A5"/>
    <w:rsid w:val="00FA48C3"/>
    <w:rsid w:val="00FA4FBB"/>
    <w:rsid w:val="00FA501F"/>
    <w:rsid w:val="00FA5315"/>
    <w:rsid w:val="00FA5FAF"/>
    <w:rsid w:val="00FA6373"/>
    <w:rsid w:val="00FA6555"/>
    <w:rsid w:val="00FA7029"/>
    <w:rsid w:val="00FA7632"/>
    <w:rsid w:val="00FA7EC0"/>
    <w:rsid w:val="00FB0899"/>
    <w:rsid w:val="00FB0B84"/>
    <w:rsid w:val="00FB0CC3"/>
    <w:rsid w:val="00FB14C9"/>
    <w:rsid w:val="00FB1852"/>
    <w:rsid w:val="00FB3C1F"/>
    <w:rsid w:val="00FB3DC2"/>
    <w:rsid w:val="00FB3E7D"/>
    <w:rsid w:val="00FB42CB"/>
    <w:rsid w:val="00FB431B"/>
    <w:rsid w:val="00FB4721"/>
    <w:rsid w:val="00FB52A5"/>
    <w:rsid w:val="00FB5462"/>
    <w:rsid w:val="00FB57B5"/>
    <w:rsid w:val="00FB5F9F"/>
    <w:rsid w:val="00FB6523"/>
    <w:rsid w:val="00FB7DBC"/>
    <w:rsid w:val="00FC0C31"/>
    <w:rsid w:val="00FC1D2D"/>
    <w:rsid w:val="00FC26A8"/>
    <w:rsid w:val="00FC2CF6"/>
    <w:rsid w:val="00FC2FFD"/>
    <w:rsid w:val="00FC3484"/>
    <w:rsid w:val="00FC446D"/>
    <w:rsid w:val="00FC4905"/>
    <w:rsid w:val="00FC5778"/>
    <w:rsid w:val="00FC72C4"/>
    <w:rsid w:val="00FC7479"/>
    <w:rsid w:val="00FC76C0"/>
    <w:rsid w:val="00FC7A16"/>
    <w:rsid w:val="00FD0584"/>
    <w:rsid w:val="00FD0AE9"/>
    <w:rsid w:val="00FD0C86"/>
    <w:rsid w:val="00FD12C6"/>
    <w:rsid w:val="00FD1AA4"/>
    <w:rsid w:val="00FD21E6"/>
    <w:rsid w:val="00FD2214"/>
    <w:rsid w:val="00FD22EB"/>
    <w:rsid w:val="00FD3148"/>
    <w:rsid w:val="00FD3522"/>
    <w:rsid w:val="00FD3CFD"/>
    <w:rsid w:val="00FD4463"/>
    <w:rsid w:val="00FD47AC"/>
    <w:rsid w:val="00FD48F9"/>
    <w:rsid w:val="00FD4E73"/>
    <w:rsid w:val="00FD536A"/>
    <w:rsid w:val="00FD7429"/>
    <w:rsid w:val="00FD7660"/>
    <w:rsid w:val="00FE0A53"/>
    <w:rsid w:val="00FE276E"/>
    <w:rsid w:val="00FE2797"/>
    <w:rsid w:val="00FE2FFD"/>
    <w:rsid w:val="00FE3205"/>
    <w:rsid w:val="00FE34E0"/>
    <w:rsid w:val="00FE3A3B"/>
    <w:rsid w:val="00FE3A74"/>
    <w:rsid w:val="00FE43E2"/>
    <w:rsid w:val="00FE45DC"/>
    <w:rsid w:val="00FE5372"/>
    <w:rsid w:val="00FE58F3"/>
    <w:rsid w:val="00FE7433"/>
    <w:rsid w:val="00FE74A5"/>
    <w:rsid w:val="00FF2560"/>
    <w:rsid w:val="00FF324A"/>
    <w:rsid w:val="00FF3395"/>
    <w:rsid w:val="00FF3994"/>
    <w:rsid w:val="00FF445F"/>
    <w:rsid w:val="00FF4553"/>
    <w:rsid w:val="00FF578C"/>
    <w:rsid w:val="00FF57DF"/>
    <w:rsid w:val="00FF62E3"/>
    <w:rsid w:val="00FF66BF"/>
    <w:rsid w:val="00FF7026"/>
    <w:rsid w:val="00FF7DF8"/>
    <w:rsid w:val="00FF7F60"/>
    <w:rsid w:val="00FF7FB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ABA8C"/>
  <w15:docId w15:val="{E6092C1F-4DAD-440D-95C8-14D4DD7C8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B2B82"/>
    <w:rPr>
      <w:rFonts w:ascii="Arial" w:eastAsia="Arial" w:hAnsi="Arial" w:cs="Arial"/>
    </w:rPr>
  </w:style>
  <w:style w:type="paragraph" w:styleId="Heading1">
    <w:name w:val="heading 1"/>
    <w:aliases w:val="1 ghost,g,Heading 1 Section Heading,h1"/>
    <w:basedOn w:val="Normal"/>
    <w:qFormat/>
    <w:pPr>
      <w:spacing w:before="74"/>
      <w:ind w:left="1568" w:right="1582"/>
      <w:jc w:val="center"/>
      <w:outlineLvl w:val="0"/>
    </w:pPr>
    <w:rPr>
      <w:b/>
      <w:bCs/>
      <w:sz w:val="28"/>
      <w:szCs w:val="28"/>
    </w:rPr>
  </w:style>
  <w:style w:type="paragraph" w:styleId="Heading2">
    <w:name w:val="heading 2"/>
    <w:aliases w:val="h2,A.B.C.,(Sub Section),2 headline,h,h2 main heading,Heading 2 Main Heading"/>
    <w:basedOn w:val="Normal"/>
    <w:qFormat/>
    <w:pPr>
      <w:spacing w:before="80"/>
      <w:ind w:left="1779" w:right="1779"/>
      <w:jc w:val="center"/>
      <w:outlineLvl w:val="1"/>
    </w:pPr>
    <w:rPr>
      <w:b/>
      <w:bCs/>
      <w:sz w:val="24"/>
      <w:szCs w:val="24"/>
    </w:rPr>
  </w:style>
  <w:style w:type="paragraph" w:styleId="Heading3">
    <w:name w:val="heading 3"/>
    <w:aliases w:val="h3,1.2.3.,H3,(Sub-Subsection),Para3,bullet pt,h3 sub heading,Heading 3 Sub Heading,H31,l3"/>
    <w:basedOn w:val="Normal"/>
    <w:qFormat/>
    <w:pPr>
      <w:ind w:left="839" w:hanging="720"/>
      <w:outlineLvl w:val="2"/>
    </w:pPr>
    <w:rPr>
      <w:b/>
      <w:bCs/>
    </w:rPr>
  </w:style>
  <w:style w:type="paragraph" w:styleId="Heading4">
    <w:name w:val="heading 4"/>
    <w:basedOn w:val="Normal"/>
    <w:next w:val="Normal"/>
    <w:link w:val="Heading4Char"/>
    <w:uiPriority w:val="9"/>
    <w:unhideWhenUsed/>
    <w:qFormat/>
    <w:rsid w:val="00A53B5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A53B51"/>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qFormat/>
    <w:rsid w:val="00292A88"/>
    <w:pPr>
      <w:widowControl/>
      <w:overflowPunct w:val="0"/>
      <w:adjustRightInd w:val="0"/>
      <w:spacing w:before="220" w:line="280" w:lineRule="atLeast"/>
      <w:ind w:left="3600" w:hanging="720"/>
      <w:textAlignment w:val="baseline"/>
      <w:outlineLvl w:val="5"/>
    </w:pPr>
    <w:rPr>
      <w:rFonts w:eastAsia="Times New Roman" w:cs="Times New Roman"/>
      <w:szCs w:val="20"/>
      <w:lang w:val="x-none"/>
    </w:rPr>
  </w:style>
  <w:style w:type="paragraph" w:styleId="Heading7">
    <w:name w:val="heading 7"/>
    <w:aliases w:val="Heading 7 - Appendix A,Heading 7 - Appendix"/>
    <w:basedOn w:val="Normal"/>
    <w:next w:val="Normal"/>
    <w:link w:val="Heading7Char"/>
    <w:qFormat/>
    <w:rsid w:val="00292A88"/>
    <w:pPr>
      <w:widowControl/>
      <w:overflowPunct w:val="0"/>
      <w:adjustRightInd w:val="0"/>
      <w:spacing w:line="280" w:lineRule="atLeast"/>
      <w:textAlignment w:val="baseline"/>
      <w:outlineLvl w:val="6"/>
    </w:pPr>
    <w:rPr>
      <w:rFonts w:eastAsia="Times New Roman" w:cs="Times New Roman"/>
      <w:szCs w:val="20"/>
      <w:lang w:val="x-none"/>
    </w:rPr>
  </w:style>
  <w:style w:type="paragraph" w:styleId="Heading8">
    <w:name w:val="heading 8"/>
    <w:basedOn w:val="Normal"/>
    <w:next w:val="Normal"/>
    <w:link w:val="Heading8Char"/>
    <w:qFormat/>
    <w:rsid w:val="00292A88"/>
    <w:pPr>
      <w:widowControl/>
      <w:overflowPunct w:val="0"/>
      <w:adjustRightInd w:val="0"/>
      <w:spacing w:line="280" w:lineRule="atLeast"/>
      <w:textAlignment w:val="baseline"/>
      <w:outlineLvl w:val="7"/>
    </w:pPr>
    <w:rPr>
      <w:rFonts w:eastAsia="Times New Roman" w:cs="Times New Roman"/>
      <w:szCs w:val="20"/>
      <w:lang w:val="x-none"/>
    </w:rPr>
  </w:style>
  <w:style w:type="paragraph" w:styleId="Heading9">
    <w:name w:val="heading 9"/>
    <w:basedOn w:val="Normal"/>
    <w:next w:val="Normal"/>
    <w:link w:val="Heading9Char"/>
    <w:qFormat/>
    <w:rsid w:val="00292A88"/>
    <w:pPr>
      <w:widowControl/>
      <w:overflowPunct w:val="0"/>
      <w:adjustRightInd w:val="0"/>
      <w:spacing w:line="280" w:lineRule="atLeast"/>
      <w:textAlignment w:val="baseline"/>
      <w:outlineLvl w:val="8"/>
    </w:pPr>
    <w:rPr>
      <w:rFonts w:eastAsia="Times New Roman" w:cs="Times New Roman"/>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5"/>
      <w:ind w:left="595" w:hanging="475"/>
    </w:pPr>
    <w:rPr>
      <w:b/>
      <w:bCs/>
    </w:rPr>
  </w:style>
  <w:style w:type="paragraph" w:styleId="TOC2">
    <w:name w:val="toc 2"/>
    <w:basedOn w:val="Normal"/>
    <w:uiPriority w:val="39"/>
    <w:qFormat/>
    <w:pPr>
      <w:spacing w:before="27"/>
      <w:ind w:left="1199" w:hanging="840"/>
    </w:pPr>
  </w:style>
  <w:style w:type="paragraph" w:styleId="BodyText">
    <w:name w:val="Body Text"/>
    <w:basedOn w:val="Normal"/>
    <w:link w:val="BodyTextChar"/>
    <w:uiPriority w:val="99"/>
    <w:qFormat/>
  </w:style>
  <w:style w:type="paragraph" w:styleId="ListParagraph">
    <w:name w:val="List Paragraph"/>
    <w:basedOn w:val="Normal"/>
    <w:uiPriority w:val="1"/>
    <w:qFormat/>
    <w:pPr>
      <w:ind w:left="839" w:hanging="72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941A6"/>
    <w:rPr>
      <w:rFonts w:ascii="Tahoma" w:hAnsi="Tahoma" w:cs="Tahoma"/>
      <w:sz w:val="16"/>
      <w:szCs w:val="16"/>
    </w:rPr>
  </w:style>
  <w:style w:type="character" w:customStyle="1" w:styleId="BalloonTextChar">
    <w:name w:val="Balloon Text Char"/>
    <w:basedOn w:val="DefaultParagraphFont"/>
    <w:link w:val="BalloonText"/>
    <w:uiPriority w:val="99"/>
    <w:semiHidden/>
    <w:rsid w:val="008941A6"/>
    <w:rPr>
      <w:rFonts w:ascii="Tahoma" w:eastAsia="Arial" w:hAnsi="Tahoma" w:cs="Tahoma"/>
      <w:sz w:val="16"/>
      <w:szCs w:val="16"/>
    </w:rPr>
  </w:style>
  <w:style w:type="paragraph" w:styleId="Revision">
    <w:name w:val="Revision"/>
    <w:hidden/>
    <w:uiPriority w:val="99"/>
    <w:semiHidden/>
    <w:rsid w:val="00013EDD"/>
    <w:pPr>
      <w:widowControl/>
      <w:autoSpaceDE/>
      <w:autoSpaceDN/>
    </w:pPr>
    <w:rPr>
      <w:rFonts w:ascii="Arial" w:eastAsia="Arial" w:hAnsi="Arial" w:cs="Arial"/>
    </w:rPr>
  </w:style>
  <w:style w:type="table" w:styleId="TableGridLight">
    <w:name w:val="Grid Table Light"/>
    <w:basedOn w:val="TableNormal"/>
    <w:uiPriority w:val="40"/>
    <w:rsid w:val="00CF16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D0AE9"/>
    <w:rPr>
      <w:sz w:val="16"/>
      <w:szCs w:val="16"/>
    </w:rPr>
  </w:style>
  <w:style w:type="paragraph" w:styleId="CommentText">
    <w:name w:val="annotation text"/>
    <w:basedOn w:val="Normal"/>
    <w:link w:val="CommentTextChar"/>
    <w:uiPriority w:val="99"/>
    <w:unhideWhenUsed/>
    <w:rsid w:val="00FD0AE9"/>
    <w:rPr>
      <w:sz w:val="20"/>
      <w:szCs w:val="20"/>
    </w:rPr>
  </w:style>
  <w:style w:type="character" w:customStyle="1" w:styleId="CommentTextChar">
    <w:name w:val="Comment Text Char"/>
    <w:basedOn w:val="DefaultParagraphFont"/>
    <w:link w:val="CommentText"/>
    <w:uiPriority w:val="99"/>
    <w:rsid w:val="00FD0AE9"/>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D0AE9"/>
    <w:rPr>
      <w:b/>
      <w:bCs/>
    </w:rPr>
  </w:style>
  <w:style w:type="character" w:customStyle="1" w:styleId="CommentSubjectChar">
    <w:name w:val="Comment Subject Char"/>
    <w:basedOn w:val="CommentTextChar"/>
    <w:link w:val="CommentSubject"/>
    <w:uiPriority w:val="99"/>
    <w:semiHidden/>
    <w:rsid w:val="00FD0AE9"/>
    <w:rPr>
      <w:rFonts w:ascii="Arial" w:eastAsia="Arial" w:hAnsi="Arial" w:cs="Arial"/>
      <w:b/>
      <w:bCs/>
      <w:sz w:val="20"/>
      <w:szCs w:val="20"/>
    </w:rPr>
  </w:style>
  <w:style w:type="character" w:customStyle="1" w:styleId="BodyTextChar">
    <w:name w:val="Body Text Char"/>
    <w:basedOn w:val="DefaultParagraphFont"/>
    <w:link w:val="BodyText"/>
    <w:uiPriority w:val="99"/>
    <w:rsid w:val="00AB2B82"/>
    <w:rPr>
      <w:rFonts w:ascii="Arial" w:eastAsia="Arial" w:hAnsi="Arial" w:cs="Arial"/>
    </w:rPr>
  </w:style>
  <w:style w:type="paragraph" w:styleId="Header">
    <w:name w:val="header"/>
    <w:basedOn w:val="Normal"/>
    <w:link w:val="HeaderChar"/>
    <w:uiPriority w:val="99"/>
    <w:unhideWhenUsed/>
    <w:rsid w:val="006466FB"/>
    <w:pPr>
      <w:tabs>
        <w:tab w:val="center" w:pos="4680"/>
        <w:tab w:val="right" w:pos="9360"/>
      </w:tabs>
    </w:pPr>
  </w:style>
  <w:style w:type="character" w:customStyle="1" w:styleId="HeaderChar">
    <w:name w:val="Header Char"/>
    <w:basedOn w:val="DefaultParagraphFont"/>
    <w:link w:val="Header"/>
    <w:uiPriority w:val="99"/>
    <w:rsid w:val="006466FB"/>
    <w:rPr>
      <w:rFonts w:ascii="Arial" w:eastAsia="Arial" w:hAnsi="Arial" w:cs="Arial"/>
    </w:rPr>
  </w:style>
  <w:style w:type="paragraph" w:styleId="Footer">
    <w:name w:val="footer"/>
    <w:basedOn w:val="Normal"/>
    <w:link w:val="FooterChar"/>
    <w:uiPriority w:val="99"/>
    <w:unhideWhenUsed/>
    <w:rsid w:val="006466FB"/>
    <w:pPr>
      <w:tabs>
        <w:tab w:val="center" w:pos="4680"/>
        <w:tab w:val="right" w:pos="9360"/>
      </w:tabs>
    </w:pPr>
  </w:style>
  <w:style w:type="character" w:customStyle="1" w:styleId="FooterChar">
    <w:name w:val="Footer Char"/>
    <w:basedOn w:val="DefaultParagraphFont"/>
    <w:link w:val="Footer"/>
    <w:uiPriority w:val="99"/>
    <w:rsid w:val="006466FB"/>
    <w:rPr>
      <w:rFonts w:ascii="Arial" w:eastAsia="Arial" w:hAnsi="Arial" w:cs="Arial"/>
    </w:rPr>
  </w:style>
  <w:style w:type="table" w:styleId="TableGrid">
    <w:name w:val="Table Grid"/>
    <w:basedOn w:val="TableNormal"/>
    <w:uiPriority w:val="59"/>
    <w:rsid w:val="00A60C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D184D"/>
    <w:pPr>
      <w:widowControl/>
      <w:adjustRightInd w:val="0"/>
    </w:pPr>
    <w:rPr>
      <w:rFonts w:ascii="Arial Narrow" w:hAnsi="Arial Narrow" w:cs="Arial Narrow"/>
      <w:color w:val="000000"/>
      <w:sz w:val="24"/>
      <w:szCs w:val="24"/>
      <w:lang w:val="en-CA"/>
    </w:rPr>
  </w:style>
  <w:style w:type="paragraph" w:styleId="FootnoteText">
    <w:name w:val="footnote text"/>
    <w:basedOn w:val="Normal"/>
    <w:link w:val="FootnoteTextChar"/>
    <w:uiPriority w:val="99"/>
    <w:semiHidden/>
    <w:unhideWhenUsed/>
    <w:rsid w:val="00081BDB"/>
    <w:rPr>
      <w:sz w:val="20"/>
      <w:szCs w:val="20"/>
    </w:rPr>
  </w:style>
  <w:style w:type="character" w:customStyle="1" w:styleId="FootnoteTextChar">
    <w:name w:val="Footnote Text Char"/>
    <w:basedOn w:val="DefaultParagraphFont"/>
    <w:link w:val="FootnoteText"/>
    <w:uiPriority w:val="99"/>
    <w:semiHidden/>
    <w:rsid w:val="00081BDB"/>
    <w:rPr>
      <w:rFonts w:ascii="Arial" w:eastAsia="Arial" w:hAnsi="Arial" w:cs="Arial"/>
      <w:sz w:val="20"/>
      <w:szCs w:val="20"/>
    </w:rPr>
  </w:style>
  <w:style w:type="character" w:styleId="FootnoteReference">
    <w:name w:val="footnote reference"/>
    <w:basedOn w:val="DefaultParagraphFont"/>
    <w:uiPriority w:val="99"/>
    <w:semiHidden/>
    <w:unhideWhenUsed/>
    <w:rsid w:val="00081BDB"/>
    <w:rPr>
      <w:vertAlign w:val="superscript"/>
    </w:rPr>
  </w:style>
  <w:style w:type="character" w:styleId="PlaceholderText">
    <w:name w:val="Placeholder Text"/>
    <w:basedOn w:val="DefaultParagraphFont"/>
    <w:uiPriority w:val="99"/>
    <w:semiHidden/>
    <w:rsid w:val="005633E8"/>
    <w:rPr>
      <w:color w:val="808080"/>
    </w:rPr>
  </w:style>
  <w:style w:type="character" w:styleId="Hyperlink">
    <w:name w:val="Hyperlink"/>
    <w:basedOn w:val="DefaultParagraphFont"/>
    <w:uiPriority w:val="99"/>
    <w:unhideWhenUsed/>
    <w:rsid w:val="00BD1E44"/>
    <w:rPr>
      <w:color w:val="0000FF" w:themeColor="hyperlink"/>
      <w:u w:val="single"/>
    </w:rPr>
  </w:style>
  <w:style w:type="character" w:styleId="UnresolvedMention">
    <w:name w:val="Unresolved Mention"/>
    <w:basedOn w:val="DefaultParagraphFont"/>
    <w:uiPriority w:val="99"/>
    <w:semiHidden/>
    <w:unhideWhenUsed/>
    <w:rsid w:val="00BD1E44"/>
    <w:rPr>
      <w:color w:val="605E5C"/>
      <w:shd w:val="clear" w:color="auto" w:fill="E1DFDD"/>
    </w:rPr>
  </w:style>
  <w:style w:type="character" w:customStyle="1" w:styleId="Heading4Char">
    <w:name w:val="Heading 4 Char"/>
    <w:basedOn w:val="DefaultParagraphFont"/>
    <w:link w:val="Heading4"/>
    <w:uiPriority w:val="9"/>
    <w:rsid w:val="00A53B5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A53B51"/>
    <w:rPr>
      <w:rFonts w:asciiTheme="majorHAnsi" w:eastAsiaTheme="majorEastAsia" w:hAnsiTheme="majorHAnsi" w:cstheme="majorBidi"/>
      <w:color w:val="365F91" w:themeColor="accent1" w:themeShade="BF"/>
    </w:rPr>
  </w:style>
  <w:style w:type="paragraph" w:styleId="TOCHeading">
    <w:name w:val="TOC Heading"/>
    <w:basedOn w:val="Heading1"/>
    <w:next w:val="Normal"/>
    <w:uiPriority w:val="39"/>
    <w:unhideWhenUsed/>
    <w:qFormat/>
    <w:rsid w:val="002D0808"/>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2D0808"/>
    <w:pPr>
      <w:spacing w:after="100"/>
      <w:ind w:left="440"/>
    </w:pPr>
  </w:style>
  <w:style w:type="paragraph" w:styleId="TOC4">
    <w:name w:val="toc 4"/>
    <w:basedOn w:val="Normal"/>
    <w:next w:val="Normal"/>
    <w:autoRedefine/>
    <w:uiPriority w:val="39"/>
    <w:unhideWhenUsed/>
    <w:rsid w:val="002D0808"/>
    <w:pPr>
      <w:widowControl/>
      <w:autoSpaceDE/>
      <w:autoSpaceDN/>
      <w:spacing w:after="100" w:line="259" w:lineRule="auto"/>
      <w:ind w:left="660"/>
    </w:pPr>
    <w:rPr>
      <w:rFonts w:asciiTheme="minorHAnsi" w:eastAsiaTheme="minorEastAsia" w:hAnsiTheme="minorHAnsi" w:cstheme="minorBidi"/>
      <w:lang w:val="en-CA" w:eastAsia="en-CA"/>
    </w:rPr>
  </w:style>
  <w:style w:type="paragraph" w:styleId="TOC5">
    <w:name w:val="toc 5"/>
    <w:basedOn w:val="Normal"/>
    <w:next w:val="Normal"/>
    <w:autoRedefine/>
    <w:uiPriority w:val="39"/>
    <w:unhideWhenUsed/>
    <w:rsid w:val="002D0808"/>
    <w:pPr>
      <w:widowControl/>
      <w:autoSpaceDE/>
      <w:autoSpaceDN/>
      <w:spacing w:after="100" w:line="259" w:lineRule="auto"/>
      <w:ind w:left="880"/>
    </w:pPr>
    <w:rPr>
      <w:rFonts w:asciiTheme="minorHAnsi" w:eastAsiaTheme="minorEastAsia" w:hAnsiTheme="minorHAnsi" w:cstheme="minorBidi"/>
      <w:lang w:val="en-CA" w:eastAsia="en-CA"/>
    </w:rPr>
  </w:style>
  <w:style w:type="paragraph" w:styleId="TOC6">
    <w:name w:val="toc 6"/>
    <w:basedOn w:val="Normal"/>
    <w:next w:val="Normal"/>
    <w:autoRedefine/>
    <w:uiPriority w:val="39"/>
    <w:unhideWhenUsed/>
    <w:rsid w:val="002D0808"/>
    <w:pPr>
      <w:widowControl/>
      <w:autoSpaceDE/>
      <w:autoSpaceDN/>
      <w:spacing w:after="100" w:line="259" w:lineRule="auto"/>
      <w:ind w:left="1100"/>
    </w:pPr>
    <w:rPr>
      <w:rFonts w:asciiTheme="minorHAnsi" w:eastAsiaTheme="minorEastAsia" w:hAnsiTheme="minorHAnsi" w:cstheme="minorBidi"/>
      <w:lang w:val="en-CA" w:eastAsia="en-CA"/>
    </w:rPr>
  </w:style>
  <w:style w:type="paragraph" w:styleId="TOC7">
    <w:name w:val="toc 7"/>
    <w:basedOn w:val="Normal"/>
    <w:next w:val="Normal"/>
    <w:autoRedefine/>
    <w:uiPriority w:val="39"/>
    <w:unhideWhenUsed/>
    <w:rsid w:val="002D0808"/>
    <w:pPr>
      <w:widowControl/>
      <w:autoSpaceDE/>
      <w:autoSpaceDN/>
      <w:spacing w:after="100" w:line="259" w:lineRule="auto"/>
      <w:ind w:left="1320"/>
    </w:pPr>
    <w:rPr>
      <w:rFonts w:asciiTheme="minorHAnsi" w:eastAsiaTheme="minorEastAsia" w:hAnsiTheme="minorHAnsi" w:cstheme="minorBidi"/>
      <w:lang w:val="en-CA" w:eastAsia="en-CA"/>
    </w:rPr>
  </w:style>
  <w:style w:type="paragraph" w:styleId="TOC8">
    <w:name w:val="toc 8"/>
    <w:basedOn w:val="Normal"/>
    <w:next w:val="Normal"/>
    <w:autoRedefine/>
    <w:uiPriority w:val="39"/>
    <w:unhideWhenUsed/>
    <w:rsid w:val="002D0808"/>
    <w:pPr>
      <w:widowControl/>
      <w:autoSpaceDE/>
      <w:autoSpaceDN/>
      <w:spacing w:after="100" w:line="259" w:lineRule="auto"/>
      <w:ind w:left="1540"/>
    </w:pPr>
    <w:rPr>
      <w:rFonts w:asciiTheme="minorHAnsi" w:eastAsiaTheme="minorEastAsia" w:hAnsiTheme="minorHAnsi" w:cstheme="minorBidi"/>
      <w:lang w:val="en-CA" w:eastAsia="en-CA"/>
    </w:rPr>
  </w:style>
  <w:style w:type="paragraph" w:styleId="TOC9">
    <w:name w:val="toc 9"/>
    <w:basedOn w:val="Normal"/>
    <w:next w:val="Normal"/>
    <w:autoRedefine/>
    <w:uiPriority w:val="39"/>
    <w:unhideWhenUsed/>
    <w:rsid w:val="002D0808"/>
    <w:pPr>
      <w:widowControl/>
      <w:autoSpaceDE/>
      <w:autoSpaceDN/>
      <w:spacing w:after="100" w:line="259" w:lineRule="auto"/>
      <w:ind w:left="1760"/>
    </w:pPr>
    <w:rPr>
      <w:rFonts w:asciiTheme="minorHAnsi" w:eastAsiaTheme="minorEastAsia" w:hAnsiTheme="minorHAnsi" w:cstheme="minorBidi"/>
      <w:lang w:val="en-CA" w:eastAsia="en-CA"/>
    </w:rPr>
  </w:style>
  <w:style w:type="paragraph" w:customStyle="1" w:styleId="Body2">
    <w:name w:val="Body2"/>
    <w:basedOn w:val="Normal"/>
    <w:link w:val="Body2Char"/>
    <w:rsid w:val="00681EBA"/>
    <w:pPr>
      <w:widowControl/>
      <w:overflowPunct w:val="0"/>
      <w:adjustRightInd w:val="0"/>
      <w:spacing w:before="220" w:line="280" w:lineRule="atLeast"/>
      <w:textAlignment w:val="baseline"/>
    </w:pPr>
    <w:rPr>
      <w:rFonts w:eastAsia="Times New Roman" w:cs="Times New Roman"/>
      <w:szCs w:val="20"/>
      <w:lang w:val="en-CA"/>
    </w:rPr>
  </w:style>
  <w:style w:type="character" w:customStyle="1" w:styleId="Body2Char">
    <w:name w:val="Body2 Char"/>
    <w:link w:val="Body2"/>
    <w:locked/>
    <w:rsid w:val="00681EBA"/>
    <w:rPr>
      <w:rFonts w:ascii="Arial" w:eastAsia="Times New Roman" w:hAnsi="Arial" w:cs="Times New Roman"/>
      <w:szCs w:val="20"/>
      <w:lang w:val="en-CA"/>
    </w:rPr>
  </w:style>
  <w:style w:type="character" w:customStyle="1" w:styleId="Heading6Char">
    <w:name w:val="Heading 6 Char"/>
    <w:basedOn w:val="DefaultParagraphFont"/>
    <w:link w:val="Heading6"/>
    <w:rsid w:val="00292A88"/>
    <w:rPr>
      <w:rFonts w:ascii="Arial" w:eastAsia="Times New Roman" w:hAnsi="Arial" w:cs="Times New Roman"/>
      <w:szCs w:val="20"/>
      <w:lang w:val="x-none"/>
    </w:rPr>
  </w:style>
  <w:style w:type="character" w:customStyle="1" w:styleId="Heading7Char">
    <w:name w:val="Heading 7 Char"/>
    <w:aliases w:val="Heading 7 - Appendix A Char,Heading 7 - Appendix Char"/>
    <w:basedOn w:val="DefaultParagraphFont"/>
    <w:link w:val="Heading7"/>
    <w:rsid w:val="00292A88"/>
    <w:rPr>
      <w:rFonts w:ascii="Arial" w:eastAsia="Times New Roman" w:hAnsi="Arial" w:cs="Times New Roman"/>
      <w:szCs w:val="20"/>
      <w:lang w:val="x-none"/>
    </w:rPr>
  </w:style>
  <w:style w:type="character" w:customStyle="1" w:styleId="Heading8Char">
    <w:name w:val="Heading 8 Char"/>
    <w:basedOn w:val="DefaultParagraphFont"/>
    <w:link w:val="Heading8"/>
    <w:rsid w:val="00292A88"/>
    <w:rPr>
      <w:rFonts w:ascii="Arial" w:eastAsia="Times New Roman" w:hAnsi="Arial" w:cs="Times New Roman"/>
      <w:szCs w:val="20"/>
      <w:lang w:val="x-none"/>
    </w:rPr>
  </w:style>
  <w:style w:type="character" w:customStyle="1" w:styleId="Heading9Char">
    <w:name w:val="Heading 9 Char"/>
    <w:basedOn w:val="DefaultParagraphFont"/>
    <w:link w:val="Heading9"/>
    <w:rsid w:val="00292A88"/>
    <w:rPr>
      <w:rFonts w:ascii="Arial" w:eastAsia="Times New Roman" w:hAnsi="Arial" w:cs="Times New Roman"/>
      <w:szCs w:val="20"/>
      <w:lang w:val="x-none"/>
    </w:rPr>
  </w:style>
  <w:style w:type="paragraph" w:styleId="BodyTextIndent">
    <w:name w:val="Body Text Indent"/>
    <w:basedOn w:val="Normal"/>
    <w:link w:val="BodyTextIndentChar"/>
    <w:uiPriority w:val="99"/>
    <w:semiHidden/>
    <w:unhideWhenUsed/>
    <w:rsid w:val="009375FF"/>
    <w:pPr>
      <w:spacing w:after="120"/>
      <w:ind w:left="283"/>
    </w:pPr>
  </w:style>
  <w:style w:type="character" w:customStyle="1" w:styleId="BodyTextIndentChar">
    <w:name w:val="Body Text Indent Char"/>
    <w:basedOn w:val="DefaultParagraphFont"/>
    <w:link w:val="BodyTextIndent"/>
    <w:uiPriority w:val="99"/>
    <w:semiHidden/>
    <w:rsid w:val="009375FF"/>
    <w:rPr>
      <w:rFonts w:ascii="Arial" w:eastAsia="Arial" w:hAnsi="Arial" w:cs="Arial"/>
    </w:rPr>
  </w:style>
  <w:style w:type="paragraph" w:styleId="BodyText2">
    <w:name w:val="Body Text 2"/>
    <w:basedOn w:val="Normal"/>
    <w:link w:val="BodyText2Char"/>
    <w:uiPriority w:val="99"/>
    <w:semiHidden/>
    <w:unhideWhenUsed/>
    <w:rsid w:val="009375FF"/>
    <w:pPr>
      <w:spacing w:after="120" w:line="480" w:lineRule="auto"/>
    </w:pPr>
  </w:style>
  <w:style w:type="character" w:customStyle="1" w:styleId="BodyText2Char">
    <w:name w:val="Body Text 2 Char"/>
    <w:basedOn w:val="DefaultParagraphFont"/>
    <w:link w:val="BodyText2"/>
    <w:uiPriority w:val="99"/>
    <w:semiHidden/>
    <w:rsid w:val="009375F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18255">
      <w:bodyDiv w:val="1"/>
      <w:marLeft w:val="0"/>
      <w:marRight w:val="0"/>
      <w:marTop w:val="0"/>
      <w:marBottom w:val="0"/>
      <w:divBdr>
        <w:top w:val="none" w:sz="0" w:space="0" w:color="auto"/>
        <w:left w:val="none" w:sz="0" w:space="0" w:color="auto"/>
        <w:bottom w:val="none" w:sz="0" w:space="0" w:color="auto"/>
        <w:right w:val="none" w:sz="0" w:space="0" w:color="auto"/>
      </w:divBdr>
    </w:div>
    <w:div w:id="467212689">
      <w:bodyDiv w:val="1"/>
      <w:marLeft w:val="0"/>
      <w:marRight w:val="0"/>
      <w:marTop w:val="0"/>
      <w:marBottom w:val="0"/>
      <w:divBdr>
        <w:top w:val="none" w:sz="0" w:space="0" w:color="auto"/>
        <w:left w:val="none" w:sz="0" w:space="0" w:color="auto"/>
        <w:bottom w:val="none" w:sz="0" w:space="0" w:color="auto"/>
        <w:right w:val="none" w:sz="0" w:space="0" w:color="auto"/>
      </w:divBdr>
    </w:div>
    <w:div w:id="734549747">
      <w:bodyDiv w:val="1"/>
      <w:marLeft w:val="0"/>
      <w:marRight w:val="0"/>
      <w:marTop w:val="0"/>
      <w:marBottom w:val="0"/>
      <w:divBdr>
        <w:top w:val="none" w:sz="0" w:space="0" w:color="auto"/>
        <w:left w:val="none" w:sz="0" w:space="0" w:color="auto"/>
        <w:bottom w:val="none" w:sz="0" w:space="0" w:color="auto"/>
        <w:right w:val="none" w:sz="0" w:space="0" w:color="auto"/>
      </w:divBdr>
    </w:div>
    <w:div w:id="889269555">
      <w:bodyDiv w:val="1"/>
      <w:marLeft w:val="0"/>
      <w:marRight w:val="0"/>
      <w:marTop w:val="0"/>
      <w:marBottom w:val="0"/>
      <w:divBdr>
        <w:top w:val="none" w:sz="0" w:space="0" w:color="auto"/>
        <w:left w:val="none" w:sz="0" w:space="0" w:color="auto"/>
        <w:bottom w:val="none" w:sz="0" w:space="0" w:color="auto"/>
        <w:right w:val="none" w:sz="0" w:space="0" w:color="auto"/>
      </w:divBdr>
    </w:div>
    <w:div w:id="911428731">
      <w:bodyDiv w:val="1"/>
      <w:marLeft w:val="0"/>
      <w:marRight w:val="0"/>
      <w:marTop w:val="0"/>
      <w:marBottom w:val="0"/>
      <w:divBdr>
        <w:top w:val="none" w:sz="0" w:space="0" w:color="auto"/>
        <w:left w:val="none" w:sz="0" w:space="0" w:color="auto"/>
        <w:bottom w:val="none" w:sz="0" w:space="0" w:color="auto"/>
        <w:right w:val="none" w:sz="0" w:space="0" w:color="auto"/>
      </w:divBdr>
    </w:div>
    <w:div w:id="1108433536">
      <w:bodyDiv w:val="1"/>
      <w:marLeft w:val="0"/>
      <w:marRight w:val="0"/>
      <w:marTop w:val="0"/>
      <w:marBottom w:val="0"/>
      <w:divBdr>
        <w:top w:val="none" w:sz="0" w:space="0" w:color="auto"/>
        <w:left w:val="none" w:sz="0" w:space="0" w:color="auto"/>
        <w:bottom w:val="none" w:sz="0" w:space="0" w:color="auto"/>
        <w:right w:val="none" w:sz="0" w:space="0" w:color="auto"/>
      </w:divBdr>
    </w:div>
    <w:div w:id="1136600635">
      <w:bodyDiv w:val="1"/>
      <w:marLeft w:val="0"/>
      <w:marRight w:val="0"/>
      <w:marTop w:val="0"/>
      <w:marBottom w:val="0"/>
      <w:divBdr>
        <w:top w:val="none" w:sz="0" w:space="0" w:color="auto"/>
        <w:left w:val="none" w:sz="0" w:space="0" w:color="auto"/>
        <w:bottom w:val="none" w:sz="0" w:space="0" w:color="auto"/>
        <w:right w:val="none" w:sz="0" w:space="0" w:color="auto"/>
      </w:divBdr>
      <w:divsChild>
        <w:div w:id="925304490">
          <w:marLeft w:val="0"/>
          <w:marRight w:val="0"/>
          <w:marTop w:val="0"/>
          <w:marBottom w:val="0"/>
          <w:divBdr>
            <w:top w:val="none" w:sz="0" w:space="0" w:color="auto"/>
            <w:left w:val="none" w:sz="0" w:space="0" w:color="auto"/>
            <w:bottom w:val="none" w:sz="0" w:space="0" w:color="auto"/>
            <w:right w:val="none" w:sz="0" w:space="0" w:color="auto"/>
          </w:divBdr>
        </w:div>
      </w:divsChild>
    </w:div>
    <w:div w:id="1168789554">
      <w:bodyDiv w:val="1"/>
      <w:marLeft w:val="0"/>
      <w:marRight w:val="0"/>
      <w:marTop w:val="0"/>
      <w:marBottom w:val="0"/>
      <w:divBdr>
        <w:top w:val="none" w:sz="0" w:space="0" w:color="auto"/>
        <w:left w:val="none" w:sz="0" w:space="0" w:color="auto"/>
        <w:bottom w:val="none" w:sz="0" w:space="0" w:color="auto"/>
        <w:right w:val="none" w:sz="0" w:space="0" w:color="auto"/>
      </w:divBdr>
    </w:div>
    <w:div w:id="1257908359">
      <w:bodyDiv w:val="1"/>
      <w:marLeft w:val="0"/>
      <w:marRight w:val="0"/>
      <w:marTop w:val="0"/>
      <w:marBottom w:val="0"/>
      <w:divBdr>
        <w:top w:val="none" w:sz="0" w:space="0" w:color="auto"/>
        <w:left w:val="none" w:sz="0" w:space="0" w:color="auto"/>
        <w:bottom w:val="none" w:sz="0" w:space="0" w:color="auto"/>
        <w:right w:val="none" w:sz="0" w:space="0" w:color="auto"/>
      </w:divBdr>
    </w:div>
    <w:div w:id="1460688997">
      <w:bodyDiv w:val="1"/>
      <w:marLeft w:val="0"/>
      <w:marRight w:val="0"/>
      <w:marTop w:val="0"/>
      <w:marBottom w:val="0"/>
      <w:divBdr>
        <w:top w:val="none" w:sz="0" w:space="0" w:color="auto"/>
        <w:left w:val="none" w:sz="0" w:space="0" w:color="auto"/>
        <w:bottom w:val="none" w:sz="0" w:space="0" w:color="auto"/>
        <w:right w:val="none" w:sz="0" w:space="0" w:color="auto"/>
      </w:divBdr>
    </w:div>
    <w:div w:id="1503399189">
      <w:bodyDiv w:val="1"/>
      <w:marLeft w:val="0"/>
      <w:marRight w:val="0"/>
      <w:marTop w:val="0"/>
      <w:marBottom w:val="0"/>
      <w:divBdr>
        <w:top w:val="none" w:sz="0" w:space="0" w:color="auto"/>
        <w:left w:val="none" w:sz="0" w:space="0" w:color="auto"/>
        <w:bottom w:val="none" w:sz="0" w:space="0" w:color="auto"/>
        <w:right w:val="none" w:sz="0" w:space="0" w:color="auto"/>
      </w:divBdr>
    </w:div>
    <w:div w:id="1664820926">
      <w:bodyDiv w:val="1"/>
      <w:marLeft w:val="0"/>
      <w:marRight w:val="0"/>
      <w:marTop w:val="0"/>
      <w:marBottom w:val="0"/>
      <w:divBdr>
        <w:top w:val="none" w:sz="0" w:space="0" w:color="auto"/>
        <w:left w:val="none" w:sz="0" w:space="0" w:color="auto"/>
        <w:bottom w:val="none" w:sz="0" w:space="0" w:color="auto"/>
        <w:right w:val="none" w:sz="0" w:space="0" w:color="auto"/>
      </w:divBdr>
      <w:divsChild>
        <w:div w:id="1639337358">
          <w:marLeft w:val="0"/>
          <w:marRight w:val="0"/>
          <w:marTop w:val="0"/>
          <w:marBottom w:val="0"/>
          <w:divBdr>
            <w:top w:val="none" w:sz="0" w:space="0" w:color="auto"/>
            <w:left w:val="none" w:sz="0" w:space="0" w:color="auto"/>
            <w:bottom w:val="none" w:sz="0" w:space="0" w:color="auto"/>
            <w:right w:val="none" w:sz="0" w:space="0" w:color="auto"/>
          </w:divBdr>
        </w:div>
      </w:divsChild>
    </w:div>
    <w:div w:id="1675722653">
      <w:bodyDiv w:val="1"/>
      <w:marLeft w:val="0"/>
      <w:marRight w:val="0"/>
      <w:marTop w:val="0"/>
      <w:marBottom w:val="0"/>
      <w:divBdr>
        <w:top w:val="none" w:sz="0" w:space="0" w:color="auto"/>
        <w:left w:val="none" w:sz="0" w:space="0" w:color="auto"/>
        <w:bottom w:val="none" w:sz="0" w:space="0" w:color="auto"/>
        <w:right w:val="none" w:sz="0" w:space="0" w:color="auto"/>
      </w:divBdr>
    </w:div>
    <w:div w:id="1703432710">
      <w:bodyDiv w:val="1"/>
      <w:marLeft w:val="0"/>
      <w:marRight w:val="0"/>
      <w:marTop w:val="0"/>
      <w:marBottom w:val="0"/>
      <w:divBdr>
        <w:top w:val="none" w:sz="0" w:space="0" w:color="auto"/>
        <w:left w:val="none" w:sz="0" w:space="0" w:color="auto"/>
        <w:bottom w:val="none" w:sz="0" w:space="0" w:color="auto"/>
        <w:right w:val="none" w:sz="0" w:space="0" w:color="auto"/>
      </w:divBdr>
      <w:divsChild>
        <w:div w:id="81266893">
          <w:marLeft w:val="0"/>
          <w:marRight w:val="0"/>
          <w:marTop w:val="0"/>
          <w:marBottom w:val="0"/>
          <w:divBdr>
            <w:top w:val="none" w:sz="0" w:space="0" w:color="auto"/>
            <w:left w:val="none" w:sz="0" w:space="0" w:color="auto"/>
            <w:bottom w:val="none" w:sz="0" w:space="0" w:color="auto"/>
            <w:right w:val="none" w:sz="0" w:space="0" w:color="auto"/>
          </w:divBdr>
        </w:div>
        <w:div w:id="84957393">
          <w:marLeft w:val="0"/>
          <w:marRight w:val="0"/>
          <w:marTop w:val="0"/>
          <w:marBottom w:val="0"/>
          <w:divBdr>
            <w:top w:val="none" w:sz="0" w:space="0" w:color="auto"/>
            <w:left w:val="none" w:sz="0" w:space="0" w:color="auto"/>
            <w:bottom w:val="none" w:sz="0" w:space="0" w:color="auto"/>
            <w:right w:val="none" w:sz="0" w:space="0" w:color="auto"/>
          </w:divBdr>
        </w:div>
        <w:div w:id="205026049">
          <w:marLeft w:val="0"/>
          <w:marRight w:val="0"/>
          <w:marTop w:val="0"/>
          <w:marBottom w:val="0"/>
          <w:divBdr>
            <w:top w:val="none" w:sz="0" w:space="0" w:color="auto"/>
            <w:left w:val="none" w:sz="0" w:space="0" w:color="auto"/>
            <w:bottom w:val="none" w:sz="0" w:space="0" w:color="auto"/>
            <w:right w:val="none" w:sz="0" w:space="0" w:color="auto"/>
          </w:divBdr>
        </w:div>
        <w:div w:id="299461562">
          <w:marLeft w:val="0"/>
          <w:marRight w:val="0"/>
          <w:marTop w:val="0"/>
          <w:marBottom w:val="0"/>
          <w:divBdr>
            <w:top w:val="none" w:sz="0" w:space="0" w:color="auto"/>
            <w:left w:val="none" w:sz="0" w:space="0" w:color="auto"/>
            <w:bottom w:val="none" w:sz="0" w:space="0" w:color="auto"/>
            <w:right w:val="none" w:sz="0" w:space="0" w:color="auto"/>
          </w:divBdr>
        </w:div>
        <w:div w:id="339550258">
          <w:marLeft w:val="0"/>
          <w:marRight w:val="0"/>
          <w:marTop w:val="0"/>
          <w:marBottom w:val="0"/>
          <w:divBdr>
            <w:top w:val="none" w:sz="0" w:space="0" w:color="auto"/>
            <w:left w:val="none" w:sz="0" w:space="0" w:color="auto"/>
            <w:bottom w:val="none" w:sz="0" w:space="0" w:color="auto"/>
            <w:right w:val="none" w:sz="0" w:space="0" w:color="auto"/>
          </w:divBdr>
        </w:div>
        <w:div w:id="345593637">
          <w:marLeft w:val="0"/>
          <w:marRight w:val="0"/>
          <w:marTop w:val="0"/>
          <w:marBottom w:val="0"/>
          <w:divBdr>
            <w:top w:val="none" w:sz="0" w:space="0" w:color="auto"/>
            <w:left w:val="none" w:sz="0" w:space="0" w:color="auto"/>
            <w:bottom w:val="none" w:sz="0" w:space="0" w:color="auto"/>
            <w:right w:val="none" w:sz="0" w:space="0" w:color="auto"/>
          </w:divBdr>
        </w:div>
        <w:div w:id="371541215">
          <w:marLeft w:val="0"/>
          <w:marRight w:val="0"/>
          <w:marTop w:val="0"/>
          <w:marBottom w:val="0"/>
          <w:divBdr>
            <w:top w:val="none" w:sz="0" w:space="0" w:color="auto"/>
            <w:left w:val="none" w:sz="0" w:space="0" w:color="auto"/>
            <w:bottom w:val="none" w:sz="0" w:space="0" w:color="auto"/>
            <w:right w:val="none" w:sz="0" w:space="0" w:color="auto"/>
          </w:divBdr>
        </w:div>
        <w:div w:id="582033883">
          <w:marLeft w:val="0"/>
          <w:marRight w:val="0"/>
          <w:marTop w:val="0"/>
          <w:marBottom w:val="0"/>
          <w:divBdr>
            <w:top w:val="none" w:sz="0" w:space="0" w:color="auto"/>
            <w:left w:val="none" w:sz="0" w:space="0" w:color="auto"/>
            <w:bottom w:val="none" w:sz="0" w:space="0" w:color="auto"/>
            <w:right w:val="none" w:sz="0" w:space="0" w:color="auto"/>
          </w:divBdr>
        </w:div>
        <w:div w:id="718867940">
          <w:marLeft w:val="0"/>
          <w:marRight w:val="0"/>
          <w:marTop w:val="0"/>
          <w:marBottom w:val="0"/>
          <w:divBdr>
            <w:top w:val="none" w:sz="0" w:space="0" w:color="auto"/>
            <w:left w:val="none" w:sz="0" w:space="0" w:color="auto"/>
            <w:bottom w:val="none" w:sz="0" w:space="0" w:color="auto"/>
            <w:right w:val="none" w:sz="0" w:space="0" w:color="auto"/>
          </w:divBdr>
        </w:div>
        <w:div w:id="888497511">
          <w:marLeft w:val="0"/>
          <w:marRight w:val="0"/>
          <w:marTop w:val="0"/>
          <w:marBottom w:val="0"/>
          <w:divBdr>
            <w:top w:val="none" w:sz="0" w:space="0" w:color="auto"/>
            <w:left w:val="none" w:sz="0" w:space="0" w:color="auto"/>
            <w:bottom w:val="none" w:sz="0" w:space="0" w:color="auto"/>
            <w:right w:val="none" w:sz="0" w:space="0" w:color="auto"/>
          </w:divBdr>
        </w:div>
        <w:div w:id="977413720">
          <w:marLeft w:val="0"/>
          <w:marRight w:val="0"/>
          <w:marTop w:val="0"/>
          <w:marBottom w:val="0"/>
          <w:divBdr>
            <w:top w:val="none" w:sz="0" w:space="0" w:color="auto"/>
            <w:left w:val="none" w:sz="0" w:space="0" w:color="auto"/>
            <w:bottom w:val="none" w:sz="0" w:space="0" w:color="auto"/>
            <w:right w:val="none" w:sz="0" w:space="0" w:color="auto"/>
          </w:divBdr>
        </w:div>
        <w:div w:id="985204516">
          <w:marLeft w:val="0"/>
          <w:marRight w:val="0"/>
          <w:marTop w:val="0"/>
          <w:marBottom w:val="0"/>
          <w:divBdr>
            <w:top w:val="none" w:sz="0" w:space="0" w:color="auto"/>
            <w:left w:val="none" w:sz="0" w:space="0" w:color="auto"/>
            <w:bottom w:val="none" w:sz="0" w:space="0" w:color="auto"/>
            <w:right w:val="none" w:sz="0" w:space="0" w:color="auto"/>
          </w:divBdr>
        </w:div>
        <w:div w:id="1105729237">
          <w:marLeft w:val="0"/>
          <w:marRight w:val="0"/>
          <w:marTop w:val="0"/>
          <w:marBottom w:val="0"/>
          <w:divBdr>
            <w:top w:val="none" w:sz="0" w:space="0" w:color="auto"/>
            <w:left w:val="none" w:sz="0" w:space="0" w:color="auto"/>
            <w:bottom w:val="none" w:sz="0" w:space="0" w:color="auto"/>
            <w:right w:val="none" w:sz="0" w:space="0" w:color="auto"/>
          </w:divBdr>
        </w:div>
        <w:div w:id="1171066853">
          <w:marLeft w:val="0"/>
          <w:marRight w:val="0"/>
          <w:marTop w:val="0"/>
          <w:marBottom w:val="0"/>
          <w:divBdr>
            <w:top w:val="none" w:sz="0" w:space="0" w:color="auto"/>
            <w:left w:val="none" w:sz="0" w:space="0" w:color="auto"/>
            <w:bottom w:val="none" w:sz="0" w:space="0" w:color="auto"/>
            <w:right w:val="none" w:sz="0" w:space="0" w:color="auto"/>
          </w:divBdr>
        </w:div>
        <w:div w:id="1255631564">
          <w:marLeft w:val="0"/>
          <w:marRight w:val="0"/>
          <w:marTop w:val="0"/>
          <w:marBottom w:val="0"/>
          <w:divBdr>
            <w:top w:val="none" w:sz="0" w:space="0" w:color="auto"/>
            <w:left w:val="none" w:sz="0" w:space="0" w:color="auto"/>
            <w:bottom w:val="none" w:sz="0" w:space="0" w:color="auto"/>
            <w:right w:val="none" w:sz="0" w:space="0" w:color="auto"/>
          </w:divBdr>
        </w:div>
        <w:div w:id="1440904419">
          <w:marLeft w:val="0"/>
          <w:marRight w:val="0"/>
          <w:marTop w:val="0"/>
          <w:marBottom w:val="0"/>
          <w:divBdr>
            <w:top w:val="none" w:sz="0" w:space="0" w:color="auto"/>
            <w:left w:val="none" w:sz="0" w:space="0" w:color="auto"/>
            <w:bottom w:val="none" w:sz="0" w:space="0" w:color="auto"/>
            <w:right w:val="none" w:sz="0" w:space="0" w:color="auto"/>
          </w:divBdr>
        </w:div>
        <w:div w:id="1547719646">
          <w:marLeft w:val="0"/>
          <w:marRight w:val="0"/>
          <w:marTop w:val="0"/>
          <w:marBottom w:val="0"/>
          <w:divBdr>
            <w:top w:val="none" w:sz="0" w:space="0" w:color="auto"/>
            <w:left w:val="none" w:sz="0" w:space="0" w:color="auto"/>
            <w:bottom w:val="none" w:sz="0" w:space="0" w:color="auto"/>
            <w:right w:val="none" w:sz="0" w:space="0" w:color="auto"/>
          </w:divBdr>
        </w:div>
        <w:div w:id="1571771397">
          <w:marLeft w:val="0"/>
          <w:marRight w:val="0"/>
          <w:marTop w:val="0"/>
          <w:marBottom w:val="0"/>
          <w:divBdr>
            <w:top w:val="none" w:sz="0" w:space="0" w:color="auto"/>
            <w:left w:val="none" w:sz="0" w:space="0" w:color="auto"/>
            <w:bottom w:val="none" w:sz="0" w:space="0" w:color="auto"/>
            <w:right w:val="none" w:sz="0" w:space="0" w:color="auto"/>
          </w:divBdr>
        </w:div>
        <w:div w:id="1575319293">
          <w:marLeft w:val="0"/>
          <w:marRight w:val="0"/>
          <w:marTop w:val="0"/>
          <w:marBottom w:val="0"/>
          <w:divBdr>
            <w:top w:val="none" w:sz="0" w:space="0" w:color="auto"/>
            <w:left w:val="none" w:sz="0" w:space="0" w:color="auto"/>
            <w:bottom w:val="none" w:sz="0" w:space="0" w:color="auto"/>
            <w:right w:val="none" w:sz="0" w:space="0" w:color="auto"/>
          </w:divBdr>
        </w:div>
        <w:div w:id="1631978637">
          <w:marLeft w:val="0"/>
          <w:marRight w:val="0"/>
          <w:marTop w:val="0"/>
          <w:marBottom w:val="0"/>
          <w:divBdr>
            <w:top w:val="none" w:sz="0" w:space="0" w:color="auto"/>
            <w:left w:val="none" w:sz="0" w:space="0" w:color="auto"/>
            <w:bottom w:val="none" w:sz="0" w:space="0" w:color="auto"/>
            <w:right w:val="none" w:sz="0" w:space="0" w:color="auto"/>
          </w:divBdr>
        </w:div>
        <w:div w:id="1764717188">
          <w:marLeft w:val="0"/>
          <w:marRight w:val="0"/>
          <w:marTop w:val="0"/>
          <w:marBottom w:val="0"/>
          <w:divBdr>
            <w:top w:val="none" w:sz="0" w:space="0" w:color="auto"/>
            <w:left w:val="none" w:sz="0" w:space="0" w:color="auto"/>
            <w:bottom w:val="none" w:sz="0" w:space="0" w:color="auto"/>
            <w:right w:val="none" w:sz="0" w:space="0" w:color="auto"/>
          </w:divBdr>
        </w:div>
        <w:div w:id="1963219237">
          <w:marLeft w:val="0"/>
          <w:marRight w:val="0"/>
          <w:marTop w:val="0"/>
          <w:marBottom w:val="0"/>
          <w:divBdr>
            <w:top w:val="none" w:sz="0" w:space="0" w:color="auto"/>
            <w:left w:val="none" w:sz="0" w:space="0" w:color="auto"/>
            <w:bottom w:val="none" w:sz="0" w:space="0" w:color="auto"/>
            <w:right w:val="none" w:sz="0" w:space="0" w:color="auto"/>
          </w:divBdr>
        </w:div>
        <w:div w:id="2068263569">
          <w:marLeft w:val="0"/>
          <w:marRight w:val="0"/>
          <w:marTop w:val="0"/>
          <w:marBottom w:val="0"/>
          <w:divBdr>
            <w:top w:val="none" w:sz="0" w:space="0" w:color="auto"/>
            <w:left w:val="none" w:sz="0" w:space="0" w:color="auto"/>
            <w:bottom w:val="none" w:sz="0" w:space="0" w:color="auto"/>
            <w:right w:val="none" w:sz="0" w:space="0" w:color="auto"/>
          </w:divBdr>
        </w:div>
        <w:div w:id="2118864316">
          <w:marLeft w:val="0"/>
          <w:marRight w:val="0"/>
          <w:marTop w:val="0"/>
          <w:marBottom w:val="0"/>
          <w:divBdr>
            <w:top w:val="none" w:sz="0" w:space="0" w:color="auto"/>
            <w:left w:val="none" w:sz="0" w:space="0" w:color="auto"/>
            <w:bottom w:val="none" w:sz="0" w:space="0" w:color="auto"/>
            <w:right w:val="none" w:sz="0" w:space="0" w:color="auto"/>
          </w:divBdr>
        </w:div>
        <w:div w:id="2140952476">
          <w:marLeft w:val="0"/>
          <w:marRight w:val="0"/>
          <w:marTop w:val="0"/>
          <w:marBottom w:val="0"/>
          <w:divBdr>
            <w:top w:val="none" w:sz="0" w:space="0" w:color="auto"/>
            <w:left w:val="none" w:sz="0" w:space="0" w:color="auto"/>
            <w:bottom w:val="none" w:sz="0" w:space="0" w:color="auto"/>
            <w:right w:val="none" w:sz="0" w:space="0" w:color="auto"/>
          </w:divBdr>
        </w:div>
      </w:divsChild>
    </w:div>
    <w:div w:id="1785228981">
      <w:bodyDiv w:val="1"/>
      <w:marLeft w:val="0"/>
      <w:marRight w:val="0"/>
      <w:marTop w:val="0"/>
      <w:marBottom w:val="0"/>
      <w:divBdr>
        <w:top w:val="none" w:sz="0" w:space="0" w:color="auto"/>
        <w:left w:val="none" w:sz="0" w:space="0" w:color="auto"/>
        <w:bottom w:val="none" w:sz="0" w:space="0" w:color="auto"/>
        <w:right w:val="none" w:sz="0" w:space="0" w:color="auto"/>
      </w:divBdr>
    </w:div>
    <w:div w:id="1982031975">
      <w:bodyDiv w:val="1"/>
      <w:marLeft w:val="0"/>
      <w:marRight w:val="0"/>
      <w:marTop w:val="0"/>
      <w:marBottom w:val="0"/>
      <w:divBdr>
        <w:top w:val="none" w:sz="0" w:space="0" w:color="auto"/>
        <w:left w:val="none" w:sz="0" w:space="0" w:color="auto"/>
        <w:bottom w:val="none" w:sz="0" w:space="0" w:color="auto"/>
        <w:right w:val="none" w:sz="0" w:space="0" w:color="auto"/>
      </w:divBdr>
    </w:div>
    <w:div w:id="2033068208">
      <w:bodyDiv w:val="1"/>
      <w:marLeft w:val="0"/>
      <w:marRight w:val="0"/>
      <w:marTop w:val="0"/>
      <w:marBottom w:val="0"/>
      <w:divBdr>
        <w:top w:val="none" w:sz="0" w:space="0" w:color="auto"/>
        <w:left w:val="none" w:sz="0" w:space="0" w:color="auto"/>
        <w:bottom w:val="none" w:sz="0" w:space="0" w:color="auto"/>
        <w:right w:val="none" w:sz="0" w:space="0" w:color="auto"/>
      </w:divBdr>
    </w:div>
    <w:div w:id="2073306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urrey.ca/files/Standard_Certificate_of_Insurance(New_Web).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urchasing@surrey.c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7BD97FCDDEB548A247FA9A7F24B8D8" ma:contentTypeVersion="17" ma:contentTypeDescription="Create a new document." ma:contentTypeScope="" ma:versionID="2a68cea20edaf8e53bc785cbe9d1f09e">
  <xsd:schema xmlns:xsd="http://www.w3.org/2001/XMLSchema" xmlns:xs="http://www.w3.org/2001/XMLSchema" xmlns:p="http://schemas.microsoft.com/office/2006/metadata/properties" xmlns:ns2="7733f395-a2c9-420c-9832-4ae3e53c1e58" xmlns:ns4="e9ef387f-73eb-4fdd-b4c0-292d9e2e2a2e" xmlns:ns5="c09c7abc-00c3-490a-b66e-1bc5317a053f" targetNamespace="http://schemas.microsoft.com/office/2006/metadata/properties" ma:root="true" ma:fieldsID="ddf6bd67975bdb82c2e79a1215cb8f25" ns2:_="" ns4:_="" ns5:_="">
    <xsd:import namespace="7733f395-a2c9-420c-9832-4ae3e53c1e58"/>
    <xsd:import namespace="e9ef387f-73eb-4fdd-b4c0-292d9e2e2a2e"/>
    <xsd:import namespace="c09c7abc-00c3-490a-b66e-1bc5317a053f"/>
    <xsd:element name="properties">
      <xsd:complexType>
        <xsd:sequence>
          <xsd:element name="documentManagement">
            <xsd:complexType>
              <xsd:all>
                <xsd:element ref="ns2:_dlc_DocId" minOccurs="0"/>
                <xsd:element ref="ns2:_dlc_DocIdUrl" minOccurs="0"/>
                <xsd:element ref="ns2:_dlc_DocIdPersistId" minOccurs="0"/>
                <xsd:element ref="ns4:pb87418a1e3b4fe7a9c02545f84061b1" minOccurs="0"/>
                <xsd:element ref="ns4:TaxCatchAll" minOccurs="0"/>
                <xsd:element ref="ns4:ECM_x0020_Original_x0020_ID"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GenerationTime" minOccurs="0"/>
                <xsd:element ref="ns5:MediaServiceEventHashCod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3f395-a2c9-420c-9832-4ae3e53c1e5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ef387f-73eb-4fdd-b4c0-292d9e2e2a2e" elementFormDefault="qualified">
    <xsd:import namespace="http://schemas.microsoft.com/office/2006/documentManagement/types"/>
    <xsd:import namespace="http://schemas.microsoft.com/office/infopath/2007/PartnerControls"/>
    <xsd:element name="pb87418a1e3b4fe7a9c02545f84061b1" ma:index="13" nillable="true" ma:taxonomy="true" ma:internalName="pb87418a1e3b4fe7a9c02545f84061b1" ma:taxonomyFieldName="Classification" ma:displayName="Classification" ma:readOnly="false" ma:default="" ma:fieldId="{9b87418a-1e3b-4fe7-a9c0-2545f84061b1}" ma:sspId="4328cb74-2a56-4b68-be33-826392d02e52" ma:termSetId="1cb5e2d0-eca9-44cb-a85f-dd940eba41cb"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04a48d5e-40e7-4bee-a280-f0da0526235d}" ma:internalName="TaxCatchAll" ma:showField="CatchAllData" ma:web="7733f395-a2c9-420c-9832-4ae3e53c1e58">
      <xsd:complexType>
        <xsd:complexContent>
          <xsd:extension base="dms:MultiChoiceLookup">
            <xsd:sequence>
              <xsd:element name="Value" type="dms:Lookup" maxOccurs="unbounded" minOccurs="0" nillable="true"/>
            </xsd:sequence>
          </xsd:extension>
        </xsd:complexContent>
      </xsd:complexType>
    </xsd:element>
    <xsd:element name="ECM_x0020_Original_x0020_ID" ma:index="15" nillable="true" ma:displayName="ECMOriginalID" ma:internalName="ECM_x0020_Original_x0020_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9c7abc-00c3-490a-b66e-1bc5317a053f"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1"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b87418a1e3b4fe7a9c02545f84061b1 xmlns="e9ef387f-73eb-4fdd-b4c0-292d9e2e2a2e">
      <Terms xmlns="http://schemas.microsoft.com/office/infopath/2007/PartnerControls"/>
    </pb87418a1e3b4fe7a9c02545f84061b1>
    <TaxCatchAll xmlns="e9ef387f-73eb-4fdd-b4c0-292d9e2e2a2e" xsi:nil="true"/>
    <SharedWithUsers xmlns="7733f395-a2c9-420c-9832-4ae3e53c1e58">
      <UserInfo>
        <DisplayName>Karunaratne, Ken</DisplayName>
        <AccountId>12</AccountId>
        <AccountType/>
      </UserInfo>
      <UserInfo>
        <DisplayName>Gorsi, Mohammad</DisplayName>
        <AccountId>20</AccountId>
        <AccountType/>
      </UserInfo>
      <UserInfo>
        <DisplayName>Baath, Gagandeep</DisplayName>
        <AccountId>29</AccountId>
        <AccountType/>
      </UserInfo>
      <UserInfo>
        <DisplayName>Shah, Javed Ali</DisplayName>
        <AccountId>18</AccountId>
        <AccountType/>
      </UserInfo>
      <UserInfo>
        <DisplayName>Spraggs, Taylor</DisplayName>
        <AccountId>17</AccountId>
        <AccountType/>
      </UserInfo>
      <UserInfo>
        <DisplayName>Arora, Yukti</DisplayName>
        <AccountId>1865</AccountId>
        <AccountType/>
      </UserInfo>
    </SharedWithUsers>
    <ECM_x0020_Original_x0020_ID xmlns="e9ef387f-73eb-4fdd-b4c0-292d9e2e2a2e" xsi:nil="true"/>
    <_dlc_DocId xmlns="7733f395-a2c9-420c-9832-4ae3e53c1e58">F4SCPX2ZCJX5-635312695-40401</_dlc_DocId>
    <_dlc_DocIdUrl xmlns="7733f395-a2c9-420c-9832-4ae3e53c1e58">
      <Url>https://surreybc.sharepoint.com/sites/FIN.Solicitations/_layouts/15/DocIdRedir.aspx?ID=F4SCPX2ZCJX5-635312695-40401</Url>
      <Description>F4SCPX2ZCJX5-635312695-40401</Description>
    </_dlc_DocIdUrl>
  </documentManagement>
</p:properties>
</file>

<file path=customXml/itemProps1.xml><?xml version="1.0" encoding="utf-8"?>
<ds:datastoreItem xmlns:ds="http://schemas.openxmlformats.org/officeDocument/2006/customXml" ds:itemID="{E452255F-CDCB-4991-8598-FC1959EF6C17}">
  <ds:schemaRefs>
    <ds:schemaRef ds:uri="http://schemas.openxmlformats.org/officeDocument/2006/bibliography"/>
  </ds:schemaRefs>
</ds:datastoreItem>
</file>

<file path=customXml/itemProps2.xml><?xml version="1.0" encoding="utf-8"?>
<ds:datastoreItem xmlns:ds="http://schemas.openxmlformats.org/officeDocument/2006/customXml" ds:itemID="{47A72970-33E5-45B3-9498-F14929302503}">
  <ds:schemaRefs>
    <ds:schemaRef ds:uri="http://schemas.microsoft.com/sharepoint/v3/contenttype/forms"/>
  </ds:schemaRefs>
</ds:datastoreItem>
</file>

<file path=customXml/itemProps3.xml><?xml version="1.0" encoding="utf-8"?>
<ds:datastoreItem xmlns:ds="http://schemas.openxmlformats.org/officeDocument/2006/customXml" ds:itemID="{517F7E1F-C3AE-43FB-B08C-DCB2D182E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3f395-a2c9-420c-9832-4ae3e53c1e58"/>
    <ds:schemaRef ds:uri="e9ef387f-73eb-4fdd-b4c0-292d9e2e2a2e"/>
    <ds:schemaRef ds:uri="c09c7abc-00c3-490a-b66e-1bc5317a05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3FAFDD-EDA4-438C-82FF-DC41F481904F}">
  <ds:schemaRefs>
    <ds:schemaRef ds:uri="http://schemas.microsoft.com/sharepoint/events"/>
  </ds:schemaRefs>
</ds:datastoreItem>
</file>

<file path=customXml/itemProps5.xml><?xml version="1.0" encoding="utf-8"?>
<ds:datastoreItem xmlns:ds="http://schemas.openxmlformats.org/officeDocument/2006/customXml" ds:itemID="{03AA769F-2C54-4524-8852-DA54F1F60686}">
  <ds:schemaRefs>
    <ds:schemaRef ds:uri="http://schemas.microsoft.com/office/2006/metadata/properties"/>
    <ds:schemaRef ds:uri="http://schemas.microsoft.com/office/infopath/2007/PartnerControls"/>
    <ds:schemaRef ds:uri="e9ef387f-73eb-4fdd-b4c0-292d9e2e2a2e"/>
    <ds:schemaRef ds:uri="7733f395-a2c9-420c-9832-4ae3e53c1e58"/>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4079</Words>
  <Characters>2325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8</CharactersWithSpaces>
  <SharedDoc>false</SharedDoc>
  <HLinks>
    <vt:vector size="738" baseType="variant">
      <vt:variant>
        <vt:i4>2490449</vt:i4>
      </vt:variant>
      <vt:variant>
        <vt:i4>366</vt:i4>
      </vt:variant>
      <vt:variant>
        <vt:i4>0</vt:i4>
      </vt:variant>
      <vt:variant>
        <vt:i4>5</vt:i4>
      </vt:variant>
      <vt:variant>
        <vt:lpwstr/>
      </vt:variant>
      <vt:variant>
        <vt:lpwstr>_bookmark48</vt:lpwstr>
      </vt:variant>
      <vt:variant>
        <vt:i4>2555985</vt:i4>
      </vt:variant>
      <vt:variant>
        <vt:i4>363</vt:i4>
      </vt:variant>
      <vt:variant>
        <vt:i4>0</vt:i4>
      </vt:variant>
      <vt:variant>
        <vt:i4>5</vt:i4>
      </vt:variant>
      <vt:variant>
        <vt:lpwstr/>
      </vt:variant>
      <vt:variant>
        <vt:lpwstr>_bookmark56</vt:lpwstr>
      </vt:variant>
      <vt:variant>
        <vt:i4>2424913</vt:i4>
      </vt:variant>
      <vt:variant>
        <vt:i4>360</vt:i4>
      </vt:variant>
      <vt:variant>
        <vt:i4>0</vt:i4>
      </vt:variant>
      <vt:variant>
        <vt:i4>5</vt:i4>
      </vt:variant>
      <vt:variant>
        <vt:lpwstr/>
      </vt:variant>
      <vt:variant>
        <vt:lpwstr>_bookmark75</vt:lpwstr>
      </vt:variant>
      <vt:variant>
        <vt:i4>1179744</vt:i4>
      </vt:variant>
      <vt:variant>
        <vt:i4>357</vt:i4>
      </vt:variant>
      <vt:variant>
        <vt:i4>0</vt:i4>
      </vt:variant>
      <vt:variant>
        <vt:i4>5</vt:i4>
      </vt:variant>
      <vt:variant>
        <vt:lpwstr/>
      </vt:variant>
      <vt:variant>
        <vt:lpwstr>_bookmark111</vt:lpwstr>
      </vt:variant>
      <vt:variant>
        <vt:i4>1245280</vt:i4>
      </vt:variant>
      <vt:variant>
        <vt:i4>354</vt:i4>
      </vt:variant>
      <vt:variant>
        <vt:i4>0</vt:i4>
      </vt:variant>
      <vt:variant>
        <vt:i4>5</vt:i4>
      </vt:variant>
      <vt:variant>
        <vt:lpwstr/>
      </vt:variant>
      <vt:variant>
        <vt:lpwstr>_bookmark110</vt:lpwstr>
      </vt:variant>
      <vt:variant>
        <vt:i4>1704033</vt:i4>
      </vt:variant>
      <vt:variant>
        <vt:i4>351</vt:i4>
      </vt:variant>
      <vt:variant>
        <vt:i4>0</vt:i4>
      </vt:variant>
      <vt:variant>
        <vt:i4>5</vt:i4>
      </vt:variant>
      <vt:variant>
        <vt:lpwstr/>
      </vt:variant>
      <vt:variant>
        <vt:lpwstr>_bookmark109</vt:lpwstr>
      </vt:variant>
      <vt:variant>
        <vt:i4>1769569</vt:i4>
      </vt:variant>
      <vt:variant>
        <vt:i4>348</vt:i4>
      </vt:variant>
      <vt:variant>
        <vt:i4>0</vt:i4>
      </vt:variant>
      <vt:variant>
        <vt:i4>5</vt:i4>
      </vt:variant>
      <vt:variant>
        <vt:lpwstr/>
      </vt:variant>
      <vt:variant>
        <vt:lpwstr>_bookmark108</vt:lpwstr>
      </vt:variant>
      <vt:variant>
        <vt:i4>1310817</vt:i4>
      </vt:variant>
      <vt:variant>
        <vt:i4>345</vt:i4>
      </vt:variant>
      <vt:variant>
        <vt:i4>0</vt:i4>
      </vt:variant>
      <vt:variant>
        <vt:i4>5</vt:i4>
      </vt:variant>
      <vt:variant>
        <vt:lpwstr/>
      </vt:variant>
      <vt:variant>
        <vt:lpwstr>_bookmark107</vt:lpwstr>
      </vt:variant>
      <vt:variant>
        <vt:i4>1376353</vt:i4>
      </vt:variant>
      <vt:variant>
        <vt:i4>342</vt:i4>
      </vt:variant>
      <vt:variant>
        <vt:i4>0</vt:i4>
      </vt:variant>
      <vt:variant>
        <vt:i4>5</vt:i4>
      </vt:variant>
      <vt:variant>
        <vt:lpwstr/>
      </vt:variant>
      <vt:variant>
        <vt:lpwstr>_bookmark106</vt:lpwstr>
      </vt:variant>
      <vt:variant>
        <vt:i4>1441889</vt:i4>
      </vt:variant>
      <vt:variant>
        <vt:i4>339</vt:i4>
      </vt:variant>
      <vt:variant>
        <vt:i4>0</vt:i4>
      </vt:variant>
      <vt:variant>
        <vt:i4>5</vt:i4>
      </vt:variant>
      <vt:variant>
        <vt:lpwstr/>
      </vt:variant>
      <vt:variant>
        <vt:lpwstr>_bookmark105</vt:lpwstr>
      </vt:variant>
      <vt:variant>
        <vt:i4>1507425</vt:i4>
      </vt:variant>
      <vt:variant>
        <vt:i4>336</vt:i4>
      </vt:variant>
      <vt:variant>
        <vt:i4>0</vt:i4>
      </vt:variant>
      <vt:variant>
        <vt:i4>5</vt:i4>
      </vt:variant>
      <vt:variant>
        <vt:lpwstr/>
      </vt:variant>
      <vt:variant>
        <vt:lpwstr>_bookmark104</vt:lpwstr>
      </vt:variant>
      <vt:variant>
        <vt:i4>1048673</vt:i4>
      </vt:variant>
      <vt:variant>
        <vt:i4>333</vt:i4>
      </vt:variant>
      <vt:variant>
        <vt:i4>0</vt:i4>
      </vt:variant>
      <vt:variant>
        <vt:i4>5</vt:i4>
      </vt:variant>
      <vt:variant>
        <vt:lpwstr/>
      </vt:variant>
      <vt:variant>
        <vt:lpwstr>_bookmark103</vt:lpwstr>
      </vt:variant>
      <vt:variant>
        <vt:i4>1114209</vt:i4>
      </vt:variant>
      <vt:variant>
        <vt:i4>330</vt:i4>
      </vt:variant>
      <vt:variant>
        <vt:i4>0</vt:i4>
      </vt:variant>
      <vt:variant>
        <vt:i4>5</vt:i4>
      </vt:variant>
      <vt:variant>
        <vt:lpwstr/>
      </vt:variant>
      <vt:variant>
        <vt:lpwstr>_bookmark102</vt:lpwstr>
      </vt:variant>
      <vt:variant>
        <vt:i4>1179745</vt:i4>
      </vt:variant>
      <vt:variant>
        <vt:i4>327</vt:i4>
      </vt:variant>
      <vt:variant>
        <vt:i4>0</vt:i4>
      </vt:variant>
      <vt:variant>
        <vt:i4>5</vt:i4>
      </vt:variant>
      <vt:variant>
        <vt:lpwstr/>
      </vt:variant>
      <vt:variant>
        <vt:lpwstr>_bookmark101</vt:lpwstr>
      </vt:variant>
      <vt:variant>
        <vt:i4>1245281</vt:i4>
      </vt:variant>
      <vt:variant>
        <vt:i4>324</vt:i4>
      </vt:variant>
      <vt:variant>
        <vt:i4>0</vt:i4>
      </vt:variant>
      <vt:variant>
        <vt:i4>5</vt:i4>
      </vt:variant>
      <vt:variant>
        <vt:lpwstr/>
      </vt:variant>
      <vt:variant>
        <vt:lpwstr>_bookmark100</vt:lpwstr>
      </vt:variant>
      <vt:variant>
        <vt:i4>2818129</vt:i4>
      </vt:variant>
      <vt:variant>
        <vt:i4>321</vt:i4>
      </vt:variant>
      <vt:variant>
        <vt:i4>0</vt:i4>
      </vt:variant>
      <vt:variant>
        <vt:i4>5</vt:i4>
      </vt:variant>
      <vt:variant>
        <vt:lpwstr/>
      </vt:variant>
      <vt:variant>
        <vt:lpwstr>_bookmark99</vt:lpwstr>
      </vt:variant>
      <vt:variant>
        <vt:i4>2818129</vt:i4>
      </vt:variant>
      <vt:variant>
        <vt:i4>318</vt:i4>
      </vt:variant>
      <vt:variant>
        <vt:i4>0</vt:i4>
      </vt:variant>
      <vt:variant>
        <vt:i4>5</vt:i4>
      </vt:variant>
      <vt:variant>
        <vt:lpwstr/>
      </vt:variant>
      <vt:variant>
        <vt:lpwstr>_bookmark98</vt:lpwstr>
      </vt:variant>
      <vt:variant>
        <vt:i4>2818129</vt:i4>
      </vt:variant>
      <vt:variant>
        <vt:i4>315</vt:i4>
      </vt:variant>
      <vt:variant>
        <vt:i4>0</vt:i4>
      </vt:variant>
      <vt:variant>
        <vt:i4>5</vt:i4>
      </vt:variant>
      <vt:variant>
        <vt:lpwstr/>
      </vt:variant>
      <vt:variant>
        <vt:lpwstr>_bookmark97</vt:lpwstr>
      </vt:variant>
      <vt:variant>
        <vt:i4>2818129</vt:i4>
      </vt:variant>
      <vt:variant>
        <vt:i4>312</vt:i4>
      </vt:variant>
      <vt:variant>
        <vt:i4>0</vt:i4>
      </vt:variant>
      <vt:variant>
        <vt:i4>5</vt:i4>
      </vt:variant>
      <vt:variant>
        <vt:lpwstr/>
      </vt:variant>
      <vt:variant>
        <vt:lpwstr>_bookmark96</vt:lpwstr>
      </vt:variant>
      <vt:variant>
        <vt:i4>2818129</vt:i4>
      </vt:variant>
      <vt:variant>
        <vt:i4>309</vt:i4>
      </vt:variant>
      <vt:variant>
        <vt:i4>0</vt:i4>
      </vt:variant>
      <vt:variant>
        <vt:i4>5</vt:i4>
      </vt:variant>
      <vt:variant>
        <vt:lpwstr/>
      </vt:variant>
      <vt:variant>
        <vt:lpwstr>_bookmark95</vt:lpwstr>
      </vt:variant>
      <vt:variant>
        <vt:i4>2818129</vt:i4>
      </vt:variant>
      <vt:variant>
        <vt:i4>306</vt:i4>
      </vt:variant>
      <vt:variant>
        <vt:i4>0</vt:i4>
      </vt:variant>
      <vt:variant>
        <vt:i4>5</vt:i4>
      </vt:variant>
      <vt:variant>
        <vt:lpwstr/>
      </vt:variant>
      <vt:variant>
        <vt:lpwstr>_bookmark94</vt:lpwstr>
      </vt:variant>
      <vt:variant>
        <vt:i4>2818129</vt:i4>
      </vt:variant>
      <vt:variant>
        <vt:i4>303</vt:i4>
      </vt:variant>
      <vt:variant>
        <vt:i4>0</vt:i4>
      </vt:variant>
      <vt:variant>
        <vt:i4>5</vt:i4>
      </vt:variant>
      <vt:variant>
        <vt:lpwstr/>
      </vt:variant>
      <vt:variant>
        <vt:lpwstr>_bookmark94</vt:lpwstr>
      </vt:variant>
      <vt:variant>
        <vt:i4>2818129</vt:i4>
      </vt:variant>
      <vt:variant>
        <vt:i4>300</vt:i4>
      </vt:variant>
      <vt:variant>
        <vt:i4>0</vt:i4>
      </vt:variant>
      <vt:variant>
        <vt:i4>5</vt:i4>
      </vt:variant>
      <vt:variant>
        <vt:lpwstr/>
      </vt:variant>
      <vt:variant>
        <vt:lpwstr>_bookmark93</vt:lpwstr>
      </vt:variant>
      <vt:variant>
        <vt:i4>2818129</vt:i4>
      </vt:variant>
      <vt:variant>
        <vt:i4>297</vt:i4>
      </vt:variant>
      <vt:variant>
        <vt:i4>0</vt:i4>
      </vt:variant>
      <vt:variant>
        <vt:i4>5</vt:i4>
      </vt:variant>
      <vt:variant>
        <vt:lpwstr/>
      </vt:variant>
      <vt:variant>
        <vt:lpwstr>_bookmark92</vt:lpwstr>
      </vt:variant>
      <vt:variant>
        <vt:i4>2818129</vt:i4>
      </vt:variant>
      <vt:variant>
        <vt:i4>294</vt:i4>
      </vt:variant>
      <vt:variant>
        <vt:i4>0</vt:i4>
      </vt:variant>
      <vt:variant>
        <vt:i4>5</vt:i4>
      </vt:variant>
      <vt:variant>
        <vt:lpwstr/>
      </vt:variant>
      <vt:variant>
        <vt:lpwstr>_bookmark91</vt:lpwstr>
      </vt:variant>
      <vt:variant>
        <vt:i4>2818129</vt:i4>
      </vt:variant>
      <vt:variant>
        <vt:i4>291</vt:i4>
      </vt:variant>
      <vt:variant>
        <vt:i4>0</vt:i4>
      </vt:variant>
      <vt:variant>
        <vt:i4>5</vt:i4>
      </vt:variant>
      <vt:variant>
        <vt:lpwstr/>
      </vt:variant>
      <vt:variant>
        <vt:lpwstr>_bookmark90</vt:lpwstr>
      </vt:variant>
      <vt:variant>
        <vt:i4>2752593</vt:i4>
      </vt:variant>
      <vt:variant>
        <vt:i4>288</vt:i4>
      </vt:variant>
      <vt:variant>
        <vt:i4>0</vt:i4>
      </vt:variant>
      <vt:variant>
        <vt:i4>5</vt:i4>
      </vt:variant>
      <vt:variant>
        <vt:lpwstr/>
      </vt:variant>
      <vt:variant>
        <vt:lpwstr>_bookmark89</vt:lpwstr>
      </vt:variant>
      <vt:variant>
        <vt:i4>2752593</vt:i4>
      </vt:variant>
      <vt:variant>
        <vt:i4>285</vt:i4>
      </vt:variant>
      <vt:variant>
        <vt:i4>0</vt:i4>
      </vt:variant>
      <vt:variant>
        <vt:i4>5</vt:i4>
      </vt:variant>
      <vt:variant>
        <vt:lpwstr/>
      </vt:variant>
      <vt:variant>
        <vt:lpwstr>_bookmark88</vt:lpwstr>
      </vt:variant>
      <vt:variant>
        <vt:i4>2752593</vt:i4>
      </vt:variant>
      <vt:variant>
        <vt:i4>282</vt:i4>
      </vt:variant>
      <vt:variant>
        <vt:i4>0</vt:i4>
      </vt:variant>
      <vt:variant>
        <vt:i4>5</vt:i4>
      </vt:variant>
      <vt:variant>
        <vt:lpwstr/>
      </vt:variant>
      <vt:variant>
        <vt:lpwstr>_bookmark87</vt:lpwstr>
      </vt:variant>
      <vt:variant>
        <vt:i4>2752593</vt:i4>
      </vt:variant>
      <vt:variant>
        <vt:i4>279</vt:i4>
      </vt:variant>
      <vt:variant>
        <vt:i4>0</vt:i4>
      </vt:variant>
      <vt:variant>
        <vt:i4>5</vt:i4>
      </vt:variant>
      <vt:variant>
        <vt:lpwstr/>
      </vt:variant>
      <vt:variant>
        <vt:lpwstr>_bookmark86</vt:lpwstr>
      </vt:variant>
      <vt:variant>
        <vt:i4>2752593</vt:i4>
      </vt:variant>
      <vt:variant>
        <vt:i4>276</vt:i4>
      </vt:variant>
      <vt:variant>
        <vt:i4>0</vt:i4>
      </vt:variant>
      <vt:variant>
        <vt:i4>5</vt:i4>
      </vt:variant>
      <vt:variant>
        <vt:lpwstr/>
      </vt:variant>
      <vt:variant>
        <vt:lpwstr>_bookmark85</vt:lpwstr>
      </vt:variant>
      <vt:variant>
        <vt:i4>2752593</vt:i4>
      </vt:variant>
      <vt:variant>
        <vt:i4>273</vt:i4>
      </vt:variant>
      <vt:variant>
        <vt:i4>0</vt:i4>
      </vt:variant>
      <vt:variant>
        <vt:i4>5</vt:i4>
      </vt:variant>
      <vt:variant>
        <vt:lpwstr/>
      </vt:variant>
      <vt:variant>
        <vt:lpwstr>_bookmark84</vt:lpwstr>
      </vt:variant>
      <vt:variant>
        <vt:i4>2752593</vt:i4>
      </vt:variant>
      <vt:variant>
        <vt:i4>270</vt:i4>
      </vt:variant>
      <vt:variant>
        <vt:i4>0</vt:i4>
      </vt:variant>
      <vt:variant>
        <vt:i4>5</vt:i4>
      </vt:variant>
      <vt:variant>
        <vt:lpwstr/>
      </vt:variant>
      <vt:variant>
        <vt:lpwstr>_bookmark83</vt:lpwstr>
      </vt:variant>
      <vt:variant>
        <vt:i4>2752593</vt:i4>
      </vt:variant>
      <vt:variant>
        <vt:i4>267</vt:i4>
      </vt:variant>
      <vt:variant>
        <vt:i4>0</vt:i4>
      </vt:variant>
      <vt:variant>
        <vt:i4>5</vt:i4>
      </vt:variant>
      <vt:variant>
        <vt:lpwstr/>
      </vt:variant>
      <vt:variant>
        <vt:lpwstr>_bookmark82</vt:lpwstr>
      </vt:variant>
      <vt:variant>
        <vt:i4>2752593</vt:i4>
      </vt:variant>
      <vt:variant>
        <vt:i4>264</vt:i4>
      </vt:variant>
      <vt:variant>
        <vt:i4>0</vt:i4>
      </vt:variant>
      <vt:variant>
        <vt:i4>5</vt:i4>
      </vt:variant>
      <vt:variant>
        <vt:lpwstr/>
      </vt:variant>
      <vt:variant>
        <vt:lpwstr>_bookmark81</vt:lpwstr>
      </vt:variant>
      <vt:variant>
        <vt:i4>2752593</vt:i4>
      </vt:variant>
      <vt:variant>
        <vt:i4>261</vt:i4>
      </vt:variant>
      <vt:variant>
        <vt:i4>0</vt:i4>
      </vt:variant>
      <vt:variant>
        <vt:i4>5</vt:i4>
      </vt:variant>
      <vt:variant>
        <vt:lpwstr/>
      </vt:variant>
      <vt:variant>
        <vt:lpwstr>_bookmark80</vt:lpwstr>
      </vt:variant>
      <vt:variant>
        <vt:i4>2424913</vt:i4>
      </vt:variant>
      <vt:variant>
        <vt:i4>258</vt:i4>
      </vt:variant>
      <vt:variant>
        <vt:i4>0</vt:i4>
      </vt:variant>
      <vt:variant>
        <vt:i4>5</vt:i4>
      </vt:variant>
      <vt:variant>
        <vt:lpwstr/>
      </vt:variant>
      <vt:variant>
        <vt:lpwstr>_bookmark79</vt:lpwstr>
      </vt:variant>
      <vt:variant>
        <vt:i4>2424913</vt:i4>
      </vt:variant>
      <vt:variant>
        <vt:i4>255</vt:i4>
      </vt:variant>
      <vt:variant>
        <vt:i4>0</vt:i4>
      </vt:variant>
      <vt:variant>
        <vt:i4>5</vt:i4>
      </vt:variant>
      <vt:variant>
        <vt:lpwstr/>
      </vt:variant>
      <vt:variant>
        <vt:lpwstr>_bookmark78</vt:lpwstr>
      </vt:variant>
      <vt:variant>
        <vt:i4>2424913</vt:i4>
      </vt:variant>
      <vt:variant>
        <vt:i4>252</vt:i4>
      </vt:variant>
      <vt:variant>
        <vt:i4>0</vt:i4>
      </vt:variant>
      <vt:variant>
        <vt:i4>5</vt:i4>
      </vt:variant>
      <vt:variant>
        <vt:lpwstr/>
      </vt:variant>
      <vt:variant>
        <vt:lpwstr>_bookmark77</vt:lpwstr>
      </vt:variant>
      <vt:variant>
        <vt:i4>2424913</vt:i4>
      </vt:variant>
      <vt:variant>
        <vt:i4>249</vt:i4>
      </vt:variant>
      <vt:variant>
        <vt:i4>0</vt:i4>
      </vt:variant>
      <vt:variant>
        <vt:i4>5</vt:i4>
      </vt:variant>
      <vt:variant>
        <vt:lpwstr/>
      </vt:variant>
      <vt:variant>
        <vt:lpwstr>_bookmark76</vt:lpwstr>
      </vt:variant>
      <vt:variant>
        <vt:i4>2424913</vt:i4>
      </vt:variant>
      <vt:variant>
        <vt:i4>246</vt:i4>
      </vt:variant>
      <vt:variant>
        <vt:i4>0</vt:i4>
      </vt:variant>
      <vt:variant>
        <vt:i4>5</vt:i4>
      </vt:variant>
      <vt:variant>
        <vt:lpwstr/>
      </vt:variant>
      <vt:variant>
        <vt:lpwstr>_bookmark75</vt:lpwstr>
      </vt:variant>
      <vt:variant>
        <vt:i4>2424913</vt:i4>
      </vt:variant>
      <vt:variant>
        <vt:i4>243</vt:i4>
      </vt:variant>
      <vt:variant>
        <vt:i4>0</vt:i4>
      </vt:variant>
      <vt:variant>
        <vt:i4>5</vt:i4>
      </vt:variant>
      <vt:variant>
        <vt:lpwstr/>
      </vt:variant>
      <vt:variant>
        <vt:lpwstr>_bookmark74</vt:lpwstr>
      </vt:variant>
      <vt:variant>
        <vt:i4>2424913</vt:i4>
      </vt:variant>
      <vt:variant>
        <vt:i4>240</vt:i4>
      </vt:variant>
      <vt:variant>
        <vt:i4>0</vt:i4>
      </vt:variant>
      <vt:variant>
        <vt:i4>5</vt:i4>
      </vt:variant>
      <vt:variant>
        <vt:lpwstr/>
      </vt:variant>
      <vt:variant>
        <vt:lpwstr>_bookmark73</vt:lpwstr>
      </vt:variant>
      <vt:variant>
        <vt:i4>2424913</vt:i4>
      </vt:variant>
      <vt:variant>
        <vt:i4>237</vt:i4>
      </vt:variant>
      <vt:variant>
        <vt:i4>0</vt:i4>
      </vt:variant>
      <vt:variant>
        <vt:i4>5</vt:i4>
      </vt:variant>
      <vt:variant>
        <vt:lpwstr/>
      </vt:variant>
      <vt:variant>
        <vt:lpwstr>_bookmark72</vt:lpwstr>
      </vt:variant>
      <vt:variant>
        <vt:i4>2424913</vt:i4>
      </vt:variant>
      <vt:variant>
        <vt:i4>234</vt:i4>
      </vt:variant>
      <vt:variant>
        <vt:i4>0</vt:i4>
      </vt:variant>
      <vt:variant>
        <vt:i4>5</vt:i4>
      </vt:variant>
      <vt:variant>
        <vt:lpwstr/>
      </vt:variant>
      <vt:variant>
        <vt:lpwstr>_bookmark71</vt:lpwstr>
      </vt:variant>
      <vt:variant>
        <vt:i4>2424913</vt:i4>
      </vt:variant>
      <vt:variant>
        <vt:i4>231</vt:i4>
      </vt:variant>
      <vt:variant>
        <vt:i4>0</vt:i4>
      </vt:variant>
      <vt:variant>
        <vt:i4>5</vt:i4>
      </vt:variant>
      <vt:variant>
        <vt:lpwstr/>
      </vt:variant>
      <vt:variant>
        <vt:lpwstr>_bookmark70</vt:lpwstr>
      </vt:variant>
      <vt:variant>
        <vt:i4>2359377</vt:i4>
      </vt:variant>
      <vt:variant>
        <vt:i4>228</vt:i4>
      </vt:variant>
      <vt:variant>
        <vt:i4>0</vt:i4>
      </vt:variant>
      <vt:variant>
        <vt:i4>5</vt:i4>
      </vt:variant>
      <vt:variant>
        <vt:lpwstr/>
      </vt:variant>
      <vt:variant>
        <vt:lpwstr>_bookmark69</vt:lpwstr>
      </vt:variant>
      <vt:variant>
        <vt:i4>2359377</vt:i4>
      </vt:variant>
      <vt:variant>
        <vt:i4>225</vt:i4>
      </vt:variant>
      <vt:variant>
        <vt:i4>0</vt:i4>
      </vt:variant>
      <vt:variant>
        <vt:i4>5</vt:i4>
      </vt:variant>
      <vt:variant>
        <vt:lpwstr/>
      </vt:variant>
      <vt:variant>
        <vt:lpwstr>_bookmark68</vt:lpwstr>
      </vt:variant>
      <vt:variant>
        <vt:i4>2359377</vt:i4>
      </vt:variant>
      <vt:variant>
        <vt:i4>222</vt:i4>
      </vt:variant>
      <vt:variant>
        <vt:i4>0</vt:i4>
      </vt:variant>
      <vt:variant>
        <vt:i4>5</vt:i4>
      </vt:variant>
      <vt:variant>
        <vt:lpwstr/>
      </vt:variant>
      <vt:variant>
        <vt:lpwstr>_bookmark67</vt:lpwstr>
      </vt:variant>
      <vt:variant>
        <vt:i4>2359377</vt:i4>
      </vt:variant>
      <vt:variant>
        <vt:i4>219</vt:i4>
      </vt:variant>
      <vt:variant>
        <vt:i4>0</vt:i4>
      </vt:variant>
      <vt:variant>
        <vt:i4>5</vt:i4>
      </vt:variant>
      <vt:variant>
        <vt:lpwstr/>
      </vt:variant>
      <vt:variant>
        <vt:lpwstr>_bookmark66</vt:lpwstr>
      </vt:variant>
      <vt:variant>
        <vt:i4>2359377</vt:i4>
      </vt:variant>
      <vt:variant>
        <vt:i4>216</vt:i4>
      </vt:variant>
      <vt:variant>
        <vt:i4>0</vt:i4>
      </vt:variant>
      <vt:variant>
        <vt:i4>5</vt:i4>
      </vt:variant>
      <vt:variant>
        <vt:lpwstr/>
      </vt:variant>
      <vt:variant>
        <vt:lpwstr>_bookmark65</vt:lpwstr>
      </vt:variant>
      <vt:variant>
        <vt:i4>2359377</vt:i4>
      </vt:variant>
      <vt:variant>
        <vt:i4>213</vt:i4>
      </vt:variant>
      <vt:variant>
        <vt:i4>0</vt:i4>
      </vt:variant>
      <vt:variant>
        <vt:i4>5</vt:i4>
      </vt:variant>
      <vt:variant>
        <vt:lpwstr/>
      </vt:variant>
      <vt:variant>
        <vt:lpwstr>_bookmark64</vt:lpwstr>
      </vt:variant>
      <vt:variant>
        <vt:i4>2359377</vt:i4>
      </vt:variant>
      <vt:variant>
        <vt:i4>210</vt:i4>
      </vt:variant>
      <vt:variant>
        <vt:i4>0</vt:i4>
      </vt:variant>
      <vt:variant>
        <vt:i4>5</vt:i4>
      </vt:variant>
      <vt:variant>
        <vt:lpwstr/>
      </vt:variant>
      <vt:variant>
        <vt:lpwstr>_bookmark63</vt:lpwstr>
      </vt:variant>
      <vt:variant>
        <vt:i4>2359377</vt:i4>
      </vt:variant>
      <vt:variant>
        <vt:i4>207</vt:i4>
      </vt:variant>
      <vt:variant>
        <vt:i4>0</vt:i4>
      </vt:variant>
      <vt:variant>
        <vt:i4>5</vt:i4>
      </vt:variant>
      <vt:variant>
        <vt:lpwstr/>
      </vt:variant>
      <vt:variant>
        <vt:lpwstr>_bookmark62</vt:lpwstr>
      </vt:variant>
      <vt:variant>
        <vt:i4>2359377</vt:i4>
      </vt:variant>
      <vt:variant>
        <vt:i4>204</vt:i4>
      </vt:variant>
      <vt:variant>
        <vt:i4>0</vt:i4>
      </vt:variant>
      <vt:variant>
        <vt:i4>5</vt:i4>
      </vt:variant>
      <vt:variant>
        <vt:lpwstr/>
      </vt:variant>
      <vt:variant>
        <vt:lpwstr>_bookmark61</vt:lpwstr>
      </vt:variant>
      <vt:variant>
        <vt:i4>2359377</vt:i4>
      </vt:variant>
      <vt:variant>
        <vt:i4>201</vt:i4>
      </vt:variant>
      <vt:variant>
        <vt:i4>0</vt:i4>
      </vt:variant>
      <vt:variant>
        <vt:i4>5</vt:i4>
      </vt:variant>
      <vt:variant>
        <vt:lpwstr/>
      </vt:variant>
      <vt:variant>
        <vt:lpwstr>_bookmark60</vt:lpwstr>
      </vt:variant>
      <vt:variant>
        <vt:i4>2555985</vt:i4>
      </vt:variant>
      <vt:variant>
        <vt:i4>198</vt:i4>
      </vt:variant>
      <vt:variant>
        <vt:i4>0</vt:i4>
      </vt:variant>
      <vt:variant>
        <vt:i4>5</vt:i4>
      </vt:variant>
      <vt:variant>
        <vt:lpwstr/>
      </vt:variant>
      <vt:variant>
        <vt:lpwstr>_bookmark59</vt:lpwstr>
      </vt:variant>
      <vt:variant>
        <vt:i4>2555985</vt:i4>
      </vt:variant>
      <vt:variant>
        <vt:i4>195</vt:i4>
      </vt:variant>
      <vt:variant>
        <vt:i4>0</vt:i4>
      </vt:variant>
      <vt:variant>
        <vt:i4>5</vt:i4>
      </vt:variant>
      <vt:variant>
        <vt:lpwstr/>
      </vt:variant>
      <vt:variant>
        <vt:lpwstr>_bookmark58</vt:lpwstr>
      </vt:variant>
      <vt:variant>
        <vt:i4>2555985</vt:i4>
      </vt:variant>
      <vt:variant>
        <vt:i4>192</vt:i4>
      </vt:variant>
      <vt:variant>
        <vt:i4>0</vt:i4>
      </vt:variant>
      <vt:variant>
        <vt:i4>5</vt:i4>
      </vt:variant>
      <vt:variant>
        <vt:lpwstr/>
      </vt:variant>
      <vt:variant>
        <vt:lpwstr>_bookmark57</vt:lpwstr>
      </vt:variant>
      <vt:variant>
        <vt:i4>2555985</vt:i4>
      </vt:variant>
      <vt:variant>
        <vt:i4>189</vt:i4>
      </vt:variant>
      <vt:variant>
        <vt:i4>0</vt:i4>
      </vt:variant>
      <vt:variant>
        <vt:i4>5</vt:i4>
      </vt:variant>
      <vt:variant>
        <vt:lpwstr/>
      </vt:variant>
      <vt:variant>
        <vt:lpwstr>_bookmark55</vt:lpwstr>
      </vt:variant>
      <vt:variant>
        <vt:i4>2555985</vt:i4>
      </vt:variant>
      <vt:variant>
        <vt:i4>186</vt:i4>
      </vt:variant>
      <vt:variant>
        <vt:i4>0</vt:i4>
      </vt:variant>
      <vt:variant>
        <vt:i4>5</vt:i4>
      </vt:variant>
      <vt:variant>
        <vt:lpwstr/>
      </vt:variant>
      <vt:variant>
        <vt:lpwstr>_bookmark54</vt:lpwstr>
      </vt:variant>
      <vt:variant>
        <vt:i4>2555985</vt:i4>
      </vt:variant>
      <vt:variant>
        <vt:i4>183</vt:i4>
      </vt:variant>
      <vt:variant>
        <vt:i4>0</vt:i4>
      </vt:variant>
      <vt:variant>
        <vt:i4>5</vt:i4>
      </vt:variant>
      <vt:variant>
        <vt:lpwstr/>
      </vt:variant>
      <vt:variant>
        <vt:lpwstr>_bookmark53</vt:lpwstr>
      </vt:variant>
      <vt:variant>
        <vt:i4>2555985</vt:i4>
      </vt:variant>
      <vt:variant>
        <vt:i4>180</vt:i4>
      </vt:variant>
      <vt:variant>
        <vt:i4>0</vt:i4>
      </vt:variant>
      <vt:variant>
        <vt:i4>5</vt:i4>
      </vt:variant>
      <vt:variant>
        <vt:lpwstr/>
      </vt:variant>
      <vt:variant>
        <vt:lpwstr>_bookmark52</vt:lpwstr>
      </vt:variant>
      <vt:variant>
        <vt:i4>2555985</vt:i4>
      </vt:variant>
      <vt:variant>
        <vt:i4>177</vt:i4>
      </vt:variant>
      <vt:variant>
        <vt:i4>0</vt:i4>
      </vt:variant>
      <vt:variant>
        <vt:i4>5</vt:i4>
      </vt:variant>
      <vt:variant>
        <vt:lpwstr/>
      </vt:variant>
      <vt:variant>
        <vt:lpwstr>_bookmark51</vt:lpwstr>
      </vt:variant>
      <vt:variant>
        <vt:i4>2555985</vt:i4>
      </vt:variant>
      <vt:variant>
        <vt:i4>174</vt:i4>
      </vt:variant>
      <vt:variant>
        <vt:i4>0</vt:i4>
      </vt:variant>
      <vt:variant>
        <vt:i4>5</vt:i4>
      </vt:variant>
      <vt:variant>
        <vt:lpwstr/>
      </vt:variant>
      <vt:variant>
        <vt:lpwstr>_bookmark50</vt:lpwstr>
      </vt:variant>
      <vt:variant>
        <vt:i4>2490449</vt:i4>
      </vt:variant>
      <vt:variant>
        <vt:i4>171</vt:i4>
      </vt:variant>
      <vt:variant>
        <vt:i4>0</vt:i4>
      </vt:variant>
      <vt:variant>
        <vt:i4>5</vt:i4>
      </vt:variant>
      <vt:variant>
        <vt:lpwstr/>
      </vt:variant>
      <vt:variant>
        <vt:lpwstr>_bookmark49</vt:lpwstr>
      </vt:variant>
      <vt:variant>
        <vt:i4>2490449</vt:i4>
      </vt:variant>
      <vt:variant>
        <vt:i4>168</vt:i4>
      </vt:variant>
      <vt:variant>
        <vt:i4>0</vt:i4>
      </vt:variant>
      <vt:variant>
        <vt:i4>5</vt:i4>
      </vt:variant>
      <vt:variant>
        <vt:lpwstr/>
      </vt:variant>
      <vt:variant>
        <vt:lpwstr>_bookmark48</vt:lpwstr>
      </vt:variant>
      <vt:variant>
        <vt:i4>2490449</vt:i4>
      </vt:variant>
      <vt:variant>
        <vt:i4>165</vt:i4>
      </vt:variant>
      <vt:variant>
        <vt:i4>0</vt:i4>
      </vt:variant>
      <vt:variant>
        <vt:i4>5</vt:i4>
      </vt:variant>
      <vt:variant>
        <vt:lpwstr/>
      </vt:variant>
      <vt:variant>
        <vt:lpwstr>_bookmark47</vt:lpwstr>
      </vt:variant>
      <vt:variant>
        <vt:i4>2490449</vt:i4>
      </vt:variant>
      <vt:variant>
        <vt:i4>162</vt:i4>
      </vt:variant>
      <vt:variant>
        <vt:i4>0</vt:i4>
      </vt:variant>
      <vt:variant>
        <vt:i4>5</vt:i4>
      </vt:variant>
      <vt:variant>
        <vt:lpwstr/>
      </vt:variant>
      <vt:variant>
        <vt:lpwstr>_bookmark46</vt:lpwstr>
      </vt:variant>
      <vt:variant>
        <vt:i4>2490449</vt:i4>
      </vt:variant>
      <vt:variant>
        <vt:i4>159</vt:i4>
      </vt:variant>
      <vt:variant>
        <vt:i4>0</vt:i4>
      </vt:variant>
      <vt:variant>
        <vt:i4>5</vt:i4>
      </vt:variant>
      <vt:variant>
        <vt:lpwstr/>
      </vt:variant>
      <vt:variant>
        <vt:lpwstr>_bookmark45</vt:lpwstr>
      </vt:variant>
      <vt:variant>
        <vt:i4>2490449</vt:i4>
      </vt:variant>
      <vt:variant>
        <vt:i4>156</vt:i4>
      </vt:variant>
      <vt:variant>
        <vt:i4>0</vt:i4>
      </vt:variant>
      <vt:variant>
        <vt:i4>5</vt:i4>
      </vt:variant>
      <vt:variant>
        <vt:lpwstr/>
      </vt:variant>
      <vt:variant>
        <vt:lpwstr>_bookmark44</vt:lpwstr>
      </vt:variant>
      <vt:variant>
        <vt:i4>2490449</vt:i4>
      </vt:variant>
      <vt:variant>
        <vt:i4>153</vt:i4>
      </vt:variant>
      <vt:variant>
        <vt:i4>0</vt:i4>
      </vt:variant>
      <vt:variant>
        <vt:i4>5</vt:i4>
      </vt:variant>
      <vt:variant>
        <vt:lpwstr/>
      </vt:variant>
      <vt:variant>
        <vt:lpwstr>_bookmark43</vt:lpwstr>
      </vt:variant>
      <vt:variant>
        <vt:i4>2490449</vt:i4>
      </vt:variant>
      <vt:variant>
        <vt:i4>150</vt:i4>
      </vt:variant>
      <vt:variant>
        <vt:i4>0</vt:i4>
      </vt:variant>
      <vt:variant>
        <vt:i4>5</vt:i4>
      </vt:variant>
      <vt:variant>
        <vt:lpwstr/>
      </vt:variant>
      <vt:variant>
        <vt:lpwstr>_bookmark42</vt:lpwstr>
      </vt:variant>
      <vt:variant>
        <vt:i4>2490449</vt:i4>
      </vt:variant>
      <vt:variant>
        <vt:i4>147</vt:i4>
      </vt:variant>
      <vt:variant>
        <vt:i4>0</vt:i4>
      </vt:variant>
      <vt:variant>
        <vt:i4>5</vt:i4>
      </vt:variant>
      <vt:variant>
        <vt:lpwstr/>
      </vt:variant>
      <vt:variant>
        <vt:lpwstr>_bookmark41</vt:lpwstr>
      </vt:variant>
      <vt:variant>
        <vt:i4>2490449</vt:i4>
      </vt:variant>
      <vt:variant>
        <vt:i4>144</vt:i4>
      </vt:variant>
      <vt:variant>
        <vt:i4>0</vt:i4>
      </vt:variant>
      <vt:variant>
        <vt:i4>5</vt:i4>
      </vt:variant>
      <vt:variant>
        <vt:lpwstr/>
      </vt:variant>
      <vt:variant>
        <vt:lpwstr>_bookmark40</vt:lpwstr>
      </vt:variant>
      <vt:variant>
        <vt:i4>2162769</vt:i4>
      </vt:variant>
      <vt:variant>
        <vt:i4>141</vt:i4>
      </vt:variant>
      <vt:variant>
        <vt:i4>0</vt:i4>
      </vt:variant>
      <vt:variant>
        <vt:i4>5</vt:i4>
      </vt:variant>
      <vt:variant>
        <vt:lpwstr/>
      </vt:variant>
      <vt:variant>
        <vt:lpwstr>_bookmark39</vt:lpwstr>
      </vt:variant>
      <vt:variant>
        <vt:i4>2162769</vt:i4>
      </vt:variant>
      <vt:variant>
        <vt:i4>138</vt:i4>
      </vt:variant>
      <vt:variant>
        <vt:i4>0</vt:i4>
      </vt:variant>
      <vt:variant>
        <vt:i4>5</vt:i4>
      </vt:variant>
      <vt:variant>
        <vt:lpwstr/>
      </vt:variant>
      <vt:variant>
        <vt:lpwstr>_bookmark38</vt:lpwstr>
      </vt:variant>
      <vt:variant>
        <vt:i4>2162769</vt:i4>
      </vt:variant>
      <vt:variant>
        <vt:i4>135</vt:i4>
      </vt:variant>
      <vt:variant>
        <vt:i4>0</vt:i4>
      </vt:variant>
      <vt:variant>
        <vt:i4>5</vt:i4>
      </vt:variant>
      <vt:variant>
        <vt:lpwstr/>
      </vt:variant>
      <vt:variant>
        <vt:lpwstr>_bookmark37</vt:lpwstr>
      </vt:variant>
      <vt:variant>
        <vt:i4>2162769</vt:i4>
      </vt:variant>
      <vt:variant>
        <vt:i4>132</vt:i4>
      </vt:variant>
      <vt:variant>
        <vt:i4>0</vt:i4>
      </vt:variant>
      <vt:variant>
        <vt:i4>5</vt:i4>
      </vt:variant>
      <vt:variant>
        <vt:lpwstr/>
      </vt:variant>
      <vt:variant>
        <vt:lpwstr>_bookmark36</vt:lpwstr>
      </vt:variant>
      <vt:variant>
        <vt:i4>2162769</vt:i4>
      </vt:variant>
      <vt:variant>
        <vt:i4>129</vt:i4>
      </vt:variant>
      <vt:variant>
        <vt:i4>0</vt:i4>
      </vt:variant>
      <vt:variant>
        <vt:i4>5</vt:i4>
      </vt:variant>
      <vt:variant>
        <vt:lpwstr/>
      </vt:variant>
      <vt:variant>
        <vt:lpwstr>_bookmark35</vt:lpwstr>
      </vt:variant>
      <vt:variant>
        <vt:i4>2162769</vt:i4>
      </vt:variant>
      <vt:variant>
        <vt:i4>126</vt:i4>
      </vt:variant>
      <vt:variant>
        <vt:i4>0</vt:i4>
      </vt:variant>
      <vt:variant>
        <vt:i4>5</vt:i4>
      </vt:variant>
      <vt:variant>
        <vt:lpwstr/>
      </vt:variant>
      <vt:variant>
        <vt:lpwstr>_bookmark34</vt:lpwstr>
      </vt:variant>
      <vt:variant>
        <vt:i4>2162769</vt:i4>
      </vt:variant>
      <vt:variant>
        <vt:i4>123</vt:i4>
      </vt:variant>
      <vt:variant>
        <vt:i4>0</vt:i4>
      </vt:variant>
      <vt:variant>
        <vt:i4>5</vt:i4>
      </vt:variant>
      <vt:variant>
        <vt:lpwstr/>
      </vt:variant>
      <vt:variant>
        <vt:lpwstr>_bookmark33</vt:lpwstr>
      </vt:variant>
      <vt:variant>
        <vt:i4>2818129</vt:i4>
      </vt:variant>
      <vt:variant>
        <vt:i4>120</vt:i4>
      </vt:variant>
      <vt:variant>
        <vt:i4>0</vt:i4>
      </vt:variant>
      <vt:variant>
        <vt:i4>5</vt:i4>
      </vt:variant>
      <vt:variant>
        <vt:lpwstr/>
      </vt:variant>
      <vt:variant>
        <vt:lpwstr>_bookmark9</vt:lpwstr>
      </vt:variant>
      <vt:variant>
        <vt:i4>4718713</vt:i4>
      </vt:variant>
      <vt:variant>
        <vt:i4>117</vt:i4>
      </vt:variant>
      <vt:variant>
        <vt:i4>0</vt:i4>
      </vt:variant>
      <vt:variant>
        <vt:i4>5</vt:i4>
      </vt:variant>
      <vt:variant>
        <vt:lpwstr>mailto:purchasing@surrey.ca</vt:lpwstr>
      </vt:variant>
      <vt:variant>
        <vt:lpwstr/>
      </vt:variant>
      <vt:variant>
        <vt:i4>2293841</vt:i4>
      </vt:variant>
      <vt:variant>
        <vt:i4>114</vt:i4>
      </vt:variant>
      <vt:variant>
        <vt:i4>0</vt:i4>
      </vt:variant>
      <vt:variant>
        <vt:i4>5</vt:i4>
      </vt:variant>
      <vt:variant>
        <vt:lpwstr/>
      </vt:variant>
      <vt:variant>
        <vt:lpwstr>_bookmark16</vt:lpwstr>
      </vt:variant>
      <vt:variant>
        <vt:i4>4718713</vt:i4>
      </vt:variant>
      <vt:variant>
        <vt:i4>111</vt:i4>
      </vt:variant>
      <vt:variant>
        <vt:i4>0</vt:i4>
      </vt:variant>
      <vt:variant>
        <vt:i4>5</vt:i4>
      </vt:variant>
      <vt:variant>
        <vt:lpwstr>mailto:purchasing@surrey.ca</vt:lpwstr>
      </vt:variant>
      <vt:variant>
        <vt:lpwstr/>
      </vt:variant>
      <vt:variant>
        <vt:i4>2490449</vt:i4>
      </vt:variant>
      <vt:variant>
        <vt:i4>108</vt:i4>
      </vt:variant>
      <vt:variant>
        <vt:i4>0</vt:i4>
      </vt:variant>
      <vt:variant>
        <vt:i4>5</vt:i4>
      </vt:variant>
      <vt:variant>
        <vt:lpwstr/>
      </vt:variant>
      <vt:variant>
        <vt:lpwstr>_bookmark4</vt:lpwstr>
      </vt:variant>
      <vt:variant>
        <vt:i4>77</vt:i4>
      </vt:variant>
      <vt:variant>
        <vt:i4>105</vt:i4>
      </vt:variant>
      <vt:variant>
        <vt:i4>0</vt:i4>
      </vt:variant>
      <vt:variant>
        <vt:i4>5</vt:i4>
      </vt:variant>
      <vt:variant>
        <vt:lpwstr>http://www.surrey.ca/</vt:lpwstr>
      </vt:variant>
      <vt:variant>
        <vt:lpwstr/>
      </vt:variant>
      <vt:variant>
        <vt:i4>2752593</vt:i4>
      </vt:variant>
      <vt:variant>
        <vt:i4>102</vt:i4>
      </vt:variant>
      <vt:variant>
        <vt:i4>0</vt:i4>
      </vt:variant>
      <vt:variant>
        <vt:i4>5</vt:i4>
      </vt:variant>
      <vt:variant>
        <vt:lpwstr/>
      </vt:variant>
      <vt:variant>
        <vt:lpwstr>_bookmark8</vt:lpwstr>
      </vt:variant>
      <vt:variant>
        <vt:i4>7536693</vt:i4>
      </vt:variant>
      <vt:variant>
        <vt:i4>99</vt:i4>
      </vt:variant>
      <vt:variant>
        <vt:i4>0</vt:i4>
      </vt:variant>
      <vt:variant>
        <vt:i4>5</vt:i4>
      </vt:variant>
      <vt:variant>
        <vt:lpwstr>http://www.bcbid.gov.bc.ca/</vt:lpwstr>
      </vt:variant>
      <vt:variant>
        <vt:lpwstr/>
      </vt:variant>
      <vt:variant>
        <vt:i4>2162769</vt:i4>
      </vt:variant>
      <vt:variant>
        <vt:i4>96</vt:i4>
      </vt:variant>
      <vt:variant>
        <vt:i4>0</vt:i4>
      </vt:variant>
      <vt:variant>
        <vt:i4>5</vt:i4>
      </vt:variant>
      <vt:variant>
        <vt:lpwstr/>
      </vt:variant>
      <vt:variant>
        <vt:lpwstr>_bookmark32</vt:lpwstr>
      </vt:variant>
      <vt:variant>
        <vt:i4>2162769</vt:i4>
      </vt:variant>
      <vt:variant>
        <vt:i4>93</vt:i4>
      </vt:variant>
      <vt:variant>
        <vt:i4>0</vt:i4>
      </vt:variant>
      <vt:variant>
        <vt:i4>5</vt:i4>
      </vt:variant>
      <vt:variant>
        <vt:lpwstr/>
      </vt:variant>
      <vt:variant>
        <vt:lpwstr>_bookmark31</vt:lpwstr>
      </vt:variant>
      <vt:variant>
        <vt:i4>2162769</vt:i4>
      </vt:variant>
      <vt:variant>
        <vt:i4>90</vt:i4>
      </vt:variant>
      <vt:variant>
        <vt:i4>0</vt:i4>
      </vt:variant>
      <vt:variant>
        <vt:i4>5</vt:i4>
      </vt:variant>
      <vt:variant>
        <vt:lpwstr/>
      </vt:variant>
      <vt:variant>
        <vt:lpwstr>_bookmark30</vt:lpwstr>
      </vt:variant>
      <vt:variant>
        <vt:i4>2097233</vt:i4>
      </vt:variant>
      <vt:variant>
        <vt:i4>87</vt:i4>
      </vt:variant>
      <vt:variant>
        <vt:i4>0</vt:i4>
      </vt:variant>
      <vt:variant>
        <vt:i4>5</vt:i4>
      </vt:variant>
      <vt:variant>
        <vt:lpwstr/>
      </vt:variant>
      <vt:variant>
        <vt:lpwstr>_bookmark29</vt:lpwstr>
      </vt:variant>
      <vt:variant>
        <vt:i4>2097233</vt:i4>
      </vt:variant>
      <vt:variant>
        <vt:i4>84</vt:i4>
      </vt:variant>
      <vt:variant>
        <vt:i4>0</vt:i4>
      </vt:variant>
      <vt:variant>
        <vt:i4>5</vt:i4>
      </vt:variant>
      <vt:variant>
        <vt:lpwstr/>
      </vt:variant>
      <vt:variant>
        <vt:lpwstr>_bookmark28</vt:lpwstr>
      </vt:variant>
      <vt:variant>
        <vt:i4>2097233</vt:i4>
      </vt:variant>
      <vt:variant>
        <vt:i4>81</vt:i4>
      </vt:variant>
      <vt:variant>
        <vt:i4>0</vt:i4>
      </vt:variant>
      <vt:variant>
        <vt:i4>5</vt:i4>
      </vt:variant>
      <vt:variant>
        <vt:lpwstr/>
      </vt:variant>
      <vt:variant>
        <vt:lpwstr>_bookmark27</vt:lpwstr>
      </vt:variant>
      <vt:variant>
        <vt:i4>2097233</vt:i4>
      </vt:variant>
      <vt:variant>
        <vt:i4>78</vt:i4>
      </vt:variant>
      <vt:variant>
        <vt:i4>0</vt:i4>
      </vt:variant>
      <vt:variant>
        <vt:i4>5</vt:i4>
      </vt:variant>
      <vt:variant>
        <vt:lpwstr/>
      </vt:variant>
      <vt:variant>
        <vt:lpwstr>_bookmark26</vt:lpwstr>
      </vt:variant>
      <vt:variant>
        <vt:i4>2097233</vt:i4>
      </vt:variant>
      <vt:variant>
        <vt:i4>75</vt:i4>
      </vt:variant>
      <vt:variant>
        <vt:i4>0</vt:i4>
      </vt:variant>
      <vt:variant>
        <vt:i4>5</vt:i4>
      </vt:variant>
      <vt:variant>
        <vt:lpwstr/>
      </vt:variant>
      <vt:variant>
        <vt:lpwstr>_bookmark25</vt:lpwstr>
      </vt:variant>
      <vt:variant>
        <vt:i4>2097233</vt:i4>
      </vt:variant>
      <vt:variant>
        <vt:i4>72</vt:i4>
      </vt:variant>
      <vt:variant>
        <vt:i4>0</vt:i4>
      </vt:variant>
      <vt:variant>
        <vt:i4>5</vt:i4>
      </vt:variant>
      <vt:variant>
        <vt:lpwstr/>
      </vt:variant>
      <vt:variant>
        <vt:lpwstr>_bookmark24</vt:lpwstr>
      </vt:variant>
      <vt:variant>
        <vt:i4>2097233</vt:i4>
      </vt:variant>
      <vt:variant>
        <vt:i4>69</vt:i4>
      </vt:variant>
      <vt:variant>
        <vt:i4>0</vt:i4>
      </vt:variant>
      <vt:variant>
        <vt:i4>5</vt:i4>
      </vt:variant>
      <vt:variant>
        <vt:lpwstr/>
      </vt:variant>
      <vt:variant>
        <vt:lpwstr>_bookmark23</vt:lpwstr>
      </vt:variant>
      <vt:variant>
        <vt:i4>2097233</vt:i4>
      </vt:variant>
      <vt:variant>
        <vt:i4>66</vt:i4>
      </vt:variant>
      <vt:variant>
        <vt:i4>0</vt:i4>
      </vt:variant>
      <vt:variant>
        <vt:i4>5</vt:i4>
      </vt:variant>
      <vt:variant>
        <vt:lpwstr/>
      </vt:variant>
      <vt:variant>
        <vt:lpwstr>_bookmark22</vt:lpwstr>
      </vt:variant>
      <vt:variant>
        <vt:i4>2097233</vt:i4>
      </vt:variant>
      <vt:variant>
        <vt:i4>63</vt:i4>
      </vt:variant>
      <vt:variant>
        <vt:i4>0</vt:i4>
      </vt:variant>
      <vt:variant>
        <vt:i4>5</vt:i4>
      </vt:variant>
      <vt:variant>
        <vt:lpwstr/>
      </vt:variant>
      <vt:variant>
        <vt:lpwstr>_bookmark21</vt:lpwstr>
      </vt:variant>
      <vt:variant>
        <vt:i4>2097233</vt:i4>
      </vt:variant>
      <vt:variant>
        <vt:i4>60</vt:i4>
      </vt:variant>
      <vt:variant>
        <vt:i4>0</vt:i4>
      </vt:variant>
      <vt:variant>
        <vt:i4>5</vt:i4>
      </vt:variant>
      <vt:variant>
        <vt:lpwstr/>
      </vt:variant>
      <vt:variant>
        <vt:lpwstr>_bookmark20</vt:lpwstr>
      </vt:variant>
      <vt:variant>
        <vt:i4>2293841</vt:i4>
      </vt:variant>
      <vt:variant>
        <vt:i4>57</vt:i4>
      </vt:variant>
      <vt:variant>
        <vt:i4>0</vt:i4>
      </vt:variant>
      <vt:variant>
        <vt:i4>5</vt:i4>
      </vt:variant>
      <vt:variant>
        <vt:lpwstr/>
      </vt:variant>
      <vt:variant>
        <vt:lpwstr>_bookmark19</vt:lpwstr>
      </vt:variant>
      <vt:variant>
        <vt:i4>2293841</vt:i4>
      </vt:variant>
      <vt:variant>
        <vt:i4>54</vt:i4>
      </vt:variant>
      <vt:variant>
        <vt:i4>0</vt:i4>
      </vt:variant>
      <vt:variant>
        <vt:i4>5</vt:i4>
      </vt:variant>
      <vt:variant>
        <vt:lpwstr/>
      </vt:variant>
      <vt:variant>
        <vt:lpwstr>_bookmark18</vt:lpwstr>
      </vt:variant>
      <vt:variant>
        <vt:i4>2293841</vt:i4>
      </vt:variant>
      <vt:variant>
        <vt:i4>51</vt:i4>
      </vt:variant>
      <vt:variant>
        <vt:i4>0</vt:i4>
      </vt:variant>
      <vt:variant>
        <vt:i4>5</vt:i4>
      </vt:variant>
      <vt:variant>
        <vt:lpwstr/>
      </vt:variant>
      <vt:variant>
        <vt:lpwstr>_bookmark17</vt:lpwstr>
      </vt:variant>
      <vt:variant>
        <vt:i4>2293841</vt:i4>
      </vt:variant>
      <vt:variant>
        <vt:i4>48</vt:i4>
      </vt:variant>
      <vt:variant>
        <vt:i4>0</vt:i4>
      </vt:variant>
      <vt:variant>
        <vt:i4>5</vt:i4>
      </vt:variant>
      <vt:variant>
        <vt:lpwstr/>
      </vt:variant>
      <vt:variant>
        <vt:lpwstr>_bookmark16</vt:lpwstr>
      </vt:variant>
      <vt:variant>
        <vt:i4>2293841</vt:i4>
      </vt:variant>
      <vt:variant>
        <vt:i4>45</vt:i4>
      </vt:variant>
      <vt:variant>
        <vt:i4>0</vt:i4>
      </vt:variant>
      <vt:variant>
        <vt:i4>5</vt:i4>
      </vt:variant>
      <vt:variant>
        <vt:lpwstr/>
      </vt:variant>
      <vt:variant>
        <vt:lpwstr>_bookmark15</vt:lpwstr>
      </vt:variant>
      <vt:variant>
        <vt:i4>2293841</vt:i4>
      </vt:variant>
      <vt:variant>
        <vt:i4>42</vt:i4>
      </vt:variant>
      <vt:variant>
        <vt:i4>0</vt:i4>
      </vt:variant>
      <vt:variant>
        <vt:i4>5</vt:i4>
      </vt:variant>
      <vt:variant>
        <vt:lpwstr/>
      </vt:variant>
      <vt:variant>
        <vt:lpwstr>_bookmark14</vt:lpwstr>
      </vt:variant>
      <vt:variant>
        <vt:i4>2293841</vt:i4>
      </vt:variant>
      <vt:variant>
        <vt:i4>39</vt:i4>
      </vt:variant>
      <vt:variant>
        <vt:i4>0</vt:i4>
      </vt:variant>
      <vt:variant>
        <vt:i4>5</vt:i4>
      </vt:variant>
      <vt:variant>
        <vt:lpwstr/>
      </vt:variant>
      <vt:variant>
        <vt:lpwstr>_bookmark13</vt:lpwstr>
      </vt:variant>
      <vt:variant>
        <vt:i4>2293841</vt:i4>
      </vt:variant>
      <vt:variant>
        <vt:i4>36</vt:i4>
      </vt:variant>
      <vt:variant>
        <vt:i4>0</vt:i4>
      </vt:variant>
      <vt:variant>
        <vt:i4>5</vt:i4>
      </vt:variant>
      <vt:variant>
        <vt:lpwstr/>
      </vt:variant>
      <vt:variant>
        <vt:lpwstr>_bookmark12</vt:lpwstr>
      </vt:variant>
      <vt:variant>
        <vt:i4>2293841</vt:i4>
      </vt:variant>
      <vt:variant>
        <vt:i4>33</vt:i4>
      </vt:variant>
      <vt:variant>
        <vt:i4>0</vt:i4>
      </vt:variant>
      <vt:variant>
        <vt:i4>5</vt:i4>
      </vt:variant>
      <vt:variant>
        <vt:lpwstr/>
      </vt:variant>
      <vt:variant>
        <vt:lpwstr>_bookmark11</vt:lpwstr>
      </vt:variant>
      <vt:variant>
        <vt:i4>2293841</vt:i4>
      </vt:variant>
      <vt:variant>
        <vt:i4>30</vt:i4>
      </vt:variant>
      <vt:variant>
        <vt:i4>0</vt:i4>
      </vt:variant>
      <vt:variant>
        <vt:i4>5</vt:i4>
      </vt:variant>
      <vt:variant>
        <vt:lpwstr/>
      </vt:variant>
      <vt:variant>
        <vt:lpwstr>_bookmark10</vt:lpwstr>
      </vt:variant>
      <vt:variant>
        <vt:i4>2818129</vt:i4>
      </vt:variant>
      <vt:variant>
        <vt:i4>27</vt:i4>
      </vt:variant>
      <vt:variant>
        <vt:i4>0</vt:i4>
      </vt:variant>
      <vt:variant>
        <vt:i4>5</vt:i4>
      </vt:variant>
      <vt:variant>
        <vt:lpwstr/>
      </vt:variant>
      <vt:variant>
        <vt:lpwstr>_bookmark9</vt:lpwstr>
      </vt:variant>
      <vt:variant>
        <vt:i4>2752593</vt:i4>
      </vt:variant>
      <vt:variant>
        <vt:i4>24</vt:i4>
      </vt:variant>
      <vt:variant>
        <vt:i4>0</vt:i4>
      </vt:variant>
      <vt:variant>
        <vt:i4>5</vt:i4>
      </vt:variant>
      <vt:variant>
        <vt:lpwstr/>
      </vt:variant>
      <vt:variant>
        <vt:lpwstr>_bookmark8</vt:lpwstr>
      </vt:variant>
      <vt:variant>
        <vt:i4>2424913</vt:i4>
      </vt:variant>
      <vt:variant>
        <vt:i4>21</vt:i4>
      </vt:variant>
      <vt:variant>
        <vt:i4>0</vt:i4>
      </vt:variant>
      <vt:variant>
        <vt:i4>5</vt:i4>
      </vt:variant>
      <vt:variant>
        <vt:lpwstr/>
      </vt:variant>
      <vt:variant>
        <vt:lpwstr>_bookmark7</vt:lpwstr>
      </vt:variant>
      <vt:variant>
        <vt:i4>2359377</vt:i4>
      </vt:variant>
      <vt:variant>
        <vt:i4>18</vt:i4>
      </vt:variant>
      <vt:variant>
        <vt:i4>0</vt:i4>
      </vt:variant>
      <vt:variant>
        <vt:i4>5</vt:i4>
      </vt:variant>
      <vt:variant>
        <vt:lpwstr/>
      </vt:variant>
      <vt:variant>
        <vt:lpwstr>_bookmark6</vt:lpwstr>
      </vt:variant>
      <vt:variant>
        <vt:i4>2555985</vt:i4>
      </vt:variant>
      <vt:variant>
        <vt:i4>15</vt:i4>
      </vt:variant>
      <vt:variant>
        <vt:i4>0</vt:i4>
      </vt:variant>
      <vt:variant>
        <vt:i4>5</vt:i4>
      </vt:variant>
      <vt:variant>
        <vt:lpwstr/>
      </vt:variant>
      <vt:variant>
        <vt:lpwstr>_bookmark5</vt:lpwstr>
      </vt:variant>
      <vt:variant>
        <vt:i4>2490449</vt:i4>
      </vt:variant>
      <vt:variant>
        <vt:i4>12</vt:i4>
      </vt:variant>
      <vt:variant>
        <vt:i4>0</vt:i4>
      </vt:variant>
      <vt:variant>
        <vt:i4>5</vt:i4>
      </vt:variant>
      <vt:variant>
        <vt:lpwstr/>
      </vt:variant>
      <vt:variant>
        <vt:lpwstr>_bookmark4</vt:lpwstr>
      </vt:variant>
      <vt:variant>
        <vt:i4>2162769</vt:i4>
      </vt:variant>
      <vt:variant>
        <vt:i4>9</vt:i4>
      </vt:variant>
      <vt:variant>
        <vt:i4>0</vt:i4>
      </vt:variant>
      <vt:variant>
        <vt:i4>5</vt:i4>
      </vt:variant>
      <vt:variant>
        <vt:lpwstr/>
      </vt:variant>
      <vt:variant>
        <vt:lpwstr>_bookmark3</vt:lpwstr>
      </vt:variant>
      <vt:variant>
        <vt:i4>2097233</vt:i4>
      </vt:variant>
      <vt:variant>
        <vt:i4>6</vt:i4>
      </vt:variant>
      <vt:variant>
        <vt:i4>0</vt:i4>
      </vt:variant>
      <vt:variant>
        <vt:i4>5</vt:i4>
      </vt:variant>
      <vt:variant>
        <vt:lpwstr/>
      </vt:variant>
      <vt:variant>
        <vt:lpwstr>_bookmark2</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ss, Graeme</dc:creator>
  <cp:keywords/>
  <cp:lastModifiedBy>Gosal, Simmy</cp:lastModifiedBy>
  <cp:revision>10</cp:revision>
  <cp:lastPrinted>2022-03-29T22:05:00Z</cp:lastPrinted>
  <dcterms:created xsi:type="dcterms:W3CDTF">2022-04-28T16:26:00Z</dcterms:created>
  <dcterms:modified xsi:type="dcterms:W3CDTF">2022-04-2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7BD97FCDDEB548A247FA9A7F24B8D8</vt:lpwstr>
  </property>
  <property fmtid="{D5CDD505-2E9C-101B-9397-08002B2CF9AE}" pid="3" name="Classification">
    <vt:lpwstr/>
  </property>
  <property fmtid="{D5CDD505-2E9C-101B-9397-08002B2CF9AE}" pid="4" name="_dlc_DocIdItemGuid">
    <vt:lpwstr>caff2f57-165a-42cc-ad16-6d6ec824d8cb</vt:lpwstr>
  </property>
</Properties>
</file>